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9CBCC1" w14:textId="0A4B209E" w:rsidR="009131A0" w:rsidRPr="00987ADD" w:rsidRDefault="009049D0" w:rsidP="00B46D5F">
      <w:pPr>
        <w:spacing w:line="240" w:lineRule="auto"/>
        <w:rPr>
          <w:rFonts w:asciiTheme="majorHAnsi" w:hAnsiTheme="majorHAnsi"/>
          <w:b/>
          <w:bCs/>
          <w:caps/>
          <w:color w:val="00B9BD" w:themeColor="accent1"/>
          <w:sz w:val="40"/>
          <w:szCs w:val="40"/>
          <w:lang w:val="en-GB"/>
        </w:rPr>
      </w:pPr>
      <w:r w:rsidRPr="00987ADD">
        <w:rPr>
          <w:rFonts w:asciiTheme="majorHAnsi" w:hAnsiTheme="majorHAnsi"/>
          <w:b/>
          <w:bCs/>
          <w:caps/>
          <w:color w:val="00B9BD" w:themeColor="accent1"/>
          <w:sz w:val="40"/>
          <w:szCs w:val="40"/>
          <w:lang w:val="en-GB"/>
        </w:rPr>
        <w:t>VERIFICATION</w:t>
      </w:r>
      <w:r w:rsidR="009131A0" w:rsidRPr="00987ADD">
        <w:rPr>
          <w:rFonts w:asciiTheme="majorHAnsi" w:hAnsiTheme="majorHAnsi"/>
          <w:b/>
          <w:bCs/>
          <w:caps/>
          <w:color w:val="00B9BD" w:themeColor="accent1"/>
          <w:sz w:val="40"/>
          <w:szCs w:val="40"/>
          <w:lang w:val="en-GB"/>
        </w:rPr>
        <w:t xml:space="preserve"> REPORT FOR PROJECT ACTIVITIES</w:t>
      </w:r>
      <w:r w:rsidR="00B46D5F" w:rsidRPr="00987ADD">
        <w:rPr>
          <w:rFonts w:asciiTheme="majorHAnsi" w:hAnsiTheme="majorHAnsi"/>
          <w:b/>
          <w:bCs/>
          <w:caps/>
          <w:color w:val="00B9BD" w:themeColor="accent1"/>
          <w:sz w:val="40"/>
          <w:szCs w:val="40"/>
          <w:lang w:val="en-GB"/>
        </w:rPr>
        <w:t xml:space="preserve"> </w:t>
      </w:r>
    </w:p>
    <w:p w14:paraId="21353C3F" w14:textId="4A69B82B" w:rsidR="00465815" w:rsidRDefault="003533A7" w:rsidP="00465815">
      <w:pPr>
        <w:rPr>
          <w:rFonts w:asciiTheme="majorHAnsi" w:hAnsiTheme="majorHAnsi"/>
          <w:noProof/>
          <w14:cntxtAlts w14:val="0"/>
        </w:rPr>
      </w:pPr>
      <w:r>
        <w:rPr>
          <w:rFonts w:asciiTheme="majorHAnsi" w:hAnsiTheme="majorHAnsi"/>
          <w:noProof/>
          <w14:cntxtAlts w14:val="0"/>
        </w:rPr>
        <w:pict w14:anchorId="40EC75A3">
          <v:rect id="_x0000_i1025" style="width:451.3pt;height:.05pt" o:hralign="center" o:hrstd="t" o:hr="t" fillcolor="#a0a0a0" stroked="f"/>
        </w:pict>
      </w:r>
    </w:p>
    <w:p w14:paraId="7223986C" w14:textId="0C17069F" w:rsidR="00B66044" w:rsidRPr="00F907DD" w:rsidRDefault="00B66044" w:rsidP="00B66044">
      <w:pPr>
        <w:pStyle w:val="Heading6"/>
        <w:rPr>
          <w:color w:val="515151" w:themeColor="text1"/>
          <w:szCs w:val="22"/>
          <w:lang w:val="fr-FR"/>
        </w:rPr>
      </w:pPr>
      <w:r w:rsidRPr="00F907DD">
        <w:rPr>
          <w:szCs w:val="22"/>
          <w:lang w:val="fr-FR"/>
        </w:rPr>
        <w:t xml:space="preserve">PUBLICATION DATE </w:t>
      </w:r>
      <w:r w:rsidR="00F907DD" w:rsidRPr="00F907DD">
        <w:rPr>
          <w:szCs w:val="22"/>
          <w:lang w:val="fr-FR"/>
        </w:rPr>
        <w:softHyphen/>
        <w:t xml:space="preserve"> </w:t>
      </w:r>
      <w:r w:rsidR="006C308F" w:rsidRPr="006C308F">
        <w:rPr>
          <w:b/>
          <w:bCs/>
          <w:color w:val="515151" w:themeColor="text1"/>
          <w:szCs w:val="22"/>
          <w:lang w:val="fr-FR"/>
        </w:rPr>
        <w:t>15/05/2026</w:t>
      </w:r>
      <w:r w:rsidRPr="00F907DD">
        <w:rPr>
          <w:szCs w:val="22"/>
          <w:lang w:val="fr-FR"/>
        </w:rPr>
        <w:br/>
      </w:r>
      <w:r w:rsidR="00242312" w:rsidRPr="00F907DD">
        <w:rPr>
          <w:szCs w:val="22"/>
          <w:lang w:val="fr-FR"/>
        </w:rPr>
        <w:t xml:space="preserve">VERSION </w:t>
      </w:r>
      <w:r w:rsidR="00242312" w:rsidRPr="00CB07FA">
        <w:rPr>
          <w:b/>
          <w:bCs/>
          <w:color w:val="515151" w:themeColor="text1"/>
          <w:szCs w:val="22"/>
          <w:lang w:val="fr-FR"/>
        </w:rPr>
        <w:t>1.0</w:t>
      </w:r>
    </w:p>
    <w:p w14:paraId="5A9B6483" w14:textId="77777777" w:rsidR="00B66044" w:rsidRPr="00F907DD" w:rsidRDefault="00B66044" w:rsidP="00B66044">
      <w:pPr>
        <w:rPr>
          <w:szCs w:val="22"/>
          <w:lang w:val="fr-FR"/>
        </w:rPr>
      </w:pPr>
    </w:p>
    <w:p w14:paraId="166BEA68" w14:textId="77777777" w:rsidR="00B66044" w:rsidRPr="00F907DD" w:rsidRDefault="00B66044" w:rsidP="00B66044">
      <w:pPr>
        <w:pStyle w:val="Heading6"/>
        <w:rPr>
          <w:szCs w:val="22"/>
        </w:rPr>
      </w:pPr>
      <w:r w:rsidRPr="00F907DD">
        <w:rPr>
          <w:szCs w:val="22"/>
        </w:rPr>
        <w:t>CONTACT DETAILS</w:t>
      </w:r>
    </w:p>
    <w:p w14:paraId="450C5213" w14:textId="77777777" w:rsidR="00B66044" w:rsidRPr="00F907DD" w:rsidRDefault="00B66044" w:rsidP="00B66044">
      <w:pPr>
        <w:rPr>
          <w:color w:val="00B9BD" w:themeColor="accent1"/>
          <w:szCs w:val="22"/>
        </w:rPr>
      </w:pPr>
      <w:r w:rsidRPr="00F907DD">
        <w:rPr>
          <w:szCs w:val="22"/>
        </w:rPr>
        <w:t>The Gold Standard Foundation</w:t>
      </w:r>
      <w:r w:rsidRPr="00F907DD">
        <w:rPr>
          <w:color w:val="00B9BD" w:themeColor="accent1"/>
          <w:szCs w:val="22"/>
        </w:rPr>
        <w:br/>
      </w:r>
      <w:r w:rsidRPr="00F907DD">
        <w:rPr>
          <w:szCs w:val="22"/>
        </w:rPr>
        <w:t>International Environment House 2</w:t>
      </w:r>
    </w:p>
    <w:p w14:paraId="04B588E2" w14:textId="77777777" w:rsidR="00B66044" w:rsidRPr="00F907DD" w:rsidRDefault="00B66044" w:rsidP="00B66044">
      <w:pPr>
        <w:rPr>
          <w:szCs w:val="22"/>
          <w:lang w:val="fr-FR"/>
        </w:rPr>
      </w:pPr>
      <w:r w:rsidRPr="00F907DD">
        <w:rPr>
          <w:szCs w:val="22"/>
          <w:lang w:val="fr-FR"/>
        </w:rPr>
        <w:t xml:space="preserve">Chemin de </w:t>
      </w:r>
      <w:proofErr w:type="spellStart"/>
      <w:r w:rsidRPr="00F907DD">
        <w:rPr>
          <w:szCs w:val="22"/>
          <w:lang w:val="fr-FR"/>
        </w:rPr>
        <w:t>Balexert</w:t>
      </w:r>
      <w:proofErr w:type="spellEnd"/>
      <w:r w:rsidRPr="00F907DD">
        <w:rPr>
          <w:szCs w:val="22"/>
          <w:lang w:val="fr-FR"/>
        </w:rPr>
        <w:t xml:space="preserve"> 7-9</w:t>
      </w:r>
    </w:p>
    <w:p w14:paraId="435101BF" w14:textId="77777777" w:rsidR="00B66044" w:rsidRPr="00F907DD" w:rsidRDefault="00B66044" w:rsidP="00B66044">
      <w:pPr>
        <w:rPr>
          <w:szCs w:val="22"/>
          <w:lang w:val="fr-FR"/>
        </w:rPr>
      </w:pPr>
      <w:r w:rsidRPr="00F907DD">
        <w:rPr>
          <w:szCs w:val="22"/>
          <w:lang w:val="fr-FR"/>
        </w:rPr>
        <w:t xml:space="preserve">1219 Châtelaine Geneva, </w:t>
      </w:r>
      <w:proofErr w:type="spellStart"/>
      <w:r w:rsidRPr="00F907DD">
        <w:rPr>
          <w:szCs w:val="22"/>
          <w:lang w:val="fr-FR"/>
        </w:rPr>
        <w:t>Switzerland</w:t>
      </w:r>
      <w:proofErr w:type="spellEnd"/>
    </w:p>
    <w:p w14:paraId="15BCC658" w14:textId="77777777" w:rsidR="00B66044" w:rsidRPr="00F907DD" w:rsidRDefault="00B66044" w:rsidP="00B66044">
      <w:pPr>
        <w:rPr>
          <w:szCs w:val="22"/>
        </w:rPr>
      </w:pPr>
      <w:r w:rsidRPr="00F907DD">
        <w:rPr>
          <w:szCs w:val="22"/>
        </w:rPr>
        <w:t>Tel +41 22 788 70 80</w:t>
      </w:r>
    </w:p>
    <w:p w14:paraId="0611DC2A" w14:textId="77777777" w:rsidR="00B66044" w:rsidRPr="00F907DD" w:rsidRDefault="00B66044" w:rsidP="00B66044">
      <w:pPr>
        <w:rPr>
          <w:rFonts w:asciiTheme="minorHAnsi" w:hAnsiTheme="minorHAnsi"/>
          <w:szCs w:val="22"/>
        </w:rPr>
      </w:pPr>
      <w:r w:rsidRPr="00F907DD">
        <w:rPr>
          <w:rFonts w:asciiTheme="minorHAnsi" w:eastAsia="Verdana" w:hAnsiTheme="minorHAnsi" w:cs="Verdana"/>
          <w:szCs w:val="22"/>
        </w:rPr>
        <w:t xml:space="preserve">Email </w:t>
      </w:r>
      <w:hyperlink r:id="rId11" w:history="1">
        <w:r w:rsidRPr="00F907DD">
          <w:rPr>
            <w:rStyle w:val="Hyperlink"/>
            <w:rFonts w:eastAsia="Verdana" w:cs="Verdana"/>
            <w:szCs w:val="22"/>
          </w:rPr>
          <w:t>help@goldstandard.org</w:t>
        </w:r>
      </w:hyperlink>
    </w:p>
    <w:p w14:paraId="11B7450C" w14:textId="7637E197" w:rsidR="00903B40" w:rsidRDefault="003533A7" w:rsidP="00B66044">
      <w:pPr>
        <w:rPr>
          <w:rFonts w:asciiTheme="majorHAnsi" w:hAnsiTheme="majorHAnsi"/>
          <w:noProof/>
        </w:rPr>
      </w:pPr>
      <w:r>
        <w:rPr>
          <w:noProof/>
          <w:szCs w:val="22"/>
          <w14:cntxtAlts w14:val="0"/>
        </w:rPr>
        <w:pict w14:anchorId="3C99C4E7">
          <v:rect id="_x0000_i1026" style="width:451.3pt;height:.05pt" o:hralign="center" o:hrstd="t" o:hr="t" fillcolor="#a0a0a0" stroked="f"/>
        </w:pict>
      </w:r>
    </w:p>
    <w:p w14:paraId="4BBBE9E6" w14:textId="77777777" w:rsidR="00903B40" w:rsidRPr="00A0169D" w:rsidRDefault="00903B40" w:rsidP="00465815">
      <w:pPr>
        <w:rPr>
          <w:rFonts w:asciiTheme="majorHAnsi" w:hAnsiTheme="majorHAnsi"/>
          <w:sz w:val="20"/>
          <w:szCs w:val="20"/>
        </w:rPr>
      </w:pPr>
    </w:p>
    <w:p w14:paraId="788B8AC0" w14:textId="6F2491F1" w:rsidR="00F9147B" w:rsidRDefault="00F9147B" w:rsidP="00465815">
      <w:pPr>
        <w:rPr>
          <w:rFonts w:asciiTheme="majorHAnsi" w:hAnsiTheme="majorHAnsi"/>
          <w:noProof/>
          <w14:cntxtAlts w14:val="0"/>
        </w:rPr>
      </w:pPr>
    </w:p>
    <w:tbl>
      <w:tblPr>
        <w:tblStyle w:val="TableGrid"/>
        <w:tblW w:w="9722" w:type="dxa"/>
        <w:tblBorders>
          <w:top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33"/>
        <w:gridCol w:w="6989"/>
      </w:tblGrid>
      <w:tr w:rsidR="00903B40" w:rsidRPr="00A0169D" w14:paraId="14F845D3" w14:textId="77777777" w:rsidTr="00903B40">
        <w:tc>
          <w:tcPr>
            <w:tcW w:w="2733" w:type="dxa"/>
            <w:tcBorders>
              <w:left w:val="single" w:sz="36" w:space="0" w:color="00B9BD"/>
            </w:tcBorders>
          </w:tcPr>
          <w:p w14:paraId="362B37D5" w14:textId="77777777" w:rsidR="00903B40" w:rsidRPr="007E770F" w:rsidRDefault="00903B40" w:rsidP="00903B40">
            <w:pPr>
              <w:pStyle w:val="BigTags"/>
              <w:framePr w:vSpace="0" w:wrap="auto" w:vAnchor="margin" w:yAlign="inline"/>
              <w:spacing w:before="240" w:after="240" w:line="276" w:lineRule="auto"/>
              <w:rPr>
                <w:rFonts w:asciiTheme="majorHAnsi" w:hAnsiTheme="majorHAnsi"/>
                <w:sz w:val="24"/>
              </w:rPr>
            </w:pPr>
            <w:r w:rsidRPr="007E770F">
              <w:rPr>
                <w:rFonts w:asciiTheme="majorHAnsi" w:hAnsiTheme="majorHAnsi"/>
                <w:sz w:val="24"/>
              </w:rPr>
              <w:t>Project ID</w:t>
            </w:r>
          </w:p>
        </w:tc>
        <w:tc>
          <w:tcPr>
            <w:tcW w:w="6989" w:type="dxa"/>
          </w:tcPr>
          <w:p w14:paraId="3309AB2A" w14:textId="77777777" w:rsidR="00903B40" w:rsidRPr="009954EE" w:rsidRDefault="00903B40" w:rsidP="00903B40">
            <w:pPr>
              <w:spacing w:before="240" w:after="240" w:line="276" w:lineRule="auto"/>
              <w:rPr>
                <w:rFonts w:asciiTheme="majorHAnsi" w:hAnsiTheme="majorHAnsi"/>
                <w:sz w:val="24"/>
              </w:rPr>
            </w:pPr>
            <w:r w:rsidRPr="009954EE">
              <w:rPr>
                <w:rFonts w:asciiTheme="majorHAnsi" w:hAnsiTheme="majorHAnsi"/>
                <w:sz w:val="24"/>
              </w:rPr>
              <w:t>Insert ID as GS XXXXX here</w:t>
            </w:r>
          </w:p>
        </w:tc>
      </w:tr>
      <w:tr w:rsidR="00903B40" w:rsidRPr="00A0169D" w14:paraId="4CB04CC0" w14:textId="77777777" w:rsidTr="00903B40">
        <w:trPr>
          <w:trHeight w:val="81"/>
        </w:trPr>
        <w:tc>
          <w:tcPr>
            <w:tcW w:w="2733" w:type="dxa"/>
            <w:tcBorders>
              <w:left w:val="single" w:sz="36" w:space="0" w:color="00B9BD"/>
            </w:tcBorders>
          </w:tcPr>
          <w:p w14:paraId="139B61C8" w14:textId="77777777" w:rsidR="00903B40" w:rsidRPr="007E770F" w:rsidRDefault="00903B40" w:rsidP="00903B40">
            <w:pPr>
              <w:pStyle w:val="BigTags"/>
              <w:framePr w:vSpace="0" w:wrap="auto" w:vAnchor="margin" w:yAlign="inline"/>
              <w:spacing w:before="240" w:after="240" w:line="276" w:lineRule="auto"/>
              <w:rPr>
                <w:rFonts w:asciiTheme="majorHAnsi" w:hAnsiTheme="majorHAnsi"/>
                <w:sz w:val="24"/>
              </w:rPr>
            </w:pPr>
            <w:r w:rsidRPr="007E770F">
              <w:rPr>
                <w:rFonts w:asciiTheme="majorHAnsi" w:hAnsiTheme="majorHAnsi"/>
                <w:sz w:val="24"/>
              </w:rPr>
              <w:t>Project Title</w:t>
            </w:r>
          </w:p>
        </w:tc>
        <w:tc>
          <w:tcPr>
            <w:tcW w:w="6989" w:type="dxa"/>
          </w:tcPr>
          <w:p w14:paraId="4B02FCFD" w14:textId="77777777" w:rsidR="00903B40" w:rsidRPr="009954EE" w:rsidRDefault="00903B40" w:rsidP="00903B40">
            <w:pPr>
              <w:spacing w:before="240" w:after="240" w:line="276" w:lineRule="auto"/>
              <w:rPr>
                <w:rFonts w:asciiTheme="majorHAnsi" w:hAnsiTheme="majorHAnsi"/>
                <w:sz w:val="24"/>
              </w:rPr>
            </w:pPr>
            <w:r w:rsidRPr="009954EE">
              <w:rPr>
                <w:rFonts w:asciiTheme="majorHAnsi" w:hAnsiTheme="majorHAnsi"/>
                <w:sz w:val="24"/>
              </w:rPr>
              <w:t xml:space="preserve">Insert project activity title here </w:t>
            </w:r>
          </w:p>
        </w:tc>
      </w:tr>
      <w:tr w:rsidR="00903B40" w:rsidRPr="00A0169D" w14:paraId="4B40423D" w14:textId="77777777" w:rsidTr="00903B40">
        <w:trPr>
          <w:trHeight w:val="81"/>
        </w:trPr>
        <w:tc>
          <w:tcPr>
            <w:tcW w:w="2733" w:type="dxa"/>
            <w:tcBorders>
              <w:left w:val="single" w:sz="36" w:space="0" w:color="00B9BD"/>
            </w:tcBorders>
          </w:tcPr>
          <w:p w14:paraId="227D4F99" w14:textId="77777777" w:rsidR="00903B40" w:rsidRPr="007E770F" w:rsidRDefault="00903B40" w:rsidP="00903B40">
            <w:pPr>
              <w:pStyle w:val="BigTags"/>
              <w:framePr w:vSpace="0" w:wrap="auto" w:vAnchor="margin" w:yAlign="inline"/>
              <w:spacing w:before="240" w:after="240" w:line="276" w:lineRule="auto"/>
              <w:rPr>
                <w:rFonts w:asciiTheme="majorHAnsi" w:hAnsiTheme="majorHAnsi"/>
                <w:sz w:val="24"/>
              </w:rPr>
            </w:pPr>
            <w:r w:rsidRPr="007E770F">
              <w:rPr>
                <w:rFonts w:asciiTheme="majorHAnsi" w:hAnsiTheme="majorHAnsi"/>
                <w:sz w:val="24"/>
                <w:lang w:val="en-GB"/>
              </w:rPr>
              <w:t>VVB name</w:t>
            </w:r>
          </w:p>
        </w:tc>
        <w:tc>
          <w:tcPr>
            <w:tcW w:w="6989" w:type="dxa"/>
          </w:tcPr>
          <w:p w14:paraId="3C635EFF" w14:textId="77777777" w:rsidR="00903B40" w:rsidRPr="009954EE" w:rsidRDefault="00903B40" w:rsidP="00903B40">
            <w:pPr>
              <w:spacing w:before="240" w:after="240" w:line="276" w:lineRule="auto"/>
              <w:rPr>
                <w:rFonts w:asciiTheme="majorHAnsi" w:hAnsiTheme="majorHAnsi"/>
                <w:sz w:val="24"/>
              </w:rPr>
            </w:pPr>
            <w:r w:rsidRPr="009954EE">
              <w:rPr>
                <w:rFonts w:asciiTheme="majorHAnsi" w:hAnsiTheme="majorHAnsi"/>
                <w:sz w:val="24"/>
                <w:lang w:val="en-GB"/>
              </w:rPr>
              <w:t>Insert VVB name here</w:t>
            </w:r>
          </w:p>
        </w:tc>
      </w:tr>
    </w:tbl>
    <w:p w14:paraId="5D9E708A" w14:textId="77777777" w:rsidR="004D4F82" w:rsidRDefault="004D4F82" w:rsidP="00465815">
      <w:pPr>
        <w:rPr>
          <w:rFonts w:asciiTheme="majorHAnsi" w:hAnsiTheme="majorHAnsi"/>
          <w:b/>
          <w:bCs/>
          <w:sz w:val="20"/>
          <w:szCs w:val="20"/>
          <w:highlight w:val="lightGray"/>
        </w:rPr>
      </w:pPr>
    </w:p>
    <w:p w14:paraId="49AF6564" w14:textId="77777777" w:rsidR="00465815" w:rsidRPr="00B25C07" w:rsidRDefault="00465815" w:rsidP="00465815">
      <w:pPr>
        <w:rPr>
          <w:rFonts w:asciiTheme="majorHAnsi" w:hAnsiTheme="majorHAnsi"/>
          <w:sz w:val="20"/>
          <w:szCs w:val="20"/>
        </w:rPr>
      </w:pPr>
    </w:p>
    <w:p w14:paraId="68D19241" w14:textId="77777777" w:rsidR="00465815" w:rsidRPr="00A0169D" w:rsidRDefault="00465815" w:rsidP="00465815">
      <w:pPr>
        <w:rPr>
          <w:rFonts w:asciiTheme="majorHAnsi" w:hAnsiTheme="majorHAnsi"/>
          <w:sz w:val="20"/>
          <w:szCs w:val="20"/>
        </w:rPr>
      </w:pPr>
    </w:p>
    <w:p w14:paraId="4AE4BB27" w14:textId="77777777" w:rsidR="00465815" w:rsidRPr="00A0169D" w:rsidRDefault="00465815" w:rsidP="00465815">
      <w:pPr>
        <w:rPr>
          <w:rFonts w:asciiTheme="majorHAnsi" w:hAnsiTheme="majorHAnsi"/>
          <w:sz w:val="20"/>
          <w:szCs w:val="20"/>
        </w:rPr>
      </w:pPr>
    </w:p>
    <w:p w14:paraId="43ECA474" w14:textId="77777777" w:rsidR="00465815" w:rsidRPr="00A0169D" w:rsidRDefault="00465815" w:rsidP="00465815">
      <w:pPr>
        <w:spacing w:line="276" w:lineRule="auto"/>
        <w:contextualSpacing w:val="0"/>
        <w:rPr>
          <w:rFonts w:asciiTheme="majorHAnsi" w:hAnsiTheme="majorHAnsi"/>
          <w:sz w:val="20"/>
          <w:szCs w:val="20"/>
        </w:rPr>
      </w:pPr>
      <w:r w:rsidRPr="00A0169D">
        <w:rPr>
          <w:rFonts w:asciiTheme="majorHAnsi" w:hAnsiTheme="majorHAnsi"/>
          <w:sz w:val="20"/>
          <w:szCs w:val="20"/>
        </w:rPr>
        <w:br w:type="page"/>
      </w:r>
    </w:p>
    <w:p w14:paraId="686DD573" w14:textId="0BBA1936" w:rsidR="00465815" w:rsidRPr="005A3ECC" w:rsidRDefault="00465815" w:rsidP="24C39552">
      <w:pPr>
        <w:pStyle w:val="Heading1"/>
        <w:shd w:val="clear" w:color="auto" w:fill="00B9BD" w:themeFill="accent1"/>
        <w:spacing w:before="120" w:after="120" w:line="276" w:lineRule="auto"/>
        <w:rPr>
          <w:rFonts w:asciiTheme="majorHAnsi" w:hAnsiTheme="majorHAnsi"/>
          <w:color w:val="FFFFFF" w:themeColor="background1"/>
          <w:sz w:val="32"/>
          <w:szCs w:val="32"/>
        </w:rPr>
      </w:pPr>
      <w:bookmarkStart w:id="0" w:name="_Toc224121262"/>
      <w:bookmarkStart w:id="1" w:name="_Toc229654459"/>
      <w:r w:rsidRPr="005A3ECC">
        <w:rPr>
          <w:rFonts w:asciiTheme="majorHAnsi" w:hAnsiTheme="majorHAnsi"/>
          <w:color w:val="FFFFFF" w:themeColor="background1"/>
          <w:sz w:val="32"/>
          <w:szCs w:val="32"/>
        </w:rPr>
        <w:lastRenderedPageBreak/>
        <w:t>KEY PROJECT INFORMATION</w:t>
      </w:r>
      <w:bookmarkEnd w:id="0"/>
      <w:r w:rsidR="0083059E">
        <w:rPr>
          <w:rStyle w:val="FootnoteReference"/>
          <w:rFonts w:asciiTheme="majorHAnsi" w:hAnsiTheme="majorHAnsi"/>
          <w:color w:val="FFFFFF" w:themeColor="background1"/>
          <w:sz w:val="32"/>
          <w:szCs w:val="32"/>
        </w:rPr>
        <w:footnoteReference w:id="2"/>
      </w:r>
      <w:bookmarkEnd w:id="1"/>
    </w:p>
    <w:p w14:paraId="1F7850C6" w14:textId="43386778" w:rsidR="00465815" w:rsidRPr="00A0169D" w:rsidRDefault="00465815" w:rsidP="00A767A2">
      <w:pPr>
        <w:rPr>
          <w:rFonts w:asciiTheme="majorHAnsi" w:hAnsiTheme="majorHAnsi"/>
          <w:lang w:val="en-GB"/>
        </w:rPr>
      </w:pPr>
    </w:p>
    <w:tbl>
      <w:tblPr>
        <w:tblStyle w:val="GridTable5Dark-Accent1"/>
        <w:tblpPr w:leftFromText="180" w:rightFromText="180" w:vertAnchor="text" w:horzAnchor="margin" w:tblpY="5"/>
        <w:tblW w:w="947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top w:w="85" w:type="dxa"/>
        </w:tblCellMar>
        <w:tblLook w:val="0680" w:firstRow="0" w:lastRow="0" w:firstColumn="1" w:lastColumn="0" w:noHBand="1" w:noVBand="1"/>
      </w:tblPr>
      <w:tblGrid>
        <w:gridCol w:w="4403"/>
        <w:gridCol w:w="2534"/>
        <w:gridCol w:w="288"/>
        <w:gridCol w:w="2246"/>
      </w:tblGrid>
      <w:tr w:rsidR="00465815" w:rsidRPr="00A0169D" w14:paraId="4431EE0B" w14:textId="77777777" w:rsidTr="40FFD0D0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65BF84FC" w14:textId="51C72957" w:rsidR="00465815" w:rsidRPr="002D63AF" w:rsidRDefault="000E320B" w:rsidP="24C39552">
            <w:pPr>
              <w:spacing w:line="276" w:lineRule="auto"/>
              <w:ind w:left="34"/>
              <w:rPr>
                <w:rFonts w:asciiTheme="majorHAnsi" w:hAnsiTheme="majorHAnsi"/>
                <w:color w:val="515151" w:themeColor="text1"/>
                <w:sz w:val="20"/>
                <w:szCs w:val="20"/>
              </w:rPr>
            </w:pP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Gold </w:t>
            </w:r>
            <w:r w:rsidR="00465815"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S</w:t>
            </w: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tandard</w:t>
            </w:r>
            <w:r w:rsidR="00465815"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 </w:t>
            </w:r>
            <w:r w:rsidR="00A71A5B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project </w:t>
            </w:r>
            <w:r w:rsidR="00072202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ID</w:t>
            </w:r>
            <w:r w:rsidR="008048F7"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 </w:t>
            </w:r>
          </w:p>
        </w:tc>
        <w:tc>
          <w:tcPr>
            <w:tcW w:w="5068" w:type="dxa"/>
            <w:gridSpan w:val="3"/>
            <w:shd w:val="clear" w:color="auto" w:fill="auto"/>
          </w:tcPr>
          <w:p w14:paraId="7F5D9534" w14:textId="77777777" w:rsidR="00465815" w:rsidRPr="009954EE" w:rsidRDefault="00465815" w:rsidP="24C395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>GSXXXX</w:t>
            </w:r>
          </w:p>
        </w:tc>
      </w:tr>
      <w:tr w:rsidR="00465815" w:rsidRPr="00A0169D" w14:paraId="2768273C" w14:textId="77777777" w:rsidTr="40FFD0D0">
        <w:trPr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4A85E31A" w14:textId="22E6B78D" w:rsidR="00465815" w:rsidRPr="002D63AF" w:rsidRDefault="00072202" w:rsidP="008A5791">
            <w:pPr>
              <w:spacing w:line="276" w:lineRule="auto"/>
              <w:ind w:left="34"/>
              <w:rPr>
                <w:rFonts w:asciiTheme="majorHAnsi" w:hAnsiTheme="majorHAnsi"/>
                <w:color w:val="515151" w:themeColor="text1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P</w:t>
            </w:r>
            <w:r w:rsidR="005F0BBE"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roject</w:t>
            </w:r>
            <w:r w:rsidR="004E19B9"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 activity</w:t>
            </w:r>
            <w:r w:rsidR="00465815"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title </w:t>
            </w:r>
            <w:r w:rsidR="00465815"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covered by monitoring report</w:t>
            </w:r>
          </w:p>
        </w:tc>
        <w:tc>
          <w:tcPr>
            <w:tcW w:w="5068" w:type="dxa"/>
            <w:gridSpan w:val="3"/>
            <w:shd w:val="clear" w:color="auto" w:fill="auto"/>
          </w:tcPr>
          <w:p w14:paraId="0D6644C0" w14:textId="77777777" w:rsidR="00465815" w:rsidRPr="009954EE" w:rsidRDefault="00465815" w:rsidP="24C395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</w:tr>
      <w:tr w:rsidR="00465815" w:rsidRPr="00A0169D" w14:paraId="75805D82" w14:textId="77777777" w:rsidTr="40FFD0D0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61B5E616" w14:textId="7D98781E" w:rsidR="00465815" w:rsidRPr="002D63AF" w:rsidRDefault="00465815" w:rsidP="008A5791">
            <w:pPr>
              <w:spacing w:line="276" w:lineRule="auto"/>
              <w:ind w:left="34"/>
              <w:rPr>
                <w:rFonts w:asciiTheme="majorHAnsi" w:hAnsiTheme="majorHAnsi"/>
                <w:color w:val="515151" w:themeColor="text1"/>
                <w:sz w:val="20"/>
                <w:szCs w:val="20"/>
                <w:lang w:eastAsia="de-DE"/>
              </w:rPr>
            </w:pP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Version number of the </w:t>
            </w:r>
            <w:r w:rsidR="005F0BBE"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PDD</w:t>
            </w: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 applicable to this monitoring report</w:t>
            </w:r>
          </w:p>
        </w:tc>
        <w:tc>
          <w:tcPr>
            <w:tcW w:w="5068" w:type="dxa"/>
            <w:gridSpan w:val="3"/>
            <w:shd w:val="clear" w:color="auto" w:fill="auto"/>
          </w:tcPr>
          <w:p w14:paraId="1A48CA2A" w14:textId="77777777" w:rsidR="00465815" w:rsidRPr="009954EE" w:rsidRDefault="00465815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</w:tr>
      <w:tr w:rsidR="00465815" w:rsidRPr="00A0169D" w14:paraId="6A67666C" w14:textId="77777777" w:rsidTr="40FFD0D0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58904387" w14:textId="77777777" w:rsidR="00465815" w:rsidRPr="002D63AF" w:rsidRDefault="00465815" w:rsidP="008A5791">
            <w:pPr>
              <w:spacing w:line="276" w:lineRule="auto"/>
              <w:ind w:left="34"/>
              <w:rPr>
                <w:rFonts w:asciiTheme="majorHAnsi" w:hAnsiTheme="majorHAnsi"/>
                <w:color w:val="515151" w:themeColor="text1"/>
                <w:sz w:val="20"/>
                <w:szCs w:val="20"/>
              </w:rPr>
            </w:pP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Version number of the monitoring report</w:t>
            </w:r>
          </w:p>
        </w:tc>
        <w:tc>
          <w:tcPr>
            <w:tcW w:w="5068" w:type="dxa"/>
            <w:gridSpan w:val="3"/>
            <w:shd w:val="clear" w:color="auto" w:fill="auto"/>
          </w:tcPr>
          <w:p w14:paraId="317B8343" w14:textId="77777777" w:rsidR="00465815" w:rsidRPr="009954EE" w:rsidRDefault="00465815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</w:tr>
      <w:tr w:rsidR="00465815" w:rsidRPr="00A0169D" w14:paraId="5FC5CB55" w14:textId="77777777" w:rsidTr="40FFD0D0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1BD12935" w14:textId="77777777" w:rsidR="00465815" w:rsidRPr="002D63AF" w:rsidRDefault="00465815" w:rsidP="008A5791">
            <w:pPr>
              <w:spacing w:line="276" w:lineRule="auto"/>
              <w:ind w:left="34"/>
              <w:rPr>
                <w:rFonts w:asciiTheme="majorHAnsi" w:hAnsiTheme="majorHAnsi"/>
                <w:color w:val="515151" w:themeColor="text1"/>
                <w:sz w:val="20"/>
                <w:szCs w:val="20"/>
                <w:lang w:eastAsia="de-DE"/>
              </w:rPr>
            </w:pP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Completion date of the monitoring report </w:t>
            </w:r>
          </w:p>
        </w:tc>
        <w:tc>
          <w:tcPr>
            <w:tcW w:w="5068" w:type="dxa"/>
            <w:gridSpan w:val="3"/>
            <w:shd w:val="clear" w:color="auto" w:fill="auto"/>
          </w:tcPr>
          <w:p w14:paraId="4226A647" w14:textId="77777777" w:rsidR="00465815" w:rsidRPr="009954EE" w:rsidRDefault="00465815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>Insert here in DD/MM/YYYY format</w:t>
            </w:r>
          </w:p>
        </w:tc>
      </w:tr>
      <w:tr w:rsidR="00465815" w:rsidRPr="00A0169D" w14:paraId="1D7584F5" w14:textId="77777777" w:rsidTr="40FFD0D0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4216580A" w14:textId="19E61BA3" w:rsidR="00465815" w:rsidRPr="002D63AF" w:rsidRDefault="00465815" w:rsidP="008A5791">
            <w:pPr>
              <w:spacing w:line="276" w:lineRule="auto"/>
              <w:ind w:left="34"/>
              <w:rPr>
                <w:rFonts w:asciiTheme="majorHAnsi" w:hAnsiTheme="majorHAnsi"/>
                <w:color w:val="515151" w:themeColor="text1"/>
                <w:sz w:val="20"/>
                <w:szCs w:val="20"/>
                <w:lang w:eastAsia="de-DE"/>
              </w:rPr>
            </w:pP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Date of project </w:t>
            </w:r>
            <w:r w:rsidR="001A1BEA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activity </w:t>
            </w: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design certification</w:t>
            </w:r>
          </w:p>
        </w:tc>
        <w:tc>
          <w:tcPr>
            <w:tcW w:w="5068" w:type="dxa"/>
            <w:gridSpan w:val="3"/>
            <w:shd w:val="clear" w:color="auto" w:fill="auto"/>
          </w:tcPr>
          <w:p w14:paraId="6E3C6181" w14:textId="77777777" w:rsidR="00465815" w:rsidRPr="009954EE" w:rsidRDefault="00465815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>Insert here in DD/MM/YYYY format</w:t>
            </w:r>
          </w:p>
        </w:tc>
      </w:tr>
      <w:tr w:rsidR="00465815" w:rsidRPr="00A0169D" w14:paraId="326E8A73" w14:textId="77777777" w:rsidTr="40FFD0D0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407A5E7B" w14:textId="77777777" w:rsidR="00465815" w:rsidRPr="002D63AF" w:rsidRDefault="00465815" w:rsidP="008A5791">
            <w:pPr>
              <w:spacing w:line="276" w:lineRule="auto"/>
              <w:ind w:left="34"/>
              <w:rPr>
                <w:rFonts w:asciiTheme="majorHAnsi" w:hAnsiTheme="majorHAnsi"/>
                <w:color w:val="515151" w:themeColor="text1"/>
                <w:sz w:val="20"/>
                <w:szCs w:val="20"/>
                <w:lang w:eastAsia="de-DE"/>
              </w:rPr>
            </w:pP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Date of Last Annual Report</w:t>
            </w:r>
          </w:p>
        </w:tc>
        <w:tc>
          <w:tcPr>
            <w:tcW w:w="5068" w:type="dxa"/>
            <w:gridSpan w:val="3"/>
            <w:shd w:val="clear" w:color="auto" w:fill="auto"/>
          </w:tcPr>
          <w:p w14:paraId="3187665B" w14:textId="77777777" w:rsidR="00465815" w:rsidRPr="009954EE" w:rsidRDefault="00465815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>Insert here in DD/MM/YYYY format</w:t>
            </w:r>
          </w:p>
        </w:tc>
      </w:tr>
      <w:tr w:rsidR="00465815" w:rsidRPr="00A0169D" w14:paraId="5EA1C0E0" w14:textId="77777777" w:rsidTr="40FFD0D0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55C22C00" w14:textId="77777777" w:rsidR="00465815" w:rsidRPr="002D63AF" w:rsidRDefault="00465815" w:rsidP="008A5791">
            <w:pPr>
              <w:spacing w:line="276" w:lineRule="auto"/>
              <w:ind w:left="34"/>
              <w:rPr>
                <w:rFonts w:asciiTheme="majorHAnsi" w:hAnsiTheme="majorHAnsi"/>
                <w:color w:val="515151" w:themeColor="text1"/>
                <w:sz w:val="20"/>
                <w:szCs w:val="20"/>
              </w:rPr>
            </w:pP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Monitoring period number </w:t>
            </w:r>
          </w:p>
        </w:tc>
        <w:tc>
          <w:tcPr>
            <w:tcW w:w="5068" w:type="dxa"/>
            <w:gridSpan w:val="3"/>
            <w:shd w:val="clear" w:color="auto" w:fill="auto"/>
          </w:tcPr>
          <w:p w14:paraId="151EEE1E" w14:textId="77777777" w:rsidR="00465815" w:rsidRPr="009954EE" w:rsidRDefault="00465815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</w:tr>
      <w:tr w:rsidR="0039232C" w:rsidRPr="00A0169D" w14:paraId="6FDE99A5" w14:textId="77777777" w:rsidTr="009C41EA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74DD60BE" w14:textId="27287E45" w:rsidR="0039232C" w:rsidRPr="002D63AF" w:rsidRDefault="0039232C" w:rsidP="0039232C">
            <w:pPr>
              <w:spacing w:line="276" w:lineRule="auto"/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</w:pP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Crediting period number</w:t>
            </w:r>
          </w:p>
        </w:tc>
        <w:tc>
          <w:tcPr>
            <w:tcW w:w="5068" w:type="dxa"/>
            <w:gridSpan w:val="3"/>
            <w:shd w:val="clear" w:color="auto" w:fill="auto"/>
          </w:tcPr>
          <w:p w14:paraId="0A44B689" w14:textId="158C4250" w:rsidR="0039232C" w:rsidRPr="009954EE" w:rsidRDefault="003533A7" w:rsidP="003923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312763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32C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9232C" w:rsidRPr="009954EE">
              <w:rPr>
                <w:rFonts w:asciiTheme="majorHAnsi" w:hAnsiTheme="majorHAnsi"/>
                <w:sz w:val="20"/>
                <w:szCs w:val="20"/>
              </w:rPr>
              <w:t xml:space="preserve"> 1</w:t>
            </w:r>
            <w:r w:rsidR="0039232C" w:rsidRPr="009954EE">
              <w:rPr>
                <w:rFonts w:asciiTheme="majorHAnsi" w:hAnsiTheme="majorHAnsi"/>
                <w:sz w:val="20"/>
                <w:szCs w:val="20"/>
                <w:vertAlign w:val="superscript"/>
              </w:rPr>
              <w:t>st</w:t>
            </w:r>
            <w:r w:rsidR="0039232C" w:rsidRPr="009954EE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788942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32C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9232C" w:rsidRPr="009954EE">
              <w:rPr>
                <w:rFonts w:asciiTheme="majorHAnsi" w:hAnsiTheme="majorHAnsi"/>
                <w:sz w:val="20"/>
                <w:szCs w:val="20"/>
              </w:rPr>
              <w:t xml:space="preserve"> 2</w:t>
            </w:r>
            <w:r w:rsidR="0039232C" w:rsidRPr="009954EE">
              <w:rPr>
                <w:rFonts w:asciiTheme="majorHAnsi" w:hAnsiTheme="majorHAnsi"/>
                <w:sz w:val="20"/>
                <w:szCs w:val="20"/>
                <w:vertAlign w:val="superscript"/>
              </w:rPr>
              <w:t>nd</w:t>
            </w:r>
            <w:r w:rsidR="0039232C" w:rsidRPr="009954EE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969653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32C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9232C" w:rsidRPr="009954EE">
              <w:rPr>
                <w:rFonts w:asciiTheme="majorHAnsi" w:hAnsiTheme="majorHAnsi"/>
                <w:sz w:val="20"/>
                <w:szCs w:val="20"/>
              </w:rPr>
              <w:t xml:space="preserve"> 3</w:t>
            </w:r>
            <w:r w:rsidR="0039232C" w:rsidRPr="009954EE">
              <w:rPr>
                <w:rFonts w:asciiTheme="majorHAnsi" w:hAnsiTheme="majorHAnsi"/>
                <w:sz w:val="20"/>
                <w:szCs w:val="20"/>
                <w:vertAlign w:val="superscript"/>
              </w:rPr>
              <w:t>rd</w:t>
            </w:r>
            <w:r w:rsidR="0039232C" w:rsidRPr="009954EE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5142D7" w:rsidRPr="009954EE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34854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42D7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142D7" w:rsidRPr="009954EE">
              <w:rPr>
                <w:rFonts w:asciiTheme="majorHAnsi" w:hAnsiTheme="majorHAnsi"/>
                <w:sz w:val="20"/>
                <w:szCs w:val="20"/>
              </w:rPr>
              <w:t xml:space="preserve"> …</w:t>
            </w:r>
          </w:p>
          <w:p w14:paraId="091B4EE9" w14:textId="081ED77E" w:rsidR="0039232C" w:rsidRPr="009954EE" w:rsidRDefault="0039232C" w:rsidP="003923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</w:p>
          <w:p w14:paraId="6BD545AB" w14:textId="77777777" w:rsidR="0039232C" w:rsidRPr="009954EE" w:rsidRDefault="0039232C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65815" w:rsidRPr="00A0169D" w14:paraId="20807EBD" w14:textId="77777777" w:rsidTr="40FFD0D0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7E713241" w14:textId="77777777" w:rsidR="00465815" w:rsidRPr="002D63AF" w:rsidRDefault="00465815" w:rsidP="008A5791">
            <w:pPr>
              <w:spacing w:line="276" w:lineRule="auto"/>
              <w:ind w:left="34"/>
              <w:rPr>
                <w:rFonts w:asciiTheme="majorHAnsi" w:hAnsiTheme="majorHAnsi"/>
                <w:color w:val="515151" w:themeColor="text1"/>
                <w:sz w:val="20"/>
                <w:szCs w:val="20"/>
              </w:rPr>
            </w:pP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Duration of this monitoring period </w:t>
            </w:r>
          </w:p>
        </w:tc>
        <w:tc>
          <w:tcPr>
            <w:tcW w:w="5068" w:type="dxa"/>
            <w:gridSpan w:val="3"/>
            <w:shd w:val="clear" w:color="auto" w:fill="auto"/>
          </w:tcPr>
          <w:p w14:paraId="57A1E27F" w14:textId="77777777" w:rsidR="00465815" w:rsidRPr="009954EE" w:rsidRDefault="00465815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 xml:space="preserve">DD/MM/YYYY to DD/MM/YYYY </w:t>
            </w:r>
          </w:p>
          <w:p w14:paraId="787AF7C7" w14:textId="77777777" w:rsidR="00465815" w:rsidRPr="009954EE" w:rsidRDefault="00465815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>(including both start and end dates)</w:t>
            </w:r>
          </w:p>
        </w:tc>
      </w:tr>
      <w:tr w:rsidR="00465815" w:rsidRPr="00A0169D" w14:paraId="4DBB5311" w14:textId="77777777" w:rsidTr="40FFD0D0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7C8ACC6F" w14:textId="029E72E0" w:rsidR="00465815" w:rsidRPr="002D63AF" w:rsidRDefault="005F0BBE" w:rsidP="008A5791">
            <w:pPr>
              <w:spacing w:line="276" w:lineRule="auto"/>
              <w:ind w:left="34"/>
              <w:rPr>
                <w:rFonts w:asciiTheme="majorHAnsi" w:hAnsiTheme="majorHAnsi"/>
                <w:color w:val="515151" w:themeColor="text1"/>
                <w:sz w:val="20"/>
                <w:szCs w:val="20"/>
              </w:rPr>
            </w:pP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Project developer</w:t>
            </w:r>
            <w:r w:rsidR="00465815"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  </w:t>
            </w:r>
          </w:p>
        </w:tc>
        <w:tc>
          <w:tcPr>
            <w:tcW w:w="5068" w:type="dxa"/>
            <w:gridSpan w:val="3"/>
            <w:shd w:val="clear" w:color="auto" w:fill="auto"/>
          </w:tcPr>
          <w:p w14:paraId="73D1ABDE" w14:textId="77777777" w:rsidR="00465815" w:rsidRPr="009954EE" w:rsidRDefault="00465815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</w:tr>
      <w:tr w:rsidR="00465815" w:rsidRPr="00A0169D" w14:paraId="5106BB54" w14:textId="77777777" w:rsidTr="40FFD0D0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266E90EA" w14:textId="77777777" w:rsidR="00465815" w:rsidRPr="002D63AF" w:rsidRDefault="00465815" w:rsidP="008A5791">
            <w:pPr>
              <w:spacing w:line="276" w:lineRule="auto"/>
              <w:ind w:left="34"/>
              <w:rPr>
                <w:rFonts w:asciiTheme="majorHAnsi" w:hAnsiTheme="majorHAnsi"/>
                <w:color w:val="515151" w:themeColor="text1"/>
                <w:sz w:val="20"/>
                <w:szCs w:val="20"/>
              </w:rPr>
            </w:pP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Host Country</w:t>
            </w:r>
          </w:p>
        </w:tc>
        <w:tc>
          <w:tcPr>
            <w:tcW w:w="5068" w:type="dxa"/>
            <w:gridSpan w:val="3"/>
            <w:shd w:val="clear" w:color="auto" w:fill="auto"/>
          </w:tcPr>
          <w:p w14:paraId="7ABA1D66" w14:textId="77777777" w:rsidR="00465815" w:rsidRPr="009954EE" w:rsidRDefault="00465815" w:rsidP="008A5791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</w:tr>
      <w:tr w:rsidR="00465815" w:rsidRPr="00A0169D" w14:paraId="210772BC" w14:textId="77777777" w:rsidTr="40FFD0D0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 w:val="restart"/>
            <w:shd w:val="clear" w:color="auto" w:fill="E6E5E5" w:themeFill="background2"/>
          </w:tcPr>
          <w:p w14:paraId="0A4D674D" w14:textId="2781F2DF" w:rsidR="00465815" w:rsidRPr="002D63AF" w:rsidRDefault="00465815" w:rsidP="008A5791">
            <w:pPr>
              <w:spacing w:line="276" w:lineRule="auto"/>
              <w:ind w:left="34"/>
              <w:rPr>
                <w:rFonts w:asciiTheme="majorHAnsi" w:hAnsiTheme="majorHAnsi" w:cs="Arial"/>
                <w:bCs w:val="0"/>
                <w:color w:val="515151" w:themeColor="text1"/>
                <w:sz w:val="20"/>
                <w:szCs w:val="20"/>
              </w:rPr>
            </w:pPr>
            <w:r w:rsidRPr="002D63AF">
              <w:rPr>
                <w:rFonts w:asciiTheme="majorHAnsi" w:hAnsiTheme="majorHAnsi"/>
                <w:color w:val="515151" w:themeColor="text1"/>
                <w:sz w:val="20"/>
                <w:szCs w:val="20"/>
              </w:rPr>
              <w:t xml:space="preserve">Project </w:t>
            </w:r>
            <w:r w:rsidR="004E19B9" w:rsidRPr="002D63AF">
              <w:rPr>
                <w:rFonts w:asciiTheme="majorHAnsi" w:hAnsiTheme="majorHAnsi"/>
                <w:color w:val="515151" w:themeColor="text1"/>
                <w:sz w:val="20"/>
                <w:szCs w:val="20"/>
              </w:rPr>
              <w:t xml:space="preserve">activity </w:t>
            </w:r>
            <w:r w:rsidRPr="002D63AF">
              <w:rPr>
                <w:rFonts w:asciiTheme="majorHAnsi" w:hAnsiTheme="majorHAnsi"/>
                <w:color w:val="515151" w:themeColor="text1"/>
                <w:sz w:val="20"/>
                <w:szCs w:val="20"/>
              </w:rPr>
              <w:t>scale and type</w:t>
            </w:r>
          </w:p>
        </w:tc>
        <w:tc>
          <w:tcPr>
            <w:tcW w:w="5068" w:type="dxa"/>
            <w:gridSpan w:val="3"/>
            <w:shd w:val="clear" w:color="auto" w:fill="auto"/>
          </w:tcPr>
          <w:p w14:paraId="5680AA05" w14:textId="77777777" w:rsidR="00465815" w:rsidRPr="009954EE" w:rsidRDefault="003533A7" w:rsidP="008A5791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242604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15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Micro scale </w:t>
            </w: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304512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15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Small Scale </w:t>
            </w: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809005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15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Large Scale</w:t>
            </w:r>
          </w:p>
        </w:tc>
      </w:tr>
      <w:tr w:rsidR="00465815" w:rsidRPr="00A0169D" w14:paraId="0FB9D882" w14:textId="77777777" w:rsidTr="40FFD0D0">
        <w:trPr>
          <w:trHeight w:val="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/>
          </w:tcPr>
          <w:p w14:paraId="35C965DF" w14:textId="77777777" w:rsidR="00465815" w:rsidRPr="002D63AF" w:rsidRDefault="00465815" w:rsidP="008A5791">
            <w:pPr>
              <w:spacing w:line="276" w:lineRule="auto"/>
              <w:ind w:left="34"/>
              <w:rPr>
                <w:rFonts w:asciiTheme="majorHAnsi" w:hAnsiTheme="majorHAnsi" w:cs="Arial"/>
                <w:bCs w:val="0"/>
                <w:color w:val="515151" w:themeColor="text1"/>
                <w:sz w:val="20"/>
                <w:szCs w:val="20"/>
              </w:rPr>
            </w:pPr>
          </w:p>
        </w:tc>
        <w:tc>
          <w:tcPr>
            <w:tcW w:w="5068" w:type="dxa"/>
            <w:gridSpan w:val="3"/>
            <w:shd w:val="clear" w:color="auto" w:fill="auto"/>
          </w:tcPr>
          <w:p w14:paraId="0A55F21C" w14:textId="77777777" w:rsidR="00465815" w:rsidRPr="009954EE" w:rsidRDefault="003533A7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4650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15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Small-holder</w:t>
            </w:r>
            <w:r w:rsidR="00465815" w:rsidRPr="009954EE">
              <w:rPr>
                <w:rFonts w:asciiTheme="majorHAnsi" w:hAnsiTheme="majorHAnsi"/>
                <w:spacing w:val="-11"/>
                <w:sz w:val="20"/>
                <w:szCs w:val="20"/>
              </w:rPr>
              <w:t xml:space="preserve"> </w:t>
            </w:r>
            <w:r w:rsidR="00465815" w:rsidRPr="009954EE">
              <w:rPr>
                <w:rFonts w:asciiTheme="majorHAnsi" w:hAnsiTheme="majorHAnsi"/>
                <w:sz w:val="20"/>
                <w:szCs w:val="20"/>
              </w:rPr>
              <w:t>activity [If applicable]</w:t>
            </w:r>
          </w:p>
          <w:p w14:paraId="1E35C456" w14:textId="77777777" w:rsidR="00465815" w:rsidRPr="009954EE" w:rsidRDefault="003533A7" w:rsidP="008A5791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64053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15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Other [</w:t>
            </w:r>
            <w:r w:rsidR="00465815" w:rsidRPr="009954EE">
              <w:rPr>
                <w:rFonts w:asciiTheme="majorHAnsi" w:hAnsiTheme="majorHAnsi"/>
                <w:sz w:val="20"/>
                <w:szCs w:val="20"/>
                <w:highlight w:val="lightGray"/>
              </w:rPr>
              <w:t>Please specify here, if applicable</w:t>
            </w:r>
            <w:r w:rsidR="00465815" w:rsidRPr="009954EE">
              <w:rPr>
                <w:rFonts w:asciiTheme="majorHAnsi" w:hAnsiTheme="majorHAnsi"/>
                <w:sz w:val="20"/>
                <w:szCs w:val="20"/>
              </w:rPr>
              <w:t>]</w:t>
            </w:r>
          </w:p>
        </w:tc>
      </w:tr>
      <w:tr w:rsidR="00465815" w:rsidRPr="00A0169D" w14:paraId="67CBD822" w14:textId="77777777" w:rsidTr="40FFD0D0">
        <w:trPr>
          <w:trHeight w:val="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67B3AEB8" w14:textId="375CCC48" w:rsidR="00465815" w:rsidRPr="002D63AF" w:rsidRDefault="00465815" w:rsidP="008A5791">
            <w:pPr>
              <w:spacing w:line="276" w:lineRule="auto"/>
              <w:ind w:left="34"/>
              <w:rPr>
                <w:rFonts w:asciiTheme="majorHAnsi" w:hAnsiTheme="majorHAnsi" w:cs="Arial"/>
                <w:bCs w:val="0"/>
                <w:color w:val="515151" w:themeColor="text1"/>
                <w:sz w:val="20"/>
                <w:szCs w:val="20"/>
              </w:rPr>
            </w:pPr>
            <w:r w:rsidRPr="002D63AF">
              <w:rPr>
                <w:rFonts w:asciiTheme="majorHAnsi" w:hAnsiTheme="majorHAnsi"/>
                <w:color w:val="515151" w:themeColor="text1"/>
                <w:sz w:val="20"/>
                <w:szCs w:val="20"/>
              </w:rPr>
              <w:t xml:space="preserve">Type of project </w:t>
            </w:r>
            <w:r w:rsidR="00BE2547" w:rsidRPr="002D63AF">
              <w:rPr>
                <w:rFonts w:asciiTheme="majorHAnsi" w:hAnsiTheme="majorHAnsi"/>
                <w:color w:val="515151" w:themeColor="text1"/>
                <w:sz w:val="20"/>
                <w:szCs w:val="20"/>
              </w:rPr>
              <w:t>activity</w:t>
            </w:r>
          </w:p>
        </w:tc>
        <w:tc>
          <w:tcPr>
            <w:tcW w:w="5068" w:type="dxa"/>
            <w:gridSpan w:val="3"/>
            <w:shd w:val="clear" w:color="auto" w:fill="auto"/>
          </w:tcPr>
          <w:p w14:paraId="7342AB39" w14:textId="77777777" w:rsidR="00465815" w:rsidRPr="009954EE" w:rsidRDefault="003533A7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302663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15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Emission reductions activity </w:t>
            </w:r>
          </w:p>
          <w:p w14:paraId="5FAF9680" w14:textId="23459C3D" w:rsidR="00465815" w:rsidRPr="009954EE" w:rsidRDefault="003533A7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10700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15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F156C7">
              <w:rPr>
                <w:rFonts w:asciiTheme="majorHAnsi" w:hAnsiTheme="majorHAnsi"/>
                <w:sz w:val="20"/>
                <w:szCs w:val="20"/>
              </w:rPr>
              <w:t>R</w:t>
            </w:r>
            <w:r w:rsidR="00465815" w:rsidRPr="009954EE">
              <w:rPr>
                <w:rFonts w:asciiTheme="majorHAnsi" w:hAnsiTheme="majorHAnsi"/>
                <w:sz w:val="20"/>
                <w:szCs w:val="20"/>
              </w:rPr>
              <w:t>emovals activity</w:t>
            </w:r>
          </w:p>
          <w:p w14:paraId="6E2DA2CF" w14:textId="77777777" w:rsidR="00465815" w:rsidRPr="009954EE" w:rsidRDefault="003533A7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477363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15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Emission reductions and removals activity</w:t>
            </w:r>
          </w:p>
        </w:tc>
      </w:tr>
      <w:tr w:rsidR="00465815" w:rsidRPr="00A0169D" w14:paraId="27BB9071" w14:textId="77777777" w:rsidTr="40FFD0D0">
        <w:trPr>
          <w:trHeight w:val="1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122F70CA" w14:textId="77777777" w:rsidR="00465815" w:rsidRPr="002D63AF" w:rsidRDefault="00465815" w:rsidP="008A5791">
            <w:pPr>
              <w:tabs>
                <w:tab w:val="left" w:pos="3536"/>
              </w:tabs>
              <w:spacing w:line="276" w:lineRule="auto"/>
              <w:ind w:left="34"/>
              <w:contextualSpacing w:val="0"/>
              <w:jc w:val="both"/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</w:pP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lastRenderedPageBreak/>
              <w:t>Activity Requirements applied</w:t>
            </w:r>
          </w:p>
          <w:p w14:paraId="4106A018" w14:textId="77777777" w:rsidR="00465815" w:rsidRPr="002D63AF" w:rsidRDefault="00465815" w:rsidP="008A5791">
            <w:pPr>
              <w:spacing w:line="276" w:lineRule="auto"/>
              <w:ind w:left="34"/>
              <w:rPr>
                <w:rFonts w:asciiTheme="majorHAnsi" w:hAnsiTheme="majorHAnsi"/>
                <w:color w:val="515151" w:themeColor="text1"/>
                <w:sz w:val="20"/>
                <w:szCs w:val="20"/>
              </w:rPr>
            </w:pPr>
          </w:p>
        </w:tc>
        <w:tc>
          <w:tcPr>
            <w:tcW w:w="506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363880BA" w14:textId="43BA4106" w:rsidR="00465815" w:rsidRPr="009954EE" w:rsidRDefault="003533A7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02439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15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Renewable Energy</w:t>
            </w:r>
            <w:r w:rsidR="00884772" w:rsidRPr="009954EE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  <w:p w14:paraId="30AF2867" w14:textId="5B5D5A52" w:rsidR="00465815" w:rsidRPr="009954EE" w:rsidRDefault="003533A7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025980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15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Community Services </w:t>
            </w:r>
          </w:p>
          <w:p w14:paraId="4AADC02C" w14:textId="275EDF25" w:rsidR="00465815" w:rsidRPr="009954EE" w:rsidRDefault="003533A7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82573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15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Land-Use &amp; Forest</w:t>
            </w:r>
            <w:r w:rsidR="00BD0588" w:rsidRPr="009954EE">
              <w:rPr>
                <w:rFonts w:asciiTheme="majorHAnsi" w:hAnsiTheme="majorHAnsi"/>
                <w:sz w:val="20"/>
                <w:szCs w:val="20"/>
              </w:rPr>
              <w:t xml:space="preserve">ry </w:t>
            </w:r>
          </w:p>
          <w:p w14:paraId="06B24023" w14:textId="7DA362BB" w:rsidR="00465815" w:rsidRPr="009954EE" w:rsidRDefault="003533A7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62073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15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Agriculture</w:t>
            </w:r>
            <w:r w:rsidR="00BD0588" w:rsidRPr="009954EE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  <w:p w14:paraId="7F53449F" w14:textId="000FAD67" w:rsidR="00465815" w:rsidRPr="009954EE" w:rsidRDefault="003533A7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6902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15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Blue Carbon and Freshwater Wetlands </w:t>
            </w:r>
          </w:p>
          <w:p w14:paraId="387C73A9" w14:textId="747BF97E" w:rsidR="00465815" w:rsidRPr="009954EE" w:rsidRDefault="003533A7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406595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15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Engineered removal</w:t>
            </w:r>
            <w:r w:rsidR="00BD0588" w:rsidRPr="009954EE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  <w:p w14:paraId="196DE374" w14:textId="77777777" w:rsidR="00465815" w:rsidRPr="009954EE" w:rsidRDefault="003533A7" w:rsidP="008A5791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365517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15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NA (Select this i</w:t>
            </w:r>
            <w:r w:rsidR="00465815" w:rsidRPr="009954EE">
              <w:rPr>
                <w:rFonts w:asciiTheme="majorHAnsi" w:hAnsiTheme="majorHAnsi"/>
                <w:sz w:val="20"/>
                <w:szCs w:val="20"/>
                <w:highlight w:val="lightGray"/>
              </w:rPr>
              <w:t>f not covered under above categories</w:t>
            </w:r>
            <w:r w:rsidR="00465815" w:rsidRPr="009954EE">
              <w:rPr>
                <w:rFonts w:asciiTheme="majorHAnsi" w:hAnsiTheme="majorHAnsi"/>
                <w:sz w:val="20"/>
                <w:szCs w:val="20"/>
              </w:rPr>
              <w:t>)</w:t>
            </w:r>
          </w:p>
        </w:tc>
      </w:tr>
      <w:tr w:rsidR="00465815" w:rsidRPr="00A0169D" w14:paraId="0AD09596" w14:textId="77777777" w:rsidTr="40FFD0D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 w:val="restart"/>
            <w:shd w:val="clear" w:color="auto" w:fill="E6E5E5" w:themeFill="background2"/>
          </w:tcPr>
          <w:p w14:paraId="61A0F479" w14:textId="77777777" w:rsidR="00465815" w:rsidRPr="002D63AF" w:rsidRDefault="00465815" w:rsidP="008A5791">
            <w:pPr>
              <w:spacing w:line="276" w:lineRule="auto"/>
              <w:rPr>
                <w:rFonts w:asciiTheme="majorHAnsi" w:hAnsiTheme="majorHAnsi"/>
                <w:color w:val="515151" w:themeColor="text1"/>
                <w:sz w:val="20"/>
                <w:szCs w:val="20"/>
              </w:rPr>
            </w:pP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Methodology (</w:t>
            </w:r>
            <w:proofErr w:type="spellStart"/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ies</w:t>
            </w:r>
            <w:proofErr w:type="spellEnd"/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) and/or</w:t>
            </w:r>
            <w:r w:rsidRPr="002D63AF">
              <w:rPr>
                <w:rFonts w:asciiTheme="majorHAnsi" w:hAnsiTheme="majorHAnsi"/>
                <w:color w:val="515151" w:themeColor="text1"/>
                <w:sz w:val="20"/>
                <w:szCs w:val="20"/>
              </w:rPr>
              <w:t xml:space="preserve"> </w:t>
            </w: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standardized baseline applied and version number</w:t>
            </w:r>
          </w:p>
        </w:tc>
        <w:tc>
          <w:tcPr>
            <w:tcW w:w="2822" w:type="dxa"/>
            <w:gridSpan w:val="2"/>
            <w:tcBorders>
              <w:right w:val="single" w:sz="4" w:space="0" w:color="auto"/>
            </w:tcBorders>
            <w:shd w:val="clear" w:color="auto" w:fill="E6E5E5" w:themeFill="background2"/>
          </w:tcPr>
          <w:p w14:paraId="76CFB359" w14:textId="52DE6365" w:rsidR="00465815" w:rsidRPr="009954EE" w:rsidRDefault="00465815" w:rsidP="008A5791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>Methodology</w:t>
            </w:r>
            <w:r w:rsidR="005A57EF" w:rsidRPr="009954EE">
              <w:rPr>
                <w:rFonts w:asciiTheme="majorHAnsi" w:hAnsiTheme="majorHAnsi"/>
                <w:sz w:val="20"/>
                <w:szCs w:val="20"/>
              </w:rPr>
              <w:t>/</w:t>
            </w:r>
            <w:r w:rsidR="005A57EF" w:rsidRPr="009954EE">
              <w:rPr>
                <w:rFonts w:asciiTheme="majorHAnsi" w:hAnsiTheme="majorHAnsi" w:cs="Arial"/>
                <w:sz w:val="20"/>
                <w:szCs w:val="20"/>
              </w:rPr>
              <w:t xml:space="preserve"> standardized baseline </w:t>
            </w:r>
            <w:r w:rsidRPr="009954EE">
              <w:rPr>
                <w:rFonts w:asciiTheme="majorHAnsi" w:hAnsiTheme="majorHAnsi"/>
                <w:sz w:val="20"/>
                <w:szCs w:val="20"/>
              </w:rPr>
              <w:t xml:space="preserve"> title</w:t>
            </w:r>
          </w:p>
        </w:tc>
        <w:tc>
          <w:tcPr>
            <w:tcW w:w="2246" w:type="dxa"/>
            <w:tcBorders>
              <w:left w:val="single" w:sz="4" w:space="0" w:color="auto"/>
            </w:tcBorders>
            <w:shd w:val="clear" w:color="auto" w:fill="E6E5E5" w:themeFill="background2"/>
          </w:tcPr>
          <w:p w14:paraId="19206508" w14:textId="77777777" w:rsidR="00465815" w:rsidRPr="009954EE" w:rsidRDefault="00465815" w:rsidP="008A5791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 xml:space="preserve">Version No. </w:t>
            </w:r>
          </w:p>
        </w:tc>
      </w:tr>
      <w:tr w:rsidR="00465815" w:rsidRPr="00A0169D" w14:paraId="0FB702B9" w14:textId="77777777" w:rsidTr="40FFD0D0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/>
          </w:tcPr>
          <w:p w14:paraId="7F075F60" w14:textId="77777777" w:rsidR="00465815" w:rsidRPr="002D63AF" w:rsidRDefault="00465815" w:rsidP="008A5791">
            <w:pPr>
              <w:spacing w:line="276" w:lineRule="auto"/>
              <w:ind w:left="34"/>
              <w:rPr>
                <w:rFonts w:asciiTheme="majorHAnsi" w:hAnsiTheme="majorHAnsi" w:cs="Arial"/>
                <w:bCs w:val="0"/>
                <w:color w:val="515151" w:themeColor="text1"/>
                <w:sz w:val="20"/>
                <w:szCs w:val="20"/>
              </w:rPr>
            </w:pPr>
          </w:p>
        </w:tc>
        <w:tc>
          <w:tcPr>
            <w:tcW w:w="282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58E2D571" w14:textId="77777777" w:rsidR="00465815" w:rsidRPr="009954EE" w:rsidRDefault="00465815" w:rsidP="008A5791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  <w:tc>
          <w:tcPr>
            <w:tcW w:w="2246" w:type="dxa"/>
            <w:tcBorders>
              <w:left w:val="single" w:sz="4" w:space="0" w:color="auto"/>
            </w:tcBorders>
            <w:shd w:val="clear" w:color="auto" w:fill="auto"/>
          </w:tcPr>
          <w:p w14:paraId="11233BBA" w14:textId="77777777" w:rsidR="00465815" w:rsidRPr="009954EE" w:rsidRDefault="00465815" w:rsidP="008A5791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</w:tr>
      <w:tr w:rsidR="00465815" w:rsidRPr="00A0169D" w14:paraId="39BD20A2" w14:textId="77777777" w:rsidTr="40FFD0D0">
        <w:trPr>
          <w:trHeight w:val="1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/>
          </w:tcPr>
          <w:p w14:paraId="7AF036DD" w14:textId="77777777" w:rsidR="00465815" w:rsidRPr="002D63AF" w:rsidRDefault="00465815" w:rsidP="008A5791">
            <w:pPr>
              <w:spacing w:line="276" w:lineRule="auto"/>
              <w:ind w:left="34"/>
              <w:rPr>
                <w:rFonts w:asciiTheme="majorHAnsi" w:hAnsiTheme="majorHAnsi" w:cs="Arial"/>
                <w:bCs w:val="0"/>
                <w:color w:val="515151" w:themeColor="text1"/>
                <w:sz w:val="20"/>
                <w:szCs w:val="20"/>
              </w:rPr>
            </w:pPr>
          </w:p>
        </w:tc>
        <w:tc>
          <w:tcPr>
            <w:tcW w:w="282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6C75BD4F" w14:textId="77777777" w:rsidR="00465815" w:rsidRPr="009954EE" w:rsidRDefault="00465815" w:rsidP="008A5791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>Add as necessary</w:t>
            </w:r>
          </w:p>
        </w:tc>
        <w:tc>
          <w:tcPr>
            <w:tcW w:w="2246" w:type="dxa"/>
            <w:tcBorders>
              <w:left w:val="single" w:sz="4" w:space="0" w:color="auto"/>
            </w:tcBorders>
            <w:shd w:val="clear" w:color="auto" w:fill="auto"/>
          </w:tcPr>
          <w:p w14:paraId="7BEC77CE" w14:textId="77777777" w:rsidR="00465815" w:rsidRPr="009954EE" w:rsidRDefault="00465815" w:rsidP="008A5791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9954EE">
              <w:rPr>
                <w:rFonts w:asciiTheme="majorHAnsi" w:hAnsiTheme="majorHAnsi"/>
                <w:sz w:val="20"/>
                <w:szCs w:val="20"/>
              </w:rPr>
              <w:t>Insert here</w:t>
            </w:r>
          </w:p>
        </w:tc>
      </w:tr>
      <w:tr w:rsidR="00465815" w:rsidRPr="00A0169D" w14:paraId="3A693FD9" w14:textId="77777777" w:rsidTr="40FFD0D0">
        <w:trPr>
          <w:trHeight w:val="1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/>
          </w:tcPr>
          <w:p w14:paraId="57203F66" w14:textId="77777777" w:rsidR="00465815" w:rsidRPr="002D63AF" w:rsidRDefault="00465815" w:rsidP="008A5791">
            <w:pPr>
              <w:spacing w:line="276" w:lineRule="auto"/>
              <w:ind w:left="34"/>
              <w:rPr>
                <w:rFonts w:asciiTheme="majorHAnsi" w:hAnsiTheme="majorHAnsi" w:cs="Arial"/>
                <w:bCs w:val="0"/>
                <w:color w:val="515151" w:themeColor="text1"/>
                <w:sz w:val="20"/>
                <w:szCs w:val="20"/>
              </w:rPr>
            </w:pPr>
          </w:p>
        </w:tc>
        <w:tc>
          <w:tcPr>
            <w:tcW w:w="282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0B2D03B9" w14:textId="77777777" w:rsidR="00465815" w:rsidRPr="009954EE" w:rsidRDefault="00465815" w:rsidP="008A5791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</w:p>
        </w:tc>
        <w:tc>
          <w:tcPr>
            <w:tcW w:w="2246" w:type="dxa"/>
            <w:tcBorders>
              <w:left w:val="single" w:sz="4" w:space="0" w:color="auto"/>
            </w:tcBorders>
            <w:shd w:val="clear" w:color="auto" w:fill="auto"/>
          </w:tcPr>
          <w:p w14:paraId="58F4979D" w14:textId="77777777" w:rsidR="00465815" w:rsidRPr="009954EE" w:rsidRDefault="00465815" w:rsidP="008A5791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</w:p>
        </w:tc>
      </w:tr>
      <w:tr w:rsidR="00465815" w:rsidRPr="00A0169D" w14:paraId="24B99134" w14:textId="77777777" w:rsidTr="40FFD0D0">
        <w:trPr>
          <w:trHeight w:val="9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E6E5E5" w:themeFill="background2"/>
          </w:tcPr>
          <w:p w14:paraId="72C32B31" w14:textId="77777777" w:rsidR="00465815" w:rsidRPr="002D63AF" w:rsidRDefault="00465815" w:rsidP="008A5791">
            <w:pPr>
              <w:spacing w:line="276" w:lineRule="auto"/>
              <w:ind w:left="34"/>
              <w:rPr>
                <w:rFonts w:asciiTheme="majorHAnsi" w:hAnsiTheme="majorHAnsi"/>
                <w:color w:val="515151" w:themeColor="text1"/>
                <w:sz w:val="20"/>
                <w:szCs w:val="20"/>
              </w:rPr>
            </w:pP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Product Requirements applied</w:t>
            </w:r>
          </w:p>
        </w:tc>
        <w:tc>
          <w:tcPr>
            <w:tcW w:w="5068" w:type="dxa"/>
            <w:gridSpan w:val="3"/>
            <w:shd w:val="clear" w:color="auto" w:fill="auto"/>
          </w:tcPr>
          <w:p w14:paraId="445CDBF4" w14:textId="77777777" w:rsidR="00465815" w:rsidRPr="009954EE" w:rsidRDefault="003533A7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665138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15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GHG Emissions Reduction &amp; Sequestration </w:t>
            </w:r>
          </w:p>
          <w:p w14:paraId="73AFAB12" w14:textId="0C024EAD" w:rsidR="008B01FD" w:rsidRPr="009954EE" w:rsidRDefault="003533A7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873039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5704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Renewable Energy Label</w:t>
            </w:r>
          </w:p>
          <w:p w14:paraId="396F01DF" w14:textId="0D4F9CC5" w:rsidR="00465815" w:rsidRPr="009954EE" w:rsidRDefault="003533A7" w:rsidP="008A5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39009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5704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35704" w:rsidRPr="009954EE">
              <w:rPr>
                <w:rFonts w:asciiTheme="majorHAnsi" w:hAnsiTheme="majorHAnsi"/>
                <w:sz w:val="20"/>
                <w:szCs w:val="20"/>
              </w:rPr>
              <w:t xml:space="preserve">  Core Carbon Principles labelling of Gold Standard Verified Emission Reduction</w:t>
            </w:r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  <w:p w14:paraId="72A7A6DE" w14:textId="77777777" w:rsidR="00465815" w:rsidRPr="009954EE" w:rsidRDefault="003533A7" w:rsidP="008A5791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Cs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3517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15" w:rsidRPr="009954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65815" w:rsidRPr="009954EE">
              <w:rPr>
                <w:rFonts w:asciiTheme="majorHAnsi" w:hAnsiTheme="majorHAnsi"/>
                <w:sz w:val="20"/>
                <w:szCs w:val="20"/>
              </w:rPr>
              <w:t xml:space="preserve"> [Reporting only]</w:t>
            </w:r>
          </w:p>
        </w:tc>
      </w:tr>
      <w:tr w:rsidR="00A22E8B" w:rsidRPr="00A0169D" w14:paraId="5CE15552" w14:textId="77777777" w:rsidTr="40FFD0D0">
        <w:trPr>
          <w:trHeight w:val="9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 w:val="restart"/>
            <w:shd w:val="clear" w:color="auto" w:fill="E6E5E5" w:themeFill="background2"/>
          </w:tcPr>
          <w:p w14:paraId="392DB604" w14:textId="223DBCC4" w:rsidR="00A22E8B" w:rsidRPr="002D63AF" w:rsidRDefault="00A22E8B" w:rsidP="24C39552">
            <w:pPr>
              <w:spacing w:line="276" w:lineRule="auto"/>
              <w:ind w:left="34"/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</w:pPr>
            <w:r w:rsidRPr="002D63AF">
              <w:rPr>
                <w:rFonts w:asciiTheme="majorHAnsi" w:hAnsiTheme="majorHAnsi"/>
                <w:sz w:val="20"/>
                <w:szCs w:val="20"/>
              </w:rPr>
              <w:t>Post-</w:t>
            </w:r>
            <w:r w:rsidR="0004591F" w:rsidRPr="002D63AF">
              <w:rPr>
                <w:rFonts w:asciiTheme="majorHAnsi" w:hAnsiTheme="majorHAnsi"/>
                <w:sz w:val="20"/>
                <w:szCs w:val="20"/>
              </w:rPr>
              <w:t>Design Certification</w:t>
            </w:r>
            <w:r w:rsidRPr="002D63AF">
              <w:rPr>
                <w:rFonts w:asciiTheme="majorHAnsi" w:hAnsiTheme="majorHAnsi"/>
                <w:sz w:val="20"/>
                <w:szCs w:val="20"/>
              </w:rPr>
              <w:t xml:space="preserve"> changes:</w:t>
            </w:r>
          </w:p>
        </w:tc>
        <w:tc>
          <w:tcPr>
            <w:tcW w:w="5068" w:type="dxa"/>
            <w:gridSpan w:val="3"/>
            <w:shd w:val="clear" w:color="auto" w:fill="auto"/>
            <w:vAlign w:val="center"/>
          </w:tcPr>
          <w:p w14:paraId="29E61D4A" w14:textId="357F6353" w:rsidR="00A22E8B" w:rsidRPr="009954EE" w:rsidRDefault="00A22E8B" w:rsidP="00D827DA">
            <w:pPr>
              <w:pStyle w:val="ParaTickBox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9954EE">
              <w:rPr>
                <w:rFonts w:asciiTheme="majorHAnsi" w:hAnsiTheme="majorHAnsi"/>
                <w:color w:val="4D4D4C"/>
                <w:szCs w:val="20"/>
              </w:rPr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tab/>
              <w:t xml:space="preserve">This request for issuance </w:t>
            </w:r>
            <w:r w:rsidRPr="009954EE">
              <w:rPr>
                <w:rFonts w:asciiTheme="majorHAnsi" w:hAnsiTheme="majorHAnsi"/>
                <w:color w:val="4D4D4C"/>
                <w:szCs w:val="20"/>
                <w:u w:val="single"/>
              </w:rPr>
              <w:t>does not</w:t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t xml:space="preserve"> include post-</w:t>
            </w:r>
            <w:r w:rsidR="0004591F" w:rsidRPr="009954EE">
              <w:rPr>
                <w:rFonts w:asciiTheme="majorHAnsi" w:hAnsiTheme="majorHAnsi"/>
                <w:color w:val="4D4D4C"/>
                <w:szCs w:val="20"/>
              </w:rPr>
              <w:t>Design Certification</w:t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t xml:space="preserve"> changes</w:t>
            </w:r>
          </w:p>
          <w:p w14:paraId="7BFE6E2E" w14:textId="731242DD" w:rsidR="00A22E8B" w:rsidRPr="009954EE" w:rsidRDefault="00A22E8B" w:rsidP="00D827DA">
            <w:pPr>
              <w:pStyle w:val="ParaTickBox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9954EE">
              <w:rPr>
                <w:rFonts w:asciiTheme="majorHAnsi" w:hAnsiTheme="majorHAnsi"/>
                <w:color w:val="4D4D4C"/>
                <w:szCs w:val="20"/>
              </w:rPr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tab/>
              <w:t>This request for issuance includes the following post-</w:t>
            </w:r>
            <w:r w:rsidR="0004591F" w:rsidRPr="009954EE">
              <w:rPr>
                <w:rFonts w:asciiTheme="majorHAnsi" w:hAnsiTheme="majorHAnsi"/>
                <w:color w:val="4D4D4C"/>
                <w:szCs w:val="20"/>
              </w:rPr>
              <w:t>Design Certification</w:t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t xml:space="preserve"> changes:</w:t>
            </w:r>
          </w:p>
          <w:p w14:paraId="6AD5D3CB" w14:textId="312530E7" w:rsidR="00A22E8B" w:rsidRPr="009954EE" w:rsidRDefault="00A22E8B" w:rsidP="00D827DA">
            <w:pPr>
              <w:pStyle w:val="ParaTickBox"/>
              <w:spacing w:before="120"/>
              <w:ind w:left="96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9954EE">
              <w:rPr>
                <w:rFonts w:asciiTheme="majorHAnsi" w:hAnsiTheme="majorHAnsi"/>
                <w:color w:val="4D4D4C"/>
                <w:szCs w:val="20"/>
              </w:rPr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tab/>
              <w:t xml:space="preserve">Temporary deviations from the </w:t>
            </w:r>
            <w:r w:rsidR="00580699" w:rsidRPr="00580699">
              <w:rPr>
                <w:rFonts w:asciiTheme="majorHAnsi" w:hAnsiTheme="majorHAnsi"/>
                <w:color w:val="4D4D4C"/>
                <w:szCs w:val="20"/>
                <w:lang w:val="en-US"/>
              </w:rPr>
              <w:t xml:space="preserve">design certified </w:t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t>monitoring plan, applied methodologies, standardized baselines or other methodological regulatory documents</w:t>
            </w:r>
          </w:p>
          <w:p w14:paraId="282B00F8" w14:textId="77777777" w:rsidR="00A22E8B" w:rsidRPr="009954EE" w:rsidRDefault="00A22E8B" w:rsidP="00D827DA">
            <w:pPr>
              <w:pStyle w:val="ParaTickBox"/>
              <w:spacing w:before="120"/>
              <w:ind w:left="96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9954EE">
              <w:rPr>
                <w:rFonts w:asciiTheme="majorHAnsi" w:hAnsiTheme="majorHAnsi"/>
                <w:color w:val="4D4D4C"/>
                <w:szCs w:val="20"/>
              </w:rPr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tab/>
              <w:t>Permanent changes:</w:t>
            </w:r>
          </w:p>
          <w:p w14:paraId="14D0E511" w14:textId="77777777" w:rsidR="00A22E8B" w:rsidRPr="009954EE" w:rsidRDefault="00A22E8B" w:rsidP="00D827DA">
            <w:pPr>
              <w:pStyle w:val="ParaTickBox"/>
              <w:ind w:left="1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9954EE">
              <w:rPr>
                <w:rFonts w:asciiTheme="majorHAnsi" w:hAnsiTheme="majorHAnsi"/>
                <w:color w:val="4D4D4C"/>
                <w:szCs w:val="20"/>
              </w:rPr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tab/>
              <w:t>Corrections</w:t>
            </w:r>
          </w:p>
          <w:p w14:paraId="1ED6AB93" w14:textId="68A3C567" w:rsidR="00A22E8B" w:rsidRPr="009954EE" w:rsidRDefault="00A22E8B" w:rsidP="00A85980">
            <w:pPr>
              <w:pStyle w:val="ParaTickBox"/>
              <w:ind w:left="1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9954EE">
              <w:rPr>
                <w:rFonts w:asciiTheme="majorHAnsi" w:hAnsiTheme="majorHAnsi"/>
                <w:color w:val="4D4D4C"/>
                <w:szCs w:val="20"/>
              </w:rPr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tab/>
              <w:t>Changes to the start date of the crediting period</w:t>
            </w:r>
          </w:p>
          <w:p w14:paraId="2C80F3BB" w14:textId="3412F11F" w:rsidR="00A22E8B" w:rsidRPr="009954EE" w:rsidRDefault="00A22E8B" w:rsidP="00D827DA">
            <w:pPr>
              <w:pStyle w:val="ParaTickBox"/>
              <w:ind w:left="1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9954EE">
              <w:rPr>
                <w:rFonts w:asciiTheme="majorHAnsi" w:hAnsiTheme="majorHAnsi"/>
                <w:color w:val="4D4D4C"/>
                <w:szCs w:val="20"/>
              </w:rPr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tab/>
              <w:t xml:space="preserve">Permanent changes to the </w:t>
            </w:r>
            <w:r w:rsidR="00580699" w:rsidRPr="00580699">
              <w:rPr>
                <w:rFonts w:asciiTheme="majorHAnsi" w:hAnsiTheme="majorHAnsi"/>
                <w:color w:val="4D4D4C"/>
                <w:szCs w:val="20"/>
                <w:lang w:val="en-US"/>
              </w:rPr>
              <w:t xml:space="preserve">design certified </w:t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t>monitoring plan, or permanent deviation of monitoring from the applied methodologies, standardized baselines or other methodological regulatory documents</w:t>
            </w:r>
          </w:p>
          <w:p w14:paraId="6A1311CA" w14:textId="77777777" w:rsidR="00A22E8B" w:rsidRPr="009954EE" w:rsidRDefault="00A22E8B" w:rsidP="00D827DA">
            <w:pPr>
              <w:pStyle w:val="ParaTickBox"/>
              <w:ind w:left="1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9954EE">
              <w:rPr>
                <w:rFonts w:asciiTheme="majorHAnsi" w:hAnsiTheme="majorHAnsi"/>
                <w:color w:val="4D4D4C"/>
                <w:szCs w:val="20"/>
              </w:rPr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tab/>
              <w:t>Changes to the project design</w:t>
            </w:r>
          </w:p>
          <w:p w14:paraId="29AC951D" w14:textId="241FA581" w:rsidR="00A22E8B" w:rsidRPr="009954EE" w:rsidRDefault="00A22E8B" w:rsidP="00D827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A22E8B" w:rsidRPr="00A0169D" w14:paraId="0975E7EB" w14:textId="77777777" w:rsidTr="40FFD0D0">
        <w:trPr>
          <w:trHeight w:val="9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/>
          </w:tcPr>
          <w:p w14:paraId="4B7C0F60" w14:textId="77777777" w:rsidR="00A22E8B" w:rsidRPr="002D63AF" w:rsidRDefault="00A22E8B" w:rsidP="24C39552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068" w:type="dxa"/>
            <w:gridSpan w:val="3"/>
            <w:shd w:val="clear" w:color="auto" w:fill="auto"/>
            <w:vAlign w:val="center"/>
          </w:tcPr>
          <w:p w14:paraId="722B2F43" w14:textId="62547E5C" w:rsidR="00A22E8B" w:rsidRPr="009954EE" w:rsidRDefault="008B60AE" w:rsidP="008B60AE">
            <w:pPr>
              <w:pStyle w:val="ParaTickBox"/>
              <w:spacing w:before="120"/>
              <w:ind w:left="4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9954EE">
              <w:rPr>
                <w:rFonts w:asciiTheme="majorHAnsi" w:hAnsiTheme="majorHAnsi"/>
                <w:color w:val="4D4D4C"/>
                <w:szCs w:val="20"/>
              </w:rPr>
              <w:t>Summary statement/description:</w:t>
            </w:r>
          </w:p>
          <w:p w14:paraId="7166A286" w14:textId="0BB989BA" w:rsidR="008B60AE" w:rsidRPr="009954EE" w:rsidRDefault="008B60AE" w:rsidP="008B60AE">
            <w:pPr>
              <w:pStyle w:val="ParaTickBox"/>
              <w:spacing w:before="120"/>
              <w:ind w:left="4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</w:p>
        </w:tc>
      </w:tr>
      <w:tr w:rsidR="00E31365" w:rsidRPr="00A0169D" w14:paraId="7F43C350" w14:textId="77777777" w:rsidTr="00D54F09">
        <w:trPr>
          <w:trHeight w:val="9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5E5" w:themeFill="background2"/>
          </w:tcPr>
          <w:p w14:paraId="423B54E7" w14:textId="24DF7360" w:rsidR="00E31365" w:rsidRPr="002D63AF" w:rsidRDefault="00E31365" w:rsidP="40FFD0D0">
            <w:pPr>
              <w:spacing w:line="276" w:lineRule="auto"/>
              <w:ind w:left="34"/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</w:pP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Emission reductions or net removals achieved by the project</w:t>
            </w:r>
            <w:r w:rsidR="00BE2547"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 activity</w:t>
            </w: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 in this monitoring period (tCO</w:t>
            </w:r>
            <w:r w:rsidRPr="003A2F79">
              <w:rPr>
                <w:rFonts w:asciiTheme="majorHAnsi" w:hAnsiTheme="majorHAnsi" w:cs="Arial"/>
                <w:color w:val="515151" w:themeColor="text1"/>
                <w:sz w:val="20"/>
                <w:szCs w:val="20"/>
                <w:vertAlign w:val="subscript"/>
              </w:rPr>
              <w:t>2</w:t>
            </w: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e)</w:t>
            </w:r>
            <w:r w:rsidR="00CF7E34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 xml:space="preserve"> after considering all deductions including buffer contribution</w:t>
            </w: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:</w:t>
            </w:r>
          </w:p>
        </w:tc>
        <w:tc>
          <w:tcPr>
            <w:tcW w:w="50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4F263" w14:textId="1BEAA99E" w:rsidR="00E31365" w:rsidRPr="009954EE" w:rsidRDefault="00431DD2" w:rsidP="00E31365">
            <w:pPr>
              <w:pStyle w:val="ParaTickBox"/>
              <w:spacing w:before="120"/>
              <w:ind w:left="4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9954EE">
              <w:rPr>
                <w:rFonts w:asciiTheme="majorHAnsi" w:hAnsiTheme="majorHAnsi"/>
                <w:color w:val="4D4D4C"/>
                <w:szCs w:val="20"/>
              </w:rPr>
              <w:t>Insert here</w:t>
            </w:r>
          </w:p>
        </w:tc>
      </w:tr>
      <w:tr w:rsidR="00F54F64" w:rsidRPr="00A0169D" w14:paraId="418F90D1" w14:textId="77777777" w:rsidTr="40FFD0D0">
        <w:trPr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 w:val="restart"/>
            <w:shd w:val="clear" w:color="auto" w:fill="E6E5E5" w:themeFill="background2"/>
          </w:tcPr>
          <w:p w14:paraId="36C55CF8" w14:textId="08641F05" w:rsidR="00F54F64" w:rsidRPr="002D63AF" w:rsidRDefault="00431DD2" w:rsidP="00F54F64">
            <w:pPr>
              <w:spacing w:line="276" w:lineRule="auto"/>
              <w:ind w:left="34"/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</w:pP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Estimated annual emission reductions or net removals (tCO</w:t>
            </w:r>
            <w:r w:rsidRPr="003A2F79">
              <w:rPr>
                <w:rFonts w:asciiTheme="majorHAnsi" w:hAnsiTheme="majorHAnsi" w:cs="Arial"/>
                <w:color w:val="515151" w:themeColor="text1"/>
                <w:sz w:val="20"/>
                <w:szCs w:val="20"/>
                <w:vertAlign w:val="subscript"/>
              </w:rPr>
              <w:t>2</w:t>
            </w:r>
            <w:r w:rsidRPr="002D63AF">
              <w:rPr>
                <w:rFonts w:asciiTheme="majorHAnsi" w:hAnsiTheme="majorHAnsi" w:cs="Arial"/>
                <w:color w:val="515151" w:themeColor="text1"/>
                <w:sz w:val="20"/>
                <w:szCs w:val="20"/>
              </w:rPr>
              <w:t>e) (if applicable):</w:t>
            </w:r>
          </w:p>
        </w:tc>
        <w:tc>
          <w:tcPr>
            <w:tcW w:w="2534" w:type="dxa"/>
            <w:shd w:val="clear" w:color="auto" w:fill="auto"/>
            <w:vAlign w:val="center"/>
          </w:tcPr>
          <w:p w14:paraId="3E283FAB" w14:textId="0CE98105" w:rsidR="00F54F64" w:rsidRPr="009954EE" w:rsidRDefault="00F54F64" w:rsidP="00431DD2">
            <w:pPr>
              <w:pStyle w:val="ParaTickBox"/>
              <w:tabs>
                <w:tab w:val="clear" w:pos="510"/>
                <w:tab w:val="left" w:pos="0"/>
              </w:tabs>
              <w:spacing w:before="12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9954EE">
              <w:rPr>
                <w:rFonts w:asciiTheme="majorHAnsi" w:hAnsiTheme="majorHAnsi"/>
                <w:color w:val="4D4D4C"/>
                <w:szCs w:val="20"/>
              </w:rPr>
              <w:t>Before the post</w:t>
            </w:r>
            <w:r w:rsidR="0002766E">
              <w:rPr>
                <w:rFonts w:asciiTheme="majorHAnsi" w:hAnsiTheme="majorHAnsi"/>
                <w:color w:val="4D4D4C"/>
                <w:szCs w:val="20"/>
              </w:rPr>
              <w:t>-design certification</w:t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t xml:space="preserve"> change</w:t>
            </w:r>
          </w:p>
        </w:tc>
        <w:tc>
          <w:tcPr>
            <w:tcW w:w="2534" w:type="dxa"/>
            <w:gridSpan w:val="2"/>
            <w:shd w:val="clear" w:color="auto" w:fill="auto"/>
            <w:vAlign w:val="center"/>
          </w:tcPr>
          <w:p w14:paraId="4C8C6871" w14:textId="75075C47" w:rsidR="00F54F64" w:rsidRPr="009954EE" w:rsidRDefault="00F54F64" w:rsidP="00431DD2">
            <w:pPr>
              <w:pStyle w:val="ParaTickBox"/>
              <w:tabs>
                <w:tab w:val="clear" w:pos="510"/>
                <w:tab w:val="left" w:pos="606"/>
              </w:tabs>
              <w:spacing w:before="120"/>
              <w:ind w:left="3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9954EE">
              <w:rPr>
                <w:rFonts w:asciiTheme="majorHAnsi" w:hAnsiTheme="majorHAnsi"/>
                <w:color w:val="4D4D4C"/>
                <w:szCs w:val="20"/>
              </w:rPr>
              <w:t>After the post-</w:t>
            </w:r>
            <w:r w:rsidR="0002766E">
              <w:rPr>
                <w:rFonts w:asciiTheme="majorHAnsi" w:hAnsiTheme="majorHAnsi"/>
                <w:color w:val="4D4D4C"/>
                <w:szCs w:val="20"/>
              </w:rPr>
              <w:t>design certification</w:t>
            </w:r>
            <w:r w:rsidRPr="009954EE">
              <w:rPr>
                <w:rFonts w:asciiTheme="majorHAnsi" w:hAnsiTheme="majorHAnsi"/>
                <w:color w:val="4D4D4C"/>
                <w:szCs w:val="20"/>
              </w:rPr>
              <w:t xml:space="preserve"> change</w:t>
            </w:r>
          </w:p>
        </w:tc>
      </w:tr>
      <w:tr w:rsidR="00431DD2" w:rsidRPr="00A0169D" w14:paraId="3324BFCD" w14:textId="77777777" w:rsidTr="00D54F09">
        <w:trPr>
          <w:trHeight w:val="4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Merge/>
          </w:tcPr>
          <w:p w14:paraId="4125134A" w14:textId="77777777" w:rsidR="00431DD2" w:rsidRPr="002D63AF" w:rsidRDefault="00431DD2" w:rsidP="00431DD2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5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B0A3DE" w14:textId="45A996C6" w:rsidR="00431DD2" w:rsidRPr="009954EE" w:rsidRDefault="00431DD2" w:rsidP="00431DD2">
            <w:pPr>
              <w:pStyle w:val="ParaTickBox"/>
              <w:spacing w:before="120"/>
              <w:ind w:left="4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9954EE">
              <w:rPr>
                <w:rFonts w:asciiTheme="majorHAnsi" w:hAnsiTheme="majorHAnsi"/>
                <w:color w:val="4D4D4C"/>
                <w:szCs w:val="20"/>
              </w:rPr>
              <w:t>Insert here</w:t>
            </w:r>
          </w:p>
        </w:tc>
        <w:tc>
          <w:tcPr>
            <w:tcW w:w="253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61DB3E" w14:textId="1ABADD2B" w:rsidR="00431DD2" w:rsidRPr="009954EE" w:rsidRDefault="00431DD2" w:rsidP="00431DD2">
            <w:pPr>
              <w:pStyle w:val="ParaTickBox"/>
              <w:spacing w:before="120"/>
              <w:ind w:left="4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4D4D4C"/>
                <w:szCs w:val="20"/>
              </w:rPr>
            </w:pPr>
            <w:r w:rsidRPr="009954EE">
              <w:rPr>
                <w:rFonts w:asciiTheme="majorHAnsi" w:hAnsiTheme="majorHAnsi"/>
                <w:color w:val="4D4D4C"/>
                <w:szCs w:val="20"/>
              </w:rPr>
              <w:t>Insert here</w:t>
            </w:r>
          </w:p>
        </w:tc>
      </w:tr>
    </w:tbl>
    <w:p w14:paraId="5ACE11DC" w14:textId="77777777" w:rsidR="00CC16C0" w:rsidRDefault="00CC16C0" w:rsidP="45D7BC80">
      <w:pPr>
        <w:rPr>
          <w:rFonts w:asciiTheme="majorHAnsi" w:eastAsiaTheme="minorEastAsia" w:hAnsiTheme="majorHAnsi"/>
          <w:color w:val="515151" w:themeColor="text1"/>
          <w:sz w:val="20"/>
          <w:szCs w:val="20"/>
          <w:lang w:val="en-GB"/>
        </w:rPr>
      </w:pPr>
    </w:p>
    <w:p w14:paraId="3C58875D" w14:textId="77777777" w:rsidR="00AA3448" w:rsidRDefault="00AA3448" w:rsidP="45D7BC80">
      <w:pPr>
        <w:rPr>
          <w:rFonts w:asciiTheme="majorHAnsi" w:eastAsiaTheme="minorEastAsia" w:hAnsiTheme="majorHAnsi"/>
          <w:color w:val="515151" w:themeColor="text1"/>
          <w:sz w:val="20"/>
          <w:szCs w:val="20"/>
          <w:lang w:val="en-GB"/>
        </w:rPr>
      </w:pPr>
    </w:p>
    <w:tbl>
      <w:tblPr>
        <w:tblStyle w:val="GridTable5Dark-Accent1"/>
        <w:tblW w:w="9622" w:type="dxa"/>
        <w:tblLayout w:type="fixed"/>
        <w:tblLook w:val="0680" w:firstRow="0" w:lastRow="0" w:firstColumn="1" w:lastColumn="0" w:noHBand="1" w:noVBand="1"/>
      </w:tblPr>
      <w:tblGrid>
        <w:gridCol w:w="3397"/>
        <w:gridCol w:w="6225"/>
      </w:tblGrid>
      <w:tr w:rsidR="00AA3448" w:rsidRPr="00A0169D" w14:paraId="1457E008" w14:textId="77777777" w:rsidTr="00AA34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B681E1B" w14:textId="6CE99B3C" w:rsidR="00AA3448" w:rsidRPr="004710AD" w:rsidRDefault="00AA3448">
            <w:pPr>
              <w:spacing w:line="276" w:lineRule="auto"/>
              <w:rPr>
                <w:rFonts w:asciiTheme="majorHAnsi" w:hAnsiTheme="majorHAnsi"/>
                <w:bCs w:val="0"/>
                <w:sz w:val="32"/>
                <w:szCs w:val="32"/>
              </w:rPr>
            </w:pPr>
            <w:r w:rsidRPr="004710AD">
              <w:rPr>
                <w:rFonts w:asciiTheme="majorHAnsi" w:hAnsiTheme="majorHAnsi"/>
                <w:bCs w:val="0"/>
                <w:color w:val="FFFFFF" w:themeColor="background1"/>
                <w:sz w:val="32"/>
                <w:szCs w:val="32"/>
              </w:rPr>
              <w:t>VVB information</w:t>
            </w:r>
          </w:p>
        </w:tc>
      </w:tr>
      <w:tr w:rsidR="00AA3448" w:rsidRPr="00A0169D" w14:paraId="19C2ED9F" w14:textId="77777777" w:rsidTr="00B42A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E7BE075" w14:textId="69D1256A" w:rsidR="00AA3448" w:rsidRPr="00410A86" w:rsidRDefault="00AA3448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410A86">
              <w:rPr>
                <w:rFonts w:asciiTheme="majorHAnsi" w:hAnsiTheme="majorHAnsi"/>
                <w:sz w:val="20"/>
                <w:szCs w:val="20"/>
              </w:rPr>
              <w:t>Version number of completed verification report</w:t>
            </w:r>
          </w:p>
        </w:tc>
        <w:tc>
          <w:tcPr>
            <w:tcW w:w="6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5EB7EE" w14:textId="181CDB61" w:rsidR="00AA3448" w:rsidRPr="00410A86" w:rsidRDefault="000B38A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&gt;&gt;</w:t>
            </w:r>
          </w:p>
        </w:tc>
      </w:tr>
      <w:tr w:rsidR="00AA3448" w:rsidRPr="00A0169D" w14:paraId="2C8D7041" w14:textId="77777777" w:rsidTr="00B42A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6229D2A" w14:textId="77777777" w:rsidR="00AA3448" w:rsidRPr="00410A86" w:rsidRDefault="00AA3448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410A86">
              <w:rPr>
                <w:rFonts w:asciiTheme="majorHAnsi" w:hAnsiTheme="majorHAnsi"/>
                <w:sz w:val="20"/>
                <w:szCs w:val="20"/>
              </w:rPr>
              <w:t>Date of completion of the verification report</w:t>
            </w:r>
          </w:p>
        </w:tc>
        <w:tc>
          <w:tcPr>
            <w:tcW w:w="6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F43B22" w14:textId="77777777" w:rsidR="00AA3448" w:rsidRPr="00410A86" w:rsidRDefault="00AA3448">
            <w:pPr>
              <w:spacing w:line="276" w:lineRule="auto"/>
              <w:ind w:left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410A86">
              <w:rPr>
                <w:rFonts w:asciiTheme="majorHAnsi" w:hAnsiTheme="majorHAnsi"/>
                <w:bCs/>
                <w:sz w:val="20"/>
                <w:szCs w:val="20"/>
              </w:rPr>
              <w:t>DD/MM/YYYY</w:t>
            </w:r>
          </w:p>
        </w:tc>
      </w:tr>
      <w:tr w:rsidR="00AA3448" w:rsidRPr="00A0169D" w14:paraId="272C6251" w14:textId="77777777" w:rsidTr="00B42A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9182C7A" w14:textId="77777777" w:rsidR="00AA3448" w:rsidRPr="00410A86" w:rsidRDefault="00AA3448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410A86">
              <w:rPr>
                <w:rFonts w:asciiTheme="majorHAnsi" w:hAnsiTheme="majorHAnsi"/>
                <w:sz w:val="20"/>
                <w:szCs w:val="20"/>
              </w:rPr>
              <w:t>Name of the VVB</w:t>
            </w:r>
          </w:p>
        </w:tc>
        <w:tc>
          <w:tcPr>
            <w:tcW w:w="6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6F2D5F" w14:textId="77777777" w:rsidR="00AA3448" w:rsidRPr="00410A86" w:rsidRDefault="00AA3448">
            <w:pPr>
              <w:spacing w:line="276" w:lineRule="auto"/>
              <w:ind w:left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410A86">
              <w:rPr>
                <w:rFonts w:asciiTheme="majorHAnsi" w:hAnsiTheme="majorHAnsi"/>
                <w:bCs/>
                <w:sz w:val="20"/>
                <w:szCs w:val="20"/>
              </w:rPr>
              <w:t>Insert name</w:t>
            </w:r>
          </w:p>
        </w:tc>
      </w:tr>
      <w:tr w:rsidR="00AA3448" w:rsidRPr="00A0169D" w14:paraId="12593528" w14:textId="77777777" w:rsidTr="00B42A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C477DE" w14:textId="77777777" w:rsidR="00AA3448" w:rsidRPr="00410A86" w:rsidRDefault="00AA3448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410A86">
              <w:rPr>
                <w:rFonts w:asciiTheme="majorHAnsi" w:hAnsiTheme="majorHAnsi"/>
                <w:sz w:val="20"/>
                <w:szCs w:val="20"/>
              </w:rPr>
              <w:t>GS approval expiry date</w:t>
            </w:r>
          </w:p>
        </w:tc>
        <w:tc>
          <w:tcPr>
            <w:tcW w:w="6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377390" w14:textId="77777777" w:rsidR="00AA3448" w:rsidRPr="00410A86" w:rsidRDefault="00AA3448">
            <w:pPr>
              <w:spacing w:line="276" w:lineRule="auto"/>
              <w:ind w:left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410A86">
              <w:rPr>
                <w:rFonts w:asciiTheme="majorHAnsi" w:hAnsiTheme="majorHAnsi"/>
                <w:bCs/>
                <w:sz w:val="20"/>
                <w:szCs w:val="20"/>
              </w:rPr>
              <w:t>DD/MM/YYYY</w:t>
            </w:r>
          </w:p>
        </w:tc>
      </w:tr>
      <w:tr w:rsidR="00AA3448" w:rsidRPr="00A0169D" w14:paraId="5FEB6489" w14:textId="77777777" w:rsidTr="00B42A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358EAD8" w14:textId="77777777" w:rsidR="00AA3448" w:rsidRPr="00410A86" w:rsidRDefault="00AA3448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410A86">
              <w:rPr>
                <w:rFonts w:asciiTheme="majorHAnsi" w:hAnsiTheme="majorHAnsi"/>
                <w:sz w:val="20"/>
                <w:szCs w:val="20"/>
              </w:rPr>
              <w:t xml:space="preserve">Is the VVB </w:t>
            </w:r>
            <w:r w:rsidRPr="00410A86">
              <w:rPr>
                <w:rFonts w:asciiTheme="majorHAnsi" w:hAnsiTheme="majorHAnsi"/>
                <w:bCs w:val="0"/>
                <w:color w:val="515151" w:themeColor="text1"/>
                <w:sz w:val="20"/>
                <w:szCs w:val="20"/>
                <w:lang w:val="en-GB" w:eastAsia="en-US"/>
              </w:rPr>
              <w:t xml:space="preserve">approved </w:t>
            </w:r>
            <w:r w:rsidRPr="00410A86">
              <w:rPr>
                <w:rFonts w:asciiTheme="majorHAnsi" w:hAnsiTheme="majorHAnsi"/>
                <w:sz w:val="20"/>
                <w:szCs w:val="20"/>
              </w:rPr>
              <w:t>for the applicable sectoral scope?</w:t>
            </w:r>
          </w:p>
        </w:tc>
        <w:tc>
          <w:tcPr>
            <w:tcW w:w="6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361380" w14:textId="77777777" w:rsidR="00AA3448" w:rsidRPr="00410A86" w:rsidRDefault="003533A7">
            <w:pPr>
              <w:snapToGrid w:val="0"/>
              <w:textboxTightWrap w:val="firstLineOnl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515151" w:themeColor="text1"/>
                <w:sz w:val="20"/>
                <w:szCs w:val="20"/>
                <w:lang w:val="en-GB" w:eastAsia="en-US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2121102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448" w:rsidRPr="00410A86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A3448" w:rsidRPr="00410A86">
              <w:rPr>
                <w:rFonts w:asciiTheme="majorHAnsi" w:hAnsiTheme="majorHAnsi"/>
                <w:color w:val="515151" w:themeColor="text1"/>
                <w:sz w:val="20"/>
                <w:szCs w:val="20"/>
                <w:lang w:val="en-GB" w:eastAsia="en-US"/>
              </w:rPr>
              <w:t xml:space="preserve"> Yes</w:t>
            </w:r>
          </w:p>
          <w:p w14:paraId="0696BD5E" w14:textId="77777777" w:rsidR="00AA3448" w:rsidRPr="00410A86" w:rsidRDefault="003533A7">
            <w:pPr>
              <w:spacing w:line="276" w:lineRule="auto"/>
              <w:ind w:left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00B6B9"/>
                  <w:sz w:val="20"/>
                  <w:szCs w:val="20"/>
                  <w:lang w:val="en-GB"/>
                </w:rPr>
                <w:id w:val="1423915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448" w:rsidRPr="00410A86">
                  <w:rPr>
                    <w:rFonts w:ascii="Segoe UI Symbol" w:eastAsia="MS Gothic" w:hAnsi="Segoe UI Symbol" w:cs="Segoe UI Symbol"/>
                    <w:color w:val="00B6B9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A3448" w:rsidRPr="00410A86">
              <w:rPr>
                <w:rFonts w:asciiTheme="majorHAnsi" w:hAnsiTheme="majorHAnsi"/>
                <w:color w:val="515151" w:themeColor="text1"/>
                <w:sz w:val="20"/>
                <w:szCs w:val="20"/>
                <w:lang w:val="en-GB" w:eastAsia="en-US"/>
              </w:rPr>
              <w:t xml:space="preserve"> No</w:t>
            </w:r>
          </w:p>
        </w:tc>
      </w:tr>
      <w:tr w:rsidR="00AA3448" w:rsidRPr="00A0169D" w14:paraId="3528929B" w14:textId="77777777" w:rsidTr="00B42A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47CCE1C" w14:textId="77777777" w:rsidR="00AA3448" w:rsidRPr="00410A86" w:rsidRDefault="00AA3448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410A86">
              <w:rPr>
                <w:rFonts w:asciiTheme="majorHAnsi" w:hAnsiTheme="majorHAnsi"/>
                <w:sz w:val="20"/>
                <w:szCs w:val="20"/>
              </w:rPr>
              <w:t>Name, position of the approver of the verification report</w:t>
            </w:r>
          </w:p>
        </w:tc>
        <w:tc>
          <w:tcPr>
            <w:tcW w:w="6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FBE90E" w14:textId="77777777" w:rsidR="00AA3448" w:rsidRPr="00410A86" w:rsidRDefault="00AA3448">
            <w:pPr>
              <w:spacing w:line="276" w:lineRule="auto"/>
              <w:ind w:left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410A86">
              <w:rPr>
                <w:rFonts w:asciiTheme="majorHAnsi" w:hAnsiTheme="majorHAnsi"/>
                <w:bCs/>
                <w:sz w:val="20"/>
                <w:szCs w:val="20"/>
              </w:rPr>
              <w:t>Insert name and position</w:t>
            </w:r>
          </w:p>
        </w:tc>
      </w:tr>
      <w:tr w:rsidR="00AA3448" w:rsidRPr="00A0169D" w14:paraId="00D61CFD" w14:textId="77777777" w:rsidTr="00B42A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08D19F3" w14:textId="77777777" w:rsidR="00AA3448" w:rsidRPr="00410A86" w:rsidRDefault="00AA3448">
            <w:p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  <w:r w:rsidRPr="00410A86">
              <w:rPr>
                <w:rFonts w:asciiTheme="majorHAnsi" w:hAnsiTheme="majorHAnsi"/>
                <w:sz w:val="20"/>
                <w:szCs w:val="20"/>
              </w:rPr>
              <w:t>Signature of Approver (Final version only)</w:t>
            </w:r>
          </w:p>
        </w:tc>
        <w:tc>
          <w:tcPr>
            <w:tcW w:w="6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2970B7" w14:textId="77777777" w:rsidR="00AA3448" w:rsidRPr="00410A86" w:rsidRDefault="00AA3448">
            <w:pPr>
              <w:spacing w:line="276" w:lineRule="auto"/>
              <w:ind w:left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410A86">
              <w:rPr>
                <w:rFonts w:asciiTheme="majorHAnsi" w:hAnsiTheme="majorHAnsi"/>
                <w:bCs/>
                <w:sz w:val="20"/>
                <w:szCs w:val="20"/>
              </w:rPr>
              <w:t>Insert signature</w:t>
            </w:r>
          </w:p>
        </w:tc>
      </w:tr>
      <w:tr w:rsidR="00AA3448" w:rsidRPr="00A0169D" w14:paraId="74793938" w14:textId="77777777" w:rsidTr="00B42A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122B6CE" w14:textId="1492F74C" w:rsidR="00AA3448" w:rsidRPr="00410A86" w:rsidRDefault="00AA3448">
            <w:pPr>
              <w:spacing w:line="276" w:lineRule="auto"/>
              <w:ind w:left="34"/>
              <w:rPr>
                <w:rFonts w:asciiTheme="majorHAnsi" w:hAnsiTheme="majorHAnsi"/>
                <w:sz w:val="20"/>
                <w:szCs w:val="20"/>
              </w:rPr>
            </w:pPr>
            <w:r w:rsidRPr="00410A86">
              <w:rPr>
                <w:rFonts w:asciiTheme="majorHAnsi" w:hAnsiTheme="majorHAnsi"/>
                <w:sz w:val="20"/>
                <w:szCs w:val="20"/>
              </w:rPr>
              <w:t xml:space="preserve">VVB </w:t>
            </w:r>
            <w:r w:rsidR="00CA6798" w:rsidRPr="00410A86">
              <w:rPr>
                <w:rFonts w:asciiTheme="majorHAnsi" w:hAnsiTheme="majorHAnsi"/>
                <w:sz w:val="20"/>
                <w:szCs w:val="20"/>
              </w:rPr>
              <w:t xml:space="preserve">contract </w:t>
            </w:r>
            <w:r w:rsidRPr="00410A86">
              <w:rPr>
                <w:rFonts w:asciiTheme="majorHAnsi" w:hAnsiTheme="majorHAnsi"/>
                <w:sz w:val="20"/>
                <w:szCs w:val="20"/>
              </w:rPr>
              <w:t>signing date</w:t>
            </w:r>
            <w:r w:rsidR="00CA6798" w:rsidRPr="00410A86">
              <w:rPr>
                <w:rFonts w:asciiTheme="majorHAnsi" w:hAnsiTheme="majorHAnsi"/>
                <w:sz w:val="20"/>
                <w:szCs w:val="20"/>
              </w:rPr>
              <w:t xml:space="preserve"> for the scope</w:t>
            </w:r>
          </w:p>
        </w:tc>
        <w:tc>
          <w:tcPr>
            <w:tcW w:w="6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CBCCB7" w14:textId="77777777" w:rsidR="00AA3448" w:rsidRPr="00410A86" w:rsidRDefault="00AA3448">
            <w:pPr>
              <w:spacing w:line="276" w:lineRule="auto"/>
              <w:ind w:left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20"/>
                <w:szCs w:val="20"/>
              </w:rPr>
            </w:pPr>
            <w:r w:rsidRPr="00410A86">
              <w:rPr>
                <w:rFonts w:asciiTheme="majorHAnsi" w:hAnsiTheme="majorHAnsi"/>
                <w:bCs/>
                <w:sz w:val="20"/>
                <w:szCs w:val="20"/>
              </w:rPr>
              <w:t>DD/MM/YYYY</w:t>
            </w:r>
          </w:p>
        </w:tc>
      </w:tr>
    </w:tbl>
    <w:p w14:paraId="2DEB7F35" w14:textId="77777777" w:rsidR="00AA3448" w:rsidRDefault="00AA3448" w:rsidP="45D7BC80">
      <w:pPr>
        <w:rPr>
          <w:rFonts w:asciiTheme="majorHAnsi" w:eastAsiaTheme="minorEastAsia" w:hAnsiTheme="majorHAnsi"/>
          <w:color w:val="515151" w:themeColor="text1"/>
          <w:sz w:val="20"/>
          <w:szCs w:val="20"/>
          <w:lang w:val="en-GB"/>
        </w:rPr>
      </w:pPr>
    </w:p>
    <w:p w14:paraId="1ADA2202" w14:textId="77777777" w:rsidR="003F7C6E" w:rsidRPr="004710AD" w:rsidRDefault="003F7C6E" w:rsidP="003F7C6E">
      <w:pPr>
        <w:pStyle w:val="BigTags"/>
        <w:framePr w:vSpace="0" w:wrap="auto" w:vAnchor="margin" w:yAlign="inline"/>
        <w:rPr>
          <w:rFonts w:asciiTheme="majorHAnsi" w:hAnsiTheme="majorHAnsi"/>
          <w:b/>
          <w:bCs/>
          <w:sz w:val="32"/>
          <w:szCs w:val="32"/>
          <w:lang w:val="en-GB"/>
        </w:rPr>
      </w:pPr>
      <w:r w:rsidRPr="004710AD">
        <w:rPr>
          <w:rFonts w:asciiTheme="majorHAnsi" w:hAnsiTheme="majorHAnsi"/>
          <w:b/>
          <w:bCs/>
          <w:sz w:val="32"/>
          <w:szCs w:val="32"/>
          <w:lang w:val="en-GB"/>
        </w:rPr>
        <w:t>FAR Raised for PROJECT DEVELOPER</w:t>
      </w:r>
    </w:p>
    <w:p w14:paraId="3D575D46" w14:textId="77777777" w:rsidR="003F7C6E" w:rsidRPr="000C6F91" w:rsidRDefault="003F7C6E" w:rsidP="003F7C6E">
      <w:pPr>
        <w:rPr>
          <w:rFonts w:asciiTheme="majorHAnsi" w:hAnsiTheme="majorHAnsi"/>
          <w:sz w:val="20"/>
          <w:szCs w:val="20"/>
          <w:lang w:val="en-GB"/>
        </w:rPr>
      </w:pPr>
    </w:p>
    <w:tbl>
      <w:tblPr>
        <w:tblStyle w:val="TableGrid"/>
        <w:tblW w:w="9639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8474"/>
      </w:tblGrid>
      <w:tr w:rsidR="003F7C6E" w:rsidRPr="000C6F91" w14:paraId="7715B937" w14:textId="77777777" w:rsidTr="001A0BC0">
        <w:tc>
          <w:tcPr>
            <w:tcW w:w="9639" w:type="dxa"/>
            <w:gridSpan w:val="2"/>
            <w:shd w:val="clear" w:color="auto" w:fill="00B9BD" w:themeFill="accent1"/>
          </w:tcPr>
          <w:p w14:paraId="5BA22942" w14:textId="6599D98E" w:rsidR="003F7C6E" w:rsidRPr="00146B21" w:rsidRDefault="003F7C6E" w:rsidP="008A5791">
            <w:pPr>
              <w:spacing w:before="240" w:after="240" w:line="276" w:lineRule="auto"/>
              <w:rPr>
                <w:rFonts w:asciiTheme="majorHAnsi" w:hAnsiTheme="majorHAnsi"/>
                <w:color w:val="FFFFFF" w:themeColor="background1"/>
                <w:sz w:val="28"/>
                <w:szCs w:val="28"/>
                <w:lang w:val="en-GB"/>
              </w:rPr>
            </w:pPr>
            <w:r w:rsidRPr="00146B21">
              <w:rPr>
                <w:rFonts w:asciiTheme="majorHAnsi" w:hAnsiTheme="majorHAnsi"/>
                <w:color w:val="FFFFFF" w:themeColor="background1"/>
                <w:sz w:val="28"/>
                <w:szCs w:val="28"/>
                <w:lang w:val="en-GB"/>
              </w:rPr>
              <w:t>List the FARs raised for Project Developer here</w:t>
            </w:r>
          </w:p>
        </w:tc>
      </w:tr>
      <w:tr w:rsidR="003F7C6E" w:rsidRPr="000C6F91" w14:paraId="69343E2E" w14:textId="77777777" w:rsidTr="001A0BC0">
        <w:tc>
          <w:tcPr>
            <w:tcW w:w="1165" w:type="dxa"/>
            <w:shd w:val="clear" w:color="auto" w:fill="D9D9D9" w:themeFill="background1" w:themeFillShade="D9"/>
          </w:tcPr>
          <w:p w14:paraId="176F76EF" w14:textId="77777777" w:rsidR="003F7C6E" w:rsidRPr="00410A86" w:rsidRDefault="003F7C6E" w:rsidP="008A5791">
            <w:pPr>
              <w:spacing w:before="240" w:after="240" w:line="276" w:lineRule="auto"/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410A86">
              <w:rPr>
                <w:rFonts w:asciiTheme="majorHAnsi" w:hAnsiTheme="majorHAnsi"/>
                <w:sz w:val="20"/>
                <w:szCs w:val="20"/>
                <w:lang w:val="en-GB"/>
              </w:rPr>
              <w:t>FAR 1.</w:t>
            </w:r>
          </w:p>
        </w:tc>
        <w:tc>
          <w:tcPr>
            <w:tcW w:w="8474" w:type="dxa"/>
          </w:tcPr>
          <w:p w14:paraId="2A325D5B" w14:textId="77777777" w:rsidR="003F7C6E" w:rsidRPr="00410A86" w:rsidRDefault="003F7C6E" w:rsidP="008A5791">
            <w:pPr>
              <w:spacing w:before="240" w:after="240" w:line="276" w:lineRule="auto"/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</w:tr>
      <w:tr w:rsidR="003F7C6E" w:rsidRPr="000C6F91" w14:paraId="4BAC0435" w14:textId="77777777" w:rsidTr="001A0BC0">
        <w:tc>
          <w:tcPr>
            <w:tcW w:w="1165" w:type="dxa"/>
            <w:shd w:val="clear" w:color="auto" w:fill="D9D9D9" w:themeFill="background1" w:themeFillShade="D9"/>
          </w:tcPr>
          <w:p w14:paraId="1442478D" w14:textId="77777777" w:rsidR="003F7C6E" w:rsidRPr="00410A86" w:rsidRDefault="003F7C6E" w:rsidP="008A5791">
            <w:pPr>
              <w:spacing w:before="240" w:after="240" w:line="276" w:lineRule="auto"/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410A86">
              <w:rPr>
                <w:rFonts w:asciiTheme="majorHAnsi" w:hAnsiTheme="majorHAnsi"/>
                <w:sz w:val="20"/>
                <w:szCs w:val="20"/>
                <w:lang w:val="en-GB"/>
              </w:rPr>
              <w:t>FAR 2.</w:t>
            </w:r>
          </w:p>
        </w:tc>
        <w:tc>
          <w:tcPr>
            <w:tcW w:w="8474" w:type="dxa"/>
          </w:tcPr>
          <w:p w14:paraId="4DBFA1B9" w14:textId="77777777" w:rsidR="003F7C6E" w:rsidRPr="00410A86" w:rsidRDefault="003F7C6E" w:rsidP="008A5791">
            <w:pPr>
              <w:spacing w:before="240" w:after="240" w:line="276" w:lineRule="auto"/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</w:tr>
      <w:tr w:rsidR="003F7C6E" w:rsidRPr="000C6F91" w14:paraId="7DDD6BCB" w14:textId="77777777" w:rsidTr="001A0BC0">
        <w:tc>
          <w:tcPr>
            <w:tcW w:w="1165" w:type="dxa"/>
            <w:shd w:val="clear" w:color="auto" w:fill="D9D9D9" w:themeFill="background1" w:themeFillShade="D9"/>
          </w:tcPr>
          <w:p w14:paraId="212A4278" w14:textId="77777777" w:rsidR="003F7C6E" w:rsidRPr="00410A86" w:rsidRDefault="003F7C6E" w:rsidP="008A5791">
            <w:pPr>
              <w:spacing w:before="240" w:after="240" w:line="276" w:lineRule="auto"/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410A86">
              <w:rPr>
                <w:rFonts w:asciiTheme="majorHAnsi" w:hAnsiTheme="majorHAnsi"/>
                <w:sz w:val="20"/>
                <w:szCs w:val="20"/>
                <w:lang w:val="en-GB"/>
              </w:rPr>
              <w:t>FAR 3.</w:t>
            </w:r>
          </w:p>
        </w:tc>
        <w:tc>
          <w:tcPr>
            <w:tcW w:w="8474" w:type="dxa"/>
          </w:tcPr>
          <w:p w14:paraId="6D44A792" w14:textId="77777777" w:rsidR="003F7C6E" w:rsidRPr="00410A86" w:rsidRDefault="003F7C6E" w:rsidP="008A5791">
            <w:pPr>
              <w:spacing w:before="240" w:after="240" w:line="276" w:lineRule="auto"/>
              <w:rPr>
                <w:rFonts w:asciiTheme="majorHAnsi" w:hAnsiTheme="majorHAnsi"/>
                <w:sz w:val="20"/>
                <w:szCs w:val="20"/>
                <w:lang w:val="en-GB"/>
              </w:rPr>
            </w:pPr>
          </w:p>
        </w:tc>
      </w:tr>
    </w:tbl>
    <w:p w14:paraId="725ECF6E" w14:textId="5801934E" w:rsidR="00591727" w:rsidRDefault="00591727">
      <w:pPr>
        <w:spacing w:line="276" w:lineRule="auto"/>
        <w:contextualSpacing w:val="0"/>
        <w:rPr>
          <w:rFonts w:asciiTheme="majorHAnsi" w:eastAsiaTheme="minorEastAsia" w:hAnsiTheme="majorHAnsi"/>
          <w:color w:val="515151" w:themeColor="text1"/>
          <w:sz w:val="20"/>
          <w:szCs w:val="20"/>
          <w:lang w:val="en-GB"/>
        </w:rPr>
      </w:pPr>
      <w:r>
        <w:rPr>
          <w:rFonts w:asciiTheme="majorHAnsi" w:eastAsiaTheme="minorEastAsia" w:hAnsiTheme="majorHAnsi"/>
          <w:color w:val="515151" w:themeColor="text1"/>
          <w:sz w:val="20"/>
          <w:szCs w:val="20"/>
          <w:lang w:val="en-GB"/>
        </w:rPr>
        <w:br w:type="page"/>
      </w:r>
    </w:p>
    <w:p w14:paraId="4F7D06FA" w14:textId="77777777" w:rsidR="003F7C6E" w:rsidRDefault="003F7C6E">
      <w:pPr>
        <w:spacing w:line="276" w:lineRule="auto"/>
        <w:contextualSpacing w:val="0"/>
        <w:rPr>
          <w:rFonts w:asciiTheme="majorHAnsi" w:eastAsiaTheme="minorEastAsia" w:hAnsiTheme="majorHAnsi"/>
          <w:color w:val="515151" w:themeColor="text1"/>
          <w:sz w:val="20"/>
          <w:szCs w:val="20"/>
          <w:lang w:val="en-GB"/>
        </w:rPr>
      </w:pPr>
    </w:p>
    <w:bookmarkStart w:id="2" w:name="_Toc215295481" w:displacedByCustomXml="next"/>
    <w:bookmarkStart w:id="3" w:name="_Toc208582969" w:displacedByCustomXml="next"/>
    <w:bookmarkStart w:id="4" w:name="_Toc200625659" w:displacedByCustomXml="next"/>
    <w:bookmarkStart w:id="5" w:name="_Toc200625325" w:displacedByCustomXml="next"/>
    <w:sdt>
      <w:sdtPr>
        <w:rPr>
          <w:color w:val="4D4D4C"/>
          <w:sz w:val="22"/>
        </w:rPr>
        <w:id w:val="-1742702967"/>
        <w:docPartObj>
          <w:docPartGallery w:val="Table of Contents"/>
          <w:docPartUnique/>
        </w:docPartObj>
      </w:sdtPr>
      <w:sdtEndPr>
        <w:rPr>
          <w:rFonts w:asciiTheme="majorHAnsi" w:hAnsiTheme="majorHAnsi"/>
          <w:iCs/>
          <w:caps/>
          <w:color w:val="626262" w:themeColor="text1" w:themeTint="E6"/>
          <w:sz w:val="20"/>
          <w:szCs w:val="20"/>
        </w:rPr>
      </w:sdtEndPr>
      <w:sdtContent>
        <w:p w14:paraId="47F3A693" w14:textId="6B49D9CD" w:rsidR="00F866EF" w:rsidRPr="00F866EF" w:rsidRDefault="00F866EF" w:rsidP="00F866EF">
          <w:pPr>
            <w:pStyle w:val="TOCHeading"/>
            <w:jc w:val="center"/>
            <w:rPr>
              <w:b/>
              <w:bCs/>
              <w:color w:val="4D4D4C"/>
            </w:rPr>
          </w:pPr>
          <w:r w:rsidRPr="00F866EF">
            <w:rPr>
              <w:b/>
              <w:bCs/>
              <w:color w:val="4D4D4C"/>
            </w:rPr>
            <w:t>TABLE OF CONTENTS</w:t>
          </w:r>
        </w:p>
        <w:p w14:paraId="2C3FF39B" w14:textId="3A584476" w:rsidR="00B61E47" w:rsidRDefault="00B61E47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r>
            <w:fldChar w:fldCharType="begin"/>
          </w:r>
          <w:r>
            <w:instrText xml:space="preserve"> TOC \o "1-1" \h \z \u </w:instrText>
          </w:r>
          <w:r>
            <w:fldChar w:fldCharType="separate"/>
          </w:r>
          <w:hyperlink w:anchor="_Toc229654459" w:history="1">
            <w:r w:rsidRPr="00834937">
              <w:rPr>
                <w:rStyle w:val="Hyperlink"/>
                <w:rFonts w:asciiTheme="majorHAnsi" w:hAnsiTheme="majorHAnsi"/>
                <w:noProof/>
              </w:rPr>
              <w:t>KEY PROJECT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13BFB" w14:textId="1F3AADCB" w:rsidR="00B61E47" w:rsidRDefault="00B61E47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60" w:history="1">
            <w:r w:rsidRPr="00834937">
              <w:rPr>
                <w:rStyle w:val="Hyperlink"/>
                <w:rFonts w:asciiTheme="majorHAnsi" w:hAnsiTheme="majorHAnsi"/>
                <w:noProof/>
                <w:lang w:val="en-GB"/>
              </w:rPr>
              <w:t>PART I – 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16C848" w14:textId="5F12FF8D" w:rsidR="00B61E47" w:rsidRDefault="00B61E47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61" w:history="1">
            <w:r w:rsidRPr="00834937">
              <w:rPr>
                <w:rStyle w:val="Hyperlink"/>
                <w:rFonts w:asciiTheme="majorHAnsi" w:hAnsiTheme="majorHAnsi"/>
                <w:noProof/>
                <w:lang w:val="en-GB"/>
              </w:rPr>
              <w:t>PART II – VERIFICATION TEAM, TECHNICAL REVIEWER AND APPRO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E1931" w14:textId="0CF4F63B" w:rsidR="00B61E47" w:rsidRDefault="00B61E47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62" w:history="1">
            <w:r w:rsidRPr="00834937">
              <w:rPr>
                <w:rStyle w:val="Hyperlink"/>
                <w:rFonts w:asciiTheme="majorHAnsi" w:hAnsiTheme="majorHAnsi"/>
                <w:noProof/>
                <w:lang w:val="en-GB"/>
              </w:rPr>
              <w:t>PART III – MEANS OF VER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E95EFE" w14:textId="7FC1080E" w:rsidR="00B61E47" w:rsidRDefault="00B61E47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63" w:history="1">
            <w:r w:rsidRPr="00834937">
              <w:rPr>
                <w:rStyle w:val="Hyperlink"/>
                <w:rFonts w:asciiTheme="majorHAnsi" w:hAnsiTheme="majorHAnsi"/>
                <w:noProof/>
                <w:lang w:val="en-GB"/>
              </w:rPr>
              <w:t>PART IV – VERIFICATION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E0938" w14:textId="25A15B74" w:rsidR="00B61E47" w:rsidRDefault="00B61E47">
          <w:pPr>
            <w:pStyle w:val="TOC1"/>
            <w:tabs>
              <w:tab w:val="left" w:pos="132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64" w:history="1">
            <w:r w:rsidRPr="00834937">
              <w:rPr>
                <w:rStyle w:val="Hyperlink"/>
                <w:noProof/>
              </w:rPr>
              <w:t>Section A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834937">
              <w:rPr>
                <w:rStyle w:val="Hyperlink"/>
                <w:noProof/>
              </w:rPr>
              <w:t>DESCRIPTION OF PROJECT 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4861B" w14:textId="27338A73" w:rsidR="00B61E47" w:rsidRDefault="00B61E47">
          <w:pPr>
            <w:pStyle w:val="TOC1"/>
            <w:tabs>
              <w:tab w:val="left" w:pos="132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65" w:history="1">
            <w:r w:rsidRPr="00834937">
              <w:rPr>
                <w:rStyle w:val="Hyperlink"/>
                <w:noProof/>
              </w:rPr>
              <w:t>Section B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834937">
              <w:rPr>
                <w:rStyle w:val="Hyperlink"/>
                <w:noProof/>
              </w:rPr>
              <w:t>IMPLEMENTATION OF PROJECT 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98EB4" w14:textId="066BB907" w:rsidR="00B61E47" w:rsidRDefault="00B61E47">
          <w:pPr>
            <w:pStyle w:val="TOC1"/>
            <w:tabs>
              <w:tab w:val="left" w:pos="154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66" w:history="1">
            <w:r w:rsidRPr="00834937">
              <w:rPr>
                <w:rStyle w:val="Hyperlink"/>
                <w:rFonts w:asciiTheme="majorHAnsi" w:hAnsiTheme="majorHAnsi"/>
                <w:noProof/>
              </w:rPr>
              <w:t>Section C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834937">
              <w:rPr>
                <w:rStyle w:val="Hyperlink"/>
                <w:rFonts w:asciiTheme="majorHAnsi" w:hAnsiTheme="majorHAnsi"/>
                <w:noProof/>
              </w:rPr>
              <w:t>Compliance of DESCRIPTION OF MONITORING SYSTEM APPLIED BY THE PROJECT 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46184" w14:textId="64F0C651" w:rsidR="00B61E47" w:rsidRDefault="00B61E47">
          <w:pPr>
            <w:pStyle w:val="TOC1"/>
            <w:tabs>
              <w:tab w:val="left" w:pos="154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67" w:history="1">
            <w:r w:rsidRPr="00834937">
              <w:rPr>
                <w:rStyle w:val="Hyperlink"/>
                <w:rFonts w:asciiTheme="majorHAnsi" w:hAnsiTheme="majorHAnsi"/>
                <w:noProof/>
              </w:rPr>
              <w:t>Section D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834937">
              <w:rPr>
                <w:rStyle w:val="Hyperlink"/>
                <w:rFonts w:asciiTheme="majorHAnsi" w:hAnsiTheme="majorHAnsi"/>
                <w:noProof/>
              </w:rPr>
              <w:t>compliance of monitoring activities with design certified monitoring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DBB6D" w14:textId="4FF35A16" w:rsidR="00B61E47" w:rsidRDefault="00B61E47">
          <w:pPr>
            <w:pStyle w:val="TOC1"/>
            <w:tabs>
              <w:tab w:val="left" w:pos="132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68" w:history="1">
            <w:r w:rsidRPr="00834937">
              <w:rPr>
                <w:rStyle w:val="Hyperlink"/>
                <w:rFonts w:asciiTheme="majorHAnsi" w:hAnsiTheme="majorHAnsi"/>
                <w:noProof/>
              </w:rPr>
              <w:t>Section E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834937">
              <w:rPr>
                <w:rStyle w:val="Hyperlink"/>
                <w:rFonts w:asciiTheme="majorHAnsi" w:hAnsiTheme="majorHAnsi"/>
                <w:noProof/>
              </w:rPr>
              <w:t>Compliance of CALCULATION OF emission reduction/remov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C2076" w14:textId="3AD12D61" w:rsidR="00B61E47" w:rsidRDefault="00B61E47">
          <w:pPr>
            <w:pStyle w:val="TOC1"/>
            <w:tabs>
              <w:tab w:val="left" w:pos="132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69" w:history="1">
            <w:r w:rsidRPr="00834937">
              <w:rPr>
                <w:rStyle w:val="Hyperlink"/>
                <w:noProof/>
              </w:rPr>
              <w:t>Section F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834937">
              <w:rPr>
                <w:rStyle w:val="Hyperlink"/>
                <w:noProof/>
              </w:rPr>
              <w:t>ASsessment of SAFEGUARDS REPOR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61CDE" w14:textId="216107F5" w:rsidR="00B61E47" w:rsidRDefault="00B61E47">
          <w:pPr>
            <w:pStyle w:val="TOC1"/>
            <w:tabs>
              <w:tab w:val="left" w:pos="154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70" w:history="1">
            <w:r w:rsidRPr="00834937">
              <w:rPr>
                <w:rStyle w:val="Hyperlink"/>
                <w:noProof/>
              </w:rPr>
              <w:t>Section G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834937">
              <w:rPr>
                <w:rStyle w:val="Hyperlink"/>
                <w:noProof/>
              </w:rPr>
              <w:t>assessment of GENDER REPOR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E4DDC" w14:textId="119B0D33" w:rsidR="00B61E47" w:rsidRDefault="00B61E47">
          <w:pPr>
            <w:pStyle w:val="TOC1"/>
            <w:tabs>
              <w:tab w:val="left" w:pos="154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71" w:history="1">
            <w:r w:rsidRPr="00834937">
              <w:rPr>
                <w:rStyle w:val="Hyperlink"/>
                <w:noProof/>
              </w:rPr>
              <w:t>Section H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834937">
              <w:rPr>
                <w:rStyle w:val="Hyperlink"/>
                <w:noProof/>
              </w:rPr>
              <w:t>sustainable development con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DC943" w14:textId="16908E31" w:rsidR="00B61E47" w:rsidRDefault="00B61E47">
          <w:pPr>
            <w:pStyle w:val="TOC1"/>
            <w:tabs>
              <w:tab w:val="left" w:pos="132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72" w:history="1">
            <w:r w:rsidRPr="00834937">
              <w:rPr>
                <w:rStyle w:val="Hyperlink"/>
                <w:noProof/>
              </w:rPr>
              <w:t>Section I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834937">
              <w:rPr>
                <w:rStyle w:val="Hyperlink"/>
                <w:noProof/>
              </w:rPr>
              <w:t>STAKEHOLDER INPUTS AND LEGAL DISPU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EEEF1A" w14:textId="08DD52B6" w:rsidR="00B61E47" w:rsidRDefault="00B61E47">
          <w:pPr>
            <w:pStyle w:val="TOC1"/>
            <w:tabs>
              <w:tab w:val="left" w:pos="132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73" w:history="1">
            <w:r w:rsidRPr="00834937">
              <w:rPr>
                <w:rStyle w:val="Hyperlink"/>
                <w:noProof/>
              </w:rPr>
              <w:t>Section J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834937">
              <w:rPr>
                <w:rStyle w:val="Hyperlink"/>
                <w:noProof/>
              </w:rPr>
              <w:t>assessment of BENEFIT SHA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7712B" w14:textId="66EB5CEC" w:rsidR="00B61E47" w:rsidRDefault="00B61E47">
          <w:pPr>
            <w:pStyle w:val="TOC1"/>
            <w:tabs>
              <w:tab w:val="left" w:pos="132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74" w:history="1">
            <w:r w:rsidRPr="00834937">
              <w:rPr>
                <w:rStyle w:val="Hyperlink"/>
                <w:noProof/>
              </w:rPr>
              <w:t>Section K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834937">
              <w:rPr>
                <w:rStyle w:val="Hyperlink"/>
                <w:noProof/>
              </w:rPr>
              <w:t>assessment of any other co-benefi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D455A" w14:textId="2BC54021" w:rsidR="00B61E47" w:rsidRDefault="00B61E47">
          <w:pPr>
            <w:pStyle w:val="TOC1"/>
            <w:tabs>
              <w:tab w:val="left" w:pos="132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75" w:history="1">
            <w:r w:rsidRPr="00834937">
              <w:rPr>
                <w:rStyle w:val="Hyperlink"/>
                <w:rFonts w:asciiTheme="majorHAnsi" w:hAnsiTheme="majorHAnsi"/>
                <w:noProof/>
              </w:rPr>
              <w:t>Section L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834937">
              <w:rPr>
                <w:rStyle w:val="Hyperlink"/>
                <w:rFonts w:asciiTheme="majorHAnsi" w:hAnsiTheme="majorHAnsi"/>
                <w:noProof/>
              </w:rPr>
              <w:t>CONFIRMATION OF AVOIDANCE OF DOUBLE ISSU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A9085" w14:textId="3C81BF25" w:rsidR="00B61E47" w:rsidRDefault="00B61E47">
          <w:pPr>
            <w:pStyle w:val="TOC1"/>
            <w:tabs>
              <w:tab w:val="left" w:pos="1540"/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76" w:history="1">
            <w:r w:rsidRPr="00834937">
              <w:rPr>
                <w:rStyle w:val="Hyperlink"/>
                <w:noProof/>
              </w:rPr>
              <w:t>Section M.</w:t>
            </w:r>
            <w:r>
              <w:rPr>
                <w:rFonts w:asciiTheme="minorHAnsi" w:eastAsiaTheme="minorEastAsia" w:hAnsiTheme="minorHAnsi" w:cstheme="minorBidi"/>
                <w:bCs w:val="0"/>
                <w:iCs w:val="0"/>
                <w:caps w:val="0"/>
                <w:noProof/>
                <w:color w:val="auto"/>
                <w:kern w:val="2"/>
                <w:sz w:val="24"/>
                <w:lang w:val="en-GB" w:eastAsia="en-GB"/>
                <w14:ligatures w14:val="standardContextual"/>
                <w14:cntxtAlts w14:val="0"/>
              </w:rPr>
              <w:tab/>
            </w:r>
            <w:r w:rsidRPr="00834937">
              <w:rPr>
                <w:rStyle w:val="Hyperlink"/>
                <w:noProof/>
              </w:rPr>
              <w:t>COMPLIANCE WITH Annual 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71DDA" w14:textId="78E5C316" w:rsidR="00B61E47" w:rsidRDefault="00B61E47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77" w:history="1">
            <w:r w:rsidRPr="00834937">
              <w:rPr>
                <w:rStyle w:val="Hyperlink"/>
                <w:rFonts w:asciiTheme="majorHAnsi" w:hAnsiTheme="majorHAnsi"/>
                <w:noProof/>
                <w:lang w:val="en-GB"/>
              </w:rPr>
              <w:t>PART V – INTERNAL QUALITY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0FE60" w14:textId="4525A34D" w:rsidR="00B61E47" w:rsidRDefault="00B61E47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78" w:history="1">
            <w:r w:rsidRPr="00834937">
              <w:rPr>
                <w:rStyle w:val="Hyperlink"/>
                <w:rFonts w:asciiTheme="majorHAnsi" w:hAnsiTheme="majorHAnsi"/>
                <w:noProof/>
                <w:lang w:val="en-GB"/>
              </w:rPr>
              <w:t>PART VI – VERIFICATION OPINION AND CERTIFICATION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B7BF9" w14:textId="3647D6B7" w:rsidR="00B61E47" w:rsidRDefault="00B61E47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79" w:history="1">
            <w:r w:rsidRPr="00834937">
              <w:rPr>
                <w:rStyle w:val="Hyperlink"/>
                <w:rFonts w:asciiTheme="majorHAnsi" w:hAnsiTheme="majorHAnsi"/>
                <w:noProof/>
                <w:lang w:val="en-GB"/>
              </w:rPr>
              <w:t>pART-vii - aPPEND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FC3CA" w14:textId="6C40F6C4" w:rsidR="00B61E47" w:rsidRDefault="00B61E47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80" w:history="1">
            <w:r w:rsidRPr="00834937">
              <w:rPr>
                <w:rStyle w:val="Hyperlink"/>
                <w:rFonts w:asciiTheme="majorHAnsi" w:hAnsiTheme="majorHAnsi"/>
                <w:noProof/>
              </w:rPr>
              <w:t>Appendix 1: Abbrevi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970F65" w14:textId="7B9DE63C" w:rsidR="00B61E47" w:rsidRDefault="00B61E47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81" w:history="1">
            <w:r w:rsidRPr="00834937">
              <w:rPr>
                <w:rStyle w:val="Hyperlink"/>
                <w:rFonts w:asciiTheme="majorHAnsi" w:hAnsiTheme="majorHAnsi"/>
                <w:noProof/>
              </w:rPr>
              <w:t>Appendix 2: Competence of team members and technical review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68EED" w14:textId="23C0A434" w:rsidR="00B61E47" w:rsidRDefault="00B61E47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82" w:history="1">
            <w:r w:rsidRPr="00834937">
              <w:rPr>
                <w:rStyle w:val="Hyperlink"/>
                <w:rFonts w:asciiTheme="majorHAnsi" w:hAnsiTheme="majorHAnsi"/>
                <w:noProof/>
              </w:rPr>
              <w:t>Appendix 3: Documents/Evidence reviewed or referenc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15EFE4" w14:textId="081B8510" w:rsidR="00B61E47" w:rsidRDefault="00B61E47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Cs w:val="0"/>
              <w:iCs w:val="0"/>
              <w:caps w:val="0"/>
              <w:noProof/>
              <w:color w:val="auto"/>
              <w:kern w:val="2"/>
              <w:sz w:val="24"/>
              <w:lang w:val="en-GB" w:eastAsia="en-GB"/>
              <w14:ligatures w14:val="standardContextual"/>
              <w14:cntxtAlts w14:val="0"/>
            </w:rPr>
          </w:pPr>
          <w:hyperlink w:anchor="_Toc229654483" w:history="1">
            <w:r w:rsidRPr="00834937">
              <w:rPr>
                <w:rStyle w:val="Hyperlink"/>
                <w:rFonts w:asciiTheme="majorHAnsi" w:hAnsiTheme="majorHAnsi"/>
                <w:noProof/>
              </w:rPr>
              <w:t>Appendix 4: Fin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654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1FC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A268C" w14:textId="24A0D6D8" w:rsidR="00F866EF" w:rsidRDefault="00B61E47">
          <w:r>
            <w:fldChar w:fldCharType="end"/>
          </w:r>
        </w:p>
        <w:p w14:paraId="2B177BC4" w14:textId="548E77BF" w:rsidR="00A55ECD" w:rsidRPr="00410A86" w:rsidRDefault="003533A7" w:rsidP="00335F93">
          <w:pPr>
            <w:rPr>
              <w:rFonts w:asciiTheme="majorHAnsi" w:eastAsiaTheme="minorEastAsia" w:hAnsiTheme="majorHAnsi"/>
              <w:color w:val="515151" w:themeColor="text1"/>
              <w:sz w:val="20"/>
              <w:szCs w:val="20"/>
              <w:lang w:val="en-GB"/>
            </w:rPr>
          </w:pPr>
        </w:p>
        <w:bookmarkEnd w:id="2" w:displacedByCustomXml="next"/>
        <w:bookmarkEnd w:id="3" w:displacedByCustomXml="next"/>
        <w:bookmarkEnd w:id="4" w:displacedByCustomXml="next"/>
        <w:bookmarkEnd w:id="5" w:displacedByCustomXml="next"/>
      </w:sdtContent>
    </w:sdt>
    <w:p w14:paraId="30364632" w14:textId="187CE52C" w:rsidR="45D7BC80" w:rsidRPr="00A0169D" w:rsidRDefault="45D7BC80" w:rsidP="45D7BC80">
      <w:pPr>
        <w:rPr>
          <w:rFonts w:asciiTheme="majorHAnsi" w:eastAsiaTheme="minorEastAsia" w:hAnsiTheme="majorHAnsi"/>
          <w:color w:val="515151" w:themeColor="text1"/>
          <w:sz w:val="20"/>
          <w:szCs w:val="20"/>
          <w:lang w:val="en-GB"/>
        </w:rPr>
      </w:pPr>
    </w:p>
    <w:p w14:paraId="5290D7DC" w14:textId="77777777" w:rsidR="008B6FFD" w:rsidRPr="00A0169D" w:rsidRDefault="008B6FFD">
      <w:pPr>
        <w:spacing w:line="276" w:lineRule="auto"/>
        <w:contextualSpacing w:val="0"/>
        <w:rPr>
          <w:rFonts w:asciiTheme="majorHAnsi" w:hAnsiTheme="majorHAnsi"/>
          <w:b/>
          <w:caps/>
          <w:color w:val="00B9BD" w:themeColor="accent1"/>
          <w:sz w:val="20"/>
          <w:szCs w:val="20"/>
        </w:rPr>
      </w:pPr>
      <w:bookmarkStart w:id="6" w:name="_Ref125613793"/>
      <w:r w:rsidRPr="00A0169D">
        <w:rPr>
          <w:rFonts w:asciiTheme="majorHAnsi" w:hAnsiTheme="majorHAnsi"/>
          <w:sz w:val="20"/>
          <w:szCs w:val="20"/>
        </w:rPr>
        <w:br w:type="page"/>
      </w:r>
    </w:p>
    <w:p w14:paraId="0E1CCFF6" w14:textId="1D1244A5" w:rsidR="00C50133" w:rsidRPr="00907914" w:rsidRDefault="00F53F24" w:rsidP="00711E05">
      <w:pPr>
        <w:pStyle w:val="Heading1"/>
        <w:rPr>
          <w:rFonts w:asciiTheme="majorHAnsi" w:hAnsiTheme="majorHAnsi"/>
          <w:sz w:val="32"/>
          <w:szCs w:val="32"/>
          <w:lang w:val="en-GB"/>
        </w:rPr>
      </w:pPr>
      <w:bookmarkStart w:id="7" w:name="_Toc224121263"/>
      <w:bookmarkStart w:id="8" w:name="_Toc229654460"/>
      <w:r w:rsidRPr="00907914">
        <w:rPr>
          <w:rFonts w:asciiTheme="majorHAnsi" w:hAnsiTheme="majorHAnsi"/>
          <w:sz w:val="32"/>
          <w:szCs w:val="32"/>
          <w:lang w:val="en-GB"/>
        </w:rPr>
        <w:lastRenderedPageBreak/>
        <w:t xml:space="preserve">PART I – </w:t>
      </w:r>
      <w:r w:rsidR="00031669" w:rsidRPr="00907914">
        <w:rPr>
          <w:rFonts w:asciiTheme="majorHAnsi" w:hAnsiTheme="majorHAnsi"/>
          <w:sz w:val="32"/>
          <w:szCs w:val="32"/>
          <w:lang w:val="en-GB"/>
        </w:rPr>
        <w:t>EXECUTIVE SUMMARY</w:t>
      </w:r>
      <w:bookmarkEnd w:id="6"/>
      <w:bookmarkEnd w:id="7"/>
      <w:bookmarkEnd w:id="8"/>
    </w:p>
    <w:p w14:paraId="246CEB35" w14:textId="480FA929" w:rsidR="000A7B2F" w:rsidRPr="00E6031C" w:rsidRDefault="00CC16C0" w:rsidP="00E73049">
      <w:pPr>
        <w:rPr>
          <w:rFonts w:asciiTheme="majorHAnsi" w:eastAsiaTheme="minorEastAsia" w:hAnsiTheme="majorHAnsi" w:cs="Verdana"/>
          <w:sz w:val="20"/>
          <w:szCs w:val="20"/>
        </w:rPr>
      </w:pPr>
      <w:r w:rsidRPr="00A0169D">
        <w:rPr>
          <w:rFonts w:asciiTheme="majorHAnsi" w:eastAsiaTheme="minorEastAsia" w:hAnsiTheme="majorHAnsi" w:cs="Verdana"/>
          <w:i/>
          <w:iCs/>
          <w:sz w:val="20"/>
          <w:szCs w:val="20"/>
        </w:rPr>
        <w:t>&gt;&gt;</w:t>
      </w:r>
    </w:p>
    <w:p w14:paraId="27AD562E" w14:textId="0EE4A0AA" w:rsidR="00962090" w:rsidRDefault="00962090" w:rsidP="00E73049">
      <w:pPr>
        <w:rPr>
          <w:rFonts w:asciiTheme="majorHAnsi" w:eastAsiaTheme="minorEastAsia" w:hAnsiTheme="majorHAnsi" w:cs="Verdana"/>
          <w:sz w:val="20"/>
          <w:szCs w:val="20"/>
        </w:rPr>
      </w:pPr>
    </w:p>
    <w:p w14:paraId="5E24BEDF" w14:textId="2D7E6C10" w:rsidR="00FC1636" w:rsidRPr="00B428FF" w:rsidRDefault="00E73049" w:rsidP="002752FC">
      <w:pPr>
        <w:pStyle w:val="Heading1"/>
        <w:spacing w:after="0"/>
        <w:rPr>
          <w:rFonts w:asciiTheme="majorHAnsi" w:hAnsiTheme="majorHAnsi"/>
          <w:sz w:val="32"/>
          <w:szCs w:val="32"/>
          <w:lang w:val="en-GB"/>
        </w:rPr>
      </w:pPr>
      <w:bookmarkStart w:id="9" w:name="_Ref125613797"/>
      <w:bookmarkStart w:id="10" w:name="_Toc224121264"/>
      <w:bookmarkStart w:id="11" w:name="_Toc229654461"/>
      <w:r w:rsidRPr="00B428FF">
        <w:rPr>
          <w:rFonts w:asciiTheme="majorHAnsi" w:hAnsiTheme="majorHAnsi"/>
          <w:sz w:val="32"/>
          <w:szCs w:val="32"/>
          <w:lang w:val="en-GB"/>
        </w:rPr>
        <w:t xml:space="preserve">PART II – </w:t>
      </w:r>
      <w:r w:rsidR="00191EC0" w:rsidRPr="00B428FF">
        <w:rPr>
          <w:rFonts w:asciiTheme="majorHAnsi" w:hAnsiTheme="majorHAnsi"/>
          <w:sz w:val="32"/>
          <w:szCs w:val="32"/>
          <w:lang w:val="en-GB"/>
        </w:rPr>
        <w:t xml:space="preserve">VERIFICATION </w:t>
      </w:r>
      <w:r w:rsidRPr="00B428FF">
        <w:rPr>
          <w:rFonts w:asciiTheme="majorHAnsi" w:hAnsiTheme="majorHAnsi"/>
          <w:sz w:val="32"/>
          <w:szCs w:val="32"/>
          <w:lang w:val="en-GB"/>
        </w:rPr>
        <w:t>TEAM, TECHNICAL REVIEWER AND APPROVER</w:t>
      </w:r>
      <w:bookmarkEnd w:id="9"/>
      <w:bookmarkEnd w:id="10"/>
      <w:bookmarkEnd w:id="11"/>
    </w:p>
    <w:p w14:paraId="5A897E6B" w14:textId="3B14D258" w:rsidR="00D67A66" w:rsidRPr="00E026F9" w:rsidRDefault="00D67A66" w:rsidP="0043449D">
      <w:pPr>
        <w:pStyle w:val="H3"/>
        <w:numPr>
          <w:ilvl w:val="1"/>
          <w:numId w:val="26"/>
        </w:numPr>
        <w:tabs>
          <w:tab w:val="left" w:pos="851"/>
        </w:tabs>
        <w:spacing w:after="0"/>
        <w:rPr>
          <w:color w:val="515151" w:themeColor="text1"/>
          <w:sz w:val="20"/>
          <w:szCs w:val="20"/>
        </w:rPr>
      </w:pPr>
      <w:r w:rsidRPr="00E026F9">
        <w:rPr>
          <w:color w:val="515151" w:themeColor="text1"/>
          <w:sz w:val="20"/>
          <w:szCs w:val="20"/>
        </w:rPr>
        <w:t>V</w:t>
      </w:r>
      <w:r w:rsidR="00E82575" w:rsidRPr="00E026F9">
        <w:rPr>
          <w:color w:val="515151" w:themeColor="text1"/>
          <w:sz w:val="20"/>
          <w:szCs w:val="20"/>
        </w:rPr>
        <w:t>erification</w:t>
      </w:r>
      <w:r w:rsidRPr="00E026F9">
        <w:rPr>
          <w:color w:val="515151" w:themeColor="text1"/>
          <w:sz w:val="20"/>
          <w:szCs w:val="20"/>
        </w:rPr>
        <w:t xml:space="preserve"> team member(s)</w:t>
      </w:r>
    </w:p>
    <w:p w14:paraId="5EBD1410" w14:textId="6AE4A60B" w:rsidR="00D67A66" w:rsidRPr="00E026F9" w:rsidRDefault="003D549A" w:rsidP="003D549A">
      <w:pPr>
        <w:spacing w:line="276" w:lineRule="auto"/>
        <w:rPr>
          <w:rFonts w:asciiTheme="majorHAnsi" w:hAnsiTheme="majorHAnsi"/>
          <w:sz w:val="20"/>
          <w:szCs w:val="20"/>
        </w:rPr>
      </w:pPr>
      <w:r w:rsidRPr="00E026F9">
        <w:rPr>
          <w:rFonts w:asciiTheme="majorHAnsi" w:hAnsiTheme="majorHAnsi"/>
          <w:sz w:val="20"/>
          <w:szCs w:val="20"/>
        </w:rPr>
        <w:t xml:space="preserve">Has the same VVB performed validation activity (including design certification renewal, design change review) for the given </w:t>
      </w:r>
      <w:r w:rsidR="00566299" w:rsidRPr="00E026F9">
        <w:rPr>
          <w:rFonts w:asciiTheme="majorHAnsi" w:hAnsiTheme="majorHAnsi"/>
          <w:sz w:val="20"/>
          <w:szCs w:val="20"/>
        </w:rPr>
        <w:t xml:space="preserve">project </w:t>
      </w:r>
      <w:r w:rsidRPr="00E026F9">
        <w:rPr>
          <w:rFonts w:asciiTheme="majorHAnsi" w:hAnsiTheme="majorHAnsi"/>
          <w:sz w:val="20"/>
          <w:szCs w:val="20"/>
        </w:rPr>
        <w:t>activity</w:t>
      </w:r>
    </w:p>
    <w:p w14:paraId="23B6A9FD" w14:textId="77777777" w:rsidR="003D549A" w:rsidRPr="00E026F9" w:rsidRDefault="003533A7" w:rsidP="003D549A">
      <w:pPr>
        <w:rPr>
          <w:rFonts w:asciiTheme="majorHAnsi" w:hAnsiTheme="majorHAnsi"/>
          <w:sz w:val="20"/>
          <w:szCs w:val="20"/>
          <w:lang w:val="en-GB"/>
        </w:rPr>
      </w:pPr>
      <w:sdt>
        <w:sdtPr>
          <w:rPr>
            <w:rFonts w:asciiTheme="majorHAnsi" w:hAnsiTheme="majorHAnsi"/>
            <w:color w:val="00B6B9"/>
            <w:sz w:val="20"/>
            <w:szCs w:val="20"/>
            <w:lang w:val="en-GB"/>
          </w:rPr>
          <w:id w:val="8424338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49A" w:rsidRPr="00E026F9">
            <w:rPr>
              <w:rFonts w:ascii="Segoe UI Symbol" w:eastAsia="MS Gothic" w:hAnsi="Segoe UI Symbol" w:cs="Segoe UI Symbol"/>
              <w:color w:val="00B6B9"/>
              <w:sz w:val="20"/>
              <w:szCs w:val="20"/>
              <w:lang w:val="en-GB"/>
            </w:rPr>
            <w:t>☐</w:t>
          </w:r>
        </w:sdtContent>
      </w:sdt>
      <w:r w:rsidR="003D549A" w:rsidRPr="00E026F9">
        <w:rPr>
          <w:rFonts w:asciiTheme="majorHAnsi" w:hAnsiTheme="majorHAnsi"/>
          <w:color w:val="00B6B9"/>
          <w:sz w:val="20"/>
          <w:szCs w:val="20"/>
          <w:lang w:val="en-GB"/>
        </w:rPr>
        <w:t xml:space="preserve"> </w:t>
      </w:r>
      <w:r w:rsidR="003D549A" w:rsidRPr="00E026F9">
        <w:rPr>
          <w:rFonts w:asciiTheme="majorHAnsi" w:hAnsiTheme="majorHAnsi"/>
          <w:sz w:val="20"/>
          <w:szCs w:val="20"/>
          <w:lang w:val="en-GB"/>
        </w:rPr>
        <w:t>Yes</w:t>
      </w:r>
    </w:p>
    <w:p w14:paraId="31A408FB" w14:textId="77777777" w:rsidR="003D549A" w:rsidRPr="00E026F9" w:rsidRDefault="003533A7" w:rsidP="003D549A">
      <w:pPr>
        <w:rPr>
          <w:rFonts w:asciiTheme="majorHAnsi" w:hAnsiTheme="majorHAnsi"/>
          <w:sz w:val="20"/>
          <w:szCs w:val="20"/>
          <w:lang w:val="en-GB"/>
        </w:rPr>
      </w:pPr>
      <w:sdt>
        <w:sdtPr>
          <w:rPr>
            <w:rFonts w:asciiTheme="majorHAnsi" w:hAnsiTheme="majorHAnsi"/>
            <w:color w:val="00B6B9"/>
            <w:sz w:val="20"/>
            <w:szCs w:val="20"/>
            <w:lang w:val="en-GB"/>
          </w:rPr>
          <w:id w:val="841290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49A" w:rsidRPr="00E026F9">
            <w:rPr>
              <w:rFonts w:ascii="Segoe UI Symbol" w:eastAsia="MS Gothic" w:hAnsi="Segoe UI Symbol" w:cs="Segoe UI Symbol"/>
              <w:color w:val="00B6B9"/>
              <w:sz w:val="20"/>
              <w:szCs w:val="20"/>
              <w:lang w:val="en-GB"/>
            </w:rPr>
            <w:t>☐</w:t>
          </w:r>
        </w:sdtContent>
      </w:sdt>
      <w:r w:rsidR="003D549A" w:rsidRPr="00E026F9">
        <w:rPr>
          <w:rFonts w:asciiTheme="majorHAnsi" w:hAnsiTheme="majorHAnsi"/>
          <w:color w:val="00B6B9"/>
          <w:sz w:val="20"/>
          <w:szCs w:val="20"/>
          <w:lang w:val="en-GB"/>
        </w:rPr>
        <w:t xml:space="preserve"> </w:t>
      </w:r>
      <w:r w:rsidR="003D549A" w:rsidRPr="00E026F9">
        <w:rPr>
          <w:rFonts w:asciiTheme="majorHAnsi" w:hAnsiTheme="majorHAnsi"/>
          <w:sz w:val="20"/>
          <w:szCs w:val="20"/>
          <w:lang w:val="en-GB"/>
        </w:rPr>
        <w:t>No</w:t>
      </w:r>
    </w:p>
    <w:p w14:paraId="4F7D8E9B" w14:textId="4E853612" w:rsidR="00A16B82" w:rsidRDefault="003D549A" w:rsidP="00D67A66">
      <w:pPr>
        <w:spacing w:line="276" w:lineRule="auto"/>
        <w:rPr>
          <w:rFonts w:asciiTheme="majorHAnsi" w:hAnsiTheme="majorHAnsi"/>
          <w:sz w:val="20"/>
          <w:szCs w:val="20"/>
        </w:rPr>
      </w:pPr>
      <w:r w:rsidRPr="00E026F9">
        <w:rPr>
          <w:rFonts w:asciiTheme="majorHAnsi" w:hAnsiTheme="majorHAnsi"/>
          <w:sz w:val="20"/>
          <w:szCs w:val="20"/>
        </w:rPr>
        <w:t>&gt;&gt;</w:t>
      </w:r>
    </w:p>
    <w:p w14:paraId="36B02105" w14:textId="77777777" w:rsidR="00F1619E" w:rsidRPr="00E026F9" w:rsidRDefault="00F1619E" w:rsidP="00D67A66">
      <w:pPr>
        <w:spacing w:line="276" w:lineRule="auto"/>
        <w:rPr>
          <w:rFonts w:asciiTheme="majorHAnsi" w:hAnsiTheme="majorHAnsi"/>
          <w:sz w:val="20"/>
          <w:szCs w:val="20"/>
        </w:rPr>
      </w:pPr>
    </w:p>
    <w:p w14:paraId="0C068DFC" w14:textId="77777777" w:rsidR="008B0962" w:rsidRPr="00E026F9" w:rsidRDefault="008B0962" w:rsidP="008B0962">
      <w:pPr>
        <w:pStyle w:val="ParaTickBox"/>
        <w:tabs>
          <w:tab w:val="clear" w:pos="510"/>
        </w:tabs>
        <w:ind w:left="57" w:right="57" w:firstLine="0"/>
        <w:jc w:val="both"/>
        <w:rPr>
          <w:rFonts w:asciiTheme="majorHAnsi" w:hAnsiTheme="majorHAnsi"/>
          <w:i/>
          <w:iCs/>
          <w:szCs w:val="20"/>
        </w:rPr>
      </w:pPr>
      <w:r w:rsidRPr="00A0169D">
        <w:rPr>
          <w:rFonts w:asciiTheme="majorHAnsi" w:hAnsiTheme="majorHAnsi"/>
          <w:i/>
          <w:iCs/>
          <w:szCs w:val="20"/>
        </w:rPr>
        <w:t>(</w:t>
      </w:r>
      <w:r w:rsidRPr="00E026F9">
        <w:rPr>
          <w:rFonts w:asciiTheme="majorHAnsi" w:hAnsiTheme="majorHAnsi"/>
          <w:i/>
          <w:iCs/>
          <w:szCs w:val="20"/>
        </w:rPr>
        <w:t>Copy/paste rows as necessary)</w:t>
      </w:r>
    </w:p>
    <w:tbl>
      <w:tblPr>
        <w:tblStyle w:val="TableGrid"/>
        <w:tblW w:w="9923" w:type="dxa"/>
        <w:tblInd w:w="137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8"/>
        <w:gridCol w:w="1573"/>
        <w:gridCol w:w="1166"/>
        <w:gridCol w:w="1316"/>
        <w:gridCol w:w="1350"/>
        <w:gridCol w:w="1440"/>
        <w:gridCol w:w="757"/>
        <w:gridCol w:w="409"/>
        <w:gridCol w:w="409"/>
        <w:gridCol w:w="410"/>
        <w:gridCol w:w="425"/>
      </w:tblGrid>
      <w:tr w:rsidR="003D549A" w:rsidRPr="00E026F9" w14:paraId="23C68B96" w14:textId="3C6304DE" w:rsidTr="00A34DAA">
        <w:trPr>
          <w:cantSplit/>
          <w:trHeight w:val="281"/>
        </w:trPr>
        <w:tc>
          <w:tcPr>
            <w:tcW w:w="668" w:type="dxa"/>
            <w:vMerge w:val="restart"/>
            <w:shd w:val="clear" w:color="auto" w:fill="00B9BD" w:themeFill="accent1"/>
            <w:vAlign w:val="center"/>
          </w:tcPr>
          <w:p w14:paraId="7281B989" w14:textId="77777777" w:rsidR="003D549A" w:rsidRPr="00E026F9" w:rsidRDefault="003D549A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573" w:type="dxa"/>
            <w:vMerge w:val="restart"/>
            <w:shd w:val="clear" w:color="auto" w:fill="00B9BD" w:themeFill="accent1"/>
            <w:vAlign w:val="center"/>
          </w:tcPr>
          <w:p w14:paraId="75B7B76D" w14:textId="77777777" w:rsidR="003D549A" w:rsidRPr="00E026F9" w:rsidRDefault="003D549A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Role</w:t>
            </w:r>
          </w:p>
        </w:tc>
        <w:tc>
          <w:tcPr>
            <w:tcW w:w="1166" w:type="dxa"/>
            <w:vMerge w:val="restart"/>
            <w:shd w:val="clear" w:color="auto" w:fill="00B9BD" w:themeFill="accent1"/>
            <w:textDirection w:val="btLr"/>
            <w:vAlign w:val="center"/>
          </w:tcPr>
          <w:p w14:paraId="2404B7C7" w14:textId="3044E927" w:rsidR="003D549A" w:rsidRPr="00E026F9" w:rsidRDefault="003D549A" w:rsidP="008A5791">
            <w:pPr>
              <w:spacing w:before="60" w:after="60"/>
              <w:ind w:left="113" w:right="113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Type of resource</w:t>
            </w:r>
          </w:p>
        </w:tc>
        <w:tc>
          <w:tcPr>
            <w:tcW w:w="1316" w:type="dxa"/>
            <w:vMerge w:val="restart"/>
            <w:shd w:val="clear" w:color="auto" w:fill="00B9BD" w:themeFill="accent1"/>
            <w:vAlign w:val="center"/>
          </w:tcPr>
          <w:p w14:paraId="640B056A" w14:textId="77777777" w:rsidR="003D549A" w:rsidRPr="00E026F9" w:rsidRDefault="003D549A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1350" w:type="dxa"/>
            <w:vMerge w:val="restart"/>
            <w:shd w:val="clear" w:color="auto" w:fill="00B9BD" w:themeFill="accent1"/>
            <w:vAlign w:val="center"/>
          </w:tcPr>
          <w:p w14:paraId="15DB8F39" w14:textId="77777777" w:rsidR="003D549A" w:rsidRPr="00E026F9" w:rsidRDefault="003D549A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1440" w:type="dxa"/>
            <w:vMerge w:val="restart"/>
            <w:shd w:val="clear" w:color="auto" w:fill="00B9BD" w:themeFill="accent1"/>
            <w:vAlign w:val="center"/>
          </w:tcPr>
          <w:p w14:paraId="23123DC6" w14:textId="77777777" w:rsidR="003D549A" w:rsidRPr="00E026F9" w:rsidRDefault="003D549A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Affiliation</w:t>
            </w:r>
          </w:p>
          <w:p w14:paraId="0DD89406" w14:textId="7894CFDF" w:rsidR="003D549A" w:rsidRPr="00E026F9" w:rsidRDefault="003D549A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sz w:val="20"/>
                <w:szCs w:val="20"/>
              </w:rPr>
              <w:t xml:space="preserve">(e.g. name of central or other office of </w:t>
            </w:r>
            <w:r w:rsidR="00CE2B59" w:rsidRPr="00E026F9">
              <w:rPr>
                <w:rFonts w:asciiTheme="majorHAnsi" w:hAnsiTheme="majorHAnsi" w:cstheme="minorBidi"/>
                <w:sz w:val="20"/>
                <w:szCs w:val="20"/>
              </w:rPr>
              <w:t xml:space="preserve">VVB </w:t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t>or outsourced entity)</w:t>
            </w:r>
          </w:p>
        </w:tc>
        <w:tc>
          <w:tcPr>
            <w:tcW w:w="2410" w:type="dxa"/>
            <w:gridSpan w:val="5"/>
            <w:shd w:val="clear" w:color="auto" w:fill="00B9BD" w:themeFill="accent1"/>
            <w:vAlign w:val="center"/>
          </w:tcPr>
          <w:p w14:paraId="3DBE9662" w14:textId="075DC35A" w:rsidR="003D549A" w:rsidRPr="00E026F9" w:rsidRDefault="003D549A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Involved in</w:t>
            </w:r>
          </w:p>
        </w:tc>
      </w:tr>
      <w:tr w:rsidR="003D549A" w:rsidRPr="00E026F9" w14:paraId="24F03138" w14:textId="33231687" w:rsidTr="00A34DAA">
        <w:trPr>
          <w:cantSplit/>
          <w:trHeight w:val="2511"/>
        </w:trPr>
        <w:tc>
          <w:tcPr>
            <w:tcW w:w="668" w:type="dxa"/>
            <w:vMerge/>
            <w:shd w:val="clear" w:color="auto" w:fill="00B9BD" w:themeFill="accent1"/>
          </w:tcPr>
          <w:p w14:paraId="12E5B510" w14:textId="77777777" w:rsidR="003D549A" w:rsidRPr="00E026F9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573" w:type="dxa"/>
            <w:vMerge/>
            <w:shd w:val="clear" w:color="auto" w:fill="00B9BD" w:themeFill="accent1"/>
          </w:tcPr>
          <w:p w14:paraId="115FE9CD" w14:textId="77777777" w:rsidR="003D549A" w:rsidRPr="00E026F9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166" w:type="dxa"/>
            <w:vMerge/>
            <w:shd w:val="clear" w:color="auto" w:fill="00B9BD" w:themeFill="accent1"/>
          </w:tcPr>
          <w:p w14:paraId="27991FC9" w14:textId="77777777" w:rsidR="003D549A" w:rsidRPr="00E026F9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316" w:type="dxa"/>
            <w:vMerge/>
            <w:shd w:val="clear" w:color="auto" w:fill="00B9BD" w:themeFill="accent1"/>
          </w:tcPr>
          <w:p w14:paraId="38653258" w14:textId="77777777" w:rsidR="003D549A" w:rsidRPr="00E026F9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350" w:type="dxa"/>
            <w:vMerge/>
            <w:shd w:val="clear" w:color="auto" w:fill="00B9BD" w:themeFill="accent1"/>
          </w:tcPr>
          <w:p w14:paraId="1D492905" w14:textId="77777777" w:rsidR="003D549A" w:rsidRPr="00E026F9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440" w:type="dxa"/>
            <w:vMerge/>
            <w:shd w:val="clear" w:color="auto" w:fill="00B9BD" w:themeFill="accent1"/>
          </w:tcPr>
          <w:p w14:paraId="1AB7707F" w14:textId="77777777" w:rsidR="003D549A" w:rsidRPr="00E026F9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757" w:type="dxa"/>
            <w:shd w:val="clear" w:color="auto" w:fill="00B9BD" w:themeFill="accent1"/>
            <w:textDirection w:val="btLr"/>
            <w:vAlign w:val="center"/>
          </w:tcPr>
          <w:p w14:paraId="0A637D26" w14:textId="77777777" w:rsidR="003D549A" w:rsidRPr="00E026F9" w:rsidRDefault="003D549A" w:rsidP="003D549A">
            <w:pPr>
              <w:ind w:left="113" w:right="113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Desk/document review</w:t>
            </w:r>
          </w:p>
        </w:tc>
        <w:tc>
          <w:tcPr>
            <w:tcW w:w="409" w:type="dxa"/>
            <w:shd w:val="clear" w:color="auto" w:fill="00B9BD" w:themeFill="accent1"/>
            <w:textDirection w:val="btLr"/>
            <w:vAlign w:val="center"/>
          </w:tcPr>
          <w:p w14:paraId="25C4D972" w14:textId="77777777" w:rsidR="003D549A" w:rsidRPr="00E026F9" w:rsidRDefault="003D549A" w:rsidP="003D549A">
            <w:pPr>
              <w:ind w:left="113" w:right="113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On-site inspection</w:t>
            </w:r>
          </w:p>
        </w:tc>
        <w:tc>
          <w:tcPr>
            <w:tcW w:w="409" w:type="dxa"/>
            <w:shd w:val="clear" w:color="auto" w:fill="00B9BD" w:themeFill="accent1"/>
            <w:textDirection w:val="btLr"/>
            <w:vAlign w:val="center"/>
          </w:tcPr>
          <w:p w14:paraId="0BD6BE90" w14:textId="77777777" w:rsidR="003D549A" w:rsidRPr="00E026F9" w:rsidRDefault="003D549A" w:rsidP="003D549A">
            <w:pPr>
              <w:ind w:left="113" w:right="113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Interviews</w:t>
            </w:r>
          </w:p>
        </w:tc>
        <w:tc>
          <w:tcPr>
            <w:tcW w:w="410" w:type="dxa"/>
            <w:shd w:val="clear" w:color="auto" w:fill="00B9BD" w:themeFill="accent1"/>
            <w:textDirection w:val="btLr"/>
            <w:vAlign w:val="center"/>
          </w:tcPr>
          <w:p w14:paraId="48594D1D" w14:textId="77777777" w:rsidR="003D549A" w:rsidRPr="00E026F9" w:rsidRDefault="003D549A" w:rsidP="003D549A">
            <w:pPr>
              <w:ind w:left="113" w:right="113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Verification findings</w:t>
            </w:r>
          </w:p>
        </w:tc>
        <w:tc>
          <w:tcPr>
            <w:tcW w:w="425" w:type="dxa"/>
            <w:shd w:val="clear" w:color="auto" w:fill="00B9BD" w:themeFill="accent1"/>
            <w:textDirection w:val="btLr"/>
            <w:vAlign w:val="center"/>
          </w:tcPr>
          <w:p w14:paraId="54A5F0EF" w14:textId="6433C295" w:rsidR="003D549A" w:rsidRPr="00E026F9" w:rsidRDefault="003D549A" w:rsidP="003D549A">
            <w:pPr>
              <w:ind w:left="113" w:right="113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Validation activity</w:t>
            </w:r>
          </w:p>
        </w:tc>
      </w:tr>
      <w:tr w:rsidR="003D549A" w:rsidRPr="00E026F9" w14:paraId="6C2C78D7" w14:textId="3C75E4BD" w:rsidTr="00A34DAA">
        <w:trPr>
          <w:trHeight w:val="305"/>
        </w:trPr>
        <w:tc>
          <w:tcPr>
            <w:tcW w:w="668" w:type="dxa"/>
          </w:tcPr>
          <w:p w14:paraId="2D9D0976" w14:textId="77777777" w:rsidR="003D549A" w:rsidRPr="00E026F9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573" w:type="dxa"/>
            <w:vAlign w:val="center"/>
          </w:tcPr>
          <w:p w14:paraId="0C0D4421" w14:textId="77777777" w:rsidR="00E026F9" w:rsidRPr="00F1619E" w:rsidRDefault="003D549A" w:rsidP="003D549A">
            <w:pPr>
              <w:spacing w:before="60" w:after="60"/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</w:pPr>
            <w:r w:rsidRPr="00F1619E"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  <w:t>Team leader/</w:t>
            </w:r>
          </w:p>
          <w:p w14:paraId="0B5C4AA6" w14:textId="77777777" w:rsidR="00E026F9" w:rsidRPr="00F1619E" w:rsidRDefault="003D549A" w:rsidP="003D549A">
            <w:pPr>
              <w:spacing w:before="60" w:after="60"/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</w:pPr>
            <w:r w:rsidRPr="00F1619E"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  <w:t>Verifier/</w:t>
            </w:r>
          </w:p>
          <w:p w14:paraId="7C80BEB8" w14:textId="73FB50EB" w:rsidR="003D549A" w:rsidRPr="00F1619E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  <w:t>Expert etc</w:t>
            </w:r>
            <w:r w:rsidRPr="00F1619E">
              <w:rPr>
                <w:rFonts w:asciiTheme="majorHAnsi" w:eastAsia="Verdana" w:hAnsiTheme="majorHAnsi" w:cs="Verdana"/>
                <w:sz w:val="20"/>
                <w:szCs w:val="20"/>
              </w:rPr>
              <w:t>.</w:t>
            </w:r>
          </w:p>
        </w:tc>
        <w:tc>
          <w:tcPr>
            <w:tcW w:w="1166" w:type="dxa"/>
            <w:vAlign w:val="center"/>
          </w:tcPr>
          <w:p w14:paraId="51143BCF" w14:textId="77777777" w:rsidR="00E026F9" w:rsidRPr="00F1619E" w:rsidRDefault="003D549A" w:rsidP="003D549A">
            <w:pPr>
              <w:spacing w:before="60" w:after="60"/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</w:pPr>
            <w:r w:rsidRPr="00F1619E"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  <w:t>External/</w:t>
            </w:r>
          </w:p>
          <w:p w14:paraId="7221844A" w14:textId="6EA87EC5" w:rsidR="003D549A" w:rsidRPr="00F1619E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  <w:t>internal</w:t>
            </w:r>
          </w:p>
        </w:tc>
        <w:tc>
          <w:tcPr>
            <w:tcW w:w="1316" w:type="dxa"/>
          </w:tcPr>
          <w:p w14:paraId="0ADCF702" w14:textId="77777777" w:rsidR="003D549A" w:rsidRPr="00F1619E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350" w:type="dxa"/>
          </w:tcPr>
          <w:p w14:paraId="59FCBF66" w14:textId="77777777" w:rsidR="003D549A" w:rsidRPr="00F1619E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40" w:type="dxa"/>
          </w:tcPr>
          <w:p w14:paraId="50478452" w14:textId="77777777" w:rsidR="003D549A" w:rsidRPr="00F1619E" w:rsidRDefault="003D549A" w:rsidP="003D549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757" w:type="dxa"/>
            <w:vAlign w:val="center"/>
          </w:tcPr>
          <w:p w14:paraId="62AC1694" w14:textId="77777777" w:rsidR="003D549A" w:rsidRPr="00E026F9" w:rsidRDefault="003D549A" w:rsidP="009C7C7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</w:p>
        </w:tc>
        <w:tc>
          <w:tcPr>
            <w:tcW w:w="409" w:type="dxa"/>
            <w:vAlign w:val="center"/>
          </w:tcPr>
          <w:p w14:paraId="7EEB0EF8" w14:textId="77777777" w:rsidR="003D549A" w:rsidRPr="00E026F9" w:rsidRDefault="003D549A" w:rsidP="009C7C7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</w:p>
        </w:tc>
        <w:tc>
          <w:tcPr>
            <w:tcW w:w="409" w:type="dxa"/>
            <w:vAlign w:val="center"/>
          </w:tcPr>
          <w:p w14:paraId="1AAA2CD1" w14:textId="77777777" w:rsidR="003D549A" w:rsidRPr="00E026F9" w:rsidRDefault="003D549A" w:rsidP="009C7C7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</w:p>
        </w:tc>
        <w:tc>
          <w:tcPr>
            <w:tcW w:w="410" w:type="dxa"/>
            <w:vAlign w:val="center"/>
          </w:tcPr>
          <w:p w14:paraId="0D8616FC" w14:textId="77777777" w:rsidR="003D549A" w:rsidRPr="00E026F9" w:rsidRDefault="003D549A" w:rsidP="009C7C7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</w:p>
        </w:tc>
        <w:tc>
          <w:tcPr>
            <w:tcW w:w="425" w:type="dxa"/>
            <w:vAlign w:val="center"/>
          </w:tcPr>
          <w:p w14:paraId="11D4EA66" w14:textId="76F620C2" w:rsidR="003D549A" w:rsidRPr="00E026F9" w:rsidRDefault="003D549A" w:rsidP="009C7C7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</w:p>
        </w:tc>
      </w:tr>
    </w:tbl>
    <w:p w14:paraId="19CA96C4" w14:textId="77777777" w:rsidR="008B0962" w:rsidRPr="00A0169D" w:rsidRDefault="008B0962" w:rsidP="00D67A66">
      <w:pPr>
        <w:spacing w:line="276" w:lineRule="auto"/>
        <w:rPr>
          <w:rFonts w:asciiTheme="majorHAnsi" w:hAnsiTheme="majorHAnsi"/>
          <w:b/>
          <w:bCs/>
          <w:sz w:val="20"/>
          <w:szCs w:val="20"/>
          <w:highlight w:val="yellow"/>
        </w:rPr>
      </w:pPr>
    </w:p>
    <w:p w14:paraId="16B78959" w14:textId="7A90D9D2" w:rsidR="00D67A66" w:rsidRPr="00E026F9" w:rsidRDefault="00D67A66" w:rsidP="0043449D">
      <w:pPr>
        <w:pStyle w:val="H3"/>
        <w:numPr>
          <w:ilvl w:val="1"/>
          <w:numId w:val="26"/>
        </w:numPr>
        <w:tabs>
          <w:tab w:val="left" w:pos="851"/>
        </w:tabs>
        <w:rPr>
          <w:color w:val="515151" w:themeColor="text1"/>
          <w:sz w:val="20"/>
          <w:szCs w:val="20"/>
        </w:rPr>
      </w:pPr>
      <w:r w:rsidRPr="00E026F9">
        <w:rPr>
          <w:color w:val="515151" w:themeColor="text1"/>
          <w:sz w:val="20"/>
          <w:szCs w:val="20"/>
        </w:rPr>
        <w:t>Technical Reviewer(s) and approver(s) of the v</w:t>
      </w:r>
      <w:r w:rsidR="00E82575" w:rsidRPr="00E026F9">
        <w:rPr>
          <w:color w:val="515151" w:themeColor="text1"/>
          <w:sz w:val="20"/>
          <w:szCs w:val="20"/>
        </w:rPr>
        <w:t>erification</w:t>
      </w:r>
      <w:r w:rsidRPr="00E026F9">
        <w:rPr>
          <w:color w:val="515151" w:themeColor="text1"/>
          <w:sz w:val="20"/>
          <w:szCs w:val="20"/>
        </w:rPr>
        <w:t xml:space="preserve"> report</w:t>
      </w:r>
    </w:p>
    <w:p w14:paraId="1D219CBF" w14:textId="77777777" w:rsidR="00D301FA" w:rsidRPr="00E026F9" w:rsidRDefault="00D301FA" w:rsidP="00D301FA">
      <w:pPr>
        <w:pStyle w:val="ParaTickBox"/>
        <w:tabs>
          <w:tab w:val="clear" w:pos="510"/>
        </w:tabs>
        <w:ind w:left="57" w:right="57" w:firstLine="0"/>
        <w:jc w:val="both"/>
        <w:rPr>
          <w:rFonts w:asciiTheme="majorHAnsi" w:hAnsiTheme="majorHAnsi"/>
          <w:i/>
          <w:iCs/>
          <w:szCs w:val="20"/>
        </w:rPr>
      </w:pPr>
      <w:r w:rsidRPr="00E026F9">
        <w:rPr>
          <w:rFonts w:asciiTheme="majorHAnsi" w:hAnsiTheme="majorHAnsi"/>
          <w:i/>
          <w:iCs/>
          <w:szCs w:val="20"/>
        </w:rPr>
        <w:t>(Copy/paste rows as necessary)</w:t>
      </w:r>
    </w:p>
    <w:tbl>
      <w:tblPr>
        <w:tblStyle w:val="TableGrid"/>
        <w:tblW w:w="9873" w:type="dxa"/>
        <w:tblInd w:w="137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5"/>
        <w:gridCol w:w="3048"/>
        <w:gridCol w:w="1482"/>
        <w:gridCol w:w="864"/>
        <w:gridCol w:w="864"/>
        <w:gridCol w:w="1691"/>
        <w:gridCol w:w="1329"/>
      </w:tblGrid>
      <w:tr w:rsidR="00685E47" w:rsidRPr="00E026F9" w14:paraId="0EFA5B01" w14:textId="77777777" w:rsidTr="00C87DD4">
        <w:trPr>
          <w:cantSplit/>
          <w:trHeight w:val="1739"/>
        </w:trPr>
        <w:tc>
          <w:tcPr>
            <w:tcW w:w="595" w:type="dxa"/>
            <w:shd w:val="clear" w:color="auto" w:fill="00B9BD" w:themeFill="accent1"/>
            <w:vAlign w:val="center"/>
          </w:tcPr>
          <w:p w14:paraId="2D870250" w14:textId="77777777" w:rsidR="00685E47" w:rsidRPr="00E026F9" w:rsidRDefault="00685E47" w:rsidP="00685E47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3048" w:type="dxa"/>
            <w:shd w:val="clear" w:color="auto" w:fill="00B9BD" w:themeFill="accent1"/>
            <w:vAlign w:val="center"/>
          </w:tcPr>
          <w:p w14:paraId="2F707002" w14:textId="77777777" w:rsidR="00685E47" w:rsidRPr="00E026F9" w:rsidRDefault="00685E47" w:rsidP="00685E47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Role</w:t>
            </w:r>
          </w:p>
        </w:tc>
        <w:tc>
          <w:tcPr>
            <w:tcW w:w="1482" w:type="dxa"/>
            <w:shd w:val="clear" w:color="auto" w:fill="00B9BD" w:themeFill="accent1"/>
            <w:textDirection w:val="btLr"/>
            <w:vAlign w:val="center"/>
          </w:tcPr>
          <w:p w14:paraId="0785D85E" w14:textId="645C8AE0" w:rsidR="00685E47" w:rsidRPr="00E026F9" w:rsidRDefault="00685E47" w:rsidP="00685E47">
            <w:pPr>
              <w:spacing w:before="60" w:after="60"/>
              <w:ind w:left="113" w:right="113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Type of resource</w:t>
            </w:r>
          </w:p>
        </w:tc>
        <w:tc>
          <w:tcPr>
            <w:tcW w:w="864" w:type="dxa"/>
            <w:shd w:val="clear" w:color="auto" w:fill="00B9BD" w:themeFill="accent1"/>
            <w:vAlign w:val="center"/>
          </w:tcPr>
          <w:p w14:paraId="34CA473F" w14:textId="77777777" w:rsidR="00685E47" w:rsidRPr="00E026F9" w:rsidRDefault="00685E47" w:rsidP="00685E47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864" w:type="dxa"/>
            <w:shd w:val="clear" w:color="auto" w:fill="00B9BD" w:themeFill="accent1"/>
            <w:vAlign w:val="center"/>
          </w:tcPr>
          <w:p w14:paraId="4F1BFF19" w14:textId="77777777" w:rsidR="00685E47" w:rsidRPr="00E026F9" w:rsidRDefault="00685E47" w:rsidP="00685E47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1691" w:type="dxa"/>
            <w:shd w:val="clear" w:color="auto" w:fill="00B9BD" w:themeFill="accent1"/>
          </w:tcPr>
          <w:p w14:paraId="1F14C8FC" w14:textId="76CC6758" w:rsidR="00685E47" w:rsidRPr="00E026F9" w:rsidRDefault="00685E47" w:rsidP="00685E47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 xml:space="preserve">Technical competences </w:t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t>(technical expertise and GS expertise – Yes/No)</w:t>
            </w:r>
          </w:p>
        </w:tc>
        <w:tc>
          <w:tcPr>
            <w:tcW w:w="1329" w:type="dxa"/>
            <w:shd w:val="clear" w:color="auto" w:fill="00B9BD" w:themeFill="accent1"/>
            <w:vAlign w:val="center"/>
          </w:tcPr>
          <w:p w14:paraId="0016394E" w14:textId="21E73602" w:rsidR="00685E47" w:rsidRPr="00E026F9" w:rsidRDefault="00685E47" w:rsidP="00685E47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Affiliation</w:t>
            </w:r>
          </w:p>
          <w:p w14:paraId="6FA102EE" w14:textId="7FF79704" w:rsidR="00685E47" w:rsidRPr="00E026F9" w:rsidRDefault="00685E47" w:rsidP="00685E47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sz w:val="20"/>
                <w:szCs w:val="20"/>
              </w:rPr>
              <w:t xml:space="preserve">(e.g. name of central or other office of </w:t>
            </w:r>
            <w:r w:rsidR="00CE2B59" w:rsidRPr="00E026F9">
              <w:rPr>
                <w:rFonts w:asciiTheme="majorHAnsi" w:hAnsiTheme="majorHAnsi" w:cstheme="minorBidi"/>
                <w:sz w:val="20"/>
                <w:szCs w:val="20"/>
              </w:rPr>
              <w:t xml:space="preserve">VVB </w:t>
            </w:r>
            <w:r w:rsidRPr="00E026F9">
              <w:rPr>
                <w:rFonts w:asciiTheme="majorHAnsi" w:hAnsiTheme="majorHAnsi" w:cstheme="minorBidi"/>
                <w:sz w:val="20"/>
                <w:szCs w:val="20"/>
              </w:rPr>
              <w:t>or outsourced entity)</w:t>
            </w:r>
          </w:p>
        </w:tc>
      </w:tr>
      <w:tr w:rsidR="00685E47" w:rsidRPr="00E026F9" w14:paraId="34DEAA72" w14:textId="77777777" w:rsidTr="00C87DD4">
        <w:trPr>
          <w:trHeight w:val="156"/>
        </w:trPr>
        <w:tc>
          <w:tcPr>
            <w:tcW w:w="595" w:type="dxa"/>
          </w:tcPr>
          <w:p w14:paraId="4E4B4B08" w14:textId="77777777" w:rsidR="00685E47" w:rsidRPr="00E026F9" w:rsidRDefault="00685E47" w:rsidP="00685E47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3048" w:type="dxa"/>
          </w:tcPr>
          <w:p w14:paraId="222A1F46" w14:textId="77777777" w:rsidR="00E026F9" w:rsidRPr="00F1619E" w:rsidRDefault="00685E47" w:rsidP="00685E47">
            <w:pPr>
              <w:spacing w:before="60" w:after="60"/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</w:pPr>
            <w:r w:rsidRPr="00F1619E"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  <w:t>Technical</w:t>
            </w:r>
            <w:r w:rsidR="00E026F9" w:rsidRPr="00F1619E"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  <w:t xml:space="preserve"> </w:t>
            </w:r>
            <w:r w:rsidRPr="00F1619E"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  <w:t>reviewer/</w:t>
            </w:r>
          </w:p>
          <w:p w14:paraId="398A4740" w14:textId="3980EDA8" w:rsidR="00685E47" w:rsidRPr="00F1619E" w:rsidRDefault="00685E47" w:rsidP="00685E47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  <w:t>Approval, etc.</w:t>
            </w:r>
          </w:p>
        </w:tc>
        <w:tc>
          <w:tcPr>
            <w:tcW w:w="1482" w:type="dxa"/>
          </w:tcPr>
          <w:p w14:paraId="12AC4AFE" w14:textId="77777777" w:rsidR="00E026F9" w:rsidRPr="00F1619E" w:rsidRDefault="00685E47" w:rsidP="00685E47">
            <w:pPr>
              <w:spacing w:before="60" w:after="60"/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</w:pPr>
            <w:r w:rsidRPr="00F1619E"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  <w:t>External/</w:t>
            </w:r>
          </w:p>
          <w:p w14:paraId="08DC37D2" w14:textId="0D29ABB1" w:rsidR="00685E47" w:rsidRPr="00F1619E" w:rsidRDefault="00685E47" w:rsidP="00685E47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  <w:t>internal</w:t>
            </w:r>
          </w:p>
        </w:tc>
        <w:tc>
          <w:tcPr>
            <w:tcW w:w="864" w:type="dxa"/>
          </w:tcPr>
          <w:p w14:paraId="03563767" w14:textId="77777777" w:rsidR="00685E47" w:rsidRPr="00F1619E" w:rsidRDefault="00685E47" w:rsidP="00685E47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864" w:type="dxa"/>
          </w:tcPr>
          <w:p w14:paraId="1D98222B" w14:textId="77777777" w:rsidR="00685E47" w:rsidRPr="00F1619E" w:rsidRDefault="00685E47" w:rsidP="00685E47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691" w:type="dxa"/>
          </w:tcPr>
          <w:p w14:paraId="335C9AD0" w14:textId="1AA59AE0" w:rsidR="00685E47" w:rsidRPr="00F1619E" w:rsidRDefault="00685E47" w:rsidP="00685E47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329" w:type="dxa"/>
          </w:tcPr>
          <w:p w14:paraId="7063847D" w14:textId="4CAF1F3C" w:rsidR="00685E47" w:rsidRPr="00F1619E" w:rsidRDefault="00685E47" w:rsidP="00685E47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</w:tbl>
    <w:p w14:paraId="6A4D741A" w14:textId="77777777" w:rsidR="00E73049" w:rsidRDefault="00E73049" w:rsidP="00E73049">
      <w:pPr>
        <w:rPr>
          <w:rFonts w:asciiTheme="majorHAnsi" w:hAnsiTheme="majorHAnsi"/>
          <w:b/>
          <w:bCs/>
          <w:sz w:val="20"/>
          <w:szCs w:val="20"/>
          <w:lang w:val="en-GB"/>
        </w:rPr>
      </w:pPr>
    </w:p>
    <w:p w14:paraId="7B449274" w14:textId="77777777" w:rsidR="00E026F9" w:rsidRDefault="00E026F9" w:rsidP="00CB5498">
      <w:pPr>
        <w:spacing w:line="276" w:lineRule="auto"/>
        <w:rPr>
          <w:rFonts w:asciiTheme="majorHAnsi" w:hAnsiTheme="majorHAnsi"/>
          <w:b/>
          <w:bCs/>
          <w:sz w:val="20"/>
          <w:szCs w:val="20"/>
          <w:lang w:val="en-GB"/>
        </w:rPr>
      </w:pPr>
    </w:p>
    <w:p w14:paraId="66F2BA7D" w14:textId="77777777" w:rsidR="00EE4C2C" w:rsidRPr="006945E1" w:rsidRDefault="00EE4C2C" w:rsidP="0043449D">
      <w:pPr>
        <w:pStyle w:val="H3"/>
        <w:numPr>
          <w:ilvl w:val="1"/>
          <w:numId w:val="26"/>
        </w:numPr>
        <w:tabs>
          <w:tab w:val="left" w:pos="851"/>
        </w:tabs>
        <w:rPr>
          <w:color w:val="515151" w:themeColor="text1"/>
          <w:sz w:val="20"/>
          <w:szCs w:val="20"/>
        </w:rPr>
      </w:pPr>
      <w:r w:rsidRPr="006945E1">
        <w:rPr>
          <w:color w:val="515151" w:themeColor="text1"/>
          <w:sz w:val="20"/>
          <w:szCs w:val="20"/>
        </w:rPr>
        <w:lastRenderedPageBreak/>
        <w:t>Is VVB required to comply with any government regulations regarding VVBs?</w:t>
      </w:r>
    </w:p>
    <w:p w14:paraId="0638E2E7" w14:textId="77777777" w:rsidR="00CB5498" w:rsidRDefault="00CB5498" w:rsidP="00CB5498">
      <w:pPr>
        <w:spacing w:before="60" w:after="60"/>
        <w:rPr>
          <w:rFonts w:asciiTheme="majorHAnsi" w:hAnsiTheme="majorHAnsi" w:cstheme="minorBidi"/>
          <w:sz w:val="20"/>
          <w:szCs w:val="20"/>
        </w:rPr>
      </w:pPr>
      <w:r w:rsidRPr="006B2D3A">
        <w:rPr>
          <w:rFonts w:asciiTheme="majorHAnsi" w:hAnsiTheme="majorHAnsi" w:cstheme="minorBid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Pr="006B2D3A">
        <w:rPr>
          <w:rFonts w:asciiTheme="majorHAnsi" w:hAnsiTheme="majorHAnsi" w:cstheme="minorBidi"/>
          <w:sz w:val="20"/>
          <w:szCs w:val="20"/>
        </w:rPr>
        <w:instrText xml:space="preserve"> FORMCHECKBOX </w:instrText>
      </w:r>
      <w:r w:rsidRPr="006B2D3A">
        <w:rPr>
          <w:rFonts w:asciiTheme="majorHAnsi" w:hAnsiTheme="majorHAnsi" w:cstheme="minorBidi"/>
          <w:sz w:val="20"/>
          <w:szCs w:val="20"/>
        </w:rPr>
      </w:r>
      <w:r w:rsidRPr="006B2D3A">
        <w:rPr>
          <w:rFonts w:asciiTheme="majorHAnsi" w:hAnsiTheme="majorHAnsi" w:cstheme="minorBidi"/>
          <w:sz w:val="20"/>
          <w:szCs w:val="20"/>
        </w:rPr>
        <w:fldChar w:fldCharType="separate"/>
      </w:r>
      <w:r w:rsidRPr="006B2D3A">
        <w:rPr>
          <w:rFonts w:asciiTheme="majorHAnsi" w:hAnsiTheme="majorHAnsi" w:cstheme="minorBidi"/>
          <w:sz w:val="20"/>
          <w:szCs w:val="20"/>
        </w:rPr>
        <w:fldChar w:fldCharType="end"/>
      </w:r>
      <w:r>
        <w:rPr>
          <w:rFonts w:asciiTheme="majorHAnsi" w:hAnsiTheme="majorHAnsi" w:cstheme="minorBidi"/>
          <w:sz w:val="20"/>
          <w:szCs w:val="20"/>
        </w:rPr>
        <w:t xml:space="preserve">  Yes </w:t>
      </w:r>
    </w:p>
    <w:p w14:paraId="4F657E6D" w14:textId="77777777" w:rsidR="00CB5498" w:rsidRPr="006B2D3A" w:rsidRDefault="00CB5498" w:rsidP="00CB5498">
      <w:pPr>
        <w:spacing w:before="60" w:after="60"/>
        <w:rPr>
          <w:rFonts w:asciiTheme="majorHAnsi" w:hAnsiTheme="majorHAnsi" w:cstheme="minorBidi"/>
          <w:sz w:val="20"/>
          <w:szCs w:val="20"/>
        </w:rPr>
      </w:pPr>
      <w:r w:rsidRPr="006B2D3A">
        <w:rPr>
          <w:rFonts w:asciiTheme="majorHAnsi" w:hAnsiTheme="majorHAnsi" w:cstheme="minorBid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Pr="006B2D3A">
        <w:rPr>
          <w:rFonts w:asciiTheme="majorHAnsi" w:hAnsiTheme="majorHAnsi" w:cstheme="minorBidi"/>
          <w:sz w:val="20"/>
          <w:szCs w:val="20"/>
        </w:rPr>
        <w:instrText xml:space="preserve"> FORMCHECKBOX </w:instrText>
      </w:r>
      <w:r w:rsidRPr="006B2D3A">
        <w:rPr>
          <w:rFonts w:asciiTheme="majorHAnsi" w:hAnsiTheme="majorHAnsi" w:cstheme="minorBidi"/>
          <w:sz w:val="20"/>
          <w:szCs w:val="20"/>
        </w:rPr>
      </w:r>
      <w:r w:rsidRPr="006B2D3A">
        <w:rPr>
          <w:rFonts w:asciiTheme="majorHAnsi" w:hAnsiTheme="majorHAnsi" w:cstheme="minorBidi"/>
          <w:sz w:val="20"/>
          <w:szCs w:val="20"/>
        </w:rPr>
        <w:fldChar w:fldCharType="separate"/>
      </w:r>
      <w:r w:rsidRPr="006B2D3A">
        <w:rPr>
          <w:rFonts w:asciiTheme="majorHAnsi" w:hAnsiTheme="majorHAnsi" w:cstheme="minorBidi"/>
          <w:sz w:val="20"/>
          <w:szCs w:val="20"/>
        </w:rPr>
        <w:fldChar w:fldCharType="end"/>
      </w:r>
      <w:r>
        <w:rPr>
          <w:rFonts w:asciiTheme="majorHAnsi" w:hAnsiTheme="majorHAnsi" w:cstheme="minorBidi"/>
          <w:sz w:val="20"/>
          <w:szCs w:val="20"/>
        </w:rPr>
        <w:t xml:space="preserve">  No</w:t>
      </w:r>
    </w:p>
    <w:p w14:paraId="03AFF285" w14:textId="77777777" w:rsidR="00CB5498" w:rsidRPr="006B2D3A" w:rsidRDefault="00CB5498" w:rsidP="00CB5498">
      <w:pPr>
        <w:spacing w:before="60" w:after="60"/>
        <w:rPr>
          <w:rFonts w:asciiTheme="majorHAnsi" w:hAnsiTheme="majorHAnsi" w:cstheme="minorBidi"/>
          <w:sz w:val="20"/>
          <w:szCs w:val="20"/>
        </w:rPr>
      </w:pPr>
      <w:r w:rsidRPr="006B2D3A">
        <w:rPr>
          <w:rFonts w:asciiTheme="majorHAnsi" w:hAnsiTheme="majorHAnsi" w:cstheme="minorBid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Pr="006B2D3A">
        <w:rPr>
          <w:rFonts w:asciiTheme="majorHAnsi" w:hAnsiTheme="majorHAnsi" w:cstheme="minorBidi"/>
          <w:sz w:val="20"/>
          <w:szCs w:val="20"/>
        </w:rPr>
        <w:instrText xml:space="preserve"> FORMCHECKBOX </w:instrText>
      </w:r>
      <w:r w:rsidRPr="006B2D3A">
        <w:rPr>
          <w:rFonts w:asciiTheme="majorHAnsi" w:hAnsiTheme="majorHAnsi" w:cstheme="minorBidi"/>
          <w:sz w:val="20"/>
          <w:szCs w:val="20"/>
        </w:rPr>
      </w:r>
      <w:r w:rsidRPr="006B2D3A">
        <w:rPr>
          <w:rFonts w:asciiTheme="majorHAnsi" w:hAnsiTheme="majorHAnsi" w:cstheme="minorBidi"/>
          <w:sz w:val="20"/>
          <w:szCs w:val="20"/>
        </w:rPr>
        <w:fldChar w:fldCharType="separate"/>
      </w:r>
      <w:r w:rsidRPr="006B2D3A">
        <w:rPr>
          <w:rFonts w:asciiTheme="majorHAnsi" w:hAnsiTheme="majorHAnsi" w:cstheme="minorBidi"/>
          <w:sz w:val="20"/>
          <w:szCs w:val="20"/>
        </w:rPr>
        <w:fldChar w:fldCharType="end"/>
      </w:r>
      <w:r>
        <w:rPr>
          <w:rFonts w:asciiTheme="majorHAnsi" w:hAnsiTheme="majorHAnsi" w:cstheme="minorBidi"/>
          <w:sz w:val="20"/>
          <w:szCs w:val="20"/>
        </w:rPr>
        <w:t xml:space="preserve">  Not Applicable</w:t>
      </w:r>
    </w:p>
    <w:p w14:paraId="0FF78068" w14:textId="77777777" w:rsidR="00CB5498" w:rsidRDefault="00CB5498" w:rsidP="00CB5498">
      <w:pPr>
        <w:spacing w:before="60" w:after="60"/>
        <w:rPr>
          <w:rFonts w:asciiTheme="majorHAnsi" w:hAnsiTheme="majorHAnsi" w:cstheme="minorBidi"/>
          <w:sz w:val="20"/>
          <w:szCs w:val="20"/>
        </w:rPr>
      </w:pPr>
    </w:p>
    <w:p w14:paraId="34A5F561" w14:textId="296B3986" w:rsidR="008B6FFD" w:rsidRPr="00A0169D" w:rsidRDefault="00CB5498" w:rsidP="00CB5498">
      <w:pPr>
        <w:spacing w:before="60" w:after="60"/>
        <w:rPr>
          <w:rFonts w:asciiTheme="majorHAnsi" w:hAnsiTheme="majorHAnsi"/>
          <w:b/>
          <w:caps/>
          <w:color w:val="00B9BD" w:themeColor="accent1"/>
          <w:sz w:val="20"/>
          <w:szCs w:val="20"/>
          <w:lang w:val="en-GB"/>
        </w:rPr>
      </w:pPr>
      <w:r>
        <w:rPr>
          <w:rFonts w:asciiTheme="majorHAnsi" w:hAnsiTheme="majorHAnsi" w:cstheme="minorBidi"/>
          <w:sz w:val="20"/>
          <w:szCs w:val="20"/>
        </w:rPr>
        <w:t>&gt;&gt;</w:t>
      </w:r>
      <w:r w:rsidR="000C1340">
        <w:rPr>
          <w:rFonts w:asciiTheme="majorHAnsi" w:hAnsiTheme="majorHAnsi" w:cstheme="minorBidi"/>
          <w:sz w:val="20"/>
          <w:szCs w:val="20"/>
        </w:rPr>
        <w:t xml:space="preserve"> </w:t>
      </w:r>
      <w:r>
        <w:rPr>
          <w:rFonts w:asciiTheme="majorHAnsi" w:hAnsiTheme="majorHAnsi" w:cstheme="minorBidi"/>
          <w:sz w:val="20"/>
          <w:szCs w:val="20"/>
        </w:rPr>
        <w:t>If yes, brief about the same:</w:t>
      </w:r>
      <w:bookmarkStart w:id="12" w:name="_Ref125613798"/>
    </w:p>
    <w:p w14:paraId="027712C2" w14:textId="08A8E3DD" w:rsidR="007C1412" w:rsidRPr="00413BED" w:rsidRDefault="00E73049" w:rsidP="00264DB9">
      <w:pPr>
        <w:pStyle w:val="Heading1"/>
        <w:rPr>
          <w:rFonts w:asciiTheme="majorHAnsi" w:hAnsiTheme="majorHAnsi"/>
          <w:sz w:val="32"/>
          <w:szCs w:val="32"/>
          <w:lang w:val="en-GB"/>
        </w:rPr>
      </w:pPr>
      <w:bookmarkStart w:id="13" w:name="_Toc224121265"/>
      <w:bookmarkStart w:id="14" w:name="_Toc229654462"/>
      <w:r w:rsidRPr="00413BED">
        <w:rPr>
          <w:rFonts w:asciiTheme="majorHAnsi" w:hAnsiTheme="majorHAnsi"/>
          <w:sz w:val="32"/>
          <w:szCs w:val="32"/>
          <w:lang w:val="en-GB"/>
        </w:rPr>
        <w:t>PART I</w:t>
      </w:r>
      <w:r w:rsidR="00031669" w:rsidRPr="00413BED">
        <w:rPr>
          <w:rFonts w:asciiTheme="majorHAnsi" w:hAnsiTheme="majorHAnsi"/>
          <w:sz w:val="32"/>
          <w:szCs w:val="32"/>
          <w:lang w:val="en-GB"/>
        </w:rPr>
        <w:t>II</w:t>
      </w:r>
      <w:r w:rsidRPr="00413BED">
        <w:rPr>
          <w:rFonts w:asciiTheme="majorHAnsi" w:hAnsiTheme="majorHAnsi"/>
          <w:sz w:val="32"/>
          <w:szCs w:val="32"/>
          <w:lang w:val="en-GB"/>
        </w:rPr>
        <w:t xml:space="preserve"> – </w:t>
      </w:r>
      <w:r w:rsidR="00537BA2" w:rsidRPr="00413BED">
        <w:rPr>
          <w:rFonts w:asciiTheme="majorHAnsi" w:hAnsiTheme="majorHAnsi"/>
          <w:sz w:val="32"/>
          <w:szCs w:val="32"/>
          <w:lang w:val="en-GB"/>
        </w:rPr>
        <w:t>MEANS OF V</w:t>
      </w:r>
      <w:bookmarkEnd w:id="12"/>
      <w:r w:rsidR="00537BA2" w:rsidRPr="00413BED">
        <w:rPr>
          <w:rFonts w:asciiTheme="majorHAnsi" w:hAnsiTheme="majorHAnsi"/>
          <w:sz w:val="32"/>
          <w:szCs w:val="32"/>
          <w:lang w:val="en-GB"/>
        </w:rPr>
        <w:t>ERIFICATION</w:t>
      </w:r>
      <w:bookmarkEnd w:id="13"/>
      <w:bookmarkEnd w:id="14"/>
    </w:p>
    <w:p w14:paraId="05D93454" w14:textId="1C8F9494" w:rsidR="0010496A" w:rsidRPr="00BA6FC0" w:rsidRDefault="4C8B885A" w:rsidP="0043449D">
      <w:pPr>
        <w:pStyle w:val="H3"/>
        <w:numPr>
          <w:ilvl w:val="1"/>
          <w:numId w:val="27"/>
        </w:numPr>
        <w:tabs>
          <w:tab w:val="left" w:pos="851"/>
        </w:tabs>
        <w:rPr>
          <w:color w:val="515151" w:themeColor="text1"/>
          <w:sz w:val="22"/>
          <w:szCs w:val="22"/>
        </w:rPr>
      </w:pPr>
      <w:r w:rsidRPr="00BA6FC0">
        <w:rPr>
          <w:color w:val="515151" w:themeColor="text1"/>
          <w:sz w:val="22"/>
          <w:szCs w:val="22"/>
        </w:rPr>
        <w:t xml:space="preserve">Desk review/Planning </w:t>
      </w:r>
    </w:p>
    <w:p w14:paraId="70242F2D" w14:textId="77D8BB79" w:rsidR="007C1412" w:rsidRPr="00E026F9" w:rsidRDefault="007C1412" w:rsidP="007C1412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  <w:r w:rsidRPr="00E026F9">
        <w:rPr>
          <w:rFonts w:asciiTheme="majorHAnsi" w:hAnsiTheme="majorHAnsi"/>
          <w:sz w:val="20"/>
          <w:szCs w:val="20"/>
          <w:lang w:val="en-GB"/>
        </w:rPr>
        <w:t>&gt;&gt;</w:t>
      </w:r>
    </w:p>
    <w:tbl>
      <w:tblPr>
        <w:tblStyle w:val="GSTableSimp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2025"/>
        <w:gridCol w:w="1890"/>
        <w:gridCol w:w="2310"/>
        <w:gridCol w:w="3360"/>
      </w:tblGrid>
      <w:tr w:rsidR="00231F35" w:rsidRPr="00E026F9" w14:paraId="3F56ED30" w14:textId="77777777" w:rsidTr="00231F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4"/>
        </w:trPr>
        <w:tc>
          <w:tcPr>
            <w:tcW w:w="20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052E1B52" w14:textId="77777777" w:rsidR="00576D9F" w:rsidRPr="00E026F9" w:rsidRDefault="00576D9F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DATE OF LAST SITE VISI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54DACDD6" w14:textId="77777777" w:rsidR="00576D9F" w:rsidRPr="00E026F9" w:rsidRDefault="00576D9F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DEADLINE FOR NEXT SITE VISIT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69177BA8" w14:textId="77777777" w:rsidR="00576D9F" w:rsidRPr="00E026F9" w:rsidRDefault="00576D9F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CURRENT SITE VISIT DATE</w:t>
            </w: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44EFD1F8" w14:textId="77777777" w:rsidR="00576D9F" w:rsidRPr="00E026F9" w:rsidRDefault="00576D9F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</w:rPr>
              <w:t>MODE OF CURRENT SITE VISIT</w:t>
            </w:r>
          </w:p>
        </w:tc>
      </w:tr>
      <w:tr w:rsidR="00B35B6E" w:rsidRPr="00E026F9" w14:paraId="274174F2" w14:textId="77777777" w:rsidTr="00231F35">
        <w:trPr>
          <w:trHeight w:val="194"/>
        </w:trPr>
        <w:tc>
          <w:tcPr>
            <w:tcW w:w="2025" w:type="dxa"/>
            <w:vMerge w:val="restart"/>
            <w:tcBorders>
              <w:top w:val="single" w:sz="4" w:space="0" w:color="auto"/>
            </w:tcBorders>
          </w:tcPr>
          <w:p w14:paraId="04D618F7" w14:textId="77777777" w:rsidR="00B35B6E" w:rsidRPr="00F1619E" w:rsidRDefault="00B35B6E" w:rsidP="00B35B6E">
            <w:pPr>
              <w:spacing w:line="276" w:lineRule="auto"/>
              <w:jc w:val="center"/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</w:pPr>
            <w:r w:rsidRPr="00F1619E"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  <w:t>DD/MM/YYYY</w:t>
            </w:r>
          </w:p>
        </w:tc>
        <w:tc>
          <w:tcPr>
            <w:tcW w:w="1890" w:type="dxa"/>
            <w:vMerge w:val="restart"/>
            <w:tcBorders>
              <w:top w:val="single" w:sz="4" w:space="0" w:color="auto"/>
            </w:tcBorders>
          </w:tcPr>
          <w:p w14:paraId="24887CFF" w14:textId="77777777" w:rsidR="00B35B6E" w:rsidRPr="00F1619E" w:rsidRDefault="00B35B6E" w:rsidP="00B35B6E">
            <w:pPr>
              <w:spacing w:line="276" w:lineRule="auto"/>
              <w:jc w:val="center"/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</w:pPr>
            <w:r w:rsidRPr="00F1619E"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  <w:t>DD/MM/YYYY</w:t>
            </w:r>
          </w:p>
        </w:tc>
        <w:tc>
          <w:tcPr>
            <w:tcW w:w="2310" w:type="dxa"/>
            <w:vMerge w:val="restart"/>
            <w:tcBorders>
              <w:top w:val="single" w:sz="4" w:space="0" w:color="auto"/>
            </w:tcBorders>
          </w:tcPr>
          <w:p w14:paraId="232FFE22" w14:textId="77777777" w:rsidR="00B35B6E" w:rsidRPr="00F1619E" w:rsidRDefault="00B35B6E" w:rsidP="00B35B6E">
            <w:pPr>
              <w:spacing w:line="276" w:lineRule="auto"/>
              <w:jc w:val="center"/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</w:pPr>
            <w:r w:rsidRPr="00F1619E"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  <w:t>DD/MM/YYYY</w:t>
            </w:r>
          </w:p>
        </w:tc>
        <w:tc>
          <w:tcPr>
            <w:tcW w:w="3360" w:type="dxa"/>
            <w:tcBorders>
              <w:top w:val="single" w:sz="4" w:space="0" w:color="auto"/>
            </w:tcBorders>
          </w:tcPr>
          <w:p w14:paraId="03351A60" w14:textId="2EB32FFB" w:rsidR="00B35B6E" w:rsidRPr="00F1619E" w:rsidRDefault="003533A7" w:rsidP="00B35B6E">
            <w:pPr>
              <w:spacing w:line="276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  <w:sdt>
              <w:sdtPr>
                <w:rPr>
                  <w:rFonts w:asciiTheme="majorHAnsi" w:hAnsiTheme="majorHAnsi" w:cs="Verdana"/>
                  <w:sz w:val="20"/>
                  <w:szCs w:val="20"/>
                </w:rPr>
                <w:id w:val="-1038045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B6E" w:rsidRPr="00F161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35B6E" w:rsidRPr="00F1619E">
              <w:rPr>
                <w:rFonts w:asciiTheme="majorHAnsi" w:hAnsiTheme="majorHAnsi"/>
                <w:sz w:val="20"/>
                <w:szCs w:val="20"/>
                <w:lang w:val="en-GB" w:eastAsia="de-DE"/>
              </w:rPr>
              <w:t xml:space="preserve"> </w:t>
            </w:r>
            <w:r w:rsidR="00B35B6E" w:rsidRPr="00F1619E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B35B6E" w:rsidRPr="00F1619E">
              <w:rPr>
                <w:rFonts w:asciiTheme="majorHAnsi" w:hAnsiTheme="majorHAnsi"/>
                <w:sz w:val="20"/>
                <w:szCs w:val="20"/>
                <w:lang w:eastAsia="de-DE"/>
              </w:rPr>
              <w:t>Physical Site visit</w:t>
            </w:r>
          </w:p>
        </w:tc>
      </w:tr>
      <w:tr w:rsidR="00B35B6E" w:rsidRPr="00E026F9" w14:paraId="54B9605B" w14:textId="77777777" w:rsidTr="00231F35">
        <w:trPr>
          <w:trHeight w:val="194"/>
        </w:trPr>
        <w:tc>
          <w:tcPr>
            <w:tcW w:w="2025" w:type="dxa"/>
            <w:vMerge/>
          </w:tcPr>
          <w:p w14:paraId="2D662B1E" w14:textId="77777777" w:rsidR="00B35B6E" w:rsidRPr="00F1619E" w:rsidRDefault="00B35B6E" w:rsidP="00B35B6E">
            <w:pPr>
              <w:spacing w:line="276" w:lineRule="auto"/>
              <w:jc w:val="center"/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890" w:type="dxa"/>
            <w:vMerge/>
          </w:tcPr>
          <w:p w14:paraId="4390F411" w14:textId="77777777" w:rsidR="00B35B6E" w:rsidRPr="00F1619E" w:rsidRDefault="00B35B6E" w:rsidP="00B35B6E">
            <w:pPr>
              <w:spacing w:line="276" w:lineRule="auto"/>
              <w:jc w:val="center"/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2310" w:type="dxa"/>
            <w:vMerge/>
          </w:tcPr>
          <w:p w14:paraId="2AF005AC" w14:textId="77777777" w:rsidR="00B35B6E" w:rsidRPr="00F1619E" w:rsidRDefault="00B35B6E" w:rsidP="00B35B6E">
            <w:pPr>
              <w:spacing w:line="276" w:lineRule="auto"/>
              <w:jc w:val="center"/>
              <w:rPr>
                <w:rFonts w:asciiTheme="majorHAnsi" w:hAnsiTheme="majorHAnsi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3360" w:type="dxa"/>
          </w:tcPr>
          <w:p w14:paraId="551654A0" w14:textId="1AB7D746" w:rsidR="00B35B6E" w:rsidRPr="00F1619E" w:rsidRDefault="003533A7" w:rsidP="00B35B6E">
            <w:pPr>
              <w:spacing w:line="276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  <w:sdt>
              <w:sdtPr>
                <w:rPr>
                  <w:rFonts w:asciiTheme="majorHAnsi" w:hAnsiTheme="majorHAnsi" w:cs="Verdana"/>
                  <w:sz w:val="20"/>
                  <w:szCs w:val="20"/>
                </w:rPr>
                <w:id w:val="89287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B6E" w:rsidRPr="00F161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35B6E" w:rsidRPr="00F1619E">
              <w:rPr>
                <w:rFonts w:asciiTheme="majorHAnsi" w:hAnsiTheme="majorHAnsi"/>
                <w:sz w:val="20"/>
                <w:szCs w:val="20"/>
                <w:lang w:val="en-GB" w:eastAsia="de-DE"/>
              </w:rPr>
              <w:t xml:space="preserve">  Remote audit</w:t>
            </w:r>
          </w:p>
        </w:tc>
      </w:tr>
    </w:tbl>
    <w:p w14:paraId="153037DE" w14:textId="77777777" w:rsidR="00576D9F" w:rsidRPr="00E026F9" w:rsidRDefault="00576D9F" w:rsidP="00576D9F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</w:p>
    <w:p w14:paraId="75DC02DB" w14:textId="77777777" w:rsidR="00576D9F" w:rsidRPr="00E026F9" w:rsidRDefault="00576D9F" w:rsidP="00576D9F">
      <w:pPr>
        <w:spacing w:line="276" w:lineRule="auto"/>
        <w:rPr>
          <w:rFonts w:asciiTheme="majorHAnsi" w:hAnsiTheme="majorHAnsi"/>
          <w:sz w:val="20"/>
          <w:szCs w:val="20"/>
          <w:u w:val="single"/>
          <w:lang w:val="en-GB"/>
        </w:rPr>
      </w:pPr>
      <w:r w:rsidRPr="00E026F9">
        <w:rPr>
          <w:rFonts w:asciiTheme="majorHAnsi" w:hAnsiTheme="majorHAnsi"/>
          <w:sz w:val="20"/>
          <w:szCs w:val="20"/>
          <w:u w:val="single"/>
          <w:lang w:val="en-GB"/>
        </w:rPr>
        <w:t>Detail on desk review/Planning and justification on risk assessment:</w:t>
      </w:r>
    </w:p>
    <w:p w14:paraId="14668924" w14:textId="77777777" w:rsidR="00576D9F" w:rsidRPr="00E026F9" w:rsidRDefault="00576D9F" w:rsidP="00576D9F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  <w:r w:rsidRPr="00E026F9">
        <w:rPr>
          <w:rFonts w:asciiTheme="majorHAnsi" w:hAnsiTheme="majorHAnsi"/>
          <w:sz w:val="20"/>
          <w:szCs w:val="20"/>
          <w:lang w:val="en-GB"/>
        </w:rPr>
        <w:t>&gt;&gt;</w:t>
      </w:r>
    </w:p>
    <w:p w14:paraId="312FF711" w14:textId="77777777" w:rsidR="00576D9F" w:rsidRPr="00E026F9" w:rsidRDefault="00576D9F" w:rsidP="007C1412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</w:p>
    <w:p w14:paraId="08127779" w14:textId="77777777" w:rsidR="001E6262" w:rsidRPr="00BA6FC0" w:rsidRDefault="001E6262" w:rsidP="0043449D">
      <w:pPr>
        <w:pStyle w:val="H3"/>
        <w:numPr>
          <w:ilvl w:val="1"/>
          <w:numId w:val="27"/>
        </w:numPr>
        <w:tabs>
          <w:tab w:val="left" w:pos="851"/>
        </w:tabs>
        <w:rPr>
          <w:color w:val="515151" w:themeColor="text1"/>
          <w:sz w:val="22"/>
          <w:szCs w:val="22"/>
        </w:rPr>
      </w:pPr>
      <w:r w:rsidRPr="00BA6FC0">
        <w:rPr>
          <w:color w:val="515151" w:themeColor="text1"/>
          <w:sz w:val="22"/>
          <w:szCs w:val="22"/>
        </w:rPr>
        <w:t xml:space="preserve">Physical Site visit or Remote audit (if applicable) </w:t>
      </w:r>
    </w:p>
    <w:p w14:paraId="477E1048" w14:textId="77777777" w:rsidR="001E6262" w:rsidRPr="00E026F9" w:rsidRDefault="001E6262" w:rsidP="001E6262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</w:p>
    <w:p w14:paraId="79B3A84C" w14:textId="5380CC03" w:rsidR="001E6262" w:rsidRPr="00E026F9" w:rsidRDefault="001E6262" w:rsidP="00D20C72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  <w:r w:rsidRPr="00E026F9">
        <w:rPr>
          <w:rFonts w:asciiTheme="majorHAnsi" w:hAnsiTheme="majorHAnsi"/>
          <w:sz w:val="20"/>
          <w:szCs w:val="20"/>
          <w:lang w:val="en-GB"/>
        </w:rPr>
        <w:t>&gt;&gt;</w:t>
      </w:r>
      <w:r w:rsidRPr="00E026F9">
        <w:rPr>
          <w:rFonts w:asciiTheme="majorHAnsi" w:hAnsiTheme="majorHAnsi"/>
          <w:i/>
          <w:iCs/>
          <w:color w:val="00B0F0"/>
          <w:sz w:val="20"/>
          <w:szCs w:val="20"/>
          <w:lang w:val="en-GB"/>
        </w:rPr>
        <w:t xml:space="preserve"> </w:t>
      </w:r>
    </w:p>
    <w:tbl>
      <w:tblPr>
        <w:tblStyle w:val="GSTableSimp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2025"/>
        <w:gridCol w:w="1890"/>
        <w:gridCol w:w="2310"/>
        <w:gridCol w:w="3360"/>
      </w:tblGrid>
      <w:tr w:rsidR="00D20C72" w:rsidRPr="00E026F9" w14:paraId="19B728FC" w14:textId="77777777" w:rsidTr="009766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958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7C4C6477" w14:textId="77777777" w:rsidR="001E6262" w:rsidRPr="00E026F9" w:rsidRDefault="001E6262" w:rsidP="008A579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DURATION OF PHYSICAL SITE VISIT: DD/MM/YYYY TO DD/MM/YYYY</w:t>
            </w:r>
          </w:p>
        </w:tc>
      </w:tr>
      <w:tr w:rsidR="001E6262" w:rsidRPr="00E026F9" w14:paraId="5B081AB2" w14:textId="77777777" w:rsidTr="009766D1">
        <w:trPr>
          <w:trHeight w:val="437"/>
        </w:trPr>
        <w:tc>
          <w:tcPr>
            <w:tcW w:w="2025" w:type="dxa"/>
            <w:tcBorders>
              <w:top w:val="single" w:sz="4" w:space="0" w:color="auto"/>
            </w:tcBorders>
            <w:shd w:val="clear" w:color="auto" w:fill="00B9BD" w:themeFill="accent1"/>
          </w:tcPr>
          <w:p w14:paraId="22AC19D9" w14:textId="77777777" w:rsidR="001E6262" w:rsidRPr="00E026F9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NAME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shd w:val="clear" w:color="auto" w:fill="00B9BD" w:themeFill="accent1"/>
          </w:tcPr>
          <w:p w14:paraId="3F686C8E" w14:textId="77777777" w:rsidR="001E6262" w:rsidRPr="00E026F9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ROLE</w:t>
            </w:r>
          </w:p>
        </w:tc>
        <w:tc>
          <w:tcPr>
            <w:tcW w:w="2310" w:type="dxa"/>
            <w:tcBorders>
              <w:top w:val="single" w:sz="4" w:space="0" w:color="auto"/>
            </w:tcBorders>
            <w:shd w:val="clear" w:color="auto" w:fill="00B9BD" w:themeFill="accent1"/>
          </w:tcPr>
          <w:p w14:paraId="24194B72" w14:textId="77777777" w:rsidR="001E6262" w:rsidRPr="00E026F9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LOCATION OF VISIT</w:t>
            </w:r>
          </w:p>
        </w:tc>
        <w:tc>
          <w:tcPr>
            <w:tcW w:w="3360" w:type="dxa"/>
            <w:tcBorders>
              <w:top w:val="single" w:sz="4" w:space="0" w:color="auto"/>
            </w:tcBorders>
            <w:shd w:val="clear" w:color="auto" w:fill="00B9BD" w:themeFill="accent1"/>
          </w:tcPr>
          <w:p w14:paraId="79700F4E" w14:textId="77777777" w:rsidR="001E6262" w:rsidRPr="00E026F9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ACTIVITY PERFORMED ON-SITE</w:t>
            </w:r>
          </w:p>
        </w:tc>
      </w:tr>
      <w:tr w:rsidR="001E6262" w:rsidRPr="00E026F9" w14:paraId="7748342B" w14:textId="77777777" w:rsidTr="00D20C72">
        <w:trPr>
          <w:trHeight w:val="158"/>
        </w:trPr>
        <w:tc>
          <w:tcPr>
            <w:tcW w:w="2025" w:type="dxa"/>
          </w:tcPr>
          <w:p w14:paraId="60F50623" w14:textId="77777777" w:rsidR="001E6262" w:rsidRPr="00F1619E" w:rsidRDefault="001E6262" w:rsidP="008A579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890" w:type="dxa"/>
          </w:tcPr>
          <w:p w14:paraId="32F96700" w14:textId="77777777" w:rsidR="001E6262" w:rsidRPr="00F1619E" w:rsidRDefault="001E6262" w:rsidP="008A579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310" w:type="dxa"/>
          </w:tcPr>
          <w:p w14:paraId="24F12F43" w14:textId="77777777" w:rsidR="001E6262" w:rsidRPr="00F1619E" w:rsidRDefault="001E6262" w:rsidP="008A579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3360" w:type="dxa"/>
          </w:tcPr>
          <w:p w14:paraId="53AEE306" w14:textId="77777777" w:rsidR="001E6262" w:rsidRPr="00F1619E" w:rsidRDefault="001E6262" w:rsidP="008A579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1E6262" w:rsidRPr="00E026F9" w14:paraId="3ED6A230" w14:textId="77777777" w:rsidTr="00D20C72">
        <w:trPr>
          <w:trHeight w:val="300"/>
        </w:trPr>
        <w:tc>
          <w:tcPr>
            <w:tcW w:w="2025" w:type="dxa"/>
          </w:tcPr>
          <w:p w14:paraId="28065168" w14:textId="77777777" w:rsidR="001E6262" w:rsidRPr="00F1619E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890" w:type="dxa"/>
          </w:tcPr>
          <w:p w14:paraId="156DB8F5" w14:textId="77777777" w:rsidR="001E6262" w:rsidRPr="00F1619E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310" w:type="dxa"/>
          </w:tcPr>
          <w:p w14:paraId="2D5D4EFE" w14:textId="77777777" w:rsidR="001E6262" w:rsidRPr="00F1619E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3360" w:type="dxa"/>
          </w:tcPr>
          <w:p w14:paraId="6FAC44C1" w14:textId="77777777" w:rsidR="001E6262" w:rsidRPr="00F1619E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</w:tbl>
    <w:p w14:paraId="0C264405" w14:textId="77777777" w:rsidR="001E6262" w:rsidRPr="00E026F9" w:rsidRDefault="001E6262" w:rsidP="001E6262">
      <w:pPr>
        <w:spacing w:line="276" w:lineRule="auto"/>
        <w:jc w:val="both"/>
        <w:rPr>
          <w:rFonts w:asciiTheme="majorHAnsi" w:hAnsiTheme="majorHAnsi"/>
          <w:i/>
          <w:iCs/>
          <w:color w:val="00B0F0"/>
          <w:sz w:val="20"/>
          <w:szCs w:val="20"/>
          <w:lang w:val="en-GB"/>
        </w:rPr>
      </w:pPr>
    </w:p>
    <w:p w14:paraId="75CCAC1C" w14:textId="5CAE8B7A" w:rsidR="001E6262" w:rsidRPr="00E026F9" w:rsidRDefault="001E6262" w:rsidP="00D20C72">
      <w:pPr>
        <w:spacing w:line="276" w:lineRule="auto"/>
        <w:jc w:val="both"/>
        <w:rPr>
          <w:rFonts w:asciiTheme="majorHAnsi" w:hAnsiTheme="majorHAnsi"/>
          <w:sz w:val="20"/>
          <w:szCs w:val="20"/>
          <w:lang w:val="en-GB"/>
        </w:rPr>
      </w:pPr>
      <w:r w:rsidRPr="00E026F9">
        <w:rPr>
          <w:rFonts w:asciiTheme="majorHAnsi" w:hAnsiTheme="majorHAnsi"/>
          <w:sz w:val="20"/>
          <w:szCs w:val="20"/>
          <w:lang w:val="en-GB"/>
        </w:rPr>
        <w:t>&gt;&gt;</w:t>
      </w:r>
      <w:r w:rsidRPr="00E026F9">
        <w:rPr>
          <w:rFonts w:asciiTheme="majorHAnsi" w:hAnsiTheme="majorHAnsi"/>
          <w:i/>
          <w:iCs/>
          <w:color w:val="00B0F0"/>
          <w:sz w:val="20"/>
          <w:szCs w:val="20"/>
          <w:lang w:val="en-GB"/>
        </w:rPr>
        <w:t xml:space="preserve"> </w:t>
      </w:r>
    </w:p>
    <w:tbl>
      <w:tblPr>
        <w:tblStyle w:val="GSTableSimp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2025"/>
        <w:gridCol w:w="1890"/>
        <w:gridCol w:w="2310"/>
        <w:gridCol w:w="3360"/>
      </w:tblGrid>
      <w:tr w:rsidR="001E6262" w:rsidRPr="00E026F9" w14:paraId="685902EF" w14:textId="77777777" w:rsidTr="009766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958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47F3A04A" w14:textId="77777777" w:rsidR="001E6262" w:rsidRPr="00E026F9" w:rsidRDefault="001E6262" w:rsidP="008A579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DURATION OF REMOTE INSPECTION: DD/MM/YYYY TO DD/MM/YYYY</w:t>
            </w:r>
          </w:p>
        </w:tc>
      </w:tr>
      <w:tr w:rsidR="001E6262" w:rsidRPr="00E026F9" w14:paraId="2D56357E" w14:textId="77777777" w:rsidTr="009766D1">
        <w:trPr>
          <w:trHeight w:val="300"/>
        </w:trPr>
        <w:tc>
          <w:tcPr>
            <w:tcW w:w="2025" w:type="dxa"/>
            <w:tcBorders>
              <w:top w:val="single" w:sz="4" w:space="0" w:color="auto"/>
            </w:tcBorders>
            <w:shd w:val="clear" w:color="auto" w:fill="00B9BD" w:themeFill="accent1"/>
          </w:tcPr>
          <w:p w14:paraId="39D272AD" w14:textId="77777777" w:rsidR="001E6262" w:rsidRPr="00E026F9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NAME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shd w:val="clear" w:color="auto" w:fill="00B9BD" w:themeFill="accent1"/>
          </w:tcPr>
          <w:p w14:paraId="5986273F" w14:textId="77777777" w:rsidR="001E6262" w:rsidRPr="00E026F9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ROLE</w:t>
            </w:r>
          </w:p>
        </w:tc>
        <w:tc>
          <w:tcPr>
            <w:tcW w:w="2310" w:type="dxa"/>
            <w:tcBorders>
              <w:top w:val="single" w:sz="4" w:space="0" w:color="auto"/>
            </w:tcBorders>
            <w:shd w:val="clear" w:color="auto" w:fill="00B9BD" w:themeFill="accent1"/>
          </w:tcPr>
          <w:p w14:paraId="0A9C71E8" w14:textId="77777777" w:rsidR="001E6262" w:rsidRPr="00E026F9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REMOTE AUDITING MEANS/METHODS</w:t>
            </w:r>
          </w:p>
        </w:tc>
        <w:tc>
          <w:tcPr>
            <w:tcW w:w="3360" w:type="dxa"/>
            <w:tcBorders>
              <w:top w:val="single" w:sz="4" w:space="0" w:color="auto"/>
            </w:tcBorders>
            <w:shd w:val="clear" w:color="auto" w:fill="00B9BD" w:themeFill="accent1"/>
          </w:tcPr>
          <w:p w14:paraId="2ECA98D7" w14:textId="77777777" w:rsidR="001E6262" w:rsidRPr="00E026F9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  <w:lang w:val="en-GB"/>
              </w:rPr>
              <w:t>TOPICS COVERED</w:t>
            </w:r>
          </w:p>
        </w:tc>
      </w:tr>
      <w:tr w:rsidR="001E6262" w:rsidRPr="00E026F9" w14:paraId="33FDA875" w14:textId="77777777" w:rsidTr="00D20C72">
        <w:trPr>
          <w:trHeight w:val="141"/>
        </w:trPr>
        <w:tc>
          <w:tcPr>
            <w:tcW w:w="2025" w:type="dxa"/>
          </w:tcPr>
          <w:p w14:paraId="5F4EDDE4" w14:textId="77777777" w:rsidR="001E6262" w:rsidRPr="00F1619E" w:rsidRDefault="001E6262" w:rsidP="008A579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890" w:type="dxa"/>
          </w:tcPr>
          <w:p w14:paraId="6FA359BA" w14:textId="77777777" w:rsidR="001E6262" w:rsidRPr="00F1619E" w:rsidRDefault="001E6262" w:rsidP="008A579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310" w:type="dxa"/>
          </w:tcPr>
          <w:p w14:paraId="68B635F8" w14:textId="77777777" w:rsidR="001E6262" w:rsidRPr="00F1619E" w:rsidRDefault="001E6262" w:rsidP="008A579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3360" w:type="dxa"/>
          </w:tcPr>
          <w:p w14:paraId="31415F9C" w14:textId="77777777" w:rsidR="001E6262" w:rsidRPr="00F1619E" w:rsidRDefault="001E6262" w:rsidP="008A579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1E6262" w:rsidRPr="00E026F9" w14:paraId="703B2A92" w14:textId="77777777" w:rsidTr="00D20C72">
        <w:trPr>
          <w:trHeight w:val="300"/>
        </w:trPr>
        <w:tc>
          <w:tcPr>
            <w:tcW w:w="2025" w:type="dxa"/>
          </w:tcPr>
          <w:p w14:paraId="2534609B" w14:textId="77777777" w:rsidR="001E6262" w:rsidRPr="00F1619E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890" w:type="dxa"/>
          </w:tcPr>
          <w:p w14:paraId="656AD473" w14:textId="77777777" w:rsidR="001E6262" w:rsidRPr="00F1619E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310" w:type="dxa"/>
          </w:tcPr>
          <w:p w14:paraId="4E653E2E" w14:textId="77777777" w:rsidR="001E6262" w:rsidRPr="00F1619E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3360" w:type="dxa"/>
          </w:tcPr>
          <w:p w14:paraId="1D0F54F6" w14:textId="77777777" w:rsidR="001E6262" w:rsidRPr="00F1619E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</w:tbl>
    <w:p w14:paraId="04413E23" w14:textId="77777777" w:rsidR="001E6262" w:rsidRPr="00E026F9" w:rsidRDefault="001E6262" w:rsidP="001E6262">
      <w:pPr>
        <w:pStyle w:val="H3"/>
        <w:jc w:val="both"/>
        <w:rPr>
          <w:b w:val="0"/>
          <w:bCs w:val="0"/>
          <w:color w:val="00B0F0"/>
          <w:sz w:val="20"/>
          <w:szCs w:val="20"/>
        </w:rPr>
      </w:pPr>
    </w:p>
    <w:p w14:paraId="55F96ED3" w14:textId="77777777" w:rsidR="001E6262" w:rsidRPr="00BA6FC0" w:rsidRDefault="001E6262" w:rsidP="0043449D">
      <w:pPr>
        <w:pStyle w:val="H3"/>
        <w:numPr>
          <w:ilvl w:val="1"/>
          <w:numId w:val="27"/>
        </w:numPr>
        <w:tabs>
          <w:tab w:val="num" w:pos="360"/>
          <w:tab w:val="left" w:pos="851"/>
        </w:tabs>
        <w:rPr>
          <w:color w:val="515151" w:themeColor="text1"/>
          <w:sz w:val="22"/>
          <w:szCs w:val="22"/>
        </w:rPr>
      </w:pPr>
      <w:r w:rsidRPr="00BA6FC0">
        <w:rPr>
          <w:color w:val="515151" w:themeColor="text1"/>
          <w:sz w:val="22"/>
          <w:szCs w:val="22"/>
        </w:rPr>
        <w:t>List of interviewees</w:t>
      </w:r>
    </w:p>
    <w:p w14:paraId="4D9D6403" w14:textId="1FDBF720" w:rsidR="001E6262" w:rsidRPr="00E026F9" w:rsidRDefault="001E6262" w:rsidP="001E6262">
      <w:pPr>
        <w:pStyle w:val="H3"/>
        <w:ind w:left="0" w:firstLine="0"/>
        <w:jc w:val="both"/>
        <w:rPr>
          <w:b w:val="0"/>
          <w:bCs w:val="0"/>
          <w:i/>
          <w:iCs/>
          <w:color w:val="00B0F0"/>
          <w:sz w:val="20"/>
          <w:szCs w:val="20"/>
          <w:lang w:val="en-GB"/>
        </w:rPr>
      </w:pPr>
      <w:r w:rsidRPr="00E026F9">
        <w:rPr>
          <w:rFonts w:cs="Times New Roman (Body CS)"/>
          <w:b w:val="0"/>
          <w:bCs w:val="0"/>
          <w:color w:val="4D4D4C"/>
          <w:sz w:val="20"/>
          <w:szCs w:val="20"/>
          <w:lang w:val="en-GB"/>
          <w14:cntxtAlts/>
        </w:rPr>
        <w:t>&gt;&gt;</w:t>
      </w:r>
    </w:p>
    <w:tbl>
      <w:tblPr>
        <w:tblStyle w:val="GSTableSimple"/>
        <w:tblW w:w="9778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851"/>
        <w:gridCol w:w="1571"/>
        <w:gridCol w:w="1563"/>
        <w:gridCol w:w="1503"/>
        <w:gridCol w:w="2145"/>
        <w:gridCol w:w="2145"/>
      </w:tblGrid>
      <w:tr w:rsidR="001E6262" w:rsidRPr="00E026F9" w14:paraId="50057E83" w14:textId="77777777" w:rsidTr="00E97C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851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00B9BD" w:themeFill="accent1"/>
          </w:tcPr>
          <w:p w14:paraId="2A12B337" w14:textId="77777777" w:rsidR="001E6262" w:rsidRPr="00E026F9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</w:rPr>
              <w:t>No.</w:t>
            </w:r>
          </w:p>
        </w:tc>
        <w:tc>
          <w:tcPr>
            <w:tcW w:w="3134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00B9BD" w:themeFill="accent1"/>
          </w:tcPr>
          <w:p w14:paraId="2A71FC94" w14:textId="77777777" w:rsidR="001E6262" w:rsidRPr="00E026F9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</w:rPr>
              <w:t>INTERVIEWEE</w:t>
            </w:r>
          </w:p>
        </w:tc>
        <w:tc>
          <w:tcPr>
            <w:tcW w:w="1503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00B9BD" w:themeFill="accent1"/>
          </w:tcPr>
          <w:p w14:paraId="71F38B0F" w14:textId="77777777" w:rsidR="001E6262" w:rsidRPr="00E026F9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</w:rPr>
              <w:t>DATE</w:t>
            </w:r>
          </w:p>
        </w:tc>
        <w:tc>
          <w:tcPr>
            <w:tcW w:w="2145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00B9BD" w:themeFill="accent1"/>
          </w:tcPr>
          <w:p w14:paraId="272AC1BA" w14:textId="77777777" w:rsidR="001E6262" w:rsidRPr="00E026F9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</w:rPr>
              <w:t>SUBJECT</w:t>
            </w:r>
          </w:p>
        </w:tc>
        <w:tc>
          <w:tcPr>
            <w:tcW w:w="2145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00B9BD" w:themeFill="accent1"/>
          </w:tcPr>
          <w:p w14:paraId="2E56B90A" w14:textId="77777777" w:rsidR="001E6262" w:rsidRPr="00E026F9" w:rsidRDefault="001E6262" w:rsidP="008A579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</w:rPr>
              <w:t>TEAM MEMBER INVOLVED</w:t>
            </w:r>
          </w:p>
        </w:tc>
      </w:tr>
      <w:tr w:rsidR="001E6262" w:rsidRPr="00E026F9" w14:paraId="4AD153B6" w14:textId="77777777" w:rsidTr="001C39F2">
        <w:trPr>
          <w:trHeight w:val="392"/>
        </w:trPr>
        <w:tc>
          <w:tcPr>
            <w:tcW w:w="851" w:type="dxa"/>
            <w:vMerge/>
            <w:shd w:val="clear" w:color="auto" w:fill="00B9BD" w:themeFill="accent1"/>
          </w:tcPr>
          <w:p w14:paraId="7DD3452C" w14:textId="77777777" w:rsidR="001E6262" w:rsidRPr="00E026F9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71" w:type="dxa"/>
            <w:shd w:val="clear" w:color="auto" w:fill="00B9BD" w:themeFill="accent1"/>
          </w:tcPr>
          <w:p w14:paraId="2D11A42B" w14:textId="77777777" w:rsidR="001E6262" w:rsidRPr="00E026F9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</w:rPr>
              <w:t>Name</w:t>
            </w:r>
          </w:p>
        </w:tc>
        <w:tc>
          <w:tcPr>
            <w:tcW w:w="1563" w:type="dxa"/>
            <w:shd w:val="clear" w:color="auto" w:fill="00B9BD" w:themeFill="accent1"/>
          </w:tcPr>
          <w:p w14:paraId="18D3D0C7" w14:textId="77777777" w:rsidR="001E6262" w:rsidRPr="00E026F9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E026F9">
              <w:rPr>
                <w:rFonts w:asciiTheme="majorHAnsi" w:eastAsia="Verdana" w:hAnsiTheme="majorHAnsi" w:cs="Verdana"/>
                <w:sz w:val="20"/>
                <w:szCs w:val="20"/>
              </w:rPr>
              <w:t>Affiliation</w:t>
            </w:r>
          </w:p>
        </w:tc>
        <w:tc>
          <w:tcPr>
            <w:tcW w:w="1503" w:type="dxa"/>
            <w:vMerge/>
            <w:shd w:val="clear" w:color="auto" w:fill="00B9BD" w:themeFill="accent1"/>
          </w:tcPr>
          <w:p w14:paraId="10FD1CE4" w14:textId="77777777" w:rsidR="001E6262" w:rsidRPr="00E026F9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</w:p>
        </w:tc>
        <w:tc>
          <w:tcPr>
            <w:tcW w:w="2145" w:type="dxa"/>
            <w:vMerge/>
            <w:shd w:val="clear" w:color="auto" w:fill="00B9BD" w:themeFill="accent1"/>
          </w:tcPr>
          <w:p w14:paraId="594A0BF3" w14:textId="77777777" w:rsidR="001E6262" w:rsidRPr="00E026F9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</w:p>
        </w:tc>
        <w:tc>
          <w:tcPr>
            <w:tcW w:w="2145" w:type="dxa"/>
            <w:vMerge/>
            <w:shd w:val="clear" w:color="auto" w:fill="00B9BD" w:themeFill="accent1"/>
          </w:tcPr>
          <w:p w14:paraId="08B9612B" w14:textId="77777777" w:rsidR="001E6262" w:rsidRPr="00E026F9" w:rsidRDefault="001E6262" w:rsidP="008A5791">
            <w:pPr>
              <w:spacing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</w:p>
        </w:tc>
      </w:tr>
      <w:tr w:rsidR="001E6262" w:rsidRPr="00E026F9" w14:paraId="4A67A91C" w14:textId="77777777" w:rsidTr="00E97C7F">
        <w:trPr>
          <w:trHeight w:val="300"/>
        </w:trPr>
        <w:tc>
          <w:tcPr>
            <w:tcW w:w="851" w:type="dxa"/>
          </w:tcPr>
          <w:p w14:paraId="5B854395" w14:textId="77777777" w:rsidR="001E6262" w:rsidRPr="00F1619E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571" w:type="dxa"/>
          </w:tcPr>
          <w:p w14:paraId="227E9C7F" w14:textId="77777777" w:rsidR="001E6262" w:rsidRPr="00F1619E" w:rsidRDefault="001E6262" w:rsidP="008A579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563" w:type="dxa"/>
          </w:tcPr>
          <w:p w14:paraId="6E468728" w14:textId="77777777" w:rsidR="001E6262" w:rsidRPr="00F1619E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503" w:type="dxa"/>
          </w:tcPr>
          <w:p w14:paraId="22BBED43" w14:textId="77777777" w:rsidR="001E6262" w:rsidRPr="00F1619E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45" w:type="dxa"/>
          </w:tcPr>
          <w:p w14:paraId="1E89F431" w14:textId="77777777" w:rsidR="001E6262" w:rsidRPr="00F1619E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45" w:type="dxa"/>
          </w:tcPr>
          <w:p w14:paraId="2D69AEE7" w14:textId="77777777" w:rsidR="001E6262" w:rsidRPr="00F1619E" w:rsidRDefault="001E6262" w:rsidP="008A579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1E6262" w:rsidRPr="00E026F9" w14:paraId="33CD13F8" w14:textId="77777777" w:rsidTr="00E97C7F">
        <w:trPr>
          <w:trHeight w:val="300"/>
        </w:trPr>
        <w:tc>
          <w:tcPr>
            <w:tcW w:w="851" w:type="dxa"/>
          </w:tcPr>
          <w:p w14:paraId="05348EFA" w14:textId="77777777" w:rsidR="001E6262" w:rsidRPr="00F1619E" w:rsidRDefault="001E6262" w:rsidP="008A5791">
            <w:pPr>
              <w:spacing w:after="200" w:line="276" w:lineRule="auto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C5DC3D1" w14:textId="77777777" w:rsidR="001E6262" w:rsidRPr="00F1619E" w:rsidRDefault="001E6262" w:rsidP="008A579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563" w:type="dxa"/>
          </w:tcPr>
          <w:p w14:paraId="442E0F34" w14:textId="77777777" w:rsidR="001E6262" w:rsidRPr="00F1619E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503" w:type="dxa"/>
          </w:tcPr>
          <w:p w14:paraId="360A1568" w14:textId="77777777" w:rsidR="001E6262" w:rsidRPr="00F1619E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45" w:type="dxa"/>
          </w:tcPr>
          <w:p w14:paraId="3BE4169D" w14:textId="77777777" w:rsidR="001E6262" w:rsidRPr="00F1619E" w:rsidRDefault="001E6262" w:rsidP="008A5791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45" w:type="dxa"/>
          </w:tcPr>
          <w:p w14:paraId="38446B17" w14:textId="77777777" w:rsidR="001E6262" w:rsidRPr="00F1619E" w:rsidRDefault="001E6262" w:rsidP="008A579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</w:tbl>
    <w:p w14:paraId="5D83D6ED" w14:textId="77777777" w:rsidR="001E6262" w:rsidRPr="00E026F9" w:rsidRDefault="001E6262" w:rsidP="001E6262">
      <w:pPr>
        <w:pStyle w:val="H3"/>
        <w:ind w:left="0" w:firstLine="0"/>
        <w:jc w:val="both"/>
        <w:rPr>
          <w:b w:val="0"/>
          <w:bCs w:val="0"/>
          <w:i/>
          <w:iCs/>
          <w:color w:val="00B0F0"/>
          <w:sz w:val="20"/>
          <w:szCs w:val="20"/>
          <w:lang w:val="en-GB"/>
        </w:rPr>
      </w:pPr>
    </w:p>
    <w:p w14:paraId="11F2C2A8" w14:textId="4F322BD4" w:rsidR="007167E7" w:rsidRPr="00BA6FC0" w:rsidRDefault="007167E7" w:rsidP="0043449D">
      <w:pPr>
        <w:pStyle w:val="H3"/>
        <w:numPr>
          <w:ilvl w:val="1"/>
          <w:numId w:val="27"/>
        </w:numPr>
        <w:tabs>
          <w:tab w:val="left" w:pos="851"/>
        </w:tabs>
        <w:rPr>
          <w:color w:val="515151" w:themeColor="text1"/>
          <w:sz w:val="22"/>
          <w:szCs w:val="22"/>
        </w:rPr>
      </w:pPr>
      <w:r w:rsidRPr="00BA6FC0">
        <w:rPr>
          <w:color w:val="515151" w:themeColor="text1"/>
          <w:sz w:val="22"/>
          <w:szCs w:val="22"/>
        </w:rPr>
        <w:t>Sampling approach</w:t>
      </w:r>
    </w:p>
    <w:p w14:paraId="096C11C7" w14:textId="46530D9E" w:rsidR="007167E7" w:rsidRPr="00F1619E" w:rsidRDefault="007167E7" w:rsidP="007167E7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  <w:r w:rsidRPr="00E026F9">
        <w:rPr>
          <w:rFonts w:asciiTheme="majorHAnsi" w:hAnsiTheme="majorHAnsi"/>
          <w:sz w:val="20"/>
          <w:szCs w:val="20"/>
          <w:lang w:val="en-GB"/>
        </w:rPr>
        <w:t>&gt;&gt;</w:t>
      </w:r>
    </w:p>
    <w:p w14:paraId="511E0EF7" w14:textId="77777777" w:rsidR="00F1619E" w:rsidRPr="00F1619E" w:rsidRDefault="00F1619E" w:rsidP="007167E7">
      <w:pPr>
        <w:spacing w:line="276" w:lineRule="auto"/>
        <w:rPr>
          <w:rFonts w:asciiTheme="majorHAnsi" w:hAnsiTheme="majorHAnsi"/>
          <w:sz w:val="20"/>
          <w:szCs w:val="20"/>
          <w:lang w:val="en-GB"/>
        </w:rPr>
      </w:pPr>
    </w:p>
    <w:p w14:paraId="4D97E1CE" w14:textId="120FF664" w:rsidR="00603EFF" w:rsidRPr="00BA6FC0" w:rsidRDefault="00603EFF" w:rsidP="0043449D">
      <w:pPr>
        <w:pStyle w:val="H3"/>
        <w:numPr>
          <w:ilvl w:val="1"/>
          <w:numId w:val="27"/>
        </w:numPr>
        <w:tabs>
          <w:tab w:val="left" w:pos="851"/>
        </w:tabs>
        <w:rPr>
          <w:color w:val="515151" w:themeColor="text1"/>
          <w:sz w:val="22"/>
          <w:szCs w:val="22"/>
        </w:rPr>
      </w:pPr>
      <w:proofErr w:type="gramStart"/>
      <w:r w:rsidRPr="00BA6FC0">
        <w:rPr>
          <w:color w:val="515151" w:themeColor="text1"/>
          <w:sz w:val="22"/>
          <w:szCs w:val="22"/>
        </w:rPr>
        <w:t>Application of materiality</w:t>
      </w:r>
      <w:proofErr w:type="gramEnd"/>
    </w:p>
    <w:p w14:paraId="1FD232EE" w14:textId="77777777" w:rsidR="00F36906" w:rsidRPr="00E026F9" w:rsidRDefault="00F36906" w:rsidP="0043449D">
      <w:pPr>
        <w:pStyle w:val="ListParagraph"/>
        <w:numPr>
          <w:ilvl w:val="0"/>
          <w:numId w:val="29"/>
        </w:numPr>
        <w:spacing w:line="276" w:lineRule="auto"/>
        <w:rPr>
          <w:rFonts w:asciiTheme="majorHAnsi" w:hAnsiTheme="majorHAnsi"/>
          <w:vanish/>
          <w:sz w:val="20"/>
          <w:szCs w:val="20"/>
          <w:lang w:val="en-GB"/>
        </w:rPr>
      </w:pPr>
    </w:p>
    <w:p w14:paraId="25A5CFC8" w14:textId="77777777" w:rsidR="00F36906" w:rsidRPr="00E026F9" w:rsidRDefault="00F36906" w:rsidP="0043449D">
      <w:pPr>
        <w:pStyle w:val="ListParagraph"/>
        <w:numPr>
          <w:ilvl w:val="0"/>
          <w:numId w:val="29"/>
        </w:numPr>
        <w:spacing w:line="276" w:lineRule="auto"/>
        <w:rPr>
          <w:rFonts w:asciiTheme="majorHAnsi" w:hAnsiTheme="majorHAnsi"/>
          <w:vanish/>
          <w:sz w:val="20"/>
          <w:szCs w:val="20"/>
          <w:lang w:val="en-GB"/>
        </w:rPr>
      </w:pPr>
    </w:p>
    <w:p w14:paraId="3936CBDC" w14:textId="77777777" w:rsidR="00F36906" w:rsidRPr="00E026F9" w:rsidRDefault="00F36906" w:rsidP="0043449D">
      <w:pPr>
        <w:pStyle w:val="ListParagraph"/>
        <w:numPr>
          <w:ilvl w:val="0"/>
          <w:numId w:val="29"/>
        </w:numPr>
        <w:spacing w:line="276" w:lineRule="auto"/>
        <w:rPr>
          <w:rFonts w:asciiTheme="majorHAnsi" w:hAnsiTheme="majorHAnsi"/>
          <w:vanish/>
          <w:sz w:val="20"/>
          <w:szCs w:val="20"/>
          <w:lang w:val="en-GB"/>
        </w:rPr>
      </w:pPr>
    </w:p>
    <w:p w14:paraId="1CD8F917" w14:textId="77777777" w:rsidR="00F36906" w:rsidRPr="00E026F9" w:rsidRDefault="00F36906" w:rsidP="0043449D">
      <w:pPr>
        <w:pStyle w:val="ListParagraph"/>
        <w:numPr>
          <w:ilvl w:val="1"/>
          <w:numId w:val="29"/>
        </w:numPr>
        <w:spacing w:line="276" w:lineRule="auto"/>
        <w:rPr>
          <w:rFonts w:asciiTheme="majorHAnsi" w:hAnsiTheme="majorHAnsi"/>
          <w:vanish/>
          <w:sz w:val="20"/>
          <w:szCs w:val="20"/>
          <w:lang w:val="en-GB"/>
        </w:rPr>
      </w:pPr>
    </w:p>
    <w:p w14:paraId="775BD9A3" w14:textId="77777777" w:rsidR="00F36906" w:rsidRPr="00E026F9" w:rsidRDefault="00F36906" w:rsidP="0043449D">
      <w:pPr>
        <w:pStyle w:val="ListParagraph"/>
        <w:numPr>
          <w:ilvl w:val="1"/>
          <w:numId w:val="29"/>
        </w:numPr>
        <w:spacing w:line="276" w:lineRule="auto"/>
        <w:rPr>
          <w:rFonts w:asciiTheme="majorHAnsi" w:hAnsiTheme="majorHAnsi"/>
          <w:vanish/>
          <w:sz w:val="20"/>
          <w:szCs w:val="20"/>
          <w:lang w:val="en-GB"/>
        </w:rPr>
      </w:pPr>
    </w:p>
    <w:p w14:paraId="710B0DA6" w14:textId="77777777" w:rsidR="00F36906" w:rsidRPr="00E026F9" w:rsidRDefault="00F36906" w:rsidP="0043449D">
      <w:pPr>
        <w:pStyle w:val="ListParagraph"/>
        <w:numPr>
          <w:ilvl w:val="1"/>
          <w:numId w:val="29"/>
        </w:numPr>
        <w:spacing w:line="276" w:lineRule="auto"/>
        <w:rPr>
          <w:rFonts w:asciiTheme="majorHAnsi" w:hAnsiTheme="majorHAnsi"/>
          <w:vanish/>
          <w:sz w:val="20"/>
          <w:szCs w:val="20"/>
          <w:lang w:val="en-GB"/>
        </w:rPr>
      </w:pPr>
    </w:p>
    <w:p w14:paraId="34E47C7D" w14:textId="77777777" w:rsidR="00F36906" w:rsidRPr="00E026F9" w:rsidRDefault="00F36906" w:rsidP="0043449D">
      <w:pPr>
        <w:pStyle w:val="ListParagraph"/>
        <w:numPr>
          <w:ilvl w:val="1"/>
          <w:numId w:val="29"/>
        </w:numPr>
        <w:spacing w:line="276" w:lineRule="auto"/>
        <w:rPr>
          <w:rFonts w:asciiTheme="majorHAnsi" w:hAnsiTheme="majorHAnsi"/>
          <w:vanish/>
          <w:sz w:val="20"/>
          <w:szCs w:val="20"/>
          <w:lang w:val="en-GB"/>
        </w:rPr>
      </w:pPr>
    </w:p>
    <w:p w14:paraId="5F1517A3" w14:textId="77777777" w:rsidR="00F36906" w:rsidRPr="00E026F9" w:rsidRDefault="00F36906" w:rsidP="0043449D">
      <w:pPr>
        <w:pStyle w:val="ListParagraph"/>
        <w:numPr>
          <w:ilvl w:val="1"/>
          <w:numId w:val="29"/>
        </w:numPr>
        <w:spacing w:line="276" w:lineRule="auto"/>
        <w:rPr>
          <w:rFonts w:asciiTheme="majorHAnsi" w:hAnsiTheme="majorHAnsi"/>
          <w:vanish/>
          <w:sz w:val="20"/>
          <w:szCs w:val="20"/>
          <w:lang w:val="en-GB"/>
        </w:rPr>
      </w:pPr>
    </w:p>
    <w:p w14:paraId="5FA9EEEF" w14:textId="69642F55" w:rsidR="00101789" w:rsidRPr="00E026F9" w:rsidRDefault="00F36906" w:rsidP="0043449D">
      <w:pPr>
        <w:pStyle w:val="H3"/>
        <w:numPr>
          <w:ilvl w:val="2"/>
          <w:numId w:val="27"/>
        </w:numPr>
        <w:tabs>
          <w:tab w:val="left" w:pos="851"/>
        </w:tabs>
        <w:rPr>
          <w:color w:val="515151" w:themeColor="text1"/>
          <w:sz w:val="20"/>
          <w:szCs w:val="20"/>
        </w:rPr>
      </w:pPr>
      <w:r w:rsidRPr="00E026F9">
        <w:rPr>
          <w:color w:val="515151" w:themeColor="text1"/>
          <w:sz w:val="20"/>
          <w:szCs w:val="20"/>
        </w:rPr>
        <w:t>Consideration of materiality in planning the verification</w:t>
      </w:r>
    </w:p>
    <w:p w14:paraId="5F4D9C5C" w14:textId="77777777" w:rsidR="00DD6DA5" w:rsidRPr="00E026F9" w:rsidRDefault="00DD6DA5" w:rsidP="00DD6DA5">
      <w:pPr>
        <w:pStyle w:val="ParaTickBox"/>
        <w:spacing w:before="0" w:after="0"/>
        <w:jc w:val="both"/>
        <w:rPr>
          <w:rFonts w:asciiTheme="majorHAnsi" w:hAnsiTheme="majorHAnsi"/>
          <w:szCs w:val="20"/>
        </w:rPr>
      </w:pPr>
    </w:p>
    <w:tbl>
      <w:tblPr>
        <w:tblStyle w:val="TableGrid"/>
        <w:tblW w:w="9475" w:type="dxa"/>
        <w:tblInd w:w="137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649"/>
        <w:gridCol w:w="2741"/>
        <w:gridCol w:w="749"/>
        <w:gridCol w:w="2539"/>
        <w:gridCol w:w="2797"/>
      </w:tblGrid>
      <w:tr w:rsidR="00DD6DA5" w:rsidRPr="00E026F9" w14:paraId="0172EEF2" w14:textId="77777777" w:rsidTr="00D31E09">
        <w:trPr>
          <w:cantSplit/>
          <w:trHeight w:val="632"/>
        </w:trPr>
        <w:tc>
          <w:tcPr>
            <w:tcW w:w="650" w:type="dxa"/>
            <w:vMerge w:val="restart"/>
            <w:shd w:val="clear" w:color="auto" w:fill="00B9BD" w:themeFill="accent1"/>
            <w:vAlign w:val="center"/>
          </w:tcPr>
          <w:p w14:paraId="3F746930" w14:textId="77777777" w:rsidR="00DD6DA5" w:rsidRPr="00E026F9" w:rsidRDefault="00DD6DA5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2752" w:type="dxa"/>
            <w:vMerge w:val="restart"/>
            <w:shd w:val="clear" w:color="auto" w:fill="00B9BD" w:themeFill="accent1"/>
            <w:vAlign w:val="center"/>
          </w:tcPr>
          <w:p w14:paraId="6FF42243" w14:textId="77777777" w:rsidR="00DD6DA5" w:rsidRPr="00E026F9" w:rsidRDefault="00DD6DA5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Risk that could lead to material errors, omissions or misstatements</w:t>
            </w:r>
          </w:p>
        </w:tc>
        <w:tc>
          <w:tcPr>
            <w:tcW w:w="3260" w:type="dxa"/>
            <w:gridSpan w:val="2"/>
            <w:shd w:val="clear" w:color="auto" w:fill="00B9BD" w:themeFill="accent1"/>
            <w:vAlign w:val="center"/>
          </w:tcPr>
          <w:p w14:paraId="03D35DA7" w14:textId="77777777" w:rsidR="00DD6DA5" w:rsidRPr="00E026F9" w:rsidRDefault="00DD6DA5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Assessment of the risk</w:t>
            </w:r>
          </w:p>
        </w:tc>
        <w:tc>
          <w:tcPr>
            <w:tcW w:w="2813" w:type="dxa"/>
            <w:vMerge w:val="restart"/>
            <w:shd w:val="clear" w:color="auto" w:fill="00B9BD" w:themeFill="accent1"/>
            <w:vAlign w:val="center"/>
          </w:tcPr>
          <w:p w14:paraId="5EBC8624" w14:textId="77777777" w:rsidR="00DD6DA5" w:rsidRPr="00E026F9" w:rsidRDefault="00DD6DA5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Response to the risk in the verification plan and/or sampling plan</w:t>
            </w:r>
          </w:p>
        </w:tc>
      </w:tr>
      <w:tr w:rsidR="00DD6DA5" w:rsidRPr="00E026F9" w14:paraId="7737AB6F" w14:textId="77777777" w:rsidTr="00D31E09">
        <w:tc>
          <w:tcPr>
            <w:tcW w:w="650" w:type="dxa"/>
            <w:vMerge/>
          </w:tcPr>
          <w:p w14:paraId="3145618D" w14:textId="77777777" w:rsidR="00DD6DA5" w:rsidRPr="00E026F9" w:rsidRDefault="00DD6DA5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2752" w:type="dxa"/>
            <w:vMerge/>
          </w:tcPr>
          <w:p w14:paraId="4DBC3B6F" w14:textId="77777777" w:rsidR="00DD6DA5" w:rsidRPr="00E026F9" w:rsidRDefault="00DD6DA5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00B9BD" w:themeFill="accent1"/>
          </w:tcPr>
          <w:p w14:paraId="4940F52A" w14:textId="77777777" w:rsidR="00DD6DA5" w:rsidRPr="00E026F9" w:rsidRDefault="00DD6DA5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Risk level</w:t>
            </w:r>
          </w:p>
        </w:tc>
        <w:tc>
          <w:tcPr>
            <w:tcW w:w="2551" w:type="dxa"/>
            <w:shd w:val="clear" w:color="auto" w:fill="00B9BD" w:themeFill="accent1"/>
          </w:tcPr>
          <w:p w14:paraId="5C0A3AB3" w14:textId="77777777" w:rsidR="00DD6DA5" w:rsidRPr="00E026F9" w:rsidRDefault="00DD6DA5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E026F9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Justification</w:t>
            </w:r>
          </w:p>
        </w:tc>
        <w:tc>
          <w:tcPr>
            <w:tcW w:w="2813" w:type="dxa"/>
            <w:vMerge/>
          </w:tcPr>
          <w:p w14:paraId="0F7ADB31" w14:textId="77777777" w:rsidR="00DD6DA5" w:rsidRPr="00E026F9" w:rsidRDefault="00DD6DA5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</w:tr>
      <w:tr w:rsidR="00DD6DA5" w:rsidRPr="00E026F9" w14:paraId="58AE83EB" w14:textId="77777777" w:rsidTr="00D31E09">
        <w:tc>
          <w:tcPr>
            <w:tcW w:w="650" w:type="dxa"/>
          </w:tcPr>
          <w:p w14:paraId="2DB8A9DA" w14:textId="77777777" w:rsidR="00DD6DA5" w:rsidRPr="00F1619E" w:rsidRDefault="00DD6DA5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2752" w:type="dxa"/>
          </w:tcPr>
          <w:p w14:paraId="2058D2A9" w14:textId="77777777" w:rsidR="00DD6DA5" w:rsidRPr="00F1619E" w:rsidRDefault="00DD6DA5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709" w:type="dxa"/>
          </w:tcPr>
          <w:p w14:paraId="0A96554B" w14:textId="77777777" w:rsidR="00DD6DA5" w:rsidRPr="00F1619E" w:rsidRDefault="00DD6DA5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2551" w:type="dxa"/>
          </w:tcPr>
          <w:p w14:paraId="4452E50E" w14:textId="77777777" w:rsidR="00DD6DA5" w:rsidRPr="00F1619E" w:rsidRDefault="00DD6DA5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2813" w:type="dxa"/>
          </w:tcPr>
          <w:p w14:paraId="3B2A1683" w14:textId="77777777" w:rsidR="00DD6DA5" w:rsidRPr="00F1619E" w:rsidRDefault="00DD6DA5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</w:tbl>
    <w:p w14:paraId="3A07B087" w14:textId="77777777" w:rsidR="00DD6DA5" w:rsidRPr="00E026F9" w:rsidRDefault="00DD6DA5" w:rsidP="00DD6DA5">
      <w:pPr>
        <w:pStyle w:val="ParaTickBox"/>
        <w:tabs>
          <w:tab w:val="clear" w:pos="510"/>
        </w:tabs>
        <w:ind w:left="57" w:right="57" w:firstLine="0"/>
        <w:jc w:val="both"/>
        <w:rPr>
          <w:rFonts w:asciiTheme="majorHAnsi" w:hAnsiTheme="majorHAnsi"/>
          <w:szCs w:val="20"/>
        </w:rPr>
      </w:pPr>
    </w:p>
    <w:p w14:paraId="67DB5181" w14:textId="6ED5B207" w:rsidR="00F36906" w:rsidRPr="00E026F9" w:rsidRDefault="00F36906" w:rsidP="0043449D">
      <w:pPr>
        <w:pStyle w:val="H3"/>
        <w:numPr>
          <w:ilvl w:val="2"/>
          <w:numId w:val="27"/>
        </w:numPr>
        <w:tabs>
          <w:tab w:val="left" w:pos="851"/>
        </w:tabs>
        <w:rPr>
          <w:color w:val="515151" w:themeColor="text1"/>
          <w:sz w:val="20"/>
          <w:szCs w:val="20"/>
        </w:rPr>
      </w:pPr>
      <w:r w:rsidRPr="00E026F9">
        <w:rPr>
          <w:color w:val="515151" w:themeColor="text1"/>
          <w:sz w:val="20"/>
          <w:szCs w:val="20"/>
        </w:rPr>
        <w:t>Consideration of materiality in conducting the verification</w:t>
      </w:r>
    </w:p>
    <w:p w14:paraId="0E567B2A" w14:textId="05DD1328" w:rsidR="00DD6DA5" w:rsidRPr="00E026F9" w:rsidRDefault="00DD6DA5" w:rsidP="00DD6DA5">
      <w:pPr>
        <w:pStyle w:val="ParaTickBox"/>
        <w:tabs>
          <w:tab w:val="clear" w:pos="510"/>
        </w:tabs>
        <w:ind w:left="57" w:right="57" w:firstLine="0"/>
        <w:jc w:val="both"/>
        <w:rPr>
          <w:rFonts w:asciiTheme="majorHAnsi" w:hAnsiTheme="majorHAnsi"/>
          <w:szCs w:val="20"/>
        </w:rPr>
      </w:pPr>
      <w:r w:rsidRPr="00E026F9">
        <w:rPr>
          <w:rFonts w:asciiTheme="majorHAnsi" w:hAnsiTheme="majorHAnsi"/>
          <w:szCs w:val="20"/>
        </w:rPr>
        <w:t>&gt;&gt;</w:t>
      </w:r>
    </w:p>
    <w:p w14:paraId="4E3C1AFE" w14:textId="77777777" w:rsidR="00603EFF" w:rsidRPr="00E026F9" w:rsidRDefault="00603EFF">
      <w:pPr>
        <w:rPr>
          <w:rFonts w:asciiTheme="majorHAnsi" w:hAnsiTheme="majorHAnsi"/>
          <w:sz w:val="20"/>
          <w:szCs w:val="20"/>
          <w:lang w:val="en-GB"/>
        </w:rPr>
      </w:pPr>
    </w:p>
    <w:p w14:paraId="55C74D92" w14:textId="05BB6002" w:rsidR="00E538E6" w:rsidRPr="007075EC" w:rsidRDefault="0087316C" w:rsidP="0043449D">
      <w:pPr>
        <w:pStyle w:val="H3"/>
        <w:numPr>
          <w:ilvl w:val="1"/>
          <w:numId w:val="27"/>
        </w:numPr>
        <w:tabs>
          <w:tab w:val="left" w:pos="851"/>
        </w:tabs>
        <w:rPr>
          <w:color w:val="515151" w:themeColor="text1"/>
          <w:sz w:val="22"/>
          <w:szCs w:val="22"/>
        </w:rPr>
      </w:pPr>
      <w:r w:rsidRPr="007075EC">
        <w:rPr>
          <w:color w:val="515151" w:themeColor="text1"/>
          <w:sz w:val="22"/>
          <w:szCs w:val="22"/>
        </w:rPr>
        <w:t>Clarification requests (CLs), corrective action requests (CARs) and forward action requests (FARs)</w:t>
      </w:r>
    </w:p>
    <w:tbl>
      <w:tblPr>
        <w:tblStyle w:val="TableGrid"/>
        <w:tblW w:w="9497" w:type="dxa"/>
        <w:tblInd w:w="137" w:type="dxa"/>
        <w:tblLook w:val="04A0" w:firstRow="1" w:lastRow="0" w:firstColumn="1" w:lastColumn="0" w:noHBand="0" w:noVBand="1"/>
      </w:tblPr>
      <w:tblGrid>
        <w:gridCol w:w="5103"/>
        <w:gridCol w:w="1464"/>
        <w:gridCol w:w="1465"/>
        <w:gridCol w:w="1465"/>
      </w:tblGrid>
      <w:tr w:rsidR="004A633F" w:rsidRPr="00A85980" w14:paraId="09D0DDD7" w14:textId="77777777" w:rsidTr="000604CB">
        <w:trPr>
          <w:trHeight w:val="290"/>
          <w:tblHeader/>
        </w:trPr>
        <w:tc>
          <w:tcPr>
            <w:tcW w:w="5103" w:type="dxa"/>
            <w:tcBorders>
              <w:left w:val="nil"/>
            </w:tcBorders>
            <w:shd w:val="clear" w:color="auto" w:fill="00B9BD" w:themeFill="accent1"/>
            <w:vAlign w:val="center"/>
          </w:tcPr>
          <w:p w14:paraId="5A46BE11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Area of verification findings</w:t>
            </w:r>
          </w:p>
        </w:tc>
        <w:tc>
          <w:tcPr>
            <w:tcW w:w="1464" w:type="dxa"/>
            <w:shd w:val="clear" w:color="auto" w:fill="00B9BD" w:themeFill="accent1"/>
            <w:vAlign w:val="center"/>
          </w:tcPr>
          <w:p w14:paraId="66F685F0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No. of CLs</w:t>
            </w:r>
          </w:p>
        </w:tc>
        <w:tc>
          <w:tcPr>
            <w:tcW w:w="1465" w:type="dxa"/>
            <w:shd w:val="clear" w:color="auto" w:fill="00B9BD" w:themeFill="accent1"/>
            <w:vAlign w:val="center"/>
          </w:tcPr>
          <w:p w14:paraId="1A7D3A61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No. of CARs</w:t>
            </w:r>
          </w:p>
        </w:tc>
        <w:tc>
          <w:tcPr>
            <w:tcW w:w="1465" w:type="dxa"/>
            <w:tcBorders>
              <w:right w:val="nil"/>
            </w:tcBorders>
            <w:shd w:val="clear" w:color="auto" w:fill="00B9BD" w:themeFill="accent1"/>
            <w:vAlign w:val="center"/>
          </w:tcPr>
          <w:p w14:paraId="51356E2F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No. of FARs</w:t>
            </w:r>
          </w:p>
        </w:tc>
      </w:tr>
      <w:tr w:rsidR="0085729C" w:rsidRPr="00A85980" w14:paraId="7D0B37C1" w14:textId="77777777" w:rsidTr="000604CB">
        <w:tc>
          <w:tcPr>
            <w:tcW w:w="5103" w:type="dxa"/>
            <w:tcBorders>
              <w:left w:val="nil"/>
            </w:tcBorders>
          </w:tcPr>
          <w:p w14:paraId="7D6BE3BA" w14:textId="233C291F" w:rsidR="0085729C" w:rsidRPr="0094090B" w:rsidRDefault="0085729C" w:rsidP="0085729C">
            <w:pPr>
              <w:spacing w:before="60" w:after="60"/>
              <w:jc w:val="both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Compliance with MR form</w:t>
            </w:r>
          </w:p>
        </w:tc>
        <w:tc>
          <w:tcPr>
            <w:tcW w:w="1464" w:type="dxa"/>
          </w:tcPr>
          <w:p w14:paraId="2F0C5F17" w14:textId="25020521" w:rsidR="0085729C" w:rsidRPr="0094090B" w:rsidRDefault="0085729C" w:rsidP="0085729C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08A8CD66" w14:textId="598B9136" w:rsidR="0085729C" w:rsidRPr="0094090B" w:rsidRDefault="0085729C" w:rsidP="0085729C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4EDC85F0" w14:textId="5A4EB6BB" w:rsidR="0085729C" w:rsidRPr="0094090B" w:rsidRDefault="0085729C" w:rsidP="0085729C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111D88DD" w14:textId="77777777" w:rsidTr="000604CB">
        <w:tc>
          <w:tcPr>
            <w:tcW w:w="5103" w:type="dxa"/>
            <w:tcBorders>
              <w:left w:val="nil"/>
            </w:tcBorders>
          </w:tcPr>
          <w:p w14:paraId="2CDB2FA3" w14:textId="29C8AAA8" w:rsidR="004A633F" w:rsidRPr="0094090B" w:rsidRDefault="00337CCE" w:rsidP="008A5791">
            <w:pPr>
              <w:spacing w:before="60" w:after="60"/>
              <w:jc w:val="both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sz w:val="20"/>
                <w:szCs w:val="20"/>
              </w:rPr>
              <w:t xml:space="preserve">Compliance </w:t>
            </w:r>
            <w:proofErr w:type="gramStart"/>
            <w:r w:rsidRPr="00B81D6D">
              <w:rPr>
                <w:sz w:val="20"/>
                <w:szCs w:val="20"/>
              </w:rPr>
              <w:t>of</w:t>
            </w:r>
            <w:proofErr w:type="gramEnd"/>
            <w:r w:rsidRPr="00B81D6D">
              <w:rPr>
                <w:sz w:val="20"/>
                <w:szCs w:val="20"/>
              </w:rPr>
              <w:t xml:space="preserve"> general description of </w:t>
            </w:r>
            <w:r>
              <w:rPr>
                <w:sz w:val="20"/>
                <w:szCs w:val="20"/>
              </w:rPr>
              <w:t>the project activity</w:t>
            </w:r>
          </w:p>
        </w:tc>
        <w:tc>
          <w:tcPr>
            <w:tcW w:w="1464" w:type="dxa"/>
          </w:tcPr>
          <w:p w14:paraId="6FBF5255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19C68A15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70ABFD33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0B75EA" w:rsidRPr="00A85980" w14:paraId="1DD82967" w14:textId="77777777" w:rsidTr="000604CB">
        <w:tc>
          <w:tcPr>
            <w:tcW w:w="5103" w:type="dxa"/>
            <w:tcBorders>
              <w:left w:val="nil"/>
            </w:tcBorders>
          </w:tcPr>
          <w:p w14:paraId="5CA90D07" w14:textId="08B911CA" w:rsidR="000B75EA" w:rsidRPr="0094090B" w:rsidRDefault="000B75EA" w:rsidP="000B75E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liance </w:t>
            </w:r>
            <w:proofErr w:type="gramStart"/>
            <w:r>
              <w:rPr>
                <w:sz w:val="20"/>
                <w:szCs w:val="20"/>
              </w:rPr>
              <w:t>of</w:t>
            </w:r>
            <w:proofErr w:type="gramEnd"/>
            <w:r>
              <w:rPr>
                <w:sz w:val="20"/>
                <w:szCs w:val="20"/>
              </w:rPr>
              <w:t xml:space="preserve"> project activity location</w:t>
            </w:r>
          </w:p>
        </w:tc>
        <w:tc>
          <w:tcPr>
            <w:tcW w:w="1464" w:type="dxa"/>
            <w:tcBorders>
              <w:bottom w:val="single" w:sz="4" w:space="0" w:color="auto"/>
            </w:tcBorders>
          </w:tcPr>
          <w:p w14:paraId="5C65B75C" w14:textId="07E3E482" w:rsidR="000B75EA" w:rsidRPr="0094090B" w:rsidRDefault="000B75EA" w:rsidP="000B75E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E326FA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bottom w:val="single" w:sz="4" w:space="0" w:color="auto"/>
            </w:tcBorders>
          </w:tcPr>
          <w:p w14:paraId="45381AE4" w14:textId="483C7897" w:rsidR="000B75EA" w:rsidRPr="0094090B" w:rsidRDefault="000B75EA" w:rsidP="000B75E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E326FA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bottom w:val="single" w:sz="4" w:space="0" w:color="auto"/>
              <w:right w:val="nil"/>
            </w:tcBorders>
          </w:tcPr>
          <w:p w14:paraId="146C67D6" w14:textId="206C9A80" w:rsidR="000B75EA" w:rsidRPr="0094090B" w:rsidRDefault="000B75EA" w:rsidP="000B75E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E326FA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0B75EA" w:rsidRPr="00A85980" w14:paraId="175B1E0A" w14:textId="77777777" w:rsidTr="000604CB">
        <w:tc>
          <w:tcPr>
            <w:tcW w:w="5103" w:type="dxa"/>
            <w:tcBorders>
              <w:left w:val="nil"/>
            </w:tcBorders>
          </w:tcPr>
          <w:p w14:paraId="64C54948" w14:textId="4971453F" w:rsidR="000B75EA" w:rsidRPr="0094090B" w:rsidRDefault="000B75EA" w:rsidP="000B75E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sz w:val="20"/>
                <w:szCs w:val="20"/>
              </w:rPr>
              <w:t xml:space="preserve">Compliance </w:t>
            </w:r>
            <w:proofErr w:type="gramStart"/>
            <w:r w:rsidRPr="00B81D6D">
              <w:rPr>
                <w:sz w:val="20"/>
                <w:szCs w:val="20"/>
              </w:rPr>
              <w:t>of</w:t>
            </w:r>
            <w:proofErr w:type="gramEnd"/>
            <w:r w:rsidRPr="00B81D6D">
              <w:rPr>
                <w:sz w:val="20"/>
                <w:szCs w:val="20"/>
              </w:rPr>
              <w:t xml:space="preserve"> reference </w:t>
            </w:r>
            <w:proofErr w:type="gramStart"/>
            <w:r w:rsidRPr="00B81D6D">
              <w:rPr>
                <w:sz w:val="20"/>
                <w:szCs w:val="20"/>
              </w:rPr>
              <w:t>of</w:t>
            </w:r>
            <w:proofErr w:type="gramEnd"/>
            <w:r w:rsidRPr="00B81D6D">
              <w:rPr>
                <w:sz w:val="20"/>
                <w:szCs w:val="20"/>
              </w:rPr>
              <w:t xml:space="preserve"> applied methodology and </w:t>
            </w:r>
            <w:r w:rsidR="001A4AD8" w:rsidRPr="00B81D6D">
              <w:rPr>
                <w:sz w:val="20"/>
                <w:szCs w:val="20"/>
              </w:rPr>
              <w:t>standardized</w:t>
            </w:r>
            <w:r w:rsidRPr="00B81D6D">
              <w:rPr>
                <w:sz w:val="20"/>
                <w:szCs w:val="20"/>
              </w:rPr>
              <w:t xml:space="preserve"> baselines</w:t>
            </w:r>
          </w:p>
        </w:tc>
        <w:tc>
          <w:tcPr>
            <w:tcW w:w="1464" w:type="dxa"/>
            <w:tcBorders>
              <w:bottom w:val="single" w:sz="4" w:space="0" w:color="auto"/>
            </w:tcBorders>
          </w:tcPr>
          <w:p w14:paraId="7F992E03" w14:textId="4CC1F763" w:rsidR="000B75EA" w:rsidRPr="0094090B" w:rsidRDefault="000B75EA" w:rsidP="000B75E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E326FA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bottom w:val="single" w:sz="4" w:space="0" w:color="auto"/>
            </w:tcBorders>
          </w:tcPr>
          <w:p w14:paraId="328727A5" w14:textId="52EB1AB6" w:rsidR="000B75EA" w:rsidRPr="0094090B" w:rsidRDefault="000B75EA" w:rsidP="000B75E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E326FA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bottom w:val="single" w:sz="4" w:space="0" w:color="auto"/>
              <w:right w:val="nil"/>
            </w:tcBorders>
          </w:tcPr>
          <w:p w14:paraId="0608B6D8" w14:textId="016FE6F0" w:rsidR="000B75EA" w:rsidRPr="0094090B" w:rsidRDefault="000B75EA" w:rsidP="000B75E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E326FA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653510D0" w14:textId="77777777" w:rsidTr="000B75EA">
        <w:tc>
          <w:tcPr>
            <w:tcW w:w="5103" w:type="dxa"/>
            <w:tcBorders>
              <w:left w:val="nil"/>
            </w:tcBorders>
          </w:tcPr>
          <w:p w14:paraId="3518392A" w14:textId="7766F8FB" w:rsidR="004A633F" w:rsidRPr="0094090B" w:rsidRDefault="004A633F" w:rsidP="000E5B56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Compliance of the project</w:t>
            </w:r>
            <w:r w:rsidR="000E5B56" w:rsidRPr="0094090B">
              <w:rPr>
                <w:rFonts w:asciiTheme="majorHAnsi" w:hAnsiTheme="majorHAnsi"/>
                <w:color w:val="515151" w:themeColor="text1"/>
                <w:sz w:val="20"/>
                <w:szCs w:val="20"/>
              </w:rPr>
              <w:t xml:space="preserve"> activity</w:t>
            </w:r>
            <w:r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 implementation and operation </w:t>
            </w:r>
            <w:r w:rsidR="00BE1C59">
              <w:rPr>
                <w:rFonts w:asciiTheme="majorHAnsi" w:hAnsiTheme="majorHAnsi" w:cstheme="minorBidi"/>
                <w:sz w:val="20"/>
                <w:szCs w:val="20"/>
              </w:rPr>
              <w:t>of proje</w:t>
            </w:r>
            <w:r w:rsidR="00337EBD">
              <w:rPr>
                <w:rFonts w:asciiTheme="majorHAnsi" w:hAnsiTheme="majorHAnsi" w:cstheme="minorBidi"/>
                <w:sz w:val="20"/>
                <w:szCs w:val="20"/>
              </w:rPr>
              <w:t xml:space="preserve">ct activity </w:t>
            </w:r>
            <w:r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with the </w:t>
            </w:r>
            <w:r w:rsidR="00580699"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design certified </w:t>
            </w:r>
            <w:r w:rsidR="00C47833">
              <w:rPr>
                <w:rFonts w:asciiTheme="majorHAnsi" w:hAnsiTheme="majorHAnsi" w:cstheme="minorBidi"/>
                <w:sz w:val="20"/>
                <w:szCs w:val="20"/>
              </w:rPr>
              <w:t>PDD</w:t>
            </w:r>
          </w:p>
        </w:tc>
        <w:tc>
          <w:tcPr>
            <w:tcW w:w="1464" w:type="dxa"/>
            <w:tcBorders>
              <w:bottom w:val="single" w:sz="4" w:space="0" w:color="auto"/>
            </w:tcBorders>
          </w:tcPr>
          <w:p w14:paraId="7D55C08B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bottom w:val="single" w:sz="4" w:space="0" w:color="auto"/>
            </w:tcBorders>
          </w:tcPr>
          <w:p w14:paraId="5DC88EDA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bottom w:val="single" w:sz="4" w:space="0" w:color="auto"/>
              <w:right w:val="nil"/>
            </w:tcBorders>
          </w:tcPr>
          <w:p w14:paraId="721D32DC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BA34B7" w:rsidRPr="00A85980" w14:paraId="01B149EA" w14:textId="77777777" w:rsidTr="000B75EA">
        <w:tc>
          <w:tcPr>
            <w:tcW w:w="5103" w:type="dxa"/>
            <w:tcBorders>
              <w:left w:val="nil"/>
            </w:tcBorders>
          </w:tcPr>
          <w:p w14:paraId="34B42377" w14:textId="4DF3DABE" w:rsidR="00BA34B7" w:rsidRPr="0094090B" w:rsidRDefault="001E6717" w:rsidP="001E6717">
            <w:pPr>
              <w:tabs>
                <w:tab w:val="left" w:pos="1372"/>
              </w:tabs>
              <w:spacing w:before="60" w:after="60"/>
              <w:jc w:val="both"/>
              <w:rPr>
                <w:rFonts w:asciiTheme="majorHAnsi" w:hAnsiTheme="majorHAnsi" w:cstheme="minorBidi"/>
                <w:sz w:val="20"/>
                <w:szCs w:val="20"/>
              </w:rPr>
            </w:pPr>
            <w:r w:rsidRPr="001E6717">
              <w:rPr>
                <w:rFonts w:asciiTheme="majorHAnsi" w:hAnsiTheme="majorHAnsi" w:cstheme="minorBidi"/>
                <w:sz w:val="20"/>
                <w:szCs w:val="20"/>
              </w:rPr>
              <w:t xml:space="preserve">Remaining forward action requests from previous </w:t>
            </w:r>
            <w:r w:rsidR="000433F7">
              <w:rPr>
                <w:rFonts w:asciiTheme="majorHAnsi" w:hAnsiTheme="majorHAnsi" w:cstheme="minorBidi"/>
                <w:sz w:val="20"/>
                <w:szCs w:val="20"/>
              </w:rPr>
              <w:t>certification stages</w:t>
            </w:r>
          </w:p>
        </w:tc>
        <w:tc>
          <w:tcPr>
            <w:tcW w:w="1464" w:type="dxa"/>
            <w:tcBorders>
              <w:right w:val="single" w:sz="4" w:space="0" w:color="auto"/>
            </w:tcBorders>
          </w:tcPr>
          <w:p w14:paraId="7DC14925" w14:textId="11739604" w:rsidR="00BA34B7" w:rsidRPr="0094090B" w:rsidRDefault="000B75EA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left w:val="single" w:sz="4" w:space="0" w:color="auto"/>
              <w:right w:val="single" w:sz="4" w:space="0" w:color="auto"/>
            </w:tcBorders>
          </w:tcPr>
          <w:p w14:paraId="7B200FA1" w14:textId="1A4EC503" w:rsidR="00BA34B7" w:rsidRPr="0094090B" w:rsidRDefault="000B75EA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left w:val="single" w:sz="4" w:space="0" w:color="auto"/>
              <w:right w:val="nil"/>
            </w:tcBorders>
          </w:tcPr>
          <w:p w14:paraId="18048D66" w14:textId="5AE8C859" w:rsidR="00BA34B7" w:rsidRPr="0094090B" w:rsidRDefault="000B75EA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1215AD3F" w14:textId="77777777" w:rsidTr="000604CB">
        <w:tc>
          <w:tcPr>
            <w:tcW w:w="5103" w:type="dxa"/>
            <w:tcBorders>
              <w:left w:val="nil"/>
            </w:tcBorders>
          </w:tcPr>
          <w:p w14:paraId="3FD2F52C" w14:textId="1F1B9AAB" w:rsidR="004A633F" w:rsidRPr="0094090B" w:rsidRDefault="004A633F" w:rsidP="008A5791">
            <w:pPr>
              <w:spacing w:before="60" w:after="60"/>
              <w:jc w:val="both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Post-</w:t>
            </w:r>
            <w:r w:rsidR="0004591F" w:rsidRPr="0094090B">
              <w:rPr>
                <w:rFonts w:asciiTheme="majorHAnsi" w:hAnsiTheme="majorHAnsi" w:cstheme="minorBidi"/>
                <w:sz w:val="20"/>
                <w:szCs w:val="20"/>
              </w:rPr>
              <w:t>Design Certification</w:t>
            </w:r>
            <w:r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 change (if applicable)</w:t>
            </w:r>
          </w:p>
        </w:tc>
        <w:tc>
          <w:tcPr>
            <w:tcW w:w="1464" w:type="dxa"/>
            <w:tcBorders>
              <w:right w:val="nil"/>
            </w:tcBorders>
            <w:shd w:val="clear" w:color="auto" w:fill="E6E6E6"/>
          </w:tcPr>
          <w:p w14:paraId="1B146B42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465" w:type="dxa"/>
            <w:tcBorders>
              <w:left w:val="nil"/>
              <w:right w:val="nil"/>
            </w:tcBorders>
            <w:shd w:val="clear" w:color="auto" w:fill="E6E6E6"/>
          </w:tcPr>
          <w:p w14:paraId="79638762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465" w:type="dxa"/>
            <w:tcBorders>
              <w:left w:val="nil"/>
              <w:right w:val="nil"/>
            </w:tcBorders>
            <w:shd w:val="clear" w:color="auto" w:fill="E6E6E6"/>
          </w:tcPr>
          <w:p w14:paraId="7A4DB495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</w:tr>
      <w:tr w:rsidR="004A633F" w:rsidRPr="00A85980" w14:paraId="191E47EB" w14:textId="77777777" w:rsidTr="000604CB">
        <w:tc>
          <w:tcPr>
            <w:tcW w:w="5103" w:type="dxa"/>
            <w:tcBorders>
              <w:left w:val="nil"/>
            </w:tcBorders>
          </w:tcPr>
          <w:p w14:paraId="64A3F9C4" w14:textId="01095E54" w:rsidR="004A633F" w:rsidRPr="0094090B" w:rsidRDefault="004A633F" w:rsidP="0043449D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Temporary deviations from the </w:t>
            </w:r>
            <w:r w:rsidR="00B37743">
              <w:rPr>
                <w:rFonts w:asciiTheme="majorHAnsi" w:hAnsiTheme="majorHAnsi" w:cstheme="minorBidi"/>
                <w:sz w:val="20"/>
                <w:szCs w:val="20"/>
              </w:rPr>
              <w:t>approved</w:t>
            </w:r>
            <w:r w:rsidR="00580699"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 </w:t>
            </w:r>
            <w:r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monitoring </w:t>
            </w:r>
            <w:r w:rsidR="00B37743">
              <w:rPr>
                <w:rFonts w:asciiTheme="majorHAnsi" w:hAnsiTheme="majorHAnsi" w:cstheme="minorBidi"/>
                <w:sz w:val="20"/>
                <w:szCs w:val="20"/>
              </w:rPr>
              <w:t xml:space="preserve">and reporting </w:t>
            </w: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plan, applied methodologies, standardized baselines or other methodological regulatory documents</w:t>
            </w:r>
          </w:p>
        </w:tc>
        <w:tc>
          <w:tcPr>
            <w:tcW w:w="1464" w:type="dxa"/>
          </w:tcPr>
          <w:p w14:paraId="01B1B0AB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18D34925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7CA9CCAF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750CD747" w14:textId="77777777" w:rsidTr="000604CB">
        <w:tc>
          <w:tcPr>
            <w:tcW w:w="5103" w:type="dxa"/>
            <w:tcBorders>
              <w:left w:val="nil"/>
            </w:tcBorders>
          </w:tcPr>
          <w:p w14:paraId="39B9BD0A" w14:textId="77777777" w:rsidR="004A633F" w:rsidRPr="0094090B" w:rsidRDefault="004A633F" w:rsidP="0043449D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  <w:lang w:val="fr-FR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  <w:lang w:val="fr-FR"/>
              </w:rPr>
              <w:t>Permanent changes – Corrections</w:t>
            </w:r>
          </w:p>
        </w:tc>
        <w:tc>
          <w:tcPr>
            <w:tcW w:w="1464" w:type="dxa"/>
          </w:tcPr>
          <w:p w14:paraId="25960B17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08343EC3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5758644E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45CCF153" w14:textId="77777777" w:rsidTr="000604CB">
        <w:tc>
          <w:tcPr>
            <w:tcW w:w="5103" w:type="dxa"/>
            <w:tcBorders>
              <w:left w:val="nil"/>
            </w:tcBorders>
          </w:tcPr>
          <w:p w14:paraId="29C6EB2B" w14:textId="5F746593" w:rsidR="004A633F" w:rsidRPr="0094090B" w:rsidRDefault="004A633F" w:rsidP="0043449D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lastRenderedPageBreak/>
              <w:t>Permanent changes – Changes to start date of the crediting period</w:t>
            </w:r>
          </w:p>
        </w:tc>
        <w:tc>
          <w:tcPr>
            <w:tcW w:w="1464" w:type="dxa"/>
          </w:tcPr>
          <w:p w14:paraId="4F38AAFC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4C0461A2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5F2266C1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4811D138" w14:textId="77777777" w:rsidTr="000604CB">
        <w:tc>
          <w:tcPr>
            <w:tcW w:w="5103" w:type="dxa"/>
            <w:tcBorders>
              <w:left w:val="nil"/>
            </w:tcBorders>
          </w:tcPr>
          <w:p w14:paraId="6252D69D" w14:textId="0F69A6ED" w:rsidR="004A633F" w:rsidRPr="0094090B" w:rsidRDefault="004A633F" w:rsidP="0043449D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Permanent changes – Permanent changes </w:t>
            </w:r>
            <w:r w:rsidR="00D86585">
              <w:rPr>
                <w:rFonts w:asciiTheme="majorHAnsi" w:hAnsiTheme="majorHAnsi" w:cstheme="minorBidi"/>
                <w:sz w:val="20"/>
                <w:szCs w:val="20"/>
              </w:rPr>
              <w:t>from</w:t>
            </w:r>
            <w:r w:rsidR="00D86585"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 </w:t>
            </w:r>
            <w:r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the </w:t>
            </w:r>
            <w:r w:rsidR="00580699"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design certified </w:t>
            </w: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monitoring plan, or permanent deviation of monitoring from the applied methodologies, standardized baselines or other methodological regulatory documents</w:t>
            </w:r>
          </w:p>
        </w:tc>
        <w:tc>
          <w:tcPr>
            <w:tcW w:w="1464" w:type="dxa"/>
          </w:tcPr>
          <w:p w14:paraId="1F004098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67BACED9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049E4D8D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36572053" w14:textId="77777777" w:rsidTr="000604CB">
        <w:tc>
          <w:tcPr>
            <w:tcW w:w="5103" w:type="dxa"/>
            <w:tcBorders>
              <w:left w:val="nil"/>
            </w:tcBorders>
          </w:tcPr>
          <w:p w14:paraId="6E94379E" w14:textId="2BC696A2" w:rsidR="004A633F" w:rsidRPr="0094090B" w:rsidRDefault="004A633F" w:rsidP="0043449D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Permanent changes – Changes to the project design</w:t>
            </w:r>
            <w:r w:rsidR="00D86585">
              <w:rPr>
                <w:rFonts w:asciiTheme="majorHAnsi" w:hAnsiTheme="majorHAnsi" w:cstheme="minorBidi"/>
                <w:sz w:val="20"/>
                <w:szCs w:val="20"/>
              </w:rPr>
              <w:t xml:space="preserve"> </w:t>
            </w:r>
            <w:r w:rsidR="008E0C07">
              <w:rPr>
                <w:rFonts w:asciiTheme="majorHAnsi" w:hAnsiTheme="majorHAnsi" w:cstheme="minorBidi"/>
                <w:sz w:val="20"/>
                <w:szCs w:val="20"/>
              </w:rPr>
              <w:t>of the project activity</w:t>
            </w:r>
          </w:p>
        </w:tc>
        <w:tc>
          <w:tcPr>
            <w:tcW w:w="1464" w:type="dxa"/>
          </w:tcPr>
          <w:p w14:paraId="4726A647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30C5D1A1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3007CD2E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0DB53D0B" w14:textId="77777777" w:rsidTr="000604CB">
        <w:tc>
          <w:tcPr>
            <w:tcW w:w="5103" w:type="dxa"/>
            <w:tcBorders>
              <w:left w:val="nil"/>
            </w:tcBorders>
          </w:tcPr>
          <w:p w14:paraId="049D3515" w14:textId="50011F49" w:rsidR="004A633F" w:rsidRPr="0094090B" w:rsidRDefault="00E92432" w:rsidP="008A5791">
            <w:pPr>
              <w:spacing w:before="60" w:after="60"/>
              <w:jc w:val="both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/>
                <w:sz w:val="20"/>
                <w:szCs w:val="20"/>
              </w:rPr>
              <w:t>Compliance of description of monitoring system applied by th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project activity</w:t>
            </w:r>
          </w:p>
        </w:tc>
        <w:tc>
          <w:tcPr>
            <w:tcW w:w="1464" w:type="dxa"/>
          </w:tcPr>
          <w:p w14:paraId="1E0A2293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05DD20DF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0F42B8B9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6016D073" w14:textId="77777777" w:rsidTr="000604CB">
        <w:tc>
          <w:tcPr>
            <w:tcW w:w="5103" w:type="dxa"/>
            <w:tcBorders>
              <w:left w:val="nil"/>
            </w:tcBorders>
          </w:tcPr>
          <w:p w14:paraId="7CF38C6F" w14:textId="20C519FD" w:rsidR="004A633F" w:rsidRPr="0094090B" w:rsidRDefault="004A633F" w:rsidP="008A5791">
            <w:pPr>
              <w:spacing w:before="60" w:after="60"/>
              <w:jc w:val="both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Compliance of monitoring activities with the </w:t>
            </w:r>
            <w:r w:rsidR="00580699"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design certified </w:t>
            </w: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monitoring plan</w:t>
            </w:r>
          </w:p>
        </w:tc>
        <w:tc>
          <w:tcPr>
            <w:tcW w:w="1464" w:type="dxa"/>
            <w:tcBorders>
              <w:right w:val="nil"/>
            </w:tcBorders>
            <w:shd w:val="clear" w:color="auto" w:fill="E6E6E6"/>
          </w:tcPr>
          <w:p w14:paraId="265F7C6E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465" w:type="dxa"/>
            <w:tcBorders>
              <w:left w:val="nil"/>
              <w:right w:val="nil"/>
            </w:tcBorders>
            <w:shd w:val="clear" w:color="auto" w:fill="E6E6E6"/>
          </w:tcPr>
          <w:p w14:paraId="38355669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1465" w:type="dxa"/>
            <w:tcBorders>
              <w:left w:val="nil"/>
              <w:right w:val="nil"/>
            </w:tcBorders>
            <w:shd w:val="clear" w:color="auto" w:fill="E6E6E6"/>
          </w:tcPr>
          <w:p w14:paraId="7140DACD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</w:tr>
      <w:tr w:rsidR="004A633F" w:rsidRPr="00A85980" w14:paraId="2051A148" w14:textId="77777777" w:rsidTr="000604CB">
        <w:tc>
          <w:tcPr>
            <w:tcW w:w="5103" w:type="dxa"/>
            <w:tcBorders>
              <w:left w:val="nil"/>
            </w:tcBorders>
          </w:tcPr>
          <w:p w14:paraId="6647ADDB" w14:textId="77777777" w:rsidR="004A633F" w:rsidRPr="0094090B" w:rsidRDefault="004A633F" w:rsidP="0043449D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Data and parameters fixed ex ante or at renewal of crediting period</w:t>
            </w:r>
          </w:p>
        </w:tc>
        <w:tc>
          <w:tcPr>
            <w:tcW w:w="1464" w:type="dxa"/>
          </w:tcPr>
          <w:p w14:paraId="66E5A1D8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127EBBE8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22FB5DFE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1C316A" w:rsidRPr="00A85980" w14:paraId="40FB580F" w14:textId="77777777" w:rsidTr="000604CB">
        <w:tc>
          <w:tcPr>
            <w:tcW w:w="5103" w:type="dxa"/>
            <w:tcBorders>
              <w:left w:val="nil"/>
            </w:tcBorders>
          </w:tcPr>
          <w:p w14:paraId="7ED0D21E" w14:textId="2E951ED8" w:rsidR="001C316A" w:rsidRPr="0094090B" w:rsidRDefault="001C316A" w:rsidP="0043449D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B81D6D">
              <w:rPr>
                <w:rFonts w:asciiTheme="majorHAnsi" w:hAnsiTheme="majorHAnsi" w:cstheme="minorBidi"/>
                <w:sz w:val="20"/>
                <w:szCs w:val="20"/>
              </w:rPr>
              <w:t>Comparison of monitored parameters with previous monitoring period</w:t>
            </w:r>
          </w:p>
        </w:tc>
        <w:tc>
          <w:tcPr>
            <w:tcW w:w="1464" w:type="dxa"/>
          </w:tcPr>
          <w:p w14:paraId="2C19CE92" w14:textId="364FB23F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D65B28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751692AC" w14:textId="2A75E717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D65B28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7E05D64E" w14:textId="082F2CC8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D65B28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02724904" w14:textId="77777777" w:rsidTr="000604CB">
        <w:tc>
          <w:tcPr>
            <w:tcW w:w="5103" w:type="dxa"/>
            <w:tcBorders>
              <w:left w:val="nil"/>
            </w:tcBorders>
          </w:tcPr>
          <w:p w14:paraId="76A50FFC" w14:textId="77777777" w:rsidR="004A633F" w:rsidRPr="0094090B" w:rsidRDefault="004A633F" w:rsidP="0043449D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Data and parameters monitored</w:t>
            </w:r>
          </w:p>
        </w:tc>
        <w:tc>
          <w:tcPr>
            <w:tcW w:w="1464" w:type="dxa"/>
          </w:tcPr>
          <w:p w14:paraId="356325AB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37A8D2FC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62B2DA6C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572632A0" w14:textId="77777777" w:rsidTr="000604CB">
        <w:tc>
          <w:tcPr>
            <w:tcW w:w="5103" w:type="dxa"/>
            <w:tcBorders>
              <w:left w:val="nil"/>
            </w:tcBorders>
          </w:tcPr>
          <w:p w14:paraId="7567C184" w14:textId="77777777" w:rsidR="004A633F" w:rsidRPr="0094090B" w:rsidRDefault="004A633F" w:rsidP="0043449D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Implementation of sampling plan</w:t>
            </w:r>
          </w:p>
        </w:tc>
        <w:tc>
          <w:tcPr>
            <w:tcW w:w="1464" w:type="dxa"/>
          </w:tcPr>
          <w:p w14:paraId="2877E576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1AAA97B1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1D8A2124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613A030E" w14:textId="77777777" w:rsidTr="000604CB">
        <w:tc>
          <w:tcPr>
            <w:tcW w:w="5103" w:type="dxa"/>
            <w:tcBorders>
              <w:left w:val="nil"/>
            </w:tcBorders>
          </w:tcPr>
          <w:p w14:paraId="6F710814" w14:textId="63358DF7" w:rsidR="004A633F" w:rsidRPr="0094090B" w:rsidRDefault="005F7772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sz w:val="20"/>
                <w:szCs w:val="20"/>
              </w:rPr>
              <w:t>Compliance with m</w:t>
            </w:r>
            <w:r w:rsidR="004A633F" w:rsidRPr="0094090B">
              <w:rPr>
                <w:rFonts w:asciiTheme="majorHAnsi" w:hAnsiTheme="majorHAnsi" w:cstheme="minorBidi"/>
                <w:sz w:val="20"/>
                <w:szCs w:val="20"/>
              </w:rPr>
              <w:t>onitoring and addressing of reversals</w:t>
            </w:r>
          </w:p>
        </w:tc>
        <w:tc>
          <w:tcPr>
            <w:tcW w:w="1464" w:type="dxa"/>
          </w:tcPr>
          <w:p w14:paraId="5E4FCCF1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3676261F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6DA154AB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/>
                <w:sz w:val="20"/>
                <w:szCs w:val="20"/>
              </w:rPr>
              <w:t>&gt;&gt;</w:t>
            </w:r>
          </w:p>
        </w:tc>
      </w:tr>
      <w:tr w:rsidR="004A633F" w:rsidRPr="00A85980" w14:paraId="7C04DEEF" w14:textId="77777777" w:rsidTr="000604CB">
        <w:tc>
          <w:tcPr>
            <w:tcW w:w="5103" w:type="dxa"/>
            <w:tcBorders>
              <w:left w:val="nil"/>
            </w:tcBorders>
          </w:tcPr>
          <w:p w14:paraId="25F05C7D" w14:textId="18941B98" w:rsidR="004A633F" w:rsidRPr="0094090B" w:rsidRDefault="00D74272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D74272">
              <w:rPr>
                <w:rFonts w:asciiTheme="majorHAnsi" w:hAnsiTheme="majorHAnsi" w:cstheme="minorBidi"/>
                <w:sz w:val="20"/>
                <w:szCs w:val="20"/>
              </w:rPr>
              <w:t>Compliance of calculation of emission reduction/removal</w:t>
            </w:r>
          </w:p>
        </w:tc>
        <w:tc>
          <w:tcPr>
            <w:tcW w:w="1464" w:type="dxa"/>
          </w:tcPr>
          <w:p w14:paraId="1118E887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039D309A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405E4835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129EA499" w14:textId="77777777" w:rsidTr="000604CB">
        <w:tc>
          <w:tcPr>
            <w:tcW w:w="5103" w:type="dxa"/>
            <w:tcBorders>
              <w:left w:val="nil"/>
            </w:tcBorders>
          </w:tcPr>
          <w:p w14:paraId="61E9742D" w14:textId="4DA7D79E" w:rsidR="004A633F" w:rsidRPr="0094090B" w:rsidRDefault="00970502" w:rsidP="0043449D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sz w:val="20"/>
                <w:szCs w:val="20"/>
              </w:rPr>
              <w:t>Assessment</w:t>
            </w:r>
            <w:r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 </w:t>
            </w:r>
            <w:r w:rsidR="004A633F" w:rsidRPr="0094090B">
              <w:rPr>
                <w:rFonts w:asciiTheme="majorHAnsi" w:hAnsiTheme="majorHAnsi" w:cstheme="minorBidi"/>
                <w:sz w:val="20"/>
                <w:szCs w:val="20"/>
              </w:rPr>
              <w:t>of baseline emission</w:t>
            </w:r>
            <w:r w:rsidR="00010963">
              <w:rPr>
                <w:rFonts w:asciiTheme="majorHAnsi" w:hAnsiTheme="majorHAnsi" w:cstheme="minorBidi"/>
                <w:sz w:val="20"/>
                <w:szCs w:val="20"/>
              </w:rPr>
              <w:t xml:space="preserve"> </w:t>
            </w:r>
            <w:r w:rsidR="00AD4670">
              <w:rPr>
                <w:rFonts w:asciiTheme="majorHAnsi" w:hAnsiTheme="majorHAnsi" w:cstheme="minorBidi"/>
                <w:sz w:val="20"/>
                <w:szCs w:val="20"/>
              </w:rPr>
              <w:t>calculation</w:t>
            </w:r>
          </w:p>
        </w:tc>
        <w:tc>
          <w:tcPr>
            <w:tcW w:w="1464" w:type="dxa"/>
          </w:tcPr>
          <w:p w14:paraId="541ADE34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25CB5466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047188ED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531326D3" w14:textId="77777777" w:rsidTr="000604CB">
        <w:tc>
          <w:tcPr>
            <w:tcW w:w="5103" w:type="dxa"/>
            <w:tcBorders>
              <w:left w:val="nil"/>
            </w:tcBorders>
          </w:tcPr>
          <w:p w14:paraId="6B1D3368" w14:textId="6127573B" w:rsidR="004A633F" w:rsidRPr="0094090B" w:rsidRDefault="00611011" w:rsidP="0043449D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sz w:val="20"/>
                <w:szCs w:val="20"/>
              </w:rPr>
              <w:t>Assessment</w:t>
            </w:r>
            <w:r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 of </w:t>
            </w:r>
            <w:r>
              <w:rPr>
                <w:rFonts w:asciiTheme="majorHAnsi" w:hAnsiTheme="majorHAnsi" w:cstheme="minorBidi"/>
                <w:sz w:val="20"/>
                <w:szCs w:val="20"/>
              </w:rPr>
              <w:t>project</w:t>
            </w:r>
            <w:r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 emission</w:t>
            </w:r>
            <w:r w:rsidR="00010963">
              <w:rPr>
                <w:rFonts w:asciiTheme="majorHAnsi" w:hAnsiTheme="majorHAnsi" w:cstheme="minorBid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sz w:val="20"/>
                <w:szCs w:val="20"/>
              </w:rPr>
              <w:t>calculation</w:t>
            </w:r>
          </w:p>
        </w:tc>
        <w:tc>
          <w:tcPr>
            <w:tcW w:w="1464" w:type="dxa"/>
          </w:tcPr>
          <w:p w14:paraId="5A4A14F7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67132F0E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6601186E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27E3928B" w14:textId="77777777" w:rsidTr="000604CB">
        <w:tc>
          <w:tcPr>
            <w:tcW w:w="5103" w:type="dxa"/>
            <w:tcBorders>
              <w:left w:val="nil"/>
            </w:tcBorders>
          </w:tcPr>
          <w:p w14:paraId="20C557F4" w14:textId="3D4A4AB3" w:rsidR="004A633F" w:rsidRPr="0094090B" w:rsidRDefault="00611011" w:rsidP="0043449D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sz w:val="20"/>
                <w:szCs w:val="20"/>
              </w:rPr>
              <w:t>Assessment</w:t>
            </w:r>
            <w:r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 of </w:t>
            </w:r>
            <w:r>
              <w:rPr>
                <w:rFonts w:asciiTheme="majorHAnsi" w:hAnsiTheme="majorHAnsi" w:cstheme="minorBidi"/>
                <w:sz w:val="20"/>
                <w:szCs w:val="20"/>
              </w:rPr>
              <w:t>leakag</w:t>
            </w:r>
            <w:r w:rsidR="00010963">
              <w:rPr>
                <w:rFonts w:asciiTheme="majorHAnsi" w:hAnsiTheme="majorHAnsi" w:cstheme="minorBidi"/>
                <w:sz w:val="20"/>
                <w:szCs w:val="20"/>
              </w:rPr>
              <w:t>e</w:t>
            </w:r>
            <w:r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 emission</w:t>
            </w:r>
            <w:r>
              <w:rPr>
                <w:rFonts w:asciiTheme="majorHAnsi" w:hAnsiTheme="majorHAnsi" w:cstheme="minorBidi"/>
                <w:sz w:val="20"/>
                <w:szCs w:val="20"/>
              </w:rPr>
              <w:t xml:space="preserve"> calculation</w:t>
            </w:r>
          </w:p>
        </w:tc>
        <w:tc>
          <w:tcPr>
            <w:tcW w:w="1464" w:type="dxa"/>
          </w:tcPr>
          <w:p w14:paraId="4DCBE350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21DC4C55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1B690B4F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6743AAF8" w14:textId="77777777" w:rsidTr="000604CB">
        <w:tc>
          <w:tcPr>
            <w:tcW w:w="5103" w:type="dxa"/>
            <w:tcBorders>
              <w:left w:val="nil"/>
            </w:tcBorders>
          </w:tcPr>
          <w:p w14:paraId="6079A4DA" w14:textId="09ED6E22" w:rsidR="004A633F" w:rsidRPr="0094090B" w:rsidRDefault="00010963" w:rsidP="0043449D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sz w:val="20"/>
                <w:szCs w:val="20"/>
              </w:rPr>
              <w:t>Assessment of</w:t>
            </w:r>
            <w:r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 </w:t>
            </w:r>
            <w:r w:rsidR="004A633F"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calculation </w:t>
            </w:r>
            <w:r w:rsidR="007C5D2D">
              <w:rPr>
                <w:rFonts w:asciiTheme="majorHAnsi" w:hAnsiTheme="majorHAnsi" w:cstheme="minorBidi"/>
                <w:sz w:val="20"/>
                <w:szCs w:val="20"/>
              </w:rPr>
              <w:t>of net benefits</w:t>
            </w:r>
          </w:p>
        </w:tc>
        <w:tc>
          <w:tcPr>
            <w:tcW w:w="1464" w:type="dxa"/>
          </w:tcPr>
          <w:p w14:paraId="35B62E8A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29243AD4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6DF1908F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7C97926D" w14:textId="77777777" w:rsidTr="000604CB">
        <w:tc>
          <w:tcPr>
            <w:tcW w:w="5103" w:type="dxa"/>
            <w:tcBorders>
              <w:left w:val="nil"/>
            </w:tcBorders>
          </w:tcPr>
          <w:p w14:paraId="2A02D106" w14:textId="58587CEC" w:rsidR="004A633F" w:rsidRPr="0094090B" w:rsidRDefault="00EE66C9" w:rsidP="0043449D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EE66C9">
              <w:rPr>
                <w:rFonts w:asciiTheme="majorHAnsi" w:hAnsiTheme="majorHAnsi" w:cstheme="minorBidi"/>
                <w:sz w:val="20"/>
                <w:szCs w:val="20"/>
              </w:rPr>
              <w:t>Comparison of achieved benefits with estimates in approved PDD</w:t>
            </w:r>
          </w:p>
        </w:tc>
        <w:tc>
          <w:tcPr>
            <w:tcW w:w="1464" w:type="dxa"/>
          </w:tcPr>
          <w:p w14:paraId="4919A05B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7729A057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12F92F48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443478E2" w14:textId="77777777" w:rsidTr="000604CB">
        <w:tc>
          <w:tcPr>
            <w:tcW w:w="5103" w:type="dxa"/>
            <w:tcBorders>
              <w:left w:val="nil"/>
            </w:tcBorders>
          </w:tcPr>
          <w:p w14:paraId="5DD9656B" w14:textId="6CD6F34C" w:rsidR="004A633F" w:rsidRPr="0094090B" w:rsidRDefault="004A633F" w:rsidP="0043449D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Remarks on difference from estimated value in </w:t>
            </w:r>
            <w:r w:rsidR="00580699"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design certified </w:t>
            </w: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PDD</w:t>
            </w:r>
          </w:p>
        </w:tc>
        <w:tc>
          <w:tcPr>
            <w:tcW w:w="1464" w:type="dxa"/>
          </w:tcPr>
          <w:p w14:paraId="7814A398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4AD4E35F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642395BE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1C316A" w:rsidRPr="00A85980" w14:paraId="7B7DC3CC" w14:textId="77777777" w:rsidTr="000604CB">
        <w:tc>
          <w:tcPr>
            <w:tcW w:w="5103" w:type="dxa"/>
            <w:tcBorders>
              <w:left w:val="nil"/>
            </w:tcBorders>
          </w:tcPr>
          <w:p w14:paraId="6F1E076E" w14:textId="136DC5D1" w:rsidR="001C316A" w:rsidRPr="0094090B" w:rsidRDefault="001C316A" w:rsidP="0043449D">
            <w:pPr>
              <w:pStyle w:val="ListParagraph"/>
              <w:numPr>
                <w:ilvl w:val="0"/>
                <w:numId w:val="25"/>
              </w:numPr>
              <w:spacing w:before="60" w:after="60" w:line="276" w:lineRule="auto"/>
              <w:contextualSpacing w:val="0"/>
              <w:rPr>
                <w:rFonts w:asciiTheme="majorHAnsi" w:hAnsiTheme="majorHAnsi" w:cstheme="minorBidi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sz w:val="20"/>
                <w:szCs w:val="20"/>
              </w:rPr>
              <w:t>Explanation of occurrence of shortfall, if any</w:t>
            </w:r>
          </w:p>
        </w:tc>
        <w:tc>
          <w:tcPr>
            <w:tcW w:w="1464" w:type="dxa"/>
          </w:tcPr>
          <w:p w14:paraId="6E100B0F" w14:textId="61D6BE43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B55A56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78852147" w14:textId="064DFE6A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B55A56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265A911D" w14:textId="7925D576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B55A56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2008D3" w:rsidRPr="00A85980" w14:paraId="56FB0755" w14:textId="77777777" w:rsidTr="000604CB">
        <w:tc>
          <w:tcPr>
            <w:tcW w:w="5103" w:type="dxa"/>
            <w:tcBorders>
              <w:left w:val="nil"/>
            </w:tcBorders>
          </w:tcPr>
          <w:p w14:paraId="2C0E4E4B" w14:textId="7B033AFF" w:rsidR="002008D3" w:rsidRPr="0094090B" w:rsidRDefault="002008D3" w:rsidP="002008D3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Safeguarding assessment</w:t>
            </w:r>
          </w:p>
        </w:tc>
        <w:tc>
          <w:tcPr>
            <w:tcW w:w="1464" w:type="dxa"/>
          </w:tcPr>
          <w:p w14:paraId="3BDE6512" w14:textId="77777777" w:rsidR="002008D3" w:rsidRPr="0094090B" w:rsidRDefault="002008D3" w:rsidP="002008D3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5DD82480" w14:textId="77777777" w:rsidR="002008D3" w:rsidRPr="0094090B" w:rsidRDefault="002008D3" w:rsidP="002008D3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47FD2ED9" w14:textId="77777777" w:rsidR="002008D3" w:rsidRPr="0094090B" w:rsidRDefault="002008D3" w:rsidP="002008D3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2008D3" w:rsidRPr="00A85980" w14:paraId="132E762E" w14:textId="77777777" w:rsidTr="000604CB">
        <w:tc>
          <w:tcPr>
            <w:tcW w:w="5103" w:type="dxa"/>
            <w:tcBorders>
              <w:left w:val="nil"/>
            </w:tcBorders>
          </w:tcPr>
          <w:p w14:paraId="2E67AEE6" w14:textId="45FB3B0D" w:rsidR="002008D3" w:rsidRPr="0094090B" w:rsidRDefault="002008D3" w:rsidP="002008D3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 xml:space="preserve">Gender equality assessment  </w:t>
            </w:r>
          </w:p>
        </w:tc>
        <w:tc>
          <w:tcPr>
            <w:tcW w:w="1464" w:type="dxa"/>
          </w:tcPr>
          <w:p w14:paraId="5AAD7D9D" w14:textId="034C14BB" w:rsidR="002008D3" w:rsidRPr="0094090B" w:rsidRDefault="002008D3" w:rsidP="002008D3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4CB8E03D" w14:textId="18C3F6D2" w:rsidR="002008D3" w:rsidRPr="0094090B" w:rsidRDefault="002008D3" w:rsidP="002008D3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6B7F7167" w14:textId="30E08233" w:rsidR="002008D3" w:rsidRPr="0094090B" w:rsidRDefault="002008D3" w:rsidP="002008D3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912A5" w:rsidRPr="00A85980" w14:paraId="38726960" w14:textId="77777777" w:rsidTr="000604CB">
        <w:tc>
          <w:tcPr>
            <w:tcW w:w="5103" w:type="dxa"/>
            <w:tcBorders>
              <w:left w:val="nil"/>
            </w:tcBorders>
          </w:tcPr>
          <w:p w14:paraId="65C93FD4" w14:textId="0B7B13D1" w:rsidR="00C122BB" w:rsidRPr="0094090B" w:rsidRDefault="00C122BB" w:rsidP="00C122BB">
            <w:pPr>
              <w:spacing w:before="60" w:after="60"/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  <w:lastRenderedPageBreak/>
              <w:t>Benefit sharing</w:t>
            </w:r>
          </w:p>
        </w:tc>
        <w:tc>
          <w:tcPr>
            <w:tcW w:w="1464" w:type="dxa"/>
          </w:tcPr>
          <w:p w14:paraId="74A29841" w14:textId="61ADF942" w:rsidR="00C122BB" w:rsidRPr="0094090B" w:rsidRDefault="00C122BB" w:rsidP="00C122BB">
            <w:pPr>
              <w:spacing w:before="60" w:after="60"/>
              <w:jc w:val="center"/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1CB7F991" w14:textId="6A405189" w:rsidR="00C122BB" w:rsidRPr="0094090B" w:rsidRDefault="00C122BB" w:rsidP="00C122BB">
            <w:pPr>
              <w:spacing w:before="60" w:after="60"/>
              <w:jc w:val="center"/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58EDDE34" w14:textId="4084D893" w:rsidR="00C122BB" w:rsidRPr="0094090B" w:rsidRDefault="00C122BB" w:rsidP="00C122BB">
            <w:pPr>
              <w:spacing w:before="60" w:after="60"/>
              <w:jc w:val="center"/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  <w:t>&gt;&gt;</w:t>
            </w:r>
          </w:p>
        </w:tc>
      </w:tr>
      <w:tr w:rsidR="001C316A" w:rsidRPr="00A85980" w14:paraId="504FA72A" w14:textId="77777777" w:rsidTr="000604CB">
        <w:tc>
          <w:tcPr>
            <w:tcW w:w="5103" w:type="dxa"/>
            <w:tcBorders>
              <w:left w:val="nil"/>
            </w:tcBorders>
          </w:tcPr>
          <w:p w14:paraId="116B9DFE" w14:textId="044FEDFE" w:rsidR="001C316A" w:rsidRPr="0094090B" w:rsidRDefault="001C316A" w:rsidP="001C316A">
            <w:pPr>
              <w:spacing w:before="60" w:after="60"/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  <w:t>Sustainable development contributions</w:t>
            </w:r>
          </w:p>
        </w:tc>
        <w:tc>
          <w:tcPr>
            <w:tcW w:w="1464" w:type="dxa"/>
          </w:tcPr>
          <w:p w14:paraId="6898E2DA" w14:textId="7CEF084F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</w:pPr>
            <w:r w:rsidRPr="00A56813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4C43AD45" w14:textId="2B4C5891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</w:pPr>
            <w:r w:rsidRPr="00A56813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5B5B155E" w14:textId="19781952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</w:pPr>
            <w:r w:rsidRPr="00A56813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1C316A" w:rsidRPr="00A85980" w14:paraId="1B0010A4" w14:textId="77777777" w:rsidTr="000604CB">
        <w:tc>
          <w:tcPr>
            <w:tcW w:w="5103" w:type="dxa"/>
            <w:tcBorders>
              <w:left w:val="nil"/>
            </w:tcBorders>
          </w:tcPr>
          <w:p w14:paraId="541D67A1" w14:textId="61BEA9B3" w:rsidR="001C316A" w:rsidRDefault="001C316A" w:rsidP="001C316A">
            <w:pPr>
              <w:spacing w:before="60" w:after="60"/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  <w:t>Stakeholder inputs and legal disputes, if any</w:t>
            </w:r>
          </w:p>
        </w:tc>
        <w:tc>
          <w:tcPr>
            <w:tcW w:w="1464" w:type="dxa"/>
          </w:tcPr>
          <w:p w14:paraId="071D7AE9" w14:textId="791EBD2D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</w:pPr>
            <w:r w:rsidRPr="00A56813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1100F3F2" w14:textId="2AEE77D6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</w:pPr>
            <w:r w:rsidRPr="00A56813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6C9B4056" w14:textId="2F702AB1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color w:val="515151" w:themeColor="text1"/>
                <w:sz w:val="20"/>
                <w:szCs w:val="20"/>
              </w:rPr>
            </w:pPr>
            <w:r w:rsidRPr="00A56813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17104CF0" w14:textId="77777777" w:rsidTr="000604CB">
        <w:tc>
          <w:tcPr>
            <w:tcW w:w="5103" w:type="dxa"/>
            <w:tcBorders>
              <w:left w:val="nil"/>
            </w:tcBorders>
          </w:tcPr>
          <w:p w14:paraId="7755332C" w14:textId="77777777" w:rsidR="004A633F" w:rsidRPr="0094090B" w:rsidRDefault="004A633F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Continuous engagement with stakeholders</w:t>
            </w:r>
          </w:p>
        </w:tc>
        <w:tc>
          <w:tcPr>
            <w:tcW w:w="1464" w:type="dxa"/>
          </w:tcPr>
          <w:p w14:paraId="1A992363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7FEF3EF0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184E8350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1C316A" w:rsidRPr="00A85980" w14:paraId="764E89A0" w14:textId="77777777" w:rsidTr="000604CB">
        <w:tc>
          <w:tcPr>
            <w:tcW w:w="5103" w:type="dxa"/>
            <w:tcBorders>
              <w:left w:val="nil"/>
            </w:tcBorders>
          </w:tcPr>
          <w:p w14:paraId="23082AD3" w14:textId="7F5D6B9B" w:rsidR="001C316A" w:rsidRPr="0094090B" w:rsidRDefault="001C316A" w:rsidP="001C316A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sz w:val="20"/>
                <w:szCs w:val="20"/>
              </w:rPr>
              <w:t>Assessment of any other co-benefits</w:t>
            </w:r>
          </w:p>
        </w:tc>
        <w:tc>
          <w:tcPr>
            <w:tcW w:w="1464" w:type="dxa"/>
          </w:tcPr>
          <w:p w14:paraId="0B5F9A80" w14:textId="03457D81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E07993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6DB6DCAA" w14:textId="1BEC5E76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E07993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1B3C607E" w14:textId="55F088DE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E07993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32865907" w14:textId="77777777" w:rsidTr="000604CB">
        <w:tc>
          <w:tcPr>
            <w:tcW w:w="5103" w:type="dxa"/>
            <w:tcBorders>
              <w:left w:val="nil"/>
            </w:tcBorders>
          </w:tcPr>
          <w:p w14:paraId="6764417E" w14:textId="77777777" w:rsidR="004A633F" w:rsidRPr="0094090B" w:rsidRDefault="004A633F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Avoidance of double issuance</w:t>
            </w:r>
          </w:p>
        </w:tc>
        <w:tc>
          <w:tcPr>
            <w:tcW w:w="1464" w:type="dxa"/>
          </w:tcPr>
          <w:p w14:paraId="0C31625B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5D96FFE5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04E3CEEF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1C316A" w:rsidRPr="00A85980" w14:paraId="2D784AE4" w14:textId="77777777" w:rsidTr="000604CB">
        <w:tc>
          <w:tcPr>
            <w:tcW w:w="5103" w:type="dxa"/>
            <w:tcBorders>
              <w:left w:val="nil"/>
            </w:tcBorders>
          </w:tcPr>
          <w:p w14:paraId="0A2F2E14" w14:textId="7E644881" w:rsidR="001C316A" w:rsidRPr="0094090B" w:rsidRDefault="001C316A" w:rsidP="001C316A">
            <w:pPr>
              <w:spacing w:before="60" w:after="60"/>
              <w:ind w:left="2160" w:hanging="2160"/>
              <w:rPr>
                <w:rFonts w:asciiTheme="majorHAnsi" w:hAnsiTheme="majorHAnsi" w:cstheme="minorBidi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sz w:val="20"/>
                <w:szCs w:val="20"/>
              </w:rPr>
              <w:t>Compliance with annual reports</w:t>
            </w:r>
          </w:p>
        </w:tc>
        <w:tc>
          <w:tcPr>
            <w:tcW w:w="1464" w:type="dxa"/>
          </w:tcPr>
          <w:p w14:paraId="4F077BC6" w14:textId="4D253E4C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80494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6D2431D8" w14:textId="28D3B571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80494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20992049" w14:textId="5CE473A2" w:rsidR="001C316A" w:rsidRPr="0094090B" w:rsidRDefault="001C316A" w:rsidP="001C316A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804942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A85980" w14:paraId="6C99A8E1" w14:textId="77777777" w:rsidTr="000604CB">
        <w:tc>
          <w:tcPr>
            <w:tcW w:w="5103" w:type="dxa"/>
            <w:tcBorders>
              <w:left w:val="nil"/>
            </w:tcBorders>
          </w:tcPr>
          <w:p w14:paraId="67122FD7" w14:textId="77777777" w:rsidR="004A633F" w:rsidRPr="0094090B" w:rsidRDefault="004A633F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Others (please specify)</w:t>
            </w:r>
          </w:p>
        </w:tc>
        <w:tc>
          <w:tcPr>
            <w:tcW w:w="1464" w:type="dxa"/>
          </w:tcPr>
          <w:p w14:paraId="3FC24431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</w:tcPr>
          <w:p w14:paraId="1ABED3A9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</w:tcPr>
          <w:p w14:paraId="25CAB54A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4A633F" w:rsidRPr="00E026F9" w14:paraId="2BCA420F" w14:textId="77777777" w:rsidTr="000604CB">
        <w:tc>
          <w:tcPr>
            <w:tcW w:w="5103" w:type="dxa"/>
            <w:tcBorders>
              <w:left w:val="nil"/>
            </w:tcBorders>
          </w:tcPr>
          <w:p w14:paraId="5DF0A723" w14:textId="77777777" w:rsidR="004A633F" w:rsidRPr="0094090B" w:rsidRDefault="004A633F" w:rsidP="008A5791">
            <w:pPr>
              <w:spacing w:before="60" w:after="60"/>
              <w:jc w:val="right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464" w:type="dxa"/>
            <w:vAlign w:val="center"/>
          </w:tcPr>
          <w:p w14:paraId="7448DD07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&gt;&gt;</w:t>
            </w:r>
          </w:p>
        </w:tc>
        <w:tc>
          <w:tcPr>
            <w:tcW w:w="1465" w:type="dxa"/>
            <w:vAlign w:val="center"/>
          </w:tcPr>
          <w:p w14:paraId="2A54444A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&gt;&gt;</w:t>
            </w:r>
          </w:p>
        </w:tc>
        <w:tc>
          <w:tcPr>
            <w:tcW w:w="1465" w:type="dxa"/>
            <w:tcBorders>
              <w:right w:val="nil"/>
            </w:tcBorders>
            <w:vAlign w:val="center"/>
          </w:tcPr>
          <w:p w14:paraId="7DCC9057" w14:textId="77777777" w:rsidR="004A633F" w:rsidRPr="0094090B" w:rsidRDefault="004A633F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94090B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&gt;&gt;</w:t>
            </w:r>
          </w:p>
        </w:tc>
      </w:tr>
    </w:tbl>
    <w:p w14:paraId="5B3A9352" w14:textId="49032E19" w:rsidR="00891E0E" w:rsidRPr="009766D1" w:rsidRDefault="00891E0E" w:rsidP="00264DB9">
      <w:pPr>
        <w:pStyle w:val="Heading1"/>
        <w:rPr>
          <w:rFonts w:asciiTheme="majorHAnsi" w:hAnsiTheme="majorHAnsi"/>
          <w:sz w:val="32"/>
          <w:szCs w:val="32"/>
          <w:lang w:val="en-GB"/>
        </w:rPr>
      </w:pPr>
      <w:bookmarkStart w:id="15" w:name="_Ref125613799"/>
      <w:bookmarkStart w:id="16" w:name="_Toc224121266"/>
      <w:bookmarkStart w:id="17" w:name="_Toc229654463"/>
      <w:r w:rsidRPr="009766D1">
        <w:rPr>
          <w:rFonts w:asciiTheme="majorHAnsi" w:hAnsiTheme="majorHAnsi"/>
          <w:sz w:val="32"/>
          <w:szCs w:val="32"/>
          <w:lang w:val="en-GB"/>
        </w:rPr>
        <w:t xml:space="preserve">PART </w:t>
      </w:r>
      <w:r w:rsidR="00031669" w:rsidRPr="009766D1">
        <w:rPr>
          <w:rFonts w:asciiTheme="majorHAnsi" w:hAnsiTheme="majorHAnsi"/>
          <w:sz w:val="32"/>
          <w:szCs w:val="32"/>
          <w:lang w:val="en-GB"/>
        </w:rPr>
        <w:t>I</w:t>
      </w:r>
      <w:r w:rsidRPr="009766D1">
        <w:rPr>
          <w:rFonts w:asciiTheme="majorHAnsi" w:hAnsiTheme="majorHAnsi"/>
          <w:sz w:val="32"/>
          <w:szCs w:val="32"/>
          <w:lang w:val="en-GB"/>
        </w:rPr>
        <w:t xml:space="preserve">V </w:t>
      </w:r>
      <w:r w:rsidR="00E46FBE" w:rsidRPr="009766D1">
        <w:rPr>
          <w:rFonts w:asciiTheme="majorHAnsi" w:hAnsiTheme="majorHAnsi"/>
          <w:sz w:val="32"/>
          <w:szCs w:val="32"/>
          <w:lang w:val="en-GB"/>
        </w:rPr>
        <w:t>–</w:t>
      </w:r>
      <w:r w:rsidRPr="009766D1">
        <w:rPr>
          <w:rFonts w:asciiTheme="majorHAnsi" w:hAnsiTheme="majorHAnsi"/>
          <w:sz w:val="32"/>
          <w:szCs w:val="32"/>
          <w:lang w:val="en-GB"/>
        </w:rPr>
        <w:t xml:space="preserve"> V</w:t>
      </w:r>
      <w:r w:rsidR="00E46FBE" w:rsidRPr="009766D1">
        <w:rPr>
          <w:rFonts w:asciiTheme="majorHAnsi" w:hAnsiTheme="majorHAnsi"/>
          <w:sz w:val="32"/>
          <w:szCs w:val="32"/>
          <w:lang w:val="en-GB"/>
        </w:rPr>
        <w:t xml:space="preserve">ERIFICATION </w:t>
      </w:r>
      <w:r w:rsidRPr="009766D1">
        <w:rPr>
          <w:rFonts w:asciiTheme="majorHAnsi" w:hAnsiTheme="majorHAnsi"/>
          <w:sz w:val="32"/>
          <w:szCs w:val="32"/>
          <w:lang w:val="en-GB"/>
        </w:rPr>
        <w:t>ASSESSMENT</w:t>
      </w:r>
      <w:bookmarkEnd w:id="15"/>
      <w:bookmarkEnd w:id="16"/>
      <w:bookmarkEnd w:id="17"/>
    </w:p>
    <w:p w14:paraId="1D1E341F" w14:textId="164C6BA9" w:rsidR="007E4ED3" w:rsidRPr="00E026F9" w:rsidRDefault="00906B88" w:rsidP="007E2E6F">
      <w:pPr>
        <w:rPr>
          <w:sz w:val="20"/>
          <w:szCs w:val="20"/>
        </w:rPr>
      </w:pPr>
      <w:r w:rsidRPr="00E026F9">
        <w:rPr>
          <w:sz w:val="20"/>
          <w:szCs w:val="20"/>
        </w:rPr>
        <w:t>E</w:t>
      </w:r>
      <w:r w:rsidR="007E2E6F" w:rsidRPr="00E026F9">
        <w:rPr>
          <w:sz w:val="20"/>
          <w:szCs w:val="20"/>
        </w:rPr>
        <w:t xml:space="preserve">xtra sections </w:t>
      </w:r>
      <w:r w:rsidRPr="00E026F9">
        <w:rPr>
          <w:sz w:val="20"/>
          <w:szCs w:val="20"/>
        </w:rPr>
        <w:t xml:space="preserve">could be added </w:t>
      </w:r>
      <w:r w:rsidR="007E2E6F" w:rsidRPr="00E026F9">
        <w:rPr>
          <w:sz w:val="20"/>
          <w:szCs w:val="20"/>
        </w:rPr>
        <w:t xml:space="preserve">as per the project </w:t>
      </w:r>
      <w:r w:rsidR="00490A9F" w:rsidRPr="00E026F9">
        <w:rPr>
          <w:color w:val="515151" w:themeColor="text1"/>
          <w:sz w:val="20"/>
          <w:szCs w:val="20"/>
        </w:rPr>
        <w:t xml:space="preserve">activity </w:t>
      </w:r>
      <w:r w:rsidR="007E2E6F" w:rsidRPr="00E026F9">
        <w:rPr>
          <w:sz w:val="20"/>
          <w:szCs w:val="20"/>
        </w:rPr>
        <w:t>type/uniqueness</w:t>
      </w:r>
    </w:p>
    <w:p w14:paraId="6703803E" w14:textId="2C2BC720" w:rsidR="002D1750" w:rsidRPr="00BD1B53" w:rsidRDefault="002D1750" w:rsidP="0043449D">
      <w:pPr>
        <w:pStyle w:val="Heading1"/>
        <w:numPr>
          <w:ilvl w:val="0"/>
          <w:numId w:val="30"/>
        </w:numPr>
        <w:shd w:val="clear" w:color="auto" w:fill="00B9BD" w:themeFill="accent1"/>
        <w:tabs>
          <w:tab w:val="clear" w:pos="72"/>
        </w:tabs>
        <w:spacing w:before="120" w:after="0" w:line="360" w:lineRule="auto"/>
        <w:ind w:left="1980" w:hanging="1962"/>
        <w:contextualSpacing w:val="0"/>
        <w:rPr>
          <w:color w:val="4D4D4C"/>
          <w:szCs w:val="28"/>
        </w:rPr>
      </w:pPr>
      <w:bookmarkStart w:id="18" w:name="_Ref49860651"/>
      <w:bookmarkStart w:id="19" w:name="_Toc224121267"/>
      <w:bookmarkStart w:id="20" w:name="_Toc229654464"/>
      <w:r w:rsidRPr="00BD1B53">
        <w:rPr>
          <w:color w:val="4D4D4C"/>
          <w:szCs w:val="28"/>
        </w:rPr>
        <w:t>DESCRIPTION OF PROJECT</w:t>
      </w:r>
      <w:bookmarkEnd w:id="18"/>
      <w:r w:rsidR="00490A9F" w:rsidRPr="00BD1B53">
        <w:rPr>
          <w:color w:val="4D4D4C"/>
          <w:szCs w:val="28"/>
        </w:rPr>
        <w:t xml:space="preserve"> activity</w:t>
      </w:r>
      <w:bookmarkEnd w:id="19"/>
      <w:bookmarkEnd w:id="20"/>
    </w:p>
    <w:p w14:paraId="0C5BAAF6" w14:textId="2138A0E2" w:rsidR="002D1750" w:rsidRPr="00C54A17" w:rsidRDefault="004E135F" w:rsidP="00C85700">
      <w:pPr>
        <w:pStyle w:val="Heading2"/>
      </w:pPr>
      <w:bookmarkStart w:id="21" w:name="_Toc40962734"/>
      <w:bookmarkStart w:id="22" w:name="_Toc224121268"/>
      <w:r w:rsidRPr="00C54A17">
        <w:t>Compliance with MR form</w:t>
      </w:r>
      <w:bookmarkEnd w:id="21"/>
      <w:bookmarkEnd w:id="22"/>
      <w:r w:rsidR="002D1750" w:rsidRPr="00C54A17">
        <w:t xml:space="preserve">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D832CD" w:rsidRPr="00E026F9" w14:paraId="1670619E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DE9BB39" w14:textId="77777777" w:rsidR="00D832CD" w:rsidRPr="00E026F9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="Verdana" w:hAnsi="Verdana"/>
                <w:color w:val="4D4D4C"/>
                <w:sz w:val="20"/>
                <w:szCs w:val="20"/>
              </w:rPr>
            </w:pPr>
            <w:bookmarkStart w:id="23" w:name="_Toc40962735"/>
            <w:r w:rsidRPr="00E026F9">
              <w:rPr>
                <w:rFonts w:ascii="Verdana" w:hAnsi="Verdana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C0830E" w14:textId="77777777" w:rsidR="00D832CD" w:rsidRPr="00F1619E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="Verdana" w:hAnsi="Verdana"/>
                <w:color w:val="4D4D4C"/>
                <w:szCs w:val="20"/>
              </w:rPr>
            </w:pPr>
            <w:r w:rsidRPr="00F1619E">
              <w:rPr>
                <w:rFonts w:ascii="Verdana" w:hAnsi="Verdana"/>
                <w:color w:val="4D4D4C"/>
                <w:szCs w:val="20"/>
              </w:rPr>
              <w:t>&gt;&gt;</w:t>
            </w:r>
          </w:p>
        </w:tc>
      </w:tr>
      <w:tr w:rsidR="00D832CD" w:rsidRPr="00E026F9" w14:paraId="0E178838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05DA058" w14:textId="77777777" w:rsidR="00D832CD" w:rsidRPr="00E026F9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="Verdana" w:hAnsi="Verdana"/>
                <w:color w:val="4D4D4C"/>
                <w:sz w:val="20"/>
                <w:szCs w:val="20"/>
              </w:rPr>
            </w:pPr>
            <w:r w:rsidRPr="00E026F9">
              <w:rPr>
                <w:rFonts w:ascii="Verdana" w:hAnsi="Verdana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DD47C7" w14:textId="77777777" w:rsidR="00D832CD" w:rsidRPr="00F1619E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="Verdana" w:hAnsi="Verdana"/>
                <w:color w:val="4D4D4C"/>
                <w:szCs w:val="20"/>
              </w:rPr>
            </w:pPr>
            <w:r w:rsidRPr="00F1619E">
              <w:rPr>
                <w:rFonts w:ascii="Verdana" w:hAnsi="Verdana"/>
                <w:color w:val="4D4D4C"/>
                <w:szCs w:val="20"/>
              </w:rPr>
              <w:t>&gt;&gt;</w:t>
            </w:r>
          </w:p>
        </w:tc>
      </w:tr>
      <w:tr w:rsidR="00D832CD" w:rsidRPr="00E026F9" w14:paraId="2AB28D7F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7D1878A" w14:textId="77777777" w:rsidR="00D832CD" w:rsidRPr="00E026F9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="Verdana" w:hAnsi="Verdana"/>
                <w:color w:val="4D4D4C"/>
                <w:sz w:val="20"/>
                <w:szCs w:val="20"/>
              </w:rPr>
            </w:pPr>
            <w:r w:rsidRPr="00E026F9">
              <w:rPr>
                <w:rFonts w:ascii="Verdana" w:hAnsi="Verdana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497FA3" w14:textId="77777777" w:rsidR="00D832CD" w:rsidRPr="00F1619E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="Verdana" w:hAnsi="Verdana"/>
                <w:color w:val="4D4D4C"/>
                <w:szCs w:val="20"/>
              </w:rPr>
            </w:pPr>
            <w:r w:rsidRPr="00F1619E">
              <w:rPr>
                <w:rFonts w:ascii="Verdana" w:hAnsi="Verdana"/>
                <w:color w:val="4D4D4C"/>
                <w:szCs w:val="20"/>
              </w:rPr>
              <w:t>&gt;&gt;</w:t>
            </w:r>
          </w:p>
        </w:tc>
      </w:tr>
    </w:tbl>
    <w:p w14:paraId="33BA4A14" w14:textId="37D19263" w:rsidR="002D1750" w:rsidRPr="00E026F9" w:rsidRDefault="002D1750" w:rsidP="00FD46AF">
      <w:pPr>
        <w:spacing w:after="0" w:line="240" w:lineRule="auto"/>
        <w:rPr>
          <w:sz w:val="20"/>
          <w:szCs w:val="20"/>
        </w:rPr>
      </w:pPr>
    </w:p>
    <w:p w14:paraId="21DC6AA7" w14:textId="4539A125" w:rsidR="0008224D" w:rsidRPr="00A0121E" w:rsidRDefault="002B5B6A" w:rsidP="00C85700">
      <w:pPr>
        <w:pStyle w:val="Heading2"/>
      </w:pPr>
      <w:bookmarkStart w:id="24" w:name="_Toc224121269"/>
      <w:r>
        <w:t xml:space="preserve">Compliance of </w:t>
      </w:r>
      <w:r w:rsidR="003504B3">
        <w:t>g</w:t>
      </w:r>
      <w:r w:rsidR="00710EB6" w:rsidRPr="00E026F9">
        <w:t>eneral description of project activity</w:t>
      </w:r>
      <w:bookmarkEnd w:id="24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08224D" w:rsidRPr="00E026F9" w14:paraId="415E0B38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FF451E0" w14:textId="77777777" w:rsidR="0008224D" w:rsidRPr="00E026F9" w:rsidRDefault="0008224D" w:rsidP="008A5791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="Verdana" w:hAnsi="Verdana"/>
                <w:color w:val="4D4D4C"/>
                <w:sz w:val="20"/>
                <w:szCs w:val="20"/>
              </w:rPr>
            </w:pPr>
            <w:r w:rsidRPr="00E026F9">
              <w:rPr>
                <w:rFonts w:ascii="Verdana" w:hAnsi="Verdana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F5C39B" w14:textId="646031A7" w:rsidR="0008224D" w:rsidRPr="00F1619E" w:rsidRDefault="0008224D" w:rsidP="008A5791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="Verdana" w:hAnsi="Verdana"/>
                <w:color w:val="4D4D4C"/>
                <w:szCs w:val="20"/>
              </w:rPr>
            </w:pPr>
            <w:r w:rsidRPr="00F1619E">
              <w:rPr>
                <w:rFonts w:ascii="Verdana" w:hAnsi="Verdana"/>
                <w:color w:val="4D4D4C"/>
                <w:szCs w:val="20"/>
              </w:rPr>
              <w:t>&gt;&gt;</w:t>
            </w:r>
          </w:p>
        </w:tc>
      </w:tr>
      <w:tr w:rsidR="0008224D" w:rsidRPr="00E026F9" w14:paraId="06E70405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FE12B33" w14:textId="77777777" w:rsidR="0008224D" w:rsidRPr="00E026F9" w:rsidRDefault="0008224D" w:rsidP="008A5791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="Verdana" w:hAnsi="Verdana"/>
                <w:color w:val="4D4D4C"/>
                <w:sz w:val="20"/>
                <w:szCs w:val="20"/>
              </w:rPr>
            </w:pPr>
            <w:r w:rsidRPr="00E026F9">
              <w:rPr>
                <w:rFonts w:ascii="Verdana" w:hAnsi="Verdana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24CA" w14:textId="77777777" w:rsidR="0008224D" w:rsidRPr="00F1619E" w:rsidRDefault="0008224D" w:rsidP="008A5791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="Verdana" w:hAnsi="Verdana"/>
                <w:color w:val="4D4D4C"/>
                <w:szCs w:val="20"/>
              </w:rPr>
            </w:pPr>
            <w:r w:rsidRPr="00F1619E">
              <w:rPr>
                <w:rFonts w:ascii="Verdana" w:hAnsi="Verdana"/>
                <w:color w:val="4D4D4C"/>
                <w:szCs w:val="20"/>
              </w:rPr>
              <w:t>&gt;&gt;</w:t>
            </w:r>
          </w:p>
        </w:tc>
      </w:tr>
      <w:tr w:rsidR="0008224D" w:rsidRPr="00E026F9" w14:paraId="5EE363F8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791F4DA" w14:textId="77777777" w:rsidR="0008224D" w:rsidRPr="00E026F9" w:rsidRDefault="0008224D" w:rsidP="008A5791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="Verdana" w:hAnsi="Verdana"/>
                <w:color w:val="4D4D4C"/>
                <w:sz w:val="20"/>
                <w:szCs w:val="20"/>
              </w:rPr>
            </w:pPr>
            <w:r w:rsidRPr="00E026F9">
              <w:rPr>
                <w:rFonts w:ascii="Verdana" w:hAnsi="Verdana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6B4282" w14:textId="77777777" w:rsidR="0008224D" w:rsidRPr="00F1619E" w:rsidRDefault="0008224D" w:rsidP="008A5791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="Verdana" w:hAnsi="Verdana"/>
                <w:color w:val="4D4D4C"/>
                <w:szCs w:val="20"/>
              </w:rPr>
            </w:pPr>
            <w:r w:rsidRPr="00F1619E">
              <w:rPr>
                <w:rFonts w:ascii="Verdana" w:hAnsi="Verdana"/>
                <w:color w:val="4D4D4C"/>
                <w:szCs w:val="20"/>
              </w:rPr>
              <w:t>&gt;&gt;</w:t>
            </w:r>
          </w:p>
        </w:tc>
      </w:tr>
    </w:tbl>
    <w:p w14:paraId="3054767D" w14:textId="77777777" w:rsidR="0008224D" w:rsidRPr="00E026F9" w:rsidRDefault="0008224D" w:rsidP="00710EB6">
      <w:pPr>
        <w:spacing w:after="0" w:line="240" w:lineRule="auto"/>
        <w:rPr>
          <w:sz w:val="20"/>
          <w:szCs w:val="20"/>
        </w:rPr>
      </w:pPr>
    </w:p>
    <w:p w14:paraId="0CB8A946" w14:textId="3C5B9A3E" w:rsidR="002D1750" w:rsidRPr="00A0121E" w:rsidRDefault="00B66393" w:rsidP="00C85700">
      <w:pPr>
        <w:pStyle w:val="Heading2"/>
      </w:pPr>
      <w:bookmarkStart w:id="25" w:name="_Toc224121270"/>
      <w:bookmarkEnd w:id="23"/>
      <w:r>
        <w:t>Compliance of p</w:t>
      </w:r>
      <w:r w:rsidR="00710EB6" w:rsidRPr="00E026F9">
        <w:t>roject activity location</w:t>
      </w:r>
      <w:bookmarkEnd w:id="25"/>
      <w:r w:rsidR="00710EB6" w:rsidRPr="00E026F9">
        <w:t xml:space="preserve">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D832CD" w:rsidRPr="00E026F9" w14:paraId="2B8A0764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FBD33FD" w14:textId="77777777" w:rsidR="00D832CD" w:rsidRPr="00E026F9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="Verdana" w:hAnsi="Verdana"/>
                <w:color w:val="4D4D4C"/>
                <w:sz w:val="20"/>
                <w:szCs w:val="20"/>
              </w:rPr>
            </w:pPr>
            <w:r w:rsidRPr="00E026F9">
              <w:rPr>
                <w:rFonts w:ascii="Verdana" w:hAnsi="Verdana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8042A8" w14:textId="77777777" w:rsidR="00D832CD" w:rsidRPr="00F1619E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="Verdana" w:hAnsi="Verdana"/>
                <w:color w:val="4D4D4C"/>
                <w:szCs w:val="20"/>
              </w:rPr>
            </w:pPr>
            <w:r w:rsidRPr="00F1619E">
              <w:rPr>
                <w:rFonts w:ascii="Verdana" w:hAnsi="Verdana"/>
                <w:color w:val="4D4D4C"/>
                <w:szCs w:val="20"/>
              </w:rPr>
              <w:t>&gt;&gt;</w:t>
            </w:r>
          </w:p>
        </w:tc>
      </w:tr>
      <w:tr w:rsidR="00D832CD" w:rsidRPr="00E026F9" w14:paraId="4B49B999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94A516E" w14:textId="77777777" w:rsidR="00D832CD" w:rsidRPr="00E026F9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="Verdana" w:hAnsi="Verdana"/>
                <w:color w:val="4D4D4C"/>
                <w:sz w:val="20"/>
                <w:szCs w:val="20"/>
              </w:rPr>
            </w:pPr>
            <w:r w:rsidRPr="00E026F9">
              <w:rPr>
                <w:rFonts w:ascii="Verdana" w:hAnsi="Verdana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22DB73" w14:textId="77777777" w:rsidR="00D832CD" w:rsidRPr="00F1619E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="Verdana" w:hAnsi="Verdana"/>
                <w:color w:val="4D4D4C"/>
                <w:szCs w:val="20"/>
              </w:rPr>
            </w:pPr>
            <w:r w:rsidRPr="00F1619E">
              <w:rPr>
                <w:rFonts w:ascii="Verdana" w:hAnsi="Verdana"/>
                <w:color w:val="4D4D4C"/>
                <w:szCs w:val="20"/>
              </w:rPr>
              <w:t>&gt;&gt;</w:t>
            </w:r>
          </w:p>
        </w:tc>
      </w:tr>
      <w:tr w:rsidR="00D832CD" w:rsidRPr="00E026F9" w14:paraId="08EA9B77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661EEDB" w14:textId="77777777" w:rsidR="00D832CD" w:rsidRPr="00E026F9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="Verdana" w:hAnsi="Verdana"/>
                <w:color w:val="4D4D4C"/>
                <w:sz w:val="20"/>
                <w:szCs w:val="20"/>
              </w:rPr>
            </w:pPr>
            <w:r w:rsidRPr="00E026F9">
              <w:rPr>
                <w:rFonts w:ascii="Verdana" w:hAnsi="Verdana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154450" w14:textId="77777777" w:rsidR="00D832CD" w:rsidRPr="00F1619E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="Verdana" w:hAnsi="Verdana"/>
                <w:color w:val="4D4D4C"/>
                <w:szCs w:val="20"/>
              </w:rPr>
            </w:pPr>
            <w:r w:rsidRPr="00F1619E">
              <w:rPr>
                <w:rFonts w:ascii="Verdana" w:hAnsi="Verdana"/>
                <w:color w:val="4D4D4C"/>
                <w:szCs w:val="20"/>
              </w:rPr>
              <w:t>&gt;&gt;</w:t>
            </w:r>
          </w:p>
        </w:tc>
      </w:tr>
    </w:tbl>
    <w:p w14:paraId="6892BA40" w14:textId="77777777" w:rsidR="002D1750" w:rsidRPr="00E026F9" w:rsidRDefault="002D1750" w:rsidP="00710EB6">
      <w:pPr>
        <w:spacing w:after="0" w:line="240" w:lineRule="auto"/>
        <w:rPr>
          <w:sz w:val="20"/>
          <w:szCs w:val="20"/>
        </w:rPr>
      </w:pPr>
    </w:p>
    <w:p w14:paraId="793391F2" w14:textId="06F0E24F" w:rsidR="002D1750" w:rsidRPr="00A0121E" w:rsidRDefault="00904B9B" w:rsidP="00C85700">
      <w:pPr>
        <w:pStyle w:val="Heading2"/>
        <w:tabs>
          <w:tab w:val="clear" w:pos="214"/>
          <w:tab w:val="num" w:pos="450"/>
        </w:tabs>
        <w:ind w:left="720" w:hanging="720"/>
      </w:pPr>
      <w:bookmarkStart w:id="26" w:name="_Toc40962736"/>
      <w:bookmarkStart w:id="27" w:name="_Toc224121271"/>
      <w:r w:rsidRPr="00904B9B">
        <w:lastRenderedPageBreak/>
        <w:t xml:space="preserve">Compliance of reference </w:t>
      </w:r>
      <w:r w:rsidR="00710EB6" w:rsidRPr="00E026F9">
        <w:t>of applied methodology</w:t>
      </w:r>
      <w:bookmarkEnd w:id="26"/>
      <w:r w:rsidR="00710EB6" w:rsidRPr="00E026F9">
        <w:t xml:space="preserve"> and standardi</w:t>
      </w:r>
      <w:r w:rsidR="00142E5F">
        <w:t>z</w:t>
      </w:r>
      <w:r w:rsidR="00710EB6" w:rsidRPr="00E026F9">
        <w:t>ed baselines</w:t>
      </w:r>
      <w:bookmarkEnd w:id="27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D832CD" w:rsidRPr="00E026F9" w14:paraId="3868685C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A0969D3" w14:textId="77777777" w:rsidR="00D832CD" w:rsidRPr="00E026F9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="Verdana" w:hAnsi="Verdana"/>
                <w:color w:val="4D4D4C"/>
                <w:sz w:val="20"/>
                <w:szCs w:val="20"/>
              </w:rPr>
            </w:pPr>
            <w:bookmarkStart w:id="28" w:name="_Toc40962737"/>
            <w:r w:rsidRPr="00E026F9">
              <w:rPr>
                <w:rFonts w:ascii="Verdana" w:hAnsi="Verdana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2D7183" w14:textId="77777777" w:rsidR="00D832CD" w:rsidRPr="00F1619E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="Verdana" w:hAnsi="Verdana"/>
                <w:color w:val="4D4D4C"/>
                <w:szCs w:val="20"/>
              </w:rPr>
            </w:pPr>
            <w:r w:rsidRPr="00F1619E">
              <w:rPr>
                <w:rFonts w:ascii="Verdana" w:hAnsi="Verdana"/>
                <w:color w:val="4D4D4C"/>
                <w:szCs w:val="20"/>
              </w:rPr>
              <w:t>&gt;&gt;</w:t>
            </w:r>
          </w:p>
        </w:tc>
      </w:tr>
      <w:tr w:rsidR="00D832CD" w:rsidRPr="00E026F9" w14:paraId="31E1BEF7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8786CFD" w14:textId="77777777" w:rsidR="00D832CD" w:rsidRPr="00E026F9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="Verdana" w:hAnsi="Verdana"/>
                <w:color w:val="4D4D4C"/>
                <w:sz w:val="20"/>
                <w:szCs w:val="20"/>
              </w:rPr>
            </w:pPr>
            <w:r w:rsidRPr="00E026F9">
              <w:rPr>
                <w:rFonts w:ascii="Verdana" w:hAnsi="Verdana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F9D809" w14:textId="77777777" w:rsidR="00D832CD" w:rsidRPr="00F1619E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="Verdana" w:hAnsi="Verdana"/>
                <w:color w:val="4D4D4C"/>
                <w:szCs w:val="20"/>
              </w:rPr>
            </w:pPr>
            <w:r w:rsidRPr="00F1619E">
              <w:rPr>
                <w:rFonts w:ascii="Verdana" w:hAnsi="Verdana"/>
                <w:color w:val="4D4D4C"/>
                <w:szCs w:val="20"/>
              </w:rPr>
              <w:t>&gt;&gt;</w:t>
            </w:r>
          </w:p>
        </w:tc>
      </w:tr>
      <w:tr w:rsidR="00D832CD" w:rsidRPr="00E026F9" w14:paraId="5F5678E1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C67E093" w14:textId="77777777" w:rsidR="00D832CD" w:rsidRPr="00E026F9" w:rsidRDefault="00D832C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="Verdana" w:hAnsi="Verdana"/>
                <w:color w:val="4D4D4C"/>
                <w:sz w:val="20"/>
                <w:szCs w:val="20"/>
              </w:rPr>
            </w:pPr>
            <w:r w:rsidRPr="00E026F9">
              <w:rPr>
                <w:rFonts w:ascii="Verdana" w:hAnsi="Verdana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1F2EE1" w14:textId="77777777" w:rsidR="00D832CD" w:rsidRPr="00F1619E" w:rsidRDefault="00D832CD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="Verdana" w:hAnsi="Verdana"/>
                <w:color w:val="4D4D4C"/>
                <w:szCs w:val="20"/>
              </w:rPr>
            </w:pPr>
            <w:r w:rsidRPr="00F1619E">
              <w:rPr>
                <w:rFonts w:ascii="Verdana" w:hAnsi="Verdana"/>
                <w:color w:val="4D4D4C"/>
                <w:szCs w:val="20"/>
              </w:rPr>
              <w:t>&gt;&gt;</w:t>
            </w:r>
          </w:p>
        </w:tc>
      </w:tr>
    </w:tbl>
    <w:p w14:paraId="4A72F217" w14:textId="582E79F4" w:rsidR="002D1750" w:rsidRPr="00E026F9" w:rsidRDefault="002D1750" w:rsidP="00710EB6">
      <w:pPr>
        <w:spacing w:after="0" w:line="240" w:lineRule="auto"/>
        <w:rPr>
          <w:sz w:val="20"/>
          <w:szCs w:val="20"/>
        </w:rPr>
      </w:pPr>
    </w:p>
    <w:bookmarkEnd w:id="28"/>
    <w:p w14:paraId="6B06819A" w14:textId="75B70BFE" w:rsidR="00214A92" w:rsidRDefault="00214A92" w:rsidP="00BD3325">
      <w:pPr>
        <w:rPr>
          <w:rFonts w:asciiTheme="majorHAnsi" w:hAnsiTheme="majorHAnsi"/>
          <w:sz w:val="20"/>
          <w:szCs w:val="20"/>
        </w:rPr>
      </w:pPr>
    </w:p>
    <w:p w14:paraId="6655D25C" w14:textId="382685F7" w:rsidR="002D1750" w:rsidRPr="00774680" w:rsidRDefault="002D1750" w:rsidP="0043449D">
      <w:pPr>
        <w:pStyle w:val="Heading1"/>
        <w:numPr>
          <w:ilvl w:val="0"/>
          <w:numId w:val="30"/>
        </w:numPr>
        <w:shd w:val="clear" w:color="auto" w:fill="00B9BD" w:themeFill="accent1"/>
        <w:tabs>
          <w:tab w:val="clear" w:pos="72"/>
        </w:tabs>
        <w:spacing w:before="120" w:after="0" w:line="360" w:lineRule="auto"/>
        <w:ind w:left="1980" w:hanging="1962"/>
        <w:contextualSpacing w:val="0"/>
        <w:rPr>
          <w:color w:val="4D4D4C"/>
          <w:szCs w:val="28"/>
        </w:rPr>
      </w:pPr>
      <w:bookmarkStart w:id="29" w:name="_Toc40962738"/>
      <w:bookmarkStart w:id="30" w:name="_Ref47706306"/>
      <w:bookmarkStart w:id="31" w:name="_Ref49860659"/>
      <w:bookmarkStart w:id="32" w:name="_Toc224121273"/>
      <w:bookmarkStart w:id="33" w:name="_Toc229654465"/>
      <w:r w:rsidRPr="00774680">
        <w:rPr>
          <w:color w:val="4D4D4C"/>
          <w:szCs w:val="28"/>
        </w:rPr>
        <w:t>IMPLEMENTATION OF PROJECT</w:t>
      </w:r>
      <w:bookmarkEnd w:id="29"/>
      <w:bookmarkEnd w:id="30"/>
      <w:bookmarkEnd w:id="31"/>
      <w:r w:rsidRPr="00774680">
        <w:rPr>
          <w:color w:val="4D4D4C"/>
          <w:szCs w:val="28"/>
        </w:rPr>
        <w:t xml:space="preserve"> </w:t>
      </w:r>
      <w:r w:rsidR="00490A9F" w:rsidRPr="00774680">
        <w:rPr>
          <w:color w:val="4D4D4C"/>
          <w:szCs w:val="28"/>
        </w:rPr>
        <w:t>activity</w:t>
      </w:r>
      <w:bookmarkEnd w:id="32"/>
      <w:bookmarkEnd w:id="33"/>
    </w:p>
    <w:p w14:paraId="05740731" w14:textId="2F6F931A" w:rsidR="002D1750" w:rsidRPr="00C85700" w:rsidRDefault="004A77D6" w:rsidP="00C85700">
      <w:pPr>
        <w:pStyle w:val="Heading2"/>
        <w:tabs>
          <w:tab w:val="clear" w:pos="214"/>
          <w:tab w:val="num" w:pos="450"/>
        </w:tabs>
        <w:ind w:left="720" w:hanging="720"/>
      </w:pPr>
      <w:r w:rsidRPr="004A77D6">
        <w:t xml:space="preserve">Compliance of implementation and operation of </w:t>
      </w:r>
      <w:r w:rsidR="001C316A">
        <w:t>project activity</w:t>
      </w:r>
      <w:r w:rsidR="001C316A" w:rsidRPr="004A77D6">
        <w:t xml:space="preserve"> </w:t>
      </w:r>
      <w:r w:rsidRPr="004A77D6">
        <w:t xml:space="preserve">with design certified </w:t>
      </w:r>
      <w:r w:rsidR="001C316A">
        <w:t>PDD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6C7264" w:rsidRPr="00F7293A" w14:paraId="6B35BA85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760543B" w14:textId="77777777" w:rsidR="006C7264" w:rsidRPr="00F7293A" w:rsidRDefault="006C7264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8C1CB3" w14:textId="77777777" w:rsidR="006C7264" w:rsidRPr="00F7293A" w:rsidRDefault="006C7264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6C7264" w:rsidRPr="00F7293A" w14:paraId="6EE9E5AF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74162B3" w14:textId="77777777" w:rsidR="006C7264" w:rsidRPr="00F7293A" w:rsidRDefault="006C7264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743388" w14:textId="77777777" w:rsidR="006C7264" w:rsidRPr="00F7293A" w:rsidRDefault="006C7264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6C7264" w:rsidRPr="00F7293A" w14:paraId="466F4E9C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E1D5F64" w14:textId="77777777" w:rsidR="006C7264" w:rsidRPr="00F7293A" w:rsidRDefault="006C7264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E139B2" w14:textId="77777777" w:rsidR="006C7264" w:rsidRPr="00F7293A" w:rsidRDefault="006C7264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14145F38" w14:textId="77777777" w:rsidR="00D832CD" w:rsidRPr="00F7293A" w:rsidRDefault="00D832CD" w:rsidP="00565411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132C6BA7" w14:textId="7F7BCF2C" w:rsidR="002D1750" w:rsidRPr="00110BF5" w:rsidRDefault="002D1750" w:rsidP="00C85700">
      <w:pPr>
        <w:pStyle w:val="Heading2"/>
        <w:tabs>
          <w:tab w:val="clear" w:pos="214"/>
          <w:tab w:val="num" w:pos="450"/>
        </w:tabs>
        <w:ind w:left="720" w:hanging="720"/>
      </w:pPr>
      <w:r w:rsidRPr="00C85700">
        <w:t>Forward A</w:t>
      </w:r>
      <w:r w:rsidRPr="00F7293A">
        <w:t xml:space="preserve">ction Requests </w:t>
      </w:r>
      <w:r w:rsidR="00743B48" w:rsidRPr="00F7293A">
        <w:t xml:space="preserve">from previous </w:t>
      </w:r>
      <w:r w:rsidR="00666691" w:rsidRPr="00F7293A">
        <w:t>certification stage</w:t>
      </w:r>
    </w:p>
    <w:p w14:paraId="539B53C2" w14:textId="77777777" w:rsidR="00D53330" w:rsidRPr="00F7293A" w:rsidRDefault="00D53330" w:rsidP="00BD3325">
      <w:pPr>
        <w:pStyle w:val="ParaTickBox"/>
        <w:tabs>
          <w:tab w:val="clear" w:pos="510"/>
        </w:tabs>
        <w:spacing w:before="0"/>
        <w:ind w:left="0" w:right="57" w:firstLine="0"/>
        <w:jc w:val="both"/>
        <w:rPr>
          <w:rFonts w:asciiTheme="majorHAnsi" w:hAnsiTheme="majorHAnsi"/>
          <w:i/>
          <w:iCs/>
          <w:szCs w:val="20"/>
        </w:rPr>
      </w:pPr>
      <w:bookmarkStart w:id="34" w:name="_Toc40962740"/>
      <w:r w:rsidRPr="00F7293A">
        <w:rPr>
          <w:rFonts w:asciiTheme="majorHAnsi" w:hAnsiTheme="majorHAnsi"/>
          <w:i/>
          <w:iCs/>
          <w:szCs w:val="20"/>
        </w:rPr>
        <w:t>(Copy/paste tables for each FAR left open from the validation or from the previous verification)</w:t>
      </w:r>
    </w:p>
    <w:tbl>
      <w:tblPr>
        <w:tblStyle w:val="TableGrid"/>
        <w:tblW w:w="9639" w:type="dxa"/>
        <w:tblInd w:w="-7" w:type="dxa"/>
        <w:tblLook w:val="04A0" w:firstRow="1" w:lastRow="0" w:firstColumn="1" w:lastColumn="0" w:noHBand="0" w:noVBand="1"/>
      </w:tblPr>
      <w:tblGrid>
        <w:gridCol w:w="1536"/>
        <w:gridCol w:w="15"/>
        <w:gridCol w:w="2159"/>
        <w:gridCol w:w="2989"/>
        <w:gridCol w:w="12"/>
        <w:gridCol w:w="36"/>
        <w:gridCol w:w="860"/>
        <w:gridCol w:w="22"/>
        <w:gridCol w:w="219"/>
        <w:gridCol w:w="1791"/>
      </w:tblGrid>
      <w:tr w:rsidR="00D53330" w:rsidRPr="00F7293A" w14:paraId="4090E2A8" w14:textId="77777777" w:rsidTr="00184919">
        <w:trPr>
          <w:trHeight w:val="56"/>
        </w:trPr>
        <w:tc>
          <w:tcPr>
            <w:tcW w:w="1536" w:type="dxa"/>
            <w:shd w:val="clear" w:color="auto" w:fill="00B9BD" w:themeFill="accent1"/>
          </w:tcPr>
          <w:p w14:paraId="08E92920" w14:textId="77777777" w:rsidR="00D53330" w:rsidRPr="00F7293A" w:rsidRDefault="00D53330" w:rsidP="00BD3325">
            <w:pPr>
              <w:spacing w:before="60" w:after="60"/>
              <w:ind w:right="36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F7293A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FAR ID:</w:t>
            </w:r>
          </w:p>
        </w:tc>
        <w:tc>
          <w:tcPr>
            <w:tcW w:w="8103" w:type="dxa"/>
            <w:gridSpan w:val="9"/>
          </w:tcPr>
          <w:p w14:paraId="73DB5676" w14:textId="77777777" w:rsidR="00D53330" w:rsidRPr="00F1619E" w:rsidRDefault="00D53330" w:rsidP="00BD3325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  <w:tr w:rsidR="00D53330" w:rsidRPr="00F7293A" w14:paraId="765652AC" w14:textId="77777777" w:rsidTr="00184919">
        <w:tc>
          <w:tcPr>
            <w:tcW w:w="1536" w:type="dxa"/>
            <w:shd w:val="clear" w:color="auto" w:fill="00B9BD" w:themeFill="accent1"/>
            <w:vAlign w:val="center"/>
          </w:tcPr>
          <w:p w14:paraId="11540F31" w14:textId="77777777" w:rsidR="00D53330" w:rsidRPr="00F7293A" w:rsidRDefault="00D53330" w:rsidP="00BD3325">
            <w:pPr>
              <w:spacing w:before="60" w:after="60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F7293A">
              <w:rPr>
                <w:rStyle w:val="Style2"/>
                <w:rFonts w:asciiTheme="majorHAnsi" w:hAnsiTheme="majorHAnsi"/>
                <w:b/>
                <w:bCs/>
                <w:szCs w:val="20"/>
              </w:rPr>
              <w:t>FAR raised at:</w:t>
            </w:r>
          </w:p>
        </w:tc>
        <w:tc>
          <w:tcPr>
            <w:tcW w:w="8103" w:type="dxa"/>
            <w:gridSpan w:val="9"/>
            <w:shd w:val="clear" w:color="auto" w:fill="FFFFFF" w:themeFill="background1"/>
          </w:tcPr>
          <w:p w14:paraId="60D77B34" w14:textId="666B0B9C" w:rsidR="00D53330" w:rsidRPr="00F1619E" w:rsidRDefault="00D53330" w:rsidP="00BD3325">
            <w:pPr>
              <w:tabs>
                <w:tab w:val="left" w:pos="460"/>
              </w:tabs>
              <w:spacing w:before="60" w:after="2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  <w:tab/>
              <w:t xml:space="preserve">Validation for </w:t>
            </w:r>
            <w:r w:rsidR="0004591F" w:rsidRPr="00F1619E">
              <w:rPr>
                <w:rFonts w:asciiTheme="majorHAnsi" w:hAnsiTheme="majorHAnsi" w:cstheme="minorBidi"/>
                <w:sz w:val="20"/>
                <w:szCs w:val="20"/>
              </w:rPr>
              <w:t>Design Certification</w:t>
            </w:r>
          </w:p>
          <w:p w14:paraId="459E60C4" w14:textId="77777777" w:rsidR="00D53330" w:rsidRPr="00F1619E" w:rsidRDefault="00D53330" w:rsidP="00BD3325">
            <w:pPr>
              <w:tabs>
                <w:tab w:val="left" w:pos="460"/>
              </w:tabs>
              <w:spacing w:before="20" w:after="2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  <w:tab/>
              <w:t>Validation for renewal of the crediting period</w:t>
            </w:r>
          </w:p>
          <w:p w14:paraId="67F3281A" w14:textId="77777777" w:rsidR="00D53330" w:rsidRPr="00F1619E" w:rsidRDefault="00D53330" w:rsidP="00BD3325">
            <w:pPr>
              <w:tabs>
                <w:tab w:val="left" w:pos="460"/>
              </w:tabs>
              <w:spacing w:before="20" w:after="60"/>
              <w:rPr>
                <w:rFonts w:asciiTheme="majorHAnsi" w:hAnsiTheme="majorHAns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fldChar w:fldCharType="begin"/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  <w:instrText xml:space="preserve"> FORMCHECKBOX </w:instrText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  <w:fldChar w:fldCharType="separate"/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  <w:fldChar w:fldCharType="end"/>
            </w:r>
            <w:r w:rsidRPr="00F1619E">
              <w:rPr>
                <w:rFonts w:asciiTheme="majorHAnsi" w:hAnsiTheme="majorHAnsi" w:cstheme="minorBidi"/>
                <w:sz w:val="20"/>
                <w:szCs w:val="20"/>
              </w:rPr>
              <w:tab/>
              <w:t>Previous verification</w:t>
            </w:r>
          </w:p>
        </w:tc>
      </w:tr>
      <w:tr w:rsidR="00D53330" w:rsidRPr="00F7293A" w14:paraId="300E0697" w14:textId="77777777" w:rsidTr="00184919">
        <w:trPr>
          <w:trHeight w:val="226"/>
        </w:trPr>
        <w:tc>
          <w:tcPr>
            <w:tcW w:w="1536" w:type="dxa"/>
            <w:vMerge w:val="restart"/>
            <w:shd w:val="clear" w:color="auto" w:fill="00B9BD" w:themeFill="accent1"/>
          </w:tcPr>
          <w:p w14:paraId="68AE7988" w14:textId="06DEC38F" w:rsidR="00D53330" w:rsidRPr="00F7293A" w:rsidRDefault="00D53330" w:rsidP="00E351B6">
            <w:pPr>
              <w:spacing w:before="60" w:after="60"/>
              <w:jc w:val="center"/>
              <w:rPr>
                <w:rStyle w:val="Style2"/>
                <w:rFonts w:asciiTheme="majorHAnsi" w:hAnsiTheme="majorHAnsi"/>
                <w:b/>
                <w:bCs/>
                <w:szCs w:val="20"/>
              </w:rPr>
            </w:pPr>
            <w:r w:rsidRPr="00F7293A">
              <w:rPr>
                <w:rStyle w:val="Style2"/>
                <w:rFonts w:asciiTheme="majorHAnsi" w:hAnsiTheme="majorHAnsi"/>
                <w:b/>
                <w:bCs/>
                <w:szCs w:val="20"/>
              </w:rPr>
              <w:t>VVB that raised the FAR:</w:t>
            </w:r>
          </w:p>
        </w:tc>
        <w:tc>
          <w:tcPr>
            <w:tcW w:w="8103" w:type="dxa"/>
            <w:gridSpan w:val="9"/>
            <w:shd w:val="clear" w:color="auto" w:fill="FFFFFF" w:themeFill="background1"/>
            <w:vAlign w:val="center"/>
          </w:tcPr>
          <w:p w14:paraId="087949B9" w14:textId="77777777" w:rsidR="00D53330" w:rsidRPr="00F1619E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szCs w:val="20"/>
              </w:rPr>
            </w:pPr>
            <w:r w:rsidRPr="00F1619E">
              <w:rPr>
                <w:rStyle w:val="Style2"/>
                <w:rFonts w:asciiTheme="majorHAnsi" w:hAnsiTheme="majorHAnsi"/>
                <w:szCs w:val="20"/>
              </w:rPr>
              <w:t xml:space="preserve">&gt;&gt; </w:t>
            </w:r>
          </w:p>
        </w:tc>
      </w:tr>
      <w:tr w:rsidR="00D53330" w:rsidRPr="00F7293A" w14:paraId="332622EA" w14:textId="77777777" w:rsidTr="00184919">
        <w:trPr>
          <w:trHeight w:val="125"/>
        </w:trPr>
        <w:tc>
          <w:tcPr>
            <w:tcW w:w="1536" w:type="dxa"/>
            <w:vMerge/>
          </w:tcPr>
          <w:p w14:paraId="251F942B" w14:textId="77777777" w:rsidR="00D53330" w:rsidRPr="00F7293A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b/>
                <w:bCs/>
                <w:szCs w:val="20"/>
              </w:rPr>
            </w:pPr>
          </w:p>
        </w:tc>
        <w:tc>
          <w:tcPr>
            <w:tcW w:w="5247" w:type="dxa"/>
            <w:gridSpan w:val="3"/>
            <w:vMerge w:val="restart"/>
            <w:shd w:val="clear" w:color="auto" w:fill="00B9BD" w:themeFill="accent1"/>
            <w:vAlign w:val="center"/>
          </w:tcPr>
          <w:p w14:paraId="4783E9C5" w14:textId="3D6CEC4C" w:rsidR="00D53330" w:rsidRPr="00F1619E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b/>
                <w:bCs/>
                <w:szCs w:val="20"/>
              </w:rPr>
            </w:pPr>
            <w:r w:rsidRPr="00F1619E">
              <w:rPr>
                <w:rStyle w:val="Style2"/>
                <w:rFonts w:asciiTheme="majorHAnsi" w:hAnsiTheme="majorHAnsi"/>
                <w:b/>
                <w:bCs/>
                <w:szCs w:val="20"/>
              </w:rPr>
              <w:t xml:space="preserve">Validation or verification </w:t>
            </w:r>
            <w:r w:rsidR="000B1488" w:rsidRPr="00F1619E">
              <w:rPr>
                <w:rStyle w:val="Style2"/>
                <w:rFonts w:asciiTheme="majorHAnsi" w:hAnsiTheme="majorHAnsi"/>
                <w:b/>
                <w:bCs/>
                <w:szCs w:val="20"/>
              </w:rPr>
              <w:t>report</w:t>
            </w:r>
            <w:r w:rsidRPr="00F1619E">
              <w:rPr>
                <w:rStyle w:val="Style2"/>
                <w:rFonts w:asciiTheme="majorHAnsi" w:hAnsiTheme="majorHAnsi"/>
                <w:b/>
                <w:bCs/>
                <w:szCs w:val="20"/>
              </w:rPr>
              <w:t xml:space="preserve"> </w:t>
            </w:r>
            <w:r w:rsidR="000B1488" w:rsidRPr="00F1619E">
              <w:rPr>
                <w:rStyle w:val="Style2"/>
                <w:rFonts w:asciiTheme="majorHAnsi" w:hAnsiTheme="majorHAnsi"/>
                <w:b/>
                <w:bCs/>
                <w:szCs w:val="20"/>
              </w:rPr>
              <w:t xml:space="preserve">– version </w:t>
            </w:r>
            <w:r w:rsidRPr="00F1619E">
              <w:rPr>
                <w:rStyle w:val="Style2"/>
                <w:rFonts w:asciiTheme="majorHAnsi" w:hAnsiTheme="majorHAnsi"/>
                <w:b/>
                <w:bCs/>
                <w:szCs w:val="20"/>
              </w:rPr>
              <w:t>and date:</w:t>
            </w:r>
          </w:p>
        </w:tc>
        <w:tc>
          <w:tcPr>
            <w:tcW w:w="1035" w:type="dxa"/>
            <w:gridSpan w:val="5"/>
            <w:shd w:val="clear" w:color="auto" w:fill="FFFFFF" w:themeFill="background1"/>
          </w:tcPr>
          <w:p w14:paraId="2AAC1497" w14:textId="77777777" w:rsidR="00D53330" w:rsidRPr="00F1619E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b/>
                <w:bCs/>
                <w:szCs w:val="20"/>
              </w:rPr>
            </w:pPr>
            <w:r w:rsidRPr="00F1619E">
              <w:rPr>
                <w:rStyle w:val="Style2"/>
                <w:rFonts w:asciiTheme="majorHAnsi" w:hAnsiTheme="majorHAnsi"/>
                <w:b/>
                <w:bCs/>
                <w:szCs w:val="20"/>
              </w:rPr>
              <w:t>Date:</w:t>
            </w:r>
          </w:p>
        </w:tc>
        <w:sdt>
          <w:sdtPr>
            <w:rPr>
              <w:rStyle w:val="Style2"/>
              <w:rFonts w:asciiTheme="majorHAnsi" w:hAnsiTheme="majorHAnsi"/>
              <w:szCs w:val="20"/>
            </w:rPr>
            <w:id w:val="-575675646"/>
            <w:placeholder>
              <w:docPart w:val="FD09BD9CD9E3490D8E00319546046372"/>
            </w:placeholder>
            <w:showingPlcHdr/>
            <w:date>
              <w:dateFormat w:val="dd/MM/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cstheme="minorBidi"/>
              <w:sz w:val="22"/>
            </w:rPr>
          </w:sdtEndPr>
          <w:sdtContent>
            <w:tc>
              <w:tcPr>
                <w:tcW w:w="1821" w:type="dxa"/>
                <w:shd w:val="clear" w:color="auto" w:fill="FFFFFF" w:themeFill="background1"/>
                <w:vAlign w:val="center"/>
              </w:tcPr>
              <w:p w14:paraId="269EBF85" w14:textId="77777777" w:rsidR="00D53330" w:rsidRPr="00F1619E" w:rsidRDefault="00D53330" w:rsidP="00BD3325">
                <w:pPr>
                  <w:spacing w:before="60" w:after="60"/>
                  <w:rPr>
                    <w:rStyle w:val="Style2"/>
                    <w:rFonts w:asciiTheme="majorHAnsi" w:hAnsiTheme="majorHAnsi"/>
                    <w:szCs w:val="20"/>
                  </w:rPr>
                </w:pPr>
                <w:r w:rsidRPr="00F1619E">
                  <w:rPr>
                    <w:rStyle w:val="PlaceholderText"/>
                    <w:rFonts w:asciiTheme="majorHAnsi" w:hAnsiTheme="majorHAnsi" w:cs="Arial"/>
                    <w:color w:val="4D4D4C"/>
                    <w:sz w:val="20"/>
                    <w:szCs w:val="20"/>
                  </w:rPr>
                  <w:t>Enter a date</w:t>
                </w:r>
              </w:p>
            </w:tc>
          </w:sdtContent>
        </w:sdt>
      </w:tr>
      <w:tr w:rsidR="00D53330" w:rsidRPr="00F7293A" w14:paraId="20A28954" w14:textId="77777777" w:rsidTr="00184919">
        <w:trPr>
          <w:trHeight w:val="47"/>
        </w:trPr>
        <w:tc>
          <w:tcPr>
            <w:tcW w:w="1536" w:type="dxa"/>
            <w:vMerge/>
          </w:tcPr>
          <w:p w14:paraId="59163D6D" w14:textId="77777777" w:rsidR="00D53330" w:rsidRPr="00F7293A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b/>
                <w:bCs/>
                <w:szCs w:val="20"/>
              </w:rPr>
            </w:pPr>
          </w:p>
        </w:tc>
        <w:tc>
          <w:tcPr>
            <w:tcW w:w="5247" w:type="dxa"/>
            <w:gridSpan w:val="3"/>
            <w:vMerge/>
          </w:tcPr>
          <w:p w14:paraId="453F774F" w14:textId="77777777" w:rsidR="00D53330" w:rsidRPr="00F1619E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szCs w:val="20"/>
              </w:rPr>
            </w:pPr>
          </w:p>
        </w:tc>
        <w:tc>
          <w:tcPr>
            <w:tcW w:w="1035" w:type="dxa"/>
            <w:gridSpan w:val="5"/>
            <w:shd w:val="clear" w:color="auto" w:fill="FFFFFF" w:themeFill="background1"/>
          </w:tcPr>
          <w:p w14:paraId="2ED0DD14" w14:textId="77777777" w:rsidR="00D53330" w:rsidRPr="00F1619E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b/>
                <w:bCs/>
                <w:szCs w:val="20"/>
              </w:rPr>
            </w:pPr>
            <w:r w:rsidRPr="00F1619E">
              <w:rPr>
                <w:rStyle w:val="Style2"/>
                <w:rFonts w:asciiTheme="majorHAnsi" w:hAnsiTheme="majorHAnsi"/>
                <w:b/>
                <w:bCs/>
                <w:szCs w:val="20"/>
              </w:rPr>
              <w:t>Version:</w:t>
            </w:r>
          </w:p>
        </w:tc>
        <w:tc>
          <w:tcPr>
            <w:tcW w:w="1821" w:type="dxa"/>
            <w:shd w:val="clear" w:color="auto" w:fill="FFFFFF" w:themeFill="background1"/>
          </w:tcPr>
          <w:p w14:paraId="1DBE17C4" w14:textId="77777777" w:rsidR="00D53330" w:rsidRPr="00F1619E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szCs w:val="20"/>
              </w:rPr>
            </w:pPr>
            <w:r w:rsidRPr="00F1619E">
              <w:rPr>
                <w:rStyle w:val="Style2"/>
                <w:rFonts w:asciiTheme="majorHAnsi" w:hAnsiTheme="majorHAnsi"/>
                <w:szCs w:val="20"/>
              </w:rPr>
              <w:t xml:space="preserve">&gt;&gt; </w:t>
            </w:r>
          </w:p>
        </w:tc>
      </w:tr>
      <w:tr w:rsidR="00D53330" w:rsidRPr="00F7293A" w14:paraId="2E72EAD2" w14:textId="77777777" w:rsidTr="00184919">
        <w:tc>
          <w:tcPr>
            <w:tcW w:w="1536" w:type="dxa"/>
            <w:vMerge w:val="restart"/>
            <w:shd w:val="clear" w:color="auto" w:fill="00B9BD" w:themeFill="accent1"/>
          </w:tcPr>
          <w:p w14:paraId="167B2E2A" w14:textId="77777777" w:rsidR="00D53330" w:rsidRPr="00F7293A" w:rsidRDefault="00D53330" w:rsidP="00BD3325">
            <w:pPr>
              <w:spacing w:before="60" w:after="60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F7293A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Description of the issue:</w:t>
            </w:r>
          </w:p>
        </w:tc>
        <w:tc>
          <w:tcPr>
            <w:tcW w:w="8103" w:type="dxa"/>
            <w:gridSpan w:val="9"/>
            <w:shd w:val="clear" w:color="auto" w:fill="FFFFFF" w:themeFill="background1"/>
          </w:tcPr>
          <w:p w14:paraId="0EA6C226" w14:textId="77777777" w:rsidR="00D53330" w:rsidRPr="00F1619E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szCs w:val="20"/>
              </w:rPr>
            </w:pPr>
            <w:r w:rsidRPr="00F1619E">
              <w:rPr>
                <w:rStyle w:val="Style2"/>
                <w:rFonts w:asciiTheme="majorHAnsi" w:hAnsiTheme="majorHAnsi"/>
                <w:szCs w:val="20"/>
              </w:rPr>
              <w:t xml:space="preserve">&gt;&gt; </w:t>
            </w:r>
          </w:p>
        </w:tc>
      </w:tr>
      <w:tr w:rsidR="00D53330" w:rsidRPr="00F7293A" w14:paraId="0DB41F75" w14:textId="77777777" w:rsidTr="00184919">
        <w:tc>
          <w:tcPr>
            <w:tcW w:w="1536" w:type="dxa"/>
            <w:vMerge/>
            <w:vAlign w:val="center"/>
          </w:tcPr>
          <w:p w14:paraId="09A74AEA" w14:textId="77777777" w:rsidR="00D53330" w:rsidRPr="00F7293A" w:rsidRDefault="00D53330" w:rsidP="00BD3325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2184" w:type="dxa"/>
            <w:gridSpan w:val="2"/>
            <w:shd w:val="clear" w:color="auto" w:fill="00B9BD" w:themeFill="accent1"/>
          </w:tcPr>
          <w:p w14:paraId="71F1B791" w14:textId="77777777" w:rsidR="00D53330" w:rsidRPr="00F1619E" w:rsidRDefault="00D53330" w:rsidP="00BD3325">
            <w:pPr>
              <w:spacing w:before="60" w:after="60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Requirements:</w:t>
            </w:r>
          </w:p>
        </w:tc>
        <w:tc>
          <w:tcPr>
            <w:tcW w:w="5919" w:type="dxa"/>
            <w:gridSpan w:val="7"/>
            <w:shd w:val="clear" w:color="auto" w:fill="FFFFFF" w:themeFill="background1"/>
          </w:tcPr>
          <w:p w14:paraId="611C173B" w14:textId="77777777" w:rsidR="00D53330" w:rsidRPr="00F1619E" w:rsidRDefault="00D53330" w:rsidP="00BD3325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t xml:space="preserve">&gt;&gt; </w:t>
            </w:r>
          </w:p>
        </w:tc>
      </w:tr>
      <w:tr w:rsidR="00D53330" w:rsidRPr="00F7293A" w14:paraId="764A5CDF" w14:textId="77777777" w:rsidTr="00184919">
        <w:tc>
          <w:tcPr>
            <w:tcW w:w="1536" w:type="dxa"/>
            <w:vMerge w:val="restart"/>
            <w:shd w:val="clear" w:color="auto" w:fill="00B9BD" w:themeFill="accent1"/>
          </w:tcPr>
          <w:p w14:paraId="522789FE" w14:textId="1C4294A3" w:rsidR="00D53330" w:rsidRPr="00F7293A" w:rsidRDefault="00D53330" w:rsidP="00BD3325">
            <w:pPr>
              <w:spacing w:before="60" w:after="60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F7293A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Responses from</w:t>
            </w:r>
            <w:r w:rsidR="00AE7193" w:rsidRPr="00F7293A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 xml:space="preserve"> project</w:t>
            </w:r>
            <w:r w:rsidR="00040B0A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 xml:space="preserve"> developer</w:t>
            </w:r>
            <w:r w:rsidRPr="00F7293A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103" w:type="dxa"/>
            <w:gridSpan w:val="9"/>
            <w:shd w:val="clear" w:color="auto" w:fill="FFFFFF" w:themeFill="background1"/>
          </w:tcPr>
          <w:p w14:paraId="51E5C1D8" w14:textId="77777777" w:rsidR="00D53330" w:rsidRPr="00F1619E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szCs w:val="20"/>
              </w:rPr>
            </w:pPr>
            <w:r w:rsidRPr="00F1619E">
              <w:rPr>
                <w:rStyle w:val="Style2"/>
                <w:rFonts w:asciiTheme="majorHAnsi" w:hAnsiTheme="majorHAnsi"/>
                <w:szCs w:val="20"/>
              </w:rPr>
              <w:t>&gt;&gt;</w:t>
            </w:r>
            <w:r w:rsidRPr="00F1619E">
              <w:rPr>
                <w:rFonts w:asciiTheme="majorHAnsi" w:hAnsiTheme="majorHAnsi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53330" w:rsidRPr="00F7293A" w14:paraId="7A4133ED" w14:textId="77777777" w:rsidTr="00184919">
        <w:trPr>
          <w:trHeight w:val="56"/>
        </w:trPr>
        <w:tc>
          <w:tcPr>
            <w:tcW w:w="1536" w:type="dxa"/>
            <w:vMerge/>
            <w:vAlign w:val="center"/>
          </w:tcPr>
          <w:p w14:paraId="1DD9DC50" w14:textId="77777777" w:rsidR="00D53330" w:rsidRPr="00F7293A" w:rsidRDefault="00D53330" w:rsidP="00BD3325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</w:p>
        </w:tc>
        <w:tc>
          <w:tcPr>
            <w:tcW w:w="2184" w:type="dxa"/>
            <w:gridSpan w:val="2"/>
            <w:shd w:val="clear" w:color="auto" w:fill="00B9BD" w:themeFill="accent1"/>
          </w:tcPr>
          <w:p w14:paraId="49E5A1EF" w14:textId="77777777" w:rsidR="00D53330" w:rsidRPr="00F1619E" w:rsidRDefault="00D53330" w:rsidP="00BD3325">
            <w:pPr>
              <w:spacing w:before="60" w:after="60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Evidence provided:</w:t>
            </w:r>
          </w:p>
        </w:tc>
        <w:tc>
          <w:tcPr>
            <w:tcW w:w="3073" w:type="dxa"/>
            <w:gridSpan w:val="2"/>
            <w:shd w:val="clear" w:color="auto" w:fill="FFFFFF" w:themeFill="background1"/>
          </w:tcPr>
          <w:p w14:paraId="0982227F" w14:textId="77777777" w:rsidR="00D53330" w:rsidRPr="00F1619E" w:rsidRDefault="00D53330" w:rsidP="00BD3325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sz w:val="20"/>
                <w:szCs w:val="20"/>
              </w:rPr>
              <w:t xml:space="preserve">&gt;&gt; </w:t>
            </w:r>
          </w:p>
        </w:tc>
        <w:tc>
          <w:tcPr>
            <w:tcW w:w="793" w:type="dxa"/>
            <w:gridSpan w:val="2"/>
            <w:shd w:val="clear" w:color="auto" w:fill="00B9BD" w:themeFill="accent1"/>
          </w:tcPr>
          <w:p w14:paraId="60721F5A" w14:textId="77777777" w:rsidR="00D53330" w:rsidRPr="00F1619E" w:rsidRDefault="00D53330" w:rsidP="00BD3325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Date:</w:t>
            </w:r>
          </w:p>
        </w:tc>
        <w:sdt>
          <w:sdtPr>
            <w:rPr>
              <w:rStyle w:val="Style2"/>
              <w:rFonts w:asciiTheme="majorHAnsi" w:hAnsiTheme="majorHAnsi"/>
              <w:szCs w:val="20"/>
            </w:rPr>
            <w:id w:val="678154563"/>
            <w:placeholder>
              <w:docPart w:val="E7BC2D0306B44AA3AA93AB89A7A3C415"/>
            </w:placeholder>
            <w:showingPlcHdr/>
            <w:date>
              <w:dateFormat w:val="dd/MM/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cstheme="minorBidi"/>
              <w:sz w:val="22"/>
            </w:rPr>
          </w:sdtEndPr>
          <w:sdtContent>
            <w:tc>
              <w:tcPr>
                <w:tcW w:w="2053" w:type="dxa"/>
                <w:gridSpan w:val="3"/>
                <w:vAlign w:val="center"/>
              </w:tcPr>
              <w:p w14:paraId="1529A8E6" w14:textId="77777777" w:rsidR="00D53330" w:rsidRPr="00F1619E" w:rsidRDefault="00D53330" w:rsidP="00BD3325">
                <w:pPr>
                  <w:spacing w:before="60" w:after="60"/>
                  <w:rPr>
                    <w:rFonts w:asciiTheme="majorHAnsi" w:hAnsiTheme="majorHAnsi" w:cstheme="minorBidi"/>
                    <w:sz w:val="20"/>
                    <w:szCs w:val="20"/>
                  </w:rPr>
                </w:pPr>
                <w:r w:rsidRPr="00F1619E">
                  <w:rPr>
                    <w:rStyle w:val="PlaceholderText"/>
                    <w:rFonts w:asciiTheme="majorHAnsi" w:hAnsiTheme="majorHAnsi" w:cs="Arial"/>
                    <w:color w:val="4D4D4C"/>
                    <w:sz w:val="20"/>
                    <w:szCs w:val="20"/>
                  </w:rPr>
                  <w:t>Enter a date</w:t>
                </w:r>
              </w:p>
            </w:tc>
          </w:sdtContent>
        </w:sdt>
      </w:tr>
      <w:tr w:rsidR="00D53330" w:rsidRPr="00F7293A" w14:paraId="4082FCEE" w14:textId="77777777" w:rsidTr="00184919">
        <w:trPr>
          <w:trHeight w:val="56"/>
        </w:trPr>
        <w:tc>
          <w:tcPr>
            <w:tcW w:w="1551" w:type="dxa"/>
            <w:gridSpan w:val="2"/>
            <w:vMerge w:val="restart"/>
            <w:shd w:val="clear" w:color="auto" w:fill="00B9BD" w:themeFill="accent1"/>
          </w:tcPr>
          <w:p w14:paraId="32720A07" w14:textId="51956BC5" w:rsidR="00D53330" w:rsidRPr="00F1619E" w:rsidRDefault="00D53330" w:rsidP="24C39552">
            <w:pPr>
              <w:spacing w:before="60" w:after="60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F1619E">
              <w:rPr>
                <w:rStyle w:val="Style2"/>
                <w:rFonts w:asciiTheme="majorHAnsi" w:hAnsiTheme="majorHAnsi"/>
                <w:b/>
                <w:bCs/>
                <w:szCs w:val="20"/>
              </w:rPr>
              <w:t xml:space="preserve">VVB </w:t>
            </w:r>
            <w:r w:rsidRPr="00F1619E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assessment</w:t>
            </w:r>
            <w:r w:rsidR="006D20E5" w:rsidRPr="00F1619E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 xml:space="preserve"> and conclusion</w:t>
            </w:r>
            <w:r w:rsidRPr="00F1619E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088" w:type="dxa"/>
            <w:gridSpan w:val="8"/>
            <w:shd w:val="clear" w:color="auto" w:fill="FFFFFF" w:themeFill="background1"/>
          </w:tcPr>
          <w:p w14:paraId="5BF77CFE" w14:textId="77777777" w:rsidR="00D53330" w:rsidRPr="00F1619E" w:rsidRDefault="00D53330" w:rsidP="00BD3325">
            <w:pPr>
              <w:spacing w:before="60" w:after="60"/>
              <w:rPr>
                <w:rStyle w:val="Style2"/>
                <w:rFonts w:asciiTheme="majorHAnsi" w:hAnsiTheme="majorHAnsi"/>
                <w:szCs w:val="20"/>
              </w:rPr>
            </w:pPr>
            <w:r w:rsidRPr="00F1619E">
              <w:rPr>
                <w:rStyle w:val="Style2"/>
                <w:rFonts w:asciiTheme="majorHAnsi" w:hAnsiTheme="majorHAnsi"/>
                <w:szCs w:val="20"/>
              </w:rPr>
              <w:t>&gt;&gt;</w:t>
            </w:r>
            <w:r w:rsidRPr="00F1619E">
              <w:rPr>
                <w:rFonts w:asciiTheme="majorHAnsi" w:hAnsiTheme="majorHAnsi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53330" w:rsidRPr="00F7293A" w14:paraId="2466E257" w14:textId="77777777" w:rsidTr="00184919">
        <w:trPr>
          <w:trHeight w:val="56"/>
        </w:trPr>
        <w:tc>
          <w:tcPr>
            <w:tcW w:w="1551" w:type="dxa"/>
            <w:gridSpan w:val="2"/>
            <w:vMerge/>
            <w:vAlign w:val="center"/>
          </w:tcPr>
          <w:p w14:paraId="7C2E1C6F" w14:textId="77777777" w:rsidR="00D53330" w:rsidRPr="00F1619E" w:rsidRDefault="00D53330" w:rsidP="00BD3325">
            <w:pPr>
              <w:spacing w:before="60" w:after="60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5271" w:type="dxa"/>
            <w:gridSpan w:val="4"/>
            <w:shd w:val="clear" w:color="auto" w:fill="00B9BD" w:themeFill="accent1"/>
            <w:vAlign w:val="center"/>
          </w:tcPr>
          <w:p w14:paraId="1005D6B2" w14:textId="77777777" w:rsidR="00D53330" w:rsidRPr="00F1619E" w:rsidRDefault="00D53330" w:rsidP="00BD3325">
            <w:pPr>
              <w:spacing w:before="60" w:after="60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782" w:type="dxa"/>
            <w:gridSpan w:val="2"/>
            <w:shd w:val="clear" w:color="auto" w:fill="00B9BD" w:themeFill="accent1"/>
          </w:tcPr>
          <w:p w14:paraId="4B0A349E" w14:textId="77777777" w:rsidR="00D53330" w:rsidRPr="00F1619E" w:rsidRDefault="00D53330" w:rsidP="00BD3325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F1619E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Date:</w:t>
            </w:r>
          </w:p>
        </w:tc>
        <w:sdt>
          <w:sdtPr>
            <w:rPr>
              <w:rStyle w:val="Style2"/>
              <w:rFonts w:asciiTheme="majorHAnsi" w:hAnsiTheme="majorHAnsi"/>
              <w:szCs w:val="20"/>
            </w:rPr>
            <w:id w:val="1931847659"/>
            <w:placeholder>
              <w:docPart w:val="85F67E7F525342CF993A8CBC45A91631"/>
            </w:placeholder>
            <w:showingPlcHdr/>
            <w:date>
              <w:dateFormat w:val="dd/MM/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cstheme="minorBidi"/>
              <w:sz w:val="22"/>
            </w:rPr>
          </w:sdtEndPr>
          <w:sdtContent>
            <w:tc>
              <w:tcPr>
                <w:tcW w:w="2035" w:type="dxa"/>
                <w:gridSpan w:val="2"/>
                <w:shd w:val="clear" w:color="auto" w:fill="FFFFFF" w:themeFill="background1"/>
                <w:vAlign w:val="center"/>
              </w:tcPr>
              <w:p w14:paraId="619175F3" w14:textId="77777777" w:rsidR="00D53330" w:rsidRPr="00F1619E" w:rsidRDefault="00D53330" w:rsidP="00BD3325">
                <w:pPr>
                  <w:spacing w:before="60" w:after="60"/>
                  <w:rPr>
                    <w:rStyle w:val="Style2"/>
                    <w:rFonts w:asciiTheme="majorHAnsi" w:hAnsiTheme="majorHAnsi"/>
                    <w:szCs w:val="20"/>
                  </w:rPr>
                </w:pPr>
                <w:r w:rsidRPr="00F1619E">
                  <w:rPr>
                    <w:rStyle w:val="PlaceholderText"/>
                    <w:rFonts w:asciiTheme="majorHAnsi" w:hAnsiTheme="majorHAnsi" w:cs="Arial"/>
                    <w:color w:val="4D4D4C"/>
                    <w:sz w:val="20"/>
                    <w:szCs w:val="20"/>
                  </w:rPr>
                  <w:t>Enter a date</w:t>
                </w:r>
              </w:p>
            </w:tc>
          </w:sdtContent>
        </w:sdt>
      </w:tr>
    </w:tbl>
    <w:p w14:paraId="2A2A9C11" w14:textId="69AE024E" w:rsidR="002D1750" w:rsidRPr="00F7293A" w:rsidRDefault="002D1750" w:rsidP="00BD3325">
      <w:pPr>
        <w:rPr>
          <w:rFonts w:asciiTheme="majorHAnsi" w:hAnsiTheme="majorHAnsi"/>
          <w:sz w:val="20"/>
          <w:szCs w:val="20"/>
        </w:rPr>
      </w:pPr>
    </w:p>
    <w:p w14:paraId="3FB20D12" w14:textId="31971E1E" w:rsidR="002D1750" w:rsidRPr="00110BF5" w:rsidRDefault="002D1750" w:rsidP="00C85700">
      <w:pPr>
        <w:pStyle w:val="Heading2"/>
        <w:tabs>
          <w:tab w:val="clear" w:pos="214"/>
          <w:tab w:val="num" w:pos="450"/>
        </w:tabs>
        <w:ind w:left="720" w:hanging="720"/>
      </w:pPr>
      <w:bookmarkStart w:id="35" w:name="_Toc224121275"/>
      <w:r w:rsidRPr="00F7293A">
        <w:lastRenderedPageBreak/>
        <w:t>Post-Design Certification changes</w:t>
      </w:r>
      <w:bookmarkEnd w:id="34"/>
      <w:bookmarkEnd w:id="35"/>
    </w:p>
    <w:p w14:paraId="2CAC3DA9" w14:textId="700E6E29" w:rsidR="002D1750" w:rsidRPr="00C85700" w:rsidRDefault="002D1750" w:rsidP="0043449D">
      <w:pPr>
        <w:pStyle w:val="Heading2"/>
        <w:numPr>
          <w:ilvl w:val="2"/>
          <w:numId w:val="30"/>
        </w:numPr>
        <w:shd w:val="clear" w:color="auto" w:fill="auto"/>
        <w:tabs>
          <w:tab w:val="clear" w:pos="0"/>
          <w:tab w:val="left" w:pos="720"/>
        </w:tabs>
        <w:ind w:left="720" w:hanging="720"/>
        <w:rPr>
          <w:caps/>
          <w:sz w:val="22"/>
          <w:szCs w:val="22"/>
        </w:rPr>
      </w:pPr>
      <w:bookmarkStart w:id="36" w:name="_Ref418094308"/>
      <w:bookmarkStart w:id="37" w:name="_Toc40962741"/>
      <w:r w:rsidRPr="00C85700">
        <w:rPr>
          <w:sz w:val="22"/>
          <w:szCs w:val="22"/>
        </w:rPr>
        <w:t>Temporary deviations from the approved Monitoring &amp; Reporting Plan, methodology or standardized baseline</w:t>
      </w:r>
      <w:bookmarkEnd w:id="36"/>
      <w:bookmarkEnd w:id="37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3"/>
        <w:gridCol w:w="8009"/>
      </w:tblGrid>
      <w:tr w:rsidR="00A60206" w:rsidRPr="00F7293A" w14:paraId="69A83A5D" w14:textId="77777777" w:rsidTr="60307B6B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62DCE6D" w14:textId="77777777" w:rsidR="00A60206" w:rsidRPr="00F7293A" w:rsidRDefault="00A60206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38" w:name="_Ref418094311"/>
            <w:bookmarkStart w:id="39" w:name="_Toc40962742"/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Approval status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54EDD5" w14:textId="33A93E3C" w:rsidR="00A60206" w:rsidRPr="00F1619E" w:rsidRDefault="00A60206" w:rsidP="47E3F39E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F1619E">
              <w:rPr>
                <w:rFonts w:asciiTheme="majorHAnsi" w:hAnsiTheme="majorHAnsi"/>
                <w:color w:val="4D4D4C"/>
                <w:szCs w:val="20"/>
              </w:rP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53A2BC6A" w:rsidRPr="00F1619E">
              <w:rPr>
                <w:rFonts w:asciiTheme="majorHAnsi" w:hAnsiTheme="majorHAnsi"/>
                <w:color w:val="4D4D4C"/>
                <w:szCs w:val="20"/>
              </w:rPr>
              <w:t xml:space="preserve"> </w:t>
            </w:r>
            <w:r w:rsidR="064C848E" w:rsidRPr="00F1619E">
              <w:rPr>
                <w:rFonts w:asciiTheme="majorHAnsi" w:hAnsiTheme="majorHAnsi"/>
                <w:color w:val="4D4D4C"/>
                <w:szCs w:val="20"/>
              </w:rPr>
              <w:t xml:space="preserve"> </w:t>
            </w:r>
            <w:r w:rsidR="53A2BC6A" w:rsidRPr="00F1619E">
              <w:rPr>
                <w:rFonts w:asciiTheme="majorHAnsi" w:hAnsiTheme="majorHAnsi"/>
                <w:color w:val="4D4D4C"/>
                <w:szCs w:val="20"/>
              </w:rPr>
              <w:t>Already approved by GS secretariat:</w:t>
            </w:r>
            <w:r w:rsidR="7F0C51BE" w:rsidRPr="00F1619E">
              <w:rPr>
                <w:rFonts w:asciiTheme="majorHAnsi" w:hAnsiTheme="majorHAnsi"/>
                <w:color w:val="4D4D4C"/>
                <w:szCs w:val="20"/>
              </w:rPr>
              <w:t xml:space="preserve"> </w:t>
            </w:r>
          </w:p>
          <w:p w14:paraId="3334F419" w14:textId="77777777" w:rsidR="00A60206" w:rsidRPr="00F1619E" w:rsidRDefault="00A6020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ab/>
              <w:t>Date of approval: DD/MM/YYYY (Ref. number: XXXX)</w:t>
            </w:r>
          </w:p>
          <w:p w14:paraId="11853655" w14:textId="77777777" w:rsidR="00A60206" w:rsidRPr="00F1619E" w:rsidRDefault="00A6020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ab/>
              <w:t>Date of approval: DD/MM/YYYY (Ref. number: XXXX)</w:t>
            </w:r>
          </w:p>
          <w:p w14:paraId="3E8206CA" w14:textId="77777777" w:rsidR="00A60206" w:rsidRPr="00F1619E" w:rsidRDefault="00A6020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ab/>
              <w:t>Date of approval: DD/MM/YYYY (Ref. number: XXXX) (Add rows as needed)</w:t>
            </w:r>
          </w:p>
          <w:p w14:paraId="1D4B37CB" w14:textId="70397AD7" w:rsidR="00A60206" w:rsidRPr="00F1619E" w:rsidRDefault="00A60206" w:rsidP="47E3F39E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F1619E">
              <w:rPr>
                <w:rFonts w:asciiTheme="majorHAnsi" w:hAnsiTheme="majorHAnsi"/>
                <w:color w:val="4D4D4C"/>
                <w:szCs w:val="20"/>
              </w:rP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53A2BC6A" w:rsidRPr="00F1619E">
              <w:rPr>
                <w:rFonts w:asciiTheme="majorHAnsi" w:hAnsiTheme="majorHAnsi"/>
                <w:color w:val="4D4D4C"/>
                <w:szCs w:val="20"/>
              </w:rPr>
              <w:t xml:space="preserve"> Not yet approved by GS secretariat</w:t>
            </w:r>
          </w:p>
        </w:tc>
      </w:tr>
      <w:tr w:rsidR="00A60206" w:rsidRPr="00F7293A" w14:paraId="0ACFADDB" w14:textId="77777777" w:rsidTr="60307B6B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5D3F6E5" w14:textId="77777777" w:rsidR="00A60206" w:rsidRPr="00F7293A" w:rsidRDefault="00A60206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hanges to be validated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B3ABB8" w14:textId="77777777" w:rsidR="00A60206" w:rsidRPr="00F1619E" w:rsidRDefault="00A6020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A60206" w:rsidRPr="00F7293A" w14:paraId="66878A7A" w14:textId="77777777" w:rsidTr="60307B6B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C4D4F46" w14:textId="77777777" w:rsidR="00A60206" w:rsidRPr="00F7293A" w:rsidRDefault="00A60206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E70A6C" w14:textId="77777777" w:rsidR="00A60206" w:rsidRPr="00F1619E" w:rsidRDefault="00A6020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A60206" w:rsidRPr="00F7293A" w14:paraId="1E7722EC" w14:textId="77777777" w:rsidTr="60307B6B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8D861D4" w14:textId="77777777" w:rsidR="00A60206" w:rsidRPr="00F7293A" w:rsidRDefault="00A60206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2DF75B" w14:textId="77777777" w:rsidR="00A60206" w:rsidRPr="00F1619E" w:rsidRDefault="00A6020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A60206" w:rsidRPr="00F7293A" w14:paraId="51474A51" w14:textId="77777777" w:rsidTr="60307B6B">
        <w:trPr>
          <w:trHeight w:val="454"/>
        </w:trPr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B836870" w14:textId="77777777" w:rsidR="00A60206" w:rsidRPr="00F7293A" w:rsidRDefault="00A60206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4A6D13" w14:textId="77777777" w:rsidR="00A60206" w:rsidRPr="00F1619E" w:rsidRDefault="00A6020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66C6593B" w14:textId="7D7DE882" w:rsidR="002D1750" w:rsidRPr="00F7293A" w:rsidRDefault="002D1750" w:rsidP="003B36B9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625A084B" w14:textId="2F20ADB2" w:rsidR="002D1750" w:rsidRPr="00C85700" w:rsidRDefault="002D1750" w:rsidP="0043449D">
      <w:pPr>
        <w:pStyle w:val="Heading2"/>
        <w:numPr>
          <w:ilvl w:val="2"/>
          <w:numId w:val="30"/>
        </w:numPr>
        <w:shd w:val="clear" w:color="auto" w:fill="auto"/>
        <w:tabs>
          <w:tab w:val="clear" w:pos="0"/>
          <w:tab w:val="left" w:pos="720"/>
        </w:tabs>
        <w:ind w:left="720" w:hanging="720"/>
        <w:rPr>
          <w:sz w:val="22"/>
          <w:szCs w:val="22"/>
        </w:rPr>
      </w:pPr>
      <w:r w:rsidRPr="00C85700">
        <w:rPr>
          <w:sz w:val="22"/>
          <w:szCs w:val="22"/>
        </w:rPr>
        <w:t>Corrections</w:t>
      </w:r>
      <w:bookmarkEnd w:id="38"/>
      <w:bookmarkEnd w:id="39"/>
    </w:p>
    <w:tbl>
      <w:tblPr>
        <w:tblW w:w="9582" w:type="dxa"/>
        <w:tblInd w:w="57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B1654F" w:rsidRPr="00F7293A" w14:paraId="69C1F8DE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CCCC3D2" w14:textId="77777777" w:rsidR="00B1654F" w:rsidRPr="00F1619E" w:rsidRDefault="00B1654F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40" w:name="_Ref418094316"/>
            <w:bookmarkStart w:id="41" w:name="_Toc40962743"/>
            <w:r w:rsidRPr="00F1619E">
              <w:rPr>
                <w:rFonts w:asciiTheme="majorHAnsi" w:hAnsiTheme="majorHAnsi"/>
                <w:color w:val="4D4D4C"/>
                <w:sz w:val="20"/>
                <w:szCs w:val="20"/>
              </w:rPr>
              <w:t>Approval statu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812A7A" w14:textId="3F14F7F8" w:rsidR="00B1654F" w:rsidRPr="00F1619E" w:rsidRDefault="00B1654F" w:rsidP="47E3F39E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F1619E">
              <w:rPr>
                <w:rFonts w:asciiTheme="majorHAnsi" w:hAnsiTheme="majorHAnsi"/>
                <w:color w:val="4D4D4C"/>
                <w:szCs w:val="20"/>
              </w:rP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4843121F" w:rsidRPr="00F1619E">
              <w:rPr>
                <w:rFonts w:asciiTheme="majorHAnsi" w:hAnsiTheme="majorHAnsi"/>
                <w:color w:val="4D4D4C"/>
                <w:szCs w:val="20"/>
              </w:rPr>
              <w:t xml:space="preserve"> Already approved by </w:t>
            </w:r>
            <w:r w:rsidR="53A2BC6A" w:rsidRPr="00F1619E">
              <w:rPr>
                <w:rFonts w:asciiTheme="majorHAnsi" w:hAnsiTheme="majorHAnsi"/>
                <w:color w:val="4D4D4C"/>
                <w:szCs w:val="20"/>
              </w:rPr>
              <w:t>GS secretariat</w:t>
            </w:r>
            <w:r w:rsidR="4843121F" w:rsidRPr="00F1619E">
              <w:rPr>
                <w:rFonts w:asciiTheme="majorHAnsi" w:hAnsiTheme="majorHAnsi"/>
                <w:color w:val="4D4D4C"/>
                <w:szCs w:val="20"/>
              </w:rPr>
              <w:t>:</w:t>
            </w:r>
          </w:p>
          <w:p w14:paraId="64476655" w14:textId="77777777" w:rsidR="00B1654F" w:rsidRPr="00F1619E" w:rsidRDefault="00B1654F" w:rsidP="00BD3325">
            <w:pPr>
              <w:pStyle w:val="ParaTickBox"/>
              <w:tabs>
                <w:tab w:val="clear" w:pos="510"/>
                <w:tab w:val="left" w:pos="465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ab/>
              <w:t>Date of approval: DD/MM/YYYY (Ref. number: XXXX)</w:t>
            </w:r>
          </w:p>
          <w:p w14:paraId="222DA6D1" w14:textId="77777777" w:rsidR="00B1654F" w:rsidRPr="00F1619E" w:rsidRDefault="00B1654F" w:rsidP="00BD3325">
            <w:pPr>
              <w:pStyle w:val="ParaTickBox"/>
              <w:tabs>
                <w:tab w:val="clear" w:pos="510"/>
                <w:tab w:val="left" w:pos="465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ab/>
              <w:t>Date of approval: DD/MM/YYYY (Ref. number: XXXX)</w:t>
            </w:r>
          </w:p>
          <w:p w14:paraId="4C6574E5" w14:textId="77777777" w:rsidR="00B1654F" w:rsidRPr="00F1619E" w:rsidRDefault="00B1654F" w:rsidP="00BD3325">
            <w:pPr>
              <w:pStyle w:val="ParaTickBox"/>
              <w:tabs>
                <w:tab w:val="clear" w:pos="510"/>
                <w:tab w:val="left" w:pos="466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ab/>
              <w:t>Date of approval: DD/MM/YYYY (Ref. number: XXXX) (</w:t>
            </w:r>
            <w:r w:rsidRPr="00F1619E">
              <w:rPr>
                <w:rFonts w:asciiTheme="majorHAnsi" w:hAnsiTheme="majorHAnsi"/>
                <w:i/>
                <w:iCs/>
                <w:color w:val="4D4D4C"/>
                <w:szCs w:val="20"/>
              </w:rPr>
              <w:t>Add rows as needed</w:t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t>)</w:t>
            </w:r>
          </w:p>
          <w:p w14:paraId="6B424E47" w14:textId="3384C9A9" w:rsidR="00B1654F" w:rsidRPr="00F1619E" w:rsidRDefault="00B1654F" w:rsidP="1E1C89F7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F1619E">
              <w:rPr>
                <w:rFonts w:asciiTheme="majorHAnsi" w:hAnsiTheme="majorHAnsi"/>
                <w:color w:val="4D4D4C"/>
                <w:szCs w:val="20"/>
              </w:rP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t xml:space="preserve"> Not yet approved by </w:t>
            </w:r>
            <w:r w:rsidR="00A60206" w:rsidRPr="00F1619E">
              <w:rPr>
                <w:rFonts w:asciiTheme="majorHAnsi" w:hAnsiTheme="majorHAnsi"/>
                <w:color w:val="4D4D4C"/>
                <w:szCs w:val="20"/>
              </w:rPr>
              <w:t>GS secretariat</w:t>
            </w:r>
          </w:p>
        </w:tc>
      </w:tr>
      <w:tr w:rsidR="00B1654F" w:rsidRPr="00F7293A" w14:paraId="41FAA28A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1755F3F" w14:textId="77777777" w:rsidR="00B1654F" w:rsidRPr="00F1619E" w:rsidRDefault="00B1654F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 w:val="20"/>
                <w:szCs w:val="20"/>
              </w:rPr>
              <w:t>Changes to be validated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D3E4BB" w14:textId="77777777" w:rsidR="00B1654F" w:rsidRPr="00F1619E" w:rsidRDefault="00B1654F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1654F" w:rsidRPr="00F7293A" w14:paraId="7A275FD4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73A6259" w14:textId="77777777" w:rsidR="00B1654F" w:rsidRPr="00F1619E" w:rsidRDefault="00B1654F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DBBE7C" w14:textId="77777777" w:rsidR="00B1654F" w:rsidRPr="00F1619E" w:rsidRDefault="00B1654F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1654F" w:rsidRPr="00F7293A" w14:paraId="689BB2ED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3943E7A" w14:textId="77777777" w:rsidR="00B1654F" w:rsidRPr="00F1619E" w:rsidRDefault="00B1654F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2DAEE6" w14:textId="77777777" w:rsidR="00B1654F" w:rsidRPr="00F1619E" w:rsidRDefault="00B1654F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B1654F" w:rsidRPr="00F7293A" w14:paraId="336ECE62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82C143A" w14:textId="77777777" w:rsidR="00B1654F" w:rsidRPr="00F1619E" w:rsidRDefault="00B1654F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10BEA7" w14:textId="77777777" w:rsidR="00B1654F" w:rsidRPr="00F1619E" w:rsidRDefault="00B1654F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32FD199C" w14:textId="7EE831D5" w:rsidR="002D1750" w:rsidRPr="00F7293A" w:rsidRDefault="002D1750" w:rsidP="00985B4D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32CC52E2" w14:textId="29DAE688" w:rsidR="002D1750" w:rsidRPr="00C85700" w:rsidRDefault="002D1750" w:rsidP="0043449D">
      <w:pPr>
        <w:pStyle w:val="Heading2"/>
        <w:numPr>
          <w:ilvl w:val="2"/>
          <w:numId w:val="30"/>
        </w:numPr>
        <w:shd w:val="clear" w:color="auto" w:fill="auto"/>
        <w:tabs>
          <w:tab w:val="clear" w:pos="0"/>
          <w:tab w:val="left" w:pos="720"/>
        </w:tabs>
        <w:ind w:left="720" w:hanging="720"/>
        <w:rPr>
          <w:sz w:val="22"/>
          <w:szCs w:val="22"/>
        </w:rPr>
      </w:pPr>
      <w:r w:rsidRPr="00C85700">
        <w:rPr>
          <w:sz w:val="22"/>
          <w:szCs w:val="22"/>
        </w:rPr>
        <w:t>Changes to start date of crediting period</w:t>
      </w:r>
      <w:bookmarkEnd w:id="40"/>
      <w:bookmarkEnd w:id="41"/>
      <w:r w:rsidRPr="00C85700">
        <w:rPr>
          <w:sz w:val="22"/>
          <w:szCs w:val="22"/>
        </w:rPr>
        <w:t xml:space="preserve"> </w:t>
      </w:r>
    </w:p>
    <w:tbl>
      <w:tblPr>
        <w:tblW w:w="9582" w:type="dxa"/>
        <w:tblInd w:w="57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497EFA" w:rsidRPr="00F7293A" w14:paraId="32658625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A42E3E1" w14:textId="77777777" w:rsidR="00497EFA" w:rsidRPr="00F7293A" w:rsidRDefault="00497EFA" w:rsidP="00BD3325">
            <w:pPr>
              <w:pStyle w:val="RegSectionLevel3"/>
              <w:keepNext w:val="0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42" w:name="_Ref418094322"/>
            <w:bookmarkStart w:id="43" w:name="_Toc40962744"/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Approval statu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2CD554" w14:textId="4343C680" w:rsidR="00497EFA" w:rsidRPr="00F7293A" w:rsidRDefault="00497EFA" w:rsidP="1E1C89F7">
            <w:pPr>
              <w:pStyle w:val="ParaTickBox"/>
              <w:ind w:left="0" w:firstLine="0"/>
              <w:jc w:val="both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93A">
              <w:rPr>
                <w:rFonts w:asciiTheme="majorHAnsi" w:hAnsiTheme="majorHAnsi"/>
                <w:szCs w:val="20"/>
              </w:rPr>
              <w:instrText xml:space="preserve"> FORMCHECKBOX </w:instrText>
            </w:r>
            <w:r w:rsidRPr="00F7293A">
              <w:rPr>
                <w:rFonts w:asciiTheme="majorHAnsi" w:hAnsiTheme="majorHAnsi"/>
                <w:szCs w:val="20"/>
              </w:rPr>
            </w:r>
            <w:r w:rsidRPr="00F7293A">
              <w:rPr>
                <w:rFonts w:asciiTheme="majorHAnsi" w:hAnsiTheme="majorHAnsi"/>
                <w:szCs w:val="20"/>
              </w:rPr>
              <w:fldChar w:fldCharType="separate"/>
            </w:r>
            <w:r w:rsidRPr="00F7293A">
              <w:rPr>
                <w:rFonts w:asciiTheme="majorHAnsi" w:hAnsiTheme="majorHAnsi"/>
                <w:szCs w:val="20"/>
              </w:rPr>
              <w:fldChar w:fldCharType="end"/>
            </w:r>
            <w:r w:rsidR="3BCF6C71" w:rsidRPr="00F7293A">
              <w:rPr>
                <w:rFonts w:asciiTheme="majorHAnsi" w:hAnsiTheme="majorHAnsi"/>
                <w:szCs w:val="20"/>
              </w:rPr>
              <w:t xml:space="preserve"> There were changes after the </w:t>
            </w:r>
            <w:r w:rsidR="0004591F" w:rsidRPr="00F7293A">
              <w:rPr>
                <w:rFonts w:asciiTheme="majorHAnsi" w:hAnsiTheme="majorHAnsi"/>
                <w:szCs w:val="20"/>
              </w:rPr>
              <w:t>Design Certification</w:t>
            </w:r>
          </w:p>
          <w:p w14:paraId="2A00BFE6" w14:textId="3FC2AC50" w:rsidR="00497EFA" w:rsidRPr="00F7293A" w:rsidRDefault="00497EFA" w:rsidP="00BD3325">
            <w:pPr>
              <w:pStyle w:val="ParaTickBox"/>
              <w:ind w:left="0" w:firstLine="0"/>
              <w:jc w:val="both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ab/>
            </w:r>
            <w:r w:rsidRPr="00F7293A">
              <w:rPr>
                <w:rFonts w:asciiTheme="majorHAnsi" w:hAnsiTheme="majorHAnsi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93A">
              <w:rPr>
                <w:rFonts w:asciiTheme="majorHAnsi" w:hAnsiTheme="majorHAnsi"/>
                <w:szCs w:val="20"/>
              </w:rPr>
              <w:instrText xml:space="preserve"> FORMCHECKBOX </w:instrText>
            </w:r>
            <w:r w:rsidRPr="00F7293A">
              <w:rPr>
                <w:rFonts w:asciiTheme="majorHAnsi" w:hAnsiTheme="majorHAnsi"/>
                <w:szCs w:val="20"/>
              </w:rPr>
            </w:r>
            <w:r w:rsidRPr="00F7293A">
              <w:rPr>
                <w:rFonts w:asciiTheme="majorHAnsi" w:hAnsiTheme="majorHAnsi"/>
                <w:szCs w:val="20"/>
              </w:rPr>
              <w:fldChar w:fldCharType="separate"/>
            </w:r>
            <w:r w:rsidRPr="00F7293A">
              <w:rPr>
                <w:rFonts w:asciiTheme="majorHAnsi" w:hAnsiTheme="majorHAnsi"/>
                <w:szCs w:val="20"/>
              </w:rPr>
              <w:fldChar w:fldCharType="end"/>
            </w:r>
            <w:r w:rsidRPr="00F7293A">
              <w:rPr>
                <w:rFonts w:asciiTheme="majorHAnsi" w:hAnsiTheme="majorHAnsi"/>
                <w:szCs w:val="20"/>
              </w:rPr>
              <w:t xml:space="preserve"> Already approved by </w:t>
            </w:r>
            <w:r w:rsidR="00A60206" w:rsidRPr="00F7293A">
              <w:rPr>
                <w:rFonts w:asciiTheme="majorHAnsi" w:hAnsiTheme="majorHAnsi"/>
                <w:szCs w:val="20"/>
              </w:rPr>
              <w:t>GS secretariat</w:t>
            </w:r>
            <w:r w:rsidRPr="00F7293A">
              <w:rPr>
                <w:rFonts w:asciiTheme="majorHAnsi" w:hAnsiTheme="majorHAnsi"/>
                <w:szCs w:val="20"/>
              </w:rPr>
              <w:t>:</w:t>
            </w:r>
          </w:p>
          <w:p w14:paraId="79CE9FDC" w14:textId="77777777" w:rsidR="00497EFA" w:rsidRPr="00F7293A" w:rsidRDefault="00497EFA" w:rsidP="1E1C89F7">
            <w:pPr>
              <w:pStyle w:val="ParaTickBox"/>
              <w:tabs>
                <w:tab w:val="clear" w:pos="510"/>
                <w:tab w:val="left" w:pos="794"/>
              </w:tabs>
              <w:ind w:left="0" w:firstLine="0"/>
              <w:jc w:val="both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ab/>
            </w:r>
            <w:r w:rsidR="3BCF6C71" w:rsidRPr="00F7293A">
              <w:rPr>
                <w:rFonts w:asciiTheme="majorHAnsi" w:hAnsiTheme="majorHAnsi"/>
                <w:szCs w:val="20"/>
              </w:rPr>
              <w:t>Date of approval: DD/MM/YYYY (Ref. number: XXXX)</w:t>
            </w:r>
          </w:p>
          <w:p w14:paraId="06D7BBCD" w14:textId="47491C32" w:rsidR="00497EFA" w:rsidRPr="00F7293A" w:rsidRDefault="00497EFA" w:rsidP="00FE6A29">
            <w:pPr>
              <w:pStyle w:val="TablesCellsBody"/>
              <w:ind w:left="525"/>
              <w:jc w:val="both"/>
              <w:rPr>
                <w:rFonts w:asciiTheme="majorHAnsi" w:hAnsiTheme="majorHAnsi"/>
                <w:color w:val="auto"/>
              </w:rPr>
            </w:pPr>
            <w:r w:rsidRPr="00F7293A">
              <w:rPr>
                <w:rFonts w:asciiTheme="majorHAnsi" w:hAnsiTheme="majorHAnsi"/>
                <w:color w:val="auto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93A">
              <w:rPr>
                <w:rFonts w:asciiTheme="majorHAnsi" w:hAnsiTheme="majorHAnsi"/>
                <w:color w:val="auto"/>
              </w:rPr>
              <w:instrText xml:space="preserve"> FORMCHECKBOX </w:instrText>
            </w:r>
            <w:r w:rsidRPr="00F7293A">
              <w:rPr>
                <w:rFonts w:asciiTheme="majorHAnsi" w:hAnsiTheme="majorHAnsi"/>
                <w:color w:val="auto"/>
              </w:rPr>
            </w:r>
            <w:r w:rsidRPr="00F7293A">
              <w:rPr>
                <w:rFonts w:asciiTheme="majorHAnsi" w:hAnsiTheme="majorHAnsi"/>
                <w:color w:val="auto"/>
              </w:rPr>
              <w:fldChar w:fldCharType="separate"/>
            </w:r>
            <w:r w:rsidRPr="00F7293A">
              <w:rPr>
                <w:rFonts w:asciiTheme="majorHAnsi" w:hAnsiTheme="majorHAnsi"/>
                <w:color w:val="auto"/>
              </w:rPr>
              <w:fldChar w:fldCharType="end"/>
            </w:r>
            <w:r w:rsidR="49EB5B46" w:rsidRPr="00F7293A">
              <w:rPr>
                <w:rFonts w:asciiTheme="majorHAnsi" w:hAnsiTheme="majorHAnsi"/>
                <w:color w:val="auto"/>
              </w:rPr>
              <w:t xml:space="preserve"> Not yet approved by </w:t>
            </w:r>
            <w:r w:rsidR="53A2BC6A" w:rsidRPr="00F7293A">
              <w:rPr>
                <w:rFonts w:asciiTheme="majorHAnsi" w:hAnsiTheme="majorHAnsi"/>
                <w:color w:val="auto"/>
              </w:rPr>
              <w:t>GS secretariat</w:t>
            </w:r>
          </w:p>
          <w:p w14:paraId="1D4C6B23" w14:textId="4C886C8D" w:rsidR="00497EFA" w:rsidRPr="00F7293A" w:rsidRDefault="00FE6A29" w:rsidP="00FE6A29">
            <w:pPr>
              <w:pStyle w:val="TablesCellsBody"/>
              <w:tabs>
                <w:tab w:val="left" w:pos="794"/>
              </w:tabs>
              <w:ind w:left="525"/>
              <w:jc w:val="both"/>
              <w:rPr>
                <w:rFonts w:asciiTheme="majorHAnsi" w:hAnsiTheme="majorHAnsi"/>
                <w:color w:val="auto"/>
              </w:rPr>
            </w:pPr>
            <w:r w:rsidRPr="00F7293A">
              <w:rPr>
                <w:rFonts w:asciiTheme="majorHAnsi" w:hAnsiTheme="majorHAnsi"/>
                <w:color w:val="auto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93A">
              <w:rPr>
                <w:rFonts w:asciiTheme="majorHAnsi" w:hAnsiTheme="majorHAnsi"/>
                <w:color w:val="auto"/>
              </w:rPr>
              <w:instrText xml:space="preserve"> FORMCHECKBOX </w:instrText>
            </w:r>
            <w:r w:rsidRPr="00F7293A">
              <w:rPr>
                <w:rFonts w:asciiTheme="majorHAnsi" w:hAnsiTheme="majorHAnsi"/>
                <w:color w:val="auto"/>
              </w:rPr>
            </w:r>
            <w:r w:rsidRPr="00F7293A">
              <w:rPr>
                <w:rFonts w:asciiTheme="majorHAnsi" w:hAnsiTheme="majorHAnsi"/>
                <w:color w:val="auto"/>
              </w:rPr>
              <w:fldChar w:fldCharType="separate"/>
            </w:r>
            <w:r w:rsidRPr="00F7293A">
              <w:rPr>
                <w:rFonts w:asciiTheme="majorHAnsi" w:hAnsiTheme="majorHAnsi"/>
                <w:color w:val="auto"/>
              </w:rPr>
              <w:fldChar w:fldCharType="end"/>
            </w:r>
            <w:r w:rsidRPr="00F7293A">
              <w:rPr>
                <w:rFonts w:asciiTheme="majorHAnsi" w:hAnsiTheme="majorHAnsi"/>
                <w:color w:val="auto"/>
              </w:rPr>
              <w:t xml:space="preserve"> </w:t>
            </w:r>
            <w:r w:rsidR="49EB5B46" w:rsidRPr="00F7293A">
              <w:rPr>
                <w:rFonts w:asciiTheme="majorHAnsi" w:hAnsiTheme="majorHAnsi"/>
                <w:color w:val="auto"/>
              </w:rPr>
              <w:t>Already approved by the Host Party</w:t>
            </w:r>
            <w:r w:rsidR="69494B3E" w:rsidRPr="00F7293A">
              <w:rPr>
                <w:rFonts w:asciiTheme="majorHAnsi" w:hAnsiTheme="majorHAnsi"/>
                <w:color w:val="auto"/>
              </w:rPr>
              <w:t xml:space="preserve"> </w:t>
            </w:r>
          </w:p>
          <w:p w14:paraId="17B6D205" w14:textId="77777777" w:rsidR="00497EFA" w:rsidRPr="00F7293A" w:rsidRDefault="00497EFA" w:rsidP="00BD3325">
            <w:pPr>
              <w:pStyle w:val="ParaTickBox"/>
              <w:tabs>
                <w:tab w:val="clear" w:pos="510"/>
              </w:tabs>
              <w:ind w:left="0" w:firstLine="0"/>
              <w:jc w:val="both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Date of approval: DD/MM/YYYY</w:t>
            </w:r>
          </w:p>
          <w:p w14:paraId="5BA3B50C" w14:textId="20B41D0A" w:rsidR="00497EFA" w:rsidRPr="00F7293A" w:rsidRDefault="00497EFA" w:rsidP="1E1C89F7">
            <w:pPr>
              <w:pStyle w:val="ParaTickBox"/>
              <w:ind w:left="0" w:firstLine="0"/>
              <w:jc w:val="both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93A">
              <w:rPr>
                <w:rFonts w:asciiTheme="majorHAnsi" w:hAnsiTheme="majorHAnsi"/>
                <w:szCs w:val="20"/>
              </w:rPr>
              <w:instrText xml:space="preserve"> FORMCHECKBOX </w:instrText>
            </w:r>
            <w:r w:rsidRPr="00F7293A">
              <w:rPr>
                <w:rFonts w:asciiTheme="majorHAnsi" w:hAnsiTheme="majorHAnsi"/>
                <w:szCs w:val="20"/>
              </w:rPr>
            </w:r>
            <w:r w:rsidRPr="00F7293A">
              <w:rPr>
                <w:rFonts w:asciiTheme="majorHAnsi" w:hAnsiTheme="majorHAnsi"/>
                <w:szCs w:val="20"/>
              </w:rPr>
              <w:fldChar w:fldCharType="separate"/>
            </w:r>
            <w:r w:rsidRPr="00F7293A">
              <w:rPr>
                <w:rFonts w:asciiTheme="majorHAnsi" w:hAnsiTheme="majorHAnsi"/>
                <w:szCs w:val="20"/>
              </w:rPr>
              <w:fldChar w:fldCharType="end"/>
            </w:r>
            <w:r w:rsidR="3BCF6C71" w:rsidRPr="00F7293A">
              <w:rPr>
                <w:rFonts w:asciiTheme="majorHAnsi" w:hAnsiTheme="majorHAnsi"/>
                <w:szCs w:val="20"/>
              </w:rPr>
              <w:t xml:space="preserve"> There was no change after the </w:t>
            </w:r>
            <w:r w:rsidR="0004591F" w:rsidRPr="00F7293A">
              <w:rPr>
                <w:rFonts w:asciiTheme="majorHAnsi" w:hAnsiTheme="majorHAnsi"/>
                <w:szCs w:val="20"/>
              </w:rPr>
              <w:t>Design Certification</w:t>
            </w:r>
          </w:p>
        </w:tc>
      </w:tr>
      <w:tr w:rsidR="00497EFA" w:rsidRPr="00F7293A" w14:paraId="4FEE7B7D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BD80BC9" w14:textId="77777777" w:rsidR="00497EFA" w:rsidRPr="00F7293A" w:rsidRDefault="00497EFA" w:rsidP="00BD3325">
            <w:pPr>
              <w:pStyle w:val="RegSectionLevel3"/>
              <w:keepNext w:val="0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490FC3" w14:textId="36D82F57" w:rsidR="00497EFA" w:rsidRPr="00F7293A" w:rsidRDefault="00497EFA" w:rsidP="00BD3325">
            <w:pPr>
              <w:pStyle w:val="ParaTickBox"/>
              <w:ind w:left="0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497EFA" w:rsidRPr="00F7293A" w14:paraId="54252C6C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B04477A" w14:textId="77777777" w:rsidR="00497EFA" w:rsidRPr="00F7293A" w:rsidRDefault="00497EFA" w:rsidP="00BD3325">
            <w:pPr>
              <w:pStyle w:val="RegSectionLevel3"/>
              <w:keepNext w:val="0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36B75C" w14:textId="77777777" w:rsidR="00497EFA" w:rsidRPr="00F7293A" w:rsidRDefault="00497EFA" w:rsidP="00BD3325">
            <w:pPr>
              <w:pStyle w:val="ParaTickBox"/>
              <w:ind w:left="0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497EFA" w:rsidRPr="00F7293A" w14:paraId="7F1B613A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1260992" w14:textId="77777777" w:rsidR="00497EFA" w:rsidRPr="00F7293A" w:rsidRDefault="00497EFA" w:rsidP="00BD3325">
            <w:pPr>
              <w:pStyle w:val="RegSectionLevel3"/>
              <w:keepNext w:val="0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49F3D1" w14:textId="77777777" w:rsidR="00497EFA" w:rsidRPr="00F7293A" w:rsidRDefault="00497EFA" w:rsidP="00BD3325">
            <w:pPr>
              <w:pStyle w:val="ParaTickBox"/>
              <w:ind w:left="0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63948071" w14:textId="2AF814CE" w:rsidR="002D1750" w:rsidRPr="00F7293A" w:rsidRDefault="002D1750" w:rsidP="008D5A4C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53104ECF" w14:textId="4F7AAD4D" w:rsidR="002D1750" w:rsidRPr="00C85700" w:rsidRDefault="002D1750" w:rsidP="0043449D">
      <w:pPr>
        <w:pStyle w:val="Heading2"/>
        <w:numPr>
          <w:ilvl w:val="2"/>
          <w:numId w:val="30"/>
        </w:numPr>
        <w:shd w:val="clear" w:color="auto" w:fill="auto"/>
        <w:tabs>
          <w:tab w:val="clear" w:pos="0"/>
          <w:tab w:val="left" w:pos="720"/>
        </w:tabs>
        <w:ind w:left="720" w:hanging="720"/>
        <w:rPr>
          <w:sz w:val="22"/>
          <w:szCs w:val="22"/>
        </w:rPr>
      </w:pPr>
      <w:r w:rsidRPr="00C85700">
        <w:rPr>
          <w:sz w:val="22"/>
          <w:szCs w:val="22"/>
        </w:rPr>
        <w:lastRenderedPageBreak/>
        <w:t>Permanent changes from the Design Certified monitoring plan, applied methodology or applied standardized baseline</w:t>
      </w:r>
      <w:bookmarkEnd w:id="42"/>
      <w:bookmarkEnd w:id="43"/>
    </w:p>
    <w:tbl>
      <w:tblPr>
        <w:tblW w:w="9582" w:type="dxa"/>
        <w:tblInd w:w="57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F15FCC" w:rsidRPr="00F7293A" w14:paraId="33AC65C8" w14:textId="77777777" w:rsidTr="53AE7F7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FEA05A1" w14:textId="77777777" w:rsidR="00F15FCC" w:rsidRPr="00F7293A" w:rsidRDefault="00F15FCC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44" w:name="_Ref418094327"/>
            <w:bookmarkStart w:id="45" w:name="_Toc40962745"/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Approval statu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E6BA51" w14:textId="38CADA4E" w:rsidR="00F15FCC" w:rsidRPr="00F1619E" w:rsidRDefault="00F15FCC" w:rsidP="60307B6B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F1619E">
              <w:rPr>
                <w:rFonts w:asciiTheme="majorHAnsi" w:hAnsiTheme="majorHAnsi"/>
                <w:color w:val="4D4D4C"/>
                <w:szCs w:val="20"/>
              </w:rP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1B0E0072" w:rsidRPr="00F1619E">
              <w:rPr>
                <w:rFonts w:asciiTheme="majorHAnsi" w:hAnsiTheme="majorHAnsi"/>
                <w:color w:val="4D4D4C"/>
                <w:szCs w:val="20"/>
              </w:rPr>
              <w:t xml:space="preserve"> There were changes after the </w:t>
            </w:r>
            <w:r w:rsidR="0004591F" w:rsidRPr="00F1619E">
              <w:rPr>
                <w:rFonts w:asciiTheme="majorHAnsi" w:hAnsiTheme="majorHAnsi"/>
                <w:color w:val="4D4D4C"/>
                <w:szCs w:val="20"/>
              </w:rPr>
              <w:t>Design Certification</w:t>
            </w:r>
          </w:p>
          <w:p w14:paraId="0186A48C" w14:textId="75347393" w:rsidR="00F15FCC" w:rsidRPr="00F1619E" w:rsidRDefault="00F15FCC" w:rsidP="60307B6B">
            <w:pPr>
              <w:pStyle w:val="TablesCellsBody"/>
              <w:jc w:val="both"/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</w:pPr>
            <w:r w:rsidRPr="00F1619E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619E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instrText xml:space="preserve"> FORMCHECKBOX </w:instrText>
            </w:r>
            <w:r w:rsidRPr="00F1619E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</w:r>
            <w:r w:rsidRPr="00F1619E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fldChar w:fldCharType="separate"/>
            </w:r>
            <w:r w:rsidRPr="00F1619E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fldChar w:fldCharType="end"/>
            </w:r>
            <w:r w:rsidR="005E6460" w:rsidRPr="00F1619E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t xml:space="preserve"> </w:t>
            </w:r>
            <w:r w:rsidR="1B0E0072" w:rsidRPr="00F1619E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t xml:space="preserve">Already approved by </w:t>
            </w:r>
            <w:r w:rsidR="00A60206" w:rsidRPr="00F1619E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t>GS secretariat</w:t>
            </w:r>
            <w:r w:rsidR="1B0E0072" w:rsidRPr="00F1619E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t>:</w:t>
            </w:r>
          </w:p>
          <w:p w14:paraId="256350B9" w14:textId="6AAC51E4" w:rsidR="00F15FCC" w:rsidRPr="00F1619E" w:rsidRDefault="00F15FCC" w:rsidP="00BD3325">
            <w:pPr>
              <w:pStyle w:val="ParaTickBox"/>
              <w:tabs>
                <w:tab w:val="clear" w:pos="510"/>
                <w:tab w:val="left" w:pos="794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ab/>
              <w:t>Date of approval: DD/MM/YYYY (Ref. number: XXXX</w:t>
            </w:r>
            <w:r w:rsidR="00FE474F" w:rsidRPr="00F1619E">
              <w:rPr>
                <w:rFonts w:asciiTheme="majorHAnsi" w:hAnsiTheme="majorHAnsi"/>
                <w:color w:val="4D4D4C"/>
                <w:szCs w:val="20"/>
              </w:rPr>
              <w:t>, if applicable</w:t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t>)</w:t>
            </w:r>
          </w:p>
          <w:p w14:paraId="6E1C9615" w14:textId="74E81270" w:rsidR="00F15FCC" w:rsidRPr="00F1619E" w:rsidRDefault="00F15FCC" w:rsidP="00BD3325">
            <w:pPr>
              <w:pStyle w:val="ParaTickBox"/>
              <w:tabs>
                <w:tab w:val="clear" w:pos="510"/>
                <w:tab w:val="left" w:pos="794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ab/>
            </w:r>
            <w:r w:rsidR="1B0E0072" w:rsidRPr="00F1619E">
              <w:rPr>
                <w:rFonts w:asciiTheme="majorHAnsi" w:hAnsiTheme="majorHAnsi"/>
                <w:color w:val="4D4D4C"/>
                <w:szCs w:val="20"/>
              </w:rPr>
              <w:t>Date of approval: DD/MM/YYYY (Ref. number: XXXX</w:t>
            </w:r>
            <w:r w:rsidR="00632C70" w:rsidRPr="00F1619E">
              <w:rPr>
                <w:rFonts w:asciiTheme="majorHAnsi" w:hAnsiTheme="majorHAnsi"/>
                <w:color w:val="4D4D4C"/>
                <w:szCs w:val="20"/>
              </w:rPr>
              <w:t>, if applicable</w:t>
            </w:r>
            <w:r w:rsidR="1B0E0072" w:rsidRPr="00F1619E">
              <w:rPr>
                <w:rFonts w:asciiTheme="majorHAnsi" w:hAnsiTheme="majorHAnsi"/>
                <w:color w:val="4D4D4C"/>
                <w:szCs w:val="20"/>
              </w:rPr>
              <w:t>) (</w:t>
            </w:r>
            <w:r w:rsidR="1B0E0072" w:rsidRPr="00F1619E">
              <w:rPr>
                <w:rFonts w:asciiTheme="majorHAnsi" w:hAnsiTheme="majorHAnsi"/>
                <w:i/>
                <w:iCs/>
                <w:color w:val="4D4D4C"/>
                <w:szCs w:val="20"/>
              </w:rPr>
              <w:t>Add rows as needed</w:t>
            </w:r>
            <w:r w:rsidR="1B0E0072" w:rsidRPr="00F1619E">
              <w:rPr>
                <w:rFonts w:asciiTheme="majorHAnsi" w:hAnsiTheme="majorHAnsi"/>
                <w:color w:val="4D4D4C"/>
                <w:szCs w:val="20"/>
              </w:rPr>
              <w:t>)</w:t>
            </w:r>
          </w:p>
          <w:p w14:paraId="59B696E8" w14:textId="31F2109D" w:rsidR="00F15FCC" w:rsidRPr="00F1619E" w:rsidRDefault="00F15FCC" w:rsidP="00BD4E80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F1619E">
              <w:rPr>
                <w:rFonts w:asciiTheme="majorHAnsi" w:hAnsiTheme="majorHAnsi"/>
                <w:color w:val="4D4D4C"/>
                <w:szCs w:val="20"/>
              </w:rP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1B0E0072" w:rsidRPr="00F1619E">
              <w:rPr>
                <w:rFonts w:asciiTheme="majorHAnsi" w:hAnsiTheme="majorHAnsi"/>
                <w:color w:val="4D4D4C"/>
                <w:szCs w:val="20"/>
              </w:rPr>
              <w:t xml:space="preserve"> Not yet approved by </w:t>
            </w:r>
            <w:r w:rsidR="00A60206" w:rsidRPr="00F1619E">
              <w:rPr>
                <w:rFonts w:asciiTheme="majorHAnsi" w:hAnsiTheme="majorHAnsi"/>
                <w:color w:val="4D4D4C"/>
                <w:szCs w:val="20"/>
              </w:rPr>
              <w:t>GS secretariat</w:t>
            </w:r>
          </w:p>
          <w:p w14:paraId="4CC81A79" w14:textId="5925BBB9" w:rsidR="00F15FCC" w:rsidRPr="00F1619E" w:rsidRDefault="00F15FCC" w:rsidP="60307B6B">
            <w:pPr>
              <w:pStyle w:val="ParaTickBox"/>
              <w:tabs>
                <w:tab w:val="clear" w:pos="510"/>
                <w:tab w:val="left" w:pos="465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F1619E">
              <w:rPr>
                <w:rFonts w:asciiTheme="majorHAnsi" w:hAnsiTheme="majorHAnsi"/>
                <w:color w:val="4D4D4C"/>
                <w:szCs w:val="20"/>
              </w:rP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1B0E0072" w:rsidRPr="00F1619E">
              <w:rPr>
                <w:rFonts w:asciiTheme="majorHAnsi" w:hAnsiTheme="majorHAnsi"/>
                <w:color w:val="4D4D4C"/>
                <w:szCs w:val="20"/>
              </w:rPr>
              <w:t xml:space="preserve"> There was no change after the </w:t>
            </w:r>
            <w:r w:rsidR="0004591F" w:rsidRPr="00F1619E">
              <w:rPr>
                <w:rFonts w:asciiTheme="majorHAnsi" w:hAnsiTheme="majorHAnsi"/>
                <w:color w:val="4D4D4C"/>
                <w:szCs w:val="20"/>
              </w:rPr>
              <w:t>Design Certification</w:t>
            </w:r>
          </w:p>
        </w:tc>
      </w:tr>
      <w:tr w:rsidR="00F15FCC" w:rsidRPr="00F7293A" w14:paraId="3C913B0A" w14:textId="77777777" w:rsidTr="53AE7F7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7C96A9E" w14:textId="77777777" w:rsidR="00F15FCC" w:rsidRPr="00F7293A" w:rsidRDefault="00F15FCC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hanges to be validated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0C1BC0" w14:textId="77777777" w:rsidR="00F15FCC" w:rsidRPr="00F1619E" w:rsidRDefault="00F15FCC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F15FCC" w:rsidRPr="00F7293A" w14:paraId="00C7D10D" w14:textId="77777777" w:rsidTr="53AE7F7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A92C181" w14:textId="77777777" w:rsidR="00F15FCC" w:rsidRPr="00F7293A" w:rsidRDefault="00F15FCC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1647A8" w14:textId="77777777" w:rsidR="00F15FCC" w:rsidRPr="00F1619E" w:rsidRDefault="00F15FCC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F15FCC" w:rsidRPr="00F7293A" w14:paraId="4090263A" w14:textId="77777777" w:rsidTr="53AE7F7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CAB8B1C" w14:textId="77777777" w:rsidR="00F15FCC" w:rsidRPr="00F7293A" w:rsidRDefault="00F15FCC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046B2B" w14:textId="77777777" w:rsidR="00F15FCC" w:rsidRPr="00F1619E" w:rsidRDefault="00F15FCC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F15FCC" w:rsidRPr="00F7293A" w14:paraId="47131C83" w14:textId="77777777" w:rsidTr="53AE7F7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51759D8" w14:textId="77777777" w:rsidR="00F15FCC" w:rsidRPr="00F7293A" w:rsidRDefault="00F15FCC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DEA2AA" w14:textId="77777777" w:rsidR="00F15FCC" w:rsidRPr="00F1619E" w:rsidRDefault="00F15FCC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0EC6879F" w14:textId="77777777" w:rsidR="00F15FCC" w:rsidRPr="00F7293A" w:rsidRDefault="00F15FCC" w:rsidP="00976E04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7144C940" w14:textId="179F9CCC" w:rsidR="002D1750" w:rsidRPr="00036D98" w:rsidRDefault="002D1750" w:rsidP="0043449D">
      <w:pPr>
        <w:pStyle w:val="Heading2"/>
        <w:numPr>
          <w:ilvl w:val="2"/>
          <w:numId w:val="30"/>
        </w:numPr>
        <w:shd w:val="clear" w:color="auto" w:fill="auto"/>
        <w:tabs>
          <w:tab w:val="clear" w:pos="0"/>
          <w:tab w:val="left" w:pos="720"/>
        </w:tabs>
        <w:ind w:left="720" w:hanging="720"/>
        <w:rPr>
          <w:sz w:val="22"/>
          <w:szCs w:val="22"/>
        </w:rPr>
      </w:pPr>
      <w:r w:rsidRPr="00036D98">
        <w:rPr>
          <w:sz w:val="22"/>
          <w:szCs w:val="22"/>
        </w:rPr>
        <w:t>Changes to project design of project</w:t>
      </w:r>
      <w:bookmarkEnd w:id="44"/>
      <w:bookmarkEnd w:id="45"/>
      <w:r w:rsidR="00490A9F" w:rsidRPr="00036D98">
        <w:rPr>
          <w:sz w:val="22"/>
          <w:szCs w:val="22"/>
        </w:rPr>
        <w:t xml:space="preserve"> activity</w:t>
      </w:r>
    </w:p>
    <w:tbl>
      <w:tblPr>
        <w:tblW w:w="9582" w:type="dxa"/>
        <w:tblInd w:w="57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6B1B8D" w:rsidRPr="00F7293A" w14:paraId="3CB2D1D3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59C1473" w14:textId="77777777" w:rsidR="006B1B8D" w:rsidRPr="00F7293A" w:rsidRDefault="006B1B8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Approval statu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C94D1B" w14:textId="614F09DC" w:rsidR="006B1B8D" w:rsidRPr="00F1619E" w:rsidRDefault="006B1B8D" w:rsidP="60307B6B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F1619E">
              <w:rPr>
                <w:rFonts w:asciiTheme="majorHAnsi" w:hAnsiTheme="majorHAnsi"/>
                <w:color w:val="4D4D4C"/>
                <w:szCs w:val="20"/>
              </w:rP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3D078D6C" w:rsidRPr="00F1619E">
              <w:rPr>
                <w:rFonts w:asciiTheme="majorHAnsi" w:hAnsiTheme="majorHAnsi"/>
                <w:color w:val="4D4D4C"/>
                <w:szCs w:val="20"/>
              </w:rPr>
              <w:t xml:space="preserve"> There were changes after the </w:t>
            </w:r>
            <w:r w:rsidR="0004591F" w:rsidRPr="00F1619E">
              <w:rPr>
                <w:rFonts w:asciiTheme="majorHAnsi" w:hAnsiTheme="majorHAnsi"/>
                <w:color w:val="4D4D4C"/>
                <w:szCs w:val="20"/>
              </w:rPr>
              <w:t>Design Certification</w:t>
            </w:r>
          </w:p>
          <w:p w14:paraId="289FC9AB" w14:textId="495B1A58" w:rsidR="006B1B8D" w:rsidRPr="00F1619E" w:rsidRDefault="006B1B8D" w:rsidP="60307B6B">
            <w:pPr>
              <w:pStyle w:val="TablesCellsBody"/>
              <w:jc w:val="both"/>
              <w:rPr>
                <w:rFonts w:asciiTheme="majorHAnsi" w:hAnsiTheme="majorHAnsi"/>
                <w:color w:val="4D4D4C"/>
              </w:rPr>
            </w:pPr>
            <w:r w:rsidRPr="00F1619E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619E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instrText xml:space="preserve"> FORMCHECKBOX </w:instrText>
            </w:r>
            <w:r w:rsidRPr="00F1619E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</w:r>
            <w:r w:rsidRPr="00F1619E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fldChar w:fldCharType="separate"/>
            </w:r>
            <w:r w:rsidRPr="00F1619E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fldChar w:fldCharType="end"/>
            </w:r>
            <w:r w:rsidR="3D078D6C" w:rsidRPr="00F1619E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t xml:space="preserve"> Already approved by </w:t>
            </w:r>
            <w:r w:rsidR="00A60206" w:rsidRPr="00F1619E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t>GS secretariat</w:t>
            </w:r>
            <w:r w:rsidR="3D078D6C" w:rsidRPr="00F1619E">
              <w:rPr>
                <w:rFonts w:asciiTheme="majorHAnsi" w:eastAsia="MS Mincho" w:hAnsiTheme="majorHAnsi" w:cs="Arial"/>
                <w:color w:val="4D4D4C"/>
                <w:lang w:val="en-GB"/>
                <w14:cntxtAlts w14:val="0"/>
              </w:rPr>
              <w:t>:</w:t>
            </w:r>
          </w:p>
          <w:p w14:paraId="15087C31" w14:textId="76569A65" w:rsidR="006B1B8D" w:rsidRPr="00F1619E" w:rsidRDefault="006B1B8D" w:rsidP="00BD3325">
            <w:pPr>
              <w:pStyle w:val="ParaTickBox"/>
              <w:tabs>
                <w:tab w:val="clear" w:pos="510"/>
                <w:tab w:val="left" w:pos="794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ab/>
              <w:t>Date of approval: DD/MM/YYYY (Ref. number: XXXX</w:t>
            </w:r>
            <w:r w:rsidR="007C261E" w:rsidRPr="00F1619E">
              <w:rPr>
                <w:rFonts w:asciiTheme="majorHAnsi" w:hAnsiTheme="majorHAnsi"/>
                <w:color w:val="4D4D4C"/>
                <w:szCs w:val="20"/>
              </w:rPr>
              <w:t>, if applicable</w:t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t>)</w:t>
            </w:r>
          </w:p>
          <w:p w14:paraId="019119D4" w14:textId="75FE134E" w:rsidR="006B1B8D" w:rsidRPr="00F1619E" w:rsidRDefault="006B1B8D" w:rsidP="00BD3325">
            <w:pPr>
              <w:pStyle w:val="ParaTickBox"/>
              <w:tabs>
                <w:tab w:val="clear" w:pos="510"/>
                <w:tab w:val="left" w:pos="794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ab/>
            </w:r>
            <w:r w:rsidR="3D078D6C" w:rsidRPr="00F1619E">
              <w:rPr>
                <w:rFonts w:asciiTheme="majorHAnsi" w:hAnsiTheme="majorHAnsi"/>
                <w:color w:val="4D4D4C"/>
                <w:szCs w:val="20"/>
              </w:rPr>
              <w:t>Date of approval: DD/MM/YYYY (Ref. number: XXXX</w:t>
            </w:r>
            <w:r w:rsidR="007C261E" w:rsidRPr="00F1619E">
              <w:rPr>
                <w:rFonts w:asciiTheme="majorHAnsi" w:hAnsiTheme="majorHAnsi"/>
                <w:color w:val="4D4D4C"/>
                <w:szCs w:val="20"/>
              </w:rPr>
              <w:t>, if applicable</w:t>
            </w:r>
            <w:r w:rsidR="3D078D6C" w:rsidRPr="00F1619E">
              <w:rPr>
                <w:rFonts w:asciiTheme="majorHAnsi" w:hAnsiTheme="majorHAnsi"/>
                <w:color w:val="4D4D4C"/>
                <w:szCs w:val="20"/>
              </w:rPr>
              <w:t>) (</w:t>
            </w:r>
            <w:r w:rsidR="3D078D6C" w:rsidRPr="00F1619E">
              <w:rPr>
                <w:rFonts w:asciiTheme="majorHAnsi" w:hAnsiTheme="majorHAnsi"/>
                <w:i/>
                <w:iCs/>
                <w:color w:val="4D4D4C"/>
                <w:szCs w:val="20"/>
              </w:rPr>
              <w:t>Add rows as needed</w:t>
            </w:r>
            <w:r w:rsidR="3D078D6C" w:rsidRPr="00F1619E">
              <w:rPr>
                <w:rFonts w:asciiTheme="majorHAnsi" w:hAnsiTheme="majorHAnsi"/>
                <w:color w:val="4D4D4C"/>
                <w:szCs w:val="20"/>
              </w:rPr>
              <w:t>)</w:t>
            </w:r>
          </w:p>
          <w:p w14:paraId="36988C12" w14:textId="125CFE1D" w:rsidR="006B1B8D" w:rsidRPr="00F1619E" w:rsidRDefault="006B1B8D" w:rsidP="00BD4E80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F1619E">
              <w:rPr>
                <w:rFonts w:asciiTheme="majorHAnsi" w:hAnsiTheme="majorHAnsi"/>
                <w:color w:val="4D4D4C"/>
                <w:szCs w:val="20"/>
              </w:rP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3D078D6C" w:rsidRPr="00F1619E">
              <w:rPr>
                <w:rFonts w:asciiTheme="majorHAnsi" w:hAnsiTheme="majorHAnsi"/>
                <w:color w:val="4D4D4C"/>
                <w:szCs w:val="20"/>
              </w:rPr>
              <w:t xml:space="preserve"> Not yet approved by </w:t>
            </w:r>
            <w:r w:rsidR="00A60206" w:rsidRPr="00F1619E">
              <w:rPr>
                <w:rFonts w:asciiTheme="majorHAnsi" w:hAnsiTheme="majorHAnsi"/>
                <w:color w:val="4D4D4C"/>
                <w:szCs w:val="20"/>
              </w:rPr>
              <w:t>GS secretariat</w:t>
            </w:r>
          </w:p>
          <w:p w14:paraId="15424EE8" w14:textId="0FAF2AD0" w:rsidR="006B1B8D" w:rsidRPr="00F1619E" w:rsidRDefault="006B1B8D" w:rsidP="00BD4E80">
            <w:pPr>
              <w:pStyle w:val="ParaTickBox"/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F1619E">
              <w:rPr>
                <w:rFonts w:asciiTheme="majorHAnsi" w:hAnsiTheme="majorHAnsi"/>
                <w:color w:val="4D4D4C"/>
                <w:szCs w:val="20"/>
              </w:rP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3D078D6C" w:rsidRPr="00F1619E">
              <w:rPr>
                <w:rFonts w:asciiTheme="majorHAnsi" w:hAnsiTheme="majorHAnsi"/>
                <w:color w:val="4D4D4C"/>
                <w:szCs w:val="20"/>
              </w:rPr>
              <w:t xml:space="preserve"> Already approved by the Host Party (if applicable)</w:t>
            </w:r>
          </w:p>
          <w:p w14:paraId="2BD9DA59" w14:textId="77777777" w:rsidR="006B1B8D" w:rsidRPr="00F1619E" w:rsidRDefault="006B1B8D" w:rsidP="00BD3325">
            <w:pPr>
              <w:pStyle w:val="ParaTickBox"/>
              <w:tabs>
                <w:tab w:val="clear" w:pos="510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Date of approval: DD/MM/YYYY</w:t>
            </w:r>
          </w:p>
          <w:p w14:paraId="5F9A476C" w14:textId="303A2F44" w:rsidR="006B1B8D" w:rsidRPr="00F1619E" w:rsidRDefault="006B1B8D" w:rsidP="60307B6B">
            <w:pPr>
              <w:pStyle w:val="ParaTickBox"/>
              <w:tabs>
                <w:tab w:val="clear" w:pos="510"/>
                <w:tab w:val="left" w:pos="794"/>
              </w:tabs>
              <w:ind w:left="0" w:firstLine="0"/>
              <w:jc w:val="both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instrText xml:space="preserve"> FORMCHECKBOX </w:instrText>
            </w:r>
            <w:r w:rsidRPr="00F1619E">
              <w:rPr>
                <w:rFonts w:asciiTheme="majorHAnsi" w:hAnsiTheme="majorHAnsi"/>
                <w:color w:val="4D4D4C"/>
                <w:szCs w:val="20"/>
              </w:rPr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separate"/>
            </w:r>
            <w:r w:rsidRPr="00F1619E">
              <w:rPr>
                <w:rFonts w:asciiTheme="majorHAnsi" w:hAnsiTheme="majorHAnsi"/>
                <w:color w:val="4D4D4C"/>
                <w:szCs w:val="20"/>
              </w:rPr>
              <w:fldChar w:fldCharType="end"/>
            </w:r>
            <w:r w:rsidR="3D078D6C" w:rsidRPr="00F1619E">
              <w:rPr>
                <w:rFonts w:asciiTheme="majorHAnsi" w:hAnsiTheme="majorHAnsi"/>
                <w:color w:val="4D4D4C"/>
                <w:szCs w:val="20"/>
              </w:rPr>
              <w:t xml:space="preserve"> There was no change after the </w:t>
            </w:r>
            <w:r w:rsidR="0004591F" w:rsidRPr="00F1619E">
              <w:rPr>
                <w:rFonts w:asciiTheme="majorHAnsi" w:hAnsiTheme="majorHAnsi"/>
                <w:color w:val="4D4D4C"/>
                <w:szCs w:val="20"/>
              </w:rPr>
              <w:t>Design Certification</w:t>
            </w:r>
          </w:p>
        </w:tc>
      </w:tr>
      <w:tr w:rsidR="006B1B8D" w:rsidRPr="00F7293A" w14:paraId="0811D1E4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3287274" w14:textId="77777777" w:rsidR="006B1B8D" w:rsidRPr="00F7293A" w:rsidRDefault="006B1B8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hanges to be validated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BBAE13" w14:textId="77777777" w:rsidR="006B1B8D" w:rsidRPr="00F1619E" w:rsidRDefault="006B1B8D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6B1B8D" w:rsidRPr="00F7293A" w14:paraId="4B09A978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EADDA24" w14:textId="77777777" w:rsidR="006B1B8D" w:rsidRPr="00F7293A" w:rsidRDefault="006B1B8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alid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966766" w14:textId="77777777" w:rsidR="006B1B8D" w:rsidRPr="00F1619E" w:rsidRDefault="006B1B8D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6B1B8D" w:rsidRPr="00F7293A" w14:paraId="31AA33B1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CB72C45" w14:textId="77777777" w:rsidR="006B1B8D" w:rsidRPr="00F7293A" w:rsidRDefault="006B1B8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2A3E71" w14:textId="77777777" w:rsidR="006B1B8D" w:rsidRPr="00F1619E" w:rsidRDefault="006B1B8D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6B1B8D" w:rsidRPr="00F7293A" w14:paraId="64D92C72" w14:textId="77777777" w:rsidTr="60307B6B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98DE171" w14:textId="77777777" w:rsidR="006B1B8D" w:rsidRPr="00F7293A" w:rsidRDefault="006B1B8D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0EAB95" w14:textId="77777777" w:rsidR="006B1B8D" w:rsidRPr="00F1619E" w:rsidRDefault="006B1B8D" w:rsidP="00BD3325">
            <w:pPr>
              <w:pStyle w:val="ParaTickBox"/>
              <w:ind w:left="0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76E98812" w14:textId="30472D28" w:rsidR="002D1750" w:rsidRPr="00A0169D" w:rsidRDefault="002D1750" w:rsidP="00BD3325">
      <w:pPr>
        <w:rPr>
          <w:rFonts w:asciiTheme="majorHAnsi" w:hAnsiTheme="majorHAnsi"/>
          <w:sz w:val="20"/>
          <w:szCs w:val="20"/>
        </w:rPr>
      </w:pPr>
      <w:r w:rsidRPr="00A0169D">
        <w:rPr>
          <w:rFonts w:asciiTheme="majorHAnsi" w:hAnsiTheme="majorHAnsi"/>
          <w:sz w:val="20"/>
          <w:szCs w:val="20"/>
        </w:rPr>
        <w:t xml:space="preserve"> </w:t>
      </w:r>
    </w:p>
    <w:p w14:paraId="22E5F85E" w14:textId="77777777" w:rsidR="00976E04" w:rsidRDefault="00976E04" w:rsidP="0043449D">
      <w:pPr>
        <w:pStyle w:val="Heading1"/>
        <w:numPr>
          <w:ilvl w:val="0"/>
          <w:numId w:val="30"/>
        </w:numPr>
        <w:shd w:val="clear" w:color="auto" w:fill="FFFFFF" w:themeFill="background1"/>
        <w:tabs>
          <w:tab w:val="clear" w:pos="72"/>
        </w:tabs>
        <w:spacing w:before="120" w:after="120" w:line="276" w:lineRule="auto"/>
        <w:ind w:left="1710" w:hanging="1692"/>
        <w:contextualSpacing w:val="0"/>
        <w:rPr>
          <w:rFonts w:asciiTheme="majorHAnsi" w:hAnsiTheme="majorHAnsi"/>
          <w:sz w:val="24"/>
        </w:rPr>
      </w:pPr>
      <w:bookmarkStart w:id="46" w:name="_Toc40962746"/>
      <w:bookmarkStart w:id="47" w:name="_Ref47706319"/>
      <w:bookmarkStart w:id="48" w:name="_Ref49860669"/>
      <w:bookmarkStart w:id="49" w:name="_Toc224121276"/>
      <w:r>
        <w:rPr>
          <w:rFonts w:asciiTheme="majorHAnsi" w:hAnsiTheme="majorHAnsi"/>
          <w:sz w:val="24"/>
        </w:rPr>
        <w:br w:type="page"/>
      </w:r>
    </w:p>
    <w:p w14:paraId="7F8065A2" w14:textId="70F32C48" w:rsidR="002D1750" w:rsidRPr="008F504F" w:rsidRDefault="00EB6CEE" w:rsidP="0043449D">
      <w:pPr>
        <w:pStyle w:val="Heading1"/>
        <w:numPr>
          <w:ilvl w:val="0"/>
          <w:numId w:val="31"/>
        </w:numPr>
        <w:shd w:val="clear" w:color="auto" w:fill="00B9BD" w:themeFill="accent1"/>
        <w:tabs>
          <w:tab w:val="clear" w:pos="72"/>
        </w:tabs>
        <w:spacing w:before="120" w:line="276" w:lineRule="auto"/>
        <w:ind w:left="1980" w:hanging="1890"/>
        <w:contextualSpacing w:val="0"/>
        <w:rPr>
          <w:rFonts w:asciiTheme="majorHAnsi" w:hAnsiTheme="majorHAnsi"/>
          <w:color w:val="4D4D4C"/>
          <w:szCs w:val="28"/>
        </w:rPr>
      </w:pPr>
      <w:bookmarkStart w:id="50" w:name="_Toc229654466"/>
      <w:r>
        <w:rPr>
          <w:rFonts w:asciiTheme="majorHAnsi" w:hAnsiTheme="majorHAnsi"/>
          <w:color w:val="4D4D4C"/>
          <w:szCs w:val="28"/>
        </w:rPr>
        <w:lastRenderedPageBreak/>
        <w:t xml:space="preserve">Compliance of </w:t>
      </w:r>
      <w:r w:rsidR="002D1750" w:rsidRPr="008F504F">
        <w:rPr>
          <w:rFonts w:asciiTheme="majorHAnsi" w:hAnsiTheme="majorHAnsi"/>
          <w:color w:val="4D4D4C"/>
          <w:szCs w:val="28"/>
        </w:rPr>
        <w:t>DESCRIPTION OF MONITORING SYSTEM APPLIED BY THE PROJECT</w:t>
      </w:r>
      <w:bookmarkEnd w:id="46"/>
      <w:bookmarkEnd w:id="47"/>
      <w:bookmarkEnd w:id="48"/>
      <w:r w:rsidR="00D82FCF" w:rsidRPr="008F504F">
        <w:rPr>
          <w:rFonts w:asciiTheme="majorHAnsi" w:hAnsiTheme="majorHAnsi"/>
          <w:color w:val="4D4D4C"/>
          <w:szCs w:val="28"/>
        </w:rPr>
        <w:t xml:space="preserve"> activity</w:t>
      </w:r>
      <w:bookmarkEnd w:id="49"/>
      <w:bookmarkEnd w:id="50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C10E8A" w:rsidRPr="00A0169D" w14:paraId="7F35D698" w14:textId="77777777" w:rsidTr="00C10E8A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6AD6825" w14:textId="77777777" w:rsidR="00C10E8A" w:rsidRPr="000B1488" w:rsidRDefault="00C10E8A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0B1488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80F4A2" w14:textId="77777777" w:rsidR="00C10E8A" w:rsidRPr="00F1619E" w:rsidRDefault="00C10E8A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C10E8A" w:rsidRPr="00A0169D" w14:paraId="52091B63" w14:textId="77777777" w:rsidTr="00C10E8A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F768D10" w14:textId="77777777" w:rsidR="00C10E8A" w:rsidRPr="000B1488" w:rsidRDefault="00C10E8A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0B1488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0E84CB" w14:textId="77777777" w:rsidR="00C10E8A" w:rsidRPr="00F1619E" w:rsidRDefault="00C10E8A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C10E8A" w:rsidRPr="00A0169D" w14:paraId="72D849D0" w14:textId="77777777" w:rsidTr="00C10E8A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26C9548" w14:textId="77777777" w:rsidR="00C10E8A" w:rsidRPr="000B1488" w:rsidRDefault="00C10E8A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0B1488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A7CFB5" w14:textId="77777777" w:rsidR="00C10E8A" w:rsidRPr="00F1619E" w:rsidRDefault="00C10E8A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58EE5740" w14:textId="77777777" w:rsidR="002D1750" w:rsidRPr="00A0169D" w:rsidRDefault="002D1750" w:rsidP="00B94447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4A9619CD" w14:textId="4333FE39" w:rsidR="002D1750" w:rsidRPr="004250BF" w:rsidRDefault="0005662A" w:rsidP="0043449D">
      <w:pPr>
        <w:pStyle w:val="Heading1"/>
        <w:numPr>
          <w:ilvl w:val="0"/>
          <w:numId w:val="31"/>
        </w:numPr>
        <w:shd w:val="clear" w:color="auto" w:fill="00B9BD" w:themeFill="accent1"/>
        <w:tabs>
          <w:tab w:val="clear" w:pos="72"/>
          <w:tab w:val="left" w:pos="1980"/>
        </w:tabs>
        <w:spacing w:before="120" w:after="0" w:line="276" w:lineRule="auto"/>
        <w:ind w:left="1890" w:hanging="1890"/>
        <w:contextualSpacing w:val="0"/>
        <w:rPr>
          <w:rFonts w:asciiTheme="majorHAnsi" w:hAnsiTheme="majorHAnsi"/>
          <w:color w:val="4D4D4C"/>
          <w:szCs w:val="28"/>
        </w:rPr>
      </w:pPr>
      <w:bookmarkStart w:id="51" w:name="_Toc40962747"/>
      <w:bookmarkStart w:id="52" w:name="_Ref47706326"/>
      <w:bookmarkStart w:id="53" w:name="_Ref49860677"/>
      <w:bookmarkStart w:id="54" w:name="_Toc224121277"/>
      <w:bookmarkStart w:id="55" w:name="_Toc229654467"/>
      <w:r>
        <w:rPr>
          <w:rFonts w:asciiTheme="majorHAnsi" w:hAnsiTheme="majorHAnsi"/>
          <w:color w:val="4D4D4C"/>
          <w:szCs w:val="28"/>
        </w:rPr>
        <w:t xml:space="preserve">compliance of </w:t>
      </w:r>
      <w:r w:rsidR="0033606A">
        <w:rPr>
          <w:rFonts w:asciiTheme="majorHAnsi" w:hAnsiTheme="majorHAnsi"/>
          <w:color w:val="4D4D4C"/>
          <w:szCs w:val="28"/>
        </w:rPr>
        <w:t>monitoring activities with design certified monitoring plan</w:t>
      </w:r>
      <w:bookmarkEnd w:id="51"/>
      <w:bookmarkEnd w:id="52"/>
      <w:bookmarkEnd w:id="53"/>
      <w:bookmarkEnd w:id="54"/>
      <w:bookmarkEnd w:id="55"/>
    </w:p>
    <w:p w14:paraId="7B68A85B" w14:textId="124984B7" w:rsidR="002D1750" w:rsidRPr="00F7293A" w:rsidRDefault="002D1750" w:rsidP="00A22C9C">
      <w:pPr>
        <w:pStyle w:val="Heading2"/>
        <w:tabs>
          <w:tab w:val="clear" w:pos="214"/>
          <w:tab w:val="num" w:pos="450"/>
        </w:tabs>
        <w:ind w:left="720" w:hanging="720"/>
        <w:rPr>
          <w:caps/>
        </w:rPr>
      </w:pPr>
      <w:bookmarkStart w:id="56" w:name="_Ref418094907"/>
      <w:bookmarkStart w:id="57" w:name="_Toc40962748"/>
      <w:bookmarkStart w:id="58" w:name="_Toc224121278"/>
      <w:r w:rsidRPr="00F7293A">
        <w:t>Data and parameters fixed ex ante or at renewal of crediting period</w:t>
      </w:r>
      <w:bookmarkEnd w:id="56"/>
      <w:bookmarkEnd w:id="57"/>
      <w:bookmarkEnd w:id="58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F7293A" w14:paraId="6A880D85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21487F0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AFC792" w14:textId="77777777" w:rsidR="002F3350" w:rsidRPr="00F1619E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F7293A" w14:paraId="644815AD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07B8D39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E57862" w14:textId="77777777" w:rsidR="002F3350" w:rsidRPr="00F1619E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F7293A" w14:paraId="1B45E921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C747D87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0086F2" w14:textId="77777777" w:rsidR="002F3350" w:rsidRPr="00F1619E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43BFD9D5" w14:textId="77777777" w:rsidR="002F3350" w:rsidRPr="00F7293A" w:rsidRDefault="002F3350" w:rsidP="00B94447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408FE89D" w14:textId="7E005600" w:rsidR="002D1750" w:rsidRPr="001A4F6E" w:rsidRDefault="002D1750" w:rsidP="00507154">
      <w:pPr>
        <w:pStyle w:val="Heading2"/>
        <w:tabs>
          <w:tab w:val="clear" w:pos="214"/>
          <w:tab w:val="num" w:pos="450"/>
        </w:tabs>
        <w:ind w:left="720" w:hanging="720"/>
      </w:pPr>
      <w:bookmarkStart w:id="59" w:name="_Ref418094911"/>
      <w:bookmarkStart w:id="60" w:name="_Toc40962777"/>
      <w:bookmarkStart w:id="61" w:name="_Toc224121279"/>
      <w:r w:rsidRPr="00F7293A">
        <w:t>Data and parameters monitored</w:t>
      </w:r>
      <w:bookmarkEnd w:id="59"/>
      <w:bookmarkEnd w:id="60"/>
      <w:bookmarkEnd w:id="61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F7293A" w14:paraId="1B002E45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99C0CAD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9F0E9B" w14:textId="77777777" w:rsidR="002F3350" w:rsidRPr="00F1619E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F7293A" w14:paraId="38D2F97F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0FBDE5C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8E72B3" w14:textId="77777777" w:rsidR="002F3350" w:rsidRPr="00F1619E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2F3350" w:rsidRPr="00F7293A" w14:paraId="10494E74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0BA4705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43420A" w14:textId="77777777" w:rsidR="002F3350" w:rsidRPr="00F1619E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F1619E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73CDCF71" w14:textId="77777777" w:rsidR="002F3350" w:rsidRPr="00F7293A" w:rsidRDefault="002F3350" w:rsidP="00B94447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3617B4E1" w14:textId="385A9F47" w:rsidR="002D1750" w:rsidRPr="001A4F6E" w:rsidRDefault="002D1750" w:rsidP="00507154">
      <w:pPr>
        <w:pStyle w:val="Heading2"/>
        <w:tabs>
          <w:tab w:val="clear" w:pos="214"/>
          <w:tab w:val="num" w:pos="450"/>
        </w:tabs>
        <w:ind w:left="720" w:hanging="720"/>
      </w:pPr>
      <w:bookmarkStart w:id="62" w:name="_Toc224121280"/>
      <w:bookmarkStart w:id="63" w:name="_Toc341456040"/>
      <w:bookmarkStart w:id="64" w:name="_Toc40962778"/>
      <w:r w:rsidRPr="00F7293A">
        <w:t>Comparison of monitored parameters with previous monitoring period</w:t>
      </w:r>
      <w:bookmarkEnd w:id="62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F7293A" w14:paraId="73B431A1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368C7A2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BF372A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7621B388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2E0D27D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F7FFEA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6C75FEB3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5F16E75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273055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0174A923" w14:textId="43D69D9F" w:rsidR="002D1750" w:rsidRPr="00F7293A" w:rsidRDefault="002D1750" w:rsidP="00B94447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738944AE" w14:textId="00EC98F7" w:rsidR="002D1750" w:rsidRPr="001A4F6E" w:rsidRDefault="002D1750" w:rsidP="00507154">
      <w:pPr>
        <w:pStyle w:val="Heading2"/>
        <w:tabs>
          <w:tab w:val="clear" w:pos="214"/>
          <w:tab w:val="num" w:pos="450"/>
        </w:tabs>
        <w:ind w:left="720" w:hanging="720"/>
      </w:pPr>
      <w:bookmarkStart w:id="65" w:name="_Toc224121281"/>
      <w:r w:rsidRPr="00F7293A">
        <w:t>Implementation of sampling plan</w:t>
      </w:r>
      <w:bookmarkEnd w:id="63"/>
      <w:bookmarkEnd w:id="64"/>
      <w:bookmarkEnd w:id="65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F7293A" w14:paraId="7ED27A75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E4827D1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2C62AD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0B74249C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BB0E51E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52B199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5B141766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1AD290D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0C89EC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0EA80FF8" w14:textId="77777777" w:rsidR="002D1750" w:rsidRPr="00F7293A" w:rsidRDefault="002D1750" w:rsidP="00BD3325">
      <w:pPr>
        <w:rPr>
          <w:rFonts w:asciiTheme="majorHAnsi" w:hAnsiTheme="majorHAnsi"/>
          <w:sz w:val="20"/>
          <w:szCs w:val="20"/>
        </w:rPr>
      </w:pPr>
    </w:p>
    <w:p w14:paraId="2B9E657C" w14:textId="79346C8C" w:rsidR="002D1750" w:rsidRPr="001A4F6E" w:rsidRDefault="00EB5882" w:rsidP="00507154">
      <w:pPr>
        <w:pStyle w:val="Heading2"/>
        <w:tabs>
          <w:tab w:val="clear" w:pos="214"/>
          <w:tab w:val="num" w:pos="450"/>
        </w:tabs>
        <w:ind w:left="720" w:hanging="720"/>
      </w:pPr>
      <w:bookmarkStart w:id="66" w:name="_Toc224121282"/>
      <w:r>
        <w:lastRenderedPageBreak/>
        <w:t xml:space="preserve">Compliance and monitoring </w:t>
      </w:r>
      <w:r w:rsidR="002D1750" w:rsidRPr="00F7293A">
        <w:t>and addressing of reversals</w:t>
      </w:r>
      <w:bookmarkEnd w:id="66"/>
      <w:r w:rsidR="005A36A4">
        <w:t xml:space="preserve"> including risk mitigation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F7293A" w14:paraId="2D39317C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2D4E384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290888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4F64AA5B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62C20FE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FA5390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602C46BE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3E8463D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DB828D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2932AC47" w14:textId="55FA46C2" w:rsidR="002D1750" w:rsidRDefault="002D1750" w:rsidP="00BF5DC6">
      <w:pPr>
        <w:spacing w:after="0" w:line="240" w:lineRule="auto"/>
        <w:contextualSpacing w:val="0"/>
        <w:rPr>
          <w:rFonts w:asciiTheme="majorHAnsi" w:hAnsiTheme="majorHAnsi"/>
          <w:sz w:val="20"/>
          <w:szCs w:val="20"/>
        </w:rPr>
      </w:pPr>
    </w:p>
    <w:p w14:paraId="36809795" w14:textId="77777777" w:rsidR="00A46ED7" w:rsidRDefault="00A46ED7" w:rsidP="00BF5DC6">
      <w:pPr>
        <w:spacing w:after="0" w:line="240" w:lineRule="auto"/>
        <w:contextualSpacing w:val="0"/>
        <w:rPr>
          <w:rFonts w:asciiTheme="majorHAnsi" w:hAnsiTheme="majorHAnsi"/>
          <w:sz w:val="20"/>
          <w:szCs w:val="20"/>
        </w:rPr>
      </w:pPr>
    </w:p>
    <w:p w14:paraId="1807F570" w14:textId="5CF6C7C0" w:rsidR="002D1750" w:rsidRPr="004250BF" w:rsidRDefault="009D24B6" w:rsidP="0043449D">
      <w:pPr>
        <w:pStyle w:val="Heading1"/>
        <w:numPr>
          <w:ilvl w:val="0"/>
          <w:numId w:val="31"/>
        </w:numPr>
        <w:shd w:val="clear" w:color="auto" w:fill="00B9BD" w:themeFill="accent1"/>
        <w:tabs>
          <w:tab w:val="clear" w:pos="72"/>
        </w:tabs>
        <w:spacing w:before="120" w:after="0" w:line="276" w:lineRule="auto"/>
        <w:ind w:left="1890" w:hanging="1890"/>
        <w:contextualSpacing w:val="0"/>
        <w:rPr>
          <w:rFonts w:asciiTheme="majorHAnsi" w:hAnsiTheme="majorHAnsi"/>
          <w:color w:val="4D4D4C"/>
          <w:szCs w:val="28"/>
        </w:rPr>
      </w:pPr>
      <w:bookmarkStart w:id="67" w:name="_Toc315189228"/>
      <w:bookmarkStart w:id="68" w:name="_Toc317860226"/>
      <w:bookmarkStart w:id="69" w:name="_Toc341474081"/>
      <w:bookmarkStart w:id="70" w:name="_Toc40962779"/>
      <w:bookmarkStart w:id="71" w:name="_Ref47706333"/>
      <w:bookmarkStart w:id="72" w:name="_Ref49860683"/>
      <w:bookmarkStart w:id="73" w:name="_Toc224121283"/>
      <w:bookmarkStart w:id="74" w:name="_Toc229654468"/>
      <w:r>
        <w:rPr>
          <w:rFonts w:asciiTheme="majorHAnsi" w:hAnsiTheme="majorHAnsi"/>
          <w:color w:val="4D4D4C"/>
          <w:szCs w:val="28"/>
        </w:rPr>
        <w:t xml:space="preserve">Compliance of </w:t>
      </w:r>
      <w:r w:rsidR="002D1750" w:rsidRPr="004250BF">
        <w:rPr>
          <w:rFonts w:asciiTheme="majorHAnsi" w:hAnsiTheme="majorHAnsi"/>
          <w:color w:val="4D4D4C"/>
          <w:szCs w:val="28"/>
        </w:rPr>
        <w:t xml:space="preserve">CALCULATION OF </w:t>
      </w:r>
      <w:bookmarkEnd w:id="67"/>
      <w:bookmarkEnd w:id="68"/>
      <w:bookmarkEnd w:id="69"/>
      <w:bookmarkEnd w:id="70"/>
      <w:bookmarkEnd w:id="71"/>
      <w:bookmarkEnd w:id="72"/>
      <w:bookmarkEnd w:id="73"/>
      <w:r w:rsidR="00C4121E">
        <w:rPr>
          <w:rFonts w:asciiTheme="majorHAnsi" w:hAnsiTheme="majorHAnsi"/>
          <w:color w:val="4D4D4C"/>
          <w:szCs w:val="28"/>
        </w:rPr>
        <w:t>emission reduction/removals</w:t>
      </w:r>
      <w:bookmarkEnd w:id="74"/>
    </w:p>
    <w:p w14:paraId="045F94C5" w14:textId="27FADC67" w:rsidR="002D1750" w:rsidRPr="001A4F6E" w:rsidRDefault="0098260E" w:rsidP="00507154">
      <w:pPr>
        <w:pStyle w:val="Heading2"/>
        <w:tabs>
          <w:tab w:val="clear" w:pos="214"/>
          <w:tab w:val="num" w:pos="450"/>
        </w:tabs>
        <w:ind w:left="720" w:hanging="720"/>
      </w:pPr>
      <w:r>
        <w:t>Assessment of baseline emission calculation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F7293A" w14:paraId="2831236F" w14:textId="77777777" w:rsidTr="002028E4">
        <w:trPr>
          <w:trHeight w:val="454"/>
        </w:trPr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A5D0806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75" w:name="_Ref315873986"/>
            <w:bookmarkStart w:id="76" w:name="_Ref418095432"/>
            <w:bookmarkStart w:id="77" w:name="_Toc40962781"/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09C758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46902605" w14:textId="77777777" w:rsidTr="002028E4">
        <w:trPr>
          <w:trHeight w:val="454"/>
        </w:trPr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029101A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5B6074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0F7C45AF" w14:textId="77777777" w:rsidTr="002028E4">
        <w:trPr>
          <w:trHeight w:val="454"/>
        </w:trPr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30F7AEA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EB2878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75784F43" w14:textId="77777777" w:rsidR="00DA7848" w:rsidRPr="00F7293A" w:rsidRDefault="00DA7848" w:rsidP="00CF600F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  <w:bookmarkStart w:id="78" w:name="_Toc224121285"/>
    </w:p>
    <w:bookmarkEnd w:id="75"/>
    <w:bookmarkEnd w:id="76"/>
    <w:bookmarkEnd w:id="77"/>
    <w:bookmarkEnd w:id="78"/>
    <w:p w14:paraId="29302069" w14:textId="7FFE6E36" w:rsidR="002D1750" w:rsidRPr="001A4F6E" w:rsidRDefault="00544457" w:rsidP="00507154">
      <w:pPr>
        <w:pStyle w:val="Heading2"/>
        <w:tabs>
          <w:tab w:val="clear" w:pos="214"/>
          <w:tab w:val="num" w:pos="450"/>
        </w:tabs>
        <w:ind w:left="720" w:hanging="720"/>
      </w:pPr>
      <w:r w:rsidRPr="00544457">
        <w:t>Assessment of project emission calculation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F7293A" w14:paraId="6B3D656E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246FBFC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79" w:name="_Toc40962782"/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3DF06E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521E68C0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D691304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0B4337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5B4A1547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3A56A6F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F1189D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2EAE6F35" w14:textId="77777777" w:rsidR="00CF600F" w:rsidRPr="00F7293A" w:rsidRDefault="00CF600F" w:rsidP="007E2EE7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  <w:bookmarkStart w:id="80" w:name="_Toc224121286"/>
    </w:p>
    <w:bookmarkEnd w:id="79"/>
    <w:bookmarkEnd w:id="80"/>
    <w:p w14:paraId="6FCE6538" w14:textId="4E5813D7" w:rsidR="002D1750" w:rsidRPr="001A4F6E" w:rsidRDefault="000871FF" w:rsidP="00507154">
      <w:pPr>
        <w:pStyle w:val="Heading2"/>
        <w:tabs>
          <w:tab w:val="clear" w:pos="214"/>
          <w:tab w:val="num" w:pos="450"/>
        </w:tabs>
        <w:ind w:left="720" w:hanging="720"/>
      </w:pPr>
      <w:r w:rsidRPr="000871FF">
        <w:t>Assessment of leakage emission calculation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F7293A" w14:paraId="7CD7B1A0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FBEDD47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81" w:name="_Toc40953319"/>
            <w:bookmarkStart w:id="82" w:name="_Toc40953601"/>
            <w:bookmarkStart w:id="83" w:name="_Toc40962783"/>
            <w:bookmarkStart w:id="84" w:name="_Ref315873988"/>
            <w:bookmarkStart w:id="85" w:name="_Toc40962784"/>
            <w:bookmarkEnd w:id="81"/>
            <w:bookmarkEnd w:id="82"/>
            <w:bookmarkEnd w:id="83"/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3BE548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524A7CB1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9C64959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F8CFD8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38BCBB30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E9E695F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3D1788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6BABFA20" w14:textId="77777777" w:rsidR="007E2EE7" w:rsidRPr="00F7293A" w:rsidRDefault="007E2EE7" w:rsidP="00F9173C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  <w:bookmarkStart w:id="86" w:name="_Toc224121287"/>
    </w:p>
    <w:p w14:paraId="2032D214" w14:textId="15A44068" w:rsidR="002D1750" w:rsidRPr="001A4F6E" w:rsidRDefault="008B3B01" w:rsidP="00507154">
      <w:pPr>
        <w:pStyle w:val="Heading2"/>
        <w:tabs>
          <w:tab w:val="clear" w:pos="214"/>
          <w:tab w:val="num" w:pos="450"/>
        </w:tabs>
        <w:ind w:left="720" w:hanging="720"/>
      </w:pPr>
      <w:bookmarkStart w:id="87" w:name="_Toc40962785"/>
      <w:bookmarkEnd w:id="84"/>
      <w:bookmarkEnd w:id="85"/>
      <w:bookmarkEnd w:id="86"/>
      <w:bookmarkEnd w:id="87"/>
      <w:r w:rsidRPr="008B3B01">
        <w:t>Assessment of calculation of net benefits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F7293A" w14:paraId="609014B1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E65CAB4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1E542E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04366C90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276BC0C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18D87F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62CA69A8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6EF7D7F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AE38EC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6CB91586" w14:textId="77777777" w:rsidR="00F9173C" w:rsidRPr="00F7293A" w:rsidRDefault="00F9173C" w:rsidP="00B94447">
      <w:pPr>
        <w:spacing w:after="0" w:line="240" w:lineRule="auto"/>
        <w:rPr>
          <w:rFonts w:asciiTheme="majorHAnsi" w:hAnsiTheme="majorHAnsi"/>
          <w:sz w:val="20"/>
          <w:szCs w:val="20"/>
        </w:rPr>
      </w:pPr>
      <w:bookmarkStart w:id="88" w:name="_Toc40962786"/>
      <w:bookmarkStart w:id="89" w:name="_Toc224121288"/>
    </w:p>
    <w:p w14:paraId="6E323684" w14:textId="66566E5F" w:rsidR="002D1750" w:rsidRPr="001A4F6E" w:rsidRDefault="002D1750" w:rsidP="00507154">
      <w:pPr>
        <w:pStyle w:val="Heading2"/>
        <w:tabs>
          <w:tab w:val="clear" w:pos="214"/>
          <w:tab w:val="num" w:pos="450"/>
        </w:tabs>
        <w:ind w:left="720" w:hanging="720"/>
      </w:pPr>
      <w:r w:rsidRPr="00F7293A">
        <w:lastRenderedPageBreak/>
        <w:t xml:space="preserve">Comparison of </w:t>
      </w:r>
      <w:r w:rsidR="00E5302E">
        <w:t>achieved benefits</w:t>
      </w:r>
      <w:r w:rsidRPr="00F7293A">
        <w:t xml:space="preserve"> with estimates in approved PDD</w:t>
      </w:r>
      <w:bookmarkEnd w:id="88"/>
      <w:bookmarkEnd w:id="89"/>
      <w:r w:rsidRPr="00F7293A">
        <w:t xml:space="preserve">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F7293A" w14:paraId="451233D6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6ED0BCA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EA141C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3C6E576B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65B8563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190F57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7AB40E9C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01C8367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E9F6F7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4467811C" w14:textId="77777777" w:rsidR="00193884" w:rsidRPr="00F7293A" w:rsidRDefault="00193884" w:rsidP="00BF5DC6">
      <w:pPr>
        <w:spacing w:after="0" w:line="240" w:lineRule="auto"/>
        <w:rPr>
          <w:rFonts w:asciiTheme="majorHAnsi" w:eastAsia="MS Mincho" w:hAnsiTheme="majorHAnsi" w:cs="Arial"/>
          <w:b/>
          <w:sz w:val="20"/>
          <w:szCs w:val="20"/>
        </w:rPr>
      </w:pPr>
    </w:p>
    <w:p w14:paraId="57B243C0" w14:textId="69BFD2B8" w:rsidR="002D1750" w:rsidRPr="001A4F6E" w:rsidRDefault="002D1750" w:rsidP="00507154">
      <w:pPr>
        <w:pStyle w:val="Heading2"/>
        <w:tabs>
          <w:tab w:val="clear" w:pos="214"/>
          <w:tab w:val="num" w:pos="450"/>
        </w:tabs>
        <w:ind w:left="720" w:hanging="720"/>
      </w:pPr>
      <w:bookmarkStart w:id="90" w:name="_Ref4665389"/>
      <w:r w:rsidRPr="00F7293A">
        <w:t xml:space="preserve">Explanation of calculation of value estimated ex ante </w:t>
      </w:r>
      <w:bookmarkEnd w:id="90"/>
      <w:r w:rsidRPr="00F7293A">
        <w:t>of approved PDD for this monitoring period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F7293A" w14:paraId="3A3DC9E5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AAB371E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91" w:name="_Toc40962789"/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6E79A7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5B2167DC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F7721F1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5E0CE4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1EE8CA68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B9A4561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6467A3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4340BB5F" w14:textId="77777777" w:rsidR="00BF5DC6" w:rsidRDefault="00BF5DC6" w:rsidP="00BF5DC6">
      <w:pPr>
        <w:spacing w:after="0" w:line="240" w:lineRule="auto"/>
        <w:rPr>
          <w:rFonts w:asciiTheme="majorHAnsi" w:hAnsiTheme="majorHAnsi"/>
          <w:sz w:val="20"/>
          <w:szCs w:val="20"/>
        </w:rPr>
      </w:pPr>
      <w:bookmarkStart w:id="92" w:name="_Toc224121289"/>
    </w:p>
    <w:p w14:paraId="50CD5951" w14:textId="667EBF9C" w:rsidR="001C4FB4" w:rsidRPr="005B7C90" w:rsidRDefault="005B7C90" w:rsidP="00507154">
      <w:pPr>
        <w:pStyle w:val="Heading2"/>
        <w:tabs>
          <w:tab w:val="clear" w:pos="214"/>
          <w:tab w:val="num" w:pos="450"/>
        </w:tabs>
        <w:ind w:left="720" w:hanging="720"/>
      </w:pPr>
      <w:r w:rsidRPr="005B7C90">
        <w:t>Remarks on increase in achieved SDG impacts from estimated value in approved PDD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5B7C90" w:rsidRPr="00F7293A" w14:paraId="468D6E30" w14:textId="77777777" w:rsidTr="000667DA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4B75CFD" w14:textId="77777777" w:rsidR="005B7C90" w:rsidRPr="00F7293A" w:rsidRDefault="005B7C90" w:rsidP="000667DA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77087C" w14:textId="77777777" w:rsidR="005B7C90" w:rsidRPr="00F7293A" w:rsidRDefault="005B7C90" w:rsidP="000667DA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5B7C90" w:rsidRPr="00F7293A" w14:paraId="659FB518" w14:textId="77777777" w:rsidTr="000667DA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AC90BEB" w14:textId="77777777" w:rsidR="005B7C90" w:rsidRPr="00F7293A" w:rsidRDefault="005B7C90" w:rsidP="000667DA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DB001A" w14:textId="77777777" w:rsidR="005B7C90" w:rsidRPr="00F7293A" w:rsidRDefault="005B7C90" w:rsidP="000667DA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5B7C90" w:rsidRPr="00F7293A" w14:paraId="745D6472" w14:textId="77777777" w:rsidTr="000667DA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AF336C8" w14:textId="77777777" w:rsidR="005B7C90" w:rsidRPr="00F7293A" w:rsidRDefault="005B7C90" w:rsidP="000667DA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896110" w14:textId="77777777" w:rsidR="005B7C90" w:rsidRPr="00F7293A" w:rsidRDefault="005B7C90" w:rsidP="000667DA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27192FCF" w14:textId="77777777" w:rsidR="001C4FB4" w:rsidRPr="00F7293A" w:rsidRDefault="001C4FB4" w:rsidP="00BF5DC6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3DD7ADB8" w14:textId="495C97B0" w:rsidR="000905F4" w:rsidRPr="001A4F6E" w:rsidRDefault="000905F4" w:rsidP="00507154">
      <w:pPr>
        <w:pStyle w:val="Heading2"/>
        <w:tabs>
          <w:tab w:val="clear" w:pos="214"/>
          <w:tab w:val="num" w:pos="450"/>
        </w:tabs>
        <w:ind w:left="720" w:hanging="720"/>
      </w:pPr>
      <w:r w:rsidRPr="00F7293A">
        <w:t xml:space="preserve">Explanation of </w:t>
      </w:r>
      <w:r w:rsidR="00F33FCD">
        <w:t xml:space="preserve">any shortfall </w:t>
      </w:r>
      <w:r w:rsidR="005B7C90">
        <w:t xml:space="preserve">of </w:t>
      </w:r>
      <w:r w:rsidR="00F33FCD">
        <w:t>(compar</w:t>
      </w:r>
      <w:r w:rsidR="006D2FAD">
        <w:t xml:space="preserve">ison against issued PERs (if any) </w:t>
      </w:r>
      <w:r w:rsidR="0021655B">
        <w:t>actual</w:t>
      </w:r>
      <w:r w:rsidR="006D2FAD">
        <w:t xml:space="preserve"> </w:t>
      </w:r>
      <w:r w:rsidR="0021655B">
        <w:t>SDG impacts</w:t>
      </w:r>
      <w:r w:rsidRPr="00F7293A">
        <w:t xml:space="preserve"> for </w:t>
      </w:r>
      <w:r w:rsidR="0021655B">
        <w:t>the</w:t>
      </w:r>
      <w:r w:rsidRPr="00F7293A">
        <w:t xml:space="preserve"> monitoring period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0905F4" w:rsidRPr="00F7293A" w14:paraId="37F8DDD3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6304A1B" w14:textId="77777777" w:rsidR="000905F4" w:rsidRPr="00F7293A" w:rsidRDefault="000905F4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97B49D" w14:textId="77777777" w:rsidR="000905F4" w:rsidRPr="00F7293A" w:rsidRDefault="000905F4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0905F4" w:rsidRPr="00F7293A" w14:paraId="56BC677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162CBFB" w14:textId="77777777" w:rsidR="000905F4" w:rsidRPr="00F7293A" w:rsidRDefault="000905F4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383E57" w14:textId="77777777" w:rsidR="000905F4" w:rsidRPr="00F7293A" w:rsidRDefault="000905F4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0905F4" w:rsidRPr="00F7293A" w14:paraId="2572358F" w14:textId="77777777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4DB4F74" w14:textId="77777777" w:rsidR="000905F4" w:rsidRPr="00F7293A" w:rsidRDefault="000905F4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83C03A" w14:textId="77777777" w:rsidR="000905F4" w:rsidRPr="00F7293A" w:rsidRDefault="000905F4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bookmarkEnd w:id="91"/>
      <w:bookmarkEnd w:id="92"/>
    </w:tbl>
    <w:p w14:paraId="0B95B1EC" w14:textId="77777777" w:rsidR="00DD329C" w:rsidRPr="00A87391" w:rsidRDefault="00DD329C" w:rsidP="00A87391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1B2B5E27" w14:textId="77777777" w:rsidR="00DD329C" w:rsidRDefault="00DD329C" w:rsidP="00507154">
      <w:pPr>
        <w:pStyle w:val="Heading2"/>
        <w:tabs>
          <w:tab w:val="clear" w:pos="214"/>
          <w:tab w:val="num" w:pos="450"/>
        </w:tabs>
        <w:ind w:left="720" w:hanging="720"/>
      </w:pPr>
      <w:r w:rsidRPr="00F7293A">
        <w:t>Remarks on increase in achieved SDG Impacts from estimated value in approved PDD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F7293A" w14:paraId="6C7A592C" w14:textId="77777777" w:rsidTr="00DD329C">
        <w:trPr>
          <w:trHeight w:val="454"/>
        </w:trPr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0EA9509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644A11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7B6661FB" w14:textId="77777777" w:rsidTr="00DD329C">
        <w:trPr>
          <w:trHeight w:val="454"/>
        </w:trPr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CBBD583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FAC50D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588EEB3F" w14:textId="77777777" w:rsidTr="00DD329C">
        <w:trPr>
          <w:trHeight w:val="454"/>
        </w:trPr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1C9C75B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F1BA8F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362DA471" w14:textId="77777777" w:rsidR="002D1750" w:rsidRPr="00A0169D" w:rsidRDefault="002D1750" w:rsidP="00BD3325">
      <w:pPr>
        <w:rPr>
          <w:rFonts w:asciiTheme="majorHAnsi" w:hAnsiTheme="majorHAnsi"/>
          <w:sz w:val="20"/>
          <w:szCs w:val="20"/>
        </w:rPr>
      </w:pPr>
    </w:p>
    <w:p w14:paraId="746D189B" w14:textId="0FD02798" w:rsidR="002D1750" w:rsidRPr="00B5586F" w:rsidRDefault="003C7288" w:rsidP="0043449D">
      <w:pPr>
        <w:pStyle w:val="Heading1"/>
        <w:numPr>
          <w:ilvl w:val="0"/>
          <w:numId w:val="30"/>
        </w:numPr>
        <w:shd w:val="clear" w:color="auto" w:fill="00B9BD" w:themeFill="accent1"/>
        <w:tabs>
          <w:tab w:val="clear" w:pos="72"/>
        </w:tabs>
        <w:spacing w:before="120" w:after="0" w:line="360" w:lineRule="auto"/>
        <w:ind w:left="1980" w:hanging="1962"/>
        <w:contextualSpacing w:val="0"/>
        <w:rPr>
          <w:color w:val="4D4D4C"/>
          <w:szCs w:val="28"/>
        </w:rPr>
      </w:pPr>
      <w:bookmarkStart w:id="93" w:name="_Toc40962790"/>
      <w:bookmarkStart w:id="94" w:name="_Ref47706347"/>
      <w:bookmarkStart w:id="95" w:name="_Ref49860694"/>
      <w:bookmarkStart w:id="96" w:name="_Toc224121290"/>
      <w:bookmarkStart w:id="97" w:name="_Toc229654469"/>
      <w:r w:rsidRPr="00B5586F">
        <w:rPr>
          <w:color w:val="4D4D4C"/>
          <w:szCs w:val="28"/>
        </w:rPr>
        <w:t xml:space="preserve">ASsessment of </w:t>
      </w:r>
      <w:r w:rsidR="002D1750" w:rsidRPr="00B5586F">
        <w:rPr>
          <w:color w:val="4D4D4C"/>
          <w:szCs w:val="28"/>
        </w:rPr>
        <w:t>SAFEGUARDS REPORTING</w:t>
      </w:r>
      <w:bookmarkEnd w:id="93"/>
      <w:bookmarkEnd w:id="94"/>
      <w:bookmarkEnd w:id="95"/>
      <w:bookmarkEnd w:id="96"/>
      <w:bookmarkEnd w:id="97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A0169D" w14:paraId="4377A30E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1894FE3" w14:textId="77777777" w:rsidR="002F3350" w:rsidRPr="002D2F41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98" w:name="_Toc40962791"/>
            <w:r w:rsidRPr="002D2F41">
              <w:rPr>
                <w:rFonts w:asciiTheme="majorHAnsi" w:hAnsiTheme="majorHAnsi"/>
                <w:color w:val="4D4D4C"/>
                <w:sz w:val="20"/>
                <w:szCs w:val="20"/>
              </w:rPr>
              <w:lastRenderedPageBreak/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CA85B1" w14:textId="77777777" w:rsidR="002F3350" w:rsidRPr="00A0169D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A0169D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A0169D" w14:paraId="6E88EB2E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FB71C10" w14:textId="77777777" w:rsidR="002F3350" w:rsidRPr="002D2F41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D2F41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BC72B3" w14:textId="77777777" w:rsidR="002F3350" w:rsidRPr="00A0169D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A0169D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A0169D" w14:paraId="56EA5798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5B33FB8" w14:textId="77777777" w:rsidR="002F3350" w:rsidRPr="002D2F41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2D2F41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A04100" w14:textId="77777777" w:rsidR="002F3350" w:rsidRPr="00A0169D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A0169D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6CE8A301" w14:textId="77777777" w:rsidR="002D1750" w:rsidRPr="00A0169D" w:rsidRDefault="002D1750" w:rsidP="00BD3325">
      <w:pPr>
        <w:rPr>
          <w:rFonts w:asciiTheme="majorHAnsi" w:hAnsiTheme="majorHAnsi"/>
          <w:sz w:val="20"/>
          <w:szCs w:val="20"/>
        </w:rPr>
      </w:pPr>
    </w:p>
    <w:p w14:paraId="33C246F0" w14:textId="698A9AA0" w:rsidR="002D1750" w:rsidRPr="00B5586F" w:rsidRDefault="0090579B" w:rsidP="0043449D">
      <w:pPr>
        <w:pStyle w:val="Heading1"/>
        <w:numPr>
          <w:ilvl w:val="0"/>
          <w:numId w:val="30"/>
        </w:numPr>
        <w:shd w:val="clear" w:color="auto" w:fill="00B9BD" w:themeFill="accent1"/>
        <w:tabs>
          <w:tab w:val="clear" w:pos="72"/>
        </w:tabs>
        <w:spacing w:before="120" w:after="0" w:line="360" w:lineRule="auto"/>
        <w:ind w:left="1980" w:hanging="1962"/>
        <w:contextualSpacing w:val="0"/>
        <w:rPr>
          <w:color w:val="4D4D4C"/>
          <w:szCs w:val="28"/>
        </w:rPr>
      </w:pPr>
      <w:bookmarkStart w:id="99" w:name="_Toc224121291"/>
      <w:bookmarkStart w:id="100" w:name="_Toc229654470"/>
      <w:r w:rsidRPr="00B5586F">
        <w:rPr>
          <w:color w:val="4D4D4C"/>
          <w:szCs w:val="28"/>
        </w:rPr>
        <w:t xml:space="preserve">assessment of </w:t>
      </w:r>
      <w:r w:rsidR="002D1750" w:rsidRPr="00B5586F">
        <w:rPr>
          <w:color w:val="4D4D4C"/>
          <w:szCs w:val="28"/>
        </w:rPr>
        <w:t>GENDER REPORTING</w:t>
      </w:r>
      <w:bookmarkEnd w:id="99"/>
      <w:bookmarkEnd w:id="100"/>
    </w:p>
    <w:p w14:paraId="26D52417" w14:textId="02DE27B1" w:rsidR="002D1750" w:rsidRPr="008A1E40" w:rsidRDefault="002D1750" w:rsidP="00E67A64">
      <w:pPr>
        <w:pStyle w:val="Heading2"/>
        <w:tabs>
          <w:tab w:val="clear" w:pos="214"/>
          <w:tab w:val="num" w:pos="450"/>
        </w:tabs>
        <w:ind w:left="720" w:hanging="720"/>
      </w:pPr>
      <w:bookmarkStart w:id="101" w:name="_Toc224121292"/>
      <w:r w:rsidRPr="00F7293A">
        <w:t>Data and parameters to be monitored for Gender Sensitive certification</w:t>
      </w:r>
      <w:bookmarkEnd w:id="101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F7293A" w14:paraId="7B240A3A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0C40398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CAA4E0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0CFAF123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0A93FCB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0117CD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219E5882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2018124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C4091C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6A297BFC" w14:textId="77777777" w:rsidR="002D1750" w:rsidRPr="00F7293A" w:rsidRDefault="002D1750" w:rsidP="00BD3325">
      <w:pPr>
        <w:rPr>
          <w:rFonts w:asciiTheme="majorHAnsi" w:hAnsiTheme="majorHAnsi"/>
          <w:sz w:val="20"/>
          <w:szCs w:val="20"/>
        </w:rPr>
      </w:pPr>
    </w:p>
    <w:p w14:paraId="5486565A" w14:textId="76ABD6E1" w:rsidR="002D1750" w:rsidRPr="008A1E40" w:rsidRDefault="002D1750" w:rsidP="00E67A64">
      <w:pPr>
        <w:pStyle w:val="Heading2"/>
        <w:tabs>
          <w:tab w:val="clear" w:pos="214"/>
          <w:tab w:val="num" w:pos="450"/>
        </w:tabs>
        <w:ind w:left="720" w:hanging="720"/>
      </w:pPr>
      <w:bookmarkStart w:id="102" w:name="_Toc224121293"/>
      <w:r w:rsidRPr="00F7293A">
        <w:t>Data and parameters to be monitored for Gender Responsive certification</w:t>
      </w:r>
      <w:bookmarkEnd w:id="102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F7293A" w14:paraId="07E33327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D25FB86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2F0517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1AF9A8FD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22E12F2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999519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5A736F75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6D4C1A1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1547E1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6B344A09" w14:textId="77777777" w:rsidR="00193884" w:rsidRDefault="00193884" w:rsidP="00BD3325">
      <w:pPr>
        <w:spacing w:line="276" w:lineRule="auto"/>
        <w:contextualSpacing w:val="0"/>
        <w:rPr>
          <w:rFonts w:asciiTheme="majorHAnsi" w:hAnsiTheme="majorHAnsi"/>
          <w:sz w:val="20"/>
          <w:szCs w:val="20"/>
        </w:rPr>
      </w:pPr>
    </w:p>
    <w:p w14:paraId="48F03E76" w14:textId="77777777" w:rsidR="00191B03" w:rsidRPr="00B5586F" w:rsidRDefault="00191B03" w:rsidP="0043449D">
      <w:pPr>
        <w:pStyle w:val="Heading1"/>
        <w:numPr>
          <w:ilvl w:val="0"/>
          <w:numId w:val="30"/>
        </w:numPr>
        <w:shd w:val="clear" w:color="auto" w:fill="00B9BD" w:themeFill="accent1"/>
        <w:tabs>
          <w:tab w:val="clear" w:pos="72"/>
        </w:tabs>
        <w:spacing w:before="120" w:line="360" w:lineRule="auto"/>
        <w:ind w:left="1980" w:hanging="1962"/>
        <w:contextualSpacing w:val="0"/>
        <w:rPr>
          <w:color w:val="4D4D4C"/>
          <w:szCs w:val="28"/>
        </w:rPr>
      </w:pPr>
      <w:bookmarkStart w:id="103" w:name="_Toc228481573"/>
      <w:bookmarkStart w:id="104" w:name="_Toc229654471"/>
      <w:r w:rsidRPr="00B5586F">
        <w:rPr>
          <w:color w:val="4D4D4C"/>
          <w:szCs w:val="28"/>
        </w:rPr>
        <w:t>sustainable development contribution</w:t>
      </w:r>
      <w:bookmarkEnd w:id="103"/>
      <w:bookmarkEnd w:id="104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191B03" w:rsidRPr="00BF5882" w14:paraId="78B46ADC" w14:textId="77777777" w:rsidTr="00831888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3990E1B" w14:textId="77777777" w:rsidR="00191B03" w:rsidRPr="00BF5882" w:rsidRDefault="00191B03" w:rsidP="00831888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BF0875" w14:textId="77777777" w:rsidR="00191B03" w:rsidRPr="00BF5882" w:rsidRDefault="00191B03" w:rsidP="00831888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191B03" w:rsidRPr="00BF5882" w14:paraId="09AF6753" w14:textId="77777777" w:rsidTr="00831888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C746B84" w14:textId="77777777" w:rsidR="00191B03" w:rsidRPr="00BF5882" w:rsidRDefault="00191B03" w:rsidP="00831888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4D6884" w14:textId="77777777" w:rsidR="00191B03" w:rsidRPr="00BF5882" w:rsidRDefault="00191B03" w:rsidP="00831888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191B03" w:rsidRPr="00BF5882" w14:paraId="5ABB8DDF" w14:textId="77777777" w:rsidTr="00831888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91B86B0" w14:textId="77777777" w:rsidR="00191B03" w:rsidRPr="00BF5882" w:rsidRDefault="00191B03" w:rsidP="00831888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0AD5DF" w14:textId="77777777" w:rsidR="00191B03" w:rsidRPr="00BF5882" w:rsidRDefault="00191B03" w:rsidP="00831888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4AF41BD7" w14:textId="77777777" w:rsidR="00191B03" w:rsidRPr="00A0169D" w:rsidRDefault="00191B03" w:rsidP="00BD3325">
      <w:pPr>
        <w:spacing w:line="276" w:lineRule="auto"/>
        <w:contextualSpacing w:val="0"/>
        <w:rPr>
          <w:rFonts w:asciiTheme="majorHAnsi" w:hAnsiTheme="majorHAnsi"/>
          <w:sz w:val="20"/>
          <w:szCs w:val="20"/>
        </w:rPr>
      </w:pPr>
    </w:p>
    <w:p w14:paraId="0132E5A3" w14:textId="0ED461F1" w:rsidR="002D1750" w:rsidRPr="00B5586F" w:rsidRDefault="002D1750" w:rsidP="0043449D">
      <w:pPr>
        <w:pStyle w:val="Heading1"/>
        <w:numPr>
          <w:ilvl w:val="0"/>
          <w:numId w:val="30"/>
        </w:numPr>
        <w:shd w:val="clear" w:color="auto" w:fill="00B9BD" w:themeFill="accent1"/>
        <w:tabs>
          <w:tab w:val="clear" w:pos="72"/>
        </w:tabs>
        <w:spacing w:before="120" w:after="0" w:line="360" w:lineRule="auto"/>
        <w:ind w:left="1980" w:hanging="1962"/>
        <w:contextualSpacing w:val="0"/>
        <w:rPr>
          <w:color w:val="4D4D4C"/>
          <w:szCs w:val="28"/>
        </w:rPr>
      </w:pPr>
      <w:bookmarkStart w:id="105" w:name="_Toc224121294"/>
      <w:bookmarkStart w:id="106" w:name="_Toc229654472"/>
      <w:r w:rsidRPr="00B5586F">
        <w:rPr>
          <w:color w:val="4D4D4C"/>
          <w:szCs w:val="28"/>
        </w:rPr>
        <w:t>STAKEHOLDER INPUTS AND LEGAL DISPUTES</w:t>
      </w:r>
      <w:bookmarkEnd w:id="105"/>
      <w:bookmarkEnd w:id="106"/>
      <w:r w:rsidRPr="00B5586F">
        <w:rPr>
          <w:color w:val="4D4D4C"/>
          <w:szCs w:val="28"/>
        </w:rPr>
        <w:t xml:space="preserve"> </w:t>
      </w:r>
    </w:p>
    <w:p w14:paraId="18A05D15" w14:textId="464B77B7" w:rsidR="002D1750" w:rsidRPr="008A1E40" w:rsidRDefault="009B75B6" w:rsidP="00E67A64">
      <w:pPr>
        <w:pStyle w:val="Heading2"/>
        <w:tabs>
          <w:tab w:val="clear" w:pos="214"/>
          <w:tab w:val="num" w:pos="450"/>
        </w:tabs>
        <w:ind w:left="720" w:hanging="720"/>
      </w:pPr>
      <w:bookmarkStart w:id="107" w:name="_Toc224121295"/>
      <w:r w:rsidRPr="00F7293A">
        <w:t xml:space="preserve">Assessment of </w:t>
      </w:r>
      <w:r w:rsidR="002D1750" w:rsidRPr="00F7293A">
        <w:t>Inputs and Grievances which have been received via the Continuous Input and Grievance Mechanism together with their respective responses/mitigations.</w:t>
      </w:r>
      <w:bookmarkEnd w:id="107"/>
      <w:r w:rsidR="002D1750" w:rsidRPr="00F7293A">
        <w:t xml:space="preserve">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F7293A" w14:paraId="7F37EEF7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bookmarkEnd w:id="98"/>
          <w:p w14:paraId="6DC9984C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E487BB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0398CC91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FD7785D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313A5D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41B38CF8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7EC94CB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14F979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68CDB06B" w14:textId="77777777" w:rsidR="002D1750" w:rsidRPr="00F7293A" w:rsidRDefault="002D1750" w:rsidP="005030A7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35F5DFE6" w14:textId="583C728F" w:rsidR="002D1750" w:rsidRPr="008A1E40" w:rsidRDefault="009B75B6" w:rsidP="00C90CA5">
      <w:pPr>
        <w:pStyle w:val="Heading2"/>
        <w:tabs>
          <w:tab w:val="clear" w:pos="214"/>
          <w:tab w:val="num" w:pos="450"/>
        </w:tabs>
        <w:ind w:left="720" w:hanging="720"/>
      </w:pPr>
      <w:bookmarkStart w:id="108" w:name="_Toc224121296"/>
      <w:r w:rsidRPr="00F7293A">
        <w:lastRenderedPageBreak/>
        <w:t xml:space="preserve">Assessment of </w:t>
      </w:r>
      <w:r w:rsidR="002D1750" w:rsidRPr="00F7293A">
        <w:t>any stakeholder mitigations that were agreed to be monitored.</w:t>
      </w:r>
      <w:bookmarkEnd w:id="108"/>
      <w:r w:rsidR="002D1750" w:rsidRPr="00F7293A">
        <w:t xml:space="preserve">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F7293A" w14:paraId="27ACBEB4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32A78612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bookmarkStart w:id="109" w:name="_Toc40962796"/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CF1D87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55BC19D3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91CC021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03896E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7FE0D6F7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C379DD4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AE9040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4BC857C0" w14:textId="77777777" w:rsidR="009B479C" w:rsidRPr="00F7293A" w:rsidRDefault="009B479C" w:rsidP="009B479C">
      <w:pPr>
        <w:spacing w:after="0" w:line="240" w:lineRule="auto"/>
        <w:rPr>
          <w:sz w:val="20"/>
          <w:szCs w:val="20"/>
        </w:rPr>
      </w:pPr>
      <w:bookmarkStart w:id="110" w:name="_Toc224121297"/>
    </w:p>
    <w:p w14:paraId="449A2887" w14:textId="02CE23CD" w:rsidR="002D1750" w:rsidRPr="008A1E40" w:rsidRDefault="009B75B6" w:rsidP="00C90CA5">
      <w:pPr>
        <w:pStyle w:val="Heading2"/>
        <w:tabs>
          <w:tab w:val="clear" w:pos="214"/>
          <w:tab w:val="num" w:pos="450"/>
        </w:tabs>
        <w:ind w:left="720" w:hanging="720"/>
      </w:pPr>
      <w:r w:rsidRPr="00F7293A">
        <w:t xml:space="preserve">Assessment </w:t>
      </w:r>
      <w:r w:rsidR="002D1750" w:rsidRPr="00F7293A">
        <w:t xml:space="preserve">of any legal contest that has arisen with the project </w:t>
      </w:r>
      <w:r w:rsidR="004236D6" w:rsidRPr="004236D6">
        <w:t xml:space="preserve">activity </w:t>
      </w:r>
      <w:r w:rsidR="002D1750" w:rsidRPr="00F7293A">
        <w:t>during the monitoring period</w:t>
      </w:r>
      <w:bookmarkEnd w:id="109"/>
      <w:bookmarkEnd w:id="110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F7293A" w14:paraId="1B9088F7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26A971C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33FD7E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29027FD9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2E33C6E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92137D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F7293A" w14:paraId="1B5AB296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FEF6EB6" w14:textId="77777777" w:rsidR="002F3350" w:rsidRPr="00F7293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7735DF" w14:textId="77777777" w:rsidR="002F3350" w:rsidRPr="00F7293A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F7293A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6620A03A" w14:textId="77777777" w:rsidR="002D1750" w:rsidRPr="00A0169D" w:rsidRDefault="002D1750" w:rsidP="00BD3325">
      <w:pPr>
        <w:pStyle w:val="AtxtHdgs"/>
        <w:jc w:val="both"/>
        <w:rPr>
          <w:rFonts w:asciiTheme="majorHAnsi" w:hAnsiTheme="majorHAnsi"/>
          <w:color w:val="4C4C49"/>
          <w:sz w:val="20"/>
        </w:rPr>
      </w:pPr>
    </w:p>
    <w:p w14:paraId="0CAFAF09" w14:textId="02ACDDAB" w:rsidR="002D1750" w:rsidRPr="00B5586F" w:rsidRDefault="000F06ED" w:rsidP="0043449D">
      <w:pPr>
        <w:pStyle w:val="Heading1"/>
        <w:numPr>
          <w:ilvl w:val="0"/>
          <w:numId w:val="30"/>
        </w:numPr>
        <w:shd w:val="clear" w:color="auto" w:fill="00B9BD" w:themeFill="accent1"/>
        <w:tabs>
          <w:tab w:val="clear" w:pos="72"/>
        </w:tabs>
        <w:spacing w:before="120" w:line="360" w:lineRule="auto"/>
        <w:ind w:left="1980" w:hanging="1962"/>
        <w:contextualSpacing w:val="0"/>
        <w:rPr>
          <w:color w:val="4D4D4C"/>
          <w:szCs w:val="28"/>
        </w:rPr>
      </w:pPr>
      <w:bookmarkStart w:id="111" w:name="_Toc224121298"/>
      <w:bookmarkStart w:id="112" w:name="_Toc229654473"/>
      <w:r w:rsidRPr="00B5586F">
        <w:rPr>
          <w:color w:val="4D4D4C"/>
          <w:szCs w:val="28"/>
        </w:rPr>
        <w:t xml:space="preserve">assessment of </w:t>
      </w:r>
      <w:r w:rsidR="002D1750" w:rsidRPr="00B5586F">
        <w:rPr>
          <w:color w:val="4D4D4C"/>
          <w:szCs w:val="28"/>
        </w:rPr>
        <w:t>BENEFIT SHARING</w:t>
      </w:r>
      <w:bookmarkEnd w:id="111"/>
      <w:bookmarkEnd w:id="112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F17D02" w:rsidRPr="00F17D02" w14:paraId="1DF9155D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532DF0C8" w14:textId="77777777" w:rsidR="002F3350" w:rsidRPr="00AB2B6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AB2B6A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7B0199" w14:textId="77777777" w:rsidR="002F3350" w:rsidRPr="004912A5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515151" w:themeColor="text1"/>
                <w:szCs w:val="20"/>
              </w:rPr>
            </w:pPr>
            <w:r w:rsidRPr="004912A5">
              <w:rPr>
                <w:rFonts w:asciiTheme="majorHAnsi" w:hAnsiTheme="majorHAnsi"/>
                <w:color w:val="515151" w:themeColor="text1"/>
                <w:szCs w:val="20"/>
              </w:rPr>
              <w:t>&gt;&gt;</w:t>
            </w:r>
          </w:p>
        </w:tc>
      </w:tr>
      <w:tr w:rsidR="00F17D02" w:rsidRPr="00F17D02" w14:paraId="0E9858F5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7B54EE6" w14:textId="77777777" w:rsidR="002F3350" w:rsidRPr="00AB2B6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AB2B6A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A0BDA7" w14:textId="77777777" w:rsidR="002F3350" w:rsidRPr="004912A5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515151" w:themeColor="text1"/>
                <w:szCs w:val="20"/>
              </w:rPr>
            </w:pPr>
            <w:r w:rsidRPr="004912A5">
              <w:rPr>
                <w:rFonts w:asciiTheme="majorHAnsi" w:hAnsiTheme="majorHAnsi"/>
                <w:color w:val="515151" w:themeColor="text1"/>
                <w:szCs w:val="20"/>
              </w:rPr>
              <w:t>&gt;&gt;</w:t>
            </w:r>
          </w:p>
        </w:tc>
      </w:tr>
      <w:tr w:rsidR="00F17D02" w:rsidRPr="00F17D02" w14:paraId="6149B3E5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059965B5" w14:textId="77777777" w:rsidR="002F3350" w:rsidRPr="00AB2B6A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AB2B6A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DF804B" w14:textId="77777777" w:rsidR="002F3350" w:rsidRPr="004912A5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515151" w:themeColor="text1"/>
                <w:szCs w:val="20"/>
              </w:rPr>
            </w:pPr>
            <w:r w:rsidRPr="004912A5">
              <w:rPr>
                <w:rFonts w:asciiTheme="majorHAnsi" w:hAnsiTheme="majorHAnsi"/>
                <w:color w:val="515151" w:themeColor="text1"/>
                <w:szCs w:val="20"/>
              </w:rPr>
              <w:t>&gt;&gt;</w:t>
            </w:r>
          </w:p>
        </w:tc>
      </w:tr>
    </w:tbl>
    <w:p w14:paraId="7EB037D6" w14:textId="77777777" w:rsidR="002D1750" w:rsidRDefault="002D1750" w:rsidP="00BD3325">
      <w:pPr>
        <w:pStyle w:val="AtxtHdgs"/>
        <w:jc w:val="both"/>
        <w:rPr>
          <w:rFonts w:asciiTheme="majorHAnsi" w:hAnsiTheme="majorHAnsi"/>
          <w:color w:val="4C4C49"/>
          <w:sz w:val="20"/>
        </w:rPr>
      </w:pPr>
    </w:p>
    <w:p w14:paraId="49E1E955" w14:textId="77777777" w:rsidR="00897F7C" w:rsidRPr="00B5586F" w:rsidRDefault="00897F7C" w:rsidP="0043449D">
      <w:pPr>
        <w:pStyle w:val="Heading1"/>
        <w:numPr>
          <w:ilvl w:val="0"/>
          <w:numId w:val="30"/>
        </w:numPr>
        <w:shd w:val="clear" w:color="auto" w:fill="00B9BD" w:themeFill="accent1"/>
        <w:tabs>
          <w:tab w:val="clear" w:pos="72"/>
        </w:tabs>
        <w:spacing w:before="120" w:line="360" w:lineRule="auto"/>
        <w:ind w:left="1980" w:hanging="1962"/>
        <w:contextualSpacing w:val="0"/>
        <w:rPr>
          <w:color w:val="4D4D4C"/>
          <w:szCs w:val="28"/>
        </w:rPr>
      </w:pPr>
      <w:bookmarkStart w:id="113" w:name="_Toc229654474"/>
      <w:r w:rsidRPr="00B5586F">
        <w:rPr>
          <w:color w:val="4D4D4C"/>
          <w:szCs w:val="28"/>
        </w:rPr>
        <w:t>assessment of any other co-benefits</w:t>
      </w:r>
      <w:bookmarkEnd w:id="113"/>
      <w:r w:rsidRPr="00B5586F">
        <w:rPr>
          <w:color w:val="4D4D4C"/>
          <w:szCs w:val="28"/>
        </w:rPr>
        <w:t xml:space="preserve"> </w:t>
      </w: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897F7C" w:rsidRPr="00BF5882" w14:paraId="694BE57F" w14:textId="77777777" w:rsidTr="00831888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AC13F16" w14:textId="77777777" w:rsidR="00897F7C" w:rsidRPr="00BF5882" w:rsidRDefault="00897F7C" w:rsidP="00831888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9E2DB2" w14:textId="77777777" w:rsidR="00897F7C" w:rsidRPr="00BF5882" w:rsidRDefault="00897F7C" w:rsidP="00831888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897F7C" w:rsidRPr="00BF5882" w14:paraId="76717157" w14:textId="77777777" w:rsidTr="00831888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1FB01F31" w14:textId="77777777" w:rsidR="00897F7C" w:rsidRPr="00BF5882" w:rsidRDefault="00897F7C" w:rsidP="00831888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A95D6A" w14:textId="77777777" w:rsidR="00897F7C" w:rsidRPr="00BF5882" w:rsidRDefault="00897F7C" w:rsidP="00831888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  <w:tr w:rsidR="00897F7C" w:rsidRPr="00BF5882" w14:paraId="7A589824" w14:textId="77777777" w:rsidTr="00831888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915FB88" w14:textId="77777777" w:rsidR="00897F7C" w:rsidRPr="00BF5882" w:rsidRDefault="00897F7C" w:rsidP="00831888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5F8405" w14:textId="77777777" w:rsidR="00897F7C" w:rsidRPr="00BF5882" w:rsidRDefault="00897F7C" w:rsidP="00831888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color w:val="4D4D4C"/>
                <w:szCs w:val="20"/>
              </w:rPr>
            </w:pPr>
            <w:r w:rsidRPr="00BF5882">
              <w:rPr>
                <w:rFonts w:asciiTheme="majorHAnsi" w:hAnsiTheme="majorHAnsi"/>
                <w:color w:val="4D4D4C"/>
                <w:szCs w:val="20"/>
              </w:rPr>
              <w:t>&gt;&gt;</w:t>
            </w:r>
          </w:p>
        </w:tc>
      </w:tr>
    </w:tbl>
    <w:p w14:paraId="04964BFD" w14:textId="77777777" w:rsidR="00897F7C" w:rsidRDefault="00897F7C" w:rsidP="00BD3325">
      <w:pPr>
        <w:pStyle w:val="AtxtHdgs"/>
        <w:jc w:val="both"/>
        <w:rPr>
          <w:rFonts w:asciiTheme="majorHAnsi" w:hAnsiTheme="majorHAnsi"/>
          <w:color w:val="4C4C49"/>
          <w:sz w:val="20"/>
        </w:rPr>
      </w:pPr>
    </w:p>
    <w:p w14:paraId="619352C8" w14:textId="77777777" w:rsidR="00422128" w:rsidRPr="00A0169D" w:rsidRDefault="00422128" w:rsidP="00BD3325">
      <w:pPr>
        <w:pStyle w:val="AtxtHdgs"/>
        <w:jc w:val="both"/>
        <w:rPr>
          <w:rFonts w:asciiTheme="majorHAnsi" w:hAnsiTheme="majorHAnsi"/>
          <w:color w:val="4C4C49"/>
          <w:sz w:val="20"/>
        </w:rPr>
      </w:pPr>
    </w:p>
    <w:p w14:paraId="495B0EBE" w14:textId="56D63D5F" w:rsidR="002D1750" w:rsidRPr="00B5586F" w:rsidRDefault="002D1750" w:rsidP="0043449D">
      <w:pPr>
        <w:pStyle w:val="Heading1"/>
        <w:numPr>
          <w:ilvl w:val="0"/>
          <w:numId w:val="31"/>
        </w:numPr>
        <w:shd w:val="clear" w:color="auto" w:fill="00B9BD" w:themeFill="accent1"/>
        <w:tabs>
          <w:tab w:val="clear" w:pos="72"/>
        </w:tabs>
        <w:spacing w:before="120" w:after="0" w:line="276" w:lineRule="auto"/>
        <w:ind w:left="1890" w:hanging="1890"/>
        <w:contextualSpacing w:val="0"/>
        <w:rPr>
          <w:rFonts w:asciiTheme="majorHAnsi" w:hAnsiTheme="majorHAnsi"/>
          <w:color w:val="4D4D4C"/>
          <w:szCs w:val="28"/>
        </w:rPr>
      </w:pPr>
      <w:bookmarkStart w:id="114" w:name="_Toc224121299"/>
      <w:bookmarkStart w:id="115" w:name="_Toc229654475"/>
      <w:r w:rsidRPr="00B5586F">
        <w:rPr>
          <w:rFonts w:asciiTheme="majorHAnsi" w:hAnsiTheme="majorHAnsi"/>
          <w:color w:val="4D4D4C"/>
          <w:szCs w:val="28"/>
        </w:rPr>
        <w:t>CONFIRMATION OF AVOIDANCE OF DOUBLE ISSUANCE</w:t>
      </w:r>
      <w:bookmarkEnd w:id="114"/>
      <w:bookmarkEnd w:id="115"/>
      <w:r w:rsidRPr="00B5586F">
        <w:rPr>
          <w:rFonts w:asciiTheme="majorHAnsi" w:hAnsiTheme="majorHAnsi"/>
          <w:color w:val="4D4D4C"/>
          <w:szCs w:val="28"/>
        </w:rPr>
        <w:t xml:space="preserve"> </w:t>
      </w:r>
    </w:p>
    <w:p w14:paraId="45516E8F" w14:textId="77777777" w:rsidR="002D1750" w:rsidRPr="00A0169D" w:rsidRDefault="002D1750" w:rsidP="00BD3325">
      <w:pPr>
        <w:pStyle w:val="AtxtHdgs"/>
        <w:jc w:val="both"/>
        <w:rPr>
          <w:rFonts w:asciiTheme="majorHAnsi" w:hAnsiTheme="majorHAnsi"/>
          <w:color w:val="4C4C49"/>
          <w:sz w:val="20"/>
        </w:rPr>
      </w:pPr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2F3350" w:rsidRPr="00A0169D" w14:paraId="77F5BF9B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CC6A711" w14:textId="77777777" w:rsidR="002F3350" w:rsidRPr="00422128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422128">
              <w:rPr>
                <w:rFonts w:asciiTheme="majorHAnsi" w:hAnsiTheme="majorHAnsi"/>
                <w:color w:val="4D4D4C"/>
                <w:sz w:val="20"/>
                <w:szCs w:val="20"/>
              </w:rPr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0431C2" w14:textId="77777777" w:rsidR="002F3350" w:rsidRPr="00A0169D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A0169D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A0169D" w14:paraId="33D7BCFA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29C49F50" w14:textId="77777777" w:rsidR="002F3350" w:rsidRPr="00422128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422128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20793B" w14:textId="77777777" w:rsidR="002F3350" w:rsidRPr="00A0169D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A0169D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2F3350" w:rsidRPr="00A0169D" w14:paraId="6ADBEC56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6799610" w14:textId="77777777" w:rsidR="002F3350" w:rsidRPr="00422128" w:rsidRDefault="002F3350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422128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7EDC73" w14:textId="77777777" w:rsidR="002F3350" w:rsidRPr="00A0169D" w:rsidRDefault="002F3350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A0169D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0F7FBF55" w14:textId="77777777" w:rsidR="002D1750" w:rsidRPr="00A0169D" w:rsidRDefault="002D1750" w:rsidP="00BD3325">
      <w:pPr>
        <w:pStyle w:val="AtxtHdgs"/>
        <w:jc w:val="both"/>
        <w:rPr>
          <w:rFonts w:asciiTheme="majorHAnsi" w:hAnsiTheme="majorHAnsi"/>
          <w:color w:val="4C4C49"/>
          <w:sz w:val="20"/>
        </w:rPr>
      </w:pPr>
    </w:p>
    <w:p w14:paraId="651C9DA9" w14:textId="7BAE2030" w:rsidR="00066044" w:rsidRPr="00B5586F" w:rsidRDefault="00B20A88" w:rsidP="0043449D">
      <w:pPr>
        <w:pStyle w:val="Heading1"/>
        <w:numPr>
          <w:ilvl w:val="0"/>
          <w:numId w:val="30"/>
        </w:numPr>
        <w:shd w:val="clear" w:color="auto" w:fill="00B9BD" w:themeFill="accent1"/>
        <w:tabs>
          <w:tab w:val="clear" w:pos="72"/>
        </w:tabs>
        <w:spacing w:before="120" w:line="360" w:lineRule="auto"/>
        <w:ind w:left="1980" w:hanging="1962"/>
        <w:contextualSpacing w:val="0"/>
        <w:rPr>
          <w:color w:val="4D4D4C"/>
          <w:szCs w:val="28"/>
        </w:rPr>
      </w:pPr>
      <w:bookmarkStart w:id="116" w:name="_Ref133929204"/>
      <w:bookmarkStart w:id="117" w:name="_Toc224121300"/>
      <w:bookmarkStart w:id="118" w:name="_Toc229654476"/>
      <w:r w:rsidRPr="00B5586F">
        <w:rPr>
          <w:color w:val="4D4D4C"/>
          <w:szCs w:val="28"/>
        </w:rPr>
        <w:t xml:space="preserve">COMPLIANCE WITH </w:t>
      </w:r>
      <w:r w:rsidR="00066044" w:rsidRPr="00B5586F">
        <w:rPr>
          <w:color w:val="4D4D4C"/>
          <w:szCs w:val="28"/>
        </w:rPr>
        <w:t>Annual Reports</w:t>
      </w:r>
      <w:bookmarkEnd w:id="116"/>
      <w:bookmarkEnd w:id="117"/>
      <w:bookmarkEnd w:id="118"/>
    </w:p>
    <w:tbl>
      <w:tblPr>
        <w:tblW w:w="9582" w:type="dxa"/>
        <w:tblInd w:w="52" w:type="dxa"/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12"/>
        <w:gridCol w:w="8070"/>
      </w:tblGrid>
      <w:tr w:rsidR="00127386" w:rsidRPr="00A0169D" w14:paraId="6724351C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439B6260" w14:textId="77777777" w:rsidR="00127386" w:rsidRPr="00422128" w:rsidRDefault="00127386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422128">
              <w:rPr>
                <w:rFonts w:asciiTheme="majorHAnsi" w:hAnsiTheme="majorHAnsi"/>
                <w:color w:val="4D4D4C"/>
                <w:sz w:val="20"/>
                <w:szCs w:val="20"/>
              </w:rPr>
              <w:lastRenderedPageBreak/>
              <w:t>Means of verification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19C841" w14:textId="77777777" w:rsidR="00127386" w:rsidRPr="00A0169D" w:rsidRDefault="0012738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A0169D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127386" w:rsidRPr="00A0169D" w14:paraId="20EDDCF6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731668A8" w14:textId="77777777" w:rsidR="00127386" w:rsidRPr="00422128" w:rsidRDefault="00127386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422128">
              <w:rPr>
                <w:rFonts w:asciiTheme="majorHAnsi" w:hAnsiTheme="majorHAnsi"/>
                <w:color w:val="4D4D4C"/>
                <w:sz w:val="20"/>
                <w:szCs w:val="20"/>
              </w:rPr>
              <w:t>Finding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B9EE0A" w14:textId="77777777" w:rsidR="00127386" w:rsidRPr="00A0169D" w:rsidRDefault="0012738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A0169D">
              <w:rPr>
                <w:rFonts w:asciiTheme="majorHAnsi" w:hAnsiTheme="majorHAnsi"/>
                <w:szCs w:val="20"/>
              </w:rPr>
              <w:t>&gt;&gt;</w:t>
            </w:r>
          </w:p>
        </w:tc>
      </w:tr>
      <w:tr w:rsidR="00127386" w:rsidRPr="00A0169D" w14:paraId="434C3576" w14:textId="77777777" w:rsidTr="008A5791">
        <w:trPr>
          <w:trHeight w:val="454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  <w:vAlign w:val="center"/>
          </w:tcPr>
          <w:p w14:paraId="60428F59" w14:textId="77777777" w:rsidR="00127386" w:rsidRPr="00422128" w:rsidRDefault="00127386" w:rsidP="00BD3325">
            <w:pPr>
              <w:pStyle w:val="RegSectionLevel3"/>
              <w:numPr>
                <w:ilvl w:val="0"/>
                <w:numId w:val="0"/>
              </w:numPr>
              <w:spacing w:before="60" w:after="60"/>
              <w:ind w:right="117"/>
              <w:jc w:val="left"/>
              <w:rPr>
                <w:rFonts w:asciiTheme="majorHAnsi" w:hAnsiTheme="majorHAnsi"/>
                <w:color w:val="4D4D4C"/>
                <w:sz w:val="20"/>
                <w:szCs w:val="20"/>
              </w:rPr>
            </w:pPr>
            <w:r w:rsidRPr="00422128">
              <w:rPr>
                <w:rFonts w:asciiTheme="majorHAnsi" w:hAnsiTheme="majorHAnsi"/>
                <w:color w:val="4D4D4C"/>
                <w:sz w:val="20"/>
                <w:szCs w:val="20"/>
              </w:rPr>
              <w:t>Conclusions</w:t>
            </w:r>
          </w:p>
        </w:tc>
        <w:tc>
          <w:tcPr>
            <w:tcW w:w="8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823C32" w14:textId="77777777" w:rsidR="00127386" w:rsidRPr="00A0169D" w:rsidRDefault="00127386" w:rsidP="00BD3325">
            <w:pPr>
              <w:pStyle w:val="ParaTickBox"/>
              <w:tabs>
                <w:tab w:val="clear" w:pos="510"/>
              </w:tabs>
              <w:ind w:left="0" w:right="57" w:firstLine="0"/>
              <w:rPr>
                <w:rFonts w:asciiTheme="majorHAnsi" w:hAnsiTheme="majorHAnsi"/>
                <w:szCs w:val="20"/>
              </w:rPr>
            </w:pPr>
            <w:r w:rsidRPr="00A0169D">
              <w:rPr>
                <w:rFonts w:asciiTheme="majorHAnsi" w:hAnsiTheme="majorHAnsi"/>
                <w:szCs w:val="20"/>
              </w:rPr>
              <w:t>&gt;&gt;</w:t>
            </w:r>
          </w:p>
        </w:tc>
      </w:tr>
    </w:tbl>
    <w:p w14:paraId="48562F64" w14:textId="0A540DD5" w:rsidR="00780F58" w:rsidRDefault="00780F58" w:rsidP="00264DB9">
      <w:pPr>
        <w:pStyle w:val="Heading1"/>
        <w:rPr>
          <w:rFonts w:asciiTheme="majorHAnsi" w:hAnsiTheme="majorHAnsi"/>
          <w:sz w:val="32"/>
          <w:szCs w:val="32"/>
          <w:lang w:val="en-GB"/>
        </w:rPr>
      </w:pPr>
    </w:p>
    <w:p w14:paraId="534830AE" w14:textId="399FF3BB" w:rsidR="003339BE" w:rsidRPr="00C54FAD" w:rsidRDefault="003339BE" w:rsidP="00264DB9">
      <w:pPr>
        <w:pStyle w:val="Heading1"/>
        <w:rPr>
          <w:rFonts w:asciiTheme="majorHAnsi" w:hAnsiTheme="majorHAnsi"/>
          <w:sz w:val="32"/>
          <w:szCs w:val="30"/>
          <w:lang w:val="en-GB"/>
        </w:rPr>
      </w:pPr>
      <w:bookmarkStart w:id="119" w:name="_Toc224121301"/>
      <w:bookmarkStart w:id="120" w:name="_Toc229654477"/>
      <w:r w:rsidRPr="00C54FAD">
        <w:rPr>
          <w:rFonts w:asciiTheme="majorHAnsi" w:hAnsiTheme="majorHAnsi"/>
          <w:sz w:val="32"/>
          <w:szCs w:val="30"/>
          <w:lang w:val="en-GB"/>
        </w:rPr>
        <w:t>PART V –</w:t>
      </w:r>
      <w:r w:rsidR="003C3E41" w:rsidRPr="00C54FAD">
        <w:rPr>
          <w:rFonts w:asciiTheme="majorHAnsi" w:hAnsiTheme="majorHAnsi"/>
          <w:sz w:val="32"/>
          <w:szCs w:val="30"/>
          <w:lang w:val="en-GB"/>
        </w:rPr>
        <w:t xml:space="preserve"> INTERNAL QUALITY CONTROL</w:t>
      </w:r>
      <w:bookmarkEnd w:id="119"/>
      <w:bookmarkEnd w:id="120"/>
    </w:p>
    <w:p w14:paraId="1555F562" w14:textId="77777777" w:rsidR="00B03866" w:rsidRPr="00A0169D" w:rsidRDefault="00B03866" w:rsidP="00B03866">
      <w:pPr>
        <w:pStyle w:val="ParaTickBox"/>
        <w:tabs>
          <w:tab w:val="clear" w:pos="510"/>
        </w:tabs>
        <w:ind w:left="57" w:right="57" w:firstLine="0"/>
        <w:jc w:val="both"/>
        <w:rPr>
          <w:rFonts w:asciiTheme="majorHAnsi" w:hAnsiTheme="majorHAnsi"/>
          <w:i/>
          <w:iCs/>
          <w:szCs w:val="20"/>
        </w:rPr>
      </w:pPr>
      <w:r w:rsidRPr="00A0169D">
        <w:rPr>
          <w:rFonts w:asciiTheme="majorHAnsi" w:hAnsiTheme="majorHAnsi"/>
          <w:i/>
          <w:iCs/>
          <w:szCs w:val="20"/>
        </w:rPr>
        <w:t>(Copy/paste rows as necessary)</w:t>
      </w:r>
    </w:p>
    <w:tbl>
      <w:tblPr>
        <w:tblStyle w:val="TableGrid"/>
        <w:tblW w:w="9438" w:type="dxa"/>
        <w:tblInd w:w="137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77"/>
        <w:gridCol w:w="2155"/>
        <w:gridCol w:w="1519"/>
        <w:gridCol w:w="1512"/>
        <w:gridCol w:w="3475"/>
      </w:tblGrid>
      <w:tr w:rsidR="00B03866" w:rsidRPr="00A0169D" w14:paraId="0973ADF8" w14:textId="77777777" w:rsidTr="00235DF9">
        <w:trPr>
          <w:cantSplit/>
          <w:trHeight w:val="1319"/>
        </w:trPr>
        <w:tc>
          <w:tcPr>
            <w:tcW w:w="777" w:type="dxa"/>
            <w:shd w:val="clear" w:color="auto" w:fill="00B9BD" w:themeFill="accent1"/>
            <w:vAlign w:val="center"/>
          </w:tcPr>
          <w:p w14:paraId="1DB36FB2" w14:textId="77777777" w:rsidR="00B03866" w:rsidRPr="008E1CC1" w:rsidRDefault="00B03866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8E1CC1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2155" w:type="dxa"/>
            <w:shd w:val="clear" w:color="auto" w:fill="00B9BD" w:themeFill="accent1"/>
            <w:vAlign w:val="center"/>
          </w:tcPr>
          <w:p w14:paraId="07D0B0E5" w14:textId="77777777" w:rsidR="00B03866" w:rsidRPr="008E1CC1" w:rsidRDefault="00B03866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8E1CC1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Role</w:t>
            </w:r>
          </w:p>
        </w:tc>
        <w:tc>
          <w:tcPr>
            <w:tcW w:w="1519" w:type="dxa"/>
            <w:shd w:val="clear" w:color="auto" w:fill="00B9BD" w:themeFill="accent1"/>
            <w:vAlign w:val="center"/>
          </w:tcPr>
          <w:p w14:paraId="6C1F01A1" w14:textId="77777777" w:rsidR="00B03866" w:rsidRPr="008E1CC1" w:rsidRDefault="00B03866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8E1CC1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1512" w:type="dxa"/>
            <w:shd w:val="clear" w:color="auto" w:fill="00B9BD" w:themeFill="accent1"/>
            <w:vAlign w:val="center"/>
          </w:tcPr>
          <w:p w14:paraId="7C8E5F6B" w14:textId="77777777" w:rsidR="00B03866" w:rsidRPr="008E1CC1" w:rsidRDefault="00B03866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8E1CC1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3475" w:type="dxa"/>
            <w:shd w:val="clear" w:color="auto" w:fill="00B9BD" w:themeFill="accent1"/>
          </w:tcPr>
          <w:p w14:paraId="7CEF754B" w14:textId="77777777" w:rsidR="00B03866" w:rsidRPr="008E1CC1" w:rsidRDefault="00B03866" w:rsidP="008A5791">
            <w:pPr>
              <w:spacing w:before="60" w:after="60"/>
              <w:jc w:val="center"/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</w:pPr>
            <w:r w:rsidRPr="008E1CC1">
              <w:rPr>
                <w:rFonts w:asciiTheme="majorHAnsi" w:hAnsiTheme="majorHAnsi" w:cstheme="minorBidi"/>
                <w:b/>
                <w:bCs/>
                <w:sz w:val="20"/>
                <w:szCs w:val="20"/>
              </w:rPr>
              <w:t>Technical competences (technical expertise and GS expertise – Yes/No)</w:t>
            </w:r>
          </w:p>
        </w:tc>
      </w:tr>
      <w:tr w:rsidR="00B03866" w:rsidRPr="00A0169D" w14:paraId="3B2E3267" w14:textId="77777777" w:rsidTr="00235DF9">
        <w:trPr>
          <w:trHeight w:val="699"/>
        </w:trPr>
        <w:tc>
          <w:tcPr>
            <w:tcW w:w="777" w:type="dxa"/>
          </w:tcPr>
          <w:p w14:paraId="35E5AFFA" w14:textId="77777777" w:rsidR="00B03866" w:rsidRPr="000D1DF9" w:rsidRDefault="00B03866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0D1DF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2155" w:type="dxa"/>
          </w:tcPr>
          <w:p w14:paraId="479CDC17" w14:textId="77777777" w:rsidR="00B03866" w:rsidRPr="000D1DF9" w:rsidRDefault="00B03866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0D1DF9">
              <w:rPr>
                <w:rFonts w:asciiTheme="majorHAnsi" w:eastAsia="Verdana" w:hAnsiTheme="majorHAnsi" w:cs="Verdana"/>
                <w:i/>
                <w:iCs/>
                <w:sz w:val="20"/>
                <w:szCs w:val="20"/>
              </w:rPr>
              <w:t>Internal Quality Control</w:t>
            </w:r>
          </w:p>
        </w:tc>
        <w:tc>
          <w:tcPr>
            <w:tcW w:w="1519" w:type="dxa"/>
          </w:tcPr>
          <w:p w14:paraId="67B44920" w14:textId="77777777" w:rsidR="00B03866" w:rsidRPr="000D1DF9" w:rsidRDefault="00B03866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0D1DF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1512" w:type="dxa"/>
          </w:tcPr>
          <w:p w14:paraId="0A664A9D" w14:textId="77777777" w:rsidR="00B03866" w:rsidRPr="000D1DF9" w:rsidRDefault="00B03866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0D1DF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  <w:tc>
          <w:tcPr>
            <w:tcW w:w="3475" w:type="dxa"/>
          </w:tcPr>
          <w:p w14:paraId="1149116D" w14:textId="77777777" w:rsidR="00B03866" w:rsidRPr="000D1DF9" w:rsidRDefault="00B03866" w:rsidP="008A5791">
            <w:pPr>
              <w:spacing w:before="60" w:after="60"/>
              <w:rPr>
                <w:rFonts w:asciiTheme="majorHAnsi" w:hAnsiTheme="majorHAnsi" w:cstheme="minorBidi"/>
                <w:sz w:val="20"/>
                <w:szCs w:val="20"/>
              </w:rPr>
            </w:pPr>
            <w:r w:rsidRPr="000D1DF9">
              <w:rPr>
                <w:rFonts w:asciiTheme="majorHAnsi" w:hAnsiTheme="majorHAnsi" w:cstheme="minorBidi"/>
                <w:sz w:val="20"/>
                <w:szCs w:val="20"/>
              </w:rPr>
              <w:t>&gt;&gt;</w:t>
            </w:r>
          </w:p>
        </w:tc>
      </w:tr>
    </w:tbl>
    <w:p w14:paraId="76506EE8" w14:textId="77777777" w:rsidR="00B03866" w:rsidRPr="00A0169D" w:rsidRDefault="00B03866" w:rsidP="00B03866">
      <w:pPr>
        <w:rPr>
          <w:rFonts w:asciiTheme="majorHAnsi" w:hAnsiTheme="majorHAnsi"/>
          <w:sz w:val="20"/>
          <w:szCs w:val="20"/>
        </w:rPr>
      </w:pPr>
    </w:p>
    <w:p w14:paraId="06BBC427" w14:textId="77777777" w:rsidR="00B03866" w:rsidRPr="00A0169D" w:rsidRDefault="00B03866" w:rsidP="00B03866">
      <w:pPr>
        <w:rPr>
          <w:rFonts w:asciiTheme="majorHAnsi" w:hAnsiTheme="majorHAnsi" w:cstheme="minorBidi"/>
          <w:sz w:val="20"/>
          <w:szCs w:val="20"/>
        </w:rPr>
      </w:pPr>
      <w:r w:rsidRPr="00A0169D">
        <w:rPr>
          <w:rFonts w:asciiTheme="majorHAnsi" w:hAnsiTheme="majorHAnsi" w:cstheme="minorBidi"/>
          <w:sz w:val="20"/>
          <w:szCs w:val="20"/>
          <w:u w:val="single"/>
        </w:rPr>
        <w:t>Internal Quality Control process</w:t>
      </w:r>
      <w:r w:rsidRPr="00A0169D">
        <w:rPr>
          <w:rFonts w:asciiTheme="majorHAnsi" w:hAnsiTheme="majorHAnsi" w:cstheme="minorBidi"/>
          <w:sz w:val="20"/>
          <w:szCs w:val="20"/>
        </w:rPr>
        <w:t>:</w:t>
      </w:r>
    </w:p>
    <w:p w14:paraId="6C60C809" w14:textId="77777777" w:rsidR="00B03866" w:rsidRPr="00A0169D" w:rsidRDefault="00B03866" w:rsidP="00B03866">
      <w:pPr>
        <w:rPr>
          <w:rFonts w:asciiTheme="majorHAnsi" w:hAnsiTheme="majorHAnsi"/>
          <w:sz w:val="20"/>
          <w:szCs w:val="20"/>
        </w:rPr>
      </w:pPr>
      <w:r w:rsidRPr="00A0169D">
        <w:rPr>
          <w:rFonts w:asciiTheme="majorHAnsi" w:hAnsiTheme="majorHAnsi" w:cstheme="minorBidi"/>
          <w:sz w:val="20"/>
          <w:szCs w:val="20"/>
        </w:rPr>
        <w:t>&gt;&gt;</w:t>
      </w:r>
    </w:p>
    <w:p w14:paraId="6B2F39B5" w14:textId="4EA083C9" w:rsidR="00C37D0B" w:rsidRPr="00A0169D" w:rsidRDefault="00C37D0B">
      <w:pPr>
        <w:spacing w:line="276" w:lineRule="auto"/>
        <w:contextualSpacing w:val="0"/>
        <w:rPr>
          <w:rFonts w:asciiTheme="majorHAnsi" w:hAnsiTheme="majorHAnsi"/>
          <w:b/>
          <w:caps/>
          <w:color w:val="00B9BD" w:themeColor="accent1"/>
          <w:sz w:val="20"/>
          <w:szCs w:val="20"/>
        </w:rPr>
      </w:pPr>
    </w:p>
    <w:p w14:paraId="28AFD826" w14:textId="77777777" w:rsidR="00FF1139" w:rsidRPr="00A0169D" w:rsidRDefault="00FF1139">
      <w:pPr>
        <w:spacing w:line="276" w:lineRule="auto"/>
        <w:contextualSpacing w:val="0"/>
        <w:rPr>
          <w:rFonts w:asciiTheme="majorHAnsi" w:hAnsiTheme="majorHAnsi" w:cs="Times New Roman (Headings CS)"/>
          <w:b/>
          <w:bCs/>
          <w:color w:val="00B9BD"/>
          <w:sz w:val="20"/>
          <w:szCs w:val="20"/>
          <w:lang w:val="en-GB"/>
          <w14:scene3d>
            <w14:camera w14:prst="orthographicFront"/>
            <w14:lightRig w14:rig="threePt" w14:dir="t">
              <w14:rot w14:lat="0" w14:lon="0" w14:rev="0"/>
            </w14:lightRig>
          </w14:scene3d>
          <w14:cntxtAlts w14:val="0"/>
        </w:rPr>
      </w:pPr>
      <w:r w:rsidRPr="00A0169D">
        <w:rPr>
          <w:rFonts w:asciiTheme="majorHAnsi" w:hAnsiTheme="majorHAnsi"/>
          <w:sz w:val="20"/>
          <w:szCs w:val="20"/>
          <w:lang w:val="en-GB"/>
        </w:rPr>
        <w:br w:type="page"/>
      </w:r>
    </w:p>
    <w:p w14:paraId="6F946C98" w14:textId="044D5A3E" w:rsidR="002E55E2" w:rsidRPr="00C54FAD" w:rsidRDefault="005E4524" w:rsidP="00264DB9">
      <w:pPr>
        <w:pStyle w:val="Heading1"/>
        <w:rPr>
          <w:rFonts w:asciiTheme="majorHAnsi" w:hAnsiTheme="majorHAnsi"/>
          <w:sz w:val="32"/>
          <w:szCs w:val="30"/>
          <w:lang w:val="en-GB"/>
        </w:rPr>
      </w:pPr>
      <w:bookmarkStart w:id="121" w:name="_Toc224121302"/>
      <w:bookmarkStart w:id="122" w:name="_Toc229654478"/>
      <w:r w:rsidRPr="00C54FAD">
        <w:rPr>
          <w:rFonts w:asciiTheme="majorHAnsi" w:hAnsiTheme="majorHAnsi"/>
          <w:sz w:val="32"/>
          <w:szCs w:val="30"/>
          <w:lang w:val="en-GB"/>
        </w:rPr>
        <w:lastRenderedPageBreak/>
        <w:t>PART V</w:t>
      </w:r>
      <w:r w:rsidR="00264DB9" w:rsidRPr="00C54FAD">
        <w:rPr>
          <w:rFonts w:asciiTheme="majorHAnsi" w:hAnsiTheme="majorHAnsi"/>
          <w:sz w:val="32"/>
          <w:szCs w:val="30"/>
          <w:lang w:val="en-GB"/>
        </w:rPr>
        <w:t>I</w:t>
      </w:r>
      <w:r w:rsidRPr="00C54FAD">
        <w:rPr>
          <w:rFonts w:asciiTheme="majorHAnsi" w:hAnsiTheme="majorHAnsi"/>
          <w:sz w:val="32"/>
          <w:szCs w:val="30"/>
          <w:lang w:val="en-GB"/>
        </w:rPr>
        <w:t xml:space="preserve"> – VERIFICATION OPINION A</w:t>
      </w:r>
      <w:r w:rsidR="007124A5" w:rsidRPr="00C54FAD">
        <w:rPr>
          <w:rFonts w:asciiTheme="majorHAnsi" w:hAnsiTheme="majorHAnsi"/>
          <w:sz w:val="32"/>
          <w:szCs w:val="30"/>
          <w:lang w:val="en-GB"/>
        </w:rPr>
        <w:t>ND CERTIFICATION STATEMENT</w:t>
      </w:r>
      <w:bookmarkEnd w:id="121"/>
      <w:bookmarkEnd w:id="122"/>
    </w:p>
    <w:p w14:paraId="7B54FA8A" w14:textId="07553859" w:rsidR="00A6063C" w:rsidRPr="00A0169D" w:rsidRDefault="00F76589" w:rsidP="00A6063C">
      <w:pPr>
        <w:spacing w:after="0"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  <w:r w:rsidRPr="00A0169D">
        <w:rPr>
          <w:rFonts w:asciiTheme="majorHAnsi" w:hAnsiTheme="majorHAnsi"/>
          <w:bCs/>
          <w:sz w:val="20"/>
          <w:szCs w:val="20"/>
        </w:rPr>
        <w:t>&gt;&gt;</w:t>
      </w:r>
    </w:p>
    <w:p w14:paraId="45940FBC" w14:textId="77777777" w:rsidR="00F76589" w:rsidRPr="00A0169D" w:rsidRDefault="00F76589" w:rsidP="00A6063C">
      <w:pPr>
        <w:spacing w:after="0"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</w:p>
    <w:p w14:paraId="24A8BE07" w14:textId="39401A42" w:rsidR="00631976" w:rsidRPr="00F7293A" w:rsidRDefault="00686E3C" w:rsidP="40FFD0D0">
      <w:pPr>
        <w:spacing w:after="0" w:line="276" w:lineRule="auto"/>
        <w:rPr>
          <w:rFonts w:asciiTheme="majorHAnsi" w:hAnsiTheme="majorHAnsi"/>
          <w:sz w:val="20"/>
          <w:szCs w:val="20"/>
        </w:rPr>
      </w:pPr>
      <w:r w:rsidRPr="00F7293A">
        <w:rPr>
          <w:rFonts w:asciiTheme="majorHAnsi" w:hAnsiTheme="majorHAnsi"/>
          <w:sz w:val="20"/>
          <w:szCs w:val="20"/>
        </w:rPr>
        <w:t>GHG emissions reductions and removals v</w:t>
      </w:r>
      <w:r w:rsidR="00516D58" w:rsidRPr="00F7293A">
        <w:rPr>
          <w:rFonts w:asciiTheme="majorHAnsi" w:hAnsiTheme="majorHAnsi"/>
          <w:sz w:val="20"/>
          <w:szCs w:val="20"/>
        </w:rPr>
        <w:t>erified</w:t>
      </w:r>
      <w:r w:rsidRPr="00F7293A">
        <w:rPr>
          <w:rFonts w:asciiTheme="majorHAnsi" w:hAnsiTheme="majorHAnsi"/>
          <w:sz w:val="20"/>
          <w:szCs w:val="20"/>
        </w:rPr>
        <w:t xml:space="preserve"> according to the </w:t>
      </w:r>
      <w:r w:rsidR="00EF35AA" w:rsidRPr="00F7293A">
        <w:rPr>
          <w:rFonts w:asciiTheme="majorHAnsi" w:hAnsiTheme="majorHAnsi"/>
          <w:sz w:val="20"/>
          <w:szCs w:val="20"/>
        </w:rPr>
        <w:t>Monitoring report (MR)</w:t>
      </w:r>
      <w:r w:rsidRPr="00F7293A">
        <w:rPr>
          <w:rFonts w:asciiTheme="majorHAnsi" w:hAnsiTheme="majorHAnsi"/>
          <w:sz w:val="20"/>
          <w:szCs w:val="20"/>
        </w:rPr>
        <w:t>:</w:t>
      </w:r>
    </w:p>
    <w:p w14:paraId="022DEE40" w14:textId="77777777" w:rsidR="002703FE" w:rsidRPr="00F7293A" w:rsidRDefault="002703FE" w:rsidP="24C39552">
      <w:pPr>
        <w:spacing w:after="0" w:line="276" w:lineRule="auto"/>
        <w:rPr>
          <w:rFonts w:asciiTheme="majorHAnsi" w:hAnsiTheme="majorHAnsi"/>
          <w:sz w:val="20"/>
          <w:szCs w:val="20"/>
        </w:rPr>
      </w:pPr>
    </w:p>
    <w:tbl>
      <w:tblPr>
        <w:tblStyle w:val="GSTableSimple"/>
        <w:tblpPr w:leftFromText="180" w:rightFromText="180" w:vertAnchor="text" w:horzAnchor="margin" w:tblpYSpec="bottom"/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1919"/>
        <w:gridCol w:w="3113"/>
        <w:gridCol w:w="2899"/>
      </w:tblGrid>
      <w:tr w:rsidR="002703FE" w:rsidRPr="00F7293A" w14:paraId="0E4E8FD3" w14:textId="77777777" w:rsidTr="002703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4"/>
        </w:trPr>
        <w:tc>
          <w:tcPr>
            <w:tcW w:w="883" w:type="pct"/>
            <w:shd w:val="clear" w:color="auto" w:fill="00B9BD" w:themeFill="accent1"/>
          </w:tcPr>
          <w:p w14:paraId="04D2F34C" w14:textId="6B3C24F3" w:rsidR="002703FE" w:rsidRPr="00F7293A" w:rsidRDefault="00422128" w:rsidP="002703FE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Period</w:t>
            </w:r>
          </w:p>
        </w:tc>
        <w:tc>
          <w:tcPr>
            <w:tcW w:w="996" w:type="pct"/>
            <w:shd w:val="clear" w:color="auto" w:fill="00B9BD" w:themeFill="accent1"/>
          </w:tcPr>
          <w:p w14:paraId="2BCC4EE0" w14:textId="490F2B03" w:rsidR="002703FE" w:rsidRPr="00F7293A" w:rsidRDefault="00422128" w:rsidP="002703FE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Baseline annual GHG emissions.</w:t>
            </w:r>
          </w:p>
          <w:p w14:paraId="57FABDEB" w14:textId="1824292F" w:rsidR="002703FE" w:rsidRPr="00F7293A" w:rsidRDefault="002703FE" w:rsidP="002703FE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>(</w:t>
            </w:r>
            <w:r w:rsidRPr="00F7293A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t</w:t>
            </w:r>
            <w:r w:rsidR="00F33382" w:rsidRPr="00F7293A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CO</w:t>
            </w:r>
            <w:r w:rsidRPr="00F7293A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  <w:vertAlign w:val="subscript"/>
              </w:rPr>
              <w:t>2</w:t>
            </w:r>
            <w:r w:rsidRPr="00F7293A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e</w:t>
            </w:r>
            <w:r w:rsidRPr="00F7293A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>)</w:t>
            </w:r>
          </w:p>
        </w:tc>
        <w:tc>
          <w:tcPr>
            <w:tcW w:w="1616" w:type="pct"/>
            <w:shd w:val="clear" w:color="auto" w:fill="00B9BD" w:themeFill="accent1"/>
          </w:tcPr>
          <w:p w14:paraId="4954B258" w14:textId="3607EA16" w:rsidR="002703FE" w:rsidRPr="00F7293A" w:rsidRDefault="00422128" w:rsidP="002703FE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Project annual  GHG emissions.</w:t>
            </w:r>
          </w:p>
          <w:p w14:paraId="514AA8DE" w14:textId="647B0E12" w:rsidR="002703FE" w:rsidRPr="00F7293A" w:rsidRDefault="002703FE" w:rsidP="002703FE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>(</w:t>
            </w:r>
            <w:r w:rsidRPr="00F7293A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t</w:t>
            </w:r>
            <w:r w:rsidR="00F33382" w:rsidRPr="00F7293A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CO</w:t>
            </w:r>
            <w:r w:rsidRPr="00F7293A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  <w:vertAlign w:val="subscript"/>
              </w:rPr>
              <w:t>2</w:t>
            </w:r>
            <w:r w:rsidRPr="00F7293A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e</w:t>
            </w:r>
            <w:r w:rsidRPr="00F7293A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>)</w:t>
            </w:r>
          </w:p>
        </w:tc>
        <w:tc>
          <w:tcPr>
            <w:tcW w:w="1505" w:type="pct"/>
            <w:shd w:val="clear" w:color="auto" w:fill="00B9BD" w:themeFill="accent1"/>
          </w:tcPr>
          <w:p w14:paraId="383D30C1" w14:textId="7D628059" w:rsidR="002703FE" w:rsidRPr="00F7293A" w:rsidRDefault="00422128" w:rsidP="002703FE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Amount of  GHG</w:t>
            </w:r>
          </w:p>
          <w:p w14:paraId="1E84295E" w14:textId="688DB250" w:rsidR="002703FE" w:rsidRPr="00F7293A" w:rsidRDefault="00422128" w:rsidP="002703FE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Emission reductions or  GHG removals</w:t>
            </w:r>
          </w:p>
          <w:p w14:paraId="4F33B90A" w14:textId="13D426AB" w:rsidR="002703FE" w:rsidRPr="00F7293A" w:rsidRDefault="002703FE" w:rsidP="002703FE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</w:pPr>
            <w:r w:rsidRPr="00F7293A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>(</w:t>
            </w:r>
            <w:r w:rsidRPr="00F7293A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t</w:t>
            </w:r>
            <w:r w:rsidR="00F33382" w:rsidRPr="00F7293A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CO</w:t>
            </w:r>
            <w:r w:rsidRPr="00F7293A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  <w:vertAlign w:val="subscript"/>
              </w:rPr>
              <w:t>2</w:t>
            </w:r>
            <w:r w:rsidRPr="00F7293A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e</w:t>
            </w:r>
            <w:r w:rsidRPr="00F7293A">
              <w:rPr>
                <w:rFonts w:asciiTheme="majorHAnsi" w:hAnsiTheme="majorHAnsi"/>
                <w:b/>
                <w:bCs/>
                <w:color w:val="4D4D4C"/>
                <w:sz w:val="20"/>
                <w:szCs w:val="20"/>
              </w:rPr>
              <w:t>)</w:t>
            </w:r>
          </w:p>
        </w:tc>
      </w:tr>
      <w:tr w:rsidR="002703FE" w:rsidRPr="00F7293A" w14:paraId="616EB51A" w14:textId="77777777" w:rsidTr="002703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883" w:type="pct"/>
            <w:vAlign w:val="top"/>
          </w:tcPr>
          <w:p w14:paraId="76F0474C" w14:textId="46E2E31F" w:rsidR="002703FE" w:rsidRPr="00F7293A" w:rsidRDefault="00D92107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  <w:r w:rsidRPr="00F7293A">
              <w:rPr>
                <w:rFonts w:asciiTheme="majorHAnsi" w:eastAsia="Verdana" w:hAnsiTheme="majorHAnsi" w:cs="Verdana"/>
                <w:color w:val="4D4D4C"/>
              </w:rPr>
              <w:t xml:space="preserve">DD/MM/YYYY </w:t>
            </w:r>
            <w:r w:rsidR="002703FE" w:rsidRPr="00F7293A">
              <w:rPr>
                <w:rFonts w:asciiTheme="majorHAnsi" w:eastAsia="Verdana" w:hAnsiTheme="majorHAnsi" w:cs="Verdana"/>
                <w:color w:val="4D4D4C"/>
              </w:rPr>
              <w:t xml:space="preserve">to </w:t>
            </w:r>
            <w:r w:rsidRPr="00F7293A">
              <w:rPr>
                <w:rFonts w:asciiTheme="majorHAnsi" w:eastAsia="Verdana" w:hAnsiTheme="majorHAnsi" w:cs="Verdana"/>
                <w:color w:val="4D4D4C"/>
              </w:rPr>
              <w:t xml:space="preserve"> DD/MM/YYYY</w:t>
            </w:r>
            <w:r w:rsidRPr="00F7293A" w:rsidDel="002F5A6C">
              <w:rPr>
                <w:rFonts w:asciiTheme="majorHAnsi" w:eastAsia="Verdana" w:hAnsiTheme="majorHAnsi" w:cs="Verdana"/>
                <w:color w:val="4D4D4C"/>
              </w:rPr>
              <w:t xml:space="preserve"> </w:t>
            </w:r>
          </w:p>
        </w:tc>
        <w:tc>
          <w:tcPr>
            <w:tcW w:w="996" w:type="pct"/>
          </w:tcPr>
          <w:p w14:paraId="7AEC30E8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</w:tcPr>
          <w:p w14:paraId="521D2FB0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</w:tcPr>
          <w:p w14:paraId="44BB5312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  <w:tr w:rsidR="002703FE" w:rsidRPr="00F7293A" w14:paraId="3A006BC5" w14:textId="77777777" w:rsidTr="002703FE">
        <w:trPr>
          <w:trHeight w:val="364"/>
        </w:trPr>
        <w:tc>
          <w:tcPr>
            <w:tcW w:w="883" w:type="pct"/>
            <w:vAlign w:val="top"/>
          </w:tcPr>
          <w:p w14:paraId="736087CD" w14:textId="093001CB" w:rsidR="002703FE" w:rsidRPr="00F7293A" w:rsidRDefault="00D92107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  <w:r w:rsidRPr="00F7293A">
              <w:rPr>
                <w:rFonts w:asciiTheme="majorHAnsi" w:eastAsia="Verdana" w:hAnsiTheme="majorHAnsi" w:cs="Verdana"/>
                <w:color w:val="4D4D4C"/>
              </w:rPr>
              <w:t xml:space="preserve">DD/MM/YYYY </w:t>
            </w:r>
            <w:r w:rsidR="002703FE" w:rsidRPr="00F7293A">
              <w:rPr>
                <w:rFonts w:asciiTheme="majorHAnsi" w:eastAsia="Verdana" w:hAnsiTheme="majorHAnsi" w:cs="Verdana"/>
                <w:color w:val="4D4D4C"/>
              </w:rPr>
              <w:t xml:space="preserve">to </w:t>
            </w:r>
            <w:r w:rsidRPr="00F7293A">
              <w:rPr>
                <w:rFonts w:asciiTheme="majorHAnsi" w:eastAsia="Verdana" w:hAnsiTheme="majorHAnsi" w:cs="Verdana"/>
                <w:color w:val="4D4D4C"/>
              </w:rPr>
              <w:t xml:space="preserve"> DD/MM/YYYY</w:t>
            </w:r>
            <w:r w:rsidRPr="00F7293A" w:rsidDel="00377545">
              <w:rPr>
                <w:rFonts w:asciiTheme="majorHAnsi" w:eastAsia="Verdana" w:hAnsiTheme="majorHAnsi" w:cs="Verdana"/>
                <w:color w:val="4D4D4C"/>
              </w:rPr>
              <w:t xml:space="preserve"> </w:t>
            </w:r>
            <w:r w:rsidR="002703FE" w:rsidRPr="00F7293A">
              <w:rPr>
                <w:rFonts w:asciiTheme="majorHAnsi" w:eastAsia="Verdana" w:hAnsiTheme="majorHAnsi" w:cs="Verdana"/>
                <w:color w:val="4D4D4C"/>
              </w:rPr>
              <w:t>(delete if N/A)</w:t>
            </w:r>
          </w:p>
        </w:tc>
        <w:tc>
          <w:tcPr>
            <w:tcW w:w="996" w:type="pct"/>
          </w:tcPr>
          <w:p w14:paraId="5946BE81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</w:tcPr>
          <w:p w14:paraId="0A073E99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</w:tcPr>
          <w:p w14:paraId="52F91DFE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  <w:tr w:rsidR="002703FE" w:rsidRPr="00F7293A" w14:paraId="47E5F5C3" w14:textId="77777777" w:rsidTr="002703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883" w:type="pct"/>
          </w:tcPr>
          <w:p w14:paraId="3D333DE2" w14:textId="77777777" w:rsidR="002703FE" w:rsidRPr="00F7293A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C4C4D"/>
              </w:rPr>
            </w:pPr>
            <w:r w:rsidRPr="00F7293A">
              <w:rPr>
                <w:rFonts w:asciiTheme="majorHAnsi" w:eastAsia="Verdana" w:hAnsiTheme="majorHAnsi" w:cs="Verdana"/>
                <w:b/>
                <w:bCs/>
                <w:color w:val="4C4C4D"/>
              </w:rPr>
              <w:t>Total ERs/Removals</w:t>
            </w:r>
          </w:p>
        </w:tc>
        <w:tc>
          <w:tcPr>
            <w:tcW w:w="996" w:type="pct"/>
          </w:tcPr>
          <w:p w14:paraId="71D9CE5B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</w:tcPr>
          <w:p w14:paraId="4BCE6F4C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</w:tcPr>
          <w:p w14:paraId="4990825D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</w:tbl>
    <w:p w14:paraId="36E3D7C2" w14:textId="77777777" w:rsidR="00164537" w:rsidRDefault="00164537" w:rsidP="00A6063C">
      <w:pPr>
        <w:spacing w:after="0"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</w:p>
    <w:p w14:paraId="329A98E4" w14:textId="7FC03E9A" w:rsidR="00AA21DA" w:rsidRPr="00353A9E" w:rsidRDefault="00AA21DA" w:rsidP="002F7B21">
      <w:pPr>
        <w:pStyle w:val="Heading5"/>
        <w:rPr>
          <w:sz w:val="20"/>
          <w:szCs w:val="22"/>
          <w:lang w:val="en-IN"/>
        </w:rPr>
      </w:pPr>
      <w:r w:rsidRPr="00353A9E">
        <w:rPr>
          <w:b w:val="0"/>
          <w:bCs/>
          <w:sz w:val="20"/>
          <w:szCs w:val="22"/>
        </w:rPr>
        <w:t xml:space="preserve">Buffer contribution and </w:t>
      </w:r>
      <w:r w:rsidRPr="00353A9E">
        <w:rPr>
          <w:b w:val="0"/>
          <w:bCs/>
          <w:sz w:val="20"/>
          <w:szCs w:val="22"/>
          <w:lang w:val="en-IN"/>
        </w:rPr>
        <w:t>vintage wise break up of GS VERs (applicable to only those projects where buffer contribution is required)</w:t>
      </w:r>
    </w:p>
    <w:tbl>
      <w:tblPr>
        <w:tblStyle w:val="GSTableBoldline-heightcondensed"/>
        <w:tblW w:w="9632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359"/>
        <w:gridCol w:w="1961"/>
        <w:gridCol w:w="1430"/>
        <w:gridCol w:w="1058"/>
        <w:gridCol w:w="1824"/>
      </w:tblGrid>
      <w:tr w:rsidR="00AA21DA" w:rsidRPr="004B4BE5" w14:paraId="064FA619" w14:textId="77777777" w:rsidTr="00696B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7"/>
        </w:trPr>
        <w:tc>
          <w:tcPr>
            <w:tcW w:w="3365" w:type="dxa"/>
            <w:tcBorders>
              <w:top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3710EFF9" w14:textId="77777777" w:rsidR="00AA21DA" w:rsidRPr="003171BC" w:rsidRDefault="00AA21DA" w:rsidP="00696B8E">
            <w:pPr>
              <w:spacing w:line="276" w:lineRule="auto"/>
              <w:contextualSpacing w:val="0"/>
              <w:jc w:val="center"/>
              <w:rPr>
                <w:color w:val="515151" w:themeColor="text1"/>
                <w:sz w:val="20"/>
                <w:szCs w:val="22"/>
                <w:lang w:val="en-GB"/>
              </w:rPr>
            </w:pPr>
            <w:r w:rsidRPr="003171BC">
              <w:rPr>
                <w:color w:val="515151" w:themeColor="text1"/>
                <w:sz w:val="20"/>
                <w:szCs w:val="22"/>
                <w:lang w:val="en-GB"/>
              </w:rPr>
              <w:t xml:space="preserve">Period </w:t>
            </w:r>
            <w:r>
              <w:rPr>
                <w:color w:val="515151" w:themeColor="text1"/>
                <w:sz w:val="20"/>
                <w:szCs w:val="22"/>
                <w:lang w:val="en-GB"/>
              </w:rPr>
              <w:t>within the monitoring period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1FD2F0B6" w14:textId="77777777" w:rsidR="00AA21DA" w:rsidRPr="009D0524" w:rsidRDefault="00AA21DA" w:rsidP="00696B8E">
            <w:pPr>
              <w:spacing w:line="276" w:lineRule="auto"/>
              <w:contextualSpacing w:val="0"/>
              <w:jc w:val="center"/>
              <w:rPr>
                <w:bCs/>
                <w:color w:val="515151" w:themeColor="text1"/>
                <w:sz w:val="20"/>
                <w:szCs w:val="22"/>
                <w:lang w:val="en-IN"/>
              </w:rPr>
            </w:pPr>
            <w:r w:rsidRPr="009D0524">
              <w:rPr>
                <w:bCs/>
                <w:color w:val="515151" w:themeColor="text1"/>
                <w:sz w:val="20"/>
                <w:szCs w:val="22"/>
                <w:lang w:val="en-IN"/>
              </w:rPr>
              <w:t>Total GS VERs</w:t>
            </w:r>
          </w:p>
          <w:p w14:paraId="7A693401" w14:textId="77777777" w:rsidR="00AA21DA" w:rsidRPr="003171BC" w:rsidRDefault="00AA21DA" w:rsidP="00696B8E">
            <w:pPr>
              <w:spacing w:line="276" w:lineRule="auto"/>
              <w:contextualSpacing w:val="0"/>
              <w:jc w:val="center"/>
              <w:rPr>
                <w:color w:val="515151" w:themeColor="text1"/>
                <w:sz w:val="20"/>
                <w:szCs w:val="22"/>
                <w:lang w:val="en-GB"/>
              </w:rPr>
            </w:pPr>
            <w:r w:rsidRPr="009D0524">
              <w:rPr>
                <w:bCs/>
                <w:color w:val="515151" w:themeColor="text1"/>
                <w:sz w:val="20"/>
                <w:szCs w:val="22"/>
                <w:lang w:val="en-IN"/>
              </w:rPr>
              <w:t>(tCO</w:t>
            </w:r>
            <w:r w:rsidRPr="009D0524">
              <w:rPr>
                <w:bCs/>
                <w:color w:val="515151" w:themeColor="text1"/>
                <w:sz w:val="20"/>
                <w:szCs w:val="22"/>
                <w:vertAlign w:val="subscript"/>
                <w:lang w:val="en-IN"/>
              </w:rPr>
              <w:t>2</w:t>
            </w:r>
            <w:r w:rsidRPr="009D0524">
              <w:rPr>
                <w:bCs/>
                <w:color w:val="515151" w:themeColor="text1"/>
                <w:sz w:val="20"/>
                <w:szCs w:val="22"/>
                <w:lang w:val="en-IN"/>
              </w:rPr>
              <w:t>e)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30FD0BEA" w14:textId="4A521292" w:rsidR="00AA21DA" w:rsidRDefault="00AA21DA" w:rsidP="00696B8E">
            <w:pPr>
              <w:spacing w:line="276" w:lineRule="auto"/>
              <w:contextualSpacing w:val="0"/>
              <w:jc w:val="center"/>
              <w:rPr>
                <w:b w:val="0"/>
                <w:color w:val="515151" w:themeColor="text1"/>
                <w:sz w:val="20"/>
                <w:szCs w:val="22"/>
                <w:lang w:val="en-GB"/>
              </w:rPr>
            </w:pPr>
            <w:r w:rsidRPr="003171BC">
              <w:rPr>
                <w:color w:val="515151" w:themeColor="text1"/>
                <w:sz w:val="20"/>
                <w:szCs w:val="22"/>
                <w:lang w:val="en-GB"/>
              </w:rPr>
              <w:t>Buffer percentage</w:t>
            </w:r>
          </w:p>
          <w:p w14:paraId="76BEEC17" w14:textId="77777777" w:rsidR="00AA21DA" w:rsidRPr="003171BC" w:rsidRDefault="00AA21DA" w:rsidP="00696B8E">
            <w:pPr>
              <w:spacing w:line="276" w:lineRule="auto"/>
              <w:contextualSpacing w:val="0"/>
              <w:jc w:val="center"/>
              <w:rPr>
                <w:color w:val="515151" w:themeColor="text1"/>
                <w:sz w:val="20"/>
                <w:szCs w:val="22"/>
                <w:lang w:val="en-GB"/>
              </w:rPr>
            </w:pPr>
            <w:r>
              <w:rPr>
                <w:color w:val="515151" w:themeColor="text1"/>
                <w:sz w:val="20"/>
                <w:szCs w:val="22"/>
                <w:lang w:val="en-GB"/>
              </w:rPr>
              <w:t>(%)</w:t>
            </w: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157437A1" w14:textId="77777777" w:rsidR="00AA21DA" w:rsidRPr="004418CA" w:rsidRDefault="00AA21DA" w:rsidP="00696B8E">
            <w:pPr>
              <w:spacing w:line="276" w:lineRule="auto"/>
              <w:contextualSpacing w:val="0"/>
              <w:jc w:val="center"/>
              <w:rPr>
                <w:bCs/>
                <w:color w:val="515151" w:themeColor="text1"/>
                <w:sz w:val="20"/>
                <w:szCs w:val="22"/>
                <w:lang w:val="en-IN"/>
              </w:rPr>
            </w:pPr>
            <w:r w:rsidRPr="004418CA">
              <w:rPr>
                <w:bCs/>
                <w:color w:val="515151" w:themeColor="text1"/>
                <w:sz w:val="20"/>
                <w:szCs w:val="22"/>
                <w:lang w:val="en-IN"/>
              </w:rPr>
              <w:t>Buffer</w:t>
            </w:r>
          </w:p>
          <w:p w14:paraId="2686C5F9" w14:textId="77777777" w:rsidR="00AA21DA" w:rsidRPr="003171BC" w:rsidRDefault="00AA21DA" w:rsidP="00696B8E">
            <w:pPr>
              <w:spacing w:line="276" w:lineRule="auto"/>
              <w:contextualSpacing w:val="0"/>
              <w:jc w:val="center"/>
              <w:rPr>
                <w:color w:val="515151" w:themeColor="text1"/>
                <w:sz w:val="20"/>
                <w:szCs w:val="22"/>
                <w:lang w:val="en-GB"/>
              </w:rPr>
            </w:pPr>
            <w:r w:rsidRPr="004418CA">
              <w:rPr>
                <w:bCs/>
                <w:color w:val="515151" w:themeColor="text1"/>
                <w:sz w:val="20"/>
                <w:szCs w:val="22"/>
                <w:lang w:val="en-IN"/>
              </w:rPr>
              <w:t>(tCO</w:t>
            </w:r>
            <w:r w:rsidRPr="004418CA">
              <w:rPr>
                <w:bCs/>
                <w:color w:val="515151" w:themeColor="text1"/>
                <w:sz w:val="20"/>
                <w:szCs w:val="22"/>
                <w:vertAlign w:val="subscript"/>
                <w:lang w:val="en-IN"/>
              </w:rPr>
              <w:t>2</w:t>
            </w:r>
            <w:r w:rsidRPr="004418CA">
              <w:rPr>
                <w:bCs/>
                <w:color w:val="515151" w:themeColor="text1"/>
                <w:sz w:val="20"/>
                <w:szCs w:val="22"/>
                <w:lang w:val="en-IN"/>
              </w:rPr>
              <w:t>e)</w:t>
            </w: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</w:tcBorders>
          </w:tcPr>
          <w:p w14:paraId="1B65BAED" w14:textId="77777777" w:rsidR="00AA21DA" w:rsidRPr="00933651" w:rsidRDefault="00AA21DA" w:rsidP="00696B8E">
            <w:pPr>
              <w:spacing w:line="276" w:lineRule="auto"/>
              <w:contextualSpacing w:val="0"/>
              <w:jc w:val="center"/>
              <w:rPr>
                <w:bCs/>
                <w:color w:val="515151" w:themeColor="text1"/>
                <w:sz w:val="20"/>
                <w:szCs w:val="22"/>
                <w:lang w:val="en-IN"/>
              </w:rPr>
            </w:pPr>
            <w:r w:rsidRPr="00933651">
              <w:rPr>
                <w:bCs/>
                <w:color w:val="515151" w:themeColor="text1"/>
                <w:sz w:val="20"/>
                <w:szCs w:val="22"/>
                <w:lang w:val="en-IN"/>
              </w:rPr>
              <w:t>Net GS VERs</w:t>
            </w:r>
          </w:p>
          <w:p w14:paraId="28C0C4EE" w14:textId="77777777" w:rsidR="00AA21DA" w:rsidRPr="003171BC" w:rsidRDefault="00AA21DA" w:rsidP="00696B8E">
            <w:pPr>
              <w:spacing w:line="276" w:lineRule="auto"/>
              <w:contextualSpacing w:val="0"/>
              <w:jc w:val="center"/>
              <w:rPr>
                <w:color w:val="515151" w:themeColor="text1"/>
                <w:sz w:val="20"/>
                <w:szCs w:val="22"/>
                <w:lang w:val="en-GB"/>
              </w:rPr>
            </w:pPr>
            <w:r w:rsidRPr="00933651">
              <w:rPr>
                <w:bCs/>
                <w:color w:val="515151" w:themeColor="text1"/>
                <w:sz w:val="20"/>
                <w:szCs w:val="22"/>
                <w:lang w:val="en-IN"/>
              </w:rPr>
              <w:t>(tCO</w:t>
            </w:r>
            <w:r w:rsidRPr="00933651">
              <w:rPr>
                <w:bCs/>
                <w:color w:val="515151" w:themeColor="text1"/>
                <w:sz w:val="20"/>
                <w:szCs w:val="22"/>
                <w:vertAlign w:val="subscript"/>
                <w:lang w:val="en-IN"/>
              </w:rPr>
              <w:t>2</w:t>
            </w:r>
            <w:r w:rsidRPr="00933651">
              <w:rPr>
                <w:bCs/>
                <w:color w:val="515151" w:themeColor="text1"/>
                <w:sz w:val="20"/>
                <w:szCs w:val="22"/>
                <w:lang w:val="en-IN"/>
              </w:rPr>
              <w:t>e)</w:t>
            </w:r>
          </w:p>
        </w:tc>
      </w:tr>
      <w:tr w:rsidR="00AA21DA" w:rsidRPr="00C80177" w14:paraId="44EF9C1F" w14:textId="77777777" w:rsidTr="00C54FAD">
        <w:trPr>
          <w:trHeight w:val="262"/>
        </w:trPr>
        <w:tc>
          <w:tcPr>
            <w:tcW w:w="336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uto"/>
            </w:tcBorders>
          </w:tcPr>
          <w:p w14:paraId="38A3B312" w14:textId="262B4BFD" w:rsidR="00AA21DA" w:rsidRPr="009B1F67" w:rsidRDefault="009B1F67" w:rsidP="00560861">
            <w:pPr>
              <w:spacing w:line="276" w:lineRule="auto"/>
              <w:contextualSpacing w:val="0"/>
              <w:rPr>
                <w:color w:val="515151" w:themeColor="text1"/>
                <w:sz w:val="20"/>
                <w:szCs w:val="20"/>
                <w:lang w:val="en-GB"/>
              </w:rPr>
            </w:pPr>
            <w:r w:rsidRPr="009B1F67">
              <w:rPr>
                <w:rFonts w:asciiTheme="majorHAnsi" w:eastAsia="Verdana" w:hAnsiTheme="majorHAnsi" w:cs="Verdana"/>
                <w:sz w:val="20"/>
                <w:szCs w:val="20"/>
              </w:rPr>
              <w:t>DD/MM/YYYY to  DD/MM/YYYY</w:t>
            </w:r>
          </w:p>
        </w:tc>
        <w:tc>
          <w:tcPr>
            <w:tcW w:w="196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7B1996E5" w14:textId="77777777" w:rsidR="00AA21DA" w:rsidRPr="009B1F67" w:rsidRDefault="00AA21DA" w:rsidP="00560861">
            <w:pPr>
              <w:spacing w:line="276" w:lineRule="auto"/>
              <w:contextualSpacing w:val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428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1FBEDBD6" w14:textId="77777777" w:rsidR="00AA21DA" w:rsidRPr="009B1F67" w:rsidRDefault="00AA21DA" w:rsidP="00560861">
            <w:pPr>
              <w:spacing w:line="276" w:lineRule="auto"/>
              <w:contextualSpacing w:val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54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780451F8" w14:textId="77777777" w:rsidR="00AA21DA" w:rsidRPr="009B1F67" w:rsidRDefault="00AA21DA" w:rsidP="00560861">
            <w:pPr>
              <w:spacing w:line="276" w:lineRule="auto"/>
              <w:contextualSpacing w:val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24" w:type="dxa"/>
            <w:tcBorders>
              <w:top w:val="single" w:sz="4" w:space="0" w:color="A6A6A6" w:themeColor="background1" w:themeShade="A6"/>
              <w:left w:val="single" w:sz="4" w:space="0" w:color="auto"/>
            </w:tcBorders>
          </w:tcPr>
          <w:p w14:paraId="58C97DE5" w14:textId="77777777" w:rsidR="00AA21DA" w:rsidRPr="009B1F67" w:rsidRDefault="00AA21DA" w:rsidP="00560861">
            <w:pPr>
              <w:spacing w:line="276" w:lineRule="auto"/>
              <w:contextualSpacing w:val="0"/>
              <w:rPr>
                <w:b/>
                <w:bCs/>
                <w:sz w:val="20"/>
                <w:szCs w:val="20"/>
                <w:lang w:val="en-GB"/>
              </w:rPr>
            </w:pPr>
          </w:p>
        </w:tc>
      </w:tr>
      <w:tr w:rsidR="00AA21DA" w:rsidRPr="00C80177" w14:paraId="44680DB5" w14:textId="77777777" w:rsidTr="00C54FAD">
        <w:trPr>
          <w:trHeight w:val="526"/>
        </w:trPr>
        <w:tc>
          <w:tcPr>
            <w:tcW w:w="336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uto"/>
            </w:tcBorders>
          </w:tcPr>
          <w:p w14:paraId="37453A9D" w14:textId="77777777" w:rsidR="00AA21DA" w:rsidRPr="009B1F67" w:rsidRDefault="00AA21DA" w:rsidP="00560861">
            <w:pPr>
              <w:spacing w:line="276" w:lineRule="auto"/>
              <w:contextualSpacing w:val="0"/>
              <w:rPr>
                <w:color w:val="515151" w:themeColor="text1"/>
                <w:sz w:val="20"/>
                <w:szCs w:val="20"/>
                <w:lang w:val="en-GB"/>
              </w:rPr>
            </w:pPr>
            <w:r w:rsidRPr="009B1F67">
              <w:rPr>
                <w:color w:val="515151" w:themeColor="text1"/>
                <w:sz w:val="20"/>
                <w:szCs w:val="20"/>
              </w:rPr>
              <w:t>Repeat based on the number of years in the monitoring period</w:t>
            </w:r>
          </w:p>
        </w:tc>
        <w:tc>
          <w:tcPr>
            <w:tcW w:w="196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75E65B58" w14:textId="77777777" w:rsidR="00AA21DA" w:rsidRPr="009B1F67" w:rsidRDefault="00AA21DA" w:rsidP="00560861">
            <w:pPr>
              <w:spacing w:line="276" w:lineRule="auto"/>
              <w:contextualSpacing w:val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428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214B35A8" w14:textId="77777777" w:rsidR="00AA21DA" w:rsidRPr="009B1F67" w:rsidRDefault="00AA21DA" w:rsidP="00560861">
            <w:pPr>
              <w:spacing w:line="276" w:lineRule="auto"/>
              <w:contextualSpacing w:val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54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5D563D14" w14:textId="77777777" w:rsidR="00AA21DA" w:rsidRPr="009B1F67" w:rsidRDefault="00AA21DA" w:rsidP="00560861">
            <w:pPr>
              <w:spacing w:line="276" w:lineRule="auto"/>
              <w:contextualSpacing w:val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24" w:type="dxa"/>
            <w:tcBorders>
              <w:left w:val="single" w:sz="4" w:space="0" w:color="auto"/>
            </w:tcBorders>
          </w:tcPr>
          <w:p w14:paraId="50721A4E" w14:textId="77777777" w:rsidR="00AA21DA" w:rsidRPr="009B1F67" w:rsidRDefault="00AA21DA" w:rsidP="00560861">
            <w:pPr>
              <w:spacing w:line="276" w:lineRule="auto"/>
              <w:contextualSpacing w:val="0"/>
              <w:rPr>
                <w:b/>
                <w:bCs/>
                <w:sz w:val="20"/>
                <w:szCs w:val="20"/>
                <w:lang w:val="en-GB"/>
              </w:rPr>
            </w:pPr>
          </w:p>
        </w:tc>
      </w:tr>
      <w:tr w:rsidR="00AA21DA" w:rsidRPr="00C80177" w14:paraId="3737DCC9" w14:textId="77777777" w:rsidTr="00C54FAD">
        <w:trPr>
          <w:trHeight w:val="526"/>
        </w:trPr>
        <w:tc>
          <w:tcPr>
            <w:tcW w:w="3365" w:type="dxa"/>
            <w:tcBorders>
              <w:top w:val="single" w:sz="4" w:space="0" w:color="A6A6A6" w:themeColor="background1" w:themeShade="A6"/>
              <w:bottom w:val="single" w:sz="4" w:space="0" w:color="auto"/>
              <w:right w:val="single" w:sz="4" w:space="0" w:color="auto"/>
            </w:tcBorders>
          </w:tcPr>
          <w:p w14:paraId="66E2BDC1" w14:textId="77777777" w:rsidR="00AA21DA" w:rsidRPr="009B1F67" w:rsidRDefault="00AA21DA" w:rsidP="00560861">
            <w:pPr>
              <w:spacing w:line="276" w:lineRule="auto"/>
              <w:contextualSpacing w:val="0"/>
              <w:rPr>
                <w:b/>
                <w:color w:val="515151" w:themeColor="text1"/>
                <w:sz w:val="20"/>
                <w:szCs w:val="20"/>
              </w:rPr>
            </w:pPr>
            <w:r w:rsidRPr="009B1F67">
              <w:rPr>
                <w:b/>
                <w:color w:val="515151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961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68FA0" w14:textId="77777777" w:rsidR="00AA21DA" w:rsidRPr="009B1F67" w:rsidRDefault="00AA21DA" w:rsidP="00560861">
            <w:pPr>
              <w:spacing w:line="276" w:lineRule="auto"/>
              <w:contextualSpacing w:val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428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09FED" w14:textId="11C180F2" w:rsidR="00AA21DA" w:rsidRPr="009B1F67" w:rsidRDefault="00AA21DA" w:rsidP="00560861">
            <w:pPr>
              <w:spacing w:line="276" w:lineRule="auto"/>
              <w:contextualSpacing w:val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54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426C8" w14:textId="77777777" w:rsidR="00AA21DA" w:rsidRPr="009B1F67" w:rsidRDefault="00AA21DA" w:rsidP="00560861">
            <w:pPr>
              <w:spacing w:line="276" w:lineRule="auto"/>
              <w:contextualSpacing w:val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24" w:type="dxa"/>
            <w:tcBorders>
              <w:left w:val="single" w:sz="4" w:space="0" w:color="auto"/>
            </w:tcBorders>
          </w:tcPr>
          <w:p w14:paraId="0FE09EC6" w14:textId="77777777" w:rsidR="00AA21DA" w:rsidRPr="009B1F67" w:rsidRDefault="00AA21DA" w:rsidP="00560861">
            <w:pPr>
              <w:spacing w:line="276" w:lineRule="auto"/>
              <w:contextualSpacing w:val="0"/>
              <w:rPr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06437F76" w14:textId="77777777" w:rsidR="00D66121" w:rsidRPr="00F7293A" w:rsidRDefault="00D66121" w:rsidP="00331013">
      <w:pPr>
        <w:spacing w:after="0"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</w:p>
    <w:p w14:paraId="76C46C45" w14:textId="77777777" w:rsidR="00751D03" w:rsidRPr="00F7293A" w:rsidRDefault="00751D03" w:rsidP="45D7BC80">
      <w:pPr>
        <w:spacing w:after="0" w:line="276" w:lineRule="auto"/>
        <w:rPr>
          <w:rFonts w:asciiTheme="majorHAnsi" w:hAnsiTheme="majorHAnsi"/>
          <w:sz w:val="20"/>
          <w:szCs w:val="20"/>
        </w:rPr>
      </w:pPr>
    </w:p>
    <w:p w14:paraId="1861F736" w14:textId="671EC294" w:rsidR="00F76589" w:rsidRDefault="00F217F5" w:rsidP="00F217F5">
      <w:pPr>
        <w:spacing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  <w:r w:rsidRPr="00F7293A">
        <w:rPr>
          <w:rFonts w:asciiTheme="majorHAnsi" w:hAnsiTheme="majorHAnsi"/>
          <w:bCs/>
          <w:sz w:val="20"/>
          <w:szCs w:val="20"/>
        </w:rPr>
        <w:t xml:space="preserve">Other SDG impact verified according to the Monitoring report (MR):  </w:t>
      </w:r>
      <w:r w:rsidR="004236D6">
        <w:rPr>
          <w:rFonts w:asciiTheme="majorHAnsi" w:hAnsiTheme="majorHAnsi"/>
          <w:bCs/>
          <w:sz w:val="20"/>
          <w:szCs w:val="20"/>
        </w:rPr>
        <w:t>.</w:t>
      </w:r>
    </w:p>
    <w:p w14:paraId="18C2D562" w14:textId="477C803B" w:rsidR="004236D6" w:rsidRPr="007A5654" w:rsidRDefault="004236D6" w:rsidP="0043449D">
      <w:pPr>
        <w:pStyle w:val="ListParagraph"/>
        <w:numPr>
          <w:ilvl w:val="0"/>
          <w:numId w:val="28"/>
        </w:numPr>
        <w:spacing w:line="276" w:lineRule="auto"/>
        <w:ind w:left="360"/>
        <w:contextualSpacing w:val="0"/>
        <w:rPr>
          <w:rFonts w:asciiTheme="majorHAnsi" w:hAnsiTheme="majorHAnsi"/>
          <w:bCs/>
          <w:sz w:val="20"/>
          <w:szCs w:val="20"/>
        </w:rPr>
      </w:pPr>
      <w:r w:rsidRPr="00A0169D">
        <w:rPr>
          <w:rFonts w:asciiTheme="majorHAnsi" w:hAnsiTheme="majorHAnsi"/>
          <w:bCs/>
          <w:sz w:val="20"/>
          <w:szCs w:val="20"/>
        </w:rPr>
        <w:t>SDG X impact</w:t>
      </w:r>
    </w:p>
    <w:tbl>
      <w:tblPr>
        <w:tblStyle w:val="GSTableSimple"/>
        <w:tblpPr w:leftFromText="180" w:rightFromText="180" w:vertAnchor="text" w:horzAnchor="margin" w:tblpY="448"/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1919"/>
        <w:gridCol w:w="3113"/>
        <w:gridCol w:w="2899"/>
      </w:tblGrid>
      <w:tr w:rsidR="002703FE" w:rsidRPr="00A0169D" w14:paraId="6E9589C3" w14:textId="77777777" w:rsidTr="00666F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4"/>
        </w:trPr>
        <w:tc>
          <w:tcPr>
            <w:tcW w:w="88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23C2EBE4" w14:textId="77777777" w:rsidR="002703FE" w:rsidRPr="00422128" w:rsidRDefault="002703FE" w:rsidP="002703FE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</w:pPr>
            <w:r w:rsidRPr="00422128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PERIOD</w:t>
            </w:r>
          </w:p>
        </w:tc>
        <w:tc>
          <w:tcPr>
            <w:tcW w:w="9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07E05489" w14:textId="77926445" w:rsidR="002703FE" w:rsidRPr="00422128" w:rsidRDefault="00422128" w:rsidP="002703FE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B</w:t>
            </w:r>
            <w:r w:rsidR="002703FE" w:rsidRPr="00422128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aseline estimates</w:t>
            </w:r>
          </w:p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5E9D7F38" w14:textId="1880D3E1" w:rsidR="002703FE" w:rsidRPr="00422128" w:rsidRDefault="00422128" w:rsidP="00332B5A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P</w:t>
            </w:r>
            <w:r w:rsidR="002703FE" w:rsidRPr="00422128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roject  estimates</w:t>
            </w:r>
          </w:p>
        </w:tc>
        <w:tc>
          <w:tcPr>
            <w:tcW w:w="1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5B267CFB" w14:textId="4BBF3705" w:rsidR="002703FE" w:rsidRPr="00422128" w:rsidRDefault="00422128" w:rsidP="002703FE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N</w:t>
            </w:r>
            <w:r w:rsidR="002703FE" w:rsidRPr="00422128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et benefits</w:t>
            </w:r>
          </w:p>
        </w:tc>
      </w:tr>
      <w:tr w:rsidR="002703FE" w:rsidRPr="00A0169D" w14:paraId="004C9909" w14:textId="77777777" w:rsidTr="00696B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883" w:type="pct"/>
            <w:tcBorders>
              <w:top w:val="single" w:sz="4" w:space="0" w:color="auto"/>
            </w:tcBorders>
            <w:vAlign w:val="top"/>
          </w:tcPr>
          <w:p w14:paraId="79D30336" w14:textId="679E5A68" w:rsidR="002703FE" w:rsidRPr="00A0169D" w:rsidRDefault="004669DC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  <w:r>
              <w:rPr>
                <w:rFonts w:asciiTheme="majorHAnsi" w:eastAsia="Verdana" w:hAnsiTheme="majorHAnsi" w:cs="Verdana"/>
                <w:color w:val="4D4D4C"/>
              </w:rPr>
              <w:t>DD/MM/YYYY</w:t>
            </w:r>
            <w:r w:rsidRPr="00A0169D">
              <w:rPr>
                <w:rFonts w:asciiTheme="majorHAnsi" w:eastAsia="Verdana" w:hAnsiTheme="majorHAnsi" w:cs="Verdana"/>
                <w:color w:val="4D4D4C"/>
              </w:rPr>
              <w:t xml:space="preserve"> </w:t>
            </w:r>
            <w:r w:rsidR="002703FE" w:rsidRPr="00A0169D">
              <w:rPr>
                <w:rFonts w:asciiTheme="majorHAnsi" w:eastAsia="Verdana" w:hAnsiTheme="majorHAnsi" w:cs="Verdana"/>
                <w:color w:val="4D4D4C"/>
              </w:rPr>
              <w:t xml:space="preserve">to </w:t>
            </w:r>
            <w:r>
              <w:rPr>
                <w:rFonts w:asciiTheme="majorHAnsi" w:eastAsia="Verdana" w:hAnsiTheme="majorHAnsi" w:cs="Verdana"/>
                <w:color w:val="4D4D4C"/>
              </w:rPr>
              <w:t xml:space="preserve"> DD/MM/YYYY</w:t>
            </w:r>
          </w:p>
        </w:tc>
        <w:tc>
          <w:tcPr>
            <w:tcW w:w="996" w:type="pct"/>
            <w:tcBorders>
              <w:top w:val="single" w:sz="4" w:space="0" w:color="auto"/>
            </w:tcBorders>
          </w:tcPr>
          <w:p w14:paraId="2F2F14BF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  <w:tcBorders>
              <w:top w:val="single" w:sz="4" w:space="0" w:color="auto"/>
            </w:tcBorders>
          </w:tcPr>
          <w:p w14:paraId="3C3BAD0B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  <w:tcBorders>
              <w:top w:val="single" w:sz="4" w:space="0" w:color="auto"/>
            </w:tcBorders>
          </w:tcPr>
          <w:p w14:paraId="586A47AD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  <w:tr w:rsidR="002703FE" w:rsidRPr="00A0169D" w14:paraId="65431A25" w14:textId="77777777" w:rsidTr="002703FE">
        <w:trPr>
          <w:trHeight w:val="364"/>
        </w:trPr>
        <w:tc>
          <w:tcPr>
            <w:tcW w:w="883" w:type="pct"/>
            <w:vAlign w:val="top"/>
          </w:tcPr>
          <w:p w14:paraId="159791F0" w14:textId="430EB9DF" w:rsidR="002703FE" w:rsidRPr="00A0169D" w:rsidRDefault="004669DC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  <w:r>
              <w:rPr>
                <w:rFonts w:asciiTheme="majorHAnsi" w:eastAsia="Verdana" w:hAnsiTheme="majorHAnsi" w:cs="Verdana"/>
                <w:color w:val="4D4D4C"/>
              </w:rPr>
              <w:t>DD/MM/YYYY</w:t>
            </w:r>
            <w:r w:rsidRPr="00A0169D">
              <w:rPr>
                <w:rFonts w:asciiTheme="majorHAnsi" w:eastAsia="Verdana" w:hAnsiTheme="majorHAnsi" w:cs="Verdana"/>
                <w:color w:val="4D4D4C"/>
              </w:rPr>
              <w:t xml:space="preserve"> </w:t>
            </w:r>
            <w:r w:rsidR="002703FE" w:rsidRPr="00A0169D">
              <w:rPr>
                <w:rFonts w:asciiTheme="majorHAnsi" w:eastAsia="Verdana" w:hAnsiTheme="majorHAnsi" w:cs="Verdana"/>
                <w:color w:val="4D4D4C"/>
              </w:rPr>
              <w:t xml:space="preserve">to </w:t>
            </w:r>
            <w:r>
              <w:rPr>
                <w:rFonts w:asciiTheme="majorHAnsi" w:eastAsia="Verdana" w:hAnsiTheme="majorHAnsi" w:cs="Verdana"/>
                <w:color w:val="4D4D4C"/>
              </w:rPr>
              <w:t xml:space="preserve"> </w:t>
            </w:r>
            <w:r>
              <w:rPr>
                <w:rFonts w:asciiTheme="majorHAnsi" w:eastAsia="Verdana" w:hAnsiTheme="majorHAnsi" w:cs="Verdana"/>
                <w:color w:val="4D4D4C"/>
              </w:rPr>
              <w:lastRenderedPageBreak/>
              <w:t>DD/MM/YYYY</w:t>
            </w:r>
            <w:r w:rsidRPr="00A0169D">
              <w:rPr>
                <w:rFonts w:asciiTheme="majorHAnsi" w:eastAsia="Verdana" w:hAnsiTheme="majorHAnsi" w:cs="Verdana"/>
                <w:color w:val="4D4D4C"/>
              </w:rPr>
              <w:t xml:space="preserve"> </w:t>
            </w:r>
            <w:r w:rsidR="002703FE" w:rsidRPr="00A0169D">
              <w:rPr>
                <w:rFonts w:asciiTheme="majorHAnsi" w:eastAsia="Verdana" w:hAnsiTheme="majorHAnsi" w:cs="Verdana"/>
                <w:color w:val="4D4D4C"/>
              </w:rPr>
              <w:t>(delete if N/A)</w:t>
            </w:r>
          </w:p>
        </w:tc>
        <w:tc>
          <w:tcPr>
            <w:tcW w:w="996" w:type="pct"/>
          </w:tcPr>
          <w:p w14:paraId="72C66958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</w:tcPr>
          <w:p w14:paraId="40C45647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</w:tcPr>
          <w:p w14:paraId="472EB0D8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  <w:tr w:rsidR="002703FE" w:rsidRPr="00A0169D" w14:paraId="6F54E4D2" w14:textId="77777777" w:rsidTr="002703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883" w:type="pct"/>
          </w:tcPr>
          <w:p w14:paraId="5A4EE8D0" w14:textId="6F8BAF0F" w:rsidR="002703FE" w:rsidRPr="00A0169D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C4C4D"/>
              </w:rPr>
            </w:pPr>
            <w:r w:rsidRPr="00A0169D">
              <w:rPr>
                <w:rFonts w:asciiTheme="majorHAnsi" w:eastAsia="Verdana" w:hAnsiTheme="majorHAnsi" w:cs="Verdana"/>
                <w:b/>
                <w:bCs/>
                <w:color w:val="4C4C4D"/>
              </w:rPr>
              <w:t xml:space="preserve">Total </w:t>
            </w:r>
          </w:p>
        </w:tc>
        <w:tc>
          <w:tcPr>
            <w:tcW w:w="996" w:type="pct"/>
          </w:tcPr>
          <w:p w14:paraId="20465891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</w:tcPr>
          <w:p w14:paraId="45C086D2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</w:tcPr>
          <w:p w14:paraId="0600FF75" w14:textId="77777777" w:rsidR="002703FE" w:rsidRPr="005635DE" w:rsidRDefault="002703FE" w:rsidP="002703FE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</w:tbl>
    <w:p w14:paraId="5BB1B4FF" w14:textId="77777777" w:rsidR="00F76589" w:rsidRPr="00A0169D" w:rsidRDefault="00F76589">
      <w:pPr>
        <w:spacing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</w:p>
    <w:p w14:paraId="677EBB5C" w14:textId="2DC2B63B" w:rsidR="006605B7" w:rsidRPr="00A0169D" w:rsidRDefault="006605B7" w:rsidP="0043449D">
      <w:pPr>
        <w:pStyle w:val="ListParagraph"/>
        <w:numPr>
          <w:ilvl w:val="0"/>
          <w:numId w:val="28"/>
        </w:numPr>
        <w:spacing w:line="276" w:lineRule="auto"/>
        <w:ind w:left="360"/>
        <w:contextualSpacing w:val="0"/>
        <w:rPr>
          <w:rFonts w:asciiTheme="majorHAnsi" w:hAnsiTheme="majorHAnsi"/>
          <w:bCs/>
          <w:sz w:val="20"/>
          <w:szCs w:val="20"/>
        </w:rPr>
      </w:pPr>
      <w:r w:rsidRPr="00A0169D">
        <w:rPr>
          <w:rFonts w:asciiTheme="majorHAnsi" w:hAnsiTheme="majorHAnsi"/>
          <w:bCs/>
          <w:sz w:val="20"/>
          <w:szCs w:val="20"/>
        </w:rPr>
        <w:t>SDG Y impact</w:t>
      </w:r>
    </w:p>
    <w:tbl>
      <w:tblPr>
        <w:tblStyle w:val="GSTableSimple"/>
        <w:tblpPr w:leftFromText="180" w:rightFromText="180" w:vertAnchor="text" w:horzAnchor="margin" w:tblpY="448"/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1919"/>
        <w:gridCol w:w="3113"/>
        <w:gridCol w:w="2899"/>
      </w:tblGrid>
      <w:tr w:rsidR="004236D6" w:rsidRPr="00A0169D" w14:paraId="79AB690E" w14:textId="77777777" w:rsidTr="00666F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4"/>
        </w:trPr>
        <w:tc>
          <w:tcPr>
            <w:tcW w:w="88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4097A944" w14:textId="77777777" w:rsidR="004236D6" w:rsidRPr="00422128" w:rsidRDefault="004236D6" w:rsidP="00497DF7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</w:pPr>
            <w:r w:rsidRPr="00422128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PERIOD</w:t>
            </w:r>
          </w:p>
        </w:tc>
        <w:tc>
          <w:tcPr>
            <w:tcW w:w="9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15457E3B" w14:textId="77777777" w:rsidR="004236D6" w:rsidRPr="00422128" w:rsidRDefault="004236D6" w:rsidP="00497DF7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B</w:t>
            </w:r>
            <w:r w:rsidRPr="00422128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aseline estimates</w:t>
            </w:r>
          </w:p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26085FD2" w14:textId="77777777" w:rsidR="004236D6" w:rsidRPr="00422128" w:rsidRDefault="004236D6" w:rsidP="00497DF7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P</w:t>
            </w:r>
            <w:r w:rsidRPr="00422128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roject  estimates</w:t>
            </w:r>
          </w:p>
        </w:tc>
        <w:tc>
          <w:tcPr>
            <w:tcW w:w="1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2A50D295" w14:textId="77777777" w:rsidR="004236D6" w:rsidRPr="00422128" w:rsidRDefault="004236D6" w:rsidP="00497DF7">
            <w:pPr>
              <w:pStyle w:val="TablesHeadingGSCyan"/>
              <w:framePr w:hSpace="0" w:wrap="auto" w:vAnchor="margin" w:hAnchor="text" w:yAlign="inline"/>
              <w:spacing w:line="276" w:lineRule="auto"/>
              <w:jc w:val="center"/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N</w:t>
            </w:r>
            <w:r w:rsidRPr="00422128">
              <w:rPr>
                <w:rFonts w:asciiTheme="majorHAnsi" w:hAnsiTheme="majorHAnsi"/>
                <w:b/>
                <w:bCs/>
                <w:caps w:val="0"/>
                <w:color w:val="4D4D4C"/>
                <w:sz w:val="20"/>
                <w:szCs w:val="20"/>
              </w:rPr>
              <w:t>et benefits</w:t>
            </w:r>
          </w:p>
        </w:tc>
      </w:tr>
      <w:tr w:rsidR="004236D6" w:rsidRPr="00A0169D" w14:paraId="2B92736C" w14:textId="77777777" w:rsidTr="00696B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883" w:type="pct"/>
            <w:tcBorders>
              <w:top w:val="single" w:sz="4" w:space="0" w:color="auto"/>
            </w:tcBorders>
            <w:vAlign w:val="top"/>
          </w:tcPr>
          <w:p w14:paraId="3FEA3080" w14:textId="77777777" w:rsidR="004236D6" w:rsidRPr="00A0169D" w:rsidRDefault="004236D6" w:rsidP="00497DF7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  <w:r>
              <w:rPr>
                <w:rFonts w:asciiTheme="majorHAnsi" w:eastAsia="Verdana" w:hAnsiTheme="majorHAnsi" w:cs="Verdana"/>
                <w:color w:val="4D4D4C"/>
              </w:rPr>
              <w:t>DD/MM/YYYY</w:t>
            </w:r>
            <w:r w:rsidRPr="00A0169D">
              <w:rPr>
                <w:rFonts w:asciiTheme="majorHAnsi" w:eastAsia="Verdana" w:hAnsiTheme="majorHAnsi" w:cs="Verdana"/>
                <w:color w:val="4D4D4C"/>
              </w:rPr>
              <w:t xml:space="preserve"> to </w:t>
            </w:r>
            <w:r>
              <w:rPr>
                <w:rFonts w:asciiTheme="majorHAnsi" w:eastAsia="Verdana" w:hAnsiTheme="majorHAnsi" w:cs="Verdana"/>
                <w:color w:val="4D4D4C"/>
              </w:rPr>
              <w:t xml:space="preserve"> DD/MM/YYYY</w:t>
            </w:r>
          </w:p>
        </w:tc>
        <w:tc>
          <w:tcPr>
            <w:tcW w:w="996" w:type="pct"/>
            <w:tcBorders>
              <w:top w:val="single" w:sz="4" w:space="0" w:color="auto"/>
            </w:tcBorders>
          </w:tcPr>
          <w:p w14:paraId="1653866E" w14:textId="77777777" w:rsidR="004236D6" w:rsidRPr="005635DE" w:rsidRDefault="004236D6" w:rsidP="00497DF7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  <w:tcBorders>
              <w:top w:val="single" w:sz="4" w:space="0" w:color="auto"/>
            </w:tcBorders>
          </w:tcPr>
          <w:p w14:paraId="1D58DAF7" w14:textId="77777777" w:rsidR="004236D6" w:rsidRPr="005635DE" w:rsidRDefault="004236D6" w:rsidP="00497DF7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  <w:tcBorders>
              <w:top w:val="single" w:sz="4" w:space="0" w:color="auto"/>
            </w:tcBorders>
          </w:tcPr>
          <w:p w14:paraId="74D507A0" w14:textId="77777777" w:rsidR="004236D6" w:rsidRPr="005635DE" w:rsidRDefault="004236D6" w:rsidP="00497DF7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  <w:tr w:rsidR="004236D6" w:rsidRPr="00A0169D" w14:paraId="298A9D22" w14:textId="77777777" w:rsidTr="00497DF7">
        <w:trPr>
          <w:trHeight w:val="364"/>
        </w:trPr>
        <w:tc>
          <w:tcPr>
            <w:tcW w:w="883" w:type="pct"/>
            <w:vAlign w:val="top"/>
          </w:tcPr>
          <w:p w14:paraId="2C62B819" w14:textId="77777777" w:rsidR="004236D6" w:rsidRPr="00A0169D" w:rsidRDefault="004236D6" w:rsidP="00497DF7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  <w:r>
              <w:rPr>
                <w:rFonts w:asciiTheme="majorHAnsi" w:eastAsia="Verdana" w:hAnsiTheme="majorHAnsi" w:cs="Verdana"/>
                <w:color w:val="4D4D4C"/>
              </w:rPr>
              <w:t>DD/MM/YYYY</w:t>
            </w:r>
            <w:r w:rsidRPr="00A0169D">
              <w:rPr>
                <w:rFonts w:asciiTheme="majorHAnsi" w:eastAsia="Verdana" w:hAnsiTheme="majorHAnsi" w:cs="Verdana"/>
                <w:color w:val="4D4D4C"/>
              </w:rPr>
              <w:t xml:space="preserve"> to </w:t>
            </w:r>
            <w:r>
              <w:rPr>
                <w:rFonts w:asciiTheme="majorHAnsi" w:eastAsia="Verdana" w:hAnsiTheme="majorHAnsi" w:cs="Verdana"/>
                <w:color w:val="4D4D4C"/>
              </w:rPr>
              <w:t xml:space="preserve"> DD/MM/YYYY</w:t>
            </w:r>
            <w:r w:rsidRPr="00A0169D">
              <w:rPr>
                <w:rFonts w:asciiTheme="majorHAnsi" w:eastAsia="Verdana" w:hAnsiTheme="majorHAnsi" w:cs="Verdana"/>
                <w:color w:val="4D4D4C"/>
              </w:rPr>
              <w:t xml:space="preserve"> (delete if N/A)</w:t>
            </w:r>
          </w:p>
        </w:tc>
        <w:tc>
          <w:tcPr>
            <w:tcW w:w="996" w:type="pct"/>
          </w:tcPr>
          <w:p w14:paraId="623D63F5" w14:textId="77777777" w:rsidR="004236D6" w:rsidRPr="005635DE" w:rsidRDefault="004236D6" w:rsidP="00497DF7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</w:tcPr>
          <w:p w14:paraId="683095C7" w14:textId="77777777" w:rsidR="004236D6" w:rsidRPr="005635DE" w:rsidRDefault="004236D6" w:rsidP="00497DF7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</w:tcPr>
          <w:p w14:paraId="2AEEE316" w14:textId="77777777" w:rsidR="004236D6" w:rsidRPr="005635DE" w:rsidRDefault="004236D6" w:rsidP="00497DF7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  <w:tr w:rsidR="004236D6" w:rsidRPr="00A0169D" w14:paraId="6D3A9DD2" w14:textId="77777777" w:rsidTr="00497D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883" w:type="pct"/>
          </w:tcPr>
          <w:p w14:paraId="45BAE889" w14:textId="30C51278" w:rsidR="004236D6" w:rsidRPr="00A0169D" w:rsidRDefault="004236D6" w:rsidP="00497DF7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b/>
                <w:bCs/>
                <w:color w:val="4C4C4D"/>
              </w:rPr>
            </w:pPr>
            <w:r w:rsidRPr="00A0169D">
              <w:rPr>
                <w:rFonts w:asciiTheme="majorHAnsi" w:eastAsia="Verdana" w:hAnsiTheme="majorHAnsi" w:cs="Verdana"/>
                <w:b/>
                <w:bCs/>
                <w:color w:val="4C4C4D"/>
              </w:rPr>
              <w:t xml:space="preserve">Total </w:t>
            </w:r>
          </w:p>
        </w:tc>
        <w:tc>
          <w:tcPr>
            <w:tcW w:w="996" w:type="pct"/>
          </w:tcPr>
          <w:p w14:paraId="2E7798AD" w14:textId="77777777" w:rsidR="004236D6" w:rsidRPr="005635DE" w:rsidRDefault="004236D6" w:rsidP="00497DF7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616" w:type="pct"/>
          </w:tcPr>
          <w:p w14:paraId="3D28F492" w14:textId="77777777" w:rsidR="004236D6" w:rsidRPr="005635DE" w:rsidRDefault="004236D6" w:rsidP="00497DF7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  <w:tc>
          <w:tcPr>
            <w:tcW w:w="1505" w:type="pct"/>
          </w:tcPr>
          <w:p w14:paraId="673B6911" w14:textId="77777777" w:rsidR="004236D6" w:rsidRPr="005635DE" w:rsidRDefault="004236D6" w:rsidP="00497DF7">
            <w:pPr>
              <w:pStyle w:val="TablesCellsBody"/>
              <w:spacing w:line="276" w:lineRule="auto"/>
              <w:jc w:val="center"/>
              <w:rPr>
                <w:rFonts w:asciiTheme="majorHAnsi" w:hAnsiTheme="majorHAnsi"/>
                <w:color w:val="4D4D4C"/>
              </w:rPr>
            </w:pPr>
          </w:p>
        </w:tc>
      </w:tr>
    </w:tbl>
    <w:p w14:paraId="116FD037" w14:textId="77777777" w:rsidR="00F76589" w:rsidRPr="00A0169D" w:rsidRDefault="00F76589">
      <w:pPr>
        <w:spacing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</w:p>
    <w:p w14:paraId="7AA0B9C2" w14:textId="77777777" w:rsidR="00F76589" w:rsidRPr="00A0169D" w:rsidRDefault="00F76589">
      <w:pPr>
        <w:spacing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</w:p>
    <w:p w14:paraId="7EDBDA3A" w14:textId="2C1E02C8" w:rsidR="004F5421" w:rsidRPr="00A0169D" w:rsidRDefault="004F5421">
      <w:pPr>
        <w:spacing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  <w:r w:rsidRPr="00A0169D">
        <w:rPr>
          <w:rFonts w:asciiTheme="majorHAnsi" w:hAnsiTheme="majorHAnsi"/>
          <w:bCs/>
          <w:sz w:val="20"/>
          <w:szCs w:val="20"/>
        </w:rPr>
        <w:br w:type="page"/>
      </w:r>
    </w:p>
    <w:p w14:paraId="234819B5" w14:textId="5F8A751F" w:rsidR="00A56F42" w:rsidRPr="00094D2A" w:rsidRDefault="00094D2A" w:rsidP="00094D2A">
      <w:pPr>
        <w:pStyle w:val="Heading1"/>
        <w:rPr>
          <w:rFonts w:asciiTheme="majorHAnsi" w:hAnsiTheme="majorHAnsi"/>
          <w:sz w:val="32"/>
          <w:szCs w:val="30"/>
          <w:lang w:val="en-GB"/>
        </w:rPr>
      </w:pPr>
      <w:bookmarkStart w:id="123" w:name="_Toc224121303"/>
      <w:bookmarkStart w:id="124" w:name="_Toc229654479"/>
      <w:r>
        <w:rPr>
          <w:rFonts w:asciiTheme="majorHAnsi" w:hAnsiTheme="majorHAnsi"/>
          <w:sz w:val="32"/>
          <w:szCs w:val="30"/>
          <w:lang w:val="en-GB"/>
        </w:rPr>
        <w:lastRenderedPageBreak/>
        <w:t xml:space="preserve">pART-vii </w:t>
      </w:r>
      <w:r w:rsidR="003862DC">
        <w:rPr>
          <w:rFonts w:asciiTheme="majorHAnsi" w:hAnsiTheme="majorHAnsi"/>
          <w:sz w:val="32"/>
          <w:szCs w:val="30"/>
          <w:lang w:val="en-GB"/>
        </w:rPr>
        <w:t xml:space="preserve">- </w:t>
      </w:r>
      <w:r w:rsidR="00C410BB" w:rsidRPr="00094D2A">
        <w:rPr>
          <w:rFonts w:asciiTheme="majorHAnsi" w:hAnsiTheme="majorHAnsi"/>
          <w:sz w:val="32"/>
          <w:szCs w:val="30"/>
          <w:lang w:val="en-GB"/>
        </w:rPr>
        <w:t>aPPENDICES</w:t>
      </w:r>
      <w:bookmarkEnd w:id="123"/>
      <w:bookmarkEnd w:id="124"/>
    </w:p>
    <w:p w14:paraId="2596239B" w14:textId="791B3188" w:rsidR="00211DEC" w:rsidRPr="00DF5555" w:rsidRDefault="00211DEC" w:rsidP="00211DEC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125" w:name="_Toc224121304"/>
      <w:bookmarkStart w:id="126" w:name="_Toc229654480"/>
      <w:r w:rsidRPr="00DF5555">
        <w:rPr>
          <w:rFonts w:asciiTheme="majorHAnsi" w:hAnsiTheme="majorHAnsi"/>
          <w:sz w:val="22"/>
          <w:szCs w:val="22"/>
        </w:rPr>
        <w:t xml:space="preserve">Appendix 1: </w:t>
      </w:r>
      <w:r w:rsidR="00264DB9" w:rsidRPr="00DF5555">
        <w:rPr>
          <w:rFonts w:asciiTheme="majorHAnsi" w:hAnsiTheme="majorHAnsi"/>
          <w:sz w:val="22"/>
          <w:szCs w:val="22"/>
        </w:rPr>
        <w:t>A</w:t>
      </w:r>
      <w:r w:rsidRPr="00DF5555">
        <w:rPr>
          <w:rFonts w:asciiTheme="majorHAnsi" w:hAnsiTheme="majorHAnsi"/>
          <w:sz w:val="22"/>
          <w:szCs w:val="22"/>
        </w:rPr>
        <w:t>bbreviations</w:t>
      </w:r>
      <w:bookmarkEnd w:id="125"/>
      <w:bookmarkEnd w:id="126"/>
    </w:p>
    <w:tbl>
      <w:tblPr>
        <w:tblStyle w:val="GSTableSimp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587"/>
        <w:gridCol w:w="2193"/>
        <w:gridCol w:w="5797"/>
      </w:tblGrid>
      <w:tr w:rsidR="00211DEC" w:rsidRPr="00A0169D" w14:paraId="5F0A640F" w14:textId="77777777" w:rsidTr="00696B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2"/>
        </w:trPr>
        <w:tc>
          <w:tcPr>
            <w:tcW w:w="15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0BE0ADDB" w14:textId="18FC314A" w:rsidR="00211DEC" w:rsidRPr="00332B5A" w:rsidRDefault="00332B5A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  <w:r w:rsidRPr="00332B5A">
              <w:rPr>
                <w:rFonts w:asciiTheme="majorHAnsi" w:eastAsia="Verdana" w:hAnsiTheme="majorHAnsi" w:cs="Verdana"/>
                <w:b/>
                <w:bCs/>
                <w:sz w:val="20"/>
                <w:szCs w:val="20"/>
                <w:lang w:val="en-GB"/>
              </w:rPr>
              <w:t>S.no</w:t>
            </w:r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457A550B" w14:textId="591288C6" w:rsidR="00211DEC" w:rsidRPr="00332B5A" w:rsidRDefault="00332B5A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  <w:r w:rsidRPr="00332B5A">
              <w:rPr>
                <w:rFonts w:asciiTheme="majorHAnsi" w:eastAsia="Verdana" w:hAnsiTheme="majorHAnsi" w:cs="Verdana"/>
                <w:b/>
                <w:bCs/>
                <w:sz w:val="20"/>
                <w:szCs w:val="20"/>
                <w:lang w:val="en-GB"/>
              </w:rPr>
              <w:t>Abbreviations</w:t>
            </w:r>
          </w:p>
        </w:tc>
        <w:tc>
          <w:tcPr>
            <w:tcW w:w="5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B9BD" w:themeFill="accent1"/>
          </w:tcPr>
          <w:p w14:paraId="011D6077" w14:textId="5EDF5548" w:rsidR="00211DEC" w:rsidRPr="00332B5A" w:rsidRDefault="00332B5A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  <w:r w:rsidRPr="00332B5A">
              <w:rPr>
                <w:rFonts w:asciiTheme="majorHAnsi" w:eastAsia="Verdana" w:hAnsiTheme="majorHAnsi" w:cs="Verdana"/>
                <w:b/>
                <w:bCs/>
                <w:sz w:val="20"/>
                <w:szCs w:val="20"/>
                <w:lang w:val="en-GB"/>
              </w:rPr>
              <w:t>Full texts</w:t>
            </w:r>
          </w:p>
        </w:tc>
      </w:tr>
      <w:tr w:rsidR="00211DEC" w:rsidRPr="00A0169D" w14:paraId="1E35BDDD" w14:textId="77777777" w:rsidTr="00696B8E">
        <w:trPr>
          <w:trHeight w:val="244"/>
        </w:trPr>
        <w:tc>
          <w:tcPr>
            <w:tcW w:w="1587" w:type="dxa"/>
            <w:tcBorders>
              <w:top w:val="single" w:sz="4" w:space="0" w:color="auto"/>
            </w:tcBorders>
          </w:tcPr>
          <w:p w14:paraId="2CAD8172" w14:textId="77777777" w:rsidR="00211DEC" w:rsidRPr="00A0169D" w:rsidRDefault="00211DEC" w:rsidP="00917B46">
            <w:pPr>
              <w:pStyle w:val="ListParagraph"/>
              <w:numPr>
                <w:ilvl w:val="0"/>
                <w:numId w:val="19"/>
              </w:num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93" w:type="dxa"/>
            <w:tcBorders>
              <w:top w:val="single" w:sz="4" w:space="0" w:color="auto"/>
            </w:tcBorders>
          </w:tcPr>
          <w:p w14:paraId="174BCA3C" w14:textId="77777777" w:rsidR="00211DEC" w:rsidRPr="005635DE" w:rsidRDefault="00211DEC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5797" w:type="dxa"/>
            <w:tcBorders>
              <w:top w:val="single" w:sz="4" w:space="0" w:color="auto"/>
            </w:tcBorders>
          </w:tcPr>
          <w:p w14:paraId="519A0EC7" w14:textId="77777777" w:rsidR="00211DEC" w:rsidRPr="005635DE" w:rsidRDefault="00211DEC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211DEC" w:rsidRPr="00A0169D" w14:paraId="76C3866B" w14:textId="77777777" w:rsidTr="00C74682">
        <w:trPr>
          <w:trHeight w:val="269"/>
        </w:trPr>
        <w:tc>
          <w:tcPr>
            <w:tcW w:w="1587" w:type="dxa"/>
          </w:tcPr>
          <w:p w14:paraId="0EC18B66" w14:textId="77777777" w:rsidR="00211DEC" w:rsidRPr="00A0169D" w:rsidRDefault="00211DEC" w:rsidP="00917B46">
            <w:pPr>
              <w:pStyle w:val="ListParagraph"/>
              <w:numPr>
                <w:ilvl w:val="0"/>
                <w:numId w:val="19"/>
              </w:num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93" w:type="dxa"/>
          </w:tcPr>
          <w:p w14:paraId="320D7FCD" w14:textId="77777777" w:rsidR="00211DEC" w:rsidRPr="005635DE" w:rsidRDefault="00211DEC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5797" w:type="dxa"/>
          </w:tcPr>
          <w:p w14:paraId="4AECBAB5" w14:textId="77777777" w:rsidR="00211DEC" w:rsidRPr="005635DE" w:rsidRDefault="00211DEC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211DEC" w:rsidRPr="00A0169D" w14:paraId="670FCB38" w14:textId="77777777" w:rsidTr="00C74682">
        <w:trPr>
          <w:trHeight w:val="542"/>
        </w:trPr>
        <w:tc>
          <w:tcPr>
            <w:tcW w:w="1587" w:type="dxa"/>
          </w:tcPr>
          <w:p w14:paraId="4608C0D0" w14:textId="77777777" w:rsidR="00211DEC" w:rsidRPr="00A0169D" w:rsidRDefault="00211DEC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93" w:type="dxa"/>
          </w:tcPr>
          <w:p w14:paraId="58D9D4D6" w14:textId="77777777" w:rsidR="00211DEC" w:rsidRPr="005635DE" w:rsidRDefault="00211DEC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5797" w:type="dxa"/>
          </w:tcPr>
          <w:p w14:paraId="37C6F773" w14:textId="77777777" w:rsidR="00211DEC" w:rsidRPr="005635DE" w:rsidRDefault="00211DEC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211DEC" w:rsidRPr="00A0169D" w14:paraId="76B09F1F" w14:textId="77777777" w:rsidTr="00C74682">
        <w:trPr>
          <w:trHeight w:val="542"/>
        </w:trPr>
        <w:tc>
          <w:tcPr>
            <w:tcW w:w="1587" w:type="dxa"/>
          </w:tcPr>
          <w:p w14:paraId="63F41861" w14:textId="77777777" w:rsidR="00211DEC" w:rsidRPr="00A0169D" w:rsidRDefault="00211DEC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93" w:type="dxa"/>
          </w:tcPr>
          <w:p w14:paraId="265836CD" w14:textId="77777777" w:rsidR="00211DEC" w:rsidRPr="005635DE" w:rsidRDefault="00211DEC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5797" w:type="dxa"/>
          </w:tcPr>
          <w:p w14:paraId="213B3017" w14:textId="77777777" w:rsidR="00211DEC" w:rsidRPr="005635DE" w:rsidRDefault="00211DEC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</w:tbl>
    <w:p w14:paraId="7EAB082C" w14:textId="70951919" w:rsidR="0043449D" w:rsidRDefault="0043449D" w:rsidP="00691CDD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127" w:name="_Toc224121305"/>
    </w:p>
    <w:p w14:paraId="0562C1BA" w14:textId="29E98549" w:rsidR="00691CDD" w:rsidRPr="00DF5555" w:rsidRDefault="00691CDD" w:rsidP="00691CDD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128" w:name="_Toc229654481"/>
      <w:r w:rsidRPr="00DF5555">
        <w:rPr>
          <w:rFonts w:asciiTheme="majorHAnsi" w:hAnsiTheme="majorHAnsi"/>
          <w:sz w:val="22"/>
          <w:szCs w:val="22"/>
        </w:rPr>
        <w:t>Appendix 2: Competence of team members and technical reviewers</w:t>
      </w:r>
      <w:bookmarkEnd w:id="127"/>
      <w:bookmarkEnd w:id="128"/>
    </w:p>
    <w:p w14:paraId="64635C03" w14:textId="77777777" w:rsidR="0086612A" w:rsidRPr="00F7293A" w:rsidRDefault="0086612A" w:rsidP="0086612A">
      <w:pPr>
        <w:spacing w:after="0" w:line="276" w:lineRule="auto"/>
        <w:contextualSpacing w:val="0"/>
        <w:rPr>
          <w:rFonts w:asciiTheme="majorHAnsi" w:hAnsiTheme="majorHAnsi"/>
          <w:bCs/>
          <w:sz w:val="24"/>
        </w:rPr>
      </w:pPr>
      <w:r w:rsidRPr="00F7293A">
        <w:rPr>
          <w:rFonts w:asciiTheme="majorHAnsi" w:hAnsiTheme="majorHAnsi"/>
          <w:bCs/>
          <w:sz w:val="24"/>
        </w:rPr>
        <w:t>&gt;&gt;</w:t>
      </w:r>
    </w:p>
    <w:p w14:paraId="72B3B738" w14:textId="77777777" w:rsidR="00F76589" w:rsidRPr="005635DE" w:rsidRDefault="00F76589">
      <w:pPr>
        <w:spacing w:line="276" w:lineRule="auto"/>
        <w:contextualSpacing w:val="0"/>
        <w:rPr>
          <w:rFonts w:asciiTheme="majorHAnsi" w:hAnsiTheme="majorHAnsi"/>
          <w:bCs/>
          <w:sz w:val="24"/>
        </w:rPr>
      </w:pPr>
    </w:p>
    <w:p w14:paraId="0D6E303C" w14:textId="22F0CD9E" w:rsidR="0043449D" w:rsidRDefault="0043449D" w:rsidP="24C39552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129" w:name="_Toc224121306"/>
    </w:p>
    <w:p w14:paraId="3AC6226A" w14:textId="0C9A1040" w:rsidR="0086612A" w:rsidRPr="00DF5555" w:rsidRDefault="0086612A" w:rsidP="24C39552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130" w:name="_Toc229654482"/>
      <w:r w:rsidRPr="00DF5555">
        <w:rPr>
          <w:rFonts w:asciiTheme="majorHAnsi" w:hAnsiTheme="majorHAnsi"/>
          <w:sz w:val="22"/>
          <w:szCs w:val="22"/>
        </w:rPr>
        <w:t>Appendix 3: Documents/Evidence reviewed or referenced</w:t>
      </w:r>
      <w:bookmarkEnd w:id="129"/>
      <w:bookmarkEnd w:id="130"/>
    </w:p>
    <w:p w14:paraId="352E7BAE" w14:textId="3A5DC775" w:rsidR="00101397" w:rsidRPr="00F7293A" w:rsidRDefault="00101397" w:rsidP="00101397">
      <w:pPr>
        <w:rPr>
          <w:rFonts w:asciiTheme="majorHAnsi" w:hAnsiTheme="majorHAnsi"/>
          <w:sz w:val="20"/>
          <w:szCs w:val="20"/>
        </w:rPr>
      </w:pPr>
      <w:r w:rsidRPr="00F7293A">
        <w:rPr>
          <w:rFonts w:asciiTheme="majorHAnsi" w:hAnsiTheme="majorHAnsi"/>
          <w:sz w:val="20"/>
          <w:szCs w:val="20"/>
        </w:rPr>
        <w:t>List of all applicable regulatory documents applicable to the audit and other supporting documents</w:t>
      </w:r>
    </w:p>
    <w:tbl>
      <w:tblPr>
        <w:tblStyle w:val="GSTableSimp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686"/>
        <w:gridCol w:w="1680"/>
        <w:gridCol w:w="2715"/>
        <w:gridCol w:w="2103"/>
        <w:gridCol w:w="1224"/>
        <w:gridCol w:w="1224"/>
      </w:tblGrid>
      <w:tr w:rsidR="00B43417" w:rsidRPr="00F7293A" w14:paraId="131A9BD1" w14:textId="77777777" w:rsidTr="00751D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686" w:type="dxa"/>
            <w:tcBorders>
              <w:right w:val="single" w:sz="4" w:space="0" w:color="auto"/>
            </w:tcBorders>
            <w:shd w:val="clear" w:color="auto" w:fill="00B9BD" w:themeFill="accent1"/>
          </w:tcPr>
          <w:p w14:paraId="35BEFB58" w14:textId="5217BD93" w:rsidR="000F7431" w:rsidRPr="00F7293A" w:rsidRDefault="00332B5A" w:rsidP="00D4240A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b/>
                <w:bCs/>
                <w:sz w:val="20"/>
                <w:szCs w:val="20"/>
                <w:lang w:val="en-GB"/>
              </w:rPr>
              <w:t>S.</w:t>
            </w:r>
            <w:r w:rsidR="00E53C93">
              <w:rPr>
                <w:rFonts w:asciiTheme="majorHAnsi" w:eastAsia="Verdana" w:hAnsiTheme="majorHAnsi" w:cs="Verdana"/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680" w:type="dxa"/>
            <w:tcBorders>
              <w:left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7ABD3C7A" w14:textId="10978F09" w:rsidR="000F7431" w:rsidRPr="00F7293A" w:rsidRDefault="00332B5A" w:rsidP="00D4240A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b/>
                <w:bCs/>
                <w:sz w:val="20"/>
                <w:szCs w:val="20"/>
                <w:lang w:val="en-GB"/>
              </w:rPr>
              <w:t>Author</w:t>
            </w:r>
          </w:p>
        </w:tc>
        <w:tc>
          <w:tcPr>
            <w:tcW w:w="2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48C60889" w14:textId="233C0170" w:rsidR="000F7431" w:rsidRPr="00F7293A" w:rsidRDefault="00332B5A" w:rsidP="00D4240A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b/>
                <w:bCs/>
                <w:sz w:val="20"/>
                <w:szCs w:val="20"/>
                <w:lang w:val="en-GB"/>
              </w:rPr>
              <w:t>Title</w:t>
            </w:r>
          </w:p>
        </w:tc>
        <w:tc>
          <w:tcPr>
            <w:tcW w:w="2103" w:type="dxa"/>
            <w:tcBorders>
              <w:left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70423F1E" w14:textId="0E5039BE" w:rsidR="000F7431" w:rsidRPr="00F7293A" w:rsidRDefault="00332B5A" w:rsidP="00D4240A">
            <w:pPr>
              <w:spacing w:after="200"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b/>
                <w:bCs/>
                <w:sz w:val="20"/>
                <w:szCs w:val="20"/>
                <w:lang w:val="en-GB"/>
              </w:rPr>
              <w:t>Applicable version of the document reference</w:t>
            </w:r>
          </w:p>
        </w:tc>
        <w:tc>
          <w:tcPr>
            <w:tcW w:w="1224" w:type="dxa"/>
            <w:tcBorders>
              <w:left w:val="single" w:sz="4" w:space="0" w:color="auto"/>
              <w:right w:val="single" w:sz="4" w:space="0" w:color="auto"/>
            </w:tcBorders>
            <w:shd w:val="clear" w:color="auto" w:fill="00B9BD" w:themeFill="accent1"/>
          </w:tcPr>
          <w:p w14:paraId="509A0DFD" w14:textId="2B0E9F5C" w:rsidR="000F7431" w:rsidRPr="00F7293A" w:rsidRDefault="00332B5A" w:rsidP="00D4240A">
            <w:pPr>
              <w:spacing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  <w:lang w:val="en-GB"/>
              </w:rPr>
            </w:pPr>
            <w:r w:rsidRPr="00F7293A">
              <w:rPr>
                <w:rFonts w:asciiTheme="majorHAnsi" w:eastAsia="Verdana" w:hAnsiTheme="majorHAnsi" w:cs="Verdana"/>
                <w:b/>
                <w:bCs/>
                <w:sz w:val="20"/>
                <w:szCs w:val="20"/>
                <w:lang w:val="en-GB"/>
              </w:rPr>
              <w:t>Sources</w:t>
            </w:r>
          </w:p>
        </w:tc>
        <w:tc>
          <w:tcPr>
            <w:tcW w:w="1224" w:type="dxa"/>
            <w:tcBorders>
              <w:left w:val="single" w:sz="4" w:space="0" w:color="auto"/>
            </w:tcBorders>
            <w:shd w:val="clear" w:color="auto" w:fill="00B9BD" w:themeFill="accent1"/>
          </w:tcPr>
          <w:p w14:paraId="387C4973" w14:textId="1E505E01" w:rsidR="000F7431" w:rsidRPr="00F7293A" w:rsidRDefault="00332B5A" w:rsidP="00D4240A">
            <w:pPr>
              <w:spacing w:line="276" w:lineRule="auto"/>
              <w:jc w:val="center"/>
              <w:rPr>
                <w:rFonts w:asciiTheme="majorHAnsi" w:eastAsia="Verdana" w:hAnsiTheme="majorHAnsi" w:cs="Verdana"/>
                <w:b/>
                <w:bCs/>
                <w:sz w:val="20"/>
                <w:szCs w:val="20"/>
                <w:lang w:val="en-GB"/>
              </w:rPr>
            </w:pPr>
            <w:r w:rsidRPr="00F7293A">
              <w:rPr>
                <w:rFonts w:asciiTheme="majorHAnsi" w:eastAsia="Verdana" w:hAnsiTheme="majorHAnsi" w:cs="Verdana"/>
                <w:b/>
                <w:bCs/>
                <w:sz w:val="20"/>
                <w:szCs w:val="20"/>
                <w:lang w:val="en-GB"/>
              </w:rPr>
              <w:t>Provider</w:t>
            </w:r>
          </w:p>
        </w:tc>
      </w:tr>
      <w:tr w:rsidR="000F7431" w:rsidRPr="00F7293A" w14:paraId="17BAD45A" w14:textId="77777777" w:rsidTr="00DE0FB1">
        <w:trPr>
          <w:trHeight w:val="575"/>
        </w:trPr>
        <w:tc>
          <w:tcPr>
            <w:tcW w:w="686" w:type="dxa"/>
          </w:tcPr>
          <w:p w14:paraId="7ED86EFF" w14:textId="77777777" w:rsidR="000F7431" w:rsidRPr="00F7293A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5027372E" w14:textId="77777777" w:rsidR="000F7431" w:rsidRPr="00F7293A" w:rsidRDefault="000F7431" w:rsidP="000F7431">
            <w:pPr>
              <w:spacing w:after="200"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0B7CB402" w14:textId="77777777" w:rsidR="000F7431" w:rsidRPr="00F7293A" w:rsidRDefault="000F7431" w:rsidP="000F7431">
            <w:pPr>
              <w:spacing w:after="200"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Principles and Requirements</w:t>
            </w:r>
          </w:p>
        </w:tc>
        <w:tc>
          <w:tcPr>
            <w:tcW w:w="2103" w:type="dxa"/>
          </w:tcPr>
          <w:p w14:paraId="4A127177" w14:textId="77777777" w:rsidR="000F7431" w:rsidRPr="005635DE" w:rsidRDefault="000F7431" w:rsidP="000F7431">
            <w:pPr>
              <w:spacing w:after="200"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3E3F2B50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4097B9AC" w14:textId="0C29E4E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F7293A" w14:paraId="02768B6C" w14:textId="77777777" w:rsidTr="00DE0FB1">
        <w:trPr>
          <w:trHeight w:val="300"/>
        </w:trPr>
        <w:tc>
          <w:tcPr>
            <w:tcW w:w="686" w:type="dxa"/>
          </w:tcPr>
          <w:p w14:paraId="75714481" w14:textId="77777777" w:rsidR="000F7431" w:rsidRPr="00F7293A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155DF177" w14:textId="77777777" w:rsidR="000F7431" w:rsidRPr="00F7293A" w:rsidRDefault="000F7431" w:rsidP="000F7431">
            <w:pPr>
              <w:spacing w:after="200"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50052B96" w14:textId="77777777" w:rsidR="000F7431" w:rsidRPr="00F7293A" w:rsidRDefault="000F7431" w:rsidP="000F7431">
            <w:pPr>
              <w:spacing w:after="200"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Stakeholder consultation and engagement requirements</w:t>
            </w:r>
          </w:p>
        </w:tc>
        <w:tc>
          <w:tcPr>
            <w:tcW w:w="2103" w:type="dxa"/>
          </w:tcPr>
          <w:p w14:paraId="7165ECA9" w14:textId="77777777" w:rsidR="000F7431" w:rsidRPr="005635DE" w:rsidRDefault="000F7431" w:rsidP="000F7431">
            <w:pPr>
              <w:spacing w:after="200"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3CAFEF4E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6E35010F" w14:textId="756B9E9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F7293A" w14:paraId="67BBB221" w14:textId="77777777" w:rsidTr="00DE0FB1">
        <w:trPr>
          <w:trHeight w:val="300"/>
        </w:trPr>
        <w:tc>
          <w:tcPr>
            <w:tcW w:w="686" w:type="dxa"/>
          </w:tcPr>
          <w:p w14:paraId="18CF622A" w14:textId="77777777" w:rsidR="000F7431" w:rsidRPr="00F7293A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66F59403" w14:textId="77777777" w:rsidR="000F7431" w:rsidRPr="00F7293A" w:rsidRDefault="000F7431" w:rsidP="000F7431">
            <w:pPr>
              <w:spacing w:after="200"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763C351E" w14:textId="77777777" w:rsidR="000F7431" w:rsidRPr="00F7293A" w:rsidRDefault="000F7431" w:rsidP="000F7431">
            <w:pPr>
              <w:spacing w:after="200"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Safeguarding principles &amp; requirements</w:t>
            </w:r>
          </w:p>
        </w:tc>
        <w:tc>
          <w:tcPr>
            <w:tcW w:w="2103" w:type="dxa"/>
          </w:tcPr>
          <w:p w14:paraId="7ECEADAA" w14:textId="77777777" w:rsidR="000F7431" w:rsidRPr="005635DE" w:rsidRDefault="000F7431" w:rsidP="000F7431">
            <w:pPr>
              <w:spacing w:after="200"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21AF0B74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59E95701" w14:textId="578B9A65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F7293A" w14:paraId="6C111F96" w14:textId="77777777" w:rsidTr="00DE0FB1">
        <w:trPr>
          <w:trHeight w:val="300"/>
        </w:trPr>
        <w:tc>
          <w:tcPr>
            <w:tcW w:w="686" w:type="dxa"/>
          </w:tcPr>
          <w:p w14:paraId="26AD83FE" w14:textId="77777777" w:rsidR="000F7431" w:rsidRPr="00F7293A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69AD5F3E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3B2BC1AA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Design change requirements</w:t>
            </w:r>
          </w:p>
        </w:tc>
        <w:tc>
          <w:tcPr>
            <w:tcW w:w="2103" w:type="dxa"/>
          </w:tcPr>
          <w:p w14:paraId="18B15F11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55A28029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6798CD84" w14:textId="1C1B128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F7293A" w14:paraId="212C4EB2" w14:textId="77777777" w:rsidTr="00DE0FB1">
        <w:trPr>
          <w:trHeight w:val="300"/>
        </w:trPr>
        <w:tc>
          <w:tcPr>
            <w:tcW w:w="686" w:type="dxa"/>
          </w:tcPr>
          <w:p w14:paraId="67F5A724" w14:textId="77777777" w:rsidR="000F7431" w:rsidRPr="00F7293A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5619EE69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3BDC2649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Validation and verification standard</w:t>
            </w:r>
          </w:p>
        </w:tc>
        <w:tc>
          <w:tcPr>
            <w:tcW w:w="2103" w:type="dxa"/>
          </w:tcPr>
          <w:p w14:paraId="07B586D4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57AC0611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5A02315B" w14:textId="528872E1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F7293A" w14:paraId="56DF29BE" w14:textId="77777777" w:rsidTr="00DE0FB1">
        <w:trPr>
          <w:trHeight w:val="300"/>
        </w:trPr>
        <w:tc>
          <w:tcPr>
            <w:tcW w:w="686" w:type="dxa"/>
          </w:tcPr>
          <w:p w14:paraId="3BD3C5F3" w14:textId="77777777" w:rsidR="000F7431" w:rsidRPr="00F7293A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465DD976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196C6A12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Site visit and remote audit requirements and procedures</w:t>
            </w:r>
          </w:p>
        </w:tc>
        <w:tc>
          <w:tcPr>
            <w:tcW w:w="2103" w:type="dxa"/>
          </w:tcPr>
          <w:p w14:paraId="6F2E0516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226DE60F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538600F2" w14:textId="01CCA1F5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F7293A" w14:paraId="1E09B8AE" w14:textId="77777777" w:rsidTr="00DE0FB1">
        <w:trPr>
          <w:trHeight w:val="300"/>
        </w:trPr>
        <w:tc>
          <w:tcPr>
            <w:tcW w:w="686" w:type="dxa"/>
          </w:tcPr>
          <w:p w14:paraId="4A513218" w14:textId="77777777" w:rsidR="000F7431" w:rsidRPr="00F7293A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27FB94EB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798CB8CF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 xml:space="preserve">Validation &amp; </w:t>
            </w:r>
            <w:proofErr w:type="gramStart"/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verification</w:t>
            </w:r>
            <w:proofErr w:type="gramEnd"/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 xml:space="preserve"> body requirements</w:t>
            </w:r>
          </w:p>
        </w:tc>
        <w:tc>
          <w:tcPr>
            <w:tcW w:w="2103" w:type="dxa"/>
          </w:tcPr>
          <w:p w14:paraId="269ADB4E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6994A77B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1DDC0DCA" w14:textId="32545D86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F7293A" w14:paraId="72F474C8" w14:textId="77777777" w:rsidTr="00DE0FB1">
        <w:trPr>
          <w:trHeight w:val="300"/>
        </w:trPr>
        <w:tc>
          <w:tcPr>
            <w:tcW w:w="686" w:type="dxa"/>
          </w:tcPr>
          <w:p w14:paraId="75FEAAD2" w14:textId="77777777" w:rsidR="000F7431" w:rsidRPr="00F7293A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45EC42A9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13C6175A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Community services activity requirements</w:t>
            </w:r>
          </w:p>
        </w:tc>
        <w:tc>
          <w:tcPr>
            <w:tcW w:w="2103" w:type="dxa"/>
          </w:tcPr>
          <w:p w14:paraId="317A95E3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49409C51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46D4F62A" w14:textId="5248ADCE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F7293A" w14:paraId="4A5A9F8E" w14:textId="77777777" w:rsidTr="00DE0FB1">
        <w:trPr>
          <w:trHeight w:val="300"/>
        </w:trPr>
        <w:tc>
          <w:tcPr>
            <w:tcW w:w="686" w:type="dxa"/>
          </w:tcPr>
          <w:p w14:paraId="27312075" w14:textId="77777777" w:rsidR="000F7431" w:rsidRPr="00F7293A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22B6EF77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5F0D5C3B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Renewable energy activity requirements</w:t>
            </w:r>
          </w:p>
        </w:tc>
        <w:tc>
          <w:tcPr>
            <w:tcW w:w="2103" w:type="dxa"/>
          </w:tcPr>
          <w:p w14:paraId="1E981F86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59FF4E55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4CFE1439" w14:textId="382AB8C6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F7293A" w14:paraId="06A12B63" w14:textId="77777777" w:rsidTr="00DE0FB1">
        <w:trPr>
          <w:trHeight w:val="300"/>
        </w:trPr>
        <w:tc>
          <w:tcPr>
            <w:tcW w:w="686" w:type="dxa"/>
          </w:tcPr>
          <w:p w14:paraId="11A7E40E" w14:textId="77777777" w:rsidR="000F7431" w:rsidRPr="00F7293A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70E49BEA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0D3E4E02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Land-use &amp; forests activity requirements</w:t>
            </w:r>
          </w:p>
        </w:tc>
        <w:tc>
          <w:tcPr>
            <w:tcW w:w="2103" w:type="dxa"/>
          </w:tcPr>
          <w:p w14:paraId="2A4348B8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163CD185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724971D7" w14:textId="77626EAD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F7293A" w14:paraId="3E488A6D" w14:textId="77777777" w:rsidTr="00DE0FB1">
        <w:trPr>
          <w:trHeight w:val="300"/>
        </w:trPr>
        <w:tc>
          <w:tcPr>
            <w:tcW w:w="686" w:type="dxa"/>
          </w:tcPr>
          <w:p w14:paraId="700A2631" w14:textId="77777777" w:rsidR="000F7431" w:rsidRPr="00F7293A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50680C9A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Gold Standard</w:t>
            </w:r>
          </w:p>
        </w:tc>
        <w:tc>
          <w:tcPr>
            <w:tcW w:w="2715" w:type="dxa"/>
          </w:tcPr>
          <w:p w14:paraId="42B851E0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Gold standard eligible impact quantification methodologies</w:t>
            </w:r>
          </w:p>
        </w:tc>
        <w:tc>
          <w:tcPr>
            <w:tcW w:w="2103" w:type="dxa"/>
          </w:tcPr>
          <w:p w14:paraId="3429E7BA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5BCB5B2B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  <w:vAlign w:val="top"/>
          </w:tcPr>
          <w:p w14:paraId="46AB8CE2" w14:textId="00FBED4D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N/A</w:t>
            </w:r>
          </w:p>
        </w:tc>
      </w:tr>
      <w:tr w:rsidR="000F7431" w:rsidRPr="00F7293A" w14:paraId="189F97A6" w14:textId="77777777" w:rsidTr="00DE0FB1">
        <w:trPr>
          <w:trHeight w:val="300"/>
        </w:trPr>
        <w:tc>
          <w:tcPr>
            <w:tcW w:w="686" w:type="dxa"/>
          </w:tcPr>
          <w:p w14:paraId="7FF346A5" w14:textId="77777777" w:rsidR="000F7431" w:rsidRPr="00F7293A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32EA19FC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  <w:r w:rsidRPr="00F7293A">
              <w:rPr>
                <w:rFonts w:asciiTheme="majorHAnsi" w:eastAsia="Verdana" w:hAnsiTheme="majorHAnsi" w:cs="Verdana"/>
                <w:sz w:val="20"/>
                <w:szCs w:val="20"/>
              </w:rPr>
              <w:t>&gt;&gt;</w:t>
            </w:r>
          </w:p>
        </w:tc>
        <w:tc>
          <w:tcPr>
            <w:tcW w:w="2715" w:type="dxa"/>
          </w:tcPr>
          <w:p w14:paraId="59F39DB4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03" w:type="dxa"/>
          </w:tcPr>
          <w:p w14:paraId="71F5F554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3AA8711A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03D189C9" w14:textId="72F84CD5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0F7431" w:rsidRPr="00F7293A" w14:paraId="1DA483F6" w14:textId="77777777" w:rsidTr="00DE0FB1">
        <w:trPr>
          <w:trHeight w:val="300"/>
        </w:trPr>
        <w:tc>
          <w:tcPr>
            <w:tcW w:w="686" w:type="dxa"/>
          </w:tcPr>
          <w:p w14:paraId="3D89748D" w14:textId="77777777" w:rsidR="000F7431" w:rsidRPr="00F7293A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5D49165E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715" w:type="dxa"/>
          </w:tcPr>
          <w:p w14:paraId="57EC097C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03" w:type="dxa"/>
          </w:tcPr>
          <w:p w14:paraId="1534C51F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466D9F96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247AFF65" w14:textId="720BB6B8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0F7431" w:rsidRPr="00F7293A" w14:paraId="2658E3D7" w14:textId="77777777" w:rsidTr="00DE0FB1">
        <w:trPr>
          <w:trHeight w:val="300"/>
        </w:trPr>
        <w:tc>
          <w:tcPr>
            <w:tcW w:w="686" w:type="dxa"/>
          </w:tcPr>
          <w:p w14:paraId="4B6725AB" w14:textId="77777777" w:rsidR="000F7431" w:rsidRPr="00F7293A" w:rsidRDefault="000F7431" w:rsidP="000F7431">
            <w:pPr>
              <w:pStyle w:val="ListParagraph"/>
              <w:numPr>
                <w:ilvl w:val="0"/>
                <w:numId w:val="20"/>
              </w:num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4F1CFEE4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715" w:type="dxa"/>
          </w:tcPr>
          <w:p w14:paraId="266B4EA4" w14:textId="77777777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03" w:type="dxa"/>
          </w:tcPr>
          <w:p w14:paraId="7DB4ACEF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07D808AB" w14:textId="77777777" w:rsidR="000F7431" w:rsidRPr="005635DE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175B5858" w14:textId="419EE585" w:rsidR="000F7431" w:rsidRPr="00F7293A" w:rsidRDefault="000F7431" w:rsidP="000F7431">
            <w:pPr>
              <w:spacing w:line="240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  <w:tr w:rsidR="000F7431" w:rsidRPr="00F7293A" w14:paraId="501B27D4" w14:textId="77777777" w:rsidTr="00DE0FB1">
        <w:trPr>
          <w:trHeight w:val="300"/>
        </w:trPr>
        <w:tc>
          <w:tcPr>
            <w:tcW w:w="686" w:type="dxa"/>
          </w:tcPr>
          <w:p w14:paraId="3B29679A" w14:textId="77777777" w:rsidR="000F7431" w:rsidRPr="00F7293A" w:rsidRDefault="000F7431" w:rsidP="000F743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680" w:type="dxa"/>
          </w:tcPr>
          <w:p w14:paraId="3E785723" w14:textId="77777777" w:rsidR="000F7431" w:rsidRPr="00F7293A" w:rsidRDefault="000F7431" w:rsidP="000F743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715" w:type="dxa"/>
          </w:tcPr>
          <w:p w14:paraId="29B3AB8A" w14:textId="77777777" w:rsidR="000F7431" w:rsidRPr="00F7293A" w:rsidRDefault="000F7431" w:rsidP="000F743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2103" w:type="dxa"/>
          </w:tcPr>
          <w:p w14:paraId="6CC88E18" w14:textId="77777777" w:rsidR="000F7431" w:rsidRPr="005635DE" w:rsidRDefault="000F7431" w:rsidP="000F743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41F3F5BD" w14:textId="77777777" w:rsidR="000F7431" w:rsidRPr="005635DE" w:rsidRDefault="000F7431" w:rsidP="000F743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65001B10" w14:textId="1EB9335B" w:rsidR="000F7431" w:rsidRPr="00F7293A" w:rsidRDefault="000F7431" w:rsidP="000F7431">
            <w:pPr>
              <w:spacing w:line="276" w:lineRule="auto"/>
              <w:jc w:val="center"/>
              <w:rPr>
                <w:rFonts w:asciiTheme="majorHAnsi" w:eastAsia="Verdana" w:hAnsiTheme="majorHAnsi" w:cs="Verdana"/>
                <w:sz w:val="20"/>
                <w:szCs w:val="20"/>
              </w:rPr>
            </w:pPr>
          </w:p>
        </w:tc>
      </w:tr>
    </w:tbl>
    <w:p w14:paraId="40B98692" w14:textId="0B0CF1DB" w:rsidR="0043449D" w:rsidRDefault="0043449D" w:rsidP="00AA0F8D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131" w:name="_Toc224121307"/>
    </w:p>
    <w:p w14:paraId="4455D658" w14:textId="622BADDB" w:rsidR="00AA0F8D" w:rsidRPr="00B506BE" w:rsidRDefault="00AA0F8D" w:rsidP="00AA0F8D">
      <w:pPr>
        <w:pStyle w:val="Heading1"/>
        <w:spacing w:line="276" w:lineRule="auto"/>
        <w:rPr>
          <w:rFonts w:asciiTheme="majorHAnsi" w:hAnsiTheme="majorHAnsi"/>
          <w:sz w:val="22"/>
          <w:szCs w:val="22"/>
        </w:rPr>
      </w:pPr>
      <w:bookmarkStart w:id="132" w:name="_Toc229654483"/>
      <w:r w:rsidRPr="00B506BE">
        <w:rPr>
          <w:rFonts w:asciiTheme="majorHAnsi" w:hAnsiTheme="majorHAnsi"/>
          <w:sz w:val="22"/>
          <w:szCs w:val="22"/>
        </w:rPr>
        <w:t>Appendix 4: Findings</w:t>
      </w:r>
      <w:bookmarkEnd w:id="131"/>
      <w:bookmarkEnd w:id="132"/>
    </w:p>
    <w:p w14:paraId="2C0CD0F4" w14:textId="526CAD17" w:rsidR="00AA0F8D" w:rsidRPr="00F7293A" w:rsidRDefault="00AA0F8D" w:rsidP="00AA0F8D">
      <w:pPr>
        <w:spacing w:line="276" w:lineRule="auto"/>
        <w:rPr>
          <w:rFonts w:asciiTheme="majorHAnsi" w:hAnsiTheme="majorHAnsi"/>
          <w:b/>
          <w:bCs/>
          <w:i/>
          <w:iCs/>
          <w:sz w:val="20"/>
          <w:szCs w:val="20"/>
        </w:rPr>
      </w:pPr>
      <w:r w:rsidRPr="00F7293A">
        <w:rPr>
          <w:rFonts w:asciiTheme="majorHAnsi" w:hAnsiTheme="majorHAnsi"/>
          <w:b/>
          <w:bCs/>
          <w:i/>
          <w:iCs/>
          <w:sz w:val="20"/>
          <w:szCs w:val="20"/>
        </w:rPr>
        <w:t>Section 1: CLs from the verification</w:t>
      </w:r>
    </w:p>
    <w:tbl>
      <w:tblPr>
        <w:tblStyle w:val="TableGrid1"/>
        <w:tblW w:w="9639" w:type="dxa"/>
        <w:tblLayout w:type="fixed"/>
        <w:tblLook w:val="0000" w:firstRow="0" w:lastRow="0" w:firstColumn="0" w:lastColumn="0" w:noHBand="0" w:noVBand="0"/>
      </w:tblPr>
      <w:tblGrid>
        <w:gridCol w:w="2268"/>
        <w:gridCol w:w="7371"/>
      </w:tblGrid>
      <w:tr w:rsidR="00AA0F8D" w:rsidRPr="00F7293A" w14:paraId="0A915B7D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2B8DFBC" w14:textId="77777777" w:rsidR="00AA0F8D" w:rsidRPr="00F7293A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CL I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96BE087" w14:textId="77777777" w:rsidR="00AA0F8D" w:rsidRPr="005635DE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6F350E79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56F769D" w14:textId="77777777" w:rsidR="00AA0F8D" w:rsidRPr="00F7293A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ection no.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0260FB3" w14:textId="77777777" w:rsidR="00AA0F8D" w:rsidRPr="005635DE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6F512EE9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1791B59" w14:textId="77777777" w:rsidR="00AA0F8D" w:rsidRPr="00F7293A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at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E1B1067" w14:textId="77777777" w:rsidR="00AA0F8D" w:rsidRPr="005635DE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2596A746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8818547" w14:textId="77777777" w:rsidR="00AA0F8D" w:rsidRPr="00F7293A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tatus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BE2A62C" w14:textId="77777777" w:rsidR="00AA0F8D" w:rsidRPr="005635DE" w:rsidRDefault="00AA0F8D">
            <w:pPr>
              <w:spacing w:line="276" w:lineRule="auto"/>
              <w:contextualSpacing w:val="0"/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</w:pPr>
            <w:r w:rsidRPr="005635DE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Open</w:t>
            </w:r>
          </w:p>
          <w:p w14:paraId="010DB45D" w14:textId="77777777" w:rsidR="00AA0F8D" w:rsidRPr="005635DE" w:rsidRDefault="00AA0F8D">
            <w:pPr>
              <w:spacing w:line="276" w:lineRule="auto"/>
              <w:contextualSpacing w:val="0"/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</w:pPr>
            <w:r w:rsidRPr="005635DE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Closed</w:t>
            </w:r>
          </w:p>
          <w:p w14:paraId="05CD071D" w14:textId="77777777" w:rsidR="00AA0F8D" w:rsidRPr="005635DE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Turned to a FAR</w:t>
            </w:r>
          </w:p>
        </w:tc>
      </w:tr>
      <w:tr w:rsidR="00AA0F8D" w:rsidRPr="00F7293A" w14:paraId="37951048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1F9BEF32" w14:textId="77777777" w:rsidR="00AA0F8D" w:rsidRPr="00F7293A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escription of CL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3C3425A5" w14:textId="77777777" w:rsidR="00AA0F8D" w:rsidRPr="005635DE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1A0FDFA7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C9E7A83" w14:textId="77777777" w:rsidR="00AA0F8D" w:rsidRPr="00F7293A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Project developer respons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6CEE40F" w14:textId="77777777" w:rsidR="00AA0F8D" w:rsidRPr="005635DE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7D9BA937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E03D917" w14:textId="77777777" w:rsidR="00AA0F8D" w:rsidRPr="00F7293A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ocumentation provided by P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4AC35E0" w14:textId="77777777" w:rsidR="00AA0F8D" w:rsidRPr="005635DE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6A30C84E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7B790D3" w14:textId="77777777" w:rsidR="00AA0F8D" w:rsidRPr="00F7293A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VVB assessment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383BD395" w14:textId="77777777" w:rsidR="00AA0F8D" w:rsidRPr="005635DE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</w:tbl>
    <w:p w14:paraId="6C81359F" w14:textId="77777777" w:rsidR="00AA0F8D" w:rsidRPr="00F7293A" w:rsidRDefault="00AA0F8D" w:rsidP="00AA0F8D">
      <w:pPr>
        <w:spacing w:line="276" w:lineRule="auto"/>
        <w:rPr>
          <w:rFonts w:asciiTheme="majorHAnsi" w:hAnsiTheme="majorHAnsi"/>
          <w:sz w:val="20"/>
          <w:szCs w:val="20"/>
        </w:rPr>
      </w:pPr>
    </w:p>
    <w:p w14:paraId="33F2F412" w14:textId="4800C380" w:rsidR="00AA0F8D" w:rsidRPr="00F7293A" w:rsidRDefault="00AA0F8D" w:rsidP="00AA0F8D">
      <w:pPr>
        <w:spacing w:line="276" w:lineRule="auto"/>
        <w:rPr>
          <w:rFonts w:asciiTheme="majorHAnsi" w:hAnsiTheme="majorHAnsi"/>
          <w:b/>
          <w:bCs/>
          <w:i/>
          <w:iCs/>
          <w:sz w:val="20"/>
          <w:szCs w:val="20"/>
        </w:rPr>
      </w:pPr>
      <w:r w:rsidRPr="00F7293A">
        <w:rPr>
          <w:rFonts w:asciiTheme="majorHAnsi" w:hAnsiTheme="majorHAnsi"/>
          <w:b/>
          <w:bCs/>
          <w:i/>
          <w:iCs/>
          <w:sz w:val="20"/>
          <w:szCs w:val="20"/>
        </w:rPr>
        <w:t>Section 2: CARs from the verification</w:t>
      </w:r>
    </w:p>
    <w:tbl>
      <w:tblPr>
        <w:tblStyle w:val="TableGrid1"/>
        <w:tblW w:w="9639" w:type="dxa"/>
        <w:tblLayout w:type="fixed"/>
        <w:tblLook w:val="0000" w:firstRow="0" w:lastRow="0" w:firstColumn="0" w:lastColumn="0" w:noHBand="0" w:noVBand="0"/>
      </w:tblPr>
      <w:tblGrid>
        <w:gridCol w:w="2268"/>
        <w:gridCol w:w="7371"/>
      </w:tblGrid>
      <w:tr w:rsidR="00AA0F8D" w:rsidRPr="00F7293A" w14:paraId="76051368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A8A322E" w14:textId="77777777" w:rsidR="00AA0F8D" w:rsidRPr="00F7293A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CAR I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2B3C7CE" w14:textId="77777777" w:rsidR="00AA0F8D" w:rsidRPr="005635DE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559F8A52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BC67A70" w14:textId="77777777" w:rsidR="00AA0F8D" w:rsidRPr="00F7293A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ection no.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853E5B1" w14:textId="77777777" w:rsidR="00AA0F8D" w:rsidRPr="005635DE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503AAEDA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48A4F84" w14:textId="77777777" w:rsidR="00AA0F8D" w:rsidRPr="00F7293A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at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9197217" w14:textId="77777777" w:rsidR="00AA0F8D" w:rsidRPr="005635DE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00A0265B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652BA82" w14:textId="77777777" w:rsidR="00AA0F8D" w:rsidRPr="00F7293A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tatus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EC9FAD8" w14:textId="77777777" w:rsidR="00AA0F8D" w:rsidRPr="005635DE" w:rsidRDefault="00AA0F8D">
            <w:pPr>
              <w:spacing w:line="276" w:lineRule="auto"/>
              <w:contextualSpacing w:val="0"/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</w:pPr>
            <w:r w:rsidRPr="005635DE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Open</w:t>
            </w:r>
          </w:p>
          <w:p w14:paraId="05A926C9" w14:textId="77777777" w:rsidR="00AA0F8D" w:rsidRPr="005635DE" w:rsidRDefault="00AA0F8D">
            <w:pPr>
              <w:spacing w:line="276" w:lineRule="auto"/>
              <w:contextualSpacing w:val="0"/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</w:pPr>
            <w:r w:rsidRPr="005635DE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Closed</w:t>
            </w:r>
          </w:p>
          <w:p w14:paraId="4541993A" w14:textId="77777777" w:rsidR="00AA0F8D" w:rsidRPr="005635DE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Turned to a FAR</w:t>
            </w:r>
          </w:p>
        </w:tc>
      </w:tr>
      <w:tr w:rsidR="00AA0F8D" w:rsidRPr="00F7293A" w14:paraId="46E9E017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1AEC3432" w14:textId="77777777" w:rsidR="00AA0F8D" w:rsidRPr="00F7293A" w:rsidRDefault="00AA0F8D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escription of CAR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729B3269" w14:textId="77777777" w:rsidR="00AA0F8D" w:rsidRPr="005635DE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5FCE4F5A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546B0D8" w14:textId="77777777" w:rsidR="00AA0F8D" w:rsidRPr="00F7293A" w:rsidRDefault="00AA0F8D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Project developer respons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3FB03D1" w14:textId="77777777" w:rsidR="00AA0F8D" w:rsidRPr="005635DE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3AFE4B7E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8C71527" w14:textId="77777777" w:rsidR="00AA0F8D" w:rsidRPr="00F7293A" w:rsidRDefault="00AA0F8D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ocumentation provided by P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8832A65" w14:textId="77777777" w:rsidR="00AA0F8D" w:rsidRPr="005635DE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42A8E756" w14:textId="7777777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48A302B4" w14:textId="77777777" w:rsidR="00AA0F8D" w:rsidRPr="00F7293A" w:rsidRDefault="00AA0F8D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VVB assessment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30AB9CBE" w14:textId="77777777" w:rsidR="00AA0F8D" w:rsidRPr="005635DE" w:rsidRDefault="00AA0F8D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</w:tbl>
    <w:p w14:paraId="64BF9E90" w14:textId="77777777" w:rsidR="00AA0F8D" w:rsidRPr="00F7293A" w:rsidRDefault="00AA0F8D" w:rsidP="00AA0F8D">
      <w:pPr>
        <w:spacing w:line="276" w:lineRule="auto"/>
        <w:rPr>
          <w:rFonts w:asciiTheme="majorHAnsi" w:hAnsiTheme="majorHAnsi"/>
          <w:sz w:val="20"/>
          <w:szCs w:val="20"/>
        </w:rPr>
      </w:pPr>
    </w:p>
    <w:p w14:paraId="0B237E40" w14:textId="4E76C784" w:rsidR="00AA0F8D" w:rsidRPr="00F7293A" w:rsidRDefault="00AA0F8D" w:rsidP="00AA0F8D">
      <w:pPr>
        <w:spacing w:line="276" w:lineRule="auto"/>
        <w:rPr>
          <w:rFonts w:asciiTheme="majorHAnsi" w:hAnsiTheme="majorHAnsi"/>
          <w:b/>
          <w:bCs/>
          <w:i/>
          <w:iCs/>
          <w:sz w:val="20"/>
          <w:szCs w:val="20"/>
        </w:rPr>
      </w:pPr>
      <w:r w:rsidRPr="00F7293A">
        <w:rPr>
          <w:rFonts w:asciiTheme="majorHAnsi" w:hAnsiTheme="majorHAnsi"/>
          <w:b/>
          <w:bCs/>
          <w:i/>
          <w:iCs/>
          <w:sz w:val="20"/>
          <w:szCs w:val="20"/>
        </w:rPr>
        <w:t>Section 3: FARs from the verification</w:t>
      </w:r>
    </w:p>
    <w:tbl>
      <w:tblPr>
        <w:tblStyle w:val="TableGrid1"/>
        <w:tblpPr w:leftFromText="141" w:rightFromText="141" w:vertAnchor="text" w:tblpY="1"/>
        <w:tblOverlap w:val="never"/>
        <w:tblW w:w="9639" w:type="dxa"/>
        <w:tblLayout w:type="fixed"/>
        <w:tblLook w:val="0000" w:firstRow="0" w:lastRow="0" w:firstColumn="0" w:lastColumn="0" w:noHBand="0" w:noVBand="0"/>
      </w:tblPr>
      <w:tblGrid>
        <w:gridCol w:w="2268"/>
        <w:gridCol w:w="7371"/>
      </w:tblGrid>
      <w:tr w:rsidR="00AA0F8D" w:rsidRPr="00F7293A" w14:paraId="0AC4CB55" w14:textId="77777777" w:rsidTr="001F6CF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BAF2242" w14:textId="77777777" w:rsidR="00AA0F8D" w:rsidRPr="00F7293A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FAR I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8C222FB" w14:textId="77777777" w:rsidR="00AA0F8D" w:rsidRPr="005635DE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649C314E" w14:textId="77777777" w:rsidTr="001F6CF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AB92EAE" w14:textId="77777777" w:rsidR="00AA0F8D" w:rsidRPr="00F7293A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ection no.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D40A8E4" w14:textId="77777777" w:rsidR="00AA0F8D" w:rsidRPr="005635DE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78D54617" w14:textId="77777777" w:rsidTr="001F6CF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71C6E8D" w14:textId="77777777" w:rsidR="00AA0F8D" w:rsidRPr="00F7293A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at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8CA02AB" w14:textId="77777777" w:rsidR="00AA0F8D" w:rsidRPr="005635DE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0EB21EAE" w14:textId="77777777" w:rsidTr="001F6CF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8EED6D2" w14:textId="77777777" w:rsidR="00AA0F8D" w:rsidRPr="00F7293A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tatus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DB3F082" w14:textId="77777777" w:rsidR="00AA0F8D" w:rsidRPr="005635DE" w:rsidRDefault="00AA0F8D" w:rsidP="001F6CF7">
            <w:pPr>
              <w:spacing w:line="276" w:lineRule="auto"/>
              <w:contextualSpacing w:val="0"/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</w:pPr>
            <w:r w:rsidRPr="005635DE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Open</w:t>
            </w:r>
          </w:p>
          <w:p w14:paraId="2B1E8A3D" w14:textId="77777777" w:rsidR="00AA0F8D" w:rsidRPr="005635DE" w:rsidRDefault="00AA0F8D" w:rsidP="001F6CF7">
            <w:pPr>
              <w:spacing w:line="276" w:lineRule="auto"/>
              <w:contextualSpacing w:val="0"/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</w:pPr>
            <w:r w:rsidRPr="005635DE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Closed</w:t>
            </w:r>
          </w:p>
          <w:p w14:paraId="4DAA05EC" w14:textId="36C3ED7D" w:rsidR="00AA0F8D" w:rsidRPr="005635DE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lastRenderedPageBreak/>
              <w:t>☐</w:t>
            </w:r>
            <w:r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</w:t>
            </w:r>
            <w:r w:rsidR="00FE66D8"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>Concluded as</w:t>
            </w:r>
            <w:r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a FAR</w:t>
            </w:r>
            <w:r w:rsidR="00FE66D8"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for next verification</w:t>
            </w:r>
          </w:p>
        </w:tc>
      </w:tr>
      <w:tr w:rsidR="00AA0F8D" w:rsidRPr="00F7293A" w14:paraId="7873AA49" w14:textId="77777777" w:rsidTr="001F6CF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624FBAEC" w14:textId="77777777" w:rsidR="00AA0F8D" w:rsidRPr="00F7293A" w:rsidRDefault="00AA0F8D" w:rsidP="001F6CF7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lastRenderedPageBreak/>
              <w:t>Description of FAR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27C2D50A" w14:textId="77777777" w:rsidR="00AA0F8D" w:rsidRPr="005635DE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2F7B7BE9" w14:textId="77777777" w:rsidTr="001F6CF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858A191" w14:textId="77777777" w:rsidR="00AA0F8D" w:rsidRPr="00F7293A" w:rsidRDefault="00AA0F8D" w:rsidP="001F6CF7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Project developer respons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B3AF2A5" w14:textId="77777777" w:rsidR="00AA0F8D" w:rsidRPr="005635DE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773F1B6F" w14:textId="77777777" w:rsidTr="001F6CF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F4D5690" w14:textId="77777777" w:rsidR="00AA0F8D" w:rsidRPr="00F7293A" w:rsidRDefault="00AA0F8D" w:rsidP="001F6CF7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ocumentation provided by P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4FE9FA3" w14:textId="77777777" w:rsidR="00AA0F8D" w:rsidRPr="005635DE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AA0F8D" w:rsidRPr="00F7293A" w14:paraId="58FBCCA8" w14:textId="77777777" w:rsidTr="001F6CF7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4B0C6EC1" w14:textId="77777777" w:rsidR="00AA0F8D" w:rsidRPr="00F7293A" w:rsidRDefault="00AA0F8D" w:rsidP="001F6CF7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VVB assessment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3701BEA7" w14:textId="77777777" w:rsidR="00AA0F8D" w:rsidRPr="005635DE" w:rsidRDefault="00AA0F8D" w:rsidP="001F6CF7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</w:tbl>
    <w:p w14:paraId="4CAA20F3" w14:textId="77777777" w:rsidR="0086612A" w:rsidRPr="00F7293A" w:rsidRDefault="0086612A">
      <w:pPr>
        <w:spacing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</w:p>
    <w:p w14:paraId="2B7856E8" w14:textId="15A29837" w:rsidR="00F1110D" w:rsidRPr="00F7293A" w:rsidRDefault="00F1110D" w:rsidP="00F1110D">
      <w:pPr>
        <w:spacing w:line="276" w:lineRule="auto"/>
        <w:rPr>
          <w:rFonts w:asciiTheme="majorHAnsi" w:hAnsiTheme="majorHAnsi"/>
          <w:b/>
          <w:bCs/>
          <w:i/>
          <w:iCs/>
          <w:sz w:val="20"/>
          <w:szCs w:val="20"/>
        </w:rPr>
      </w:pPr>
      <w:r w:rsidRPr="00F7293A">
        <w:rPr>
          <w:rFonts w:asciiTheme="majorHAnsi" w:hAnsiTheme="majorHAnsi"/>
          <w:b/>
          <w:bCs/>
          <w:i/>
          <w:iCs/>
          <w:sz w:val="20"/>
          <w:szCs w:val="20"/>
        </w:rPr>
        <w:t xml:space="preserve">Section 4: </w:t>
      </w:r>
      <w:r w:rsidR="00584B2D" w:rsidRPr="00F7293A">
        <w:rPr>
          <w:rFonts w:asciiTheme="majorHAnsi" w:hAnsiTheme="majorHAnsi"/>
          <w:b/>
          <w:bCs/>
          <w:i/>
          <w:iCs/>
          <w:sz w:val="20"/>
          <w:szCs w:val="20"/>
        </w:rPr>
        <w:t>FARs from the Design Certification or previous performance certification</w:t>
      </w:r>
    </w:p>
    <w:tbl>
      <w:tblPr>
        <w:tblStyle w:val="TableGrid1"/>
        <w:tblpPr w:leftFromText="141" w:rightFromText="141" w:vertAnchor="text" w:tblpY="1"/>
        <w:tblOverlap w:val="never"/>
        <w:tblW w:w="9639" w:type="dxa"/>
        <w:tblLayout w:type="fixed"/>
        <w:tblLook w:val="0000" w:firstRow="0" w:lastRow="0" w:firstColumn="0" w:lastColumn="0" w:noHBand="0" w:noVBand="0"/>
      </w:tblPr>
      <w:tblGrid>
        <w:gridCol w:w="2268"/>
        <w:gridCol w:w="7371"/>
      </w:tblGrid>
      <w:tr w:rsidR="00F1110D" w:rsidRPr="00F7293A" w14:paraId="783932DE" w14:textId="77777777" w:rsidTr="008A5791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2AABAC7" w14:textId="77777777" w:rsidR="00F1110D" w:rsidRPr="00F7293A" w:rsidRDefault="00F1110D" w:rsidP="008A5791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FAR I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ACC3C7C" w14:textId="77777777" w:rsidR="00F1110D" w:rsidRPr="005635DE" w:rsidRDefault="00F1110D" w:rsidP="008A5791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F1110D" w:rsidRPr="00F7293A" w14:paraId="31831436" w14:textId="77777777" w:rsidTr="008A5791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56155F9" w14:textId="77777777" w:rsidR="00F1110D" w:rsidRPr="00F7293A" w:rsidRDefault="00F1110D" w:rsidP="008A5791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ection no.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22C1DE1" w14:textId="77777777" w:rsidR="00F1110D" w:rsidRPr="005635DE" w:rsidRDefault="00F1110D" w:rsidP="008A5791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F1110D" w:rsidRPr="00F7293A" w14:paraId="7A25BF41" w14:textId="77777777" w:rsidTr="008A5791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CAB1C6F" w14:textId="77777777" w:rsidR="00F1110D" w:rsidRPr="00F7293A" w:rsidRDefault="00F1110D" w:rsidP="008A5791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at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B6E8660" w14:textId="77777777" w:rsidR="00F1110D" w:rsidRPr="005635DE" w:rsidRDefault="00F1110D" w:rsidP="008A5791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F1110D" w:rsidRPr="00F7293A" w14:paraId="491FAF18" w14:textId="77777777" w:rsidTr="008A5791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5270B2A" w14:textId="77777777" w:rsidR="00F1110D" w:rsidRPr="00F7293A" w:rsidRDefault="00F1110D" w:rsidP="008A5791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tatus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5E40920" w14:textId="77777777" w:rsidR="00F1110D" w:rsidRPr="005635DE" w:rsidRDefault="00F1110D" w:rsidP="008A5791">
            <w:pPr>
              <w:spacing w:line="276" w:lineRule="auto"/>
              <w:contextualSpacing w:val="0"/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</w:pPr>
            <w:r w:rsidRPr="005635DE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Open</w:t>
            </w:r>
          </w:p>
          <w:p w14:paraId="683ED34F" w14:textId="77777777" w:rsidR="00F1110D" w:rsidRPr="005635DE" w:rsidRDefault="00F1110D" w:rsidP="008A5791">
            <w:pPr>
              <w:spacing w:line="276" w:lineRule="auto"/>
              <w:contextualSpacing w:val="0"/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</w:pPr>
            <w:r w:rsidRPr="005635DE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Closed</w:t>
            </w:r>
          </w:p>
          <w:p w14:paraId="4D3D70DD" w14:textId="1D9E48E2" w:rsidR="00F1110D" w:rsidRPr="005635DE" w:rsidRDefault="00F1110D" w:rsidP="008A5791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="Segoe UI Symbol" w:eastAsia="Segoe UI" w:hAnsi="Segoe UI Symbol" w:cs="Segoe UI Symbol"/>
                <w:sz w:val="20"/>
                <w:szCs w:val="20"/>
                <w14:cntxtAlts w14:val="0"/>
              </w:rPr>
              <w:t>☐</w:t>
            </w:r>
            <w:r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</w:t>
            </w:r>
            <w:r w:rsidR="00970E93"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>Kept as</w:t>
            </w:r>
            <w:r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a FAR</w:t>
            </w:r>
            <w:r w:rsidR="00970E93" w:rsidRPr="005635DE">
              <w:rPr>
                <w:rFonts w:asciiTheme="majorHAnsi" w:eastAsia="Verdana" w:hAnsiTheme="majorHAnsi" w:cs="Verdana"/>
                <w:sz w:val="20"/>
                <w:szCs w:val="20"/>
                <w14:cntxtAlts w14:val="0"/>
              </w:rPr>
              <w:t xml:space="preserve"> for next verification</w:t>
            </w:r>
          </w:p>
        </w:tc>
      </w:tr>
      <w:tr w:rsidR="00F1110D" w:rsidRPr="00F7293A" w14:paraId="443DA715" w14:textId="77777777" w:rsidTr="008A5791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F8CF945" w14:textId="77777777" w:rsidR="00F1110D" w:rsidRPr="00F7293A" w:rsidRDefault="00F1110D" w:rsidP="008A5791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escription of FAR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3E43A5D5" w14:textId="77777777" w:rsidR="00F1110D" w:rsidRPr="005635DE" w:rsidRDefault="00F1110D" w:rsidP="008A5791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F1110D" w:rsidRPr="00F7293A" w14:paraId="17AE41BD" w14:textId="77777777" w:rsidTr="008A5791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C3FAE25" w14:textId="77777777" w:rsidR="00F1110D" w:rsidRPr="00F7293A" w:rsidRDefault="00F1110D" w:rsidP="008A5791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Project developer response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20868EF" w14:textId="77777777" w:rsidR="00F1110D" w:rsidRPr="005635DE" w:rsidRDefault="00F1110D" w:rsidP="008A5791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F1110D" w:rsidRPr="00F7293A" w14:paraId="2A122CD0" w14:textId="77777777" w:rsidTr="008A5791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31CA9E3" w14:textId="77777777" w:rsidR="00F1110D" w:rsidRPr="00F7293A" w:rsidRDefault="00F1110D" w:rsidP="008A5791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Documentation provided by PD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DAE12C0" w14:textId="77777777" w:rsidR="00F1110D" w:rsidRPr="005635DE" w:rsidRDefault="00F1110D" w:rsidP="008A5791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  <w:tr w:rsidR="00F1110D" w:rsidRPr="00F7293A" w14:paraId="424C7C45" w14:textId="77777777" w:rsidTr="008A5791">
        <w:trPr>
          <w:trHeight w:val="261"/>
        </w:trPr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164DF1F8" w14:textId="77777777" w:rsidR="00F1110D" w:rsidRPr="00F7293A" w:rsidRDefault="00F1110D" w:rsidP="008A5791">
            <w:pPr>
              <w:keepNext/>
              <w:spacing w:line="276" w:lineRule="auto"/>
              <w:outlineLvl w:val="4"/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</w:pPr>
            <w:r w:rsidRPr="00F7293A">
              <w:rPr>
                <w:rFonts w:asciiTheme="majorHAnsi" w:eastAsia="Times New Roman" w:hAnsiTheme="majorHAnsi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VVB assessment</w:t>
            </w:r>
          </w:p>
        </w:tc>
        <w:tc>
          <w:tcPr>
            <w:tcW w:w="73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474878BB" w14:textId="77777777" w:rsidR="00F1110D" w:rsidRPr="005635DE" w:rsidRDefault="00F1110D" w:rsidP="008A5791">
            <w:pPr>
              <w:keepNext/>
              <w:spacing w:line="276" w:lineRule="auto"/>
              <w:contextualSpacing w:val="0"/>
              <w:outlineLvl w:val="4"/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</w:pPr>
            <w:r w:rsidRPr="005635DE">
              <w:rPr>
                <w:rFonts w:asciiTheme="majorHAnsi" w:eastAsia="Times New Roman" w:hAnsiTheme="majorHAnsi" w:cs="Times New Roman (Headings CS)"/>
                <w:sz w:val="20"/>
                <w:szCs w:val="20"/>
                <w14:cntxtAlts w14:val="0"/>
              </w:rPr>
              <w:t>&gt;&gt;</w:t>
            </w:r>
          </w:p>
        </w:tc>
      </w:tr>
    </w:tbl>
    <w:p w14:paraId="5D1206CC" w14:textId="77777777" w:rsidR="00F1110D" w:rsidRPr="00F7293A" w:rsidRDefault="00F1110D">
      <w:pPr>
        <w:spacing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</w:p>
    <w:p w14:paraId="67F80325" w14:textId="34604FDF" w:rsidR="005734F6" w:rsidRPr="00A0169D" w:rsidRDefault="005734F6">
      <w:pPr>
        <w:spacing w:line="276" w:lineRule="auto"/>
        <w:contextualSpacing w:val="0"/>
        <w:rPr>
          <w:rFonts w:asciiTheme="majorHAnsi" w:hAnsiTheme="majorHAnsi"/>
          <w:bCs/>
          <w:sz w:val="20"/>
          <w:szCs w:val="20"/>
        </w:rPr>
      </w:pPr>
    </w:p>
    <w:p w14:paraId="71AD1441" w14:textId="0AA70EAB" w:rsidR="00572D74" w:rsidRDefault="00572D74" w:rsidP="00B75668">
      <w:pPr>
        <w:pStyle w:val="Title"/>
        <w:rPr>
          <w:sz w:val="20"/>
          <w:szCs w:val="20"/>
          <w:lang w:val="en-GB"/>
        </w:rPr>
      </w:pPr>
    </w:p>
    <w:p w14:paraId="4F0A8CAD" w14:textId="308ECF22" w:rsidR="00B75668" w:rsidRPr="00A0169D" w:rsidRDefault="00B75668" w:rsidP="00B75668">
      <w:pPr>
        <w:pStyle w:val="Title"/>
        <w:rPr>
          <w:sz w:val="20"/>
          <w:szCs w:val="20"/>
          <w:lang w:val="en-GB"/>
        </w:rPr>
      </w:pPr>
      <w:r w:rsidRPr="00A0169D">
        <w:rPr>
          <w:sz w:val="20"/>
          <w:szCs w:val="20"/>
          <w:lang w:val="en-GB"/>
        </w:rPr>
        <w:t xml:space="preserve">Document Information </w:t>
      </w:r>
    </w:p>
    <w:p w14:paraId="62C3A9E1" w14:textId="77777777" w:rsidR="00B75668" w:rsidRPr="00A0169D" w:rsidRDefault="00B75668" w:rsidP="00B75668">
      <w:pPr>
        <w:rPr>
          <w:rFonts w:asciiTheme="majorHAnsi" w:hAnsiTheme="majorHAnsi"/>
          <w:sz w:val="20"/>
          <w:szCs w:val="20"/>
          <w:lang w:val="en-GB"/>
        </w:rPr>
      </w:pPr>
    </w:p>
    <w:tbl>
      <w:tblPr>
        <w:tblStyle w:val="GSBoldTable"/>
        <w:tblW w:w="0" w:type="auto"/>
        <w:tblLook w:val="04A0" w:firstRow="1" w:lastRow="0" w:firstColumn="1" w:lastColumn="0" w:noHBand="0" w:noVBand="1"/>
      </w:tblPr>
      <w:tblGrid>
        <w:gridCol w:w="1701"/>
        <w:gridCol w:w="1989"/>
        <w:gridCol w:w="5932"/>
      </w:tblGrid>
      <w:tr w:rsidR="00B75668" w:rsidRPr="00A0169D" w14:paraId="22D1B3D0" w14:textId="77777777" w:rsidTr="006C30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01" w:type="dxa"/>
          </w:tcPr>
          <w:p w14:paraId="0758FF33" w14:textId="77777777" w:rsidR="00B75668" w:rsidRPr="003B445E" w:rsidRDefault="00B75668" w:rsidP="008A5791">
            <w:pPr>
              <w:rPr>
                <w:rFonts w:asciiTheme="majorHAnsi" w:hAnsiTheme="majorHAnsi"/>
                <w:b/>
                <w:bCs/>
                <w:sz w:val="20"/>
                <w:szCs w:val="20"/>
                <w:lang w:val="en-GB"/>
              </w:rPr>
            </w:pPr>
            <w:r w:rsidRPr="003B445E">
              <w:rPr>
                <w:rFonts w:asciiTheme="majorHAnsi" w:hAnsiTheme="majorHAnsi"/>
                <w:b/>
                <w:bCs/>
                <w:sz w:val="20"/>
                <w:szCs w:val="20"/>
                <w:lang w:val="en-GB"/>
              </w:rPr>
              <w:t>Version</w:t>
            </w:r>
          </w:p>
        </w:tc>
        <w:tc>
          <w:tcPr>
            <w:tcW w:w="1989" w:type="dxa"/>
          </w:tcPr>
          <w:p w14:paraId="7C42EE90" w14:textId="77777777" w:rsidR="00B75668" w:rsidRPr="003B445E" w:rsidRDefault="00B75668" w:rsidP="008A5791">
            <w:pPr>
              <w:rPr>
                <w:rFonts w:asciiTheme="majorHAnsi" w:hAnsiTheme="majorHAnsi"/>
                <w:b/>
                <w:bCs/>
                <w:sz w:val="20"/>
                <w:szCs w:val="20"/>
                <w:lang w:val="en-GB"/>
              </w:rPr>
            </w:pPr>
            <w:r w:rsidRPr="003B445E">
              <w:rPr>
                <w:rFonts w:asciiTheme="majorHAnsi" w:hAnsiTheme="majorHAnsi"/>
                <w:b/>
                <w:bCs/>
                <w:sz w:val="20"/>
                <w:szCs w:val="20"/>
                <w:lang w:val="en-GB"/>
              </w:rPr>
              <w:t>Date</w:t>
            </w:r>
          </w:p>
        </w:tc>
        <w:tc>
          <w:tcPr>
            <w:tcW w:w="5932" w:type="dxa"/>
          </w:tcPr>
          <w:p w14:paraId="2EC6FC81" w14:textId="77777777" w:rsidR="00B75668" w:rsidRPr="003B445E" w:rsidRDefault="00B75668" w:rsidP="008A5791">
            <w:pPr>
              <w:rPr>
                <w:rFonts w:asciiTheme="majorHAnsi" w:hAnsiTheme="majorHAnsi"/>
                <w:b/>
                <w:bCs/>
                <w:sz w:val="20"/>
                <w:szCs w:val="20"/>
                <w:lang w:val="en-GB"/>
              </w:rPr>
            </w:pPr>
            <w:r w:rsidRPr="003B445E">
              <w:rPr>
                <w:rFonts w:asciiTheme="majorHAnsi" w:hAnsiTheme="majorHAnsi"/>
                <w:b/>
                <w:bCs/>
                <w:sz w:val="20"/>
                <w:szCs w:val="20"/>
                <w:lang w:val="en-GB"/>
              </w:rPr>
              <w:t>Description</w:t>
            </w:r>
          </w:p>
        </w:tc>
      </w:tr>
      <w:tr w:rsidR="00B75668" w:rsidRPr="00A0169D" w14:paraId="5BE2F871" w14:textId="77777777" w:rsidTr="006C308F">
        <w:tc>
          <w:tcPr>
            <w:tcW w:w="1701" w:type="dxa"/>
            <w:tcBorders>
              <w:bottom w:val="single" w:sz="4" w:space="0" w:color="BFBFBF" w:themeColor="background1" w:themeShade="BF"/>
            </w:tcBorders>
          </w:tcPr>
          <w:p w14:paraId="3439F241" w14:textId="77777777" w:rsidR="00B75668" w:rsidRPr="00A0169D" w:rsidRDefault="00B75668" w:rsidP="008A5791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 w:rsidRPr="00A0169D">
              <w:rPr>
                <w:rFonts w:asciiTheme="majorHAnsi" w:hAnsiTheme="majorHAnsi"/>
                <w:sz w:val="20"/>
                <w:szCs w:val="20"/>
                <w:lang w:val="en-GB"/>
              </w:rPr>
              <w:t>01.0</w:t>
            </w:r>
          </w:p>
        </w:tc>
        <w:tc>
          <w:tcPr>
            <w:tcW w:w="1989" w:type="dxa"/>
            <w:tcBorders>
              <w:bottom w:val="single" w:sz="4" w:space="0" w:color="BFBFBF" w:themeColor="background1" w:themeShade="BF"/>
            </w:tcBorders>
          </w:tcPr>
          <w:p w14:paraId="2E0F811E" w14:textId="082F101E" w:rsidR="00B75668" w:rsidRPr="00F525CB" w:rsidRDefault="006C308F" w:rsidP="008A5791">
            <w:pPr>
              <w:rPr>
                <w:rFonts w:asciiTheme="majorHAnsi" w:hAnsiTheme="majorHAnsi"/>
                <w:sz w:val="20"/>
                <w:szCs w:val="20"/>
                <w:highlight w:val="yellow"/>
                <w:lang w:val="en-GB"/>
              </w:rPr>
            </w:pPr>
            <w:r w:rsidRPr="006C308F">
              <w:rPr>
                <w:rFonts w:asciiTheme="majorHAnsi" w:hAnsiTheme="majorHAnsi"/>
                <w:sz w:val="20"/>
                <w:szCs w:val="20"/>
                <w:lang w:val="en-GB"/>
              </w:rPr>
              <w:t>15/05/2026</w:t>
            </w:r>
          </w:p>
        </w:tc>
        <w:tc>
          <w:tcPr>
            <w:tcW w:w="5932" w:type="dxa"/>
            <w:tcBorders>
              <w:bottom w:val="single" w:sz="4" w:space="0" w:color="BFBFBF" w:themeColor="background1" w:themeShade="BF"/>
            </w:tcBorders>
          </w:tcPr>
          <w:p w14:paraId="23D92165" w14:textId="7F53445E" w:rsidR="00B75668" w:rsidRPr="00A0169D" w:rsidRDefault="00F525CB" w:rsidP="008A5791">
            <w:pPr>
              <w:rPr>
                <w:rFonts w:asciiTheme="majorHAnsi" w:hAnsiTheme="majorHAnsi"/>
                <w:sz w:val="20"/>
                <w:szCs w:val="20"/>
                <w:lang w:val="en-GB"/>
              </w:rPr>
            </w:pPr>
            <w:r>
              <w:rPr>
                <w:rFonts w:asciiTheme="majorHAnsi" w:hAnsiTheme="majorHAnsi"/>
                <w:sz w:val="20"/>
                <w:szCs w:val="20"/>
                <w:lang w:val="en-GB"/>
              </w:rPr>
              <w:t>Initial adoption</w:t>
            </w:r>
          </w:p>
        </w:tc>
      </w:tr>
    </w:tbl>
    <w:p w14:paraId="4C4ADAAB" w14:textId="77777777" w:rsidR="00B75668" w:rsidRPr="00A0169D" w:rsidRDefault="00B75668" w:rsidP="00B75668">
      <w:pPr>
        <w:rPr>
          <w:rFonts w:asciiTheme="majorHAnsi" w:hAnsiTheme="majorHAnsi"/>
          <w:sz w:val="20"/>
          <w:szCs w:val="20"/>
          <w:lang w:val="en-GB"/>
        </w:rPr>
      </w:pPr>
    </w:p>
    <w:p w14:paraId="6EB3B46D" w14:textId="77777777" w:rsidR="00B75668" w:rsidRPr="00A0169D" w:rsidRDefault="00B75668" w:rsidP="00B75668">
      <w:pPr>
        <w:rPr>
          <w:rFonts w:asciiTheme="majorHAnsi" w:hAnsiTheme="majorHAnsi"/>
          <w:sz w:val="20"/>
          <w:szCs w:val="20"/>
          <w:lang w:val="en-GB"/>
        </w:rPr>
      </w:pPr>
    </w:p>
    <w:p w14:paraId="7F1D9F6C" w14:textId="77777777" w:rsidR="00B75668" w:rsidRPr="00A0169D" w:rsidRDefault="00B75668" w:rsidP="00B75668">
      <w:pPr>
        <w:rPr>
          <w:rFonts w:asciiTheme="majorHAnsi" w:hAnsiTheme="majorHAnsi"/>
          <w:sz w:val="20"/>
          <w:szCs w:val="20"/>
          <w:lang w:val="en-GB"/>
        </w:rPr>
      </w:pPr>
    </w:p>
    <w:p w14:paraId="2E79ECBE" w14:textId="77777777" w:rsidR="00B75668" w:rsidRPr="00A0169D" w:rsidRDefault="00B75668" w:rsidP="00B75668">
      <w:pPr>
        <w:rPr>
          <w:rFonts w:asciiTheme="majorHAnsi" w:hAnsiTheme="majorHAnsi"/>
          <w:sz w:val="20"/>
          <w:szCs w:val="20"/>
          <w:lang w:val="en-GB"/>
        </w:rPr>
      </w:pPr>
    </w:p>
    <w:p w14:paraId="167C0E44" w14:textId="77777777" w:rsidR="00B75668" w:rsidRPr="00A0169D" w:rsidRDefault="00B75668" w:rsidP="00B75668">
      <w:pPr>
        <w:rPr>
          <w:rFonts w:asciiTheme="majorHAnsi" w:hAnsiTheme="majorHAnsi"/>
          <w:sz w:val="20"/>
          <w:szCs w:val="20"/>
          <w:lang w:val="en-GB"/>
        </w:rPr>
      </w:pPr>
    </w:p>
    <w:p w14:paraId="1B37BE13" w14:textId="244A11CD" w:rsidR="00891E0E" w:rsidRPr="00A0169D" w:rsidRDefault="00891E0E" w:rsidP="00B75668">
      <w:pPr>
        <w:pStyle w:val="Heading1"/>
        <w:spacing w:line="276" w:lineRule="auto"/>
        <w:contextualSpacing w:val="0"/>
        <w:rPr>
          <w:rFonts w:asciiTheme="majorHAnsi" w:hAnsiTheme="majorHAnsi"/>
          <w:b w:val="0"/>
          <w:caps w:val="0"/>
          <w:sz w:val="20"/>
          <w:szCs w:val="20"/>
        </w:rPr>
      </w:pPr>
    </w:p>
    <w:sectPr w:rsidR="00891E0E" w:rsidRPr="00A0169D" w:rsidSect="00667BE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816" w:left="1134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467B9E" w14:textId="77777777" w:rsidR="003533A7" w:rsidRDefault="003533A7" w:rsidP="008C7A19">
      <w:r>
        <w:separator/>
      </w:r>
    </w:p>
    <w:p w14:paraId="44014599" w14:textId="77777777" w:rsidR="003533A7" w:rsidRDefault="003533A7"/>
    <w:p w14:paraId="7FD7D951" w14:textId="77777777" w:rsidR="003533A7" w:rsidRDefault="003533A7"/>
    <w:p w14:paraId="16B8F75B" w14:textId="77777777" w:rsidR="003533A7" w:rsidRDefault="003533A7"/>
  </w:endnote>
  <w:endnote w:type="continuationSeparator" w:id="0">
    <w:p w14:paraId="0F1657E3" w14:textId="77777777" w:rsidR="003533A7" w:rsidRDefault="003533A7" w:rsidP="008C7A19">
      <w:r>
        <w:continuationSeparator/>
      </w:r>
    </w:p>
    <w:p w14:paraId="67365F14" w14:textId="77777777" w:rsidR="003533A7" w:rsidRDefault="003533A7"/>
    <w:p w14:paraId="2BEA6446" w14:textId="77777777" w:rsidR="003533A7" w:rsidRDefault="003533A7"/>
    <w:p w14:paraId="5A159B62" w14:textId="77777777" w:rsidR="003533A7" w:rsidRDefault="003533A7"/>
  </w:endnote>
  <w:endnote w:type="continuationNotice" w:id="1">
    <w:p w14:paraId="5F75463A" w14:textId="77777777" w:rsidR="003533A7" w:rsidRDefault="003533A7">
      <w:pPr>
        <w:spacing w:after="0" w:line="240" w:lineRule="auto"/>
      </w:pPr>
    </w:p>
    <w:p w14:paraId="311410F6" w14:textId="77777777" w:rsidR="003533A7" w:rsidRDefault="003533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Mono">
    <w:charset w:val="00"/>
    <w:family w:val="modern"/>
    <w:pitch w:val="fixed"/>
    <w:sig w:usb0="A00002EF" w:usb1="500078EB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61F8D" w14:textId="77777777" w:rsidR="00B925F2" w:rsidRDefault="00B925F2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6054D33" w14:textId="77777777" w:rsidR="00B925F2" w:rsidRDefault="00B925F2" w:rsidP="006E4980">
    <w:pPr>
      <w:ind w:right="360"/>
    </w:pPr>
  </w:p>
  <w:p w14:paraId="146F635D" w14:textId="77777777" w:rsidR="00B925F2" w:rsidRDefault="00B925F2"/>
  <w:p w14:paraId="0B4C13D8" w14:textId="77777777" w:rsidR="00B925F2" w:rsidRDefault="00B925F2"/>
  <w:p w14:paraId="3970F855" w14:textId="77777777" w:rsidR="003C78FF" w:rsidRDefault="003C78F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3D018E" w14:textId="77777777" w:rsidR="00667BEE" w:rsidRPr="00B01B0E" w:rsidRDefault="00667BEE" w:rsidP="00667BEE">
    <w:pPr>
      <w:framePr w:w="515" w:h="335" w:hRule="exact" w:wrap="none" w:vAnchor="text" w:hAnchor="page" w:x="11071" w:y="127"/>
      <w:rPr>
        <w:rFonts w:asciiTheme="minorHAnsi" w:hAnsiTheme="minorHAnsi"/>
        <w:sz w:val="18"/>
        <w:szCs w:val="18"/>
      </w:rPr>
    </w:pPr>
    <w:r w:rsidRPr="00B01B0E">
      <w:rPr>
        <w:rFonts w:asciiTheme="minorHAnsi" w:hAnsiTheme="minorHAnsi"/>
        <w:sz w:val="18"/>
        <w:szCs w:val="18"/>
      </w:rPr>
      <w:fldChar w:fldCharType="begin"/>
    </w:r>
    <w:r w:rsidRPr="00B01B0E">
      <w:rPr>
        <w:rFonts w:asciiTheme="minorHAnsi" w:hAnsiTheme="minorHAnsi"/>
        <w:sz w:val="18"/>
        <w:szCs w:val="18"/>
      </w:rPr>
      <w:instrText xml:space="preserve">PAGE  </w:instrText>
    </w:r>
    <w:r w:rsidRPr="00B01B0E">
      <w:rPr>
        <w:rFonts w:asciiTheme="minorHAnsi" w:hAnsiTheme="minorHAnsi"/>
        <w:sz w:val="18"/>
        <w:szCs w:val="18"/>
      </w:rPr>
      <w:fldChar w:fldCharType="separate"/>
    </w:r>
    <w:r w:rsidRPr="00B01B0E">
      <w:rPr>
        <w:rFonts w:asciiTheme="minorHAnsi" w:hAnsiTheme="minorHAnsi"/>
        <w:noProof/>
        <w:sz w:val="18"/>
        <w:szCs w:val="18"/>
      </w:rPr>
      <w:t>2</w:t>
    </w:r>
    <w:r w:rsidRPr="00B01B0E">
      <w:rPr>
        <w:rFonts w:asciiTheme="minorHAnsi" w:hAnsiTheme="minorHAnsi"/>
        <w:sz w:val="18"/>
        <w:szCs w:val="18"/>
      </w:rPr>
      <w:fldChar w:fldCharType="end"/>
    </w:r>
  </w:p>
  <w:p w14:paraId="48C1A88D" w14:textId="79C16600" w:rsidR="003C78FF" w:rsidRPr="00667BEE" w:rsidRDefault="00667BEE" w:rsidP="00667BEE">
    <w:pPr>
      <w:ind w:right="360"/>
      <w:rPr>
        <w:szCs w:val="20"/>
      </w:rPr>
    </w:pPr>
    <w:r>
      <w:rPr>
        <w:noProof/>
        <w14:cntxtAlts w14:val="0"/>
      </w:rPr>
      <w:drawing>
        <wp:anchor distT="0" distB="0" distL="114300" distR="114300" simplePos="0" relativeHeight="251658244" behindDoc="0" locked="0" layoutInCell="1" allowOverlap="1" wp14:anchorId="0B72FFAB" wp14:editId="0D0597B0">
          <wp:simplePos x="0" y="0"/>
          <wp:positionH relativeFrom="column">
            <wp:posOffset>0</wp:posOffset>
          </wp:positionH>
          <wp:positionV relativeFrom="bottomMargin">
            <wp:posOffset>193040</wp:posOffset>
          </wp:positionV>
          <wp:extent cx="1222244" cy="1440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A429E3A" wp14:editId="10DCD973">
              <wp:simplePos x="0" y="0"/>
              <wp:positionH relativeFrom="column">
                <wp:posOffset>1577340</wp:posOffset>
              </wp:positionH>
              <wp:positionV relativeFrom="paragraph">
                <wp:posOffset>1905</wp:posOffset>
              </wp:positionV>
              <wp:extent cx="3810000" cy="34417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CD9E2E3" w14:textId="77777777" w:rsidR="00B925F2" w:rsidRPr="001F6981" w:rsidRDefault="00B925F2" w:rsidP="00D061EC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3DE1EA25" w14:textId="77777777" w:rsidR="00B925F2" w:rsidRDefault="00B925F2" w:rsidP="00D061E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429E3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24.2pt;margin-top:.15pt;width:300pt;height:27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" fillcolor="white [3201]" stroked="f" strokeweight=".5pt">
              <v:textbox>
                <w:txbxContent>
                  <w:p w14:paraId="2CD9E2E3" w14:textId="77777777" w:rsidR="00B925F2" w:rsidRPr="001F6981" w:rsidRDefault="00B925F2" w:rsidP="00D061EC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3DE1EA25" w14:textId="77777777" w:rsidR="00B925F2" w:rsidRDefault="00B925F2" w:rsidP="00D061EC"/>
                </w:txbxContent>
              </v:textbox>
            </v:shape>
          </w:pict>
        </mc:Fallback>
      </mc:AlternateContent>
    </w:r>
    <w:r w:rsidR="00B925F2">
      <w:rPr>
        <w:noProof/>
      </w:rPr>
      <w:drawing>
        <wp:anchor distT="0" distB="0" distL="114300" distR="114300" simplePos="0" relativeHeight="251658246" behindDoc="0" locked="1" layoutInCell="1" allowOverlap="0" wp14:anchorId="128FD689" wp14:editId="7C1B2CC9">
          <wp:simplePos x="0" y="0"/>
          <wp:positionH relativeFrom="margin">
            <wp:posOffset>-76200</wp:posOffset>
          </wp:positionH>
          <wp:positionV relativeFrom="bottomMargin">
            <wp:posOffset>766445</wp:posOffset>
          </wp:positionV>
          <wp:extent cx="1230630" cy="143510"/>
          <wp:effectExtent l="0" t="0" r="127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0630" cy="143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A67A85" w14:textId="5C6EC3FF" w:rsidR="00B925F2" w:rsidRDefault="00667BEE">
    <w:r w:rsidRPr="007B2737">
      <w:rPr>
        <w:noProof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3A5934E3" wp14:editId="21C766D9">
              <wp:simplePos x="0" y="0"/>
              <wp:positionH relativeFrom="column">
                <wp:posOffset>1730375</wp:posOffset>
              </wp:positionH>
              <wp:positionV relativeFrom="paragraph">
                <wp:posOffset>-6350</wp:posOffset>
              </wp:positionV>
              <wp:extent cx="3788229" cy="34417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8229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CB867A4" w14:textId="77777777" w:rsidR="00B925F2" w:rsidRPr="001F6981" w:rsidRDefault="00B925F2" w:rsidP="007B2737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396CB80D" w14:textId="77777777" w:rsidR="00B925F2" w:rsidRDefault="00B925F2" w:rsidP="007B273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5934E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136.25pt;margin-top:-.5pt;width:298.3pt;height:27.1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" fillcolor="white [3201]" stroked="f" strokeweight=".5pt">
              <v:textbox>
                <w:txbxContent>
                  <w:p w14:paraId="2CB867A4" w14:textId="77777777" w:rsidR="00B925F2" w:rsidRPr="001F6981" w:rsidRDefault="00B925F2" w:rsidP="007B2737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396CB80D" w14:textId="77777777" w:rsidR="00B925F2" w:rsidRDefault="00B925F2" w:rsidP="007B2737"/>
                </w:txbxContent>
              </v:textbox>
            </v:shape>
          </w:pict>
        </mc:Fallback>
      </mc:AlternateContent>
    </w:r>
    <w:r>
      <w:rPr>
        <w:noProof/>
        <w14:cntxtAlts w14:val="0"/>
      </w:rPr>
      <w:drawing>
        <wp:anchor distT="0" distB="0" distL="114300" distR="114300" simplePos="0" relativeHeight="251658248" behindDoc="0" locked="0" layoutInCell="1" allowOverlap="1" wp14:anchorId="693E87F6" wp14:editId="18451D9B">
          <wp:simplePos x="0" y="0"/>
          <wp:positionH relativeFrom="column">
            <wp:posOffset>-47625</wp:posOffset>
          </wp:positionH>
          <wp:positionV relativeFrom="bottomMargin">
            <wp:posOffset>177165</wp:posOffset>
          </wp:positionV>
          <wp:extent cx="1222244" cy="14400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25F2">
      <w:rPr>
        <w:noProof/>
      </w:rPr>
      <w:drawing>
        <wp:anchor distT="0" distB="0" distL="114300" distR="114300" simplePos="0" relativeHeight="251658242" behindDoc="0" locked="0" layoutInCell="1" allowOverlap="1" wp14:anchorId="6402868D" wp14:editId="4FF0B892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B925F2">
      <w:rPr>
        <w:noProof/>
      </w:rPr>
      <w:drawing>
        <wp:anchor distT="0" distB="0" distL="114300" distR="114300" simplePos="0" relativeHeight="251658241" behindDoc="0" locked="0" layoutInCell="1" allowOverlap="1" wp14:anchorId="60E5A1B6" wp14:editId="6479B9CD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DD7EEA" w14:textId="77777777" w:rsidR="003533A7" w:rsidRDefault="003533A7" w:rsidP="008C7A19">
      <w:r>
        <w:separator/>
      </w:r>
    </w:p>
    <w:p w14:paraId="015A9D25" w14:textId="77777777" w:rsidR="003533A7" w:rsidRDefault="003533A7"/>
    <w:p w14:paraId="0C4B4885" w14:textId="77777777" w:rsidR="003533A7" w:rsidRDefault="003533A7"/>
    <w:p w14:paraId="3F29D303" w14:textId="77777777" w:rsidR="003533A7" w:rsidRDefault="003533A7"/>
  </w:footnote>
  <w:footnote w:type="continuationSeparator" w:id="0">
    <w:p w14:paraId="4AA1F8FF" w14:textId="77777777" w:rsidR="003533A7" w:rsidRDefault="003533A7" w:rsidP="008C7A19">
      <w:r>
        <w:continuationSeparator/>
      </w:r>
    </w:p>
    <w:p w14:paraId="42DA3BA8" w14:textId="77777777" w:rsidR="003533A7" w:rsidRDefault="003533A7"/>
    <w:p w14:paraId="492F80E2" w14:textId="77777777" w:rsidR="003533A7" w:rsidRDefault="003533A7"/>
    <w:p w14:paraId="3E704AAC" w14:textId="77777777" w:rsidR="003533A7" w:rsidRDefault="003533A7"/>
  </w:footnote>
  <w:footnote w:type="continuationNotice" w:id="1">
    <w:p w14:paraId="57CFCEC3" w14:textId="77777777" w:rsidR="003533A7" w:rsidRDefault="003533A7">
      <w:pPr>
        <w:spacing w:after="0" w:line="240" w:lineRule="auto"/>
      </w:pPr>
    </w:p>
    <w:p w14:paraId="5A3BEE13" w14:textId="77777777" w:rsidR="003533A7" w:rsidRDefault="003533A7"/>
  </w:footnote>
  <w:footnote w:id="2">
    <w:p w14:paraId="7D65E303" w14:textId="578D9E01" w:rsidR="0083059E" w:rsidRDefault="0083059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FC3F1D" w:rsidRPr="00FC3F1D">
        <w:t xml:space="preserve">Refer to section-by-section guidance provided in </w:t>
      </w:r>
      <w:r w:rsidR="00FC3F1D" w:rsidRPr="006C308F">
        <w:t xml:space="preserve">INSTRUCTIONS FOR COMPLETING FORM - </w:t>
      </w:r>
      <w:r w:rsidR="002D04A4" w:rsidRPr="006C308F">
        <w:t>VERIFICATION REPORT FOR PROJECT ACTIVITIES</w:t>
      </w:r>
      <w:r w:rsidR="002D04A4" w:rsidRPr="002D04A4">
        <w:t xml:space="preserve"> </w:t>
      </w:r>
      <w:r w:rsidR="00FC3F1D" w:rsidRPr="00FC3F1D">
        <w:t xml:space="preserve">to fill </w:t>
      </w:r>
      <w:r w:rsidR="00A8479F">
        <w:t>this form</w:t>
      </w:r>
      <w:r w:rsidR="00FC3F1D"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E2CDF4" w14:textId="77777777" w:rsidR="00B925F2" w:rsidRDefault="00B925F2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1703D2EC" w14:textId="77777777" w:rsidR="00B925F2" w:rsidRDefault="00B925F2" w:rsidP="00DB4ED0">
    <w:pPr>
      <w:ind w:right="360"/>
    </w:pPr>
  </w:p>
  <w:p w14:paraId="08BF73F1" w14:textId="77777777" w:rsidR="00B925F2" w:rsidRDefault="00B925F2"/>
  <w:p w14:paraId="5F471A1D" w14:textId="77777777" w:rsidR="00B925F2" w:rsidRDefault="00B925F2"/>
  <w:p w14:paraId="42F11FC0" w14:textId="77777777" w:rsidR="003C78FF" w:rsidRDefault="003C78F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7497E8" w14:textId="714E2249" w:rsidR="003C78FF" w:rsidRPr="00667BEE" w:rsidRDefault="003A1575" w:rsidP="00100740">
    <w:r w:rsidRPr="006C572D">
      <w:rPr>
        <w:rStyle w:val="SmallTags"/>
        <w:b/>
        <w:bCs/>
      </w:rPr>
      <w:br/>
    </w:r>
    <w:sdt>
      <w:sdtPr>
        <w:rPr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6C308F" w:rsidRPr="006C308F">
          <w:rPr>
            <w:sz w:val="16"/>
            <w:szCs w:val="16"/>
          </w:rPr>
          <w:t>Form – Verification Report for Project Activities, Ver 1.0                      Released on 15/05/2026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3A72F" w14:textId="77777777" w:rsidR="00B925F2" w:rsidRPr="008F3380" w:rsidRDefault="00B925F2" w:rsidP="00B01B0E">
    <w:pPr>
      <w:ind w:left="-1134"/>
    </w:pPr>
    <w:r>
      <w:rPr>
        <w:noProof/>
        <w14:cntxtAlts w14:val="0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55923822" wp14:editId="1AF9F386">
              <wp:simplePos x="0" y="0"/>
              <wp:positionH relativeFrom="column">
                <wp:posOffset>-43814</wp:posOffset>
              </wp:positionH>
              <wp:positionV relativeFrom="paragraph">
                <wp:posOffset>1476375</wp:posOffset>
              </wp:positionV>
              <wp:extent cx="3924300" cy="248467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24300" cy="24846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1EC7EAC8" w14:textId="5A2564A9" w:rsidR="00B925F2" w:rsidRPr="00E145CC" w:rsidRDefault="00E145CC">
                          <w:pPr>
                            <w:rPr>
                              <w:b/>
                              <w:bCs/>
                              <w:color w:val="FFFFFF" w:themeColor="background1"/>
                              <w:lang w:val="en-GB"/>
                            </w:rPr>
                          </w:pPr>
                          <w:r w:rsidRPr="00E145CC">
                            <w:rPr>
                              <w:b/>
                              <w:bCs/>
                              <w:color w:val="FFFFFF" w:themeColor="background1"/>
                              <w:lang w:val="en-GB"/>
                            </w:rPr>
                            <w:t>Form – Verification Report for Project Activitie</w:t>
                          </w:r>
                          <w:r>
                            <w:rPr>
                              <w:b/>
                              <w:bCs/>
                              <w:color w:val="FFFFFF" w:themeColor="background1"/>
                              <w:lang w:val="en-GB"/>
                            </w:rPr>
                            <w:t xml:space="preserve">s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2382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3.45pt;margin-top:116.25pt;width:309pt;height:19.5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" fillcolor="#00b9bd [3204]" stroked="f">
              <v:textbox>
                <w:txbxContent>
                  <w:p w14:paraId="1EC7EAC8" w14:textId="5A2564A9" w:rsidR="00B925F2" w:rsidRPr="00E145CC" w:rsidRDefault="00E145CC">
                    <w:pPr>
                      <w:rPr>
                        <w:b/>
                        <w:bCs/>
                        <w:color w:val="FFFFFF" w:themeColor="background1"/>
                        <w:lang w:val="en-GB"/>
                      </w:rPr>
                    </w:pPr>
                    <w:r w:rsidRPr="00E145CC">
                      <w:rPr>
                        <w:b/>
                        <w:bCs/>
                        <w:color w:val="FFFFFF" w:themeColor="background1"/>
                        <w:lang w:val="en-GB"/>
                      </w:rPr>
                      <w:t>Form – Verification Report for Project Activitie</w:t>
                    </w:r>
                    <w:r>
                      <w:rPr>
                        <w:b/>
                        <w:bCs/>
                        <w:color w:val="FFFFFF" w:themeColor="background1"/>
                        <w:lang w:val="en-GB"/>
                      </w:rPr>
                      <w:t xml:space="preserve">s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3" behindDoc="0" locked="0" layoutInCell="1" allowOverlap="1" wp14:anchorId="0501731B" wp14:editId="23A992CD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B717A98" wp14:editId="0B78F4EF">
          <wp:extent cx="7593965" cy="1580606"/>
          <wp:effectExtent l="0" t="0" r="6985" b="635"/>
          <wp:docPr id="8" name="Diagra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BFA8C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78805F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F4C6E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B805C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4FD40E84"/>
    <w:lvl w:ilvl="0">
      <w:start w:val="1"/>
      <w:numFmt w:val="bullet"/>
      <w:pStyle w:val="ListBullet5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FED7B2"/>
    <w:lvl w:ilvl="0">
      <w:start w:val="1"/>
      <w:numFmt w:val="bullet"/>
      <w:pStyle w:val="ListBullet4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8E6716"/>
    <w:lvl w:ilvl="0">
      <w:start w:val="1"/>
      <w:numFmt w:val="bullet"/>
      <w:pStyle w:val="ListBullet3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651EBF66"/>
    <w:lvl w:ilvl="0">
      <w:start w:val="1"/>
      <w:numFmt w:val="bullet"/>
      <w:pStyle w:val="ListBullet2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1408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1EB706"/>
    <w:lvl w:ilvl="0">
      <w:start w:val="1"/>
      <w:numFmt w:val="bullet"/>
      <w:pStyle w:val="List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1CE76B5"/>
    <w:multiLevelType w:val="hybridMultilevel"/>
    <w:tmpl w:val="859E6692"/>
    <w:lvl w:ilvl="0" w:tplc="60F4CFC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 (Body CS)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256408"/>
    <w:multiLevelType w:val="multilevel"/>
    <w:tmpl w:val="14E2A13E"/>
    <w:styleLink w:val="CurrentList2"/>
    <w:lvl w:ilvl="0">
      <w:start w:val="1"/>
      <w:numFmt w:val="decimal"/>
      <w:lvlText w:val="%1."/>
      <w:lvlJc w:val="left"/>
      <w:pPr>
        <w:ind w:left="907" w:hanging="9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811456"/>
    <w:multiLevelType w:val="multilevel"/>
    <w:tmpl w:val="5E3A2E3E"/>
    <w:lvl w:ilvl="0">
      <w:start w:val="1"/>
      <w:numFmt w:val="upperLetter"/>
      <w:lvlText w:val="Section %1."/>
      <w:lvlJc w:val="left"/>
      <w:pPr>
        <w:tabs>
          <w:tab w:val="num" w:pos="72"/>
        </w:tabs>
        <w:ind w:left="72" w:hanging="72"/>
      </w:pPr>
      <w:rPr>
        <w:rFonts w:hint="default"/>
        <w:caps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14"/>
        </w:tabs>
        <w:ind w:left="214" w:hanging="7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0" w:firstLine="0"/>
      </w:pPr>
      <w:rPr>
        <w:rFonts w:hint="default"/>
        <w:b/>
        <w:bCs/>
        <w:sz w:val="22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72"/>
        </w:tabs>
        <w:ind w:left="72" w:hanging="7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" w:hanging="7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" w:hanging="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72" w:hanging="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72" w:hanging="7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72" w:hanging="72"/>
      </w:pPr>
      <w:rPr>
        <w:rFonts w:hint="default"/>
      </w:rPr>
    </w:lvl>
  </w:abstractNum>
  <w:abstractNum w:abstractNumId="13" w15:restartNumberingAfterBreak="0">
    <w:nsid w:val="04957051"/>
    <w:multiLevelType w:val="multilevel"/>
    <w:tmpl w:val="BFACA294"/>
    <w:name w:val="Sections LIST"/>
    <w:lvl w:ilvl="0">
      <w:start w:val="1"/>
      <w:numFmt w:val="upperLetter"/>
      <w:lvlText w:val="Section %1."/>
      <w:lvlJc w:val="left"/>
      <w:pPr>
        <w:ind w:left="0" w:firstLine="0"/>
      </w:pPr>
      <w:rPr>
        <w:rFonts w:hint="default"/>
        <w:caps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32"/>
        </w:tabs>
        <w:ind w:left="141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291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4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5" w15:restartNumberingAfterBreak="0">
    <w:nsid w:val="0CA3786A"/>
    <w:multiLevelType w:val="hybridMultilevel"/>
    <w:tmpl w:val="253CDC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148B5F12"/>
    <w:multiLevelType w:val="multilevel"/>
    <w:tmpl w:val="30325DE0"/>
    <w:styleLink w:val="CurrentList1"/>
    <w:lvl w:ilvl="0">
      <w:start w:val="1"/>
      <w:numFmt w:val="decimal"/>
      <w:lvlText w:val="Question %1."/>
      <w:lvlJc w:val="left"/>
      <w:pPr>
        <w:ind w:left="454" w:hanging="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A364ADB"/>
    <w:multiLevelType w:val="multilevel"/>
    <w:tmpl w:val="DF3464E4"/>
    <w:name w:val="Sections LIST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aps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91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291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9" w15:restartNumberingAfterBreak="0">
    <w:nsid w:val="1BB5186F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20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21" w15:restartNumberingAfterBreak="0">
    <w:nsid w:val="20B44A9E"/>
    <w:multiLevelType w:val="multilevel"/>
    <w:tmpl w:val="9F76D84C"/>
    <w:lvl w:ilvl="0">
      <w:start w:val="1"/>
      <w:numFmt w:val="upperRoman"/>
      <w:pStyle w:val="PartTitleBox"/>
      <w:suff w:val="space"/>
      <w:lvlText w:val="PART %1. 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RegSectionLevel1"/>
      <w:suff w:val="space"/>
      <w:lvlText w:val="SECTION %2."/>
      <w:lvlJc w:val="left"/>
      <w:pPr>
        <w:ind w:left="0" w:firstLine="0"/>
      </w:pPr>
      <w:rPr>
        <w:rFonts w:hint="default"/>
        <w:smallCaps/>
      </w:rPr>
    </w:lvl>
    <w:lvl w:ilvl="2">
      <w:start w:val="1"/>
      <w:numFmt w:val="decimal"/>
      <w:pStyle w:val="RegSectionLevel2"/>
      <w:suff w:val="space"/>
      <w:lvlText w:val="%2.%3."/>
      <w:lvlJc w:val="left"/>
      <w:pPr>
        <w:ind w:left="710" w:firstLine="0"/>
      </w:pPr>
      <w:rPr>
        <w:rFonts w:hint="default"/>
        <w:i w:val="0"/>
      </w:rPr>
    </w:lvl>
    <w:lvl w:ilvl="3">
      <w:start w:val="1"/>
      <w:numFmt w:val="decimal"/>
      <w:pStyle w:val="RegSectionLevel3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RegSectionLevel4"/>
      <w:suff w:val="space"/>
      <w:lvlText w:val="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RegSectionLevel5"/>
      <w:suff w:val="space"/>
      <w:lvlText w:val="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RegSectionLevel6"/>
      <w:suff w:val="space"/>
      <w:lvlText w:val="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RegSectionLevel7"/>
      <w:suff w:val="space"/>
      <w:lvlText w:val="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RegSectionLevel8"/>
      <w:suff w:val="space"/>
      <w:lvlText w:val="%2.%3.%4.%5.%6.%7.%8.%9.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224858E1"/>
    <w:multiLevelType w:val="multilevel"/>
    <w:tmpl w:val="A5D42878"/>
    <w:name w:val="Sections LIST2"/>
    <w:lvl w:ilvl="0">
      <w:start w:val="1"/>
      <w:numFmt w:val="upperLetter"/>
      <w:lvlText w:val="Section %1."/>
      <w:lvlJc w:val="left"/>
      <w:pPr>
        <w:ind w:left="0" w:firstLine="0"/>
      </w:pPr>
      <w:rPr>
        <w:rFonts w:hint="default"/>
        <w:caps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ectionList2nd"/>
      <w:lvlText w:val="%1.%2.%3."/>
      <w:lvlJc w:val="left"/>
      <w:pPr>
        <w:tabs>
          <w:tab w:val="num" w:pos="1332"/>
        </w:tabs>
        <w:ind w:left="141" w:firstLine="0"/>
      </w:pPr>
      <w:rPr>
        <w:rFonts w:hint="default"/>
      </w:rPr>
    </w:lvl>
    <w:lvl w:ilvl="3">
      <w:start w:val="1"/>
      <w:numFmt w:val="decimal"/>
      <w:lvlText w:val="SECTION %1."/>
      <w:lvlJc w:val="left"/>
      <w:pPr>
        <w:ind w:left="141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291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3" w15:restartNumberingAfterBreak="0">
    <w:nsid w:val="28DE748F"/>
    <w:multiLevelType w:val="multilevel"/>
    <w:tmpl w:val="2E5020FE"/>
    <w:styleLink w:val="GS-Parapgraphsnumbered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24" w15:restartNumberingAfterBreak="0">
    <w:nsid w:val="3BEF7FF7"/>
    <w:multiLevelType w:val="multilevel"/>
    <w:tmpl w:val="EE664734"/>
    <w:name w:val="Sections LIST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042"/>
        </w:tabs>
        <w:ind w:left="2042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3D5106D0"/>
    <w:multiLevelType w:val="multilevel"/>
    <w:tmpl w:val="042A17B0"/>
    <w:lvl w:ilvl="0">
      <w:start w:val="3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6" w15:restartNumberingAfterBreak="0">
    <w:nsid w:val="3F0C62F4"/>
    <w:multiLevelType w:val="multilevel"/>
    <w:tmpl w:val="CB4497D8"/>
    <w:styleLink w:val="SDMAppHeadList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41EA6D64"/>
    <w:multiLevelType w:val="multilevel"/>
    <w:tmpl w:val="0809001D"/>
    <w:name w:val="Sections LIST2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419449F"/>
    <w:multiLevelType w:val="multilevel"/>
    <w:tmpl w:val="955A067C"/>
    <w:lvl w:ilvl="0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9" w15:restartNumberingAfterBreak="0">
    <w:nsid w:val="55C64AB2"/>
    <w:multiLevelType w:val="multilevel"/>
    <w:tmpl w:val="45146B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2AB9BD"/>
        <w:sz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bCs w:val="0"/>
        <w:i w:val="0"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E31FF4"/>
    <w:multiLevelType w:val="hybridMultilevel"/>
    <w:tmpl w:val="C82E1202"/>
    <w:lvl w:ilvl="0" w:tplc="A96ADB40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D52AEE"/>
    <w:multiLevelType w:val="multilevel"/>
    <w:tmpl w:val="648A687A"/>
    <w:styleLink w:val="SDMTableBoxParaNumberedList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2" w15:restartNumberingAfterBreak="0">
    <w:nsid w:val="72EA3989"/>
    <w:multiLevelType w:val="multilevel"/>
    <w:tmpl w:val="9AD45024"/>
    <w:styleLink w:val="CurrentList3"/>
    <w:lvl w:ilvl="0">
      <w:start w:val="1"/>
      <w:numFmt w:val="upperLetter"/>
      <w:lvlText w:val="Section %1: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D14CFC"/>
    <w:multiLevelType w:val="hybridMultilevel"/>
    <w:tmpl w:val="D25EECF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28129763">
    <w:abstractNumId w:val="9"/>
  </w:num>
  <w:num w:numId="2" w16cid:durableId="1589197802">
    <w:abstractNumId w:val="7"/>
  </w:num>
  <w:num w:numId="3" w16cid:durableId="1395649">
    <w:abstractNumId w:val="6"/>
  </w:num>
  <w:num w:numId="4" w16cid:durableId="280917602">
    <w:abstractNumId w:val="5"/>
  </w:num>
  <w:num w:numId="5" w16cid:durableId="1470825118">
    <w:abstractNumId w:val="4"/>
  </w:num>
  <w:num w:numId="6" w16cid:durableId="804617767">
    <w:abstractNumId w:val="8"/>
  </w:num>
  <w:num w:numId="7" w16cid:durableId="2142065120">
    <w:abstractNumId w:val="3"/>
  </w:num>
  <w:num w:numId="8" w16cid:durableId="797334069">
    <w:abstractNumId w:val="2"/>
  </w:num>
  <w:num w:numId="9" w16cid:durableId="1444762408">
    <w:abstractNumId w:val="1"/>
  </w:num>
  <w:num w:numId="10" w16cid:durableId="553546299">
    <w:abstractNumId w:val="0"/>
  </w:num>
  <w:num w:numId="11" w16cid:durableId="1829635772">
    <w:abstractNumId w:val="20"/>
  </w:num>
  <w:num w:numId="12" w16cid:durableId="789475872">
    <w:abstractNumId w:val="19"/>
  </w:num>
  <w:num w:numId="13" w16cid:durableId="996373093">
    <w:abstractNumId w:val="22"/>
  </w:num>
  <w:num w:numId="14" w16cid:durableId="1519004084">
    <w:abstractNumId w:val="23"/>
  </w:num>
  <w:num w:numId="15" w16cid:durableId="352148582">
    <w:abstractNumId w:val="31"/>
  </w:num>
  <w:num w:numId="16" w16cid:durableId="10038416">
    <w:abstractNumId w:val="26"/>
  </w:num>
  <w:num w:numId="17" w16cid:durableId="238634629">
    <w:abstractNumId w:val="17"/>
  </w:num>
  <w:num w:numId="18" w16cid:durableId="90517307">
    <w:abstractNumId w:val="11"/>
  </w:num>
  <w:num w:numId="19" w16cid:durableId="1117287369">
    <w:abstractNumId w:val="15"/>
  </w:num>
  <w:num w:numId="20" w16cid:durableId="189270795">
    <w:abstractNumId w:val="33"/>
  </w:num>
  <w:num w:numId="21" w16cid:durableId="1858695830">
    <w:abstractNumId w:val="14"/>
  </w:num>
  <w:num w:numId="22" w16cid:durableId="1995914969">
    <w:abstractNumId w:val="32"/>
  </w:num>
  <w:num w:numId="23" w16cid:durableId="212934800">
    <w:abstractNumId w:val="16"/>
  </w:num>
  <w:num w:numId="24" w16cid:durableId="1124494492">
    <w:abstractNumId w:val="21"/>
  </w:num>
  <w:num w:numId="25" w16cid:durableId="327171524">
    <w:abstractNumId w:val="30"/>
  </w:num>
  <w:num w:numId="26" w16cid:durableId="2132017192">
    <w:abstractNumId w:val="28"/>
  </w:num>
  <w:num w:numId="27" w16cid:durableId="2091925902">
    <w:abstractNumId w:val="25"/>
  </w:num>
  <w:num w:numId="28" w16cid:durableId="1339195371">
    <w:abstractNumId w:val="10"/>
  </w:num>
  <w:num w:numId="29" w16cid:durableId="1619949501">
    <w:abstractNumId w:val="29"/>
  </w:num>
  <w:num w:numId="30" w16cid:durableId="1702778081">
    <w:abstractNumId w:val="12"/>
  </w:num>
  <w:num w:numId="31" w16cid:durableId="236524700">
    <w:abstractNumId w:val="1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tDAwNzYzNzKxNDFR0lEKTi0uzszPAykwtKwFABHFsRotAAAA"/>
  </w:docVars>
  <w:rsids>
    <w:rsidRoot w:val="005344A4"/>
    <w:rsid w:val="00000132"/>
    <w:rsid w:val="00000995"/>
    <w:rsid w:val="00000AF2"/>
    <w:rsid w:val="000013CF"/>
    <w:rsid w:val="000017B1"/>
    <w:rsid w:val="000017F1"/>
    <w:rsid w:val="00001852"/>
    <w:rsid w:val="00001B45"/>
    <w:rsid w:val="00001D02"/>
    <w:rsid w:val="000026C5"/>
    <w:rsid w:val="00003389"/>
    <w:rsid w:val="00003822"/>
    <w:rsid w:val="00003AEA"/>
    <w:rsid w:val="00003D6F"/>
    <w:rsid w:val="000040A0"/>
    <w:rsid w:val="00004364"/>
    <w:rsid w:val="00004994"/>
    <w:rsid w:val="00004A82"/>
    <w:rsid w:val="00004B0F"/>
    <w:rsid w:val="00004DFD"/>
    <w:rsid w:val="00005E2D"/>
    <w:rsid w:val="00006426"/>
    <w:rsid w:val="0000695C"/>
    <w:rsid w:val="00006C18"/>
    <w:rsid w:val="00006FEE"/>
    <w:rsid w:val="00007590"/>
    <w:rsid w:val="000075AF"/>
    <w:rsid w:val="00007E36"/>
    <w:rsid w:val="00008994"/>
    <w:rsid w:val="00010250"/>
    <w:rsid w:val="000102A1"/>
    <w:rsid w:val="00010963"/>
    <w:rsid w:val="00010A60"/>
    <w:rsid w:val="00010F83"/>
    <w:rsid w:val="00011287"/>
    <w:rsid w:val="000116D6"/>
    <w:rsid w:val="0001197F"/>
    <w:rsid w:val="00011A06"/>
    <w:rsid w:val="00012BF4"/>
    <w:rsid w:val="00013CD0"/>
    <w:rsid w:val="0001436A"/>
    <w:rsid w:val="0001437B"/>
    <w:rsid w:val="00014445"/>
    <w:rsid w:val="0001455B"/>
    <w:rsid w:val="00014F0F"/>
    <w:rsid w:val="00014FB0"/>
    <w:rsid w:val="00015241"/>
    <w:rsid w:val="000154CF"/>
    <w:rsid w:val="00015B84"/>
    <w:rsid w:val="00015D3C"/>
    <w:rsid w:val="000162DE"/>
    <w:rsid w:val="000166DF"/>
    <w:rsid w:val="00017489"/>
    <w:rsid w:val="00017A21"/>
    <w:rsid w:val="00020299"/>
    <w:rsid w:val="00020942"/>
    <w:rsid w:val="00020C18"/>
    <w:rsid w:val="00020E23"/>
    <w:rsid w:val="0002138D"/>
    <w:rsid w:val="00021616"/>
    <w:rsid w:val="00021805"/>
    <w:rsid w:val="00021D3A"/>
    <w:rsid w:val="000220CF"/>
    <w:rsid w:val="000224BB"/>
    <w:rsid w:val="0002272D"/>
    <w:rsid w:val="00023280"/>
    <w:rsid w:val="00023544"/>
    <w:rsid w:val="000235A1"/>
    <w:rsid w:val="00023718"/>
    <w:rsid w:val="0002378C"/>
    <w:rsid w:val="000238DD"/>
    <w:rsid w:val="00023CDB"/>
    <w:rsid w:val="0002402D"/>
    <w:rsid w:val="00024265"/>
    <w:rsid w:val="00024329"/>
    <w:rsid w:val="000247F2"/>
    <w:rsid w:val="00024A98"/>
    <w:rsid w:val="00024C85"/>
    <w:rsid w:val="00024EAA"/>
    <w:rsid w:val="00024F13"/>
    <w:rsid w:val="00025F46"/>
    <w:rsid w:val="000268D7"/>
    <w:rsid w:val="0002722D"/>
    <w:rsid w:val="00027234"/>
    <w:rsid w:val="000274C3"/>
    <w:rsid w:val="0002766E"/>
    <w:rsid w:val="000278BA"/>
    <w:rsid w:val="00030446"/>
    <w:rsid w:val="0003095B"/>
    <w:rsid w:val="00030A48"/>
    <w:rsid w:val="000311C4"/>
    <w:rsid w:val="000312A8"/>
    <w:rsid w:val="00031669"/>
    <w:rsid w:val="00031E9E"/>
    <w:rsid w:val="0003242C"/>
    <w:rsid w:val="0003249C"/>
    <w:rsid w:val="00032FED"/>
    <w:rsid w:val="0003304E"/>
    <w:rsid w:val="00033158"/>
    <w:rsid w:val="000333C7"/>
    <w:rsid w:val="00033DB2"/>
    <w:rsid w:val="00034B12"/>
    <w:rsid w:val="00034CF0"/>
    <w:rsid w:val="00034D19"/>
    <w:rsid w:val="0003572D"/>
    <w:rsid w:val="000359F4"/>
    <w:rsid w:val="00035C91"/>
    <w:rsid w:val="00036B67"/>
    <w:rsid w:val="00036D98"/>
    <w:rsid w:val="00036E2D"/>
    <w:rsid w:val="0003722C"/>
    <w:rsid w:val="00037268"/>
    <w:rsid w:val="000376E7"/>
    <w:rsid w:val="000378C8"/>
    <w:rsid w:val="0003790A"/>
    <w:rsid w:val="00037B61"/>
    <w:rsid w:val="00040605"/>
    <w:rsid w:val="00040A5D"/>
    <w:rsid w:val="00040B0A"/>
    <w:rsid w:val="00040BDC"/>
    <w:rsid w:val="00041163"/>
    <w:rsid w:val="000414B6"/>
    <w:rsid w:val="00041784"/>
    <w:rsid w:val="00041857"/>
    <w:rsid w:val="00041D0B"/>
    <w:rsid w:val="00042161"/>
    <w:rsid w:val="0004249D"/>
    <w:rsid w:val="0004269B"/>
    <w:rsid w:val="000426D5"/>
    <w:rsid w:val="000427DA"/>
    <w:rsid w:val="000433F7"/>
    <w:rsid w:val="00043A64"/>
    <w:rsid w:val="00044075"/>
    <w:rsid w:val="00044765"/>
    <w:rsid w:val="00045009"/>
    <w:rsid w:val="000452ED"/>
    <w:rsid w:val="0004591F"/>
    <w:rsid w:val="00045A1D"/>
    <w:rsid w:val="00046D01"/>
    <w:rsid w:val="00046F95"/>
    <w:rsid w:val="000472B7"/>
    <w:rsid w:val="000472F6"/>
    <w:rsid w:val="000474B3"/>
    <w:rsid w:val="000474D5"/>
    <w:rsid w:val="00047658"/>
    <w:rsid w:val="00047886"/>
    <w:rsid w:val="00047EF1"/>
    <w:rsid w:val="00050063"/>
    <w:rsid w:val="0005007F"/>
    <w:rsid w:val="0005016C"/>
    <w:rsid w:val="000508A8"/>
    <w:rsid w:val="000508D7"/>
    <w:rsid w:val="00050FAB"/>
    <w:rsid w:val="000513EF"/>
    <w:rsid w:val="00051548"/>
    <w:rsid w:val="0005176B"/>
    <w:rsid w:val="0005178F"/>
    <w:rsid w:val="00051C62"/>
    <w:rsid w:val="00051E5B"/>
    <w:rsid w:val="00052217"/>
    <w:rsid w:val="000522F0"/>
    <w:rsid w:val="000523DB"/>
    <w:rsid w:val="00052925"/>
    <w:rsid w:val="00052BDB"/>
    <w:rsid w:val="00052E9C"/>
    <w:rsid w:val="0005345A"/>
    <w:rsid w:val="00053ABF"/>
    <w:rsid w:val="00053B24"/>
    <w:rsid w:val="00053E30"/>
    <w:rsid w:val="00054023"/>
    <w:rsid w:val="0005434B"/>
    <w:rsid w:val="000544FB"/>
    <w:rsid w:val="00054A99"/>
    <w:rsid w:val="00054BFA"/>
    <w:rsid w:val="00054DC8"/>
    <w:rsid w:val="00054F5E"/>
    <w:rsid w:val="00055047"/>
    <w:rsid w:val="0005521A"/>
    <w:rsid w:val="00055358"/>
    <w:rsid w:val="00055772"/>
    <w:rsid w:val="00055AB3"/>
    <w:rsid w:val="00055D10"/>
    <w:rsid w:val="0005662A"/>
    <w:rsid w:val="00056E36"/>
    <w:rsid w:val="00056F92"/>
    <w:rsid w:val="00056FB0"/>
    <w:rsid w:val="0005746B"/>
    <w:rsid w:val="000577F6"/>
    <w:rsid w:val="00057E75"/>
    <w:rsid w:val="000600B1"/>
    <w:rsid w:val="00060184"/>
    <w:rsid w:val="000604CB"/>
    <w:rsid w:val="000607CC"/>
    <w:rsid w:val="00060B16"/>
    <w:rsid w:val="00061242"/>
    <w:rsid w:val="00061D88"/>
    <w:rsid w:val="00062002"/>
    <w:rsid w:val="000621D0"/>
    <w:rsid w:val="00062611"/>
    <w:rsid w:val="00062D3E"/>
    <w:rsid w:val="0006302E"/>
    <w:rsid w:val="000636D9"/>
    <w:rsid w:val="0006373E"/>
    <w:rsid w:val="00063EB5"/>
    <w:rsid w:val="0006421B"/>
    <w:rsid w:val="00064ACF"/>
    <w:rsid w:val="00065883"/>
    <w:rsid w:val="00065B8C"/>
    <w:rsid w:val="00066044"/>
    <w:rsid w:val="000662E8"/>
    <w:rsid w:val="0006673C"/>
    <w:rsid w:val="000669B4"/>
    <w:rsid w:val="00066FF2"/>
    <w:rsid w:val="00067FE4"/>
    <w:rsid w:val="0007088A"/>
    <w:rsid w:val="00070EF9"/>
    <w:rsid w:val="00072202"/>
    <w:rsid w:val="00072376"/>
    <w:rsid w:val="00072BD8"/>
    <w:rsid w:val="000730EF"/>
    <w:rsid w:val="00073554"/>
    <w:rsid w:val="0007364B"/>
    <w:rsid w:val="0007374F"/>
    <w:rsid w:val="000738C3"/>
    <w:rsid w:val="00073FE3"/>
    <w:rsid w:val="000743F2"/>
    <w:rsid w:val="00074BA8"/>
    <w:rsid w:val="00074F10"/>
    <w:rsid w:val="00076945"/>
    <w:rsid w:val="00076AD3"/>
    <w:rsid w:val="00076EDC"/>
    <w:rsid w:val="000776AE"/>
    <w:rsid w:val="00077B21"/>
    <w:rsid w:val="0008008E"/>
    <w:rsid w:val="0008061F"/>
    <w:rsid w:val="000806F7"/>
    <w:rsid w:val="00080A2D"/>
    <w:rsid w:val="00080B91"/>
    <w:rsid w:val="00080C70"/>
    <w:rsid w:val="00080FFE"/>
    <w:rsid w:val="000810C1"/>
    <w:rsid w:val="000813C7"/>
    <w:rsid w:val="000814FF"/>
    <w:rsid w:val="00082073"/>
    <w:rsid w:val="0008224D"/>
    <w:rsid w:val="00082347"/>
    <w:rsid w:val="0008276A"/>
    <w:rsid w:val="00082952"/>
    <w:rsid w:val="00082A55"/>
    <w:rsid w:val="0008319D"/>
    <w:rsid w:val="00083715"/>
    <w:rsid w:val="0008402F"/>
    <w:rsid w:val="000848BF"/>
    <w:rsid w:val="00084B59"/>
    <w:rsid w:val="00084DCB"/>
    <w:rsid w:val="00084E32"/>
    <w:rsid w:val="000860F3"/>
    <w:rsid w:val="000862FC"/>
    <w:rsid w:val="00086BD1"/>
    <w:rsid w:val="000871FF"/>
    <w:rsid w:val="00087929"/>
    <w:rsid w:val="0008799B"/>
    <w:rsid w:val="00087A1E"/>
    <w:rsid w:val="00087FD7"/>
    <w:rsid w:val="00090050"/>
    <w:rsid w:val="0009015D"/>
    <w:rsid w:val="0009034B"/>
    <w:rsid w:val="000905F4"/>
    <w:rsid w:val="00090711"/>
    <w:rsid w:val="00090817"/>
    <w:rsid w:val="00091694"/>
    <w:rsid w:val="00091E95"/>
    <w:rsid w:val="0009203C"/>
    <w:rsid w:val="00092355"/>
    <w:rsid w:val="00092552"/>
    <w:rsid w:val="00093847"/>
    <w:rsid w:val="00094138"/>
    <w:rsid w:val="00094D2A"/>
    <w:rsid w:val="00094DFB"/>
    <w:rsid w:val="00095116"/>
    <w:rsid w:val="00095258"/>
    <w:rsid w:val="00095B75"/>
    <w:rsid w:val="00095C31"/>
    <w:rsid w:val="000964A0"/>
    <w:rsid w:val="00096AE4"/>
    <w:rsid w:val="00097267"/>
    <w:rsid w:val="000974DA"/>
    <w:rsid w:val="000976E2"/>
    <w:rsid w:val="00097C65"/>
    <w:rsid w:val="000A0075"/>
    <w:rsid w:val="000A0151"/>
    <w:rsid w:val="000A0AF4"/>
    <w:rsid w:val="000A0D06"/>
    <w:rsid w:val="000A0DC9"/>
    <w:rsid w:val="000A102A"/>
    <w:rsid w:val="000A1382"/>
    <w:rsid w:val="000A1559"/>
    <w:rsid w:val="000A16D6"/>
    <w:rsid w:val="000A1B8A"/>
    <w:rsid w:val="000A20BF"/>
    <w:rsid w:val="000A21C8"/>
    <w:rsid w:val="000A2209"/>
    <w:rsid w:val="000A296D"/>
    <w:rsid w:val="000A30CE"/>
    <w:rsid w:val="000A3103"/>
    <w:rsid w:val="000A3584"/>
    <w:rsid w:val="000A35C3"/>
    <w:rsid w:val="000A3A3D"/>
    <w:rsid w:val="000A43A5"/>
    <w:rsid w:val="000A43C0"/>
    <w:rsid w:val="000A460B"/>
    <w:rsid w:val="000A4875"/>
    <w:rsid w:val="000A4D25"/>
    <w:rsid w:val="000A5057"/>
    <w:rsid w:val="000A5892"/>
    <w:rsid w:val="000A5C65"/>
    <w:rsid w:val="000A6011"/>
    <w:rsid w:val="000A69C7"/>
    <w:rsid w:val="000A6A49"/>
    <w:rsid w:val="000A6C65"/>
    <w:rsid w:val="000A6F81"/>
    <w:rsid w:val="000A704A"/>
    <w:rsid w:val="000A7094"/>
    <w:rsid w:val="000A7195"/>
    <w:rsid w:val="000A7763"/>
    <w:rsid w:val="000A7A6C"/>
    <w:rsid w:val="000A7B2F"/>
    <w:rsid w:val="000B0AFD"/>
    <w:rsid w:val="000B0B3D"/>
    <w:rsid w:val="000B0EBD"/>
    <w:rsid w:val="000B0FF8"/>
    <w:rsid w:val="000B1208"/>
    <w:rsid w:val="000B1488"/>
    <w:rsid w:val="000B2204"/>
    <w:rsid w:val="000B2614"/>
    <w:rsid w:val="000B26AB"/>
    <w:rsid w:val="000B3310"/>
    <w:rsid w:val="000B38A6"/>
    <w:rsid w:val="000B4978"/>
    <w:rsid w:val="000B4AE4"/>
    <w:rsid w:val="000B5CBC"/>
    <w:rsid w:val="000B637C"/>
    <w:rsid w:val="000B6474"/>
    <w:rsid w:val="000B68A1"/>
    <w:rsid w:val="000B6D81"/>
    <w:rsid w:val="000B6FC9"/>
    <w:rsid w:val="000B706D"/>
    <w:rsid w:val="000B7087"/>
    <w:rsid w:val="000B7210"/>
    <w:rsid w:val="000B7560"/>
    <w:rsid w:val="000B75EA"/>
    <w:rsid w:val="000B7DA5"/>
    <w:rsid w:val="000B7E94"/>
    <w:rsid w:val="000C006D"/>
    <w:rsid w:val="000C0307"/>
    <w:rsid w:val="000C0334"/>
    <w:rsid w:val="000C1213"/>
    <w:rsid w:val="000C1340"/>
    <w:rsid w:val="000C1588"/>
    <w:rsid w:val="000C15CC"/>
    <w:rsid w:val="000C1CE2"/>
    <w:rsid w:val="000C236D"/>
    <w:rsid w:val="000C2475"/>
    <w:rsid w:val="000C2B89"/>
    <w:rsid w:val="000C2BD4"/>
    <w:rsid w:val="000C2C51"/>
    <w:rsid w:val="000C31E4"/>
    <w:rsid w:val="000C34DE"/>
    <w:rsid w:val="000C34F9"/>
    <w:rsid w:val="000C3BCB"/>
    <w:rsid w:val="000C4073"/>
    <w:rsid w:val="000C4350"/>
    <w:rsid w:val="000C4712"/>
    <w:rsid w:val="000C4C14"/>
    <w:rsid w:val="000C4CED"/>
    <w:rsid w:val="000C5053"/>
    <w:rsid w:val="000C52AC"/>
    <w:rsid w:val="000C5913"/>
    <w:rsid w:val="000C5D4F"/>
    <w:rsid w:val="000C6261"/>
    <w:rsid w:val="000C641E"/>
    <w:rsid w:val="000C6604"/>
    <w:rsid w:val="000C6AFB"/>
    <w:rsid w:val="000C6BE3"/>
    <w:rsid w:val="000C6D2D"/>
    <w:rsid w:val="000C70F2"/>
    <w:rsid w:val="000C7684"/>
    <w:rsid w:val="000C778B"/>
    <w:rsid w:val="000C786A"/>
    <w:rsid w:val="000C7CDC"/>
    <w:rsid w:val="000D0768"/>
    <w:rsid w:val="000D0F21"/>
    <w:rsid w:val="000D0F52"/>
    <w:rsid w:val="000D1B86"/>
    <w:rsid w:val="000D1BBA"/>
    <w:rsid w:val="000D1DF9"/>
    <w:rsid w:val="000D269A"/>
    <w:rsid w:val="000D3319"/>
    <w:rsid w:val="000D331E"/>
    <w:rsid w:val="000D36D4"/>
    <w:rsid w:val="000D37C7"/>
    <w:rsid w:val="000D3932"/>
    <w:rsid w:val="000D39B6"/>
    <w:rsid w:val="000D3EF4"/>
    <w:rsid w:val="000D4532"/>
    <w:rsid w:val="000D5973"/>
    <w:rsid w:val="000D5B50"/>
    <w:rsid w:val="000D6486"/>
    <w:rsid w:val="000D6E2E"/>
    <w:rsid w:val="000D6E99"/>
    <w:rsid w:val="000D76DC"/>
    <w:rsid w:val="000D7884"/>
    <w:rsid w:val="000D7DC7"/>
    <w:rsid w:val="000D7EE9"/>
    <w:rsid w:val="000E08B5"/>
    <w:rsid w:val="000E0A3F"/>
    <w:rsid w:val="000E12EB"/>
    <w:rsid w:val="000E26C6"/>
    <w:rsid w:val="000E2EB9"/>
    <w:rsid w:val="000E320B"/>
    <w:rsid w:val="000E36FF"/>
    <w:rsid w:val="000E3E2A"/>
    <w:rsid w:val="000E44D8"/>
    <w:rsid w:val="000E4682"/>
    <w:rsid w:val="000E4E74"/>
    <w:rsid w:val="000E599A"/>
    <w:rsid w:val="000E5B56"/>
    <w:rsid w:val="000E5F04"/>
    <w:rsid w:val="000E673A"/>
    <w:rsid w:val="000E6A57"/>
    <w:rsid w:val="000E6F0D"/>
    <w:rsid w:val="000E76F1"/>
    <w:rsid w:val="000E776C"/>
    <w:rsid w:val="000F00E8"/>
    <w:rsid w:val="000F0499"/>
    <w:rsid w:val="000F06ED"/>
    <w:rsid w:val="000F0888"/>
    <w:rsid w:val="000F0AAB"/>
    <w:rsid w:val="000F1524"/>
    <w:rsid w:val="000F1F8B"/>
    <w:rsid w:val="000F2F5A"/>
    <w:rsid w:val="000F34AB"/>
    <w:rsid w:val="000F3FB2"/>
    <w:rsid w:val="000F41A2"/>
    <w:rsid w:val="000F44B5"/>
    <w:rsid w:val="000F46C8"/>
    <w:rsid w:val="000F5419"/>
    <w:rsid w:val="000F54B9"/>
    <w:rsid w:val="000F5EDD"/>
    <w:rsid w:val="000F63C8"/>
    <w:rsid w:val="000F68C5"/>
    <w:rsid w:val="000F6D62"/>
    <w:rsid w:val="000F6E6C"/>
    <w:rsid w:val="000F6E7F"/>
    <w:rsid w:val="000F6EA7"/>
    <w:rsid w:val="000F700B"/>
    <w:rsid w:val="000F7191"/>
    <w:rsid w:val="000F7431"/>
    <w:rsid w:val="000F77AA"/>
    <w:rsid w:val="000F7BDC"/>
    <w:rsid w:val="000F7F16"/>
    <w:rsid w:val="001000A3"/>
    <w:rsid w:val="00100740"/>
    <w:rsid w:val="00100B8E"/>
    <w:rsid w:val="00100E14"/>
    <w:rsid w:val="00101397"/>
    <w:rsid w:val="00101789"/>
    <w:rsid w:val="001017DB"/>
    <w:rsid w:val="00101E1D"/>
    <w:rsid w:val="001021D9"/>
    <w:rsid w:val="00102585"/>
    <w:rsid w:val="0010274D"/>
    <w:rsid w:val="001027AB"/>
    <w:rsid w:val="00102E80"/>
    <w:rsid w:val="0010337A"/>
    <w:rsid w:val="0010376E"/>
    <w:rsid w:val="00103778"/>
    <w:rsid w:val="00103980"/>
    <w:rsid w:val="00103ED6"/>
    <w:rsid w:val="0010496A"/>
    <w:rsid w:val="00104CA7"/>
    <w:rsid w:val="00105543"/>
    <w:rsid w:val="00105734"/>
    <w:rsid w:val="00105C65"/>
    <w:rsid w:val="00105ECE"/>
    <w:rsid w:val="00106E56"/>
    <w:rsid w:val="00107521"/>
    <w:rsid w:val="00110086"/>
    <w:rsid w:val="00110538"/>
    <w:rsid w:val="0011066A"/>
    <w:rsid w:val="00110BF5"/>
    <w:rsid w:val="00110C7A"/>
    <w:rsid w:val="00110CB5"/>
    <w:rsid w:val="00110ECE"/>
    <w:rsid w:val="00110FFB"/>
    <w:rsid w:val="0011125B"/>
    <w:rsid w:val="00111613"/>
    <w:rsid w:val="0011194C"/>
    <w:rsid w:val="00111A20"/>
    <w:rsid w:val="0011248D"/>
    <w:rsid w:val="00112662"/>
    <w:rsid w:val="00112BD5"/>
    <w:rsid w:val="00112D51"/>
    <w:rsid w:val="00113D27"/>
    <w:rsid w:val="00113DCF"/>
    <w:rsid w:val="0011471D"/>
    <w:rsid w:val="001147AE"/>
    <w:rsid w:val="00114C35"/>
    <w:rsid w:val="00115BD1"/>
    <w:rsid w:val="00115D7C"/>
    <w:rsid w:val="00116173"/>
    <w:rsid w:val="001163E7"/>
    <w:rsid w:val="0011660A"/>
    <w:rsid w:val="0011660E"/>
    <w:rsid w:val="001169B5"/>
    <w:rsid w:val="00116C24"/>
    <w:rsid w:val="00117B55"/>
    <w:rsid w:val="0011EC10"/>
    <w:rsid w:val="00120026"/>
    <w:rsid w:val="00120097"/>
    <w:rsid w:val="00120101"/>
    <w:rsid w:val="0012065E"/>
    <w:rsid w:val="001206C4"/>
    <w:rsid w:val="00120C12"/>
    <w:rsid w:val="00121917"/>
    <w:rsid w:val="00121C3B"/>
    <w:rsid w:val="00121F41"/>
    <w:rsid w:val="00123299"/>
    <w:rsid w:val="00123FDF"/>
    <w:rsid w:val="00124162"/>
    <w:rsid w:val="00124630"/>
    <w:rsid w:val="00124C75"/>
    <w:rsid w:val="00124DD2"/>
    <w:rsid w:val="00125123"/>
    <w:rsid w:val="001256D3"/>
    <w:rsid w:val="00125A01"/>
    <w:rsid w:val="00125CC9"/>
    <w:rsid w:val="0012617E"/>
    <w:rsid w:val="0012651A"/>
    <w:rsid w:val="001269E2"/>
    <w:rsid w:val="00126B52"/>
    <w:rsid w:val="00126DC4"/>
    <w:rsid w:val="00127386"/>
    <w:rsid w:val="001274CC"/>
    <w:rsid w:val="00127607"/>
    <w:rsid w:val="00127F79"/>
    <w:rsid w:val="00127FC6"/>
    <w:rsid w:val="00130608"/>
    <w:rsid w:val="00131ACB"/>
    <w:rsid w:val="00132125"/>
    <w:rsid w:val="00132175"/>
    <w:rsid w:val="00132303"/>
    <w:rsid w:val="001323FC"/>
    <w:rsid w:val="00133E18"/>
    <w:rsid w:val="00133F01"/>
    <w:rsid w:val="00133FFF"/>
    <w:rsid w:val="00134A9E"/>
    <w:rsid w:val="0013529B"/>
    <w:rsid w:val="00135CDB"/>
    <w:rsid w:val="00135EFD"/>
    <w:rsid w:val="00136047"/>
    <w:rsid w:val="00136146"/>
    <w:rsid w:val="00136AF9"/>
    <w:rsid w:val="00136C78"/>
    <w:rsid w:val="00136CB1"/>
    <w:rsid w:val="001370BF"/>
    <w:rsid w:val="001371C6"/>
    <w:rsid w:val="0013738E"/>
    <w:rsid w:val="0014043C"/>
    <w:rsid w:val="0014065F"/>
    <w:rsid w:val="00140681"/>
    <w:rsid w:val="001410D4"/>
    <w:rsid w:val="0014162A"/>
    <w:rsid w:val="00141658"/>
    <w:rsid w:val="00141B09"/>
    <w:rsid w:val="00141B68"/>
    <w:rsid w:val="00141F93"/>
    <w:rsid w:val="001427A8"/>
    <w:rsid w:val="0014292D"/>
    <w:rsid w:val="00142964"/>
    <w:rsid w:val="00142E5F"/>
    <w:rsid w:val="00143D4C"/>
    <w:rsid w:val="00143E32"/>
    <w:rsid w:val="00143F38"/>
    <w:rsid w:val="00143FC4"/>
    <w:rsid w:val="001443EA"/>
    <w:rsid w:val="001444DA"/>
    <w:rsid w:val="00145A26"/>
    <w:rsid w:val="00145BDC"/>
    <w:rsid w:val="0014603E"/>
    <w:rsid w:val="00146B21"/>
    <w:rsid w:val="00146F6C"/>
    <w:rsid w:val="00147ECA"/>
    <w:rsid w:val="0015031C"/>
    <w:rsid w:val="00150716"/>
    <w:rsid w:val="00151164"/>
    <w:rsid w:val="00151731"/>
    <w:rsid w:val="00151802"/>
    <w:rsid w:val="00152455"/>
    <w:rsid w:val="001528FD"/>
    <w:rsid w:val="001531C4"/>
    <w:rsid w:val="0015440E"/>
    <w:rsid w:val="0015480B"/>
    <w:rsid w:val="00154A26"/>
    <w:rsid w:val="00154CC0"/>
    <w:rsid w:val="00154D7B"/>
    <w:rsid w:val="001550CA"/>
    <w:rsid w:val="00155195"/>
    <w:rsid w:val="001552E4"/>
    <w:rsid w:val="001555C7"/>
    <w:rsid w:val="00155C01"/>
    <w:rsid w:val="001563B9"/>
    <w:rsid w:val="001565FC"/>
    <w:rsid w:val="0015683F"/>
    <w:rsid w:val="00156CC7"/>
    <w:rsid w:val="00156F0D"/>
    <w:rsid w:val="00156F44"/>
    <w:rsid w:val="00157003"/>
    <w:rsid w:val="00157286"/>
    <w:rsid w:val="00157880"/>
    <w:rsid w:val="00157ADC"/>
    <w:rsid w:val="00160A71"/>
    <w:rsid w:val="00160E0E"/>
    <w:rsid w:val="001615FF"/>
    <w:rsid w:val="00162234"/>
    <w:rsid w:val="001626A2"/>
    <w:rsid w:val="00162921"/>
    <w:rsid w:val="00162A54"/>
    <w:rsid w:val="00162ADF"/>
    <w:rsid w:val="001639CF"/>
    <w:rsid w:val="00163C7E"/>
    <w:rsid w:val="00163FD0"/>
    <w:rsid w:val="00163FD4"/>
    <w:rsid w:val="00164537"/>
    <w:rsid w:val="00164B22"/>
    <w:rsid w:val="00164F20"/>
    <w:rsid w:val="001653F8"/>
    <w:rsid w:val="0016574C"/>
    <w:rsid w:val="00165789"/>
    <w:rsid w:val="001657AE"/>
    <w:rsid w:val="00165AD4"/>
    <w:rsid w:val="00165B26"/>
    <w:rsid w:val="001660DA"/>
    <w:rsid w:val="001661E7"/>
    <w:rsid w:val="001663D9"/>
    <w:rsid w:val="001665E0"/>
    <w:rsid w:val="00167590"/>
    <w:rsid w:val="001678CB"/>
    <w:rsid w:val="001679B8"/>
    <w:rsid w:val="00167C34"/>
    <w:rsid w:val="00167F36"/>
    <w:rsid w:val="001706AF"/>
    <w:rsid w:val="001709CC"/>
    <w:rsid w:val="00171128"/>
    <w:rsid w:val="001711B9"/>
    <w:rsid w:val="00171238"/>
    <w:rsid w:val="00171817"/>
    <w:rsid w:val="00171D84"/>
    <w:rsid w:val="00171EC4"/>
    <w:rsid w:val="00171F4E"/>
    <w:rsid w:val="0017227B"/>
    <w:rsid w:val="0017246C"/>
    <w:rsid w:val="001724D6"/>
    <w:rsid w:val="001730C7"/>
    <w:rsid w:val="001735A1"/>
    <w:rsid w:val="00174115"/>
    <w:rsid w:val="00174148"/>
    <w:rsid w:val="0017430E"/>
    <w:rsid w:val="0017456E"/>
    <w:rsid w:val="0017477E"/>
    <w:rsid w:val="00174DD3"/>
    <w:rsid w:val="00174F63"/>
    <w:rsid w:val="001752B4"/>
    <w:rsid w:val="00175344"/>
    <w:rsid w:val="001756C8"/>
    <w:rsid w:val="00175CE6"/>
    <w:rsid w:val="00175D92"/>
    <w:rsid w:val="0017623D"/>
    <w:rsid w:val="00176526"/>
    <w:rsid w:val="001769DA"/>
    <w:rsid w:val="00176CBB"/>
    <w:rsid w:val="001771B1"/>
    <w:rsid w:val="0017758E"/>
    <w:rsid w:val="0017762A"/>
    <w:rsid w:val="0017769F"/>
    <w:rsid w:val="001779B9"/>
    <w:rsid w:val="00177EFF"/>
    <w:rsid w:val="00180256"/>
    <w:rsid w:val="001806BC"/>
    <w:rsid w:val="00180D81"/>
    <w:rsid w:val="00181758"/>
    <w:rsid w:val="001819F6"/>
    <w:rsid w:val="00182685"/>
    <w:rsid w:val="00182E35"/>
    <w:rsid w:val="0018325B"/>
    <w:rsid w:val="001833D4"/>
    <w:rsid w:val="0018387A"/>
    <w:rsid w:val="00183A19"/>
    <w:rsid w:val="00183CAB"/>
    <w:rsid w:val="00184625"/>
    <w:rsid w:val="00184919"/>
    <w:rsid w:val="00184992"/>
    <w:rsid w:val="00185813"/>
    <w:rsid w:val="00185A20"/>
    <w:rsid w:val="00185BD5"/>
    <w:rsid w:val="001868DD"/>
    <w:rsid w:val="00187D08"/>
    <w:rsid w:val="0019000C"/>
    <w:rsid w:val="00190200"/>
    <w:rsid w:val="00190762"/>
    <w:rsid w:val="001912A7"/>
    <w:rsid w:val="00191B03"/>
    <w:rsid w:val="00191C25"/>
    <w:rsid w:val="00191EC0"/>
    <w:rsid w:val="00192A06"/>
    <w:rsid w:val="00192E9E"/>
    <w:rsid w:val="001937B8"/>
    <w:rsid w:val="00193884"/>
    <w:rsid w:val="00193EC2"/>
    <w:rsid w:val="00193F75"/>
    <w:rsid w:val="001947C6"/>
    <w:rsid w:val="00194A0D"/>
    <w:rsid w:val="00194BC2"/>
    <w:rsid w:val="00195ABB"/>
    <w:rsid w:val="00195AE2"/>
    <w:rsid w:val="0019601D"/>
    <w:rsid w:val="00196178"/>
    <w:rsid w:val="00196A16"/>
    <w:rsid w:val="00196BD1"/>
    <w:rsid w:val="00196D5F"/>
    <w:rsid w:val="00196F47"/>
    <w:rsid w:val="00196F77"/>
    <w:rsid w:val="0019700D"/>
    <w:rsid w:val="00197078"/>
    <w:rsid w:val="0019750F"/>
    <w:rsid w:val="00197580"/>
    <w:rsid w:val="001A025F"/>
    <w:rsid w:val="001A0642"/>
    <w:rsid w:val="001A0AB2"/>
    <w:rsid w:val="001A0BC0"/>
    <w:rsid w:val="001A0D58"/>
    <w:rsid w:val="001A0F5D"/>
    <w:rsid w:val="001A12E0"/>
    <w:rsid w:val="001A1BEA"/>
    <w:rsid w:val="001A26F8"/>
    <w:rsid w:val="001A27FA"/>
    <w:rsid w:val="001A290A"/>
    <w:rsid w:val="001A2DA6"/>
    <w:rsid w:val="001A2DB3"/>
    <w:rsid w:val="001A30AD"/>
    <w:rsid w:val="001A3B45"/>
    <w:rsid w:val="001A3BA8"/>
    <w:rsid w:val="001A4001"/>
    <w:rsid w:val="001A4056"/>
    <w:rsid w:val="001A4112"/>
    <w:rsid w:val="001A44A1"/>
    <w:rsid w:val="001A44C9"/>
    <w:rsid w:val="001A4AD8"/>
    <w:rsid w:val="001A4C66"/>
    <w:rsid w:val="001A4F6E"/>
    <w:rsid w:val="001A54D0"/>
    <w:rsid w:val="001A5F2C"/>
    <w:rsid w:val="001A60D5"/>
    <w:rsid w:val="001A66ED"/>
    <w:rsid w:val="001A689F"/>
    <w:rsid w:val="001A6AB7"/>
    <w:rsid w:val="001A6B6B"/>
    <w:rsid w:val="001A6D06"/>
    <w:rsid w:val="001A6F23"/>
    <w:rsid w:val="001A6F6C"/>
    <w:rsid w:val="001A6FD7"/>
    <w:rsid w:val="001A7094"/>
    <w:rsid w:val="001A7D1F"/>
    <w:rsid w:val="001B0654"/>
    <w:rsid w:val="001B0A04"/>
    <w:rsid w:val="001B0CD2"/>
    <w:rsid w:val="001B1A19"/>
    <w:rsid w:val="001B1BF8"/>
    <w:rsid w:val="001B2273"/>
    <w:rsid w:val="001B2A00"/>
    <w:rsid w:val="001B2CC4"/>
    <w:rsid w:val="001B2ED2"/>
    <w:rsid w:val="001B2F92"/>
    <w:rsid w:val="001B309B"/>
    <w:rsid w:val="001B4570"/>
    <w:rsid w:val="001B467E"/>
    <w:rsid w:val="001B4E3F"/>
    <w:rsid w:val="001B61BC"/>
    <w:rsid w:val="001B627C"/>
    <w:rsid w:val="001B6603"/>
    <w:rsid w:val="001B70BF"/>
    <w:rsid w:val="001B7F12"/>
    <w:rsid w:val="001C014D"/>
    <w:rsid w:val="001C021E"/>
    <w:rsid w:val="001C1376"/>
    <w:rsid w:val="001C1737"/>
    <w:rsid w:val="001C1804"/>
    <w:rsid w:val="001C2C71"/>
    <w:rsid w:val="001C304D"/>
    <w:rsid w:val="001C316A"/>
    <w:rsid w:val="001C324E"/>
    <w:rsid w:val="001C32F3"/>
    <w:rsid w:val="001C36E1"/>
    <w:rsid w:val="001C3815"/>
    <w:rsid w:val="001C39F2"/>
    <w:rsid w:val="001C3ADD"/>
    <w:rsid w:val="001C42C8"/>
    <w:rsid w:val="001C4A66"/>
    <w:rsid w:val="001C4FB4"/>
    <w:rsid w:val="001C4FBD"/>
    <w:rsid w:val="001C51E0"/>
    <w:rsid w:val="001C577D"/>
    <w:rsid w:val="001C58BB"/>
    <w:rsid w:val="001C5951"/>
    <w:rsid w:val="001C5CAF"/>
    <w:rsid w:val="001C60CC"/>
    <w:rsid w:val="001C60D3"/>
    <w:rsid w:val="001C68CF"/>
    <w:rsid w:val="001C68FA"/>
    <w:rsid w:val="001C6BFD"/>
    <w:rsid w:val="001C6D85"/>
    <w:rsid w:val="001C74CE"/>
    <w:rsid w:val="001C7602"/>
    <w:rsid w:val="001C761D"/>
    <w:rsid w:val="001C775C"/>
    <w:rsid w:val="001C7C7E"/>
    <w:rsid w:val="001D0A63"/>
    <w:rsid w:val="001D0B25"/>
    <w:rsid w:val="001D0D48"/>
    <w:rsid w:val="001D0EB8"/>
    <w:rsid w:val="001D12D8"/>
    <w:rsid w:val="001D1CEE"/>
    <w:rsid w:val="001D21C7"/>
    <w:rsid w:val="001D280C"/>
    <w:rsid w:val="001D28AF"/>
    <w:rsid w:val="001D2A28"/>
    <w:rsid w:val="001D2EDD"/>
    <w:rsid w:val="001D34DF"/>
    <w:rsid w:val="001D3C8C"/>
    <w:rsid w:val="001D4281"/>
    <w:rsid w:val="001D501C"/>
    <w:rsid w:val="001D50DD"/>
    <w:rsid w:val="001D609A"/>
    <w:rsid w:val="001D6217"/>
    <w:rsid w:val="001D6384"/>
    <w:rsid w:val="001D6CFC"/>
    <w:rsid w:val="001D7D54"/>
    <w:rsid w:val="001D7D90"/>
    <w:rsid w:val="001D7FCB"/>
    <w:rsid w:val="001E0314"/>
    <w:rsid w:val="001E064A"/>
    <w:rsid w:val="001E0B87"/>
    <w:rsid w:val="001E0C96"/>
    <w:rsid w:val="001E1120"/>
    <w:rsid w:val="001E1959"/>
    <w:rsid w:val="001E1A11"/>
    <w:rsid w:val="001E1C7C"/>
    <w:rsid w:val="001E1E01"/>
    <w:rsid w:val="001E219D"/>
    <w:rsid w:val="001E270F"/>
    <w:rsid w:val="001E2BA8"/>
    <w:rsid w:val="001E3820"/>
    <w:rsid w:val="001E3874"/>
    <w:rsid w:val="001E39CA"/>
    <w:rsid w:val="001E3FCF"/>
    <w:rsid w:val="001E44F7"/>
    <w:rsid w:val="001E4D19"/>
    <w:rsid w:val="001E54A8"/>
    <w:rsid w:val="001E55DE"/>
    <w:rsid w:val="001E56D6"/>
    <w:rsid w:val="001E5E08"/>
    <w:rsid w:val="001E6262"/>
    <w:rsid w:val="001E6717"/>
    <w:rsid w:val="001E6A43"/>
    <w:rsid w:val="001E74AA"/>
    <w:rsid w:val="001E74B7"/>
    <w:rsid w:val="001E76AE"/>
    <w:rsid w:val="001E7BF5"/>
    <w:rsid w:val="001F02AA"/>
    <w:rsid w:val="001F0340"/>
    <w:rsid w:val="001F06E1"/>
    <w:rsid w:val="001F079B"/>
    <w:rsid w:val="001F0A14"/>
    <w:rsid w:val="001F124B"/>
    <w:rsid w:val="001F12F7"/>
    <w:rsid w:val="001F1B78"/>
    <w:rsid w:val="001F2659"/>
    <w:rsid w:val="001F2666"/>
    <w:rsid w:val="001F2BC1"/>
    <w:rsid w:val="001F36C0"/>
    <w:rsid w:val="001F3D73"/>
    <w:rsid w:val="001F44A0"/>
    <w:rsid w:val="001F45B8"/>
    <w:rsid w:val="001F487B"/>
    <w:rsid w:val="001F4FAE"/>
    <w:rsid w:val="001F5E28"/>
    <w:rsid w:val="001F61E0"/>
    <w:rsid w:val="001F6981"/>
    <w:rsid w:val="001F6CF7"/>
    <w:rsid w:val="001F708F"/>
    <w:rsid w:val="001F7119"/>
    <w:rsid w:val="001F7F58"/>
    <w:rsid w:val="002005F6"/>
    <w:rsid w:val="00200677"/>
    <w:rsid w:val="002007B2"/>
    <w:rsid w:val="002008D3"/>
    <w:rsid w:val="00200CD6"/>
    <w:rsid w:val="00200EFF"/>
    <w:rsid w:val="0020125A"/>
    <w:rsid w:val="00201675"/>
    <w:rsid w:val="00201BF0"/>
    <w:rsid w:val="00202268"/>
    <w:rsid w:val="002025F9"/>
    <w:rsid w:val="002028E4"/>
    <w:rsid w:val="00202EA2"/>
    <w:rsid w:val="00202ECA"/>
    <w:rsid w:val="00202FD3"/>
    <w:rsid w:val="002033E8"/>
    <w:rsid w:val="002035F7"/>
    <w:rsid w:val="0020362B"/>
    <w:rsid w:val="002036F1"/>
    <w:rsid w:val="00203DCB"/>
    <w:rsid w:val="00204FAA"/>
    <w:rsid w:val="00205A53"/>
    <w:rsid w:val="00205F71"/>
    <w:rsid w:val="00205FF8"/>
    <w:rsid w:val="00206363"/>
    <w:rsid w:val="00206434"/>
    <w:rsid w:val="002072DE"/>
    <w:rsid w:val="00207CC8"/>
    <w:rsid w:val="00210CA2"/>
    <w:rsid w:val="0021132C"/>
    <w:rsid w:val="00211D67"/>
    <w:rsid w:val="00211DEC"/>
    <w:rsid w:val="002126F5"/>
    <w:rsid w:val="00212D57"/>
    <w:rsid w:val="0021377E"/>
    <w:rsid w:val="002141A8"/>
    <w:rsid w:val="0021432F"/>
    <w:rsid w:val="00214428"/>
    <w:rsid w:val="0021455A"/>
    <w:rsid w:val="00214876"/>
    <w:rsid w:val="00214A92"/>
    <w:rsid w:val="00214CBB"/>
    <w:rsid w:val="002159F2"/>
    <w:rsid w:val="00215AAD"/>
    <w:rsid w:val="00215AC7"/>
    <w:rsid w:val="00216315"/>
    <w:rsid w:val="002164FA"/>
    <w:rsid w:val="0021655B"/>
    <w:rsid w:val="0021695D"/>
    <w:rsid w:val="002201BC"/>
    <w:rsid w:val="002203D6"/>
    <w:rsid w:val="00220786"/>
    <w:rsid w:val="002209EB"/>
    <w:rsid w:val="00220D7F"/>
    <w:rsid w:val="00220ECD"/>
    <w:rsid w:val="00221FD6"/>
    <w:rsid w:val="00222214"/>
    <w:rsid w:val="00222236"/>
    <w:rsid w:val="00222425"/>
    <w:rsid w:val="0022249E"/>
    <w:rsid w:val="00223070"/>
    <w:rsid w:val="002230FE"/>
    <w:rsid w:val="00223616"/>
    <w:rsid w:val="0022394A"/>
    <w:rsid w:val="0022397C"/>
    <w:rsid w:val="00223A9F"/>
    <w:rsid w:val="00223B1A"/>
    <w:rsid w:val="00223E1A"/>
    <w:rsid w:val="002242E5"/>
    <w:rsid w:val="00224944"/>
    <w:rsid w:val="002258EE"/>
    <w:rsid w:val="00226B27"/>
    <w:rsid w:val="00226C12"/>
    <w:rsid w:val="00226DEF"/>
    <w:rsid w:val="00226FA1"/>
    <w:rsid w:val="002278A2"/>
    <w:rsid w:val="00227D7E"/>
    <w:rsid w:val="00230562"/>
    <w:rsid w:val="002306C9"/>
    <w:rsid w:val="00230844"/>
    <w:rsid w:val="00230BC0"/>
    <w:rsid w:val="00230D80"/>
    <w:rsid w:val="0023114A"/>
    <w:rsid w:val="0023174A"/>
    <w:rsid w:val="0023175A"/>
    <w:rsid w:val="00231777"/>
    <w:rsid w:val="00231F11"/>
    <w:rsid w:val="00231F35"/>
    <w:rsid w:val="00231F5D"/>
    <w:rsid w:val="00232015"/>
    <w:rsid w:val="002321A8"/>
    <w:rsid w:val="002326DA"/>
    <w:rsid w:val="002326E0"/>
    <w:rsid w:val="002327EE"/>
    <w:rsid w:val="0023417B"/>
    <w:rsid w:val="002345DB"/>
    <w:rsid w:val="00235021"/>
    <w:rsid w:val="0023506A"/>
    <w:rsid w:val="00235A30"/>
    <w:rsid w:val="00235B38"/>
    <w:rsid w:val="00235DF9"/>
    <w:rsid w:val="0023634A"/>
    <w:rsid w:val="0023655B"/>
    <w:rsid w:val="00236C03"/>
    <w:rsid w:val="002408BB"/>
    <w:rsid w:val="00240BDE"/>
    <w:rsid w:val="00241218"/>
    <w:rsid w:val="0024140F"/>
    <w:rsid w:val="00241886"/>
    <w:rsid w:val="002418D1"/>
    <w:rsid w:val="00241DB3"/>
    <w:rsid w:val="00241FB8"/>
    <w:rsid w:val="00242240"/>
    <w:rsid w:val="002422D3"/>
    <w:rsid w:val="00242312"/>
    <w:rsid w:val="002424B6"/>
    <w:rsid w:val="00242B17"/>
    <w:rsid w:val="00243383"/>
    <w:rsid w:val="0024467F"/>
    <w:rsid w:val="00244C42"/>
    <w:rsid w:val="00245050"/>
    <w:rsid w:val="0024543D"/>
    <w:rsid w:val="00245923"/>
    <w:rsid w:val="002464D8"/>
    <w:rsid w:val="00246B2A"/>
    <w:rsid w:val="00246BD2"/>
    <w:rsid w:val="00246ED6"/>
    <w:rsid w:val="00247352"/>
    <w:rsid w:val="002474F7"/>
    <w:rsid w:val="002477B1"/>
    <w:rsid w:val="00250392"/>
    <w:rsid w:val="002505D5"/>
    <w:rsid w:val="00250C94"/>
    <w:rsid w:val="00250DE9"/>
    <w:rsid w:val="002515D2"/>
    <w:rsid w:val="00251A46"/>
    <w:rsid w:val="00251E4E"/>
    <w:rsid w:val="002522AB"/>
    <w:rsid w:val="002523D6"/>
    <w:rsid w:val="00252CE1"/>
    <w:rsid w:val="00252EB9"/>
    <w:rsid w:val="0025392F"/>
    <w:rsid w:val="00253A2C"/>
    <w:rsid w:val="002540D2"/>
    <w:rsid w:val="0025433D"/>
    <w:rsid w:val="00254AEF"/>
    <w:rsid w:val="00254C24"/>
    <w:rsid w:val="00254C62"/>
    <w:rsid w:val="00255222"/>
    <w:rsid w:val="002558B2"/>
    <w:rsid w:val="00255D8C"/>
    <w:rsid w:val="00255E44"/>
    <w:rsid w:val="00255F48"/>
    <w:rsid w:val="002562D0"/>
    <w:rsid w:val="00256315"/>
    <w:rsid w:val="002564A6"/>
    <w:rsid w:val="00257E3E"/>
    <w:rsid w:val="00257EAF"/>
    <w:rsid w:val="00260D0E"/>
    <w:rsid w:val="00261396"/>
    <w:rsid w:val="00261614"/>
    <w:rsid w:val="00261916"/>
    <w:rsid w:val="00261B08"/>
    <w:rsid w:val="00261B9A"/>
    <w:rsid w:val="00261E18"/>
    <w:rsid w:val="00262688"/>
    <w:rsid w:val="00262766"/>
    <w:rsid w:val="00262822"/>
    <w:rsid w:val="00263589"/>
    <w:rsid w:val="002636F3"/>
    <w:rsid w:val="00263CA4"/>
    <w:rsid w:val="002647C5"/>
    <w:rsid w:val="0026492F"/>
    <w:rsid w:val="00264D06"/>
    <w:rsid w:val="00264DB9"/>
    <w:rsid w:val="0026561B"/>
    <w:rsid w:val="00266B06"/>
    <w:rsid w:val="00266F51"/>
    <w:rsid w:val="00267620"/>
    <w:rsid w:val="002703FE"/>
    <w:rsid w:val="00270B0D"/>
    <w:rsid w:val="00270C65"/>
    <w:rsid w:val="00270ECB"/>
    <w:rsid w:val="00271AB3"/>
    <w:rsid w:val="00271E97"/>
    <w:rsid w:val="002726A5"/>
    <w:rsid w:val="00272AE9"/>
    <w:rsid w:val="00272C56"/>
    <w:rsid w:val="00272C9A"/>
    <w:rsid w:val="00273941"/>
    <w:rsid w:val="002739BD"/>
    <w:rsid w:val="0027405C"/>
    <w:rsid w:val="002742A2"/>
    <w:rsid w:val="002748A2"/>
    <w:rsid w:val="002748B1"/>
    <w:rsid w:val="00274B66"/>
    <w:rsid w:val="00274CC5"/>
    <w:rsid w:val="00274DCD"/>
    <w:rsid w:val="00274E51"/>
    <w:rsid w:val="002752FC"/>
    <w:rsid w:val="00276124"/>
    <w:rsid w:val="00276362"/>
    <w:rsid w:val="00276BDE"/>
    <w:rsid w:val="00276FA9"/>
    <w:rsid w:val="00277486"/>
    <w:rsid w:val="002777C0"/>
    <w:rsid w:val="00277808"/>
    <w:rsid w:val="00277899"/>
    <w:rsid w:val="00277B69"/>
    <w:rsid w:val="00277D3A"/>
    <w:rsid w:val="00277F8D"/>
    <w:rsid w:val="0028001D"/>
    <w:rsid w:val="00280116"/>
    <w:rsid w:val="00280237"/>
    <w:rsid w:val="00280F8C"/>
    <w:rsid w:val="00280FD0"/>
    <w:rsid w:val="002810FA"/>
    <w:rsid w:val="002815B6"/>
    <w:rsid w:val="002823BE"/>
    <w:rsid w:val="002829DF"/>
    <w:rsid w:val="00282BD9"/>
    <w:rsid w:val="00282C57"/>
    <w:rsid w:val="00282CC0"/>
    <w:rsid w:val="00282FFB"/>
    <w:rsid w:val="002840A3"/>
    <w:rsid w:val="00284202"/>
    <w:rsid w:val="00284579"/>
    <w:rsid w:val="00284A6C"/>
    <w:rsid w:val="002855CC"/>
    <w:rsid w:val="00285674"/>
    <w:rsid w:val="002857A3"/>
    <w:rsid w:val="00285911"/>
    <w:rsid w:val="00285CBA"/>
    <w:rsid w:val="00286783"/>
    <w:rsid w:val="00286C44"/>
    <w:rsid w:val="00287104"/>
    <w:rsid w:val="00287867"/>
    <w:rsid w:val="00287BFE"/>
    <w:rsid w:val="002906AD"/>
    <w:rsid w:val="0029079E"/>
    <w:rsid w:val="0029082E"/>
    <w:rsid w:val="002909DB"/>
    <w:rsid w:val="00290AB9"/>
    <w:rsid w:val="00290C68"/>
    <w:rsid w:val="0029188D"/>
    <w:rsid w:val="0029252E"/>
    <w:rsid w:val="0029268D"/>
    <w:rsid w:val="00292C28"/>
    <w:rsid w:val="00292D43"/>
    <w:rsid w:val="0029342A"/>
    <w:rsid w:val="002935A6"/>
    <w:rsid w:val="00293A3B"/>
    <w:rsid w:val="002946AB"/>
    <w:rsid w:val="00295254"/>
    <w:rsid w:val="002954F2"/>
    <w:rsid w:val="00295BFF"/>
    <w:rsid w:val="00295D18"/>
    <w:rsid w:val="0029662E"/>
    <w:rsid w:val="0029674D"/>
    <w:rsid w:val="00296DC5"/>
    <w:rsid w:val="002971F0"/>
    <w:rsid w:val="0029735A"/>
    <w:rsid w:val="0029762C"/>
    <w:rsid w:val="00297A47"/>
    <w:rsid w:val="002A0582"/>
    <w:rsid w:val="002A09D3"/>
    <w:rsid w:val="002A0C51"/>
    <w:rsid w:val="002A0F33"/>
    <w:rsid w:val="002A1005"/>
    <w:rsid w:val="002A1060"/>
    <w:rsid w:val="002A1803"/>
    <w:rsid w:val="002A1853"/>
    <w:rsid w:val="002A2176"/>
    <w:rsid w:val="002A2236"/>
    <w:rsid w:val="002A23CA"/>
    <w:rsid w:val="002A2668"/>
    <w:rsid w:val="002A296F"/>
    <w:rsid w:val="002A2B3A"/>
    <w:rsid w:val="002A32F7"/>
    <w:rsid w:val="002A350A"/>
    <w:rsid w:val="002A363F"/>
    <w:rsid w:val="002A3699"/>
    <w:rsid w:val="002A380D"/>
    <w:rsid w:val="002A3BB4"/>
    <w:rsid w:val="002A44F4"/>
    <w:rsid w:val="002A4A25"/>
    <w:rsid w:val="002A5120"/>
    <w:rsid w:val="002A5BC3"/>
    <w:rsid w:val="002A5C3B"/>
    <w:rsid w:val="002A6023"/>
    <w:rsid w:val="002A64D3"/>
    <w:rsid w:val="002A6960"/>
    <w:rsid w:val="002A723F"/>
    <w:rsid w:val="002A74ED"/>
    <w:rsid w:val="002A7873"/>
    <w:rsid w:val="002B0329"/>
    <w:rsid w:val="002B0831"/>
    <w:rsid w:val="002B0DB7"/>
    <w:rsid w:val="002B114E"/>
    <w:rsid w:val="002B1783"/>
    <w:rsid w:val="002B1D07"/>
    <w:rsid w:val="002B1F5B"/>
    <w:rsid w:val="002B1F9C"/>
    <w:rsid w:val="002B2839"/>
    <w:rsid w:val="002B2EEF"/>
    <w:rsid w:val="002B30FB"/>
    <w:rsid w:val="002B3665"/>
    <w:rsid w:val="002B3B9D"/>
    <w:rsid w:val="002B4061"/>
    <w:rsid w:val="002B4300"/>
    <w:rsid w:val="002B4A35"/>
    <w:rsid w:val="002B4A88"/>
    <w:rsid w:val="002B5066"/>
    <w:rsid w:val="002B50AD"/>
    <w:rsid w:val="002B52C7"/>
    <w:rsid w:val="002B5577"/>
    <w:rsid w:val="002B5992"/>
    <w:rsid w:val="002B5B6A"/>
    <w:rsid w:val="002B640F"/>
    <w:rsid w:val="002B6E6C"/>
    <w:rsid w:val="002B715D"/>
    <w:rsid w:val="002B7E31"/>
    <w:rsid w:val="002B7F54"/>
    <w:rsid w:val="002C015C"/>
    <w:rsid w:val="002C07A1"/>
    <w:rsid w:val="002C084A"/>
    <w:rsid w:val="002C0A1D"/>
    <w:rsid w:val="002C0ADB"/>
    <w:rsid w:val="002C10F0"/>
    <w:rsid w:val="002C1457"/>
    <w:rsid w:val="002C1E34"/>
    <w:rsid w:val="002C29C0"/>
    <w:rsid w:val="002C2A4B"/>
    <w:rsid w:val="002C360C"/>
    <w:rsid w:val="002C37C7"/>
    <w:rsid w:val="002C39B0"/>
    <w:rsid w:val="002C3C6F"/>
    <w:rsid w:val="002C416B"/>
    <w:rsid w:val="002C482C"/>
    <w:rsid w:val="002C4E8F"/>
    <w:rsid w:val="002C4F24"/>
    <w:rsid w:val="002C5749"/>
    <w:rsid w:val="002C585C"/>
    <w:rsid w:val="002C5E17"/>
    <w:rsid w:val="002C5FA1"/>
    <w:rsid w:val="002C5FF3"/>
    <w:rsid w:val="002C61BB"/>
    <w:rsid w:val="002C6AFC"/>
    <w:rsid w:val="002C6E2E"/>
    <w:rsid w:val="002C71C9"/>
    <w:rsid w:val="002C775E"/>
    <w:rsid w:val="002C7B8D"/>
    <w:rsid w:val="002D037F"/>
    <w:rsid w:val="002D04A4"/>
    <w:rsid w:val="002D1048"/>
    <w:rsid w:val="002D162D"/>
    <w:rsid w:val="002D1750"/>
    <w:rsid w:val="002D1813"/>
    <w:rsid w:val="002D18E4"/>
    <w:rsid w:val="002D1CF9"/>
    <w:rsid w:val="002D1E1B"/>
    <w:rsid w:val="002D1F50"/>
    <w:rsid w:val="002D24A0"/>
    <w:rsid w:val="002D2F41"/>
    <w:rsid w:val="002D32F3"/>
    <w:rsid w:val="002D3696"/>
    <w:rsid w:val="002D36CF"/>
    <w:rsid w:val="002D37BA"/>
    <w:rsid w:val="002D37C7"/>
    <w:rsid w:val="002D44DC"/>
    <w:rsid w:val="002D49B8"/>
    <w:rsid w:val="002D4C81"/>
    <w:rsid w:val="002D4E55"/>
    <w:rsid w:val="002D4F72"/>
    <w:rsid w:val="002D51CD"/>
    <w:rsid w:val="002D5537"/>
    <w:rsid w:val="002D5A5A"/>
    <w:rsid w:val="002D5CA9"/>
    <w:rsid w:val="002D5E8E"/>
    <w:rsid w:val="002D6225"/>
    <w:rsid w:val="002D6363"/>
    <w:rsid w:val="002D63AF"/>
    <w:rsid w:val="002D6690"/>
    <w:rsid w:val="002D678D"/>
    <w:rsid w:val="002D67B1"/>
    <w:rsid w:val="002D6B2B"/>
    <w:rsid w:val="002D6C07"/>
    <w:rsid w:val="002D6C5D"/>
    <w:rsid w:val="002D6CF1"/>
    <w:rsid w:val="002D6FE2"/>
    <w:rsid w:val="002D7597"/>
    <w:rsid w:val="002D7C3E"/>
    <w:rsid w:val="002E0A5D"/>
    <w:rsid w:val="002E0D3A"/>
    <w:rsid w:val="002E0DA0"/>
    <w:rsid w:val="002E1078"/>
    <w:rsid w:val="002E14BB"/>
    <w:rsid w:val="002E15EC"/>
    <w:rsid w:val="002E1BD3"/>
    <w:rsid w:val="002E23F9"/>
    <w:rsid w:val="002E2484"/>
    <w:rsid w:val="002E2A84"/>
    <w:rsid w:val="002E2DB8"/>
    <w:rsid w:val="002E3194"/>
    <w:rsid w:val="002E3240"/>
    <w:rsid w:val="002E3288"/>
    <w:rsid w:val="002E3304"/>
    <w:rsid w:val="002E3E68"/>
    <w:rsid w:val="002E4BE8"/>
    <w:rsid w:val="002E55E2"/>
    <w:rsid w:val="002E565D"/>
    <w:rsid w:val="002E5A40"/>
    <w:rsid w:val="002E5DB5"/>
    <w:rsid w:val="002E6553"/>
    <w:rsid w:val="002E65EC"/>
    <w:rsid w:val="002E688C"/>
    <w:rsid w:val="002E6912"/>
    <w:rsid w:val="002E6DA7"/>
    <w:rsid w:val="002E76E2"/>
    <w:rsid w:val="002E7B73"/>
    <w:rsid w:val="002F0239"/>
    <w:rsid w:val="002F0E8D"/>
    <w:rsid w:val="002F14EA"/>
    <w:rsid w:val="002F2BB4"/>
    <w:rsid w:val="002F2DE1"/>
    <w:rsid w:val="002F3110"/>
    <w:rsid w:val="002F313B"/>
    <w:rsid w:val="002F3350"/>
    <w:rsid w:val="002F344C"/>
    <w:rsid w:val="002F3881"/>
    <w:rsid w:val="002F3A65"/>
    <w:rsid w:val="002F3B54"/>
    <w:rsid w:val="002F3E7D"/>
    <w:rsid w:val="002F3F74"/>
    <w:rsid w:val="002F4053"/>
    <w:rsid w:val="002F4151"/>
    <w:rsid w:val="002F422B"/>
    <w:rsid w:val="002F4501"/>
    <w:rsid w:val="002F453C"/>
    <w:rsid w:val="002F4C90"/>
    <w:rsid w:val="002F4CE8"/>
    <w:rsid w:val="002F52E1"/>
    <w:rsid w:val="002F5A6C"/>
    <w:rsid w:val="002F608D"/>
    <w:rsid w:val="002F63D5"/>
    <w:rsid w:val="002F6892"/>
    <w:rsid w:val="002F6D97"/>
    <w:rsid w:val="002F71B7"/>
    <w:rsid w:val="002F71F4"/>
    <w:rsid w:val="002F74F6"/>
    <w:rsid w:val="002F7ABC"/>
    <w:rsid w:val="002F7B21"/>
    <w:rsid w:val="002F7E37"/>
    <w:rsid w:val="002F7FD6"/>
    <w:rsid w:val="0030093B"/>
    <w:rsid w:val="00300F0D"/>
    <w:rsid w:val="00301177"/>
    <w:rsid w:val="00301CA9"/>
    <w:rsid w:val="0030237F"/>
    <w:rsid w:val="003023D5"/>
    <w:rsid w:val="0030269E"/>
    <w:rsid w:val="00302884"/>
    <w:rsid w:val="00302B25"/>
    <w:rsid w:val="00302E61"/>
    <w:rsid w:val="00303181"/>
    <w:rsid w:val="003031AB"/>
    <w:rsid w:val="003033AA"/>
    <w:rsid w:val="00303D2F"/>
    <w:rsid w:val="00303D6E"/>
    <w:rsid w:val="0030493B"/>
    <w:rsid w:val="00304B5D"/>
    <w:rsid w:val="00305A09"/>
    <w:rsid w:val="00305A97"/>
    <w:rsid w:val="00306069"/>
    <w:rsid w:val="003062FE"/>
    <w:rsid w:val="0030638B"/>
    <w:rsid w:val="0030664D"/>
    <w:rsid w:val="00306783"/>
    <w:rsid w:val="00306AB8"/>
    <w:rsid w:val="00306CD3"/>
    <w:rsid w:val="00306E2B"/>
    <w:rsid w:val="00306F75"/>
    <w:rsid w:val="003074CF"/>
    <w:rsid w:val="0030753C"/>
    <w:rsid w:val="003100C8"/>
    <w:rsid w:val="003105DE"/>
    <w:rsid w:val="00310BA7"/>
    <w:rsid w:val="00310F44"/>
    <w:rsid w:val="0031170D"/>
    <w:rsid w:val="00311E48"/>
    <w:rsid w:val="0031233A"/>
    <w:rsid w:val="00312370"/>
    <w:rsid w:val="00312946"/>
    <w:rsid w:val="003131F1"/>
    <w:rsid w:val="0031332F"/>
    <w:rsid w:val="00313419"/>
    <w:rsid w:val="00313568"/>
    <w:rsid w:val="00313DC3"/>
    <w:rsid w:val="00313DF4"/>
    <w:rsid w:val="00314945"/>
    <w:rsid w:val="00314A5E"/>
    <w:rsid w:val="00314AFD"/>
    <w:rsid w:val="00314C55"/>
    <w:rsid w:val="00314E74"/>
    <w:rsid w:val="00315108"/>
    <w:rsid w:val="00315A2F"/>
    <w:rsid w:val="0031624F"/>
    <w:rsid w:val="003168CE"/>
    <w:rsid w:val="0031698F"/>
    <w:rsid w:val="00316EBF"/>
    <w:rsid w:val="00316F8C"/>
    <w:rsid w:val="0031747E"/>
    <w:rsid w:val="00317E68"/>
    <w:rsid w:val="00317F12"/>
    <w:rsid w:val="003209F8"/>
    <w:rsid w:val="00320A96"/>
    <w:rsid w:val="003219CC"/>
    <w:rsid w:val="00321BDC"/>
    <w:rsid w:val="0032267A"/>
    <w:rsid w:val="0032271A"/>
    <w:rsid w:val="00322A5E"/>
    <w:rsid w:val="00322B21"/>
    <w:rsid w:val="00322BA8"/>
    <w:rsid w:val="00323123"/>
    <w:rsid w:val="003233CD"/>
    <w:rsid w:val="00323887"/>
    <w:rsid w:val="00323DF2"/>
    <w:rsid w:val="003250CD"/>
    <w:rsid w:val="00325231"/>
    <w:rsid w:val="00325ADF"/>
    <w:rsid w:val="00325D23"/>
    <w:rsid w:val="0032602F"/>
    <w:rsid w:val="00326430"/>
    <w:rsid w:val="00326DEC"/>
    <w:rsid w:val="00327023"/>
    <w:rsid w:val="0032733F"/>
    <w:rsid w:val="00327C23"/>
    <w:rsid w:val="00327E4D"/>
    <w:rsid w:val="00327F07"/>
    <w:rsid w:val="00330331"/>
    <w:rsid w:val="0033053C"/>
    <w:rsid w:val="00331013"/>
    <w:rsid w:val="003315CD"/>
    <w:rsid w:val="00331C89"/>
    <w:rsid w:val="0033208D"/>
    <w:rsid w:val="003322A9"/>
    <w:rsid w:val="00332689"/>
    <w:rsid w:val="00332813"/>
    <w:rsid w:val="00332B5A"/>
    <w:rsid w:val="00332CBF"/>
    <w:rsid w:val="00332CE1"/>
    <w:rsid w:val="00332D9D"/>
    <w:rsid w:val="0033302A"/>
    <w:rsid w:val="003332E5"/>
    <w:rsid w:val="00333448"/>
    <w:rsid w:val="003339BE"/>
    <w:rsid w:val="00334016"/>
    <w:rsid w:val="00334B21"/>
    <w:rsid w:val="00335188"/>
    <w:rsid w:val="003351B9"/>
    <w:rsid w:val="0033546E"/>
    <w:rsid w:val="003354C0"/>
    <w:rsid w:val="003358D3"/>
    <w:rsid w:val="00335C33"/>
    <w:rsid w:val="00335F93"/>
    <w:rsid w:val="0033606A"/>
    <w:rsid w:val="00336401"/>
    <w:rsid w:val="00336485"/>
    <w:rsid w:val="00336566"/>
    <w:rsid w:val="003369D8"/>
    <w:rsid w:val="00337783"/>
    <w:rsid w:val="00337CCE"/>
    <w:rsid w:val="00337EBD"/>
    <w:rsid w:val="00340837"/>
    <w:rsid w:val="00340AC4"/>
    <w:rsid w:val="00340B32"/>
    <w:rsid w:val="00340C54"/>
    <w:rsid w:val="0034213D"/>
    <w:rsid w:val="0034270A"/>
    <w:rsid w:val="00343341"/>
    <w:rsid w:val="0034346A"/>
    <w:rsid w:val="003435A8"/>
    <w:rsid w:val="00343C69"/>
    <w:rsid w:val="00343DA7"/>
    <w:rsid w:val="003445B7"/>
    <w:rsid w:val="00344999"/>
    <w:rsid w:val="00344E2F"/>
    <w:rsid w:val="00345160"/>
    <w:rsid w:val="003451CB"/>
    <w:rsid w:val="003457C2"/>
    <w:rsid w:val="0034581C"/>
    <w:rsid w:val="00345AE6"/>
    <w:rsid w:val="00345E0E"/>
    <w:rsid w:val="00346104"/>
    <w:rsid w:val="0034632C"/>
    <w:rsid w:val="00346A78"/>
    <w:rsid w:val="00346A99"/>
    <w:rsid w:val="003472D8"/>
    <w:rsid w:val="00347878"/>
    <w:rsid w:val="00347EDA"/>
    <w:rsid w:val="00350091"/>
    <w:rsid w:val="0035016E"/>
    <w:rsid w:val="003504B3"/>
    <w:rsid w:val="00350686"/>
    <w:rsid w:val="0035074C"/>
    <w:rsid w:val="003507E4"/>
    <w:rsid w:val="00350885"/>
    <w:rsid w:val="00350BCF"/>
    <w:rsid w:val="00350C01"/>
    <w:rsid w:val="00350D03"/>
    <w:rsid w:val="00350EEE"/>
    <w:rsid w:val="00351099"/>
    <w:rsid w:val="00351E26"/>
    <w:rsid w:val="003529AC"/>
    <w:rsid w:val="00352E94"/>
    <w:rsid w:val="00353289"/>
    <w:rsid w:val="00353296"/>
    <w:rsid w:val="003533A7"/>
    <w:rsid w:val="00353815"/>
    <w:rsid w:val="003538EE"/>
    <w:rsid w:val="0035398A"/>
    <w:rsid w:val="00353A9E"/>
    <w:rsid w:val="00353C86"/>
    <w:rsid w:val="00353D0E"/>
    <w:rsid w:val="00353F54"/>
    <w:rsid w:val="003541A4"/>
    <w:rsid w:val="00354226"/>
    <w:rsid w:val="00354888"/>
    <w:rsid w:val="00354AEA"/>
    <w:rsid w:val="00354BCC"/>
    <w:rsid w:val="00354BD9"/>
    <w:rsid w:val="00355286"/>
    <w:rsid w:val="003558D0"/>
    <w:rsid w:val="00355EF5"/>
    <w:rsid w:val="0035601F"/>
    <w:rsid w:val="0035605D"/>
    <w:rsid w:val="003564E1"/>
    <w:rsid w:val="00356948"/>
    <w:rsid w:val="003570F9"/>
    <w:rsid w:val="0035780D"/>
    <w:rsid w:val="003578B0"/>
    <w:rsid w:val="00357A49"/>
    <w:rsid w:val="00357A8E"/>
    <w:rsid w:val="00360B6F"/>
    <w:rsid w:val="00361070"/>
    <w:rsid w:val="00361BC9"/>
    <w:rsid w:val="00361D53"/>
    <w:rsid w:val="0036293E"/>
    <w:rsid w:val="003629FD"/>
    <w:rsid w:val="0036322C"/>
    <w:rsid w:val="003636A9"/>
    <w:rsid w:val="003638A6"/>
    <w:rsid w:val="00363C30"/>
    <w:rsid w:val="00363C3A"/>
    <w:rsid w:val="00363E7C"/>
    <w:rsid w:val="00363EFF"/>
    <w:rsid w:val="00363F8A"/>
    <w:rsid w:val="003643E7"/>
    <w:rsid w:val="0036475C"/>
    <w:rsid w:val="003649F4"/>
    <w:rsid w:val="00364ECA"/>
    <w:rsid w:val="00364F69"/>
    <w:rsid w:val="00365398"/>
    <w:rsid w:val="003655C6"/>
    <w:rsid w:val="00366DA2"/>
    <w:rsid w:val="00367072"/>
    <w:rsid w:val="003673A6"/>
    <w:rsid w:val="0036748A"/>
    <w:rsid w:val="0036790A"/>
    <w:rsid w:val="00367DCF"/>
    <w:rsid w:val="00370571"/>
    <w:rsid w:val="0037095E"/>
    <w:rsid w:val="00370D43"/>
    <w:rsid w:val="003711B0"/>
    <w:rsid w:val="003711CD"/>
    <w:rsid w:val="003713B7"/>
    <w:rsid w:val="00371437"/>
    <w:rsid w:val="00371AAD"/>
    <w:rsid w:val="00371AFC"/>
    <w:rsid w:val="00371B6A"/>
    <w:rsid w:val="00371D04"/>
    <w:rsid w:val="00374BE6"/>
    <w:rsid w:val="003754FC"/>
    <w:rsid w:val="00375786"/>
    <w:rsid w:val="00375B50"/>
    <w:rsid w:val="00375B53"/>
    <w:rsid w:val="003762B2"/>
    <w:rsid w:val="003765B8"/>
    <w:rsid w:val="00376725"/>
    <w:rsid w:val="00376B16"/>
    <w:rsid w:val="00376EB4"/>
    <w:rsid w:val="0037709F"/>
    <w:rsid w:val="00377222"/>
    <w:rsid w:val="003773CC"/>
    <w:rsid w:val="00377685"/>
    <w:rsid w:val="003777D3"/>
    <w:rsid w:val="00377B47"/>
    <w:rsid w:val="00377D9C"/>
    <w:rsid w:val="00380503"/>
    <w:rsid w:val="003809AD"/>
    <w:rsid w:val="00380BCE"/>
    <w:rsid w:val="00380BF7"/>
    <w:rsid w:val="00380EC7"/>
    <w:rsid w:val="00380FBC"/>
    <w:rsid w:val="0038103E"/>
    <w:rsid w:val="00381555"/>
    <w:rsid w:val="0038189A"/>
    <w:rsid w:val="00381911"/>
    <w:rsid w:val="00381DDC"/>
    <w:rsid w:val="003821DE"/>
    <w:rsid w:val="00382420"/>
    <w:rsid w:val="003833E0"/>
    <w:rsid w:val="00383D40"/>
    <w:rsid w:val="00383E03"/>
    <w:rsid w:val="003842BC"/>
    <w:rsid w:val="003845D6"/>
    <w:rsid w:val="00384E36"/>
    <w:rsid w:val="00385193"/>
    <w:rsid w:val="00385ADF"/>
    <w:rsid w:val="00385D16"/>
    <w:rsid w:val="00385FA0"/>
    <w:rsid w:val="003860E6"/>
    <w:rsid w:val="003862DC"/>
    <w:rsid w:val="00386567"/>
    <w:rsid w:val="00386620"/>
    <w:rsid w:val="003869D7"/>
    <w:rsid w:val="00386FDF"/>
    <w:rsid w:val="00387233"/>
    <w:rsid w:val="00387283"/>
    <w:rsid w:val="00387DCD"/>
    <w:rsid w:val="00387DE1"/>
    <w:rsid w:val="00390133"/>
    <w:rsid w:val="00390362"/>
    <w:rsid w:val="003905E0"/>
    <w:rsid w:val="00390A6C"/>
    <w:rsid w:val="00390A80"/>
    <w:rsid w:val="00391204"/>
    <w:rsid w:val="00391C8A"/>
    <w:rsid w:val="00391C91"/>
    <w:rsid w:val="00391F1F"/>
    <w:rsid w:val="00391FC2"/>
    <w:rsid w:val="0039232C"/>
    <w:rsid w:val="00392849"/>
    <w:rsid w:val="00392A06"/>
    <w:rsid w:val="00392E7D"/>
    <w:rsid w:val="003932A2"/>
    <w:rsid w:val="003938EE"/>
    <w:rsid w:val="00394682"/>
    <w:rsid w:val="00394A4D"/>
    <w:rsid w:val="00394AE2"/>
    <w:rsid w:val="003955C4"/>
    <w:rsid w:val="00395992"/>
    <w:rsid w:val="003959C0"/>
    <w:rsid w:val="00395A72"/>
    <w:rsid w:val="00395B01"/>
    <w:rsid w:val="00395BBF"/>
    <w:rsid w:val="0039621A"/>
    <w:rsid w:val="00396297"/>
    <w:rsid w:val="0039687A"/>
    <w:rsid w:val="003973ED"/>
    <w:rsid w:val="00397C3F"/>
    <w:rsid w:val="003A03F6"/>
    <w:rsid w:val="003A0480"/>
    <w:rsid w:val="003A0EF1"/>
    <w:rsid w:val="003A11F7"/>
    <w:rsid w:val="003A136E"/>
    <w:rsid w:val="003A1440"/>
    <w:rsid w:val="003A14AD"/>
    <w:rsid w:val="003A1575"/>
    <w:rsid w:val="003A20A0"/>
    <w:rsid w:val="003A2157"/>
    <w:rsid w:val="003A21D1"/>
    <w:rsid w:val="003A291C"/>
    <w:rsid w:val="003A2AAD"/>
    <w:rsid w:val="003A2F79"/>
    <w:rsid w:val="003A33A7"/>
    <w:rsid w:val="003A3A0A"/>
    <w:rsid w:val="003A3C12"/>
    <w:rsid w:val="003A3C9F"/>
    <w:rsid w:val="003A4538"/>
    <w:rsid w:val="003A493C"/>
    <w:rsid w:val="003A4DA7"/>
    <w:rsid w:val="003A503F"/>
    <w:rsid w:val="003A536F"/>
    <w:rsid w:val="003A5DE4"/>
    <w:rsid w:val="003A6007"/>
    <w:rsid w:val="003A647D"/>
    <w:rsid w:val="003A65DC"/>
    <w:rsid w:val="003A6741"/>
    <w:rsid w:val="003A680B"/>
    <w:rsid w:val="003A7015"/>
    <w:rsid w:val="003A711D"/>
    <w:rsid w:val="003A7864"/>
    <w:rsid w:val="003A7DE2"/>
    <w:rsid w:val="003AD35F"/>
    <w:rsid w:val="003B0056"/>
    <w:rsid w:val="003B02ED"/>
    <w:rsid w:val="003B0347"/>
    <w:rsid w:val="003B0847"/>
    <w:rsid w:val="003B0C00"/>
    <w:rsid w:val="003B0FF1"/>
    <w:rsid w:val="003B1186"/>
    <w:rsid w:val="003B1F07"/>
    <w:rsid w:val="003B1F7E"/>
    <w:rsid w:val="003B22A7"/>
    <w:rsid w:val="003B24F4"/>
    <w:rsid w:val="003B29AC"/>
    <w:rsid w:val="003B3035"/>
    <w:rsid w:val="003B362B"/>
    <w:rsid w:val="003B36B9"/>
    <w:rsid w:val="003B380D"/>
    <w:rsid w:val="003B39F7"/>
    <w:rsid w:val="003B3AB5"/>
    <w:rsid w:val="003B3D69"/>
    <w:rsid w:val="003B3DB0"/>
    <w:rsid w:val="003B41D3"/>
    <w:rsid w:val="003B445E"/>
    <w:rsid w:val="003B44DF"/>
    <w:rsid w:val="003B4530"/>
    <w:rsid w:val="003B4858"/>
    <w:rsid w:val="003B576F"/>
    <w:rsid w:val="003B60BA"/>
    <w:rsid w:val="003B68DC"/>
    <w:rsid w:val="003B6A2A"/>
    <w:rsid w:val="003B6AA4"/>
    <w:rsid w:val="003B6E47"/>
    <w:rsid w:val="003B7527"/>
    <w:rsid w:val="003B75C6"/>
    <w:rsid w:val="003B76CD"/>
    <w:rsid w:val="003B784D"/>
    <w:rsid w:val="003B7C72"/>
    <w:rsid w:val="003B7DC5"/>
    <w:rsid w:val="003B7EC5"/>
    <w:rsid w:val="003C0782"/>
    <w:rsid w:val="003C0B2C"/>
    <w:rsid w:val="003C1657"/>
    <w:rsid w:val="003C1AFF"/>
    <w:rsid w:val="003C1B78"/>
    <w:rsid w:val="003C20FF"/>
    <w:rsid w:val="003C2938"/>
    <w:rsid w:val="003C293D"/>
    <w:rsid w:val="003C2E5F"/>
    <w:rsid w:val="003C33D8"/>
    <w:rsid w:val="003C391F"/>
    <w:rsid w:val="003C3A6A"/>
    <w:rsid w:val="003C3E41"/>
    <w:rsid w:val="003C3EAF"/>
    <w:rsid w:val="003C3EB3"/>
    <w:rsid w:val="003C3FAC"/>
    <w:rsid w:val="003C5387"/>
    <w:rsid w:val="003C596B"/>
    <w:rsid w:val="003C5E5F"/>
    <w:rsid w:val="003C6434"/>
    <w:rsid w:val="003C6CE5"/>
    <w:rsid w:val="003C6F42"/>
    <w:rsid w:val="003C7288"/>
    <w:rsid w:val="003C7334"/>
    <w:rsid w:val="003C74B1"/>
    <w:rsid w:val="003C78FF"/>
    <w:rsid w:val="003C797D"/>
    <w:rsid w:val="003C7B7F"/>
    <w:rsid w:val="003C7E1E"/>
    <w:rsid w:val="003C7F4D"/>
    <w:rsid w:val="003C7FEE"/>
    <w:rsid w:val="003D069A"/>
    <w:rsid w:val="003D0F78"/>
    <w:rsid w:val="003D12B3"/>
    <w:rsid w:val="003D1CAE"/>
    <w:rsid w:val="003D2381"/>
    <w:rsid w:val="003D37DD"/>
    <w:rsid w:val="003D389D"/>
    <w:rsid w:val="003D38AB"/>
    <w:rsid w:val="003D38B8"/>
    <w:rsid w:val="003D47E4"/>
    <w:rsid w:val="003D47F4"/>
    <w:rsid w:val="003D549A"/>
    <w:rsid w:val="003D5751"/>
    <w:rsid w:val="003D59A5"/>
    <w:rsid w:val="003D5DFA"/>
    <w:rsid w:val="003D5F6A"/>
    <w:rsid w:val="003D603C"/>
    <w:rsid w:val="003D6530"/>
    <w:rsid w:val="003D6573"/>
    <w:rsid w:val="003D6EB5"/>
    <w:rsid w:val="003D6F2D"/>
    <w:rsid w:val="003D6FE5"/>
    <w:rsid w:val="003D7536"/>
    <w:rsid w:val="003D78AB"/>
    <w:rsid w:val="003D7C4A"/>
    <w:rsid w:val="003D7DA6"/>
    <w:rsid w:val="003E030B"/>
    <w:rsid w:val="003E056B"/>
    <w:rsid w:val="003E069D"/>
    <w:rsid w:val="003E07AE"/>
    <w:rsid w:val="003E1832"/>
    <w:rsid w:val="003E1E09"/>
    <w:rsid w:val="003E1EF0"/>
    <w:rsid w:val="003E1F97"/>
    <w:rsid w:val="003E2308"/>
    <w:rsid w:val="003E2AE9"/>
    <w:rsid w:val="003E2F06"/>
    <w:rsid w:val="003E2F8C"/>
    <w:rsid w:val="003E3643"/>
    <w:rsid w:val="003E3A20"/>
    <w:rsid w:val="003E3F47"/>
    <w:rsid w:val="003E4A34"/>
    <w:rsid w:val="003E4D37"/>
    <w:rsid w:val="003E5088"/>
    <w:rsid w:val="003E5464"/>
    <w:rsid w:val="003E54EF"/>
    <w:rsid w:val="003E5C1D"/>
    <w:rsid w:val="003E5D0F"/>
    <w:rsid w:val="003E60DC"/>
    <w:rsid w:val="003E62DD"/>
    <w:rsid w:val="003E6486"/>
    <w:rsid w:val="003E658A"/>
    <w:rsid w:val="003E6DED"/>
    <w:rsid w:val="003E6F11"/>
    <w:rsid w:val="003E7065"/>
    <w:rsid w:val="003E7114"/>
    <w:rsid w:val="003E7493"/>
    <w:rsid w:val="003E74ED"/>
    <w:rsid w:val="003F0108"/>
    <w:rsid w:val="003F03FF"/>
    <w:rsid w:val="003F067C"/>
    <w:rsid w:val="003F07F9"/>
    <w:rsid w:val="003F0A12"/>
    <w:rsid w:val="003F170E"/>
    <w:rsid w:val="003F1964"/>
    <w:rsid w:val="003F1C01"/>
    <w:rsid w:val="003F2270"/>
    <w:rsid w:val="003F2ECB"/>
    <w:rsid w:val="003F3A8A"/>
    <w:rsid w:val="003F3FBC"/>
    <w:rsid w:val="003F4027"/>
    <w:rsid w:val="003F4268"/>
    <w:rsid w:val="003F4502"/>
    <w:rsid w:val="003F4773"/>
    <w:rsid w:val="003F4EEE"/>
    <w:rsid w:val="003F4FD6"/>
    <w:rsid w:val="003F540E"/>
    <w:rsid w:val="003F5D2F"/>
    <w:rsid w:val="003F5E2F"/>
    <w:rsid w:val="003F666B"/>
    <w:rsid w:val="003F66D0"/>
    <w:rsid w:val="003F672B"/>
    <w:rsid w:val="003F7064"/>
    <w:rsid w:val="003F7090"/>
    <w:rsid w:val="003F7228"/>
    <w:rsid w:val="003F7234"/>
    <w:rsid w:val="003F761B"/>
    <w:rsid w:val="003F76FB"/>
    <w:rsid w:val="003F79A1"/>
    <w:rsid w:val="003F79E5"/>
    <w:rsid w:val="003F7B62"/>
    <w:rsid w:val="003F7C6E"/>
    <w:rsid w:val="003F7F4E"/>
    <w:rsid w:val="0040078D"/>
    <w:rsid w:val="00400C0A"/>
    <w:rsid w:val="0040106F"/>
    <w:rsid w:val="00401705"/>
    <w:rsid w:val="004017F2"/>
    <w:rsid w:val="00401A37"/>
    <w:rsid w:val="00401B91"/>
    <w:rsid w:val="00401E0E"/>
    <w:rsid w:val="0040287F"/>
    <w:rsid w:val="0040313E"/>
    <w:rsid w:val="0040372C"/>
    <w:rsid w:val="004041B5"/>
    <w:rsid w:val="00404662"/>
    <w:rsid w:val="00404769"/>
    <w:rsid w:val="0040488D"/>
    <w:rsid w:val="00404C30"/>
    <w:rsid w:val="00404D55"/>
    <w:rsid w:val="00404E3C"/>
    <w:rsid w:val="004054B8"/>
    <w:rsid w:val="00406249"/>
    <w:rsid w:val="00406E2F"/>
    <w:rsid w:val="00407130"/>
    <w:rsid w:val="00407321"/>
    <w:rsid w:val="00407662"/>
    <w:rsid w:val="00407AFB"/>
    <w:rsid w:val="00407BBE"/>
    <w:rsid w:val="00407FE8"/>
    <w:rsid w:val="0041000F"/>
    <w:rsid w:val="004102C8"/>
    <w:rsid w:val="004103DB"/>
    <w:rsid w:val="004106CA"/>
    <w:rsid w:val="004109EB"/>
    <w:rsid w:val="00410A86"/>
    <w:rsid w:val="00410AD6"/>
    <w:rsid w:val="00410BFA"/>
    <w:rsid w:val="00410F54"/>
    <w:rsid w:val="004110AB"/>
    <w:rsid w:val="00411A1B"/>
    <w:rsid w:val="00411BC7"/>
    <w:rsid w:val="00411DE5"/>
    <w:rsid w:val="004121E2"/>
    <w:rsid w:val="00412252"/>
    <w:rsid w:val="00412E1C"/>
    <w:rsid w:val="00413305"/>
    <w:rsid w:val="00413801"/>
    <w:rsid w:val="004138A1"/>
    <w:rsid w:val="00413BED"/>
    <w:rsid w:val="00413F5B"/>
    <w:rsid w:val="0041488C"/>
    <w:rsid w:val="00414CC5"/>
    <w:rsid w:val="00414D3B"/>
    <w:rsid w:val="00415317"/>
    <w:rsid w:val="00415AE7"/>
    <w:rsid w:val="004162B3"/>
    <w:rsid w:val="004178BE"/>
    <w:rsid w:val="00417FBF"/>
    <w:rsid w:val="00420BCD"/>
    <w:rsid w:val="00420D7B"/>
    <w:rsid w:val="00420FE8"/>
    <w:rsid w:val="004211CF"/>
    <w:rsid w:val="00421551"/>
    <w:rsid w:val="00421855"/>
    <w:rsid w:val="00421F98"/>
    <w:rsid w:val="00422128"/>
    <w:rsid w:val="00422418"/>
    <w:rsid w:val="00422A01"/>
    <w:rsid w:val="00422CA4"/>
    <w:rsid w:val="00422D65"/>
    <w:rsid w:val="004236D6"/>
    <w:rsid w:val="004239F3"/>
    <w:rsid w:val="00424856"/>
    <w:rsid w:val="0042497E"/>
    <w:rsid w:val="00424D44"/>
    <w:rsid w:val="004250BF"/>
    <w:rsid w:val="004263A0"/>
    <w:rsid w:val="004265D8"/>
    <w:rsid w:val="00426683"/>
    <w:rsid w:val="00426EE1"/>
    <w:rsid w:val="0042728E"/>
    <w:rsid w:val="00427996"/>
    <w:rsid w:val="00427AF2"/>
    <w:rsid w:val="0043013F"/>
    <w:rsid w:val="00430302"/>
    <w:rsid w:val="00430476"/>
    <w:rsid w:val="004316CB"/>
    <w:rsid w:val="004318BE"/>
    <w:rsid w:val="0043196F"/>
    <w:rsid w:val="00431DD2"/>
    <w:rsid w:val="0043203F"/>
    <w:rsid w:val="00432493"/>
    <w:rsid w:val="0043252F"/>
    <w:rsid w:val="00432FCD"/>
    <w:rsid w:val="00433449"/>
    <w:rsid w:val="00433515"/>
    <w:rsid w:val="0043395D"/>
    <w:rsid w:val="0043408E"/>
    <w:rsid w:val="00434113"/>
    <w:rsid w:val="0043421F"/>
    <w:rsid w:val="0043449D"/>
    <w:rsid w:val="00434C60"/>
    <w:rsid w:val="004356DB"/>
    <w:rsid w:val="00435FE2"/>
    <w:rsid w:val="004364AD"/>
    <w:rsid w:val="004372EC"/>
    <w:rsid w:val="00437489"/>
    <w:rsid w:val="00437950"/>
    <w:rsid w:val="00437B41"/>
    <w:rsid w:val="004403B8"/>
    <w:rsid w:val="00440799"/>
    <w:rsid w:val="004407CF"/>
    <w:rsid w:val="00440A88"/>
    <w:rsid w:val="00440AD6"/>
    <w:rsid w:val="00441233"/>
    <w:rsid w:val="00441A61"/>
    <w:rsid w:val="00441B16"/>
    <w:rsid w:val="004424D3"/>
    <w:rsid w:val="0044272D"/>
    <w:rsid w:val="00442DEF"/>
    <w:rsid w:val="00443922"/>
    <w:rsid w:val="00444461"/>
    <w:rsid w:val="0044468F"/>
    <w:rsid w:val="00444858"/>
    <w:rsid w:val="00444CAE"/>
    <w:rsid w:val="00445647"/>
    <w:rsid w:val="004457DA"/>
    <w:rsid w:val="00445BFC"/>
    <w:rsid w:val="00445E95"/>
    <w:rsid w:val="00446185"/>
    <w:rsid w:val="004462FA"/>
    <w:rsid w:val="00446303"/>
    <w:rsid w:val="0044686A"/>
    <w:rsid w:val="00446C9E"/>
    <w:rsid w:val="00446CDC"/>
    <w:rsid w:val="00446FB9"/>
    <w:rsid w:val="00450380"/>
    <w:rsid w:val="004506ED"/>
    <w:rsid w:val="00450A82"/>
    <w:rsid w:val="00451511"/>
    <w:rsid w:val="004520C4"/>
    <w:rsid w:val="00452510"/>
    <w:rsid w:val="00452856"/>
    <w:rsid w:val="00452E86"/>
    <w:rsid w:val="00453317"/>
    <w:rsid w:val="00453970"/>
    <w:rsid w:val="004539D4"/>
    <w:rsid w:val="00453C88"/>
    <w:rsid w:val="00453CE4"/>
    <w:rsid w:val="00453F82"/>
    <w:rsid w:val="00453FC3"/>
    <w:rsid w:val="00454DC7"/>
    <w:rsid w:val="00454EB4"/>
    <w:rsid w:val="00454FC8"/>
    <w:rsid w:val="004555A8"/>
    <w:rsid w:val="00455DCC"/>
    <w:rsid w:val="00456264"/>
    <w:rsid w:val="0045669B"/>
    <w:rsid w:val="004568EC"/>
    <w:rsid w:val="00456D7F"/>
    <w:rsid w:val="0045722A"/>
    <w:rsid w:val="004578D3"/>
    <w:rsid w:val="004579F2"/>
    <w:rsid w:val="00457CF7"/>
    <w:rsid w:val="00460A48"/>
    <w:rsid w:val="00460D2E"/>
    <w:rsid w:val="0046111E"/>
    <w:rsid w:val="00461152"/>
    <w:rsid w:val="004613BC"/>
    <w:rsid w:val="00461478"/>
    <w:rsid w:val="00461AA4"/>
    <w:rsid w:val="00461B40"/>
    <w:rsid w:val="00462B62"/>
    <w:rsid w:val="00462DC3"/>
    <w:rsid w:val="004638B1"/>
    <w:rsid w:val="00463BEF"/>
    <w:rsid w:val="00464267"/>
    <w:rsid w:val="00464799"/>
    <w:rsid w:val="0046491B"/>
    <w:rsid w:val="00464ABC"/>
    <w:rsid w:val="00464F8C"/>
    <w:rsid w:val="0046503A"/>
    <w:rsid w:val="00465507"/>
    <w:rsid w:val="00465815"/>
    <w:rsid w:val="004658F6"/>
    <w:rsid w:val="00465C92"/>
    <w:rsid w:val="00466016"/>
    <w:rsid w:val="00466153"/>
    <w:rsid w:val="004664F1"/>
    <w:rsid w:val="00466837"/>
    <w:rsid w:val="004669DC"/>
    <w:rsid w:val="00466BBB"/>
    <w:rsid w:val="00466DBC"/>
    <w:rsid w:val="0046707B"/>
    <w:rsid w:val="004670D0"/>
    <w:rsid w:val="00467502"/>
    <w:rsid w:val="00467FDA"/>
    <w:rsid w:val="00470265"/>
    <w:rsid w:val="004710AD"/>
    <w:rsid w:val="004711D6"/>
    <w:rsid w:val="004712A4"/>
    <w:rsid w:val="004714E6"/>
    <w:rsid w:val="00471AA1"/>
    <w:rsid w:val="0047214C"/>
    <w:rsid w:val="00472652"/>
    <w:rsid w:val="00472B2F"/>
    <w:rsid w:val="00472B8D"/>
    <w:rsid w:val="00472EBE"/>
    <w:rsid w:val="004730F7"/>
    <w:rsid w:val="004733D4"/>
    <w:rsid w:val="00473BC1"/>
    <w:rsid w:val="004744B3"/>
    <w:rsid w:val="0047495D"/>
    <w:rsid w:val="00474BC3"/>
    <w:rsid w:val="00474F46"/>
    <w:rsid w:val="00475621"/>
    <w:rsid w:val="004757DA"/>
    <w:rsid w:val="00475B7D"/>
    <w:rsid w:val="00475FF9"/>
    <w:rsid w:val="0047637E"/>
    <w:rsid w:val="00476696"/>
    <w:rsid w:val="004767BF"/>
    <w:rsid w:val="0047688F"/>
    <w:rsid w:val="004769AA"/>
    <w:rsid w:val="00476D65"/>
    <w:rsid w:val="00476D6C"/>
    <w:rsid w:val="00477076"/>
    <w:rsid w:val="0047761F"/>
    <w:rsid w:val="00477950"/>
    <w:rsid w:val="00477D14"/>
    <w:rsid w:val="00477DB6"/>
    <w:rsid w:val="004809E4"/>
    <w:rsid w:val="0048117B"/>
    <w:rsid w:val="00481346"/>
    <w:rsid w:val="00481423"/>
    <w:rsid w:val="00481867"/>
    <w:rsid w:val="00481D0C"/>
    <w:rsid w:val="0048235A"/>
    <w:rsid w:val="00483520"/>
    <w:rsid w:val="00483A59"/>
    <w:rsid w:val="00483BCA"/>
    <w:rsid w:val="00483DB7"/>
    <w:rsid w:val="00483F95"/>
    <w:rsid w:val="0048431F"/>
    <w:rsid w:val="004847EF"/>
    <w:rsid w:val="004848F6"/>
    <w:rsid w:val="00484AA6"/>
    <w:rsid w:val="00484BA7"/>
    <w:rsid w:val="00485480"/>
    <w:rsid w:val="00485AE8"/>
    <w:rsid w:val="00485E5D"/>
    <w:rsid w:val="004860CF"/>
    <w:rsid w:val="004865CB"/>
    <w:rsid w:val="00486F24"/>
    <w:rsid w:val="00487039"/>
    <w:rsid w:val="004873F7"/>
    <w:rsid w:val="00487822"/>
    <w:rsid w:val="00487BC7"/>
    <w:rsid w:val="00487C75"/>
    <w:rsid w:val="0049001C"/>
    <w:rsid w:val="0049004E"/>
    <w:rsid w:val="0049010D"/>
    <w:rsid w:val="00490598"/>
    <w:rsid w:val="00490A9F"/>
    <w:rsid w:val="00490DCE"/>
    <w:rsid w:val="004912A5"/>
    <w:rsid w:val="004927F0"/>
    <w:rsid w:val="00492960"/>
    <w:rsid w:val="00493023"/>
    <w:rsid w:val="00493524"/>
    <w:rsid w:val="00493916"/>
    <w:rsid w:val="00493CE1"/>
    <w:rsid w:val="0049405A"/>
    <w:rsid w:val="00494350"/>
    <w:rsid w:val="00494EF6"/>
    <w:rsid w:val="00494F92"/>
    <w:rsid w:val="00494F96"/>
    <w:rsid w:val="00495251"/>
    <w:rsid w:val="004952A5"/>
    <w:rsid w:val="00495843"/>
    <w:rsid w:val="00495F3E"/>
    <w:rsid w:val="00496007"/>
    <w:rsid w:val="0049629A"/>
    <w:rsid w:val="004964C9"/>
    <w:rsid w:val="00496B97"/>
    <w:rsid w:val="00496EFD"/>
    <w:rsid w:val="0049755F"/>
    <w:rsid w:val="004978D2"/>
    <w:rsid w:val="00497968"/>
    <w:rsid w:val="00497B17"/>
    <w:rsid w:val="00497E0D"/>
    <w:rsid w:val="00497EFA"/>
    <w:rsid w:val="004A0084"/>
    <w:rsid w:val="004A04F1"/>
    <w:rsid w:val="004A05E8"/>
    <w:rsid w:val="004A0640"/>
    <w:rsid w:val="004A0802"/>
    <w:rsid w:val="004A0A4B"/>
    <w:rsid w:val="004A0AF2"/>
    <w:rsid w:val="004A17BF"/>
    <w:rsid w:val="004A184B"/>
    <w:rsid w:val="004A1895"/>
    <w:rsid w:val="004A2249"/>
    <w:rsid w:val="004A28DF"/>
    <w:rsid w:val="004A2CDC"/>
    <w:rsid w:val="004A3514"/>
    <w:rsid w:val="004A36C0"/>
    <w:rsid w:val="004A3C30"/>
    <w:rsid w:val="004A3CF4"/>
    <w:rsid w:val="004A4010"/>
    <w:rsid w:val="004A43E7"/>
    <w:rsid w:val="004A45B7"/>
    <w:rsid w:val="004A5043"/>
    <w:rsid w:val="004A5132"/>
    <w:rsid w:val="004A516E"/>
    <w:rsid w:val="004A57E6"/>
    <w:rsid w:val="004A5B3B"/>
    <w:rsid w:val="004A6323"/>
    <w:rsid w:val="004A633F"/>
    <w:rsid w:val="004A6E3B"/>
    <w:rsid w:val="004A703C"/>
    <w:rsid w:val="004A77D6"/>
    <w:rsid w:val="004A7A89"/>
    <w:rsid w:val="004A7E31"/>
    <w:rsid w:val="004B021F"/>
    <w:rsid w:val="004B0CC1"/>
    <w:rsid w:val="004B0D0C"/>
    <w:rsid w:val="004B201F"/>
    <w:rsid w:val="004B25C1"/>
    <w:rsid w:val="004B26F3"/>
    <w:rsid w:val="004B2DF0"/>
    <w:rsid w:val="004B2E57"/>
    <w:rsid w:val="004B312C"/>
    <w:rsid w:val="004B39BF"/>
    <w:rsid w:val="004B45AB"/>
    <w:rsid w:val="004B4A76"/>
    <w:rsid w:val="004B56EE"/>
    <w:rsid w:val="004B5A14"/>
    <w:rsid w:val="004B5D91"/>
    <w:rsid w:val="004B717E"/>
    <w:rsid w:val="004B7670"/>
    <w:rsid w:val="004B7728"/>
    <w:rsid w:val="004B7963"/>
    <w:rsid w:val="004B7A10"/>
    <w:rsid w:val="004C0F59"/>
    <w:rsid w:val="004C1708"/>
    <w:rsid w:val="004C18FB"/>
    <w:rsid w:val="004C18FD"/>
    <w:rsid w:val="004C1D08"/>
    <w:rsid w:val="004C26C3"/>
    <w:rsid w:val="004C2FE8"/>
    <w:rsid w:val="004C2FED"/>
    <w:rsid w:val="004C32AF"/>
    <w:rsid w:val="004C3B1A"/>
    <w:rsid w:val="004C40F7"/>
    <w:rsid w:val="004C4C70"/>
    <w:rsid w:val="004C51B0"/>
    <w:rsid w:val="004C52F6"/>
    <w:rsid w:val="004C5370"/>
    <w:rsid w:val="004C572B"/>
    <w:rsid w:val="004C5B7D"/>
    <w:rsid w:val="004C5F1B"/>
    <w:rsid w:val="004C63A3"/>
    <w:rsid w:val="004C665D"/>
    <w:rsid w:val="004C6687"/>
    <w:rsid w:val="004C6C26"/>
    <w:rsid w:val="004C6C66"/>
    <w:rsid w:val="004C7085"/>
    <w:rsid w:val="004C740D"/>
    <w:rsid w:val="004C75A9"/>
    <w:rsid w:val="004C76CD"/>
    <w:rsid w:val="004C7DF9"/>
    <w:rsid w:val="004C7F61"/>
    <w:rsid w:val="004D042F"/>
    <w:rsid w:val="004D09E5"/>
    <w:rsid w:val="004D116A"/>
    <w:rsid w:val="004D1596"/>
    <w:rsid w:val="004D1C0D"/>
    <w:rsid w:val="004D1FA4"/>
    <w:rsid w:val="004D2CB8"/>
    <w:rsid w:val="004D337E"/>
    <w:rsid w:val="004D33FF"/>
    <w:rsid w:val="004D34AB"/>
    <w:rsid w:val="004D365E"/>
    <w:rsid w:val="004D3A0E"/>
    <w:rsid w:val="004D3B79"/>
    <w:rsid w:val="004D3CE3"/>
    <w:rsid w:val="004D3FB7"/>
    <w:rsid w:val="004D43A1"/>
    <w:rsid w:val="004D4924"/>
    <w:rsid w:val="004D4D90"/>
    <w:rsid w:val="004D4F82"/>
    <w:rsid w:val="004D513E"/>
    <w:rsid w:val="004D526A"/>
    <w:rsid w:val="004D5A9D"/>
    <w:rsid w:val="004D5C73"/>
    <w:rsid w:val="004D78BE"/>
    <w:rsid w:val="004D7BBD"/>
    <w:rsid w:val="004E0455"/>
    <w:rsid w:val="004E0E59"/>
    <w:rsid w:val="004E0EB2"/>
    <w:rsid w:val="004E0FD1"/>
    <w:rsid w:val="004E135F"/>
    <w:rsid w:val="004E154F"/>
    <w:rsid w:val="004E1948"/>
    <w:rsid w:val="004E19B9"/>
    <w:rsid w:val="004E1D9F"/>
    <w:rsid w:val="004E2034"/>
    <w:rsid w:val="004E20DC"/>
    <w:rsid w:val="004E234D"/>
    <w:rsid w:val="004E2556"/>
    <w:rsid w:val="004E2732"/>
    <w:rsid w:val="004E2C2A"/>
    <w:rsid w:val="004E2E7F"/>
    <w:rsid w:val="004E2E81"/>
    <w:rsid w:val="004E2F60"/>
    <w:rsid w:val="004E309C"/>
    <w:rsid w:val="004E34DE"/>
    <w:rsid w:val="004E35E0"/>
    <w:rsid w:val="004E361A"/>
    <w:rsid w:val="004E3987"/>
    <w:rsid w:val="004E3FC1"/>
    <w:rsid w:val="004E4083"/>
    <w:rsid w:val="004E41DE"/>
    <w:rsid w:val="004E444C"/>
    <w:rsid w:val="004E45D1"/>
    <w:rsid w:val="004E4800"/>
    <w:rsid w:val="004E51AC"/>
    <w:rsid w:val="004E5A80"/>
    <w:rsid w:val="004E5D90"/>
    <w:rsid w:val="004E5D93"/>
    <w:rsid w:val="004E6446"/>
    <w:rsid w:val="004E64F6"/>
    <w:rsid w:val="004E661B"/>
    <w:rsid w:val="004E6A66"/>
    <w:rsid w:val="004E779C"/>
    <w:rsid w:val="004E77C3"/>
    <w:rsid w:val="004E7D4D"/>
    <w:rsid w:val="004E7DE1"/>
    <w:rsid w:val="004E7F49"/>
    <w:rsid w:val="004F01F3"/>
    <w:rsid w:val="004F08A0"/>
    <w:rsid w:val="004F0988"/>
    <w:rsid w:val="004F0E04"/>
    <w:rsid w:val="004F11AB"/>
    <w:rsid w:val="004F13BD"/>
    <w:rsid w:val="004F1FBA"/>
    <w:rsid w:val="004F2C98"/>
    <w:rsid w:val="004F2E51"/>
    <w:rsid w:val="004F391B"/>
    <w:rsid w:val="004F4177"/>
    <w:rsid w:val="004F425E"/>
    <w:rsid w:val="004F488E"/>
    <w:rsid w:val="004F4958"/>
    <w:rsid w:val="004F4DCC"/>
    <w:rsid w:val="004F500E"/>
    <w:rsid w:val="004F5421"/>
    <w:rsid w:val="004F572D"/>
    <w:rsid w:val="004F5E31"/>
    <w:rsid w:val="004F65D9"/>
    <w:rsid w:val="004F67EC"/>
    <w:rsid w:val="004F6DAD"/>
    <w:rsid w:val="004F7AE8"/>
    <w:rsid w:val="004F7CB1"/>
    <w:rsid w:val="004F7CBC"/>
    <w:rsid w:val="004F7DB6"/>
    <w:rsid w:val="00500C7C"/>
    <w:rsid w:val="0050228C"/>
    <w:rsid w:val="00502691"/>
    <w:rsid w:val="005028F2"/>
    <w:rsid w:val="005029A4"/>
    <w:rsid w:val="005030A7"/>
    <w:rsid w:val="00503454"/>
    <w:rsid w:val="0050387B"/>
    <w:rsid w:val="00503C08"/>
    <w:rsid w:val="005048D2"/>
    <w:rsid w:val="005049A0"/>
    <w:rsid w:val="00504B57"/>
    <w:rsid w:val="00504CE2"/>
    <w:rsid w:val="00504E77"/>
    <w:rsid w:val="00504EA6"/>
    <w:rsid w:val="005053A5"/>
    <w:rsid w:val="00505733"/>
    <w:rsid w:val="00505CFD"/>
    <w:rsid w:val="00506034"/>
    <w:rsid w:val="005064EC"/>
    <w:rsid w:val="00506741"/>
    <w:rsid w:val="00506855"/>
    <w:rsid w:val="005068D8"/>
    <w:rsid w:val="00506E76"/>
    <w:rsid w:val="00506FF6"/>
    <w:rsid w:val="0050703C"/>
    <w:rsid w:val="00507154"/>
    <w:rsid w:val="00507498"/>
    <w:rsid w:val="005076F0"/>
    <w:rsid w:val="005078E4"/>
    <w:rsid w:val="00507A6B"/>
    <w:rsid w:val="00510664"/>
    <w:rsid w:val="0051092E"/>
    <w:rsid w:val="00511810"/>
    <w:rsid w:val="005119AC"/>
    <w:rsid w:val="005126BE"/>
    <w:rsid w:val="00512A3A"/>
    <w:rsid w:val="00512FBF"/>
    <w:rsid w:val="00513076"/>
    <w:rsid w:val="0051354B"/>
    <w:rsid w:val="00513CB1"/>
    <w:rsid w:val="005142D7"/>
    <w:rsid w:val="005145A2"/>
    <w:rsid w:val="00514601"/>
    <w:rsid w:val="005147DD"/>
    <w:rsid w:val="005148F7"/>
    <w:rsid w:val="00514F67"/>
    <w:rsid w:val="00515DA7"/>
    <w:rsid w:val="00515F2D"/>
    <w:rsid w:val="00516318"/>
    <w:rsid w:val="00516565"/>
    <w:rsid w:val="00516581"/>
    <w:rsid w:val="00516A44"/>
    <w:rsid w:val="00516D58"/>
    <w:rsid w:val="00516FE8"/>
    <w:rsid w:val="005175FD"/>
    <w:rsid w:val="00517969"/>
    <w:rsid w:val="00517B98"/>
    <w:rsid w:val="00517C0F"/>
    <w:rsid w:val="005201A9"/>
    <w:rsid w:val="0052078D"/>
    <w:rsid w:val="005209CD"/>
    <w:rsid w:val="00521272"/>
    <w:rsid w:val="0052142A"/>
    <w:rsid w:val="00521517"/>
    <w:rsid w:val="00521E9B"/>
    <w:rsid w:val="005220B2"/>
    <w:rsid w:val="00522379"/>
    <w:rsid w:val="00522627"/>
    <w:rsid w:val="0052275C"/>
    <w:rsid w:val="00523215"/>
    <w:rsid w:val="00523A5E"/>
    <w:rsid w:val="00523B89"/>
    <w:rsid w:val="00524200"/>
    <w:rsid w:val="00524213"/>
    <w:rsid w:val="00524AF0"/>
    <w:rsid w:val="00524CD3"/>
    <w:rsid w:val="00524D4A"/>
    <w:rsid w:val="005255DE"/>
    <w:rsid w:val="00525F55"/>
    <w:rsid w:val="0052613A"/>
    <w:rsid w:val="00526B1A"/>
    <w:rsid w:val="00526BDF"/>
    <w:rsid w:val="0052703C"/>
    <w:rsid w:val="005270E2"/>
    <w:rsid w:val="00527262"/>
    <w:rsid w:val="0052747F"/>
    <w:rsid w:val="00527747"/>
    <w:rsid w:val="00527C30"/>
    <w:rsid w:val="00527DAF"/>
    <w:rsid w:val="005302D7"/>
    <w:rsid w:val="00530985"/>
    <w:rsid w:val="005318D6"/>
    <w:rsid w:val="005319CC"/>
    <w:rsid w:val="00531D89"/>
    <w:rsid w:val="0053201C"/>
    <w:rsid w:val="00532C50"/>
    <w:rsid w:val="00532DA5"/>
    <w:rsid w:val="0053305B"/>
    <w:rsid w:val="00533086"/>
    <w:rsid w:val="0053314C"/>
    <w:rsid w:val="005337B3"/>
    <w:rsid w:val="00533C6B"/>
    <w:rsid w:val="00533F58"/>
    <w:rsid w:val="00533FBF"/>
    <w:rsid w:val="005342EE"/>
    <w:rsid w:val="005343CC"/>
    <w:rsid w:val="005344A4"/>
    <w:rsid w:val="00534916"/>
    <w:rsid w:val="00535641"/>
    <w:rsid w:val="00535750"/>
    <w:rsid w:val="00535BE4"/>
    <w:rsid w:val="005369BA"/>
    <w:rsid w:val="00537112"/>
    <w:rsid w:val="00537424"/>
    <w:rsid w:val="00537484"/>
    <w:rsid w:val="00537B57"/>
    <w:rsid w:val="00537BA2"/>
    <w:rsid w:val="00537E56"/>
    <w:rsid w:val="0054002F"/>
    <w:rsid w:val="0054099D"/>
    <w:rsid w:val="005410A0"/>
    <w:rsid w:val="005416A0"/>
    <w:rsid w:val="00541D44"/>
    <w:rsid w:val="00541F16"/>
    <w:rsid w:val="00542571"/>
    <w:rsid w:val="00542753"/>
    <w:rsid w:val="00542921"/>
    <w:rsid w:val="00542C1A"/>
    <w:rsid w:val="005435AC"/>
    <w:rsid w:val="00543AB9"/>
    <w:rsid w:val="00543EBE"/>
    <w:rsid w:val="005440B4"/>
    <w:rsid w:val="00544457"/>
    <w:rsid w:val="00544B50"/>
    <w:rsid w:val="00544D39"/>
    <w:rsid w:val="005450C0"/>
    <w:rsid w:val="005452AB"/>
    <w:rsid w:val="00545582"/>
    <w:rsid w:val="005456F5"/>
    <w:rsid w:val="0054576A"/>
    <w:rsid w:val="00545BB6"/>
    <w:rsid w:val="00545E32"/>
    <w:rsid w:val="0054618F"/>
    <w:rsid w:val="0054662B"/>
    <w:rsid w:val="005469E4"/>
    <w:rsid w:val="00546B51"/>
    <w:rsid w:val="00547069"/>
    <w:rsid w:val="005471FD"/>
    <w:rsid w:val="00550226"/>
    <w:rsid w:val="00550AAF"/>
    <w:rsid w:val="00550B3A"/>
    <w:rsid w:val="00550C70"/>
    <w:rsid w:val="00550E5B"/>
    <w:rsid w:val="00551567"/>
    <w:rsid w:val="00551797"/>
    <w:rsid w:val="0055189A"/>
    <w:rsid w:val="00551BE5"/>
    <w:rsid w:val="00551D49"/>
    <w:rsid w:val="00551E13"/>
    <w:rsid w:val="005528A1"/>
    <w:rsid w:val="00552B22"/>
    <w:rsid w:val="00552FD1"/>
    <w:rsid w:val="00553093"/>
    <w:rsid w:val="00553183"/>
    <w:rsid w:val="00553C58"/>
    <w:rsid w:val="00553DCA"/>
    <w:rsid w:val="00553F83"/>
    <w:rsid w:val="00554C67"/>
    <w:rsid w:val="00554DA9"/>
    <w:rsid w:val="00554E72"/>
    <w:rsid w:val="0055511E"/>
    <w:rsid w:val="005554A1"/>
    <w:rsid w:val="00555724"/>
    <w:rsid w:val="00555AB8"/>
    <w:rsid w:val="00555F32"/>
    <w:rsid w:val="005567EB"/>
    <w:rsid w:val="00556BF7"/>
    <w:rsid w:val="005572AE"/>
    <w:rsid w:val="00557345"/>
    <w:rsid w:val="00557AE6"/>
    <w:rsid w:val="00557E2B"/>
    <w:rsid w:val="005603AE"/>
    <w:rsid w:val="005604F5"/>
    <w:rsid w:val="00560AF1"/>
    <w:rsid w:val="00560C8C"/>
    <w:rsid w:val="00560DCB"/>
    <w:rsid w:val="00560E38"/>
    <w:rsid w:val="005616AE"/>
    <w:rsid w:val="005617CE"/>
    <w:rsid w:val="005618E1"/>
    <w:rsid w:val="0056212D"/>
    <w:rsid w:val="00562536"/>
    <w:rsid w:val="005629E8"/>
    <w:rsid w:val="005635DE"/>
    <w:rsid w:val="0056366D"/>
    <w:rsid w:val="0056380B"/>
    <w:rsid w:val="005639BE"/>
    <w:rsid w:val="00563C01"/>
    <w:rsid w:val="00564C35"/>
    <w:rsid w:val="00565411"/>
    <w:rsid w:val="00565D3D"/>
    <w:rsid w:val="00565E4E"/>
    <w:rsid w:val="00566299"/>
    <w:rsid w:val="005664D9"/>
    <w:rsid w:val="0056673A"/>
    <w:rsid w:val="00566E42"/>
    <w:rsid w:val="00567531"/>
    <w:rsid w:val="0056790E"/>
    <w:rsid w:val="0056794A"/>
    <w:rsid w:val="00567B46"/>
    <w:rsid w:val="00567D8F"/>
    <w:rsid w:val="005701B7"/>
    <w:rsid w:val="005709E5"/>
    <w:rsid w:val="0057185E"/>
    <w:rsid w:val="005718A4"/>
    <w:rsid w:val="00571D17"/>
    <w:rsid w:val="00572798"/>
    <w:rsid w:val="005728B1"/>
    <w:rsid w:val="00572CBE"/>
    <w:rsid w:val="00572D74"/>
    <w:rsid w:val="00572DC6"/>
    <w:rsid w:val="005730AE"/>
    <w:rsid w:val="0057326C"/>
    <w:rsid w:val="005734F6"/>
    <w:rsid w:val="005738E7"/>
    <w:rsid w:val="0057400C"/>
    <w:rsid w:val="005740C6"/>
    <w:rsid w:val="00574559"/>
    <w:rsid w:val="00574567"/>
    <w:rsid w:val="00574A4A"/>
    <w:rsid w:val="00575A79"/>
    <w:rsid w:val="0057606A"/>
    <w:rsid w:val="005763F3"/>
    <w:rsid w:val="00576535"/>
    <w:rsid w:val="00576C15"/>
    <w:rsid w:val="00576D9F"/>
    <w:rsid w:val="00576FC7"/>
    <w:rsid w:val="00577524"/>
    <w:rsid w:val="00577A05"/>
    <w:rsid w:val="00577B09"/>
    <w:rsid w:val="00577BFE"/>
    <w:rsid w:val="00580699"/>
    <w:rsid w:val="00580953"/>
    <w:rsid w:val="00580DA4"/>
    <w:rsid w:val="00581A9D"/>
    <w:rsid w:val="00581B3F"/>
    <w:rsid w:val="00581B71"/>
    <w:rsid w:val="005821EF"/>
    <w:rsid w:val="0058220B"/>
    <w:rsid w:val="00582235"/>
    <w:rsid w:val="00582352"/>
    <w:rsid w:val="0058264C"/>
    <w:rsid w:val="00582A93"/>
    <w:rsid w:val="00583238"/>
    <w:rsid w:val="0058385C"/>
    <w:rsid w:val="005838BF"/>
    <w:rsid w:val="005840FB"/>
    <w:rsid w:val="0058444D"/>
    <w:rsid w:val="00584A08"/>
    <w:rsid w:val="00584B2D"/>
    <w:rsid w:val="00584E92"/>
    <w:rsid w:val="005851F2"/>
    <w:rsid w:val="0058526C"/>
    <w:rsid w:val="00585E9F"/>
    <w:rsid w:val="00586001"/>
    <w:rsid w:val="0058603B"/>
    <w:rsid w:val="005867B7"/>
    <w:rsid w:val="005876AF"/>
    <w:rsid w:val="00587744"/>
    <w:rsid w:val="005879B5"/>
    <w:rsid w:val="00587BDC"/>
    <w:rsid w:val="00587C45"/>
    <w:rsid w:val="005903D0"/>
    <w:rsid w:val="005906EB"/>
    <w:rsid w:val="0059081F"/>
    <w:rsid w:val="00591539"/>
    <w:rsid w:val="00591566"/>
    <w:rsid w:val="00591727"/>
    <w:rsid w:val="00591978"/>
    <w:rsid w:val="0059203B"/>
    <w:rsid w:val="00593281"/>
    <w:rsid w:val="00593297"/>
    <w:rsid w:val="005935F7"/>
    <w:rsid w:val="005939E9"/>
    <w:rsid w:val="005939F1"/>
    <w:rsid w:val="005943DA"/>
    <w:rsid w:val="0059459E"/>
    <w:rsid w:val="00594790"/>
    <w:rsid w:val="005948B0"/>
    <w:rsid w:val="00594C7B"/>
    <w:rsid w:val="00594CAB"/>
    <w:rsid w:val="00594DDA"/>
    <w:rsid w:val="00594EBB"/>
    <w:rsid w:val="00595175"/>
    <w:rsid w:val="005951E0"/>
    <w:rsid w:val="00595486"/>
    <w:rsid w:val="00596109"/>
    <w:rsid w:val="0059614D"/>
    <w:rsid w:val="005969F6"/>
    <w:rsid w:val="005971CE"/>
    <w:rsid w:val="005979E9"/>
    <w:rsid w:val="00597FF8"/>
    <w:rsid w:val="005A002D"/>
    <w:rsid w:val="005A0575"/>
    <w:rsid w:val="005A0D56"/>
    <w:rsid w:val="005A0F04"/>
    <w:rsid w:val="005A11CC"/>
    <w:rsid w:val="005A19DE"/>
    <w:rsid w:val="005A1B5B"/>
    <w:rsid w:val="005A1BAC"/>
    <w:rsid w:val="005A2403"/>
    <w:rsid w:val="005A25E9"/>
    <w:rsid w:val="005A272E"/>
    <w:rsid w:val="005A2906"/>
    <w:rsid w:val="005A2A18"/>
    <w:rsid w:val="005A2B45"/>
    <w:rsid w:val="005A2E66"/>
    <w:rsid w:val="005A3203"/>
    <w:rsid w:val="005A3273"/>
    <w:rsid w:val="005A36A4"/>
    <w:rsid w:val="005A3B06"/>
    <w:rsid w:val="005A3ECC"/>
    <w:rsid w:val="005A41AF"/>
    <w:rsid w:val="005A434A"/>
    <w:rsid w:val="005A4648"/>
    <w:rsid w:val="005A4835"/>
    <w:rsid w:val="005A4A16"/>
    <w:rsid w:val="005A4AC1"/>
    <w:rsid w:val="005A4E62"/>
    <w:rsid w:val="005A4EAF"/>
    <w:rsid w:val="005A57EF"/>
    <w:rsid w:val="005A5952"/>
    <w:rsid w:val="005A5B61"/>
    <w:rsid w:val="005A5F7A"/>
    <w:rsid w:val="005A639F"/>
    <w:rsid w:val="005A647A"/>
    <w:rsid w:val="005A6796"/>
    <w:rsid w:val="005A691F"/>
    <w:rsid w:val="005A6B3A"/>
    <w:rsid w:val="005A6B8D"/>
    <w:rsid w:val="005B03DE"/>
    <w:rsid w:val="005B089A"/>
    <w:rsid w:val="005B08BE"/>
    <w:rsid w:val="005B0995"/>
    <w:rsid w:val="005B1486"/>
    <w:rsid w:val="005B177C"/>
    <w:rsid w:val="005B1E81"/>
    <w:rsid w:val="005B21CD"/>
    <w:rsid w:val="005B2409"/>
    <w:rsid w:val="005B270D"/>
    <w:rsid w:val="005B27BB"/>
    <w:rsid w:val="005B37E9"/>
    <w:rsid w:val="005B3AF4"/>
    <w:rsid w:val="005B43C1"/>
    <w:rsid w:val="005B4731"/>
    <w:rsid w:val="005B5D81"/>
    <w:rsid w:val="005B6A62"/>
    <w:rsid w:val="005B6C2C"/>
    <w:rsid w:val="005B6CE0"/>
    <w:rsid w:val="005B6E68"/>
    <w:rsid w:val="005B6FB0"/>
    <w:rsid w:val="005B7318"/>
    <w:rsid w:val="005B7C90"/>
    <w:rsid w:val="005B7EA1"/>
    <w:rsid w:val="005C0043"/>
    <w:rsid w:val="005C0684"/>
    <w:rsid w:val="005C0A2C"/>
    <w:rsid w:val="005C0A7D"/>
    <w:rsid w:val="005C0C42"/>
    <w:rsid w:val="005C1CDE"/>
    <w:rsid w:val="005C1D7C"/>
    <w:rsid w:val="005C1DB6"/>
    <w:rsid w:val="005C28BA"/>
    <w:rsid w:val="005C2971"/>
    <w:rsid w:val="005C2D37"/>
    <w:rsid w:val="005C379B"/>
    <w:rsid w:val="005C459C"/>
    <w:rsid w:val="005C467D"/>
    <w:rsid w:val="005C4A72"/>
    <w:rsid w:val="005C4CEB"/>
    <w:rsid w:val="005C4EED"/>
    <w:rsid w:val="005C506A"/>
    <w:rsid w:val="005C51CB"/>
    <w:rsid w:val="005C5281"/>
    <w:rsid w:val="005C5947"/>
    <w:rsid w:val="005C5A28"/>
    <w:rsid w:val="005C5AC1"/>
    <w:rsid w:val="005C5B8D"/>
    <w:rsid w:val="005C63B4"/>
    <w:rsid w:val="005C646A"/>
    <w:rsid w:val="005C6536"/>
    <w:rsid w:val="005C6773"/>
    <w:rsid w:val="005C6E91"/>
    <w:rsid w:val="005C7AE5"/>
    <w:rsid w:val="005C7C90"/>
    <w:rsid w:val="005D0350"/>
    <w:rsid w:val="005D0459"/>
    <w:rsid w:val="005D14D2"/>
    <w:rsid w:val="005D1CA5"/>
    <w:rsid w:val="005D20B5"/>
    <w:rsid w:val="005D2123"/>
    <w:rsid w:val="005D22AA"/>
    <w:rsid w:val="005D2358"/>
    <w:rsid w:val="005D2405"/>
    <w:rsid w:val="005D263E"/>
    <w:rsid w:val="005D288F"/>
    <w:rsid w:val="005D2B3B"/>
    <w:rsid w:val="005D2D7E"/>
    <w:rsid w:val="005D2F33"/>
    <w:rsid w:val="005D3456"/>
    <w:rsid w:val="005D3504"/>
    <w:rsid w:val="005D35D5"/>
    <w:rsid w:val="005D36DA"/>
    <w:rsid w:val="005D3DDB"/>
    <w:rsid w:val="005D4049"/>
    <w:rsid w:val="005D4138"/>
    <w:rsid w:val="005D42E8"/>
    <w:rsid w:val="005D4488"/>
    <w:rsid w:val="005D4B35"/>
    <w:rsid w:val="005D4DE1"/>
    <w:rsid w:val="005D566C"/>
    <w:rsid w:val="005D571F"/>
    <w:rsid w:val="005D6372"/>
    <w:rsid w:val="005D6447"/>
    <w:rsid w:val="005D6498"/>
    <w:rsid w:val="005D6604"/>
    <w:rsid w:val="005D737B"/>
    <w:rsid w:val="005D755A"/>
    <w:rsid w:val="005D768F"/>
    <w:rsid w:val="005D78A2"/>
    <w:rsid w:val="005D78F9"/>
    <w:rsid w:val="005D7AC5"/>
    <w:rsid w:val="005E0787"/>
    <w:rsid w:val="005E083A"/>
    <w:rsid w:val="005E0B12"/>
    <w:rsid w:val="005E114B"/>
    <w:rsid w:val="005E1500"/>
    <w:rsid w:val="005E151E"/>
    <w:rsid w:val="005E1A15"/>
    <w:rsid w:val="005E1EE4"/>
    <w:rsid w:val="005E39D8"/>
    <w:rsid w:val="005E3B5F"/>
    <w:rsid w:val="005E3BAB"/>
    <w:rsid w:val="005E4256"/>
    <w:rsid w:val="005E42E5"/>
    <w:rsid w:val="005E4524"/>
    <w:rsid w:val="005E4CAC"/>
    <w:rsid w:val="005E5400"/>
    <w:rsid w:val="005E56D6"/>
    <w:rsid w:val="005E574C"/>
    <w:rsid w:val="005E5F5A"/>
    <w:rsid w:val="005E629F"/>
    <w:rsid w:val="005E6376"/>
    <w:rsid w:val="005E6460"/>
    <w:rsid w:val="005E66D6"/>
    <w:rsid w:val="005E6759"/>
    <w:rsid w:val="005E6F19"/>
    <w:rsid w:val="005E750C"/>
    <w:rsid w:val="005E7DE7"/>
    <w:rsid w:val="005F0153"/>
    <w:rsid w:val="005F0A2A"/>
    <w:rsid w:val="005F0BBE"/>
    <w:rsid w:val="005F0BE4"/>
    <w:rsid w:val="005F11CE"/>
    <w:rsid w:val="005F1C5B"/>
    <w:rsid w:val="005F1C6F"/>
    <w:rsid w:val="005F20CB"/>
    <w:rsid w:val="005F35B6"/>
    <w:rsid w:val="005F37C1"/>
    <w:rsid w:val="005F3CDB"/>
    <w:rsid w:val="005F45D4"/>
    <w:rsid w:val="005F4A32"/>
    <w:rsid w:val="005F542B"/>
    <w:rsid w:val="005F57AF"/>
    <w:rsid w:val="005F59AB"/>
    <w:rsid w:val="005F59BC"/>
    <w:rsid w:val="005F5D13"/>
    <w:rsid w:val="005F60DF"/>
    <w:rsid w:val="005F6E9B"/>
    <w:rsid w:val="005F6F51"/>
    <w:rsid w:val="005F7505"/>
    <w:rsid w:val="005F7772"/>
    <w:rsid w:val="005F7E41"/>
    <w:rsid w:val="0060002D"/>
    <w:rsid w:val="0060005D"/>
    <w:rsid w:val="00600063"/>
    <w:rsid w:val="00600BB9"/>
    <w:rsid w:val="0060118A"/>
    <w:rsid w:val="006013A2"/>
    <w:rsid w:val="00601596"/>
    <w:rsid w:val="00601C49"/>
    <w:rsid w:val="00601E1D"/>
    <w:rsid w:val="00602C23"/>
    <w:rsid w:val="00602C9F"/>
    <w:rsid w:val="00603093"/>
    <w:rsid w:val="0060329E"/>
    <w:rsid w:val="006034CE"/>
    <w:rsid w:val="00603E53"/>
    <w:rsid w:val="00603EFF"/>
    <w:rsid w:val="00604863"/>
    <w:rsid w:val="0060497B"/>
    <w:rsid w:val="00604BD3"/>
    <w:rsid w:val="00604FE1"/>
    <w:rsid w:val="006050A6"/>
    <w:rsid w:val="006058A5"/>
    <w:rsid w:val="00605AF0"/>
    <w:rsid w:val="00605E17"/>
    <w:rsid w:val="00605F1D"/>
    <w:rsid w:val="00606C81"/>
    <w:rsid w:val="00607304"/>
    <w:rsid w:val="006079BE"/>
    <w:rsid w:val="00607C81"/>
    <w:rsid w:val="00607CFB"/>
    <w:rsid w:val="00607F13"/>
    <w:rsid w:val="0061036B"/>
    <w:rsid w:val="00611011"/>
    <w:rsid w:val="00611F58"/>
    <w:rsid w:val="006123DE"/>
    <w:rsid w:val="00612464"/>
    <w:rsid w:val="00612619"/>
    <w:rsid w:val="0061271D"/>
    <w:rsid w:val="00612D86"/>
    <w:rsid w:val="00613140"/>
    <w:rsid w:val="00613997"/>
    <w:rsid w:val="00613A1A"/>
    <w:rsid w:val="0061414F"/>
    <w:rsid w:val="006141FA"/>
    <w:rsid w:val="00614557"/>
    <w:rsid w:val="006147AE"/>
    <w:rsid w:val="00614BEB"/>
    <w:rsid w:val="00614C49"/>
    <w:rsid w:val="00615768"/>
    <w:rsid w:val="00615828"/>
    <w:rsid w:val="00615B3E"/>
    <w:rsid w:val="00615B54"/>
    <w:rsid w:val="00615C39"/>
    <w:rsid w:val="00615D55"/>
    <w:rsid w:val="00615F20"/>
    <w:rsid w:val="0061672A"/>
    <w:rsid w:val="00616964"/>
    <w:rsid w:val="00616986"/>
    <w:rsid w:val="00616D15"/>
    <w:rsid w:val="00617216"/>
    <w:rsid w:val="00617B6E"/>
    <w:rsid w:val="006202C1"/>
    <w:rsid w:val="00620F01"/>
    <w:rsid w:val="0062131D"/>
    <w:rsid w:val="006216D4"/>
    <w:rsid w:val="00621A20"/>
    <w:rsid w:val="0062206D"/>
    <w:rsid w:val="006223D0"/>
    <w:rsid w:val="00622CC8"/>
    <w:rsid w:val="00622D21"/>
    <w:rsid w:val="00622D7E"/>
    <w:rsid w:val="00623052"/>
    <w:rsid w:val="006234A0"/>
    <w:rsid w:val="00623846"/>
    <w:rsid w:val="00623ACA"/>
    <w:rsid w:val="00623D55"/>
    <w:rsid w:val="00624041"/>
    <w:rsid w:val="00624563"/>
    <w:rsid w:val="0062484C"/>
    <w:rsid w:val="006248E3"/>
    <w:rsid w:val="00624B39"/>
    <w:rsid w:val="00624D70"/>
    <w:rsid w:val="00624E14"/>
    <w:rsid w:val="00624F0A"/>
    <w:rsid w:val="0062560E"/>
    <w:rsid w:val="00625B38"/>
    <w:rsid w:val="00625B91"/>
    <w:rsid w:val="00625FB4"/>
    <w:rsid w:val="006261D1"/>
    <w:rsid w:val="00626247"/>
    <w:rsid w:val="00627044"/>
    <w:rsid w:val="006272E9"/>
    <w:rsid w:val="006275B5"/>
    <w:rsid w:val="0062775F"/>
    <w:rsid w:val="00627846"/>
    <w:rsid w:val="00627B60"/>
    <w:rsid w:val="00627E56"/>
    <w:rsid w:val="00627EAA"/>
    <w:rsid w:val="006303A7"/>
    <w:rsid w:val="00630675"/>
    <w:rsid w:val="0063081B"/>
    <w:rsid w:val="00630842"/>
    <w:rsid w:val="00630B14"/>
    <w:rsid w:val="00630C53"/>
    <w:rsid w:val="00631514"/>
    <w:rsid w:val="00631516"/>
    <w:rsid w:val="006315D6"/>
    <w:rsid w:val="0063193F"/>
    <w:rsid w:val="00631976"/>
    <w:rsid w:val="00631A52"/>
    <w:rsid w:val="00632195"/>
    <w:rsid w:val="006323BD"/>
    <w:rsid w:val="00632B75"/>
    <w:rsid w:val="00632C70"/>
    <w:rsid w:val="00632CD2"/>
    <w:rsid w:val="00632DFB"/>
    <w:rsid w:val="0063367E"/>
    <w:rsid w:val="0063397B"/>
    <w:rsid w:val="00633D93"/>
    <w:rsid w:val="006342A5"/>
    <w:rsid w:val="006348F7"/>
    <w:rsid w:val="00635A56"/>
    <w:rsid w:val="00635D1D"/>
    <w:rsid w:val="00635DA9"/>
    <w:rsid w:val="006364C4"/>
    <w:rsid w:val="006368F2"/>
    <w:rsid w:val="0063690B"/>
    <w:rsid w:val="00636D08"/>
    <w:rsid w:val="00636E58"/>
    <w:rsid w:val="006377EC"/>
    <w:rsid w:val="006401D8"/>
    <w:rsid w:val="006403A7"/>
    <w:rsid w:val="0064093F"/>
    <w:rsid w:val="00640952"/>
    <w:rsid w:val="00641CD4"/>
    <w:rsid w:val="0064254F"/>
    <w:rsid w:val="006426EE"/>
    <w:rsid w:val="00642709"/>
    <w:rsid w:val="00642A87"/>
    <w:rsid w:val="00642EE7"/>
    <w:rsid w:val="00643361"/>
    <w:rsid w:val="00643408"/>
    <w:rsid w:val="00643471"/>
    <w:rsid w:val="00643795"/>
    <w:rsid w:val="00643C28"/>
    <w:rsid w:val="00644122"/>
    <w:rsid w:val="00644B71"/>
    <w:rsid w:val="00644E8C"/>
    <w:rsid w:val="006454FF"/>
    <w:rsid w:val="00645B2A"/>
    <w:rsid w:val="00645D01"/>
    <w:rsid w:val="0064613C"/>
    <w:rsid w:val="006461FB"/>
    <w:rsid w:val="00646539"/>
    <w:rsid w:val="00646661"/>
    <w:rsid w:val="0064674E"/>
    <w:rsid w:val="0064690E"/>
    <w:rsid w:val="006470F0"/>
    <w:rsid w:val="00647132"/>
    <w:rsid w:val="0064797A"/>
    <w:rsid w:val="00647C3F"/>
    <w:rsid w:val="00647E80"/>
    <w:rsid w:val="00647F1E"/>
    <w:rsid w:val="006505AB"/>
    <w:rsid w:val="00650B52"/>
    <w:rsid w:val="00650C61"/>
    <w:rsid w:val="00651118"/>
    <w:rsid w:val="006517A1"/>
    <w:rsid w:val="00651CFF"/>
    <w:rsid w:val="006520F0"/>
    <w:rsid w:val="0065222C"/>
    <w:rsid w:val="006524A9"/>
    <w:rsid w:val="0065397D"/>
    <w:rsid w:val="00653EB9"/>
    <w:rsid w:val="00653FB7"/>
    <w:rsid w:val="00654716"/>
    <w:rsid w:val="006551E8"/>
    <w:rsid w:val="0065530B"/>
    <w:rsid w:val="006553F2"/>
    <w:rsid w:val="006555B0"/>
    <w:rsid w:val="006555C9"/>
    <w:rsid w:val="0065578B"/>
    <w:rsid w:val="00655B08"/>
    <w:rsid w:val="00655BA9"/>
    <w:rsid w:val="00655CFC"/>
    <w:rsid w:val="00655E08"/>
    <w:rsid w:val="00655EA3"/>
    <w:rsid w:val="00656143"/>
    <w:rsid w:val="006605B7"/>
    <w:rsid w:val="00662B58"/>
    <w:rsid w:val="00664161"/>
    <w:rsid w:val="00664503"/>
    <w:rsid w:val="00664612"/>
    <w:rsid w:val="00664CC4"/>
    <w:rsid w:val="0066522F"/>
    <w:rsid w:val="006654C3"/>
    <w:rsid w:val="00665504"/>
    <w:rsid w:val="00665538"/>
    <w:rsid w:val="00665583"/>
    <w:rsid w:val="00665AA9"/>
    <w:rsid w:val="00665AD3"/>
    <w:rsid w:val="00665C2B"/>
    <w:rsid w:val="00665C5A"/>
    <w:rsid w:val="00665F5E"/>
    <w:rsid w:val="006660D9"/>
    <w:rsid w:val="006665C7"/>
    <w:rsid w:val="00666691"/>
    <w:rsid w:val="00666B46"/>
    <w:rsid w:val="00666F6F"/>
    <w:rsid w:val="00666FE1"/>
    <w:rsid w:val="0066763C"/>
    <w:rsid w:val="006678E7"/>
    <w:rsid w:val="00667BEE"/>
    <w:rsid w:val="00670143"/>
    <w:rsid w:val="00670263"/>
    <w:rsid w:val="0067078F"/>
    <w:rsid w:val="00670F39"/>
    <w:rsid w:val="00671002"/>
    <w:rsid w:val="006712C2"/>
    <w:rsid w:val="006718AB"/>
    <w:rsid w:val="00671DE0"/>
    <w:rsid w:val="00671DE6"/>
    <w:rsid w:val="00671E86"/>
    <w:rsid w:val="006720EF"/>
    <w:rsid w:val="006721E9"/>
    <w:rsid w:val="00672252"/>
    <w:rsid w:val="00673379"/>
    <w:rsid w:val="0067362E"/>
    <w:rsid w:val="006736BA"/>
    <w:rsid w:val="00673824"/>
    <w:rsid w:val="00673ADF"/>
    <w:rsid w:val="00673DFC"/>
    <w:rsid w:val="00673E3B"/>
    <w:rsid w:val="00674901"/>
    <w:rsid w:val="00674989"/>
    <w:rsid w:val="006749CF"/>
    <w:rsid w:val="00674A06"/>
    <w:rsid w:val="00674B60"/>
    <w:rsid w:val="00674FA9"/>
    <w:rsid w:val="006763F6"/>
    <w:rsid w:val="006764B8"/>
    <w:rsid w:val="006765FC"/>
    <w:rsid w:val="00676790"/>
    <w:rsid w:val="00676F40"/>
    <w:rsid w:val="0067737F"/>
    <w:rsid w:val="00677411"/>
    <w:rsid w:val="006776C2"/>
    <w:rsid w:val="00677AB7"/>
    <w:rsid w:val="00677F4D"/>
    <w:rsid w:val="006808D1"/>
    <w:rsid w:val="0068092F"/>
    <w:rsid w:val="00680A13"/>
    <w:rsid w:val="00680C49"/>
    <w:rsid w:val="00681532"/>
    <w:rsid w:val="00681550"/>
    <w:rsid w:val="0068201F"/>
    <w:rsid w:val="006824D1"/>
    <w:rsid w:val="00683402"/>
    <w:rsid w:val="0068375B"/>
    <w:rsid w:val="006838AC"/>
    <w:rsid w:val="006845A5"/>
    <w:rsid w:val="00684951"/>
    <w:rsid w:val="006850D9"/>
    <w:rsid w:val="006854CB"/>
    <w:rsid w:val="00685A0E"/>
    <w:rsid w:val="00685E47"/>
    <w:rsid w:val="00686255"/>
    <w:rsid w:val="0068675A"/>
    <w:rsid w:val="00686ABB"/>
    <w:rsid w:val="00686D08"/>
    <w:rsid w:val="00686D53"/>
    <w:rsid w:val="00686E3C"/>
    <w:rsid w:val="006871D6"/>
    <w:rsid w:val="006872C7"/>
    <w:rsid w:val="00687684"/>
    <w:rsid w:val="00690733"/>
    <w:rsid w:val="006907F7"/>
    <w:rsid w:val="00691352"/>
    <w:rsid w:val="00691379"/>
    <w:rsid w:val="006913F3"/>
    <w:rsid w:val="00691A36"/>
    <w:rsid w:val="00691CDD"/>
    <w:rsid w:val="00691D1E"/>
    <w:rsid w:val="0069206A"/>
    <w:rsid w:val="00692A0D"/>
    <w:rsid w:val="00692BD7"/>
    <w:rsid w:val="00692C0E"/>
    <w:rsid w:val="00693054"/>
    <w:rsid w:val="006938E9"/>
    <w:rsid w:val="006939AE"/>
    <w:rsid w:val="006945E1"/>
    <w:rsid w:val="00694A65"/>
    <w:rsid w:val="00694EFD"/>
    <w:rsid w:val="00695059"/>
    <w:rsid w:val="00695467"/>
    <w:rsid w:val="006956E3"/>
    <w:rsid w:val="00695D96"/>
    <w:rsid w:val="00695E7E"/>
    <w:rsid w:val="00696004"/>
    <w:rsid w:val="00696174"/>
    <w:rsid w:val="006969AE"/>
    <w:rsid w:val="00696B8E"/>
    <w:rsid w:val="00697191"/>
    <w:rsid w:val="006971C5"/>
    <w:rsid w:val="00697FB5"/>
    <w:rsid w:val="006A0598"/>
    <w:rsid w:val="006A07B2"/>
    <w:rsid w:val="006A0927"/>
    <w:rsid w:val="006A0BA3"/>
    <w:rsid w:val="006A0FD0"/>
    <w:rsid w:val="006A1211"/>
    <w:rsid w:val="006A155D"/>
    <w:rsid w:val="006A16D8"/>
    <w:rsid w:val="006A19AC"/>
    <w:rsid w:val="006A1A13"/>
    <w:rsid w:val="006A1F85"/>
    <w:rsid w:val="006A201D"/>
    <w:rsid w:val="006A2492"/>
    <w:rsid w:val="006A2527"/>
    <w:rsid w:val="006A25AB"/>
    <w:rsid w:val="006A2624"/>
    <w:rsid w:val="006A27F9"/>
    <w:rsid w:val="006A2900"/>
    <w:rsid w:val="006A2DF8"/>
    <w:rsid w:val="006A2F8C"/>
    <w:rsid w:val="006A2FAC"/>
    <w:rsid w:val="006A34E4"/>
    <w:rsid w:val="006A3F63"/>
    <w:rsid w:val="006A556D"/>
    <w:rsid w:val="006A593B"/>
    <w:rsid w:val="006A6F8E"/>
    <w:rsid w:val="006A761B"/>
    <w:rsid w:val="006A7BCF"/>
    <w:rsid w:val="006B1002"/>
    <w:rsid w:val="006B1840"/>
    <w:rsid w:val="006B1B8D"/>
    <w:rsid w:val="006B1CE7"/>
    <w:rsid w:val="006B1D46"/>
    <w:rsid w:val="006B203C"/>
    <w:rsid w:val="006B24BB"/>
    <w:rsid w:val="006B2BA5"/>
    <w:rsid w:val="006B2FF9"/>
    <w:rsid w:val="006B3167"/>
    <w:rsid w:val="006B3374"/>
    <w:rsid w:val="006B342E"/>
    <w:rsid w:val="006B3483"/>
    <w:rsid w:val="006B35AB"/>
    <w:rsid w:val="006B36B7"/>
    <w:rsid w:val="006B37F3"/>
    <w:rsid w:val="006B38C2"/>
    <w:rsid w:val="006B397D"/>
    <w:rsid w:val="006B4476"/>
    <w:rsid w:val="006B4823"/>
    <w:rsid w:val="006B5D97"/>
    <w:rsid w:val="006B5F10"/>
    <w:rsid w:val="006B61C8"/>
    <w:rsid w:val="006B6449"/>
    <w:rsid w:val="006B6658"/>
    <w:rsid w:val="006B68BC"/>
    <w:rsid w:val="006B72E8"/>
    <w:rsid w:val="006B746A"/>
    <w:rsid w:val="006B7F4C"/>
    <w:rsid w:val="006C0D50"/>
    <w:rsid w:val="006C0EA2"/>
    <w:rsid w:val="006C1740"/>
    <w:rsid w:val="006C1B74"/>
    <w:rsid w:val="006C2159"/>
    <w:rsid w:val="006C2CFB"/>
    <w:rsid w:val="006C308F"/>
    <w:rsid w:val="006C32E1"/>
    <w:rsid w:val="006C3A9B"/>
    <w:rsid w:val="006C3D78"/>
    <w:rsid w:val="006C4329"/>
    <w:rsid w:val="006C48E1"/>
    <w:rsid w:val="006C4A81"/>
    <w:rsid w:val="006C4D2B"/>
    <w:rsid w:val="006C4E42"/>
    <w:rsid w:val="006C5007"/>
    <w:rsid w:val="006C52A8"/>
    <w:rsid w:val="006C5513"/>
    <w:rsid w:val="006C572D"/>
    <w:rsid w:val="006C57D3"/>
    <w:rsid w:val="006C586E"/>
    <w:rsid w:val="006C58D1"/>
    <w:rsid w:val="006C58EB"/>
    <w:rsid w:val="006C6372"/>
    <w:rsid w:val="006C6418"/>
    <w:rsid w:val="006C6699"/>
    <w:rsid w:val="006C6F9D"/>
    <w:rsid w:val="006C7264"/>
    <w:rsid w:val="006C76F3"/>
    <w:rsid w:val="006C7B4B"/>
    <w:rsid w:val="006D00E4"/>
    <w:rsid w:val="006D0422"/>
    <w:rsid w:val="006D06CC"/>
    <w:rsid w:val="006D1522"/>
    <w:rsid w:val="006D16E8"/>
    <w:rsid w:val="006D176D"/>
    <w:rsid w:val="006D1E83"/>
    <w:rsid w:val="006D1FD4"/>
    <w:rsid w:val="006D20D9"/>
    <w:rsid w:val="006D20E5"/>
    <w:rsid w:val="006D2316"/>
    <w:rsid w:val="006D2B0B"/>
    <w:rsid w:val="006D2F2C"/>
    <w:rsid w:val="006D2F89"/>
    <w:rsid w:val="006D2FAD"/>
    <w:rsid w:val="006D37B4"/>
    <w:rsid w:val="006D3CF0"/>
    <w:rsid w:val="006D49DE"/>
    <w:rsid w:val="006D51F4"/>
    <w:rsid w:val="006D53FE"/>
    <w:rsid w:val="006D5770"/>
    <w:rsid w:val="006D6142"/>
    <w:rsid w:val="006D61C3"/>
    <w:rsid w:val="006D6683"/>
    <w:rsid w:val="006D66C0"/>
    <w:rsid w:val="006D6F94"/>
    <w:rsid w:val="006D7996"/>
    <w:rsid w:val="006E08C1"/>
    <w:rsid w:val="006E08DF"/>
    <w:rsid w:val="006E0D64"/>
    <w:rsid w:val="006E0E1B"/>
    <w:rsid w:val="006E1306"/>
    <w:rsid w:val="006E1361"/>
    <w:rsid w:val="006E1CE7"/>
    <w:rsid w:val="006E2919"/>
    <w:rsid w:val="006E2D72"/>
    <w:rsid w:val="006E3244"/>
    <w:rsid w:val="006E3CFB"/>
    <w:rsid w:val="006E3E39"/>
    <w:rsid w:val="006E3FE5"/>
    <w:rsid w:val="006E4258"/>
    <w:rsid w:val="006E4334"/>
    <w:rsid w:val="006E45C1"/>
    <w:rsid w:val="006E4655"/>
    <w:rsid w:val="006E4980"/>
    <w:rsid w:val="006E4A97"/>
    <w:rsid w:val="006E4F0D"/>
    <w:rsid w:val="006E5066"/>
    <w:rsid w:val="006E5385"/>
    <w:rsid w:val="006E5431"/>
    <w:rsid w:val="006E5D69"/>
    <w:rsid w:val="006E6783"/>
    <w:rsid w:val="006E6AC8"/>
    <w:rsid w:val="006E6DDA"/>
    <w:rsid w:val="006F01B7"/>
    <w:rsid w:val="006F0AE3"/>
    <w:rsid w:val="006F133A"/>
    <w:rsid w:val="006F148A"/>
    <w:rsid w:val="006F1737"/>
    <w:rsid w:val="006F1E95"/>
    <w:rsid w:val="006F2331"/>
    <w:rsid w:val="006F2EA7"/>
    <w:rsid w:val="006F2EFF"/>
    <w:rsid w:val="006F363C"/>
    <w:rsid w:val="006F3E5E"/>
    <w:rsid w:val="006F47AB"/>
    <w:rsid w:val="006F4B18"/>
    <w:rsid w:val="006F4CEA"/>
    <w:rsid w:val="006F4F1D"/>
    <w:rsid w:val="006F4F93"/>
    <w:rsid w:val="006F50B8"/>
    <w:rsid w:val="006F5291"/>
    <w:rsid w:val="006F52DA"/>
    <w:rsid w:val="006F5914"/>
    <w:rsid w:val="006F5D19"/>
    <w:rsid w:val="006F6092"/>
    <w:rsid w:val="006F74C1"/>
    <w:rsid w:val="006F7643"/>
    <w:rsid w:val="006F766F"/>
    <w:rsid w:val="006F7A4A"/>
    <w:rsid w:val="006F7BB5"/>
    <w:rsid w:val="0070028E"/>
    <w:rsid w:val="00700811"/>
    <w:rsid w:val="007008A8"/>
    <w:rsid w:val="00700906"/>
    <w:rsid w:val="00701067"/>
    <w:rsid w:val="0070141A"/>
    <w:rsid w:val="00701991"/>
    <w:rsid w:val="00701BBC"/>
    <w:rsid w:val="00701DD4"/>
    <w:rsid w:val="00701F47"/>
    <w:rsid w:val="00702214"/>
    <w:rsid w:val="007022FD"/>
    <w:rsid w:val="007025FA"/>
    <w:rsid w:val="00702A09"/>
    <w:rsid w:val="007033E2"/>
    <w:rsid w:val="007037F0"/>
    <w:rsid w:val="00703916"/>
    <w:rsid w:val="00704030"/>
    <w:rsid w:val="00704326"/>
    <w:rsid w:val="00704C8D"/>
    <w:rsid w:val="00704F9F"/>
    <w:rsid w:val="00705910"/>
    <w:rsid w:val="00705AB1"/>
    <w:rsid w:val="00705C37"/>
    <w:rsid w:val="00705F4F"/>
    <w:rsid w:val="00705F84"/>
    <w:rsid w:val="00706940"/>
    <w:rsid w:val="00706C4B"/>
    <w:rsid w:val="007075EC"/>
    <w:rsid w:val="007077BA"/>
    <w:rsid w:val="00707A21"/>
    <w:rsid w:val="007102D3"/>
    <w:rsid w:val="00710561"/>
    <w:rsid w:val="00710EB6"/>
    <w:rsid w:val="00711E05"/>
    <w:rsid w:val="007124A5"/>
    <w:rsid w:val="00712B6D"/>
    <w:rsid w:val="00712EA9"/>
    <w:rsid w:val="00713C69"/>
    <w:rsid w:val="00713F15"/>
    <w:rsid w:val="00714151"/>
    <w:rsid w:val="00714626"/>
    <w:rsid w:val="00714EA6"/>
    <w:rsid w:val="00715FCA"/>
    <w:rsid w:val="00716468"/>
    <w:rsid w:val="00716621"/>
    <w:rsid w:val="007167E7"/>
    <w:rsid w:val="00716A51"/>
    <w:rsid w:val="0071709B"/>
    <w:rsid w:val="0071712B"/>
    <w:rsid w:val="00717283"/>
    <w:rsid w:val="00717B88"/>
    <w:rsid w:val="00717C37"/>
    <w:rsid w:val="00717DB6"/>
    <w:rsid w:val="00720246"/>
    <w:rsid w:val="00720C0A"/>
    <w:rsid w:val="00720C1D"/>
    <w:rsid w:val="00721050"/>
    <w:rsid w:val="007212D1"/>
    <w:rsid w:val="007216C7"/>
    <w:rsid w:val="00721784"/>
    <w:rsid w:val="007219BF"/>
    <w:rsid w:val="00721D61"/>
    <w:rsid w:val="007220B5"/>
    <w:rsid w:val="007226BC"/>
    <w:rsid w:val="007227D4"/>
    <w:rsid w:val="0072282B"/>
    <w:rsid w:val="00722A57"/>
    <w:rsid w:val="00723585"/>
    <w:rsid w:val="0072383C"/>
    <w:rsid w:val="007238FC"/>
    <w:rsid w:val="00723916"/>
    <w:rsid w:val="007239AB"/>
    <w:rsid w:val="007240F2"/>
    <w:rsid w:val="0072494A"/>
    <w:rsid w:val="00724AD8"/>
    <w:rsid w:val="007253F0"/>
    <w:rsid w:val="00725645"/>
    <w:rsid w:val="00725B50"/>
    <w:rsid w:val="00725F10"/>
    <w:rsid w:val="0072600C"/>
    <w:rsid w:val="0072625D"/>
    <w:rsid w:val="007264A5"/>
    <w:rsid w:val="007278EB"/>
    <w:rsid w:val="00727F84"/>
    <w:rsid w:val="0073006D"/>
    <w:rsid w:val="00730124"/>
    <w:rsid w:val="0073028D"/>
    <w:rsid w:val="0073059F"/>
    <w:rsid w:val="007307AB"/>
    <w:rsid w:val="00730C96"/>
    <w:rsid w:val="00730E59"/>
    <w:rsid w:val="007319AA"/>
    <w:rsid w:val="007319D4"/>
    <w:rsid w:val="00731A4F"/>
    <w:rsid w:val="00731B9D"/>
    <w:rsid w:val="00731DD9"/>
    <w:rsid w:val="0073203A"/>
    <w:rsid w:val="00732218"/>
    <w:rsid w:val="00732AB9"/>
    <w:rsid w:val="00732B8B"/>
    <w:rsid w:val="00733800"/>
    <w:rsid w:val="00733806"/>
    <w:rsid w:val="00733B1D"/>
    <w:rsid w:val="0073457E"/>
    <w:rsid w:val="007346BD"/>
    <w:rsid w:val="0073490B"/>
    <w:rsid w:val="00735334"/>
    <w:rsid w:val="007353A0"/>
    <w:rsid w:val="00735E6C"/>
    <w:rsid w:val="00735EFA"/>
    <w:rsid w:val="00736DCB"/>
    <w:rsid w:val="0073795F"/>
    <w:rsid w:val="00737F5A"/>
    <w:rsid w:val="007400CA"/>
    <w:rsid w:val="00740260"/>
    <w:rsid w:val="00740BBE"/>
    <w:rsid w:val="00741D74"/>
    <w:rsid w:val="00742A62"/>
    <w:rsid w:val="00742D69"/>
    <w:rsid w:val="00742E0D"/>
    <w:rsid w:val="00742E95"/>
    <w:rsid w:val="00742ED6"/>
    <w:rsid w:val="00743B48"/>
    <w:rsid w:val="00743B4C"/>
    <w:rsid w:val="00744141"/>
    <w:rsid w:val="007447D2"/>
    <w:rsid w:val="00744873"/>
    <w:rsid w:val="00744D49"/>
    <w:rsid w:val="00744F34"/>
    <w:rsid w:val="007452F6"/>
    <w:rsid w:val="00745E00"/>
    <w:rsid w:val="007461A6"/>
    <w:rsid w:val="0074668F"/>
    <w:rsid w:val="00747A90"/>
    <w:rsid w:val="00747D6A"/>
    <w:rsid w:val="007502EB"/>
    <w:rsid w:val="007504AE"/>
    <w:rsid w:val="00750CBE"/>
    <w:rsid w:val="00750F10"/>
    <w:rsid w:val="00751D03"/>
    <w:rsid w:val="007522E7"/>
    <w:rsid w:val="00752510"/>
    <w:rsid w:val="0075298C"/>
    <w:rsid w:val="00752A9A"/>
    <w:rsid w:val="00752EC7"/>
    <w:rsid w:val="007530C0"/>
    <w:rsid w:val="007533F2"/>
    <w:rsid w:val="00753D41"/>
    <w:rsid w:val="00753FB0"/>
    <w:rsid w:val="00754492"/>
    <w:rsid w:val="00754C8B"/>
    <w:rsid w:val="00754CE9"/>
    <w:rsid w:val="00755090"/>
    <w:rsid w:val="007556B8"/>
    <w:rsid w:val="00755A77"/>
    <w:rsid w:val="00755B56"/>
    <w:rsid w:val="00755BD6"/>
    <w:rsid w:val="00756847"/>
    <w:rsid w:val="007602BE"/>
    <w:rsid w:val="007607E8"/>
    <w:rsid w:val="007609B2"/>
    <w:rsid w:val="00760A64"/>
    <w:rsid w:val="00760B11"/>
    <w:rsid w:val="00760EEB"/>
    <w:rsid w:val="007614BC"/>
    <w:rsid w:val="00761C17"/>
    <w:rsid w:val="007623D4"/>
    <w:rsid w:val="00762D9F"/>
    <w:rsid w:val="00763A95"/>
    <w:rsid w:val="00763EF7"/>
    <w:rsid w:val="0076407F"/>
    <w:rsid w:val="0076496C"/>
    <w:rsid w:val="00764DA7"/>
    <w:rsid w:val="007652EF"/>
    <w:rsid w:val="00765678"/>
    <w:rsid w:val="00765A4B"/>
    <w:rsid w:val="00765E86"/>
    <w:rsid w:val="0076606A"/>
    <w:rsid w:val="007663E2"/>
    <w:rsid w:val="007664AE"/>
    <w:rsid w:val="00766519"/>
    <w:rsid w:val="00766E9F"/>
    <w:rsid w:val="00767560"/>
    <w:rsid w:val="007707CE"/>
    <w:rsid w:val="00770D06"/>
    <w:rsid w:val="00770DEF"/>
    <w:rsid w:val="00771793"/>
    <w:rsid w:val="0077186C"/>
    <w:rsid w:val="00772230"/>
    <w:rsid w:val="00772B6D"/>
    <w:rsid w:val="00773ED4"/>
    <w:rsid w:val="00773FA0"/>
    <w:rsid w:val="007740EB"/>
    <w:rsid w:val="007742F9"/>
    <w:rsid w:val="00774680"/>
    <w:rsid w:val="00774A6E"/>
    <w:rsid w:val="00775745"/>
    <w:rsid w:val="00775FB0"/>
    <w:rsid w:val="0077614C"/>
    <w:rsid w:val="007764DF"/>
    <w:rsid w:val="00776555"/>
    <w:rsid w:val="00776FB3"/>
    <w:rsid w:val="007779C9"/>
    <w:rsid w:val="007788F8"/>
    <w:rsid w:val="007800BF"/>
    <w:rsid w:val="00780112"/>
    <w:rsid w:val="007802AC"/>
    <w:rsid w:val="00780432"/>
    <w:rsid w:val="0078064F"/>
    <w:rsid w:val="00780F58"/>
    <w:rsid w:val="007811B5"/>
    <w:rsid w:val="007812CA"/>
    <w:rsid w:val="007819CF"/>
    <w:rsid w:val="00781C8B"/>
    <w:rsid w:val="007823BF"/>
    <w:rsid w:val="0078241B"/>
    <w:rsid w:val="007828FA"/>
    <w:rsid w:val="007829FD"/>
    <w:rsid w:val="00782AE2"/>
    <w:rsid w:val="00782BD0"/>
    <w:rsid w:val="0078300D"/>
    <w:rsid w:val="0078349F"/>
    <w:rsid w:val="0078392B"/>
    <w:rsid w:val="007839DE"/>
    <w:rsid w:val="00783C17"/>
    <w:rsid w:val="00783E67"/>
    <w:rsid w:val="00784C9D"/>
    <w:rsid w:val="00785208"/>
    <w:rsid w:val="0078525F"/>
    <w:rsid w:val="00785A2B"/>
    <w:rsid w:val="00785B37"/>
    <w:rsid w:val="007860C7"/>
    <w:rsid w:val="00786C82"/>
    <w:rsid w:val="0078789E"/>
    <w:rsid w:val="007878EA"/>
    <w:rsid w:val="007901EE"/>
    <w:rsid w:val="00790306"/>
    <w:rsid w:val="00790A45"/>
    <w:rsid w:val="0079107F"/>
    <w:rsid w:val="00791122"/>
    <w:rsid w:val="00791B13"/>
    <w:rsid w:val="00791B6D"/>
    <w:rsid w:val="00791C70"/>
    <w:rsid w:val="00792458"/>
    <w:rsid w:val="00792715"/>
    <w:rsid w:val="00792983"/>
    <w:rsid w:val="00792ABF"/>
    <w:rsid w:val="00793032"/>
    <w:rsid w:val="007932D4"/>
    <w:rsid w:val="00793599"/>
    <w:rsid w:val="00793CCD"/>
    <w:rsid w:val="00793F10"/>
    <w:rsid w:val="00793F44"/>
    <w:rsid w:val="00794454"/>
    <w:rsid w:val="00794ADA"/>
    <w:rsid w:val="00794B52"/>
    <w:rsid w:val="00795336"/>
    <w:rsid w:val="00795912"/>
    <w:rsid w:val="00795B58"/>
    <w:rsid w:val="00795BDD"/>
    <w:rsid w:val="00795C24"/>
    <w:rsid w:val="00796842"/>
    <w:rsid w:val="00796D0E"/>
    <w:rsid w:val="007A0146"/>
    <w:rsid w:val="007A0229"/>
    <w:rsid w:val="007A05B8"/>
    <w:rsid w:val="007A0AE9"/>
    <w:rsid w:val="007A0D97"/>
    <w:rsid w:val="007A1237"/>
    <w:rsid w:val="007A1AF2"/>
    <w:rsid w:val="007A2630"/>
    <w:rsid w:val="007A3035"/>
    <w:rsid w:val="007A3B95"/>
    <w:rsid w:val="007A425F"/>
    <w:rsid w:val="007A43A9"/>
    <w:rsid w:val="007A4C5B"/>
    <w:rsid w:val="007A4C83"/>
    <w:rsid w:val="007A4EE1"/>
    <w:rsid w:val="007A50EA"/>
    <w:rsid w:val="007A5518"/>
    <w:rsid w:val="007A5654"/>
    <w:rsid w:val="007A5D09"/>
    <w:rsid w:val="007A5F2A"/>
    <w:rsid w:val="007A612D"/>
    <w:rsid w:val="007A6351"/>
    <w:rsid w:val="007A6596"/>
    <w:rsid w:val="007A67E7"/>
    <w:rsid w:val="007A6B5F"/>
    <w:rsid w:val="007A7A08"/>
    <w:rsid w:val="007B01AF"/>
    <w:rsid w:val="007B0575"/>
    <w:rsid w:val="007B0E8A"/>
    <w:rsid w:val="007B1CCC"/>
    <w:rsid w:val="007B202C"/>
    <w:rsid w:val="007B25C9"/>
    <w:rsid w:val="007B2737"/>
    <w:rsid w:val="007B281F"/>
    <w:rsid w:val="007B2AA2"/>
    <w:rsid w:val="007B2D57"/>
    <w:rsid w:val="007B3001"/>
    <w:rsid w:val="007B33EF"/>
    <w:rsid w:val="007B3C84"/>
    <w:rsid w:val="007B3CFC"/>
    <w:rsid w:val="007B4859"/>
    <w:rsid w:val="007B4D2D"/>
    <w:rsid w:val="007B4DD4"/>
    <w:rsid w:val="007B5180"/>
    <w:rsid w:val="007B5343"/>
    <w:rsid w:val="007B5375"/>
    <w:rsid w:val="007B55F0"/>
    <w:rsid w:val="007B5E1E"/>
    <w:rsid w:val="007B5F71"/>
    <w:rsid w:val="007B6487"/>
    <w:rsid w:val="007B69CE"/>
    <w:rsid w:val="007B6BFF"/>
    <w:rsid w:val="007B71A7"/>
    <w:rsid w:val="007B72B0"/>
    <w:rsid w:val="007B739E"/>
    <w:rsid w:val="007B7C9E"/>
    <w:rsid w:val="007B7F99"/>
    <w:rsid w:val="007C0340"/>
    <w:rsid w:val="007C03F0"/>
    <w:rsid w:val="007C0AFC"/>
    <w:rsid w:val="007C0F72"/>
    <w:rsid w:val="007C13A4"/>
    <w:rsid w:val="007C1412"/>
    <w:rsid w:val="007C14A9"/>
    <w:rsid w:val="007C21FC"/>
    <w:rsid w:val="007C22FA"/>
    <w:rsid w:val="007C261E"/>
    <w:rsid w:val="007C2AF7"/>
    <w:rsid w:val="007C374D"/>
    <w:rsid w:val="007C3B9E"/>
    <w:rsid w:val="007C3BA0"/>
    <w:rsid w:val="007C3C5E"/>
    <w:rsid w:val="007C42E4"/>
    <w:rsid w:val="007C45E4"/>
    <w:rsid w:val="007C48D9"/>
    <w:rsid w:val="007C4A76"/>
    <w:rsid w:val="007C4E51"/>
    <w:rsid w:val="007C4E9A"/>
    <w:rsid w:val="007C5303"/>
    <w:rsid w:val="007C53E5"/>
    <w:rsid w:val="007C5499"/>
    <w:rsid w:val="007C5749"/>
    <w:rsid w:val="007C5CC1"/>
    <w:rsid w:val="007C5D2D"/>
    <w:rsid w:val="007C6993"/>
    <w:rsid w:val="007C6F0E"/>
    <w:rsid w:val="007C6FC3"/>
    <w:rsid w:val="007C707F"/>
    <w:rsid w:val="007C7113"/>
    <w:rsid w:val="007C746E"/>
    <w:rsid w:val="007C7E46"/>
    <w:rsid w:val="007D0252"/>
    <w:rsid w:val="007D0603"/>
    <w:rsid w:val="007D142E"/>
    <w:rsid w:val="007D1CDF"/>
    <w:rsid w:val="007D25E6"/>
    <w:rsid w:val="007D2850"/>
    <w:rsid w:val="007D2C2C"/>
    <w:rsid w:val="007D2CDF"/>
    <w:rsid w:val="007D2F0B"/>
    <w:rsid w:val="007D3139"/>
    <w:rsid w:val="007D31D4"/>
    <w:rsid w:val="007D34A0"/>
    <w:rsid w:val="007D38D9"/>
    <w:rsid w:val="007D3D0B"/>
    <w:rsid w:val="007D3E8B"/>
    <w:rsid w:val="007D416F"/>
    <w:rsid w:val="007D44BC"/>
    <w:rsid w:val="007D4966"/>
    <w:rsid w:val="007D513A"/>
    <w:rsid w:val="007D5994"/>
    <w:rsid w:val="007D5A0B"/>
    <w:rsid w:val="007D5B5D"/>
    <w:rsid w:val="007D5C77"/>
    <w:rsid w:val="007D5F72"/>
    <w:rsid w:val="007D6456"/>
    <w:rsid w:val="007D7550"/>
    <w:rsid w:val="007E00F3"/>
    <w:rsid w:val="007E06B3"/>
    <w:rsid w:val="007E075C"/>
    <w:rsid w:val="007E0A20"/>
    <w:rsid w:val="007E0AFA"/>
    <w:rsid w:val="007E0C9F"/>
    <w:rsid w:val="007E0F00"/>
    <w:rsid w:val="007E163F"/>
    <w:rsid w:val="007E1DC7"/>
    <w:rsid w:val="007E1DD7"/>
    <w:rsid w:val="007E2205"/>
    <w:rsid w:val="007E245A"/>
    <w:rsid w:val="007E24A2"/>
    <w:rsid w:val="007E2735"/>
    <w:rsid w:val="007E2A4F"/>
    <w:rsid w:val="007E2E6F"/>
    <w:rsid w:val="007E2EE7"/>
    <w:rsid w:val="007E33D7"/>
    <w:rsid w:val="007E3559"/>
    <w:rsid w:val="007E35A2"/>
    <w:rsid w:val="007E3EAE"/>
    <w:rsid w:val="007E46CA"/>
    <w:rsid w:val="007E4890"/>
    <w:rsid w:val="007E48A8"/>
    <w:rsid w:val="007E4B7E"/>
    <w:rsid w:val="007E4ED3"/>
    <w:rsid w:val="007E52B0"/>
    <w:rsid w:val="007E5468"/>
    <w:rsid w:val="007E6839"/>
    <w:rsid w:val="007E6DB2"/>
    <w:rsid w:val="007E6E61"/>
    <w:rsid w:val="007E71CF"/>
    <w:rsid w:val="007E71D3"/>
    <w:rsid w:val="007E72AA"/>
    <w:rsid w:val="007E74F0"/>
    <w:rsid w:val="007E765F"/>
    <w:rsid w:val="007E770F"/>
    <w:rsid w:val="007F01E9"/>
    <w:rsid w:val="007F06F8"/>
    <w:rsid w:val="007F079D"/>
    <w:rsid w:val="007F0A35"/>
    <w:rsid w:val="007F0EFC"/>
    <w:rsid w:val="007F11D5"/>
    <w:rsid w:val="007F1963"/>
    <w:rsid w:val="007F1B07"/>
    <w:rsid w:val="007F1F83"/>
    <w:rsid w:val="007F21DA"/>
    <w:rsid w:val="007F2673"/>
    <w:rsid w:val="007F27E7"/>
    <w:rsid w:val="007F2828"/>
    <w:rsid w:val="007F2A23"/>
    <w:rsid w:val="007F2AF4"/>
    <w:rsid w:val="007F2B4B"/>
    <w:rsid w:val="007F322F"/>
    <w:rsid w:val="007F3897"/>
    <w:rsid w:val="007F3CFE"/>
    <w:rsid w:val="007F3D5C"/>
    <w:rsid w:val="007F3D7E"/>
    <w:rsid w:val="007F4231"/>
    <w:rsid w:val="007F426B"/>
    <w:rsid w:val="007F4657"/>
    <w:rsid w:val="007F4BF7"/>
    <w:rsid w:val="007F4E57"/>
    <w:rsid w:val="007F563B"/>
    <w:rsid w:val="007F56BA"/>
    <w:rsid w:val="007F5736"/>
    <w:rsid w:val="007F5AA1"/>
    <w:rsid w:val="007F64EF"/>
    <w:rsid w:val="007F794B"/>
    <w:rsid w:val="00800B1C"/>
    <w:rsid w:val="0080155B"/>
    <w:rsid w:val="00801A2F"/>
    <w:rsid w:val="00801F96"/>
    <w:rsid w:val="00802C15"/>
    <w:rsid w:val="00802C9C"/>
    <w:rsid w:val="00802E36"/>
    <w:rsid w:val="008030E7"/>
    <w:rsid w:val="0080390F"/>
    <w:rsid w:val="00803943"/>
    <w:rsid w:val="00803E34"/>
    <w:rsid w:val="00803F82"/>
    <w:rsid w:val="00803FAD"/>
    <w:rsid w:val="008040CA"/>
    <w:rsid w:val="008048F7"/>
    <w:rsid w:val="00804F4E"/>
    <w:rsid w:val="008056AD"/>
    <w:rsid w:val="00805821"/>
    <w:rsid w:val="00805C5C"/>
    <w:rsid w:val="0080602E"/>
    <w:rsid w:val="00806294"/>
    <w:rsid w:val="008067D4"/>
    <w:rsid w:val="00806D12"/>
    <w:rsid w:val="00807005"/>
    <w:rsid w:val="00807ACE"/>
    <w:rsid w:val="00807BE4"/>
    <w:rsid w:val="00807D4A"/>
    <w:rsid w:val="00807EFB"/>
    <w:rsid w:val="0081009B"/>
    <w:rsid w:val="008101EE"/>
    <w:rsid w:val="008110F8"/>
    <w:rsid w:val="0081152C"/>
    <w:rsid w:val="00811E16"/>
    <w:rsid w:val="00812036"/>
    <w:rsid w:val="0081204B"/>
    <w:rsid w:val="00812200"/>
    <w:rsid w:val="0081271D"/>
    <w:rsid w:val="0081279E"/>
    <w:rsid w:val="0081289F"/>
    <w:rsid w:val="0081335D"/>
    <w:rsid w:val="00813488"/>
    <w:rsid w:val="00813874"/>
    <w:rsid w:val="00813D5F"/>
    <w:rsid w:val="00813DC0"/>
    <w:rsid w:val="00813FC1"/>
    <w:rsid w:val="008144AA"/>
    <w:rsid w:val="00814B6C"/>
    <w:rsid w:val="00814DB9"/>
    <w:rsid w:val="008153BD"/>
    <w:rsid w:val="00815B30"/>
    <w:rsid w:val="00815CC8"/>
    <w:rsid w:val="008175F0"/>
    <w:rsid w:val="008179CB"/>
    <w:rsid w:val="00817CFA"/>
    <w:rsid w:val="0082001B"/>
    <w:rsid w:val="00820086"/>
    <w:rsid w:val="00820988"/>
    <w:rsid w:val="00820C7E"/>
    <w:rsid w:val="00820E92"/>
    <w:rsid w:val="00820F9D"/>
    <w:rsid w:val="008218FD"/>
    <w:rsid w:val="00821BEE"/>
    <w:rsid w:val="00821D45"/>
    <w:rsid w:val="00821E32"/>
    <w:rsid w:val="00822026"/>
    <w:rsid w:val="00822733"/>
    <w:rsid w:val="00822A0A"/>
    <w:rsid w:val="008231DA"/>
    <w:rsid w:val="008234DD"/>
    <w:rsid w:val="008241EF"/>
    <w:rsid w:val="0082469A"/>
    <w:rsid w:val="00824992"/>
    <w:rsid w:val="00824FF7"/>
    <w:rsid w:val="008254BD"/>
    <w:rsid w:val="00825A65"/>
    <w:rsid w:val="00825B21"/>
    <w:rsid w:val="00825BC2"/>
    <w:rsid w:val="00825FBF"/>
    <w:rsid w:val="00826670"/>
    <w:rsid w:val="00826897"/>
    <w:rsid w:val="00826AE3"/>
    <w:rsid w:val="00826AF4"/>
    <w:rsid w:val="008278F9"/>
    <w:rsid w:val="00827995"/>
    <w:rsid w:val="0083012C"/>
    <w:rsid w:val="0083059E"/>
    <w:rsid w:val="00830626"/>
    <w:rsid w:val="00830AD4"/>
    <w:rsid w:val="00830E67"/>
    <w:rsid w:val="0083104B"/>
    <w:rsid w:val="00831081"/>
    <w:rsid w:val="00831277"/>
    <w:rsid w:val="0083141D"/>
    <w:rsid w:val="00831711"/>
    <w:rsid w:val="0083171B"/>
    <w:rsid w:val="00831AEB"/>
    <w:rsid w:val="00831BD7"/>
    <w:rsid w:val="00832BA2"/>
    <w:rsid w:val="008335D0"/>
    <w:rsid w:val="00833CFA"/>
    <w:rsid w:val="00834F47"/>
    <w:rsid w:val="00836342"/>
    <w:rsid w:val="00836DF4"/>
    <w:rsid w:val="0083709E"/>
    <w:rsid w:val="008402D6"/>
    <w:rsid w:val="00840435"/>
    <w:rsid w:val="008406F3"/>
    <w:rsid w:val="00840740"/>
    <w:rsid w:val="00841049"/>
    <w:rsid w:val="008411FD"/>
    <w:rsid w:val="00841251"/>
    <w:rsid w:val="008412E2"/>
    <w:rsid w:val="0084169D"/>
    <w:rsid w:val="0084172F"/>
    <w:rsid w:val="00841D57"/>
    <w:rsid w:val="00841E1D"/>
    <w:rsid w:val="00841ED5"/>
    <w:rsid w:val="00841F1C"/>
    <w:rsid w:val="008423EC"/>
    <w:rsid w:val="0084257B"/>
    <w:rsid w:val="008429FF"/>
    <w:rsid w:val="00842A77"/>
    <w:rsid w:val="00842E37"/>
    <w:rsid w:val="00843723"/>
    <w:rsid w:val="0084373C"/>
    <w:rsid w:val="008439E2"/>
    <w:rsid w:val="00843CF3"/>
    <w:rsid w:val="008447C8"/>
    <w:rsid w:val="00844EEE"/>
    <w:rsid w:val="0084528F"/>
    <w:rsid w:val="00845306"/>
    <w:rsid w:val="008453F4"/>
    <w:rsid w:val="008454D4"/>
    <w:rsid w:val="00845AE8"/>
    <w:rsid w:val="00845C4D"/>
    <w:rsid w:val="00846766"/>
    <w:rsid w:val="008470B0"/>
    <w:rsid w:val="00847360"/>
    <w:rsid w:val="008475AC"/>
    <w:rsid w:val="008477CE"/>
    <w:rsid w:val="00847F16"/>
    <w:rsid w:val="008507C8"/>
    <w:rsid w:val="00850F4B"/>
    <w:rsid w:val="0085179E"/>
    <w:rsid w:val="00851A69"/>
    <w:rsid w:val="00851BC3"/>
    <w:rsid w:val="00851F56"/>
    <w:rsid w:val="0085200C"/>
    <w:rsid w:val="0085203E"/>
    <w:rsid w:val="00852122"/>
    <w:rsid w:val="00852563"/>
    <w:rsid w:val="00852925"/>
    <w:rsid w:val="00852C56"/>
    <w:rsid w:val="008535AE"/>
    <w:rsid w:val="008536B7"/>
    <w:rsid w:val="00853DF6"/>
    <w:rsid w:val="00854314"/>
    <w:rsid w:val="0085437D"/>
    <w:rsid w:val="00854559"/>
    <w:rsid w:val="008551AC"/>
    <w:rsid w:val="00855E0A"/>
    <w:rsid w:val="008566B2"/>
    <w:rsid w:val="00856754"/>
    <w:rsid w:val="0085691F"/>
    <w:rsid w:val="00856DF4"/>
    <w:rsid w:val="0085729C"/>
    <w:rsid w:val="0085739B"/>
    <w:rsid w:val="0085766D"/>
    <w:rsid w:val="00857722"/>
    <w:rsid w:val="00857B59"/>
    <w:rsid w:val="00857BB6"/>
    <w:rsid w:val="00857C11"/>
    <w:rsid w:val="00857C39"/>
    <w:rsid w:val="00857F29"/>
    <w:rsid w:val="008607A9"/>
    <w:rsid w:val="00860FD0"/>
    <w:rsid w:val="008614D0"/>
    <w:rsid w:val="00861981"/>
    <w:rsid w:val="00861D07"/>
    <w:rsid w:val="008621EB"/>
    <w:rsid w:val="0086251B"/>
    <w:rsid w:val="00862B0C"/>
    <w:rsid w:val="0086356F"/>
    <w:rsid w:val="00863EB5"/>
    <w:rsid w:val="00864C8B"/>
    <w:rsid w:val="00864DBD"/>
    <w:rsid w:val="00864FD8"/>
    <w:rsid w:val="00865087"/>
    <w:rsid w:val="00865481"/>
    <w:rsid w:val="00865667"/>
    <w:rsid w:val="0086612A"/>
    <w:rsid w:val="008664B4"/>
    <w:rsid w:val="008665CD"/>
    <w:rsid w:val="008670F5"/>
    <w:rsid w:val="00867867"/>
    <w:rsid w:val="008678C2"/>
    <w:rsid w:val="00867962"/>
    <w:rsid w:val="00867BE5"/>
    <w:rsid w:val="00867C8A"/>
    <w:rsid w:val="0087093A"/>
    <w:rsid w:val="00870EB1"/>
    <w:rsid w:val="008714F0"/>
    <w:rsid w:val="0087176C"/>
    <w:rsid w:val="00871AAB"/>
    <w:rsid w:val="0087221A"/>
    <w:rsid w:val="008727E9"/>
    <w:rsid w:val="00872BFA"/>
    <w:rsid w:val="0087316C"/>
    <w:rsid w:val="00873938"/>
    <w:rsid w:val="00873C52"/>
    <w:rsid w:val="008744CB"/>
    <w:rsid w:val="0087541D"/>
    <w:rsid w:val="008756E3"/>
    <w:rsid w:val="008764F2"/>
    <w:rsid w:val="00876776"/>
    <w:rsid w:val="008767A2"/>
    <w:rsid w:val="00876C52"/>
    <w:rsid w:val="00876D43"/>
    <w:rsid w:val="00877016"/>
    <w:rsid w:val="008772B1"/>
    <w:rsid w:val="00877403"/>
    <w:rsid w:val="008776B1"/>
    <w:rsid w:val="00877EDC"/>
    <w:rsid w:val="0088007E"/>
    <w:rsid w:val="0088024C"/>
    <w:rsid w:val="008802D1"/>
    <w:rsid w:val="00880E89"/>
    <w:rsid w:val="00880E94"/>
    <w:rsid w:val="00881074"/>
    <w:rsid w:val="00881348"/>
    <w:rsid w:val="0088138C"/>
    <w:rsid w:val="00881B83"/>
    <w:rsid w:val="008820AC"/>
    <w:rsid w:val="00882244"/>
    <w:rsid w:val="0088288C"/>
    <w:rsid w:val="008833FF"/>
    <w:rsid w:val="0088360B"/>
    <w:rsid w:val="008837A7"/>
    <w:rsid w:val="008838BE"/>
    <w:rsid w:val="00883E1F"/>
    <w:rsid w:val="0088405B"/>
    <w:rsid w:val="008843D4"/>
    <w:rsid w:val="00884551"/>
    <w:rsid w:val="008846CD"/>
    <w:rsid w:val="00884772"/>
    <w:rsid w:val="008851AF"/>
    <w:rsid w:val="00885D25"/>
    <w:rsid w:val="00886001"/>
    <w:rsid w:val="00886640"/>
    <w:rsid w:val="00886C69"/>
    <w:rsid w:val="00886E72"/>
    <w:rsid w:val="00886FED"/>
    <w:rsid w:val="00887036"/>
    <w:rsid w:val="00887D8F"/>
    <w:rsid w:val="00887EB2"/>
    <w:rsid w:val="0089089E"/>
    <w:rsid w:val="00890AF1"/>
    <w:rsid w:val="008910E1"/>
    <w:rsid w:val="008913F5"/>
    <w:rsid w:val="008918AA"/>
    <w:rsid w:val="00891E0E"/>
    <w:rsid w:val="00892E5D"/>
    <w:rsid w:val="00892E87"/>
    <w:rsid w:val="008932E1"/>
    <w:rsid w:val="00893416"/>
    <w:rsid w:val="00893514"/>
    <w:rsid w:val="00893665"/>
    <w:rsid w:val="00893C55"/>
    <w:rsid w:val="00893F5D"/>
    <w:rsid w:val="008948A2"/>
    <w:rsid w:val="00894919"/>
    <w:rsid w:val="008949F1"/>
    <w:rsid w:val="00894B09"/>
    <w:rsid w:val="00895360"/>
    <w:rsid w:val="00895A5B"/>
    <w:rsid w:val="00896806"/>
    <w:rsid w:val="00896B0D"/>
    <w:rsid w:val="00896ED2"/>
    <w:rsid w:val="00897020"/>
    <w:rsid w:val="0089736E"/>
    <w:rsid w:val="00897415"/>
    <w:rsid w:val="00897C02"/>
    <w:rsid w:val="00897F7C"/>
    <w:rsid w:val="008A069B"/>
    <w:rsid w:val="008A09BB"/>
    <w:rsid w:val="008A0F7A"/>
    <w:rsid w:val="008A11A5"/>
    <w:rsid w:val="008A15D4"/>
    <w:rsid w:val="008A1BB8"/>
    <w:rsid w:val="008A1E40"/>
    <w:rsid w:val="008A1F35"/>
    <w:rsid w:val="008A2069"/>
    <w:rsid w:val="008A21FD"/>
    <w:rsid w:val="008A2510"/>
    <w:rsid w:val="008A3AB9"/>
    <w:rsid w:val="008A3B97"/>
    <w:rsid w:val="008A3D5D"/>
    <w:rsid w:val="008A488C"/>
    <w:rsid w:val="008A51BB"/>
    <w:rsid w:val="008A5791"/>
    <w:rsid w:val="008A5BAB"/>
    <w:rsid w:val="008A5C4D"/>
    <w:rsid w:val="008A5EF4"/>
    <w:rsid w:val="008A6347"/>
    <w:rsid w:val="008A63D8"/>
    <w:rsid w:val="008A6BAE"/>
    <w:rsid w:val="008A6FCE"/>
    <w:rsid w:val="008A77F5"/>
    <w:rsid w:val="008A7819"/>
    <w:rsid w:val="008A7AD4"/>
    <w:rsid w:val="008A7DDC"/>
    <w:rsid w:val="008B0012"/>
    <w:rsid w:val="008B01FD"/>
    <w:rsid w:val="008B05FC"/>
    <w:rsid w:val="008B08F2"/>
    <w:rsid w:val="008B0962"/>
    <w:rsid w:val="008B0C28"/>
    <w:rsid w:val="008B0D14"/>
    <w:rsid w:val="008B0FAF"/>
    <w:rsid w:val="008B0FFF"/>
    <w:rsid w:val="008B1496"/>
    <w:rsid w:val="008B173D"/>
    <w:rsid w:val="008B1AA5"/>
    <w:rsid w:val="008B1D14"/>
    <w:rsid w:val="008B24A9"/>
    <w:rsid w:val="008B24B3"/>
    <w:rsid w:val="008B266D"/>
    <w:rsid w:val="008B3B01"/>
    <w:rsid w:val="008B458B"/>
    <w:rsid w:val="008B471C"/>
    <w:rsid w:val="008B4877"/>
    <w:rsid w:val="008B498E"/>
    <w:rsid w:val="008B4B16"/>
    <w:rsid w:val="008B4BB0"/>
    <w:rsid w:val="008B5863"/>
    <w:rsid w:val="008B58F8"/>
    <w:rsid w:val="008B601D"/>
    <w:rsid w:val="008B6037"/>
    <w:rsid w:val="008B60AE"/>
    <w:rsid w:val="008B672F"/>
    <w:rsid w:val="008B6C99"/>
    <w:rsid w:val="008B6D72"/>
    <w:rsid w:val="008B6D9B"/>
    <w:rsid w:val="008B6F18"/>
    <w:rsid w:val="008B6FFD"/>
    <w:rsid w:val="008B7462"/>
    <w:rsid w:val="008B7AE7"/>
    <w:rsid w:val="008B7AFD"/>
    <w:rsid w:val="008C07FD"/>
    <w:rsid w:val="008C0C66"/>
    <w:rsid w:val="008C10F7"/>
    <w:rsid w:val="008C1674"/>
    <w:rsid w:val="008C2123"/>
    <w:rsid w:val="008C3209"/>
    <w:rsid w:val="008C377B"/>
    <w:rsid w:val="008C3AA5"/>
    <w:rsid w:val="008C3DA5"/>
    <w:rsid w:val="008C42BB"/>
    <w:rsid w:val="008C4371"/>
    <w:rsid w:val="008C4385"/>
    <w:rsid w:val="008C49E7"/>
    <w:rsid w:val="008C5265"/>
    <w:rsid w:val="008C5D5E"/>
    <w:rsid w:val="008C607F"/>
    <w:rsid w:val="008C6151"/>
    <w:rsid w:val="008C6301"/>
    <w:rsid w:val="008C6DC3"/>
    <w:rsid w:val="008C6ED2"/>
    <w:rsid w:val="008C6FEB"/>
    <w:rsid w:val="008C739A"/>
    <w:rsid w:val="008C796B"/>
    <w:rsid w:val="008C7A19"/>
    <w:rsid w:val="008C7A72"/>
    <w:rsid w:val="008D04A5"/>
    <w:rsid w:val="008D0922"/>
    <w:rsid w:val="008D0F14"/>
    <w:rsid w:val="008D1485"/>
    <w:rsid w:val="008D29F0"/>
    <w:rsid w:val="008D3102"/>
    <w:rsid w:val="008D3519"/>
    <w:rsid w:val="008D375E"/>
    <w:rsid w:val="008D4804"/>
    <w:rsid w:val="008D487F"/>
    <w:rsid w:val="008D490A"/>
    <w:rsid w:val="008D49AE"/>
    <w:rsid w:val="008D5705"/>
    <w:rsid w:val="008D579D"/>
    <w:rsid w:val="008D59A1"/>
    <w:rsid w:val="008D5A4C"/>
    <w:rsid w:val="008D5E3E"/>
    <w:rsid w:val="008D6355"/>
    <w:rsid w:val="008D656C"/>
    <w:rsid w:val="008D6640"/>
    <w:rsid w:val="008D6DAE"/>
    <w:rsid w:val="008D75BD"/>
    <w:rsid w:val="008D7A4C"/>
    <w:rsid w:val="008D7BBC"/>
    <w:rsid w:val="008D7EED"/>
    <w:rsid w:val="008D7FA5"/>
    <w:rsid w:val="008E03C4"/>
    <w:rsid w:val="008E04E2"/>
    <w:rsid w:val="008E05E1"/>
    <w:rsid w:val="008E09F8"/>
    <w:rsid w:val="008E0C07"/>
    <w:rsid w:val="008E15C4"/>
    <w:rsid w:val="008E1BA5"/>
    <w:rsid w:val="008E1CC1"/>
    <w:rsid w:val="008E1F4D"/>
    <w:rsid w:val="008E239A"/>
    <w:rsid w:val="008E2449"/>
    <w:rsid w:val="008E24AE"/>
    <w:rsid w:val="008E2721"/>
    <w:rsid w:val="008E279D"/>
    <w:rsid w:val="008E2FEE"/>
    <w:rsid w:val="008E3B48"/>
    <w:rsid w:val="008E3B79"/>
    <w:rsid w:val="008E4116"/>
    <w:rsid w:val="008E4F33"/>
    <w:rsid w:val="008E4F74"/>
    <w:rsid w:val="008E4FC4"/>
    <w:rsid w:val="008E58A6"/>
    <w:rsid w:val="008E5A03"/>
    <w:rsid w:val="008E5D33"/>
    <w:rsid w:val="008E5EF0"/>
    <w:rsid w:val="008E62F7"/>
    <w:rsid w:val="008E7682"/>
    <w:rsid w:val="008E7A64"/>
    <w:rsid w:val="008E7BB5"/>
    <w:rsid w:val="008E7E3B"/>
    <w:rsid w:val="008F030C"/>
    <w:rsid w:val="008F0428"/>
    <w:rsid w:val="008F056B"/>
    <w:rsid w:val="008F0766"/>
    <w:rsid w:val="008F07E6"/>
    <w:rsid w:val="008F0EAC"/>
    <w:rsid w:val="008F0FAA"/>
    <w:rsid w:val="008F16AC"/>
    <w:rsid w:val="008F1A0B"/>
    <w:rsid w:val="008F1C6C"/>
    <w:rsid w:val="008F1EDB"/>
    <w:rsid w:val="008F1EDC"/>
    <w:rsid w:val="008F1F8B"/>
    <w:rsid w:val="008F25EC"/>
    <w:rsid w:val="008F25EE"/>
    <w:rsid w:val="008F2D08"/>
    <w:rsid w:val="008F3019"/>
    <w:rsid w:val="008F3144"/>
    <w:rsid w:val="008F317F"/>
    <w:rsid w:val="008F31A7"/>
    <w:rsid w:val="008F3380"/>
    <w:rsid w:val="008F3647"/>
    <w:rsid w:val="008F375B"/>
    <w:rsid w:val="008F3BFC"/>
    <w:rsid w:val="008F3DB6"/>
    <w:rsid w:val="008F3E13"/>
    <w:rsid w:val="008F40B6"/>
    <w:rsid w:val="008F4199"/>
    <w:rsid w:val="008F4756"/>
    <w:rsid w:val="008F4AFA"/>
    <w:rsid w:val="008F4FB6"/>
    <w:rsid w:val="008F504F"/>
    <w:rsid w:val="008F58DF"/>
    <w:rsid w:val="008F5DC3"/>
    <w:rsid w:val="008F6058"/>
    <w:rsid w:val="008F6571"/>
    <w:rsid w:val="008F6845"/>
    <w:rsid w:val="008F6E17"/>
    <w:rsid w:val="008F71FA"/>
    <w:rsid w:val="008F7233"/>
    <w:rsid w:val="008F7342"/>
    <w:rsid w:val="008F7CFD"/>
    <w:rsid w:val="0090018B"/>
    <w:rsid w:val="00900299"/>
    <w:rsid w:val="0090058B"/>
    <w:rsid w:val="00900D2B"/>
    <w:rsid w:val="00900FE3"/>
    <w:rsid w:val="009019DD"/>
    <w:rsid w:val="00901A73"/>
    <w:rsid w:val="0090240F"/>
    <w:rsid w:val="009024BA"/>
    <w:rsid w:val="00902FE5"/>
    <w:rsid w:val="0090309C"/>
    <w:rsid w:val="00903B40"/>
    <w:rsid w:val="00903FF9"/>
    <w:rsid w:val="009045E9"/>
    <w:rsid w:val="009049D0"/>
    <w:rsid w:val="00904B9B"/>
    <w:rsid w:val="00905401"/>
    <w:rsid w:val="009054C0"/>
    <w:rsid w:val="0090561B"/>
    <w:rsid w:val="0090579B"/>
    <w:rsid w:val="009061C2"/>
    <w:rsid w:val="00906A4C"/>
    <w:rsid w:val="00906B88"/>
    <w:rsid w:val="00906BD5"/>
    <w:rsid w:val="00906C3E"/>
    <w:rsid w:val="0090751C"/>
    <w:rsid w:val="00907914"/>
    <w:rsid w:val="0090799B"/>
    <w:rsid w:val="009102B0"/>
    <w:rsid w:val="00910320"/>
    <w:rsid w:val="00910A1C"/>
    <w:rsid w:val="00910E04"/>
    <w:rsid w:val="00911595"/>
    <w:rsid w:val="0091193E"/>
    <w:rsid w:val="009125CF"/>
    <w:rsid w:val="009129D4"/>
    <w:rsid w:val="00912AEB"/>
    <w:rsid w:val="00912B55"/>
    <w:rsid w:val="009131A0"/>
    <w:rsid w:val="009137CE"/>
    <w:rsid w:val="00913928"/>
    <w:rsid w:val="00913B41"/>
    <w:rsid w:val="00913D00"/>
    <w:rsid w:val="00913ED2"/>
    <w:rsid w:val="0091404D"/>
    <w:rsid w:val="00914376"/>
    <w:rsid w:val="009143DE"/>
    <w:rsid w:val="009145B8"/>
    <w:rsid w:val="00914923"/>
    <w:rsid w:val="009150C9"/>
    <w:rsid w:val="009156D2"/>
    <w:rsid w:val="00915DBB"/>
    <w:rsid w:val="00917332"/>
    <w:rsid w:val="00917B46"/>
    <w:rsid w:val="00917F19"/>
    <w:rsid w:val="00920639"/>
    <w:rsid w:val="00920745"/>
    <w:rsid w:val="00920782"/>
    <w:rsid w:val="009207EC"/>
    <w:rsid w:val="00920E0B"/>
    <w:rsid w:val="0092116A"/>
    <w:rsid w:val="009213EA"/>
    <w:rsid w:val="00921405"/>
    <w:rsid w:val="009216EA"/>
    <w:rsid w:val="00921EA1"/>
    <w:rsid w:val="00922443"/>
    <w:rsid w:val="00922A50"/>
    <w:rsid w:val="00922D0D"/>
    <w:rsid w:val="00922F7B"/>
    <w:rsid w:val="00923004"/>
    <w:rsid w:val="00923404"/>
    <w:rsid w:val="009238C3"/>
    <w:rsid w:val="00924273"/>
    <w:rsid w:val="00924431"/>
    <w:rsid w:val="009245C2"/>
    <w:rsid w:val="00924A32"/>
    <w:rsid w:val="00925144"/>
    <w:rsid w:val="009255CE"/>
    <w:rsid w:val="009257C8"/>
    <w:rsid w:val="00925DD1"/>
    <w:rsid w:val="009268A7"/>
    <w:rsid w:val="00926AC6"/>
    <w:rsid w:val="00926E1B"/>
    <w:rsid w:val="0092706A"/>
    <w:rsid w:val="0092722B"/>
    <w:rsid w:val="00927318"/>
    <w:rsid w:val="00927C8B"/>
    <w:rsid w:val="0093001F"/>
    <w:rsid w:val="00930028"/>
    <w:rsid w:val="00930035"/>
    <w:rsid w:val="009305B8"/>
    <w:rsid w:val="009306FE"/>
    <w:rsid w:val="00930802"/>
    <w:rsid w:val="0093128C"/>
    <w:rsid w:val="00931A51"/>
    <w:rsid w:val="0093204F"/>
    <w:rsid w:val="0093232F"/>
    <w:rsid w:val="009324DB"/>
    <w:rsid w:val="00932C68"/>
    <w:rsid w:val="00932D80"/>
    <w:rsid w:val="00932E33"/>
    <w:rsid w:val="00933094"/>
    <w:rsid w:val="0093317E"/>
    <w:rsid w:val="0093361B"/>
    <w:rsid w:val="009337ED"/>
    <w:rsid w:val="00933F5F"/>
    <w:rsid w:val="00933FA1"/>
    <w:rsid w:val="009342DF"/>
    <w:rsid w:val="009347B6"/>
    <w:rsid w:val="00934D61"/>
    <w:rsid w:val="00935571"/>
    <w:rsid w:val="0093591C"/>
    <w:rsid w:val="00935A43"/>
    <w:rsid w:val="00935D9F"/>
    <w:rsid w:val="0093660A"/>
    <w:rsid w:val="00936F4D"/>
    <w:rsid w:val="009370DB"/>
    <w:rsid w:val="009375B9"/>
    <w:rsid w:val="009375F3"/>
    <w:rsid w:val="00937A4C"/>
    <w:rsid w:val="00937E95"/>
    <w:rsid w:val="0094019E"/>
    <w:rsid w:val="00940279"/>
    <w:rsid w:val="0094068A"/>
    <w:rsid w:val="009407DF"/>
    <w:rsid w:val="0094090B"/>
    <w:rsid w:val="00941550"/>
    <w:rsid w:val="00941D8D"/>
    <w:rsid w:val="00941FFD"/>
    <w:rsid w:val="009420E5"/>
    <w:rsid w:val="009425C0"/>
    <w:rsid w:val="009425E6"/>
    <w:rsid w:val="00942617"/>
    <w:rsid w:val="00942B24"/>
    <w:rsid w:val="00943042"/>
    <w:rsid w:val="00943FB4"/>
    <w:rsid w:val="00944591"/>
    <w:rsid w:val="00944BDA"/>
    <w:rsid w:val="009450D7"/>
    <w:rsid w:val="00945374"/>
    <w:rsid w:val="009455C7"/>
    <w:rsid w:val="00945D95"/>
    <w:rsid w:val="00945F17"/>
    <w:rsid w:val="009462A2"/>
    <w:rsid w:val="009474C7"/>
    <w:rsid w:val="009477E2"/>
    <w:rsid w:val="00947936"/>
    <w:rsid w:val="00947B25"/>
    <w:rsid w:val="00947D70"/>
    <w:rsid w:val="009501E6"/>
    <w:rsid w:val="0095050D"/>
    <w:rsid w:val="00950AAF"/>
    <w:rsid w:val="00950B51"/>
    <w:rsid w:val="009514BD"/>
    <w:rsid w:val="009515BC"/>
    <w:rsid w:val="00951655"/>
    <w:rsid w:val="00951686"/>
    <w:rsid w:val="00951E80"/>
    <w:rsid w:val="00952620"/>
    <w:rsid w:val="0095270A"/>
    <w:rsid w:val="00952E37"/>
    <w:rsid w:val="00952EAF"/>
    <w:rsid w:val="00952FD4"/>
    <w:rsid w:val="00953185"/>
    <w:rsid w:val="0095406D"/>
    <w:rsid w:val="0095414A"/>
    <w:rsid w:val="00954878"/>
    <w:rsid w:val="0095509E"/>
    <w:rsid w:val="00955330"/>
    <w:rsid w:val="00955382"/>
    <w:rsid w:val="00955F7E"/>
    <w:rsid w:val="00956232"/>
    <w:rsid w:val="0095642C"/>
    <w:rsid w:val="00956C00"/>
    <w:rsid w:val="00956ECE"/>
    <w:rsid w:val="00957522"/>
    <w:rsid w:val="009600E5"/>
    <w:rsid w:val="009609BB"/>
    <w:rsid w:val="00960B70"/>
    <w:rsid w:val="0096101A"/>
    <w:rsid w:val="009617AE"/>
    <w:rsid w:val="00961B9F"/>
    <w:rsid w:val="00962090"/>
    <w:rsid w:val="0096244B"/>
    <w:rsid w:val="00963D16"/>
    <w:rsid w:val="00963FDE"/>
    <w:rsid w:val="00964043"/>
    <w:rsid w:val="00964075"/>
    <w:rsid w:val="00964F2F"/>
    <w:rsid w:val="009651DB"/>
    <w:rsid w:val="009653C6"/>
    <w:rsid w:val="00965821"/>
    <w:rsid w:val="00965E60"/>
    <w:rsid w:val="0096616B"/>
    <w:rsid w:val="00966196"/>
    <w:rsid w:val="009666AE"/>
    <w:rsid w:val="009674A8"/>
    <w:rsid w:val="0096763B"/>
    <w:rsid w:val="0096773B"/>
    <w:rsid w:val="009679BB"/>
    <w:rsid w:val="0096E039"/>
    <w:rsid w:val="00970502"/>
    <w:rsid w:val="009709AC"/>
    <w:rsid w:val="00970CFB"/>
    <w:rsid w:val="00970E93"/>
    <w:rsid w:val="0097103F"/>
    <w:rsid w:val="009714AC"/>
    <w:rsid w:val="0097154C"/>
    <w:rsid w:val="00971778"/>
    <w:rsid w:val="009719DC"/>
    <w:rsid w:val="00971C56"/>
    <w:rsid w:val="009728E1"/>
    <w:rsid w:val="00972C40"/>
    <w:rsid w:val="00972E50"/>
    <w:rsid w:val="0097309C"/>
    <w:rsid w:val="00973176"/>
    <w:rsid w:val="0097344F"/>
    <w:rsid w:val="00973941"/>
    <w:rsid w:val="00973BD9"/>
    <w:rsid w:val="009741D5"/>
    <w:rsid w:val="009748B8"/>
    <w:rsid w:val="00974F10"/>
    <w:rsid w:val="009757A7"/>
    <w:rsid w:val="00975B4D"/>
    <w:rsid w:val="00975E1A"/>
    <w:rsid w:val="00975F49"/>
    <w:rsid w:val="0097633F"/>
    <w:rsid w:val="00976682"/>
    <w:rsid w:val="009766D1"/>
    <w:rsid w:val="00976E04"/>
    <w:rsid w:val="009770ED"/>
    <w:rsid w:val="009777A4"/>
    <w:rsid w:val="00977AFF"/>
    <w:rsid w:val="00977C25"/>
    <w:rsid w:val="00980278"/>
    <w:rsid w:val="00980589"/>
    <w:rsid w:val="00980B70"/>
    <w:rsid w:val="00980CB6"/>
    <w:rsid w:val="00980D83"/>
    <w:rsid w:val="0098178C"/>
    <w:rsid w:val="009817D9"/>
    <w:rsid w:val="00981C75"/>
    <w:rsid w:val="00981C87"/>
    <w:rsid w:val="00981C9E"/>
    <w:rsid w:val="00981D1C"/>
    <w:rsid w:val="009823F5"/>
    <w:rsid w:val="009824AB"/>
    <w:rsid w:val="0098260E"/>
    <w:rsid w:val="00982801"/>
    <w:rsid w:val="00982B72"/>
    <w:rsid w:val="009831C9"/>
    <w:rsid w:val="00983309"/>
    <w:rsid w:val="009833FF"/>
    <w:rsid w:val="009839A1"/>
    <w:rsid w:val="00983C16"/>
    <w:rsid w:val="00983DD6"/>
    <w:rsid w:val="00984AC3"/>
    <w:rsid w:val="00984BFC"/>
    <w:rsid w:val="00985011"/>
    <w:rsid w:val="00985B4D"/>
    <w:rsid w:val="00986376"/>
    <w:rsid w:val="009864AA"/>
    <w:rsid w:val="00986641"/>
    <w:rsid w:val="00986710"/>
    <w:rsid w:val="00986765"/>
    <w:rsid w:val="00986D14"/>
    <w:rsid w:val="009873D9"/>
    <w:rsid w:val="00987507"/>
    <w:rsid w:val="00987ADD"/>
    <w:rsid w:val="00987CEE"/>
    <w:rsid w:val="009900F2"/>
    <w:rsid w:val="00990277"/>
    <w:rsid w:val="00990396"/>
    <w:rsid w:val="00990C9A"/>
    <w:rsid w:val="009912FA"/>
    <w:rsid w:val="0099134F"/>
    <w:rsid w:val="00991401"/>
    <w:rsid w:val="00991AD2"/>
    <w:rsid w:val="00991EAD"/>
    <w:rsid w:val="0099226B"/>
    <w:rsid w:val="0099229A"/>
    <w:rsid w:val="009924AD"/>
    <w:rsid w:val="00992504"/>
    <w:rsid w:val="009926C2"/>
    <w:rsid w:val="009929EA"/>
    <w:rsid w:val="00994075"/>
    <w:rsid w:val="00994313"/>
    <w:rsid w:val="00994642"/>
    <w:rsid w:val="00994CF0"/>
    <w:rsid w:val="009950E5"/>
    <w:rsid w:val="009954EE"/>
    <w:rsid w:val="00995840"/>
    <w:rsid w:val="00995882"/>
    <w:rsid w:val="009959EB"/>
    <w:rsid w:val="00995A2D"/>
    <w:rsid w:val="0099609A"/>
    <w:rsid w:val="00996D3E"/>
    <w:rsid w:val="00997678"/>
    <w:rsid w:val="00997FE1"/>
    <w:rsid w:val="009A002C"/>
    <w:rsid w:val="009A0C07"/>
    <w:rsid w:val="009A0D55"/>
    <w:rsid w:val="009A1088"/>
    <w:rsid w:val="009A1093"/>
    <w:rsid w:val="009A123E"/>
    <w:rsid w:val="009A1818"/>
    <w:rsid w:val="009A1A15"/>
    <w:rsid w:val="009A1CD9"/>
    <w:rsid w:val="009A1FE2"/>
    <w:rsid w:val="009A2015"/>
    <w:rsid w:val="009A2024"/>
    <w:rsid w:val="009A295B"/>
    <w:rsid w:val="009A2AFF"/>
    <w:rsid w:val="009A2D2F"/>
    <w:rsid w:val="009A3054"/>
    <w:rsid w:val="009A339C"/>
    <w:rsid w:val="009A3620"/>
    <w:rsid w:val="009A3B1D"/>
    <w:rsid w:val="009A3F49"/>
    <w:rsid w:val="009A52AB"/>
    <w:rsid w:val="009A5608"/>
    <w:rsid w:val="009A6039"/>
    <w:rsid w:val="009A6536"/>
    <w:rsid w:val="009A764C"/>
    <w:rsid w:val="009A77A0"/>
    <w:rsid w:val="009A77C0"/>
    <w:rsid w:val="009B0113"/>
    <w:rsid w:val="009B0260"/>
    <w:rsid w:val="009B092E"/>
    <w:rsid w:val="009B09D0"/>
    <w:rsid w:val="009B0EFB"/>
    <w:rsid w:val="009B11A6"/>
    <w:rsid w:val="009B1F67"/>
    <w:rsid w:val="009B20DD"/>
    <w:rsid w:val="009B2190"/>
    <w:rsid w:val="009B248D"/>
    <w:rsid w:val="009B27C6"/>
    <w:rsid w:val="009B3356"/>
    <w:rsid w:val="009B3703"/>
    <w:rsid w:val="009B42B1"/>
    <w:rsid w:val="009B479C"/>
    <w:rsid w:val="009B4E33"/>
    <w:rsid w:val="009B52DD"/>
    <w:rsid w:val="009B55DD"/>
    <w:rsid w:val="009B5C67"/>
    <w:rsid w:val="009B5D9F"/>
    <w:rsid w:val="009B62AA"/>
    <w:rsid w:val="009B6393"/>
    <w:rsid w:val="009B65D6"/>
    <w:rsid w:val="009B6817"/>
    <w:rsid w:val="009B6C44"/>
    <w:rsid w:val="009B6CBE"/>
    <w:rsid w:val="009B6DB6"/>
    <w:rsid w:val="009B7008"/>
    <w:rsid w:val="009B748F"/>
    <w:rsid w:val="009B75B6"/>
    <w:rsid w:val="009B75F1"/>
    <w:rsid w:val="009B77FD"/>
    <w:rsid w:val="009B7A1F"/>
    <w:rsid w:val="009B7AFE"/>
    <w:rsid w:val="009B7C12"/>
    <w:rsid w:val="009B7DFD"/>
    <w:rsid w:val="009C00D9"/>
    <w:rsid w:val="009C0264"/>
    <w:rsid w:val="009C0570"/>
    <w:rsid w:val="009C0975"/>
    <w:rsid w:val="009C09A3"/>
    <w:rsid w:val="009C0A16"/>
    <w:rsid w:val="009C0A4A"/>
    <w:rsid w:val="009C0DF3"/>
    <w:rsid w:val="009C10E6"/>
    <w:rsid w:val="009C142F"/>
    <w:rsid w:val="009C197A"/>
    <w:rsid w:val="009C1E5A"/>
    <w:rsid w:val="009C1FAE"/>
    <w:rsid w:val="009C2059"/>
    <w:rsid w:val="009C20BB"/>
    <w:rsid w:val="009C20CD"/>
    <w:rsid w:val="009C2318"/>
    <w:rsid w:val="009C2CAB"/>
    <w:rsid w:val="009C35C2"/>
    <w:rsid w:val="009C3772"/>
    <w:rsid w:val="009C394B"/>
    <w:rsid w:val="009C41EA"/>
    <w:rsid w:val="009C42F0"/>
    <w:rsid w:val="009C4A92"/>
    <w:rsid w:val="009C503C"/>
    <w:rsid w:val="009C5151"/>
    <w:rsid w:val="009C541F"/>
    <w:rsid w:val="009C5869"/>
    <w:rsid w:val="009C6878"/>
    <w:rsid w:val="009C6C13"/>
    <w:rsid w:val="009C7271"/>
    <w:rsid w:val="009C72AA"/>
    <w:rsid w:val="009C748A"/>
    <w:rsid w:val="009C75F1"/>
    <w:rsid w:val="009C79BD"/>
    <w:rsid w:val="009C7BEC"/>
    <w:rsid w:val="009C7C71"/>
    <w:rsid w:val="009C7D5C"/>
    <w:rsid w:val="009D01B1"/>
    <w:rsid w:val="009D1172"/>
    <w:rsid w:val="009D131F"/>
    <w:rsid w:val="009D1449"/>
    <w:rsid w:val="009D1579"/>
    <w:rsid w:val="009D1767"/>
    <w:rsid w:val="009D1789"/>
    <w:rsid w:val="009D17A6"/>
    <w:rsid w:val="009D22A9"/>
    <w:rsid w:val="009D24B6"/>
    <w:rsid w:val="009D2A81"/>
    <w:rsid w:val="009D31B4"/>
    <w:rsid w:val="009D36E7"/>
    <w:rsid w:val="009D39D9"/>
    <w:rsid w:val="009D43C4"/>
    <w:rsid w:val="009D5303"/>
    <w:rsid w:val="009D60AB"/>
    <w:rsid w:val="009D6272"/>
    <w:rsid w:val="009D6553"/>
    <w:rsid w:val="009D6B85"/>
    <w:rsid w:val="009D6E3A"/>
    <w:rsid w:val="009D6EB2"/>
    <w:rsid w:val="009D7690"/>
    <w:rsid w:val="009D77D5"/>
    <w:rsid w:val="009D7D1F"/>
    <w:rsid w:val="009D7D56"/>
    <w:rsid w:val="009D7EE3"/>
    <w:rsid w:val="009D7FFB"/>
    <w:rsid w:val="009E0299"/>
    <w:rsid w:val="009E0563"/>
    <w:rsid w:val="009E086B"/>
    <w:rsid w:val="009E09B4"/>
    <w:rsid w:val="009E131B"/>
    <w:rsid w:val="009E1F4E"/>
    <w:rsid w:val="009E2579"/>
    <w:rsid w:val="009E267A"/>
    <w:rsid w:val="009E2A8C"/>
    <w:rsid w:val="009E2CE2"/>
    <w:rsid w:val="009E2DF8"/>
    <w:rsid w:val="009E317D"/>
    <w:rsid w:val="009E3789"/>
    <w:rsid w:val="009E3F1A"/>
    <w:rsid w:val="009E4270"/>
    <w:rsid w:val="009E44E0"/>
    <w:rsid w:val="009E454F"/>
    <w:rsid w:val="009E4A62"/>
    <w:rsid w:val="009E4B39"/>
    <w:rsid w:val="009E4D08"/>
    <w:rsid w:val="009E51B5"/>
    <w:rsid w:val="009E57F6"/>
    <w:rsid w:val="009E58BA"/>
    <w:rsid w:val="009E62AC"/>
    <w:rsid w:val="009E63B2"/>
    <w:rsid w:val="009E6593"/>
    <w:rsid w:val="009E6A26"/>
    <w:rsid w:val="009E6B4F"/>
    <w:rsid w:val="009E733C"/>
    <w:rsid w:val="009E7815"/>
    <w:rsid w:val="009E7894"/>
    <w:rsid w:val="009E7A5B"/>
    <w:rsid w:val="009F0A48"/>
    <w:rsid w:val="009F0D2B"/>
    <w:rsid w:val="009F11E9"/>
    <w:rsid w:val="009F19E4"/>
    <w:rsid w:val="009F1E9F"/>
    <w:rsid w:val="009F2006"/>
    <w:rsid w:val="009F208F"/>
    <w:rsid w:val="009F2468"/>
    <w:rsid w:val="009F2739"/>
    <w:rsid w:val="009F2BB0"/>
    <w:rsid w:val="009F3394"/>
    <w:rsid w:val="009F346D"/>
    <w:rsid w:val="009F418B"/>
    <w:rsid w:val="009F4276"/>
    <w:rsid w:val="009F474A"/>
    <w:rsid w:val="009F4CE1"/>
    <w:rsid w:val="009F4D30"/>
    <w:rsid w:val="009F5813"/>
    <w:rsid w:val="009F5A02"/>
    <w:rsid w:val="009F5D7D"/>
    <w:rsid w:val="009F6109"/>
    <w:rsid w:val="009F611D"/>
    <w:rsid w:val="009F6210"/>
    <w:rsid w:val="009F6BF9"/>
    <w:rsid w:val="009F73B8"/>
    <w:rsid w:val="009F7652"/>
    <w:rsid w:val="009F7AF0"/>
    <w:rsid w:val="00A000D9"/>
    <w:rsid w:val="00A00C0B"/>
    <w:rsid w:val="00A0121E"/>
    <w:rsid w:val="00A012FC"/>
    <w:rsid w:val="00A0148B"/>
    <w:rsid w:val="00A0155E"/>
    <w:rsid w:val="00A0169D"/>
    <w:rsid w:val="00A0195D"/>
    <w:rsid w:val="00A01EB0"/>
    <w:rsid w:val="00A0279F"/>
    <w:rsid w:val="00A031D7"/>
    <w:rsid w:val="00A03E21"/>
    <w:rsid w:val="00A04048"/>
    <w:rsid w:val="00A0404E"/>
    <w:rsid w:val="00A0453A"/>
    <w:rsid w:val="00A049EE"/>
    <w:rsid w:val="00A04B8C"/>
    <w:rsid w:val="00A0532B"/>
    <w:rsid w:val="00A05646"/>
    <w:rsid w:val="00A0564D"/>
    <w:rsid w:val="00A0629E"/>
    <w:rsid w:val="00A067CF"/>
    <w:rsid w:val="00A0715C"/>
    <w:rsid w:val="00A0727F"/>
    <w:rsid w:val="00A07D6A"/>
    <w:rsid w:val="00A07E42"/>
    <w:rsid w:val="00A10AE5"/>
    <w:rsid w:val="00A10B8A"/>
    <w:rsid w:val="00A10F8E"/>
    <w:rsid w:val="00A112E5"/>
    <w:rsid w:val="00A11592"/>
    <w:rsid w:val="00A1189A"/>
    <w:rsid w:val="00A11C02"/>
    <w:rsid w:val="00A11E51"/>
    <w:rsid w:val="00A120B7"/>
    <w:rsid w:val="00A12168"/>
    <w:rsid w:val="00A1232C"/>
    <w:rsid w:val="00A12F35"/>
    <w:rsid w:val="00A12F3B"/>
    <w:rsid w:val="00A13187"/>
    <w:rsid w:val="00A13312"/>
    <w:rsid w:val="00A133A5"/>
    <w:rsid w:val="00A135E3"/>
    <w:rsid w:val="00A13E09"/>
    <w:rsid w:val="00A13F1F"/>
    <w:rsid w:val="00A14511"/>
    <w:rsid w:val="00A1483B"/>
    <w:rsid w:val="00A14EA6"/>
    <w:rsid w:val="00A15043"/>
    <w:rsid w:val="00A1512D"/>
    <w:rsid w:val="00A157F5"/>
    <w:rsid w:val="00A15850"/>
    <w:rsid w:val="00A15BC9"/>
    <w:rsid w:val="00A15C66"/>
    <w:rsid w:val="00A16189"/>
    <w:rsid w:val="00A162F3"/>
    <w:rsid w:val="00A166FF"/>
    <w:rsid w:val="00A168CC"/>
    <w:rsid w:val="00A16B82"/>
    <w:rsid w:val="00A16CC2"/>
    <w:rsid w:val="00A172D7"/>
    <w:rsid w:val="00A17363"/>
    <w:rsid w:val="00A20540"/>
    <w:rsid w:val="00A208DF"/>
    <w:rsid w:val="00A2091D"/>
    <w:rsid w:val="00A2150E"/>
    <w:rsid w:val="00A21B95"/>
    <w:rsid w:val="00A21C4D"/>
    <w:rsid w:val="00A21F42"/>
    <w:rsid w:val="00A22237"/>
    <w:rsid w:val="00A22C9C"/>
    <w:rsid w:val="00A22E8B"/>
    <w:rsid w:val="00A2300F"/>
    <w:rsid w:val="00A23151"/>
    <w:rsid w:val="00A23CD8"/>
    <w:rsid w:val="00A23E8F"/>
    <w:rsid w:val="00A242F8"/>
    <w:rsid w:val="00A24554"/>
    <w:rsid w:val="00A2471C"/>
    <w:rsid w:val="00A2508B"/>
    <w:rsid w:val="00A25171"/>
    <w:rsid w:val="00A25888"/>
    <w:rsid w:val="00A25B83"/>
    <w:rsid w:val="00A26482"/>
    <w:rsid w:val="00A26648"/>
    <w:rsid w:val="00A26FEF"/>
    <w:rsid w:val="00A27679"/>
    <w:rsid w:val="00A278C0"/>
    <w:rsid w:val="00A27B26"/>
    <w:rsid w:val="00A30783"/>
    <w:rsid w:val="00A3089F"/>
    <w:rsid w:val="00A30A73"/>
    <w:rsid w:val="00A31258"/>
    <w:rsid w:val="00A3126D"/>
    <w:rsid w:val="00A31489"/>
    <w:rsid w:val="00A3170F"/>
    <w:rsid w:val="00A319D2"/>
    <w:rsid w:val="00A329C7"/>
    <w:rsid w:val="00A32C7D"/>
    <w:rsid w:val="00A32D0F"/>
    <w:rsid w:val="00A32E98"/>
    <w:rsid w:val="00A3325A"/>
    <w:rsid w:val="00A334D1"/>
    <w:rsid w:val="00A336C9"/>
    <w:rsid w:val="00A336F7"/>
    <w:rsid w:val="00A3387B"/>
    <w:rsid w:val="00A33E1B"/>
    <w:rsid w:val="00A33E2B"/>
    <w:rsid w:val="00A3485F"/>
    <w:rsid w:val="00A34994"/>
    <w:rsid w:val="00A34DAA"/>
    <w:rsid w:val="00A34E0E"/>
    <w:rsid w:val="00A356BB"/>
    <w:rsid w:val="00A35A44"/>
    <w:rsid w:val="00A35BB9"/>
    <w:rsid w:val="00A35BF6"/>
    <w:rsid w:val="00A35D8C"/>
    <w:rsid w:val="00A35E6E"/>
    <w:rsid w:val="00A3609F"/>
    <w:rsid w:val="00A363D4"/>
    <w:rsid w:val="00A36502"/>
    <w:rsid w:val="00A36559"/>
    <w:rsid w:val="00A368D5"/>
    <w:rsid w:val="00A36B43"/>
    <w:rsid w:val="00A36C7A"/>
    <w:rsid w:val="00A37009"/>
    <w:rsid w:val="00A37049"/>
    <w:rsid w:val="00A37802"/>
    <w:rsid w:val="00A37E4F"/>
    <w:rsid w:val="00A37E85"/>
    <w:rsid w:val="00A37F13"/>
    <w:rsid w:val="00A4066D"/>
    <w:rsid w:val="00A40E6F"/>
    <w:rsid w:val="00A40E88"/>
    <w:rsid w:val="00A40EA3"/>
    <w:rsid w:val="00A41C3E"/>
    <w:rsid w:val="00A42006"/>
    <w:rsid w:val="00A4290C"/>
    <w:rsid w:val="00A42DB8"/>
    <w:rsid w:val="00A43146"/>
    <w:rsid w:val="00A43B8D"/>
    <w:rsid w:val="00A43DD6"/>
    <w:rsid w:val="00A443EC"/>
    <w:rsid w:val="00A44419"/>
    <w:rsid w:val="00A445C4"/>
    <w:rsid w:val="00A4479E"/>
    <w:rsid w:val="00A44C52"/>
    <w:rsid w:val="00A44C97"/>
    <w:rsid w:val="00A45404"/>
    <w:rsid w:val="00A454C3"/>
    <w:rsid w:val="00A45BCF"/>
    <w:rsid w:val="00A46421"/>
    <w:rsid w:val="00A46ED7"/>
    <w:rsid w:val="00A4706D"/>
    <w:rsid w:val="00A4719A"/>
    <w:rsid w:val="00A47B34"/>
    <w:rsid w:val="00A504CB"/>
    <w:rsid w:val="00A5065E"/>
    <w:rsid w:val="00A50687"/>
    <w:rsid w:val="00A5079F"/>
    <w:rsid w:val="00A508DE"/>
    <w:rsid w:val="00A5101E"/>
    <w:rsid w:val="00A51568"/>
    <w:rsid w:val="00A51D44"/>
    <w:rsid w:val="00A524FC"/>
    <w:rsid w:val="00A52AB8"/>
    <w:rsid w:val="00A52C28"/>
    <w:rsid w:val="00A531A1"/>
    <w:rsid w:val="00A53671"/>
    <w:rsid w:val="00A53B67"/>
    <w:rsid w:val="00A543B5"/>
    <w:rsid w:val="00A54469"/>
    <w:rsid w:val="00A54825"/>
    <w:rsid w:val="00A558AE"/>
    <w:rsid w:val="00A55D99"/>
    <w:rsid w:val="00A55ECD"/>
    <w:rsid w:val="00A56D5F"/>
    <w:rsid w:val="00A56F29"/>
    <w:rsid w:val="00A56F42"/>
    <w:rsid w:val="00A60206"/>
    <w:rsid w:val="00A6063C"/>
    <w:rsid w:val="00A6099D"/>
    <w:rsid w:val="00A60CCC"/>
    <w:rsid w:val="00A61609"/>
    <w:rsid w:val="00A617B6"/>
    <w:rsid w:val="00A61A3F"/>
    <w:rsid w:val="00A61CC2"/>
    <w:rsid w:val="00A626FF"/>
    <w:rsid w:val="00A62AE6"/>
    <w:rsid w:val="00A62BFF"/>
    <w:rsid w:val="00A63322"/>
    <w:rsid w:val="00A6345E"/>
    <w:rsid w:val="00A63843"/>
    <w:rsid w:val="00A63992"/>
    <w:rsid w:val="00A646DC"/>
    <w:rsid w:val="00A65100"/>
    <w:rsid w:val="00A65223"/>
    <w:rsid w:val="00A65454"/>
    <w:rsid w:val="00A65601"/>
    <w:rsid w:val="00A65646"/>
    <w:rsid w:val="00A65769"/>
    <w:rsid w:val="00A6582B"/>
    <w:rsid w:val="00A65A80"/>
    <w:rsid w:val="00A65C2E"/>
    <w:rsid w:val="00A65E28"/>
    <w:rsid w:val="00A660CA"/>
    <w:rsid w:val="00A66B96"/>
    <w:rsid w:val="00A66C26"/>
    <w:rsid w:val="00A67483"/>
    <w:rsid w:val="00A677E4"/>
    <w:rsid w:val="00A67CAB"/>
    <w:rsid w:val="00A70306"/>
    <w:rsid w:val="00A70A93"/>
    <w:rsid w:val="00A716BB"/>
    <w:rsid w:val="00A71A5B"/>
    <w:rsid w:val="00A71BF9"/>
    <w:rsid w:val="00A725EA"/>
    <w:rsid w:val="00A7286B"/>
    <w:rsid w:val="00A7293E"/>
    <w:rsid w:val="00A7336B"/>
    <w:rsid w:val="00A73640"/>
    <w:rsid w:val="00A73DCA"/>
    <w:rsid w:val="00A7409B"/>
    <w:rsid w:val="00A749CE"/>
    <w:rsid w:val="00A74CA5"/>
    <w:rsid w:val="00A74D98"/>
    <w:rsid w:val="00A757FD"/>
    <w:rsid w:val="00A75821"/>
    <w:rsid w:val="00A75CE7"/>
    <w:rsid w:val="00A762C3"/>
    <w:rsid w:val="00A7640B"/>
    <w:rsid w:val="00A764E5"/>
    <w:rsid w:val="00A76595"/>
    <w:rsid w:val="00A7676B"/>
    <w:rsid w:val="00A767A2"/>
    <w:rsid w:val="00A77035"/>
    <w:rsid w:val="00A80019"/>
    <w:rsid w:val="00A80F78"/>
    <w:rsid w:val="00A814F3"/>
    <w:rsid w:val="00A82327"/>
    <w:rsid w:val="00A837A2"/>
    <w:rsid w:val="00A83B21"/>
    <w:rsid w:val="00A83C74"/>
    <w:rsid w:val="00A83F65"/>
    <w:rsid w:val="00A84078"/>
    <w:rsid w:val="00A84259"/>
    <w:rsid w:val="00A8479F"/>
    <w:rsid w:val="00A84D93"/>
    <w:rsid w:val="00A84F57"/>
    <w:rsid w:val="00A85078"/>
    <w:rsid w:val="00A85245"/>
    <w:rsid w:val="00A85980"/>
    <w:rsid w:val="00A8604C"/>
    <w:rsid w:val="00A861C9"/>
    <w:rsid w:val="00A862A1"/>
    <w:rsid w:val="00A86588"/>
    <w:rsid w:val="00A86EDD"/>
    <w:rsid w:val="00A872CF"/>
    <w:rsid w:val="00A87391"/>
    <w:rsid w:val="00A904C3"/>
    <w:rsid w:val="00A90A45"/>
    <w:rsid w:val="00A90AA8"/>
    <w:rsid w:val="00A90CEE"/>
    <w:rsid w:val="00A90E1B"/>
    <w:rsid w:val="00A90FAC"/>
    <w:rsid w:val="00A920CC"/>
    <w:rsid w:val="00A925AE"/>
    <w:rsid w:val="00A92B69"/>
    <w:rsid w:val="00A931B5"/>
    <w:rsid w:val="00A9335B"/>
    <w:rsid w:val="00A9346C"/>
    <w:rsid w:val="00A9423A"/>
    <w:rsid w:val="00A95945"/>
    <w:rsid w:val="00A96321"/>
    <w:rsid w:val="00A96373"/>
    <w:rsid w:val="00A96399"/>
    <w:rsid w:val="00A96C84"/>
    <w:rsid w:val="00A96EE0"/>
    <w:rsid w:val="00A9734E"/>
    <w:rsid w:val="00A97BBE"/>
    <w:rsid w:val="00A97BC0"/>
    <w:rsid w:val="00AA0074"/>
    <w:rsid w:val="00AA014A"/>
    <w:rsid w:val="00AA0B2C"/>
    <w:rsid w:val="00AA0F8D"/>
    <w:rsid w:val="00AA1009"/>
    <w:rsid w:val="00AA148B"/>
    <w:rsid w:val="00AA159C"/>
    <w:rsid w:val="00AA1735"/>
    <w:rsid w:val="00AA1871"/>
    <w:rsid w:val="00AA1F03"/>
    <w:rsid w:val="00AA20A0"/>
    <w:rsid w:val="00AA21DA"/>
    <w:rsid w:val="00AA24F5"/>
    <w:rsid w:val="00AA2A1C"/>
    <w:rsid w:val="00AA2DDF"/>
    <w:rsid w:val="00AA2F7E"/>
    <w:rsid w:val="00AA330F"/>
    <w:rsid w:val="00AA341F"/>
    <w:rsid w:val="00AA3448"/>
    <w:rsid w:val="00AA381B"/>
    <w:rsid w:val="00AA3983"/>
    <w:rsid w:val="00AA3B60"/>
    <w:rsid w:val="00AA45A6"/>
    <w:rsid w:val="00AA48A0"/>
    <w:rsid w:val="00AA4AFE"/>
    <w:rsid w:val="00AA5061"/>
    <w:rsid w:val="00AA5CD6"/>
    <w:rsid w:val="00AA5DF7"/>
    <w:rsid w:val="00AA5ED1"/>
    <w:rsid w:val="00AA6250"/>
    <w:rsid w:val="00AA6748"/>
    <w:rsid w:val="00AA729D"/>
    <w:rsid w:val="00AA79C3"/>
    <w:rsid w:val="00AA7DE0"/>
    <w:rsid w:val="00AB01B3"/>
    <w:rsid w:val="00AB0816"/>
    <w:rsid w:val="00AB0826"/>
    <w:rsid w:val="00AB0D0B"/>
    <w:rsid w:val="00AB16AA"/>
    <w:rsid w:val="00AB1B8A"/>
    <w:rsid w:val="00AB1D72"/>
    <w:rsid w:val="00AB2B6A"/>
    <w:rsid w:val="00AB2D27"/>
    <w:rsid w:val="00AB2D72"/>
    <w:rsid w:val="00AB3B12"/>
    <w:rsid w:val="00AB4559"/>
    <w:rsid w:val="00AB4890"/>
    <w:rsid w:val="00AB4ACF"/>
    <w:rsid w:val="00AB4B86"/>
    <w:rsid w:val="00AB5713"/>
    <w:rsid w:val="00AB63E2"/>
    <w:rsid w:val="00AB677D"/>
    <w:rsid w:val="00AB6B7D"/>
    <w:rsid w:val="00AB6E43"/>
    <w:rsid w:val="00AB6EDD"/>
    <w:rsid w:val="00AB70A4"/>
    <w:rsid w:val="00AB7124"/>
    <w:rsid w:val="00AB7991"/>
    <w:rsid w:val="00AB7B56"/>
    <w:rsid w:val="00AB7D60"/>
    <w:rsid w:val="00AC08D5"/>
    <w:rsid w:val="00AC08EC"/>
    <w:rsid w:val="00AC0939"/>
    <w:rsid w:val="00AC12FB"/>
    <w:rsid w:val="00AC175D"/>
    <w:rsid w:val="00AC2335"/>
    <w:rsid w:val="00AC2448"/>
    <w:rsid w:val="00AC2574"/>
    <w:rsid w:val="00AC2B7B"/>
    <w:rsid w:val="00AC36DC"/>
    <w:rsid w:val="00AC3990"/>
    <w:rsid w:val="00AC3A59"/>
    <w:rsid w:val="00AC3DC5"/>
    <w:rsid w:val="00AC47BC"/>
    <w:rsid w:val="00AC4BAB"/>
    <w:rsid w:val="00AC527F"/>
    <w:rsid w:val="00AC63B5"/>
    <w:rsid w:val="00AC6EAD"/>
    <w:rsid w:val="00AC703B"/>
    <w:rsid w:val="00AC7682"/>
    <w:rsid w:val="00AC7ACE"/>
    <w:rsid w:val="00AC7CC4"/>
    <w:rsid w:val="00AC7D55"/>
    <w:rsid w:val="00AD0645"/>
    <w:rsid w:val="00AD1A9A"/>
    <w:rsid w:val="00AD21C0"/>
    <w:rsid w:val="00AD22B0"/>
    <w:rsid w:val="00AD231F"/>
    <w:rsid w:val="00AD2462"/>
    <w:rsid w:val="00AD27AC"/>
    <w:rsid w:val="00AD317F"/>
    <w:rsid w:val="00AD3362"/>
    <w:rsid w:val="00AD346D"/>
    <w:rsid w:val="00AD35EB"/>
    <w:rsid w:val="00AD4670"/>
    <w:rsid w:val="00AD5214"/>
    <w:rsid w:val="00AD5CBC"/>
    <w:rsid w:val="00AD5E0E"/>
    <w:rsid w:val="00AD67E2"/>
    <w:rsid w:val="00AD6E5B"/>
    <w:rsid w:val="00AD77E1"/>
    <w:rsid w:val="00AD7885"/>
    <w:rsid w:val="00AD7A6E"/>
    <w:rsid w:val="00AD7B7C"/>
    <w:rsid w:val="00AE04DC"/>
    <w:rsid w:val="00AE0545"/>
    <w:rsid w:val="00AE078E"/>
    <w:rsid w:val="00AE0D7B"/>
    <w:rsid w:val="00AE156B"/>
    <w:rsid w:val="00AE16A6"/>
    <w:rsid w:val="00AE18BA"/>
    <w:rsid w:val="00AE1EE6"/>
    <w:rsid w:val="00AE21D4"/>
    <w:rsid w:val="00AE2370"/>
    <w:rsid w:val="00AE2A7F"/>
    <w:rsid w:val="00AE2D89"/>
    <w:rsid w:val="00AE2E46"/>
    <w:rsid w:val="00AE31C9"/>
    <w:rsid w:val="00AE357F"/>
    <w:rsid w:val="00AE369D"/>
    <w:rsid w:val="00AE377B"/>
    <w:rsid w:val="00AE3788"/>
    <w:rsid w:val="00AE3796"/>
    <w:rsid w:val="00AE38B7"/>
    <w:rsid w:val="00AE426C"/>
    <w:rsid w:val="00AE4625"/>
    <w:rsid w:val="00AE4E6F"/>
    <w:rsid w:val="00AE51C7"/>
    <w:rsid w:val="00AE5212"/>
    <w:rsid w:val="00AE5328"/>
    <w:rsid w:val="00AE5FA4"/>
    <w:rsid w:val="00AE6E8A"/>
    <w:rsid w:val="00AE70A8"/>
    <w:rsid w:val="00AE7193"/>
    <w:rsid w:val="00AE71FC"/>
    <w:rsid w:val="00AE741E"/>
    <w:rsid w:val="00AE76F3"/>
    <w:rsid w:val="00AE7C52"/>
    <w:rsid w:val="00AE7C8E"/>
    <w:rsid w:val="00AE7D60"/>
    <w:rsid w:val="00AF002A"/>
    <w:rsid w:val="00AF0346"/>
    <w:rsid w:val="00AF039F"/>
    <w:rsid w:val="00AF052B"/>
    <w:rsid w:val="00AF0AE3"/>
    <w:rsid w:val="00AF0B90"/>
    <w:rsid w:val="00AF0CE1"/>
    <w:rsid w:val="00AF0E13"/>
    <w:rsid w:val="00AF13C4"/>
    <w:rsid w:val="00AF1705"/>
    <w:rsid w:val="00AF17F0"/>
    <w:rsid w:val="00AF186F"/>
    <w:rsid w:val="00AF1B21"/>
    <w:rsid w:val="00AF2017"/>
    <w:rsid w:val="00AF21FC"/>
    <w:rsid w:val="00AF238A"/>
    <w:rsid w:val="00AF30B7"/>
    <w:rsid w:val="00AF35D9"/>
    <w:rsid w:val="00AF3EF4"/>
    <w:rsid w:val="00AF43F6"/>
    <w:rsid w:val="00AF4672"/>
    <w:rsid w:val="00AF48E0"/>
    <w:rsid w:val="00AF49E0"/>
    <w:rsid w:val="00AF52BE"/>
    <w:rsid w:val="00AF55BB"/>
    <w:rsid w:val="00AF55CC"/>
    <w:rsid w:val="00AF595B"/>
    <w:rsid w:val="00AF611F"/>
    <w:rsid w:val="00AF6156"/>
    <w:rsid w:val="00AF62A9"/>
    <w:rsid w:val="00AF680D"/>
    <w:rsid w:val="00AF68C2"/>
    <w:rsid w:val="00AF6B52"/>
    <w:rsid w:val="00AF6E33"/>
    <w:rsid w:val="00AF72BD"/>
    <w:rsid w:val="00AF7C12"/>
    <w:rsid w:val="00B0065A"/>
    <w:rsid w:val="00B007F7"/>
    <w:rsid w:val="00B00E47"/>
    <w:rsid w:val="00B01408"/>
    <w:rsid w:val="00B015B6"/>
    <w:rsid w:val="00B016FF"/>
    <w:rsid w:val="00B01B0E"/>
    <w:rsid w:val="00B02133"/>
    <w:rsid w:val="00B02851"/>
    <w:rsid w:val="00B02BA4"/>
    <w:rsid w:val="00B02D20"/>
    <w:rsid w:val="00B03866"/>
    <w:rsid w:val="00B03B63"/>
    <w:rsid w:val="00B03F32"/>
    <w:rsid w:val="00B04106"/>
    <w:rsid w:val="00B043BE"/>
    <w:rsid w:val="00B04B01"/>
    <w:rsid w:val="00B04B61"/>
    <w:rsid w:val="00B04C4E"/>
    <w:rsid w:val="00B04EBC"/>
    <w:rsid w:val="00B050B0"/>
    <w:rsid w:val="00B0530B"/>
    <w:rsid w:val="00B059DA"/>
    <w:rsid w:val="00B05DD5"/>
    <w:rsid w:val="00B06200"/>
    <w:rsid w:val="00B067F4"/>
    <w:rsid w:val="00B06C13"/>
    <w:rsid w:val="00B071DE"/>
    <w:rsid w:val="00B07798"/>
    <w:rsid w:val="00B07DEE"/>
    <w:rsid w:val="00B07E32"/>
    <w:rsid w:val="00B10040"/>
    <w:rsid w:val="00B10599"/>
    <w:rsid w:val="00B10AE4"/>
    <w:rsid w:val="00B10CF8"/>
    <w:rsid w:val="00B10E85"/>
    <w:rsid w:val="00B11AD1"/>
    <w:rsid w:val="00B11C5A"/>
    <w:rsid w:val="00B11E87"/>
    <w:rsid w:val="00B12356"/>
    <w:rsid w:val="00B130E8"/>
    <w:rsid w:val="00B1338E"/>
    <w:rsid w:val="00B134D5"/>
    <w:rsid w:val="00B13EA3"/>
    <w:rsid w:val="00B14058"/>
    <w:rsid w:val="00B147C7"/>
    <w:rsid w:val="00B14B17"/>
    <w:rsid w:val="00B14C88"/>
    <w:rsid w:val="00B14CE0"/>
    <w:rsid w:val="00B14D3F"/>
    <w:rsid w:val="00B15025"/>
    <w:rsid w:val="00B153BD"/>
    <w:rsid w:val="00B16001"/>
    <w:rsid w:val="00B1654F"/>
    <w:rsid w:val="00B1676F"/>
    <w:rsid w:val="00B16E38"/>
    <w:rsid w:val="00B175E9"/>
    <w:rsid w:val="00B179D8"/>
    <w:rsid w:val="00B17F48"/>
    <w:rsid w:val="00B2005F"/>
    <w:rsid w:val="00B20790"/>
    <w:rsid w:val="00B20A88"/>
    <w:rsid w:val="00B215DF"/>
    <w:rsid w:val="00B220B4"/>
    <w:rsid w:val="00B22166"/>
    <w:rsid w:val="00B22D24"/>
    <w:rsid w:val="00B22DA4"/>
    <w:rsid w:val="00B2437E"/>
    <w:rsid w:val="00B24699"/>
    <w:rsid w:val="00B24821"/>
    <w:rsid w:val="00B248CC"/>
    <w:rsid w:val="00B24A41"/>
    <w:rsid w:val="00B24D15"/>
    <w:rsid w:val="00B24D4C"/>
    <w:rsid w:val="00B25554"/>
    <w:rsid w:val="00B25C07"/>
    <w:rsid w:val="00B260FE"/>
    <w:rsid w:val="00B264DF"/>
    <w:rsid w:val="00B26817"/>
    <w:rsid w:val="00B26937"/>
    <w:rsid w:val="00B269B8"/>
    <w:rsid w:val="00B26A55"/>
    <w:rsid w:val="00B26C75"/>
    <w:rsid w:val="00B26D9A"/>
    <w:rsid w:val="00B270A5"/>
    <w:rsid w:val="00B27EBD"/>
    <w:rsid w:val="00B27FE1"/>
    <w:rsid w:val="00B3080C"/>
    <w:rsid w:val="00B30E69"/>
    <w:rsid w:val="00B30F33"/>
    <w:rsid w:val="00B310A8"/>
    <w:rsid w:val="00B3111C"/>
    <w:rsid w:val="00B31729"/>
    <w:rsid w:val="00B3189A"/>
    <w:rsid w:val="00B31DFA"/>
    <w:rsid w:val="00B330B9"/>
    <w:rsid w:val="00B33628"/>
    <w:rsid w:val="00B3411C"/>
    <w:rsid w:val="00B34522"/>
    <w:rsid w:val="00B34990"/>
    <w:rsid w:val="00B35373"/>
    <w:rsid w:val="00B35438"/>
    <w:rsid w:val="00B35777"/>
    <w:rsid w:val="00B357E4"/>
    <w:rsid w:val="00B358DA"/>
    <w:rsid w:val="00B35B6E"/>
    <w:rsid w:val="00B35CC7"/>
    <w:rsid w:val="00B35F6B"/>
    <w:rsid w:val="00B360A6"/>
    <w:rsid w:val="00B3620B"/>
    <w:rsid w:val="00B36696"/>
    <w:rsid w:val="00B367E1"/>
    <w:rsid w:val="00B3729F"/>
    <w:rsid w:val="00B37743"/>
    <w:rsid w:val="00B3788A"/>
    <w:rsid w:val="00B37A95"/>
    <w:rsid w:val="00B40CB5"/>
    <w:rsid w:val="00B40D03"/>
    <w:rsid w:val="00B40F3E"/>
    <w:rsid w:val="00B4102E"/>
    <w:rsid w:val="00B419EB"/>
    <w:rsid w:val="00B41CA7"/>
    <w:rsid w:val="00B41E0B"/>
    <w:rsid w:val="00B425B9"/>
    <w:rsid w:val="00B428FF"/>
    <w:rsid w:val="00B42AB6"/>
    <w:rsid w:val="00B43417"/>
    <w:rsid w:val="00B436D8"/>
    <w:rsid w:val="00B43F9D"/>
    <w:rsid w:val="00B4417F"/>
    <w:rsid w:val="00B446DF"/>
    <w:rsid w:val="00B45702"/>
    <w:rsid w:val="00B45A55"/>
    <w:rsid w:val="00B45AB1"/>
    <w:rsid w:val="00B45EDD"/>
    <w:rsid w:val="00B469DB"/>
    <w:rsid w:val="00B46B23"/>
    <w:rsid w:val="00B46D5F"/>
    <w:rsid w:val="00B46F4B"/>
    <w:rsid w:val="00B46F5A"/>
    <w:rsid w:val="00B47041"/>
    <w:rsid w:val="00B4711A"/>
    <w:rsid w:val="00B4792E"/>
    <w:rsid w:val="00B47A29"/>
    <w:rsid w:val="00B47DCD"/>
    <w:rsid w:val="00B47EE3"/>
    <w:rsid w:val="00B47F60"/>
    <w:rsid w:val="00B502E3"/>
    <w:rsid w:val="00B506BE"/>
    <w:rsid w:val="00B50801"/>
    <w:rsid w:val="00B50E08"/>
    <w:rsid w:val="00B50E83"/>
    <w:rsid w:val="00B5109B"/>
    <w:rsid w:val="00B51163"/>
    <w:rsid w:val="00B51209"/>
    <w:rsid w:val="00B5125F"/>
    <w:rsid w:val="00B512BC"/>
    <w:rsid w:val="00B516CD"/>
    <w:rsid w:val="00B518BB"/>
    <w:rsid w:val="00B519D9"/>
    <w:rsid w:val="00B51AB4"/>
    <w:rsid w:val="00B521A7"/>
    <w:rsid w:val="00B52206"/>
    <w:rsid w:val="00B524F0"/>
    <w:rsid w:val="00B52BC7"/>
    <w:rsid w:val="00B5325F"/>
    <w:rsid w:val="00B5355E"/>
    <w:rsid w:val="00B53594"/>
    <w:rsid w:val="00B537AE"/>
    <w:rsid w:val="00B53FAA"/>
    <w:rsid w:val="00B54DEB"/>
    <w:rsid w:val="00B54EB4"/>
    <w:rsid w:val="00B55238"/>
    <w:rsid w:val="00B5586F"/>
    <w:rsid w:val="00B563A6"/>
    <w:rsid w:val="00B56B19"/>
    <w:rsid w:val="00B56D1F"/>
    <w:rsid w:val="00B5732C"/>
    <w:rsid w:val="00B5788C"/>
    <w:rsid w:val="00B578B5"/>
    <w:rsid w:val="00B57A5B"/>
    <w:rsid w:val="00B57B5A"/>
    <w:rsid w:val="00B6012C"/>
    <w:rsid w:val="00B6081D"/>
    <w:rsid w:val="00B60961"/>
    <w:rsid w:val="00B60A2F"/>
    <w:rsid w:val="00B61009"/>
    <w:rsid w:val="00B6130E"/>
    <w:rsid w:val="00B6146A"/>
    <w:rsid w:val="00B61D72"/>
    <w:rsid w:val="00B61E41"/>
    <w:rsid w:val="00B61E47"/>
    <w:rsid w:val="00B62856"/>
    <w:rsid w:val="00B628E4"/>
    <w:rsid w:val="00B62AB7"/>
    <w:rsid w:val="00B62B62"/>
    <w:rsid w:val="00B62E56"/>
    <w:rsid w:val="00B62FB0"/>
    <w:rsid w:val="00B6326B"/>
    <w:rsid w:val="00B6336E"/>
    <w:rsid w:val="00B6353C"/>
    <w:rsid w:val="00B63713"/>
    <w:rsid w:val="00B637C9"/>
    <w:rsid w:val="00B640B9"/>
    <w:rsid w:val="00B64A75"/>
    <w:rsid w:val="00B64CB3"/>
    <w:rsid w:val="00B64ECF"/>
    <w:rsid w:val="00B6506A"/>
    <w:rsid w:val="00B6525F"/>
    <w:rsid w:val="00B6566E"/>
    <w:rsid w:val="00B65A61"/>
    <w:rsid w:val="00B66044"/>
    <w:rsid w:val="00B66393"/>
    <w:rsid w:val="00B6677F"/>
    <w:rsid w:val="00B66A09"/>
    <w:rsid w:val="00B66D2B"/>
    <w:rsid w:val="00B66E0B"/>
    <w:rsid w:val="00B66E3C"/>
    <w:rsid w:val="00B67458"/>
    <w:rsid w:val="00B67583"/>
    <w:rsid w:val="00B67A0E"/>
    <w:rsid w:val="00B70288"/>
    <w:rsid w:val="00B70F0A"/>
    <w:rsid w:val="00B7120F"/>
    <w:rsid w:val="00B713BE"/>
    <w:rsid w:val="00B71591"/>
    <w:rsid w:val="00B71A2B"/>
    <w:rsid w:val="00B71C33"/>
    <w:rsid w:val="00B720D9"/>
    <w:rsid w:val="00B72C21"/>
    <w:rsid w:val="00B72D04"/>
    <w:rsid w:val="00B73066"/>
    <w:rsid w:val="00B732A8"/>
    <w:rsid w:val="00B7376B"/>
    <w:rsid w:val="00B750FC"/>
    <w:rsid w:val="00B75221"/>
    <w:rsid w:val="00B75668"/>
    <w:rsid w:val="00B7571C"/>
    <w:rsid w:val="00B758A0"/>
    <w:rsid w:val="00B75E1E"/>
    <w:rsid w:val="00B767BF"/>
    <w:rsid w:val="00B770E2"/>
    <w:rsid w:val="00B7781B"/>
    <w:rsid w:val="00B77DD5"/>
    <w:rsid w:val="00B80242"/>
    <w:rsid w:val="00B803A5"/>
    <w:rsid w:val="00B803F4"/>
    <w:rsid w:val="00B80851"/>
    <w:rsid w:val="00B80D15"/>
    <w:rsid w:val="00B8129B"/>
    <w:rsid w:val="00B81475"/>
    <w:rsid w:val="00B81FA8"/>
    <w:rsid w:val="00B820C0"/>
    <w:rsid w:val="00B8229D"/>
    <w:rsid w:val="00B82D7B"/>
    <w:rsid w:val="00B83CC0"/>
    <w:rsid w:val="00B8431E"/>
    <w:rsid w:val="00B84C9F"/>
    <w:rsid w:val="00B85177"/>
    <w:rsid w:val="00B852FD"/>
    <w:rsid w:val="00B8535E"/>
    <w:rsid w:val="00B85932"/>
    <w:rsid w:val="00B85CCB"/>
    <w:rsid w:val="00B863C8"/>
    <w:rsid w:val="00B86AF2"/>
    <w:rsid w:val="00B86B0D"/>
    <w:rsid w:val="00B87130"/>
    <w:rsid w:val="00B8743D"/>
    <w:rsid w:val="00B87789"/>
    <w:rsid w:val="00B87F08"/>
    <w:rsid w:val="00B90A6D"/>
    <w:rsid w:val="00B90C00"/>
    <w:rsid w:val="00B90FD4"/>
    <w:rsid w:val="00B91C4E"/>
    <w:rsid w:val="00B91CFF"/>
    <w:rsid w:val="00B923A6"/>
    <w:rsid w:val="00B925F2"/>
    <w:rsid w:val="00B928BE"/>
    <w:rsid w:val="00B929C5"/>
    <w:rsid w:val="00B92E40"/>
    <w:rsid w:val="00B93F17"/>
    <w:rsid w:val="00B94156"/>
    <w:rsid w:val="00B94214"/>
    <w:rsid w:val="00B94343"/>
    <w:rsid w:val="00B94438"/>
    <w:rsid w:val="00B94447"/>
    <w:rsid w:val="00B946B3"/>
    <w:rsid w:val="00B9498F"/>
    <w:rsid w:val="00B94D1C"/>
    <w:rsid w:val="00B94E4C"/>
    <w:rsid w:val="00B95DE3"/>
    <w:rsid w:val="00B96B6D"/>
    <w:rsid w:val="00B96FA2"/>
    <w:rsid w:val="00B9740D"/>
    <w:rsid w:val="00B977FB"/>
    <w:rsid w:val="00B97B19"/>
    <w:rsid w:val="00BA0057"/>
    <w:rsid w:val="00BA0729"/>
    <w:rsid w:val="00BA0ADB"/>
    <w:rsid w:val="00BA1963"/>
    <w:rsid w:val="00BA1CF5"/>
    <w:rsid w:val="00BA216D"/>
    <w:rsid w:val="00BA242C"/>
    <w:rsid w:val="00BA24BF"/>
    <w:rsid w:val="00BA2BB7"/>
    <w:rsid w:val="00BA34B7"/>
    <w:rsid w:val="00BA368E"/>
    <w:rsid w:val="00BA39DF"/>
    <w:rsid w:val="00BA3B78"/>
    <w:rsid w:val="00BA4141"/>
    <w:rsid w:val="00BA49E6"/>
    <w:rsid w:val="00BA58B9"/>
    <w:rsid w:val="00BA5ACA"/>
    <w:rsid w:val="00BA5AE1"/>
    <w:rsid w:val="00BA5DC9"/>
    <w:rsid w:val="00BA645A"/>
    <w:rsid w:val="00BA67B2"/>
    <w:rsid w:val="00BA6847"/>
    <w:rsid w:val="00BA6DE1"/>
    <w:rsid w:val="00BA6FC0"/>
    <w:rsid w:val="00BA79CD"/>
    <w:rsid w:val="00BA7DD2"/>
    <w:rsid w:val="00BA7EA8"/>
    <w:rsid w:val="00BB00E1"/>
    <w:rsid w:val="00BB0787"/>
    <w:rsid w:val="00BB0DCB"/>
    <w:rsid w:val="00BB0FDF"/>
    <w:rsid w:val="00BB1D56"/>
    <w:rsid w:val="00BB1DCE"/>
    <w:rsid w:val="00BB3183"/>
    <w:rsid w:val="00BB3C26"/>
    <w:rsid w:val="00BB3F87"/>
    <w:rsid w:val="00BB47F1"/>
    <w:rsid w:val="00BB484F"/>
    <w:rsid w:val="00BB48A3"/>
    <w:rsid w:val="00BB4937"/>
    <w:rsid w:val="00BB4AEA"/>
    <w:rsid w:val="00BB4EC2"/>
    <w:rsid w:val="00BB518D"/>
    <w:rsid w:val="00BB5437"/>
    <w:rsid w:val="00BB5CBD"/>
    <w:rsid w:val="00BB61B5"/>
    <w:rsid w:val="00BB6BE7"/>
    <w:rsid w:val="00BB72C9"/>
    <w:rsid w:val="00BB782E"/>
    <w:rsid w:val="00BB78EB"/>
    <w:rsid w:val="00BB7AE7"/>
    <w:rsid w:val="00BB7B7D"/>
    <w:rsid w:val="00BB7BAA"/>
    <w:rsid w:val="00BB7EBE"/>
    <w:rsid w:val="00BC05F9"/>
    <w:rsid w:val="00BC0D35"/>
    <w:rsid w:val="00BC0D41"/>
    <w:rsid w:val="00BC1502"/>
    <w:rsid w:val="00BC1CB7"/>
    <w:rsid w:val="00BC1F16"/>
    <w:rsid w:val="00BC2DC1"/>
    <w:rsid w:val="00BC2E42"/>
    <w:rsid w:val="00BC3177"/>
    <w:rsid w:val="00BC32E7"/>
    <w:rsid w:val="00BC38E8"/>
    <w:rsid w:val="00BC3D28"/>
    <w:rsid w:val="00BC49DC"/>
    <w:rsid w:val="00BC4D82"/>
    <w:rsid w:val="00BC570D"/>
    <w:rsid w:val="00BC5AD1"/>
    <w:rsid w:val="00BC7549"/>
    <w:rsid w:val="00BC769E"/>
    <w:rsid w:val="00BC7B71"/>
    <w:rsid w:val="00BD030C"/>
    <w:rsid w:val="00BD0588"/>
    <w:rsid w:val="00BD05E6"/>
    <w:rsid w:val="00BD0A62"/>
    <w:rsid w:val="00BD1426"/>
    <w:rsid w:val="00BD1571"/>
    <w:rsid w:val="00BD17F6"/>
    <w:rsid w:val="00BD19CD"/>
    <w:rsid w:val="00BD1B0A"/>
    <w:rsid w:val="00BD1B53"/>
    <w:rsid w:val="00BD25D0"/>
    <w:rsid w:val="00BD26E5"/>
    <w:rsid w:val="00BD28DB"/>
    <w:rsid w:val="00BD29F2"/>
    <w:rsid w:val="00BD3325"/>
    <w:rsid w:val="00BD34D4"/>
    <w:rsid w:val="00BD353A"/>
    <w:rsid w:val="00BD3B1F"/>
    <w:rsid w:val="00BD3BEC"/>
    <w:rsid w:val="00BD478C"/>
    <w:rsid w:val="00BD4E80"/>
    <w:rsid w:val="00BD5537"/>
    <w:rsid w:val="00BD56C6"/>
    <w:rsid w:val="00BD56CD"/>
    <w:rsid w:val="00BD6161"/>
    <w:rsid w:val="00BD6B23"/>
    <w:rsid w:val="00BD708C"/>
    <w:rsid w:val="00BE0286"/>
    <w:rsid w:val="00BE0488"/>
    <w:rsid w:val="00BE066C"/>
    <w:rsid w:val="00BE069C"/>
    <w:rsid w:val="00BE07F1"/>
    <w:rsid w:val="00BE0E6D"/>
    <w:rsid w:val="00BE10F5"/>
    <w:rsid w:val="00BE1C55"/>
    <w:rsid w:val="00BE1C59"/>
    <w:rsid w:val="00BE1DAD"/>
    <w:rsid w:val="00BE24CA"/>
    <w:rsid w:val="00BE2547"/>
    <w:rsid w:val="00BE285E"/>
    <w:rsid w:val="00BE2B92"/>
    <w:rsid w:val="00BE364E"/>
    <w:rsid w:val="00BE4B86"/>
    <w:rsid w:val="00BE4CA0"/>
    <w:rsid w:val="00BE4DD6"/>
    <w:rsid w:val="00BE5504"/>
    <w:rsid w:val="00BE55E8"/>
    <w:rsid w:val="00BE59E0"/>
    <w:rsid w:val="00BE5A54"/>
    <w:rsid w:val="00BE5CBF"/>
    <w:rsid w:val="00BE5CC0"/>
    <w:rsid w:val="00BE5E95"/>
    <w:rsid w:val="00BE6259"/>
    <w:rsid w:val="00BE632F"/>
    <w:rsid w:val="00BE68D8"/>
    <w:rsid w:val="00BE6BED"/>
    <w:rsid w:val="00BE7059"/>
    <w:rsid w:val="00BE7093"/>
    <w:rsid w:val="00BE771C"/>
    <w:rsid w:val="00BE7861"/>
    <w:rsid w:val="00BE79F7"/>
    <w:rsid w:val="00BF0608"/>
    <w:rsid w:val="00BF069E"/>
    <w:rsid w:val="00BF06F1"/>
    <w:rsid w:val="00BF1E1D"/>
    <w:rsid w:val="00BF21E8"/>
    <w:rsid w:val="00BF221B"/>
    <w:rsid w:val="00BF2476"/>
    <w:rsid w:val="00BF2E26"/>
    <w:rsid w:val="00BF3EBB"/>
    <w:rsid w:val="00BF3F72"/>
    <w:rsid w:val="00BF4061"/>
    <w:rsid w:val="00BF4366"/>
    <w:rsid w:val="00BF549D"/>
    <w:rsid w:val="00BF57E2"/>
    <w:rsid w:val="00BF5DC6"/>
    <w:rsid w:val="00BF5DD3"/>
    <w:rsid w:val="00BF5EE9"/>
    <w:rsid w:val="00BF6A6C"/>
    <w:rsid w:val="00BF6A88"/>
    <w:rsid w:val="00BF6AB8"/>
    <w:rsid w:val="00BF6BA3"/>
    <w:rsid w:val="00BF6C17"/>
    <w:rsid w:val="00BF72C2"/>
    <w:rsid w:val="00BF7C08"/>
    <w:rsid w:val="00C00007"/>
    <w:rsid w:val="00C00F58"/>
    <w:rsid w:val="00C01049"/>
    <w:rsid w:val="00C01AB7"/>
    <w:rsid w:val="00C01F8E"/>
    <w:rsid w:val="00C023EB"/>
    <w:rsid w:val="00C02633"/>
    <w:rsid w:val="00C0274A"/>
    <w:rsid w:val="00C028CD"/>
    <w:rsid w:val="00C02CA9"/>
    <w:rsid w:val="00C034B0"/>
    <w:rsid w:val="00C038B0"/>
    <w:rsid w:val="00C03BE7"/>
    <w:rsid w:val="00C03FD7"/>
    <w:rsid w:val="00C045BC"/>
    <w:rsid w:val="00C045DF"/>
    <w:rsid w:val="00C048EA"/>
    <w:rsid w:val="00C04F36"/>
    <w:rsid w:val="00C050A6"/>
    <w:rsid w:val="00C0521B"/>
    <w:rsid w:val="00C05372"/>
    <w:rsid w:val="00C0537F"/>
    <w:rsid w:val="00C05924"/>
    <w:rsid w:val="00C05D34"/>
    <w:rsid w:val="00C05E00"/>
    <w:rsid w:val="00C064DB"/>
    <w:rsid w:val="00C06AA9"/>
    <w:rsid w:val="00C06ACA"/>
    <w:rsid w:val="00C06BE8"/>
    <w:rsid w:val="00C06E10"/>
    <w:rsid w:val="00C07178"/>
    <w:rsid w:val="00C072CA"/>
    <w:rsid w:val="00C07624"/>
    <w:rsid w:val="00C07E67"/>
    <w:rsid w:val="00C100A1"/>
    <w:rsid w:val="00C1082B"/>
    <w:rsid w:val="00C10B01"/>
    <w:rsid w:val="00C10E8A"/>
    <w:rsid w:val="00C11480"/>
    <w:rsid w:val="00C122BB"/>
    <w:rsid w:val="00C126D7"/>
    <w:rsid w:val="00C13700"/>
    <w:rsid w:val="00C13841"/>
    <w:rsid w:val="00C13C17"/>
    <w:rsid w:val="00C14181"/>
    <w:rsid w:val="00C143E4"/>
    <w:rsid w:val="00C144AA"/>
    <w:rsid w:val="00C14845"/>
    <w:rsid w:val="00C149C7"/>
    <w:rsid w:val="00C1567C"/>
    <w:rsid w:val="00C15909"/>
    <w:rsid w:val="00C15AD3"/>
    <w:rsid w:val="00C15B27"/>
    <w:rsid w:val="00C16A34"/>
    <w:rsid w:val="00C171B1"/>
    <w:rsid w:val="00C1748D"/>
    <w:rsid w:val="00C20812"/>
    <w:rsid w:val="00C208F3"/>
    <w:rsid w:val="00C21C58"/>
    <w:rsid w:val="00C22F1D"/>
    <w:rsid w:val="00C2341B"/>
    <w:rsid w:val="00C234E4"/>
    <w:rsid w:val="00C23A9C"/>
    <w:rsid w:val="00C23F02"/>
    <w:rsid w:val="00C266F1"/>
    <w:rsid w:val="00C26C84"/>
    <w:rsid w:val="00C275EF"/>
    <w:rsid w:val="00C278B4"/>
    <w:rsid w:val="00C27EE1"/>
    <w:rsid w:val="00C30028"/>
    <w:rsid w:val="00C3034A"/>
    <w:rsid w:val="00C3054F"/>
    <w:rsid w:val="00C30BDE"/>
    <w:rsid w:val="00C30F02"/>
    <w:rsid w:val="00C316F1"/>
    <w:rsid w:val="00C318B1"/>
    <w:rsid w:val="00C31AF8"/>
    <w:rsid w:val="00C31BAE"/>
    <w:rsid w:val="00C31EE5"/>
    <w:rsid w:val="00C32768"/>
    <w:rsid w:val="00C32E70"/>
    <w:rsid w:val="00C32EDF"/>
    <w:rsid w:val="00C3343D"/>
    <w:rsid w:val="00C33EA5"/>
    <w:rsid w:val="00C33EB9"/>
    <w:rsid w:val="00C34432"/>
    <w:rsid w:val="00C34F03"/>
    <w:rsid w:val="00C35A27"/>
    <w:rsid w:val="00C35D82"/>
    <w:rsid w:val="00C3607B"/>
    <w:rsid w:val="00C363E5"/>
    <w:rsid w:val="00C36AE6"/>
    <w:rsid w:val="00C36B93"/>
    <w:rsid w:val="00C36F3C"/>
    <w:rsid w:val="00C3740B"/>
    <w:rsid w:val="00C374F1"/>
    <w:rsid w:val="00C3791E"/>
    <w:rsid w:val="00C37A94"/>
    <w:rsid w:val="00C37B0E"/>
    <w:rsid w:val="00C37B24"/>
    <w:rsid w:val="00C37D0B"/>
    <w:rsid w:val="00C401D6"/>
    <w:rsid w:val="00C40972"/>
    <w:rsid w:val="00C40D2D"/>
    <w:rsid w:val="00C40F3B"/>
    <w:rsid w:val="00C410BB"/>
    <w:rsid w:val="00C4121E"/>
    <w:rsid w:val="00C41258"/>
    <w:rsid w:val="00C41EE3"/>
    <w:rsid w:val="00C432D0"/>
    <w:rsid w:val="00C43F2A"/>
    <w:rsid w:val="00C4451F"/>
    <w:rsid w:val="00C44F4D"/>
    <w:rsid w:val="00C45089"/>
    <w:rsid w:val="00C45155"/>
    <w:rsid w:val="00C45E77"/>
    <w:rsid w:val="00C46075"/>
    <w:rsid w:val="00C472B9"/>
    <w:rsid w:val="00C474AC"/>
    <w:rsid w:val="00C47833"/>
    <w:rsid w:val="00C478CC"/>
    <w:rsid w:val="00C47C21"/>
    <w:rsid w:val="00C50133"/>
    <w:rsid w:val="00C505B9"/>
    <w:rsid w:val="00C50691"/>
    <w:rsid w:val="00C50AF2"/>
    <w:rsid w:val="00C517C9"/>
    <w:rsid w:val="00C518C6"/>
    <w:rsid w:val="00C51BBE"/>
    <w:rsid w:val="00C51D6A"/>
    <w:rsid w:val="00C51D91"/>
    <w:rsid w:val="00C51F05"/>
    <w:rsid w:val="00C52227"/>
    <w:rsid w:val="00C522C0"/>
    <w:rsid w:val="00C52B72"/>
    <w:rsid w:val="00C5342F"/>
    <w:rsid w:val="00C540A2"/>
    <w:rsid w:val="00C54148"/>
    <w:rsid w:val="00C54449"/>
    <w:rsid w:val="00C547EC"/>
    <w:rsid w:val="00C54A17"/>
    <w:rsid w:val="00C54A38"/>
    <w:rsid w:val="00C54BDA"/>
    <w:rsid w:val="00C54DF9"/>
    <w:rsid w:val="00C54FAD"/>
    <w:rsid w:val="00C54FF5"/>
    <w:rsid w:val="00C5539D"/>
    <w:rsid w:val="00C555CA"/>
    <w:rsid w:val="00C556E5"/>
    <w:rsid w:val="00C55931"/>
    <w:rsid w:val="00C55B5C"/>
    <w:rsid w:val="00C5638F"/>
    <w:rsid w:val="00C5669F"/>
    <w:rsid w:val="00C5685B"/>
    <w:rsid w:val="00C56CBE"/>
    <w:rsid w:val="00C56F90"/>
    <w:rsid w:val="00C575F3"/>
    <w:rsid w:val="00C5785E"/>
    <w:rsid w:val="00C5789F"/>
    <w:rsid w:val="00C57A94"/>
    <w:rsid w:val="00C60043"/>
    <w:rsid w:val="00C60273"/>
    <w:rsid w:val="00C6044C"/>
    <w:rsid w:val="00C61335"/>
    <w:rsid w:val="00C61350"/>
    <w:rsid w:val="00C61A95"/>
    <w:rsid w:val="00C61DB1"/>
    <w:rsid w:val="00C6224C"/>
    <w:rsid w:val="00C62833"/>
    <w:rsid w:val="00C62B3C"/>
    <w:rsid w:val="00C630C6"/>
    <w:rsid w:val="00C6319B"/>
    <w:rsid w:val="00C632E5"/>
    <w:rsid w:val="00C635A1"/>
    <w:rsid w:val="00C63A98"/>
    <w:rsid w:val="00C63BBB"/>
    <w:rsid w:val="00C63CCE"/>
    <w:rsid w:val="00C63D79"/>
    <w:rsid w:val="00C63E18"/>
    <w:rsid w:val="00C640B7"/>
    <w:rsid w:val="00C642F8"/>
    <w:rsid w:val="00C64638"/>
    <w:rsid w:val="00C64CDE"/>
    <w:rsid w:val="00C64D7D"/>
    <w:rsid w:val="00C64E6E"/>
    <w:rsid w:val="00C656DB"/>
    <w:rsid w:val="00C657D0"/>
    <w:rsid w:val="00C65A40"/>
    <w:rsid w:val="00C660CC"/>
    <w:rsid w:val="00C6624E"/>
    <w:rsid w:val="00C66D13"/>
    <w:rsid w:val="00C679A9"/>
    <w:rsid w:val="00C70218"/>
    <w:rsid w:val="00C7028C"/>
    <w:rsid w:val="00C71D00"/>
    <w:rsid w:val="00C72175"/>
    <w:rsid w:val="00C725FA"/>
    <w:rsid w:val="00C72A89"/>
    <w:rsid w:val="00C72E9E"/>
    <w:rsid w:val="00C72F57"/>
    <w:rsid w:val="00C73644"/>
    <w:rsid w:val="00C736E2"/>
    <w:rsid w:val="00C7396D"/>
    <w:rsid w:val="00C73C9A"/>
    <w:rsid w:val="00C73D61"/>
    <w:rsid w:val="00C73D87"/>
    <w:rsid w:val="00C74682"/>
    <w:rsid w:val="00C74F4D"/>
    <w:rsid w:val="00C74F53"/>
    <w:rsid w:val="00C751D3"/>
    <w:rsid w:val="00C76C6D"/>
    <w:rsid w:val="00C77216"/>
    <w:rsid w:val="00C77A29"/>
    <w:rsid w:val="00C77C90"/>
    <w:rsid w:val="00C77DC8"/>
    <w:rsid w:val="00C80D4B"/>
    <w:rsid w:val="00C810AB"/>
    <w:rsid w:val="00C81537"/>
    <w:rsid w:val="00C815DF"/>
    <w:rsid w:val="00C817C4"/>
    <w:rsid w:val="00C821AE"/>
    <w:rsid w:val="00C82406"/>
    <w:rsid w:val="00C82A42"/>
    <w:rsid w:val="00C830A2"/>
    <w:rsid w:val="00C83918"/>
    <w:rsid w:val="00C83C51"/>
    <w:rsid w:val="00C83C75"/>
    <w:rsid w:val="00C83D2D"/>
    <w:rsid w:val="00C8412C"/>
    <w:rsid w:val="00C84254"/>
    <w:rsid w:val="00C84480"/>
    <w:rsid w:val="00C84557"/>
    <w:rsid w:val="00C84910"/>
    <w:rsid w:val="00C8507E"/>
    <w:rsid w:val="00C8567F"/>
    <w:rsid w:val="00C85700"/>
    <w:rsid w:val="00C86010"/>
    <w:rsid w:val="00C8628D"/>
    <w:rsid w:val="00C86D83"/>
    <w:rsid w:val="00C876BD"/>
    <w:rsid w:val="00C878A9"/>
    <w:rsid w:val="00C87DD4"/>
    <w:rsid w:val="00C87F33"/>
    <w:rsid w:val="00C90624"/>
    <w:rsid w:val="00C90B52"/>
    <w:rsid w:val="00C90CA5"/>
    <w:rsid w:val="00C915DB"/>
    <w:rsid w:val="00C916C3"/>
    <w:rsid w:val="00C9178C"/>
    <w:rsid w:val="00C919F7"/>
    <w:rsid w:val="00C91C54"/>
    <w:rsid w:val="00C91D74"/>
    <w:rsid w:val="00C91F7E"/>
    <w:rsid w:val="00C92029"/>
    <w:rsid w:val="00C9247F"/>
    <w:rsid w:val="00C92677"/>
    <w:rsid w:val="00C92CF4"/>
    <w:rsid w:val="00C92E7F"/>
    <w:rsid w:val="00C93489"/>
    <w:rsid w:val="00C93F5C"/>
    <w:rsid w:val="00C94D3F"/>
    <w:rsid w:val="00C94F31"/>
    <w:rsid w:val="00C9530B"/>
    <w:rsid w:val="00C95E1E"/>
    <w:rsid w:val="00C95ECD"/>
    <w:rsid w:val="00C96555"/>
    <w:rsid w:val="00C96585"/>
    <w:rsid w:val="00C96D7C"/>
    <w:rsid w:val="00C97767"/>
    <w:rsid w:val="00C97873"/>
    <w:rsid w:val="00C97DB5"/>
    <w:rsid w:val="00C97E5D"/>
    <w:rsid w:val="00C97ED3"/>
    <w:rsid w:val="00CA000D"/>
    <w:rsid w:val="00CA04FE"/>
    <w:rsid w:val="00CA081C"/>
    <w:rsid w:val="00CA0827"/>
    <w:rsid w:val="00CA0935"/>
    <w:rsid w:val="00CA0D41"/>
    <w:rsid w:val="00CA1E67"/>
    <w:rsid w:val="00CA1EBF"/>
    <w:rsid w:val="00CA2081"/>
    <w:rsid w:val="00CA20C3"/>
    <w:rsid w:val="00CA213B"/>
    <w:rsid w:val="00CA264D"/>
    <w:rsid w:val="00CA294F"/>
    <w:rsid w:val="00CA2E6B"/>
    <w:rsid w:val="00CA2FFF"/>
    <w:rsid w:val="00CA3372"/>
    <w:rsid w:val="00CA3C4C"/>
    <w:rsid w:val="00CA4510"/>
    <w:rsid w:val="00CA4697"/>
    <w:rsid w:val="00CA50EF"/>
    <w:rsid w:val="00CA54FC"/>
    <w:rsid w:val="00CA553E"/>
    <w:rsid w:val="00CA5C7A"/>
    <w:rsid w:val="00CA64EE"/>
    <w:rsid w:val="00CA6798"/>
    <w:rsid w:val="00CA679B"/>
    <w:rsid w:val="00CA726F"/>
    <w:rsid w:val="00CA750C"/>
    <w:rsid w:val="00CA7CDE"/>
    <w:rsid w:val="00CA7DE5"/>
    <w:rsid w:val="00CB0049"/>
    <w:rsid w:val="00CB02C2"/>
    <w:rsid w:val="00CB04BD"/>
    <w:rsid w:val="00CB0599"/>
    <w:rsid w:val="00CB07FA"/>
    <w:rsid w:val="00CB0BD0"/>
    <w:rsid w:val="00CB0FF0"/>
    <w:rsid w:val="00CB24DC"/>
    <w:rsid w:val="00CB29F2"/>
    <w:rsid w:val="00CB2A61"/>
    <w:rsid w:val="00CB3A12"/>
    <w:rsid w:val="00CB3C8D"/>
    <w:rsid w:val="00CB3EDF"/>
    <w:rsid w:val="00CB43B0"/>
    <w:rsid w:val="00CB4C9A"/>
    <w:rsid w:val="00CB53B5"/>
    <w:rsid w:val="00CB5416"/>
    <w:rsid w:val="00CB5498"/>
    <w:rsid w:val="00CB60AF"/>
    <w:rsid w:val="00CB611A"/>
    <w:rsid w:val="00CB6617"/>
    <w:rsid w:val="00CB6F2E"/>
    <w:rsid w:val="00CB6F8C"/>
    <w:rsid w:val="00CB703D"/>
    <w:rsid w:val="00CB71E7"/>
    <w:rsid w:val="00CB776F"/>
    <w:rsid w:val="00CB7953"/>
    <w:rsid w:val="00CB7D0C"/>
    <w:rsid w:val="00CB7E2E"/>
    <w:rsid w:val="00CB7F22"/>
    <w:rsid w:val="00CB7F2C"/>
    <w:rsid w:val="00CB7F4F"/>
    <w:rsid w:val="00CC00C1"/>
    <w:rsid w:val="00CC01FC"/>
    <w:rsid w:val="00CC0498"/>
    <w:rsid w:val="00CC0647"/>
    <w:rsid w:val="00CC0D9A"/>
    <w:rsid w:val="00CC0F34"/>
    <w:rsid w:val="00CC1301"/>
    <w:rsid w:val="00CC16C0"/>
    <w:rsid w:val="00CC1964"/>
    <w:rsid w:val="00CC2340"/>
    <w:rsid w:val="00CC2818"/>
    <w:rsid w:val="00CC2B91"/>
    <w:rsid w:val="00CC2D3E"/>
    <w:rsid w:val="00CC3056"/>
    <w:rsid w:val="00CC3C67"/>
    <w:rsid w:val="00CC47F8"/>
    <w:rsid w:val="00CC4AEA"/>
    <w:rsid w:val="00CC4C94"/>
    <w:rsid w:val="00CC59BB"/>
    <w:rsid w:val="00CC5B27"/>
    <w:rsid w:val="00CC6529"/>
    <w:rsid w:val="00CC6AD7"/>
    <w:rsid w:val="00CC6EDA"/>
    <w:rsid w:val="00CC75C9"/>
    <w:rsid w:val="00CC7902"/>
    <w:rsid w:val="00CC79C0"/>
    <w:rsid w:val="00CC7CE2"/>
    <w:rsid w:val="00CD013C"/>
    <w:rsid w:val="00CD04D1"/>
    <w:rsid w:val="00CD07D8"/>
    <w:rsid w:val="00CD0C9A"/>
    <w:rsid w:val="00CD0DD6"/>
    <w:rsid w:val="00CD16CA"/>
    <w:rsid w:val="00CD1C60"/>
    <w:rsid w:val="00CD1C93"/>
    <w:rsid w:val="00CD2046"/>
    <w:rsid w:val="00CD211E"/>
    <w:rsid w:val="00CD2329"/>
    <w:rsid w:val="00CD24A8"/>
    <w:rsid w:val="00CD2A26"/>
    <w:rsid w:val="00CD3177"/>
    <w:rsid w:val="00CD3225"/>
    <w:rsid w:val="00CD363A"/>
    <w:rsid w:val="00CD3AB3"/>
    <w:rsid w:val="00CD3C95"/>
    <w:rsid w:val="00CD40C0"/>
    <w:rsid w:val="00CD41BB"/>
    <w:rsid w:val="00CD4851"/>
    <w:rsid w:val="00CD4ACB"/>
    <w:rsid w:val="00CD4C44"/>
    <w:rsid w:val="00CD4EF2"/>
    <w:rsid w:val="00CD604B"/>
    <w:rsid w:val="00CD62CD"/>
    <w:rsid w:val="00CD645C"/>
    <w:rsid w:val="00CD69A0"/>
    <w:rsid w:val="00CD6C5B"/>
    <w:rsid w:val="00CD6C7F"/>
    <w:rsid w:val="00CD6F2D"/>
    <w:rsid w:val="00CE019D"/>
    <w:rsid w:val="00CE0246"/>
    <w:rsid w:val="00CE0A18"/>
    <w:rsid w:val="00CE0C77"/>
    <w:rsid w:val="00CE147F"/>
    <w:rsid w:val="00CE1568"/>
    <w:rsid w:val="00CE1652"/>
    <w:rsid w:val="00CE1E90"/>
    <w:rsid w:val="00CE2119"/>
    <w:rsid w:val="00CE2683"/>
    <w:rsid w:val="00CE2A47"/>
    <w:rsid w:val="00CE2AE4"/>
    <w:rsid w:val="00CE2B59"/>
    <w:rsid w:val="00CE2B62"/>
    <w:rsid w:val="00CE2E4A"/>
    <w:rsid w:val="00CE37D2"/>
    <w:rsid w:val="00CE383C"/>
    <w:rsid w:val="00CE38AB"/>
    <w:rsid w:val="00CE4B40"/>
    <w:rsid w:val="00CE536A"/>
    <w:rsid w:val="00CE5387"/>
    <w:rsid w:val="00CE58C4"/>
    <w:rsid w:val="00CE5B90"/>
    <w:rsid w:val="00CE6FF8"/>
    <w:rsid w:val="00CE741C"/>
    <w:rsid w:val="00CF0315"/>
    <w:rsid w:val="00CF1022"/>
    <w:rsid w:val="00CF1280"/>
    <w:rsid w:val="00CF13C9"/>
    <w:rsid w:val="00CF13CE"/>
    <w:rsid w:val="00CF1A06"/>
    <w:rsid w:val="00CF1A73"/>
    <w:rsid w:val="00CF1D4D"/>
    <w:rsid w:val="00CF2220"/>
    <w:rsid w:val="00CF2594"/>
    <w:rsid w:val="00CF2BB3"/>
    <w:rsid w:val="00CF3112"/>
    <w:rsid w:val="00CF33D6"/>
    <w:rsid w:val="00CF36C1"/>
    <w:rsid w:val="00CF3977"/>
    <w:rsid w:val="00CF3B19"/>
    <w:rsid w:val="00CF4629"/>
    <w:rsid w:val="00CF467C"/>
    <w:rsid w:val="00CF49DE"/>
    <w:rsid w:val="00CF4E9C"/>
    <w:rsid w:val="00CF4F33"/>
    <w:rsid w:val="00CF5514"/>
    <w:rsid w:val="00CF556E"/>
    <w:rsid w:val="00CF5C03"/>
    <w:rsid w:val="00CF600F"/>
    <w:rsid w:val="00CF620B"/>
    <w:rsid w:val="00CF68B9"/>
    <w:rsid w:val="00CF6A06"/>
    <w:rsid w:val="00CF6DCF"/>
    <w:rsid w:val="00CF7153"/>
    <w:rsid w:val="00CF76FE"/>
    <w:rsid w:val="00CF7A50"/>
    <w:rsid w:val="00CF7E34"/>
    <w:rsid w:val="00D00BA3"/>
    <w:rsid w:val="00D00D93"/>
    <w:rsid w:val="00D00E5B"/>
    <w:rsid w:val="00D01628"/>
    <w:rsid w:val="00D01AE1"/>
    <w:rsid w:val="00D01BD7"/>
    <w:rsid w:val="00D0255F"/>
    <w:rsid w:val="00D02789"/>
    <w:rsid w:val="00D03079"/>
    <w:rsid w:val="00D034F7"/>
    <w:rsid w:val="00D040A1"/>
    <w:rsid w:val="00D04132"/>
    <w:rsid w:val="00D0417C"/>
    <w:rsid w:val="00D05038"/>
    <w:rsid w:val="00D05343"/>
    <w:rsid w:val="00D05F28"/>
    <w:rsid w:val="00D061EC"/>
    <w:rsid w:val="00D06226"/>
    <w:rsid w:val="00D06D5A"/>
    <w:rsid w:val="00D07221"/>
    <w:rsid w:val="00D07A12"/>
    <w:rsid w:val="00D07AEF"/>
    <w:rsid w:val="00D07B01"/>
    <w:rsid w:val="00D07B4D"/>
    <w:rsid w:val="00D07D4A"/>
    <w:rsid w:val="00D07D90"/>
    <w:rsid w:val="00D101D9"/>
    <w:rsid w:val="00D10856"/>
    <w:rsid w:val="00D10B28"/>
    <w:rsid w:val="00D11347"/>
    <w:rsid w:val="00D11D6A"/>
    <w:rsid w:val="00D11F59"/>
    <w:rsid w:val="00D12363"/>
    <w:rsid w:val="00D128DD"/>
    <w:rsid w:val="00D12BA8"/>
    <w:rsid w:val="00D12F32"/>
    <w:rsid w:val="00D132A3"/>
    <w:rsid w:val="00D134C7"/>
    <w:rsid w:val="00D13667"/>
    <w:rsid w:val="00D13CAE"/>
    <w:rsid w:val="00D14636"/>
    <w:rsid w:val="00D147EF"/>
    <w:rsid w:val="00D14B16"/>
    <w:rsid w:val="00D14C4A"/>
    <w:rsid w:val="00D150ED"/>
    <w:rsid w:val="00D15262"/>
    <w:rsid w:val="00D156C0"/>
    <w:rsid w:val="00D1631C"/>
    <w:rsid w:val="00D16BCB"/>
    <w:rsid w:val="00D16FF2"/>
    <w:rsid w:val="00D2011A"/>
    <w:rsid w:val="00D204A0"/>
    <w:rsid w:val="00D2052F"/>
    <w:rsid w:val="00D2056A"/>
    <w:rsid w:val="00D20696"/>
    <w:rsid w:val="00D207B1"/>
    <w:rsid w:val="00D209A7"/>
    <w:rsid w:val="00D20A0E"/>
    <w:rsid w:val="00D20A1B"/>
    <w:rsid w:val="00D20C72"/>
    <w:rsid w:val="00D20D71"/>
    <w:rsid w:val="00D2112C"/>
    <w:rsid w:val="00D21A2A"/>
    <w:rsid w:val="00D21C11"/>
    <w:rsid w:val="00D21CFE"/>
    <w:rsid w:val="00D2200E"/>
    <w:rsid w:val="00D22038"/>
    <w:rsid w:val="00D2217C"/>
    <w:rsid w:val="00D2218D"/>
    <w:rsid w:val="00D23677"/>
    <w:rsid w:val="00D236F0"/>
    <w:rsid w:val="00D23877"/>
    <w:rsid w:val="00D23FDC"/>
    <w:rsid w:val="00D243D0"/>
    <w:rsid w:val="00D243E2"/>
    <w:rsid w:val="00D249A9"/>
    <w:rsid w:val="00D250D4"/>
    <w:rsid w:val="00D2567C"/>
    <w:rsid w:val="00D2580B"/>
    <w:rsid w:val="00D25BC4"/>
    <w:rsid w:val="00D25C8A"/>
    <w:rsid w:val="00D26261"/>
    <w:rsid w:val="00D26A1B"/>
    <w:rsid w:val="00D26A58"/>
    <w:rsid w:val="00D26E45"/>
    <w:rsid w:val="00D276B0"/>
    <w:rsid w:val="00D2771E"/>
    <w:rsid w:val="00D27CAA"/>
    <w:rsid w:val="00D27CF3"/>
    <w:rsid w:val="00D27D39"/>
    <w:rsid w:val="00D301FA"/>
    <w:rsid w:val="00D30298"/>
    <w:rsid w:val="00D30562"/>
    <w:rsid w:val="00D305CB"/>
    <w:rsid w:val="00D30D1F"/>
    <w:rsid w:val="00D31584"/>
    <w:rsid w:val="00D31E09"/>
    <w:rsid w:val="00D31E33"/>
    <w:rsid w:val="00D3303D"/>
    <w:rsid w:val="00D33049"/>
    <w:rsid w:val="00D3306E"/>
    <w:rsid w:val="00D33AB4"/>
    <w:rsid w:val="00D33AEC"/>
    <w:rsid w:val="00D35484"/>
    <w:rsid w:val="00D35684"/>
    <w:rsid w:val="00D358D9"/>
    <w:rsid w:val="00D35A60"/>
    <w:rsid w:val="00D35CF7"/>
    <w:rsid w:val="00D35E8A"/>
    <w:rsid w:val="00D36329"/>
    <w:rsid w:val="00D36D8A"/>
    <w:rsid w:val="00D37201"/>
    <w:rsid w:val="00D3720F"/>
    <w:rsid w:val="00D37256"/>
    <w:rsid w:val="00D375E6"/>
    <w:rsid w:val="00D376D6"/>
    <w:rsid w:val="00D37789"/>
    <w:rsid w:val="00D37847"/>
    <w:rsid w:val="00D37C72"/>
    <w:rsid w:val="00D406E6"/>
    <w:rsid w:val="00D40A27"/>
    <w:rsid w:val="00D413D5"/>
    <w:rsid w:val="00D4166D"/>
    <w:rsid w:val="00D41750"/>
    <w:rsid w:val="00D41862"/>
    <w:rsid w:val="00D4240A"/>
    <w:rsid w:val="00D428E3"/>
    <w:rsid w:val="00D42E09"/>
    <w:rsid w:val="00D42F3A"/>
    <w:rsid w:val="00D431D2"/>
    <w:rsid w:val="00D43E07"/>
    <w:rsid w:val="00D43E53"/>
    <w:rsid w:val="00D43F6A"/>
    <w:rsid w:val="00D445F3"/>
    <w:rsid w:val="00D447F5"/>
    <w:rsid w:val="00D44BD5"/>
    <w:rsid w:val="00D457EB"/>
    <w:rsid w:val="00D45C86"/>
    <w:rsid w:val="00D46285"/>
    <w:rsid w:val="00D463A9"/>
    <w:rsid w:val="00D46B44"/>
    <w:rsid w:val="00D46F34"/>
    <w:rsid w:val="00D47AA9"/>
    <w:rsid w:val="00D47FD6"/>
    <w:rsid w:val="00D50561"/>
    <w:rsid w:val="00D50773"/>
    <w:rsid w:val="00D50A6C"/>
    <w:rsid w:val="00D50EC6"/>
    <w:rsid w:val="00D5150F"/>
    <w:rsid w:val="00D52110"/>
    <w:rsid w:val="00D5244D"/>
    <w:rsid w:val="00D52A4F"/>
    <w:rsid w:val="00D52AE2"/>
    <w:rsid w:val="00D52B16"/>
    <w:rsid w:val="00D52E8C"/>
    <w:rsid w:val="00D53330"/>
    <w:rsid w:val="00D53523"/>
    <w:rsid w:val="00D5370E"/>
    <w:rsid w:val="00D53960"/>
    <w:rsid w:val="00D53AC9"/>
    <w:rsid w:val="00D53E6E"/>
    <w:rsid w:val="00D54513"/>
    <w:rsid w:val="00D5459A"/>
    <w:rsid w:val="00D549A7"/>
    <w:rsid w:val="00D54E93"/>
    <w:rsid w:val="00D54F09"/>
    <w:rsid w:val="00D55F7E"/>
    <w:rsid w:val="00D561E3"/>
    <w:rsid w:val="00D5671E"/>
    <w:rsid w:val="00D56F3D"/>
    <w:rsid w:val="00D57184"/>
    <w:rsid w:val="00D5740A"/>
    <w:rsid w:val="00D600D4"/>
    <w:rsid w:val="00D60284"/>
    <w:rsid w:val="00D603BD"/>
    <w:rsid w:val="00D606CF"/>
    <w:rsid w:val="00D6192F"/>
    <w:rsid w:val="00D61BA3"/>
    <w:rsid w:val="00D62519"/>
    <w:rsid w:val="00D626A2"/>
    <w:rsid w:val="00D63922"/>
    <w:rsid w:val="00D63AA2"/>
    <w:rsid w:val="00D63BD6"/>
    <w:rsid w:val="00D644F5"/>
    <w:rsid w:val="00D64C66"/>
    <w:rsid w:val="00D64C71"/>
    <w:rsid w:val="00D652FF"/>
    <w:rsid w:val="00D65404"/>
    <w:rsid w:val="00D65494"/>
    <w:rsid w:val="00D65D67"/>
    <w:rsid w:val="00D65F80"/>
    <w:rsid w:val="00D65FA4"/>
    <w:rsid w:val="00D66121"/>
    <w:rsid w:val="00D668A8"/>
    <w:rsid w:val="00D66BAA"/>
    <w:rsid w:val="00D66E4D"/>
    <w:rsid w:val="00D6703C"/>
    <w:rsid w:val="00D671BB"/>
    <w:rsid w:val="00D675AC"/>
    <w:rsid w:val="00D67A66"/>
    <w:rsid w:val="00D67BF7"/>
    <w:rsid w:val="00D70459"/>
    <w:rsid w:val="00D706F1"/>
    <w:rsid w:val="00D70A0A"/>
    <w:rsid w:val="00D712D9"/>
    <w:rsid w:val="00D714B2"/>
    <w:rsid w:val="00D71995"/>
    <w:rsid w:val="00D719F0"/>
    <w:rsid w:val="00D71C18"/>
    <w:rsid w:val="00D72227"/>
    <w:rsid w:val="00D72C36"/>
    <w:rsid w:val="00D72D97"/>
    <w:rsid w:val="00D7300E"/>
    <w:rsid w:val="00D736A0"/>
    <w:rsid w:val="00D736D6"/>
    <w:rsid w:val="00D738A1"/>
    <w:rsid w:val="00D7391A"/>
    <w:rsid w:val="00D74096"/>
    <w:rsid w:val="00D7420A"/>
    <w:rsid w:val="00D74272"/>
    <w:rsid w:val="00D74326"/>
    <w:rsid w:val="00D750BA"/>
    <w:rsid w:val="00D75137"/>
    <w:rsid w:val="00D75328"/>
    <w:rsid w:val="00D75984"/>
    <w:rsid w:val="00D7621E"/>
    <w:rsid w:val="00D7622C"/>
    <w:rsid w:val="00D762CE"/>
    <w:rsid w:val="00D7777A"/>
    <w:rsid w:val="00D77947"/>
    <w:rsid w:val="00D77E8B"/>
    <w:rsid w:val="00D77E9B"/>
    <w:rsid w:val="00D80799"/>
    <w:rsid w:val="00D80FD6"/>
    <w:rsid w:val="00D8121C"/>
    <w:rsid w:val="00D818B0"/>
    <w:rsid w:val="00D823BD"/>
    <w:rsid w:val="00D8263F"/>
    <w:rsid w:val="00D826ED"/>
    <w:rsid w:val="00D827DA"/>
    <w:rsid w:val="00D828CA"/>
    <w:rsid w:val="00D828F7"/>
    <w:rsid w:val="00D8293D"/>
    <w:rsid w:val="00D82FCB"/>
    <w:rsid w:val="00D82FCF"/>
    <w:rsid w:val="00D830CD"/>
    <w:rsid w:val="00D8312C"/>
    <w:rsid w:val="00D8321B"/>
    <w:rsid w:val="00D832CD"/>
    <w:rsid w:val="00D83439"/>
    <w:rsid w:val="00D83478"/>
    <w:rsid w:val="00D83569"/>
    <w:rsid w:val="00D83B16"/>
    <w:rsid w:val="00D840C5"/>
    <w:rsid w:val="00D84490"/>
    <w:rsid w:val="00D8497F"/>
    <w:rsid w:val="00D84C9E"/>
    <w:rsid w:val="00D850C2"/>
    <w:rsid w:val="00D86585"/>
    <w:rsid w:val="00D86D16"/>
    <w:rsid w:val="00D87705"/>
    <w:rsid w:val="00D901D4"/>
    <w:rsid w:val="00D90447"/>
    <w:rsid w:val="00D90BD0"/>
    <w:rsid w:val="00D90EB9"/>
    <w:rsid w:val="00D91196"/>
    <w:rsid w:val="00D91579"/>
    <w:rsid w:val="00D917B2"/>
    <w:rsid w:val="00D9197F"/>
    <w:rsid w:val="00D92107"/>
    <w:rsid w:val="00D92655"/>
    <w:rsid w:val="00D92AF9"/>
    <w:rsid w:val="00D93004"/>
    <w:rsid w:val="00D9307D"/>
    <w:rsid w:val="00D93C56"/>
    <w:rsid w:val="00D93EED"/>
    <w:rsid w:val="00D9438D"/>
    <w:rsid w:val="00D94DB6"/>
    <w:rsid w:val="00D9510D"/>
    <w:rsid w:val="00D951A6"/>
    <w:rsid w:val="00D95E02"/>
    <w:rsid w:val="00D961D1"/>
    <w:rsid w:val="00D9631D"/>
    <w:rsid w:val="00D9665C"/>
    <w:rsid w:val="00D969AA"/>
    <w:rsid w:val="00D96EB7"/>
    <w:rsid w:val="00D9710D"/>
    <w:rsid w:val="00D97DF4"/>
    <w:rsid w:val="00DA0A20"/>
    <w:rsid w:val="00DA0A4F"/>
    <w:rsid w:val="00DA0EBD"/>
    <w:rsid w:val="00DA0EFF"/>
    <w:rsid w:val="00DA1069"/>
    <w:rsid w:val="00DA10BB"/>
    <w:rsid w:val="00DA197C"/>
    <w:rsid w:val="00DA1A8D"/>
    <w:rsid w:val="00DA1DD1"/>
    <w:rsid w:val="00DA1EAB"/>
    <w:rsid w:val="00DA20A1"/>
    <w:rsid w:val="00DA29CE"/>
    <w:rsid w:val="00DA2BC8"/>
    <w:rsid w:val="00DA30F6"/>
    <w:rsid w:val="00DA326B"/>
    <w:rsid w:val="00DA3A89"/>
    <w:rsid w:val="00DA3EF7"/>
    <w:rsid w:val="00DA4A35"/>
    <w:rsid w:val="00DA4AD3"/>
    <w:rsid w:val="00DA5037"/>
    <w:rsid w:val="00DA5056"/>
    <w:rsid w:val="00DA51CC"/>
    <w:rsid w:val="00DA5C12"/>
    <w:rsid w:val="00DA5FED"/>
    <w:rsid w:val="00DA67D2"/>
    <w:rsid w:val="00DA6FD8"/>
    <w:rsid w:val="00DA7696"/>
    <w:rsid w:val="00DA7848"/>
    <w:rsid w:val="00DA79DC"/>
    <w:rsid w:val="00DA7E1C"/>
    <w:rsid w:val="00DB0462"/>
    <w:rsid w:val="00DB0B54"/>
    <w:rsid w:val="00DB0BFB"/>
    <w:rsid w:val="00DB0EAA"/>
    <w:rsid w:val="00DB1832"/>
    <w:rsid w:val="00DB1AB8"/>
    <w:rsid w:val="00DB1E5F"/>
    <w:rsid w:val="00DB23C2"/>
    <w:rsid w:val="00DB2959"/>
    <w:rsid w:val="00DB34EA"/>
    <w:rsid w:val="00DB3529"/>
    <w:rsid w:val="00DB3D67"/>
    <w:rsid w:val="00DB3E45"/>
    <w:rsid w:val="00DB461B"/>
    <w:rsid w:val="00DB49BE"/>
    <w:rsid w:val="00DB4D5B"/>
    <w:rsid w:val="00DB4ED0"/>
    <w:rsid w:val="00DB52FA"/>
    <w:rsid w:val="00DB5A1C"/>
    <w:rsid w:val="00DB6EEE"/>
    <w:rsid w:val="00DB70FD"/>
    <w:rsid w:val="00DB7405"/>
    <w:rsid w:val="00DB7A60"/>
    <w:rsid w:val="00DB7FE0"/>
    <w:rsid w:val="00DC00FE"/>
    <w:rsid w:val="00DC0E91"/>
    <w:rsid w:val="00DC1056"/>
    <w:rsid w:val="00DC1B16"/>
    <w:rsid w:val="00DC1C84"/>
    <w:rsid w:val="00DC1E5D"/>
    <w:rsid w:val="00DC1FE9"/>
    <w:rsid w:val="00DC2EBA"/>
    <w:rsid w:val="00DC309C"/>
    <w:rsid w:val="00DC3238"/>
    <w:rsid w:val="00DC3332"/>
    <w:rsid w:val="00DC3563"/>
    <w:rsid w:val="00DC3C6A"/>
    <w:rsid w:val="00DC46D0"/>
    <w:rsid w:val="00DC505C"/>
    <w:rsid w:val="00DC53AA"/>
    <w:rsid w:val="00DC57AB"/>
    <w:rsid w:val="00DC5BC1"/>
    <w:rsid w:val="00DC6088"/>
    <w:rsid w:val="00DC60F1"/>
    <w:rsid w:val="00DC74F4"/>
    <w:rsid w:val="00DC76CE"/>
    <w:rsid w:val="00DC7AC4"/>
    <w:rsid w:val="00DD013B"/>
    <w:rsid w:val="00DD01CA"/>
    <w:rsid w:val="00DD068A"/>
    <w:rsid w:val="00DD0E41"/>
    <w:rsid w:val="00DD1390"/>
    <w:rsid w:val="00DD140D"/>
    <w:rsid w:val="00DD1497"/>
    <w:rsid w:val="00DD1E9C"/>
    <w:rsid w:val="00DD2287"/>
    <w:rsid w:val="00DD263B"/>
    <w:rsid w:val="00DD2A37"/>
    <w:rsid w:val="00DD2FA2"/>
    <w:rsid w:val="00DD3051"/>
    <w:rsid w:val="00DD329C"/>
    <w:rsid w:val="00DD3871"/>
    <w:rsid w:val="00DD3A2A"/>
    <w:rsid w:val="00DD3A7D"/>
    <w:rsid w:val="00DD3DF6"/>
    <w:rsid w:val="00DD3FA5"/>
    <w:rsid w:val="00DD456F"/>
    <w:rsid w:val="00DD4CBC"/>
    <w:rsid w:val="00DD5200"/>
    <w:rsid w:val="00DD536E"/>
    <w:rsid w:val="00DD5E0D"/>
    <w:rsid w:val="00DD5F2A"/>
    <w:rsid w:val="00DD6440"/>
    <w:rsid w:val="00DD6981"/>
    <w:rsid w:val="00DD6A4D"/>
    <w:rsid w:val="00DD6CC5"/>
    <w:rsid w:val="00DD6DA5"/>
    <w:rsid w:val="00DD6F65"/>
    <w:rsid w:val="00DD7069"/>
    <w:rsid w:val="00DD726D"/>
    <w:rsid w:val="00DD7320"/>
    <w:rsid w:val="00DD73C1"/>
    <w:rsid w:val="00DD76F7"/>
    <w:rsid w:val="00DD7A3B"/>
    <w:rsid w:val="00DE0934"/>
    <w:rsid w:val="00DE0FB1"/>
    <w:rsid w:val="00DE1026"/>
    <w:rsid w:val="00DE1179"/>
    <w:rsid w:val="00DE121D"/>
    <w:rsid w:val="00DE19F3"/>
    <w:rsid w:val="00DE1A23"/>
    <w:rsid w:val="00DE1CCB"/>
    <w:rsid w:val="00DE20F0"/>
    <w:rsid w:val="00DE2100"/>
    <w:rsid w:val="00DE243E"/>
    <w:rsid w:val="00DE25BD"/>
    <w:rsid w:val="00DE29F8"/>
    <w:rsid w:val="00DE2E28"/>
    <w:rsid w:val="00DE337E"/>
    <w:rsid w:val="00DE3530"/>
    <w:rsid w:val="00DE39AA"/>
    <w:rsid w:val="00DE3FD3"/>
    <w:rsid w:val="00DE424A"/>
    <w:rsid w:val="00DE4382"/>
    <w:rsid w:val="00DE447D"/>
    <w:rsid w:val="00DE4615"/>
    <w:rsid w:val="00DE4718"/>
    <w:rsid w:val="00DE48AE"/>
    <w:rsid w:val="00DE5F6F"/>
    <w:rsid w:val="00DE6DD6"/>
    <w:rsid w:val="00DE6F5A"/>
    <w:rsid w:val="00DE7069"/>
    <w:rsid w:val="00DE72A1"/>
    <w:rsid w:val="00DE72AF"/>
    <w:rsid w:val="00DF0A4A"/>
    <w:rsid w:val="00DF0C3F"/>
    <w:rsid w:val="00DF0EF0"/>
    <w:rsid w:val="00DF0F2D"/>
    <w:rsid w:val="00DF17F4"/>
    <w:rsid w:val="00DF2321"/>
    <w:rsid w:val="00DF29D7"/>
    <w:rsid w:val="00DF2F33"/>
    <w:rsid w:val="00DF2FF8"/>
    <w:rsid w:val="00DF3687"/>
    <w:rsid w:val="00DF4458"/>
    <w:rsid w:val="00DF459D"/>
    <w:rsid w:val="00DF4A0C"/>
    <w:rsid w:val="00DF4D18"/>
    <w:rsid w:val="00DF5077"/>
    <w:rsid w:val="00DF5433"/>
    <w:rsid w:val="00DF5555"/>
    <w:rsid w:val="00DF55AF"/>
    <w:rsid w:val="00DF55D5"/>
    <w:rsid w:val="00DF5E79"/>
    <w:rsid w:val="00DF61CA"/>
    <w:rsid w:val="00DF6362"/>
    <w:rsid w:val="00DF67FB"/>
    <w:rsid w:val="00DF69AC"/>
    <w:rsid w:val="00DF6CD7"/>
    <w:rsid w:val="00DF6F5E"/>
    <w:rsid w:val="00DF75F5"/>
    <w:rsid w:val="00DF7CBA"/>
    <w:rsid w:val="00E0040D"/>
    <w:rsid w:val="00E00484"/>
    <w:rsid w:val="00E0067E"/>
    <w:rsid w:val="00E00A58"/>
    <w:rsid w:val="00E00CB8"/>
    <w:rsid w:val="00E01653"/>
    <w:rsid w:val="00E0189F"/>
    <w:rsid w:val="00E01A46"/>
    <w:rsid w:val="00E01F46"/>
    <w:rsid w:val="00E0205C"/>
    <w:rsid w:val="00E021F3"/>
    <w:rsid w:val="00E0244C"/>
    <w:rsid w:val="00E026F9"/>
    <w:rsid w:val="00E027AA"/>
    <w:rsid w:val="00E03535"/>
    <w:rsid w:val="00E03E7A"/>
    <w:rsid w:val="00E0417C"/>
    <w:rsid w:val="00E0469D"/>
    <w:rsid w:val="00E0472A"/>
    <w:rsid w:val="00E04851"/>
    <w:rsid w:val="00E04B53"/>
    <w:rsid w:val="00E04B8E"/>
    <w:rsid w:val="00E04CC6"/>
    <w:rsid w:val="00E051AF"/>
    <w:rsid w:val="00E05A4A"/>
    <w:rsid w:val="00E05CB0"/>
    <w:rsid w:val="00E06111"/>
    <w:rsid w:val="00E067B8"/>
    <w:rsid w:val="00E06859"/>
    <w:rsid w:val="00E0697D"/>
    <w:rsid w:val="00E0763A"/>
    <w:rsid w:val="00E104A7"/>
    <w:rsid w:val="00E105D3"/>
    <w:rsid w:val="00E109D1"/>
    <w:rsid w:val="00E11165"/>
    <w:rsid w:val="00E116A3"/>
    <w:rsid w:val="00E119ED"/>
    <w:rsid w:val="00E11B9A"/>
    <w:rsid w:val="00E11C36"/>
    <w:rsid w:val="00E11EA2"/>
    <w:rsid w:val="00E12AC5"/>
    <w:rsid w:val="00E12E20"/>
    <w:rsid w:val="00E139CC"/>
    <w:rsid w:val="00E13C59"/>
    <w:rsid w:val="00E145CC"/>
    <w:rsid w:val="00E14641"/>
    <w:rsid w:val="00E149EC"/>
    <w:rsid w:val="00E14B31"/>
    <w:rsid w:val="00E153CD"/>
    <w:rsid w:val="00E169C2"/>
    <w:rsid w:val="00E17180"/>
    <w:rsid w:val="00E174B1"/>
    <w:rsid w:val="00E17A3F"/>
    <w:rsid w:val="00E17DB4"/>
    <w:rsid w:val="00E17EF0"/>
    <w:rsid w:val="00E20741"/>
    <w:rsid w:val="00E217F5"/>
    <w:rsid w:val="00E21FE0"/>
    <w:rsid w:val="00E22265"/>
    <w:rsid w:val="00E22490"/>
    <w:rsid w:val="00E229C1"/>
    <w:rsid w:val="00E22BE3"/>
    <w:rsid w:val="00E2311A"/>
    <w:rsid w:val="00E2383F"/>
    <w:rsid w:val="00E2391E"/>
    <w:rsid w:val="00E239A0"/>
    <w:rsid w:val="00E23B4C"/>
    <w:rsid w:val="00E23DEE"/>
    <w:rsid w:val="00E24282"/>
    <w:rsid w:val="00E24592"/>
    <w:rsid w:val="00E24AF4"/>
    <w:rsid w:val="00E24E50"/>
    <w:rsid w:val="00E25158"/>
    <w:rsid w:val="00E2517B"/>
    <w:rsid w:val="00E2548C"/>
    <w:rsid w:val="00E254D2"/>
    <w:rsid w:val="00E25527"/>
    <w:rsid w:val="00E255AC"/>
    <w:rsid w:val="00E25835"/>
    <w:rsid w:val="00E25B96"/>
    <w:rsid w:val="00E25C5F"/>
    <w:rsid w:val="00E25E02"/>
    <w:rsid w:val="00E2640C"/>
    <w:rsid w:val="00E27574"/>
    <w:rsid w:val="00E279F6"/>
    <w:rsid w:val="00E27B31"/>
    <w:rsid w:val="00E305D8"/>
    <w:rsid w:val="00E30AAD"/>
    <w:rsid w:val="00E30E35"/>
    <w:rsid w:val="00E31170"/>
    <w:rsid w:val="00E31365"/>
    <w:rsid w:val="00E318C4"/>
    <w:rsid w:val="00E319AD"/>
    <w:rsid w:val="00E31C64"/>
    <w:rsid w:val="00E31C6A"/>
    <w:rsid w:val="00E3208C"/>
    <w:rsid w:val="00E32521"/>
    <w:rsid w:val="00E326E1"/>
    <w:rsid w:val="00E32B52"/>
    <w:rsid w:val="00E3340E"/>
    <w:rsid w:val="00E33FD2"/>
    <w:rsid w:val="00E34283"/>
    <w:rsid w:val="00E344CB"/>
    <w:rsid w:val="00E345AE"/>
    <w:rsid w:val="00E34A40"/>
    <w:rsid w:val="00E34A98"/>
    <w:rsid w:val="00E34D12"/>
    <w:rsid w:val="00E350C9"/>
    <w:rsid w:val="00E351B6"/>
    <w:rsid w:val="00E353C3"/>
    <w:rsid w:val="00E3561F"/>
    <w:rsid w:val="00E35A34"/>
    <w:rsid w:val="00E360F1"/>
    <w:rsid w:val="00E367CC"/>
    <w:rsid w:val="00E3694E"/>
    <w:rsid w:val="00E36C41"/>
    <w:rsid w:val="00E36E95"/>
    <w:rsid w:val="00E3712B"/>
    <w:rsid w:val="00E37260"/>
    <w:rsid w:val="00E37875"/>
    <w:rsid w:val="00E37AED"/>
    <w:rsid w:val="00E37C6B"/>
    <w:rsid w:val="00E37DE5"/>
    <w:rsid w:val="00E37F07"/>
    <w:rsid w:val="00E40011"/>
    <w:rsid w:val="00E401BE"/>
    <w:rsid w:val="00E40429"/>
    <w:rsid w:val="00E406E8"/>
    <w:rsid w:val="00E406F4"/>
    <w:rsid w:val="00E40960"/>
    <w:rsid w:val="00E40B3B"/>
    <w:rsid w:val="00E41288"/>
    <w:rsid w:val="00E4143E"/>
    <w:rsid w:val="00E414D5"/>
    <w:rsid w:val="00E4195C"/>
    <w:rsid w:val="00E41988"/>
    <w:rsid w:val="00E4230A"/>
    <w:rsid w:val="00E423A0"/>
    <w:rsid w:val="00E423FE"/>
    <w:rsid w:val="00E42B9B"/>
    <w:rsid w:val="00E433CF"/>
    <w:rsid w:val="00E43F28"/>
    <w:rsid w:val="00E44326"/>
    <w:rsid w:val="00E44334"/>
    <w:rsid w:val="00E445A0"/>
    <w:rsid w:val="00E45416"/>
    <w:rsid w:val="00E45BE0"/>
    <w:rsid w:val="00E45CCB"/>
    <w:rsid w:val="00E466C8"/>
    <w:rsid w:val="00E46FBE"/>
    <w:rsid w:val="00E47539"/>
    <w:rsid w:val="00E47A94"/>
    <w:rsid w:val="00E47FE4"/>
    <w:rsid w:val="00E50026"/>
    <w:rsid w:val="00E50591"/>
    <w:rsid w:val="00E50C36"/>
    <w:rsid w:val="00E50F7B"/>
    <w:rsid w:val="00E5107B"/>
    <w:rsid w:val="00E51228"/>
    <w:rsid w:val="00E51C80"/>
    <w:rsid w:val="00E527C0"/>
    <w:rsid w:val="00E52CD5"/>
    <w:rsid w:val="00E5302E"/>
    <w:rsid w:val="00E538E6"/>
    <w:rsid w:val="00E53C93"/>
    <w:rsid w:val="00E53F8B"/>
    <w:rsid w:val="00E53FFC"/>
    <w:rsid w:val="00E540EB"/>
    <w:rsid w:val="00E54289"/>
    <w:rsid w:val="00E55265"/>
    <w:rsid w:val="00E55916"/>
    <w:rsid w:val="00E55DD8"/>
    <w:rsid w:val="00E560B3"/>
    <w:rsid w:val="00E566C6"/>
    <w:rsid w:val="00E569DA"/>
    <w:rsid w:val="00E56CA0"/>
    <w:rsid w:val="00E56E85"/>
    <w:rsid w:val="00E5721D"/>
    <w:rsid w:val="00E57379"/>
    <w:rsid w:val="00E577FB"/>
    <w:rsid w:val="00E57B55"/>
    <w:rsid w:val="00E6031C"/>
    <w:rsid w:val="00E60599"/>
    <w:rsid w:val="00E61741"/>
    <w:rsid w:val="00E61AF5"/>
    <w:rsid w:val="00E61BD1"/>
    <w:rsid w:val="00E621AF"/>
    <w:rsid w:val="00E62573"/>
    <w:rsid w:val="00E6271B"/>
    <w:rsid w:val="00E62DB3"/>
    <w:rsid w:val="00E62F8A"/>
    <w:rsid w:val="00E62FAE"/>
    <w:rsid w:val="00E63C4F"/>
    <w:rsid w:val="00E63E2B"/>
    <w:rsid w:val="00E6444B"/>
    <w:rsid w:val="00E64BB7"/>
    <w:rsid w:val="00E64DB0"/>
    <w:rsid w:val="00E64F57"/>
    <w:rsid w:val="00E650FB"/>
    <w:rsid w:val="00E6513A"/>
    <w:rsid w:val="00E6580F"/>
    <w:rsid w:val="00E65A2D"/>
    <w:rsid w:val="00E65C65"/>
    <w:rsid w:val="00E66150"/>
    <w:rsid w:val="00E66731"/>
    <w:rsid w:val="00E667D7"/>
    <w:rsid w:val="00E66E13"/>
    <w:rsid w:val="00E674C5"/>
    <w:rsid w:val="00E67A64"/>
    <w:rsid w:val="00E67C89"/>
    <w:rsid w:val="00E7003D"/>
    <w:rsid w:val="00E700F1"/>
    <w:rsid w:val="00E705F2"/>
    <w:rsid w:val="00E705FA"/>
    <w:rsid w:val="00E70F3A"/>
    <w:rsid w:val="00E71236"/>
    <w:rsid w:val="00E719E1"/>
    <w:rsid w:val="00E7202B"/>
    <w:rsid w:val="00E722A6"/>
    <w:rsid w:val="00E723F2"/>
    <w:rsid w:val="00E725ED"/>
    <w:rsid w:val="00E73049"/>
    <w:rsid w:val="00E733D0"/>
    <w:rsid w:val="00E7367B"/>
    <w:rsid w:val="00E738A6"/>
    <w:rsid w:val="00E73D9B"/>
    <w:rsid w:val="00E7464F"/>
    <w:rsid w:val="00E7472A"/>
    <w:rsid w:val="00E74A33"/>
    <w:rsid w:val="00E74F04"/>
    <w:rsid w:val="00E75006"/>
    <w:rsid w:val="00E751DA"/>
    <w:rsid w:val="00E754C9"/>
    <w:rsid w:val="00E763C6"/>
    <w:rsid w:val="00E76666"/>
    <w:rsid w:val="00E76CC7"/>
    <w:rsid w:val="00E76EF6"/>
    <w:rsid w:val="00E7706D"/>
    <w:rsid w:val="00E77144"/>
    <w:rsid w:val="00E7725D"/>
    <w:rsid w:val="00E77611"/>
    <w:rsid w:val="00E77C25"/>
    <w:rsid w:val="00E800BF"/>
    <w:rsid w:val="00E80F45"/>
    <w:rsid w:val="00E81131"/>
    <w:rsid w:val="00E813E8"/>
    <w:rsid w:val="00E8190D"/>
    <w:rsid w:val="00E82575"/>
    <w:rsid w:val="00E829D3"/>
    <w:rsid w:val="00E83881"/>
    <w:rsid w:val="00E840E0"/>
    <w:rsid w:val="00E84306"/>
    <w:rsid w:val="00E8470C"/>
    <w:rsid w:val="00E84A40"/>
    <w:rsid w:val="00E84AC2"/>
    <w:rsid w:val="00E84FDF"/>
    <w:rsid w:val="00E85040"/>
    <w:rsid w:val="00E8547A"/>
    <w:rsid w:val="00E86263"/>
    <w:rsid w:val="00E863C4"/>
    <w:rsid w:val="00E864E4"/>
    <w:rsid w:val="00E8659B"/>
    <w:rsid w:val="00E86B10"/>
    <w:rsid w:val="00E86EF7"/>
    <w:rsid w:val="00E871F4"/>
    <w:rsid w:val="00E874C5"/>
    <w:rsid w:val="00E87B87"/>
    <w:rsid w:val="00E900D2"/>
    <w:rsid w:val="00E90391"/>
    <w:rsid w:val="00E90513"/>
    <w:rsid w:val="00E90E9A"/>
    <w:rsid w:val="00E91983"/>
    <w:rsid w:val="00E92432"/>
    <w:rsid w:val="00E92675"/>
    <w:rsid w:val="00E92F1C"/>
    <w:rsid w:val="00E92F53"/>
    <w:rsid w:val="00E93167"/>
    <w:rsid w:val="00E93180"/>
    <w:rsid w:val="00E9359F"/>
    <w:rsid w:val="00E95132"/>
    <w:rsid w:val="00E95981"/>
    <w:rsid w:val="00E959DF"/>
    <w:rsid w:val="00E95C04"/>
    <w:rsid w:val="00E95FDA"/>
    <w:rsid w:val="00E9629A"/>
    <w:rsid w:val="00E962AA"/>
    <w:rsid w:val="00E965DB"/>
    <w:rsid w:val="00E9766A"/>
    <w:rsid w:val="00E9772E"/>
    <w:rsid w:val="00E97C7F"/>
    <w:rsid w:val="00E97D43"/>
    <w:rsid w:val="00E97FA1"/>
    <w:rsid w:val="00EA0A6C"/>
    <w:rsid w:val="00EA0DE9"/>
    <w:rsid w:val="00EA115E"/>
    <w:rsid w:val="00EA1489"/>
    <w:rsid w:val="00EA1FCA"/>
    <w:rsid w:val="00EA2106"/>
    <w:rsid w:val="00EA2518"/>
    <w:rsid w:val="00EA2B1E"/>
    <w:rsid w:val="00EA2C7F"/>
    <w:rsid w:val="00EA2CA2"/>
    <w:rsid w:val="00EA367F"/>
    <w:rsid w:val="00EA3AB2"/>
    <w:rsid w:val="00EA3ADE"/>
    <w:rsid w:val="00EA45FF"/>
    <w:rsid w:val="00EA464A"/>
    <w:rsid w:val="00EA4FDC"/>
    <w:rsid w:val="00EA516E"/>
    <w:rsid w:val="00EA5D6C"/>
    <w:rsid w:val="00EA606E"/>
    <w:rsid w:val="00EA643F"/>
    <w:rsid w:val="00EA6593"/>
    <w:rsid w:val="00EA6CE6"/>
    <w:rsid w:val="00EA6E5B"/>
    <w:rsid w:val="00EA718F"/>
    <w:rsid w:val="00EA7252"/>
    <w:rsid w:val="00EB02D2"/>
    <w:rsid w:val="00EB0426"/>
    <w:rsid w:val="00EB0A46"/>
    <w:rsid w:val="00EB0BCE"/>
    <w:rsid w:val="00EB0C9D"/>
    <w:rsid w:val="00EB1C12"/>
    <w:rsid w:val="00EB1D36"/>
    <w:rsid w:val="00EB1FDF"/>
    <w:rsid w:val="00EB2379"/>
    <w:rsid w:val="00EB2EFF"/>
    <w:rsid w:val="00EB35FC"/>
    <w:rsid w:val="00EB389B"/>
    <w:rsid w:val="00EB389F"/>
    <w:rsid w:val="00EB51CF"/>
    <w:rsid w:val="00EB5568"/>
    <w:rsid w:val="00EB55D8"/>
    <w:rsid w:val="00EB5882"/>
    <w:rsid w:val="00EB5DA2"/>
    <w:rsid w:val="00EB633B"/>
    <w:rsid w:val="00EB6A77"/>
    <w:rsid w:val="00EB6CEE"/>
    <w:rsid w:val="00EB77FF"/>
    <w:rsid w:val="00EB786D"/>
    <w:rsid w:val="00EB7CF0"/>
    <w:rsid w:val="00EC086F"/>
    <w:rsid w:val="00EC0E18"/>
    <w:rsid w:val="00EC15FF"/>
    <w:rsid w:val="00EC16EA"/>
    <w:rsid w:val="00EC1807"/>
    <w:rsid w:val="00EC18AE"/>
    <w:rsid w:val="00EC19F3"/>
    <w:rsid w:val="00EC1BE3"/>
    <w:rsid w:val="00EC1EFC"/>
    <w:rsid w:val="00EC2B4C"/>
    <w:rsid w:val="00EC2C50"/>
    <w:rsid w:val="00EC2EF4"/>
    <w:rsid w:val="00EC35D9"/>
    <w:rsid w:val="00EC3645"/>
    <w:rsid w:val="00EC3E8E"/>
    <w:rsid w:val="00EC45FD"/>
    <w:rsid w:val="00EC579A"/>
    <w:rsid w:val="00EC5900"/>
    <w:rsid w:val="00EC5F6F"/>
    <w:rsid w:val="00EC6CA5"/>
    <w:rsid w:val="00EC6D95"/>
    <w:rsid w:val="00EC6E72"/>
    <w:rsid w:val="00EC6FB8"/>
    <w:rsid w:val="00EC70E8"/>
    <w:rsid w:val="00EC770B"/>
    <w:rsid w:val="00EC7A6F"/>
    <w:rsid w:val="00EC7B6B"/>
    <w:rsid w:val="00ED0111"/>
    <w:rsid w:val="00ED0256"/>
    <w:rsid w:val="00ED0523"/>
    <w:rsid w:val="00ED0B4A"/>
    <w:rsid w:val="00ED1271"/>
    <w:rsid w:val="00ED1A09"/>
    <w:rsid w:val="00ED20B9"/>
    <w:rsid w:val="00ED2A33"/>
    <w:rsid w:val="00ED49A9"/>
    <w:rsid w:val="00ED4D34"/>
    <w:rsid w:val="00ED5A6B"/>
    <w:rsid w:val="00ED5C35"/>
    <w:rsid w:val="00ED5E87"/>
    <w:rsid w:val="00ED625F"/>
    <w:rsid w:val="00ED67E7"/>
    <w:rsid w:val="00ED68FE"/>
    <w:rsid w:val="00ED6958"/>
    <w:rsid w:val="00ED6E2C"/>
    <w:rsid w:val="00ED701F"/>
    <w:rsid w:val="00ED7900"/>
    <w:rsid w:val="00ED7B6B"/>
    <w:rsid w:val="00ED7FF8"/>
    <w:rsid w:val="00EE0D04"/>
    <w:rsid w:val="00EE0E70"/>
    <w:rsid w:val="00EE1270"/>
    <w:rsid w:val="00EE2613"/>
    <w:rsid w:val="00EE28AD"/>
    <w:rsid w:val="00EE2BA5"/>
    <w:rsid w:val="00EE2DAA"/>
    <w:rsid w:val="00EE3118"/>
    <w:rsid w:val="00EE3145"/>
    <w:rsid w:val="00EE32B0"/>
    <w:rsid w:val="00EE32F3"/>
    <w:rsid w:val="00EE33DB"/>
    <w:rsid w:val="00EE44CD"/>
    <w:rsid w:val="00EE4C2C"/>
    <w:rsid w:val="00EE507C"/>
    <w:rsid w:val="00EE538C"/>
    <w:rsid w:val="00EE5E8C"/>
    <w:rsid w:val="00EE646B"/>
    <w:rsid w:val="00EE66C9"/>
    <w:rsid w:val="00EE6C4F"/>
    <w:rsid w:val="00EE6EED"/>
    <w:rsid w:val="00EE7210"/>
    <w:rsid w:val="00EE76D0"/>
    <w:rsid w:val="00EE7C02"/>
    <w:rsid w:val="00EE7C30"/>
    <w:rsid w:val="00EF0099"/>
    <w:rsid w:val="00EF0430"/>
    <w:rsid w:val="00EF0B83"/>
    <w:rsid w:val="00EF0E5D"/>
    <w:rsid w:val="00EF12E5"/>
    <w:rsid w:val="00EF15F8"/>
    <w:rsid w:val="00EF1FC8"/>
    <w:rsid w:val="00EF223D"/>
    <w:rsid w:val="00EF259C"/>
    <w:rsid w:val="00EF2922"/>
    <w:rsid w:val="00EF2F9A"/>
    <w:rsid w:val="00EF33A5"/>
    <w:rsid w:val="00EF35AA"/>
    <w:rsid w:val="00EF3A39"/>
    <w:rsid w:val="00EF4427"/>
    <w:rsid w:val="00EF44EC"/>
    <w:rsid w:val="00EF4D34"/>
    <w:rsid w:val="00EF5292"/>
    <w:rsid w:val="00EF548C"/>
    <w:rsid w:val="00EF5A72"/>
    <w:rsid w:val="00EF5CF8"/>
    <w:rsid w:val="00EF7424"/>
    <w:rsid w:val="00EF7515"/>
    <w:rsid w:val="00EF7A16"/>
    <w:rsid w:val="00F00536"/>
    <w:rsid w:val="00F00C93"/>
    <w:rsid w:val="00F00D01"/>
    <w:rsid w:val="00F01661"/>
    <w:rsid w:val="00F01BB8"/>
    <w:rsid w:val="00F01D06"/>
    <w:rsid w:val="00F01F21"/>
    <w:rsid w:val="00F02925"/>
    <w:rsid w:val="00F029AD"/>
    <w:rsid w:val="00F02A59"/>
    <w:rsid w:val="00F02BE4"/>
    <w:rsid w:val="00F02C71"/>
    <w:rsid w:val="00F031ED"/>
    <w:rsid w:val="00F033B1"/>
    <w:rsid w:val="00F0368A"/>
    <w:rsid w:val="00F047AE"/>
    <w:rsid w:val="00F04A68"/>
    <w:rsid w:val="00F052C9"/>
    <w:rsid w:val="00F05359"/>
    <w:rsid w:val="00F0554B"/>
    <w:rsid w:val="00F06135"/>
    <w:rsid w:val="00F0630F"/>
    <w:rsid w:val="00F06622"/>
    <w:rsid w:val="00F06637"/>
    <w:rsid w:val="00F06F70"/>
    <w:rsid w:val="00F071F7"/>
    <w:rsid w:val="00F07231"/>
    <w:rsid w:val="00F076CB"/>
    <w:rsid w:val="00F07788"/>
    <w:rsid w:val="00F078A6"/>
    <w:rsid w:val="00F07972"/>
    <w:rsid w:val="00F07FBB"/>
    <w:rsid w:val="00F100E1"/>
    <w:rsid w:val="00F101F1"/>
    <w:rsid w:val="00F10A98"/>
    <w:rsid w:val="00F1110D"/>
    <w:rsid w:val="00F11194"/>
    <w:rsid w:val="00F115AC"/>
    <w:rsid w:val="00F116F6"/>
    <w:rsid w:val="00F118B9"/>
    <w:rsid w:val="00F11A1A"/>
    <w:rsid w:val="00F11B50"/>
    <w:rsid w:val="00F1238D"/>
    <w:rsid w:val="00F12591"/>
    <w:rsid w:val="00F127FD"/>
    <w:rsid w:val="00F12C9C"/>
    <w:rsid w:val="00F12FCC"/>
    <w:rsid w:val="00F13355"/>
    <w:rsid w:val="00F135E1"/>
    <w:rsid w:val="00F136FA"/>
    <w:rsid w:val="00F13CDF"/>
    <w:rsid w:val="00F13FCF"/>
    <w:rsid w:val="00F14857"/>
    <w:rsid w:val="00F156C7"/>
    <w:rsid w:val="00F15E5C"/>
    <w:rsid w:val="00F15FCC"/>
    <w:rsid w:val="00F1619E"/>
    <w:rsid w:val="00F1623A"/>
    <w:rsid w:val="00F16308"/>
    <w:rsid w:val="00F16B6F"/>
    <w:rsid w:val="00F16DC6"/>
    <w:rsid w:val="00F1721B"/>
    <w:rsid w:val="00F17501"/>
    <w:rsid w:val="00F176B9"/>
    <w:rsid w:val="00F177E7"/>
    <w:rsid w:val="00F178E3"/>
    <w:rsid w:val="00F17D02"/>
    <w:rsid w:val="00F17D60"/>
    <w:rsid w:val="00F20723"/>
    <w:rsid w:val="00F20902"/>
    <w:rsid w:val="00F2123A"/>
    <w:rsid w:val="00F2124E"/>
    <w:rsid w:val="00F217F5"/>
    <w:rsid w:val="00F22653"/>
    <w:rsid w:val="00F22807"/>
    <w:rsid w:val="00F230F6"/>
    <w:rsid w:val="00F23845"/>
    <w:rsid w:val="00F23CD1"/>
    <w:rsid w:val="00F2433F"/>
    <w:rsid w:val="00F24654"/>
    <w:rsid w:val="00F24AE4"/>
    <w:rsid w:val="00F2548B"/>
    <w:rsid w:val="00F255FD"/>
    <w:rsid w:val="00F25A43"/>
    <w:rsid w:val="00F25DE0"/>
    <w:rsid w:val="00F25E18"/>
    <w:rsid w:val="00F2606C"/>
    <w:rsid w:val="00F26B6B"/>
    <w:rsid w:val="00F26D96"/>
    <w:rsid w:val="00F276F5"/>
    <w:rsid w:val="00F278C0"/>
    <w:rsid w:val="00F30056"/>
    <w:rsid w:val="00F30595"/>
    <w:rsid w:val="00F305AB"/>
    <w:rsid w:val="00F306BD"/>
    <w:rsid w:val="00F306C8"/>
    <w:rsid w:val="00F30947"/>
    <w:rsid w:val="00F30A0D"/>
    <w:rsid w:val="00F30B6F"/>
    <w:rsid w:val="00F30D65"/>
    <w:rsid w:val="00F314C6"/>
    <w:rsid w:val="00F3167A"/>
    <w:rsid w:val="00F319FC"/>
    <w:rsid w:val="00F31B6F"/>
    <w:rsid w:val="00F320C5"/>
    <w:rsid w:val="00F3229D"/>
    <w:rsid w:val="00F3271E"/>
    <w:rsid w:val="00F32950"/>
    <w:rsid w:val="00F32BED"/>
    <w:rsid w:val="00F33382"/>
    <w:rsid w:val="00F3374A"/>
    <w:rsid w:val="00F33C1D"/>
    <w:rsid w:val="00F33FCD"/>
    <w:rsid w:val="00F34038"/>
    <w:rsid w:val="00F341B9"/>
    <w:rsid w:val="00F344B1"/>
    <w:rsid w:val="00F34C91"/>
    <w:rsid w:val="00F34D70"/>
    <w:rsid w:val="00F353D6"/>
    <w:rsid w:val="00F354A5"/>
    <w:rsid w:val="00F35704"/>
    <w:rsid w:val="00F35E8F"/>
    <w:rsid w:val="00F367BB"/>
    <w:rsid w:val="00F36906"/>
    <w:rsid w:val="00F369A1"/>
    <w:rsid w:val="00F373D4"/>
    <w:rsid w:val="00F37B93"/>
    <w:rsid w:val="00F37F11"/>
    <w:rsid w:val="00F37F12"/>
    <w:rsid w:val="00F401B0"/>
    <w:rsid w:val="00F40D15"/>
    <w:rsid w:val="00F412FC"/>
    <w:rsid w:val="00F41AF5"/>
    <w:rsid w:val="00F41D0E"/>
    <w:rsid w:val="00F4288E"/>
    <w:rsid w:val="00F428BC"/>
    <w:rsid w:val="00F42B3A"/>
    <w:rsid w:val="00F42BD2"/>
    <w:rsid w:val="00F42CA2"/>
    <w:rsid w:val="00F42F6F"/>
    <w:rsid w:val="00F42FDC"/>
    <w:rsid w:val="00F430CD"/>
    <w:rsid w:val="00F4311D"/>
    <w:rsid w:val="00F43165"/>
    <w:rsid w:val="00F432B6"/>
    <w:rsid w:val="00F43414"/>
    <w:rsid w:val="00F43583"/>
    <w:rsid w:val="00F43DFD"/>
    <w:rsid w:val="00F43F36"/>
    <w:rsid w:val="00F4418D"/>
    <w:rsid w:val="00F44348"/>
    <w:rsid w:val="00F4470E"/>
    <w:rsid w:val="00F44A37"/>
    <w:rsid w:val="00F44CE6"/>
    <w:rsid w:val="00F44E7E"/>
    <w:rsid w:val="00F44F3B"/>
    <w:rsid w:val="00F451D8"/>
    <w:rsid w:val="00F453E2"/>
    <w:rsid w:val="00F45CB3"/>
    <w:rsid w:val="00F46445"/>
    <w:rsid w:val="00F470E8"/>
    <w:rsid w:val="00F472BE"/>
    <w:rsid w:val="00F474DC"/>
    <w:rsid w:val="00F476BB"/>
    <w:rsid w:val="00F47B27"/>
    <w:rsid w:val="00F503A1"/>
    <w:rsid w:val="00F50F0B"/>
    <w:rsid w:val="00F51538"/>
    <w:rsid w:val="00F51DEE"/>
    <w:rsid w:val="00F523FD"/>
    <w:rsid w:val="00F524CC"/>
    <w:rsid w:val="00F525CB"/>
    <w:rsid w:val="00F533BB"/>
    <w:rsid w:val="00F53840"/>
    <w:rsid w:val="00F53F24"/>
    <w:rsid w:val="00F5420F"/>
    <w:rsid w:val="00F5452B"/>
    <w:rsid w:val="00F545C4"/>
    <w:rsid w:val="00F549D4"/>
    <w:rsid w:val="00F54B3B"/>
    <w:rsid w:val="00F54F64"/>
    <w:rsid w:val="00F55537"/>
    <w:rsid w:val="00F55601"/>
    <w:rsid w:val="00F557DA"/>
    <w:rsid w:val="00F5588C"/>
    <w:rsid w:val="00F55C5E"/>
    <w:rsid w:val="00F5626D"/>
    <w:rsid w:val="00F56564"/>
    <w:rsid w:val="00F5699C"/>
    <w:rsid w:val="00F573D9"/>
    <w:rsid w:val="00F57569"/>
    <w:rsid w:val="00F57B2F"/>
    <w:rsid w:val="00F60136"/>
    <w:rsid w:val="00F60683"/>
    <w:rsid w:val="00F609CA"/>
    <w:rsid w:val="00F6123B"/>
    <w:rsid w:val="00F63D00"/>
    <w:rsid w:val="00F64295"/>
    <w:rsid w:val="00F64775"/>
    <w:rsid w:val="00F648CD"/>
    <w:rsid w:val="00F65A3D"/>
    <w:rsid w:val="00F65B29"/>
    <w:rsid w:val="00F65B41"/>
    <w:rsid w:val="00F65B67"/>
    <w:rsid w:val="00F65CE1"/>
    <w:rsid w:val="00F65D6C"/>
    <w:rsid w:val="00F65DD2"/>
    <w:rsid w:val="00F66027"/>
    <w:rsid w:val="00F66258"/>
    <w:rsid w:val="00F66728"/>
    <w:rsid w:val="00F669DE"/>
    <w:rsid w:val="00F66FDE"/>
    <w:rsid w:val="00F67568"/>
    <w:rsid w:val="00F67FA0"/>
    <w:rsid w:val="00F70072"/>
    <w:rsid w:val="00F708F2"/>
    <w:rsid w:val="00F71124"/>
    <w:rsid w:val="00F71562"/>
    <w:rsid w:val="00F71AA8"/>
    <w:rsid w:val="00F71EBA"/>
    <w:rsid w:val="00F72576"/>
    <w:rsid w:val="00F7293A"/>
    <w:rsid w:val="00F730F7"/>
    <w:rsid w:val="00F732F0"/>
    <w:rsid w:val="00F7337C"/>
    <w:rsid w:val="00F736D2"/>
    <w:rsid w:val="00F7376A"/>
    <w:rsid w:val="00F73EE1"/>
    <w:rsid w:val="00F74102"/>
    <w:rsid w:val="00F74548"/>
    <w:rsid w:val="00F749FA"/>
    <w:rsid w:val="00F74B1A"/>
    <w:rsid w:val="00F74E31"/>
    <w:rsid w:val="00F74F1B"/>
    <w:rsid w:val="00F751F2"/>
    <w:rsid w:val="00F753E4"/>
    <w:rsid w:val="00F75A74"/>
    <w:rsid w:val="00F75BDB"/>
    <w:rsid w:val="00F75EC4"/>
    <w:rsid w:val="00F762FF"/>
    <w:rsid w:val="00F7632C"/>
    <w:rsid w:val="00F76589"/>
    <w:rsid w:val="00F767BC"/>
    <w:rsid w:val="00F7721D"/>
    <w:rsid w:val="00F77251"/>
    <w:rsid w:val="00F77455"/>
    <w:rsid w:val="00F774E8"/>
    <w:rsid w:val="00F77511"/>
    <w:rsid w:val="00F776D6"/>
    <w:rsid w:val="00F77C75"/>
    <w:rsid w:val="00F8060E"/>
    <w:rsid w:val="00F8063A"/>
    <w:rsid w:val="00F80B42"/>
    <w:rsid w:val="00F80C6E"/>
    <w:rsid w:val="00F80E58"/>
    <w:rsid w:val="00F80F49"/>
    <w:rsid w:val="00F81053"/>
    <w:rsid w:val="00F81EAE"/>
    <w:rsid w:val="00F823E7"/>
    <w:rsid w:val="00F82519"/>
    <w:rsid w:val="00F8290D"/>
    <w:rsid w:val="00F82A6E"/>
    <w:rsid w:val="00F82FB1"/>
    <w:rsid w:val="00F82FD3"/>
    <w:rsid w:val="00F838DB"/>
    <w:rsid w:val="00F8406D"/>
    <w:rsid w:val="00F842B1"/>
    <w:rsid w:val="00F8439C"/>
    <w:rsid w:val="00F84A49"/>
    <w:rsid w:val="00F84A9C"/>
    <w:rsid w:val="00F84BDE"/>
    <w:rsid w:val="00F84D24"/>
    <w:rsid w:val="00F866EF"/>
    <w:rsid w:val="00F86BE3"/>
    <w:rsid w:val="00F871EA"/>
    <w:rsid w:val="00F8740A"/>
    <w:rsid w:val="00F87EBE"/>
    <w:rsid w:val="00F907DD"/>
    <w:rsid w:val="00F90A57"/>
    <w:rsid w:val="00F90CD1"/>
    <w:rsid w:val="00F91031"/>
    <w:rsid w:val="00F9147B"/>
    <w:rsid w:val="00F9173C"/>
    <w:rsid w:val="00F91BC0"/>
    <w:rsid w:val="00F92258"/>
    <w:rsid w:val="00F92419"/>
    <w:rsid w:val="00F924C9"/>
    <w:rsid w:val="00F92931"/>
    <w:rsid w:val="00F930D4"/>
    <w:rsid w:val="00F93C4C"/>
    <w:rsid w:val="00F93DBF"/>
    <w:rsid w:val="00F93FE1"/>
    <w:rsid w:val="00F9417B"/>
    <w:rsid w:val="00F94945"/>
    <w:rsid w:val="00F95249"/>
    <w:rsid w:val="00F95392"/>
    <w:rsid w:val="00F95DC1"/>
    <w:rsid w:val="00F9639E"/>
    <w:rsid w:val="00F96A2B"/>
    <w:rsid w:val="00F97E7B"/>
    <w:rsid w:val="00F97F73"/>
    <w:rsid w:val="00FA01BF"/>
    <w:rsid w:val="00FA02E3"/>
    <w:rsid w:val="00FA0491"/>
    <w:rsid w:val="00FA05A4"/>
    <w:rsid w:val="00FA0627"/>
    <w:rsid w:val="00FA10F5"/>
    <w:rsid w:val="00FA1646"/>
    <w:rsid w:val="00FA1DD6"/>
    <w:rsid w:val="00FA1F60"/>
    <w:rsid w:val="00FA2CFB"/>
    <w:rsid w:val="00FA2EA8"/>
    <w:rsid w:val="00FA3412"/>
    <w:rsid w:val="00FA47A3"/>
    <w:rsid w:val="00FA4812"/>
    <w:rsid w:val="00FA4CE4"/>
    <w:rsid w:val="00FA4E0D"/>
    <w:rsid w:val="00FA54F4"/>
    <w:rsid w:val="00FA57FE"/>
    <w:rsid w:val="00FA59D0"/>
    <w:rsid w:val="00FA5A9D"/>
    <w:rsid w:val="00FA5D9A"/>
    <w:rsid w:val="00FA6423"/>
    <w:rsid w:val="00FA68BC"/>
    <w:rsid w:val="00FA6B56"/>
    <w:rsid w:val="00FA6C2A"/>
    <w:rsid w:val="00FA6D29"/>
    <w:rsid w:val="00FA7014"/>
    <w:rsid w:val="00FA71A4"/>
    <w:rsid w:val="00FA72A6"/>
    <w:rsid w:val="00FA73EE"/>
    <w:rsid w:val="00FA76AF"/>
    <w:rsid w:val="00FB03DB"/>
    <w:rsid w:val="00FB068C"/>
    <w:rsid w:val="00FB0DFB"/>
    <w:rsid w:val="00FB0E1D"/>
    <w:rsid w:val="00FB0E4B"/>
    <w:rsid w:val="00FB0FAC"/>
    <w:rsid w:val="00FB141F"/>
    <w:rsid w:val="00FB1438"/>
    <w:rsid w:val="00FB17DC"/>
    <w:rsid w:val="00FB1BCD"/>
    <w:rsid w:val="00FB1C42"/>
    <w:rsid w:val="00FB1DC3"/>
    <w:rsid w:val="00FB23FF"/>
    <w:rsid w:val="00FB2A71"/>
    <w:rsid w:val="00FB2DB1"/>
    <w:rsid w:val="00FB334A"/>
    <w:rsid w:val="00FB3BD5"/>
    <w:rsid w:val="00FB3D8E"/>
    <w:rsid w:val="00FB3DA6"/>
    <w:rsid w:val="00FB4D00"/>
    <w:rsid w:val="00FB4E56"/>
    <w:rsid w:val="00FB559B"/>
    <w:rsid w:val="00FB5BFF"/>
    <w:rsid w:val="00FB5CA7"/>
    <w:rsid w:val="00FB5E82"/>
    <w:rsid w:val="00FB5FF2"/>
    <w:rsid w:val="00FB6614"/>
    <w:rsid w:val="00FB6868"/>
    <w:rsid w:val="00FB6992"/>
    <w:rsid w:val="00FB7770"/>
    <w:rsid w:val="00FC04A3"/>
    <w:rsid w:val="00FC067C"/>
    <w:rsid w:val="00FC06C4"/>
    <w:rsid w:val="00FC083E"/>
    <w:rsid w:val="00FC0F5C"/>
    <w:rsid w:val="00FC1086"/>
    <w:rsid w:val="00FC1636"/>
    <w:rsid w:val="00FC1FD8"/>
    <w:rsid w:val="00FC2029"/>
    <w:rsid w:val="00FC2AF7"/>
    <w:rsid w:val="00FC2B23"/>
    <w:rsid w:val="00FC2C92"/>
    <w:rsid w:val="00FC3025"/>
    <w:rsid w:val="00FC3324"/>
    <w:rsid w:val="00FC357A"/>
    <w:rsid w:val="00FC37B8"/>
    <w:rsid w:val="00FC3E9D"/>
    <w:rsid w:val="00FC3F1D"/>
    <w:rsid w:val="00FC4526"/>
    <w:rsid w:val="00FC4E5F"/>
    <w:rsid w:val="00FC59C9"/>
    <w:rsid w:val="00FC5F4B"/>
    <w:rsid w:val="00FC5F6C"/>
    <w:rsid w:val="00FC60A7"/>
    <w:rsid w:val="00FC6323"/>
    <w:rsid w:val="00FC6C68"/>
    <w:rsid w:val="00FC6C6A"/>
    <w:rsid w:val="00FC6F41"/>
    <w:rsid w:val="00FC75B2"/>
    <w:rsid w:val="00FC7623"/>
    <w:rsid w:val="00FD05E0"/>
    <w:rsid w:val="00FD0A51"/>
    <w:rsid w:val="00FD0B72"/>
    <w:rsid w:val="00FD12D8"/>
    <w:rsid w:val="00FD136A"/>
    <w:rsid w:val="00FD1E1B"/>
    <w:rsid w:val="00FD22AB"/>
    <w:rsid w:val="00FD2E95"/>
    <w:rsid w:val="00FD362D"/>
    <w:rsid w:val="00FD4116"/>
    <w:rsid w:val="00FD446F"/>
    <w:rsid w:val="00FD4582"/>
    <w:rsid w:val="00FD46AF"/>
    <w:rsid w:val="00FD4D1C"/>
    <w:rsid w:val="00FD52F5"/>
    <w:rsid w:val="00FD556C"/>
    <w:rsid w:val="00FD59C5"/>
    <w:rsid w:val="00FD5C8B"/>
    <w:rsid w:val="00FD5DBD"/>
    <w:rsid w:val="00FD67A8"/>
    <w:rsid w:val="00FD688C"/>
    <w:rsid w:val="00FD6C51"/>
    <w:rsid w:val="00FD74A3"/>
    <w:rsid w:val="00FD7648"/>
    <w:rsid w:val="00FD78EF"/>
    <w:rsid w:val="00FD7BCB"/>
    <w:rsid w:val="00FD7D21"/>
    <w:rsid w:val="00FD7DDD"/>
    <w:rsid w:val="00FD7EC3"/>
    <w:rsid w:val="00FE0649"/>
    <w:rsid w:val="00FE082D"/>
    <w:rsid w:val="00FE10F3"/>
    <w:rsid w:val="00FE12C1"/>
    <w:rsid w:val="00FE146F"/>
    <w:rsid w:val="00FE1ED8"/>
    <w:rsid w:val="00FE2349"/>
    <w:rsid w:val="00FE275D"/>
    <w:rsid w:val="00FE303A"/>
    <w:rsid w:val="00FE33E0"/>
    <w:rsid w:val="00FE34E8"/>
    <w:rsid w:val="00FE353B"/>
    <w:rsid w:val="00FE3758"/>
    <w:rsid w:val="00FE38F8"/>
    <w:rsid w:val="00FE39C3"/>
    <w:rsid w:val="00FE3B26"/>
    <w:rsid w:val="00FE4590"/>
    <w:rsid w:val="00FE46AB"/>
    <w:rsid w:val="00FE474F"/>
    <w:rsid w:val="00FE489A"/>
    <w:rsid w:val="00FE48DE"/>
    <w:rsid w:val="00FE4A2E"/>
    <w:rsid w:val="00FE5448"/>
    <w:rsid w:val="00FE5818"/>
    <w:rsid w:val="00FE5B00"/>
    <w:rsid w:val="00FE651B"/>
    <w:rsid w:val="00FE6697"/>
    <w:rsid w:val="00FE66D8"/>
    <w:rsid w:val="00FE67ED"/>
    <w:rsid w:val="00FE6A29"/>
    <w:rsid w:val="00FE7255"/>
    <w:rsid w:val="00FE7BDA"/>
    <w:rsid w:val="00FE7D09"/>
    <w:rsid w:val="00FF0650"/>
    <w:rsid w:val="00FF0EFA"/>
    <w:rsid w:val="00FF0F2A"/>
    <w:rsid w:val="00FF100F"/>
    <w:rsid w:val="00FF1139"/>
    <w:rsid w:val="00FF1344"/>
    <w:rsid w:val="00FF1982"/>
    <w:rsid w:val="00FF19F6"/>
    <w:rsid w:val="00FF1FF0"/>
    <w:rsid w:val="00FF20A6"/>
    <w:rsid w:val="00FF2332"/>
    <w:rsid w:val="00FF245C"/>
    <w:rsid w:val="00FF2A92"/>
    <w:rsid w:val="00FF2C77"/>
    <w:rsid w:val="00FF2F68"/>
    <w:rsid w:val="00FF30AF"/>
    <w:rsid w:val="00FF388C"/>
    <w:rsid w:val="00FF3CE5"/>
    <w:rsid w:val="00FF4526"/>
    <w:rsid w:val="00FF4548"/>
    <w:rsid w:val="00FF4622"/>
    <w:rsid w:val="00FF4B45"/>
    <w:rsid w:val="00FF5206"/>
    <w:rsid w:val="00FF5300"/>
    <w:rsid w:val="00FF561B"/>
    <w:rsid w:val="00FF5637"/>
    <w:rsid w:val="00FF5804"/>
    <w:rsid w:val="00FF599E"/>
    <w:rsid w:val="00FF63D5"/>
    <w:rsid w:val="00FF6526"/>
    <w:rsid w:val="00FF6781"/>
    <w:rsid w:val="00FF6DD6"/>
    <w:rsid w:val="00FF72B3"/>
    <w:rsid w:val="00FF795A"/>
    <w:rsid w:val="013230B2"/>
    <w:rsid w:val="0152DE11"/>
    <w:rsid w:val="017C8D9B"/>
    <w:rsid w:val="01986078"/>
    <w:rsid w:val="01A74B90"/>
    <w:rsid w:val="01D6AC75"/>
    <w:rsid w:val="01FF0227"/>
    <w:rsid w:val="020780A6"/>
    <w:rsid w:val="020E8B2F"/>
    <w:rsid w:val="023A47C3"/>
    <w:rsid w:val="02488D42"/>
    <w:rsid w:val="0256D3BC"/>
    <w:rsid w:val="025BE781"/>
    <w:rsid w:val="026A5AA8"/>
    <w:rsid w:val="026ED1C7"/>
    <w:rsid w:val="028D8431"/>
    <w:rsid w:val="02A5A9DB"/>
    <w:rsid w:val="02A9F975"/>
    <w:rsid w:val="02B1550C"/>
    <w:rsid w:val="02CA7D69"/>
    <w:rsid w:val="02CB453B"/>
    <w:rsid w:val="02D27B20"/>
    <w:rsid w:val="02F20170"/>
    <w:rsid w:val="0330046D"/>
    <w:rsid w:val="036DD07F"/>
    <w:rsid w:val="0406F552"/>
    <w:rsid w:val="041862A9"/>
    <w:rsid w:val="041B1B25"/>
    <w:rsid w:val="04578BD0"/>
    <w:rsid w:val="0483AE9B"/>
    <w:rsid w:val="0490ED6C"/>
    <w:rsid w:val="04AD14D0"/>
    <w:rsid w:val="04AD7DFF"/>
    <w:rsid w:val="04BB949D"/>
    <w:rsid w:val="04E90083"/>
    <w:rsid w:val="0508A224"/>
    <w:rsid w:val="05210248"/>
    <w:rsid w:val="052A1694"/>
    <w:rsid w:val="0530E4CB"/>
    <w:rsid w:val="05324415"/>
    <w:rsid w:val="0536ACA8"/>
    <w:rsid w:val="0539DB73"/>
    <w:rsid w:val="054773EB"/>
    <w:rsid w:val="054AAF58"/>
    <w:rsid w:val="05546D28"/>
    <w:rsid w:val="0557F863"/>
    <w:rsid w:val="05713D3E"/>
    <w:rsid w:val="05989FEB"/>
    <w:rsid w:val="05BD44C2"/>
    <w:rsid w:val="05E222F0"/>
    <w:rsid w:val="060FAA52"/>
    <w:rsid w:val="0615D4BE"/>
    <w:rsid w:val="064C848E"/>
    <w:rsid w:val="06DEB19E"/>
    <w:rsid w:val="06F30CE5"/>
    <w:rsid w:val="073E6F00"/>
    <w:rsid w:val="075C9DD3"/>
    <w:rsid w:val="077DCDA7"/>
    <w:rsid w:val="07AEF6EE"/>
    <w:rsid w:val="07D2E9C5"/>
    <w:rsid w:val="07D418B5"/>
    <w:rsid w:val="07E2248C"/>
    <w:rsid w:val="08268D35"/>
    <w:rsid w:val="08351034"/>
    <w:rsid w:val="086E3380"/>
    <w:rsid w:val="0878406D"/>
    <w:rsid w:val="08B22E50"/>
    <w:rsid w:val="091264B9"/>
    <w:rsid w:val="09267F98"/>
    <w:rsid w:val="09808F83"/>
    <w:rsid w:val="099151D5"/>
    <w:rsid w:val="09970F63"/>
    <w:rsid w:val="099C935A"/>
    <w:rsid w:val="09A6B634"/>
    <w:rsid w:val="09E51F40"/>
    <w:rsid w:val="0A0D2FE4"/>
    <w:rsid w:val="0A14BC1F"/>
    <w:rsid w:val="0A292CF8"/>
    <w:rsid w:val="0A4FC519"/>
    <w:rsid w:val="0A8003C7"/>
    <w:rsid w:val="0A94BC08"/>
    <w:rsid w:val="0A9CF94A"/>
    <w:rsid w:val="0AA87027"/>
    <w:rsid w:val="0AB42185"/>
    <w:rsid w:val="0AB97AA1"/>
    <w:rsid w:val="0ACF86A0"/>
    <w:rsid w:val="0AE6C986"/>
    <w:rsid w:val="0B09F634"/>
    <w:rsid w:val="0B258AFE"/>
    <w:rsid w:val="0B2AF727"/>
    <w:rsid w:val="0B480C62"/>
    <w:rsid w:val="0B5575C3"/>
    <w:rsid w:val="0B55C2DC"/>
    <w:rsid w:val="0B5EBC1E"/>
    <w:rsid w:val="0B6C2487"/>
    <w:rsid w:val="0B8594DA"/>
    <w:rsid w:val="0B99FD0F"/>
    <w:rsid w:val="0B9D2AC8"/>
    <w:rsid w:val="0BA90045"/>
    <w:rsid w:val="0C29B5A5"/>
    <w:rsid w:val="0C460D1D"/>
    <w:rsid w:val="0CC0A06A"/>
    <w:rsid w:val="0CE1D9B3"/>
    <w:rsid w:val="0CE3C9F3"/>
    <w:rsid w:val="0D004717"/>
    <w:rsid w:val="0D148F50"/>
    <w:rsid w:val="0D259F25"/>
    <w:rsid w:val="0D330B4D"/>
    <w:rsid w:val="0D3BB55C"/>
    <w:rsid w:val="0D4BFA45"/>
    <w:rsid w:val="0D7C3799"/>
    <w:rsid w:val="0D847E64"/>
    <w:rsid w:val="0D990DFC"/>
    <w:rsid w:val="0DCE5208"/>
    <w:rsid w:val="0E0648A6"/>
    <w:rsid w:val="0E08052A"/>
    <w:rsid w:val="0E250951"/>
    <w:rsid w:val="0E3C8AD3"/>
    <w:rsid w:val="0E7BE2E0"/>
    <w:rsid w:val="0E8D639E"/>
    <w:rsid w:val="0E9E35DB"/>
    <w:rsid w:val="0EC1B496"/>
    <w:rsid w:val="0F5E9F8A"/>
    <w:rsid w:val="0F5EF223"/>
    <w:rsid w:val="0FCBE04B"/>
    <w:rsid w:val="0FD3BC33"/>
    <w:rsid w:val="0FD4FB32"/>
    <w:rsid w:val="0FF66793"/>
    <w:rsid w:val="10411324"/>
    <w:rsid w:val="104C478A"/>
    <w:rsid w:val="105108DA"/>
    <w:rsid w:val="10772D9A"/>
    <w:rsid w:val="10DC1769"/>
    <w:rsid w:val="10EA57BC"/>
    <w:rsid w:val="11146DD7"/>
    <w:rsid w:val="1124D625"/>
    <w:rsid w:val="11633624"/>
    <w:rsid w:val="1192913A"/>
    <w:rsid w:val="11C8DC13"/>
    <w:rsid w:val="120A7242"/>
    <w:rsid w:val="120E7AB0"/>
    <w:rsid w:val="1236B6AC"/>
    <w:rsid w:val="12485752"/>
    <w:rsid w:val="124A736D"/>
    <w:rsid w:val="124F75B6"/>
    <w:rsid w:val="125DD8FF"/>
    <w:rsid w:val="1271A940"/>
    <w:rsid w:val="127E2640"/>
    <w:rsid w:val="12CA80D3"/>
    <w:rsid w:val="12EF4B96"/>
    <w:rsid w:val="12FEA019"/>
    <w:rsid w:val="13287607"/>
    <w:rsid w:val="1333257F"/>
    <w:rsid w:val="134A918A"/>
    <w:rsid w:val="1366F6C7"/>
    <w:rsid w:val="1380D342"/>
    <w:rsid w:val="13BACE3F"/>
    <w:rsid w:val="13BB3BC9"/>
    <w:rsid w:val="14013B60"/>
    <w:rsid w:val="1428E229"/>
    <w:rsid w:val="146B1518"/>
    <w:rsid w:val="146E07CD"/>
    <w:rsid w:val="1479E3E3"/>
    <w:rsid w:val="1481AE43"/>
    <w:rsid w:val="1491969C"/>
    <w:rsid w:val="149E94B7"/>
    <w:rsid w:val="14A372A7"/>
    <w:rsid w:val="14A6D347"/>
    <w:rsid w:val="14DD4EB9"/>
    <w:rsid w:val="14E2AF86"/>
    <w:rsid w:val="14E9D294"/>
    <w:rsid w:val="14FAEEFA"/>
    <w:rsid w:val="150FB09C"/>
    <w:rsid w:val="151CA3A3"/>
    <w:rsid w:val="151DA8AC"/>
    <w:rsid w:val="1522E3A4"/>
    <w:rsid w:val="155991E0"/>
    <w:rsid w:val="15776B2E"/>
    <w:rsid w:val="15A2503E"/>
    <w:rsid w:val="15A39786"/>
    <w:rsid w:val="15A44051"/>
    <w:rsid w:val="15F96948"/>
    <w:rsid w:val="160B4967"/>
    <w:rsid w:val="1627FBDA"/>
    <w:rsid w:val="1640E6FD"/>
    <w:rsid w:val="1647AFFC"/>
    <w:rsid w:val="164903C6"/>
    <w:rsid w:val="167C9198"/>
    <w:rsid w:val="167DA2A8"/>
    <w:rsid w:val="1697D9EE"/>
    <w:rsid w:val="16BA7736"/>
    <w:rsid w:val="16C09360"/>
    <w:rsid w:val="16D11921"/>
    <w:rsid w:val="17092935"/>
    <w:rsid w:val="1709581F"/>
    <w:rsid w:val="1730C4D3"/>
    <w:rsid w:val="17312B0F"/>
    <w:rsid w:val="17344747"/>
    <w:rsid w:val="1752028E"/>
    <w:rsid w:val="17587DAC"/>
    <w:rsid w:val="175BE4DD"/>
    <w:rsid w:val="17721587"/>
    <w:rsid w:val="1776CF6E"/>
    <w:rsid w:val="179BB47B"/>
    <w:rsid w:val="179E4322"/>
    <w:rsid w:val="180C014A"/>
    <w:rsid w:val="181B9AB7"/>
    <w:rsid w:val="182D292E"/>
    <w:rsid w:val="183A0918"/>
    <w:rsid w:val="183DB617"/>
    <w:rsid w:val="184830F5"/>
    <w:rsid w:val="18BA8493"/>
    <w:rsid w:val="194672C6"/>
    <w:rsid w:val="19671BC6"/>
    <w:rsid w:val="196B8326"/>
    <w:rsid w:val="198B69B5"/>
    <w:rsid w:val="19969705"/>
    <w:rsid w:val="1997F2FC"/>
    <w:rsid w:val="19B347FE"/>
    <w:rsid w:val="19B79A51"/>
    <w:rsid w:val="19F8CB9A"/>
    <w:rsid w:val="1A05A9BF"/>
    <w:rsid w:val="1A20817C"/>
    <w:rsid w:val="1A214B15"/>
    <w:rsid w:val="1A3D5E34"/>
    <w:rsid w:val="1A58DAB8"/>
    <w:rsid w:val="1A676AC9"/>
    <w:rsid w:val="1A8CD535"/>
    <w:rsid w:val="1A9BA8F9"/>
    <w:rsid w:val="1ABC9BB3"/>
    <w:rsid w:val="1B0E0072"/>
    <w:rsid w:val="1B1FED3D"/>
    <w:rsid w:val="1B27D18E"/>
    <w:rsid w:val="1B745F9A"/>
    <w:rsid w:val="1B9ED875"/>
    <w:rsid w:val="1BC005E6"/>
    <w:rsid w:val="1BC91035"/>
    <w:rsid w:val="1BEC23BA"/>
    <w:rsid w:val="1BF66C1E"/>
    <w:rsid w:val="1C261BB9"/>
    <w:rsid w:val="1C274766"/>
    <w:rsid w:val="1C46E512"/>
    <w:rsid w:val="1C47E24D"/>
    <w:rsid w:val="1C58AE18"/>
    <w:rsid w:val="1C7C3592"/>
    <w:rsid w:val="1C9983D1"/>
    <w:rsid w:val="1CA2A4BA"/>
    <w:rsid w:val="1CB5299F"/>
    <w:rsid w:val="1CEB60A0"/>
    <w:rsid w:val="1CFD4935"/>
    <w:rsid w:val="1D011273"/>
    <w:rsid w:val="1D0744C8"/>
    <w:rsid w:val="1D2C9AE0"/>
    <w:rsid w:val="1D37D2FB"/>
    <w:rsid w:val="1D569457"/>
    <w:rsid w:val="1D6227B9"/>
    <w:rsid w:val="1D65BD84"/>
    <w:rsid w:val="1D673DD7"/>
    <w:rsid w:val="1D7B9462"/>
    <w:rsid w:val="1D8C9D63"/>
    <w:rsid w:val="1DBF85B7"/>
    <w:rsid w:val="1DCEF40D"/>
    <w:rsid w:val="1E1C89F7"/>
    <w:rsid w:val="1E578DFF"/>
    <w:rsid w:val="1E64CD66"/>
    <w:rsid w:val="1E6BFA85"/>
    <w:rsid w:val="1EBA647B"/>
    <w:rsid w:val="1ED91AE2"/>
    <w:rsid w:val="1EDB52C7"/>
    <w:rsid w:val="1EFDEE70"/>
    <w:rsid w:val="1F0651C9"/>
    <w:rsid w:val="1F31F6BF"/>
    <w:rsid w:val="1F3B5A54"/>
    <w:rsid w:val="1F3C7ADE"/>
    <w:rsid w:val="1F588B15"/>
    <w:rsid w:val="1FBA6B44"/>
    <w:rsid w:val="1FBAF4D8"/>
    <w:rsid w:val="1FD12C32"/>
    <w:rsid w:val="1FD7903C"/>
    <w:rsid w:val="1FDFD831"/>
    <w:rsid w:val="1FEB3242"/>
    <w:rsid w:val="20365ED0"/>
    <w:rsid w:val="20422305"/>
    <w:rsid w:val="2051C84E"/>
    <w:rsid w:val="2055596A"/>
    <w:rsid w:val="2063842F"/>
    <w:rsid w:val="2068CE8A"/>
    <w:rsid w:val="206CAD11"/>
    <w:rsid w:val="2070A336"/>
    <w:rsid w:val="209098CA"/>
    <w:rsid w:val="2096BF3D"/>
    <w:rsid w:val="209BE4ED"/>
    <w:rsid w:val="20A0C7E1"/>
    <w:rsid w:val="21085BB7"/>
    <w:rsid w:val="21807B09"/>
    <w:rsid w:val="21A4A6F5"/>
    <w:rsid w:val="21B8001D"/>
    <w:rsid w:val="21BBC1F8"/>
    <w:rsid w:val="21CD0650"/>
    <w:rsid w:val="21CEAED6"/>
    <w:rsid w:val="2266B522"/>
    <w:rsid w:val="2269BEFC"/>
    <w:rsid w:val="228CF038"/>
    <w:rsid w:val="22CBFEF9"/>
    <w:rsid w:val="22D50D23"/>
    <w:rsid w:val="22EB5CCE"/>
    <w:rsid w:val="232AF6E8"/>
    <w:rsid w:val="234350F7"/>
    <w:rsid w:val="2344BDFC"/>
    <w:rsid w:val="2349E23A"/>
    <w:rsid w:val="238FF7B5"/>
    <w:rsid w:val="23D244ED"/>
    <w:rsid w:val="23D64031"/>
    <w:rsid w:val="240A2330"/>
    <w:rsid w:val="241B4C0F"/>
    <w:rsid w:val="244648BD"/>
    <w:rsid w:val="247A1296"/>
    <w:rsid w:val="249B8DDA"/>
    <w:rsid w:val="24A04EF8"/>
    <w:rsid w:val="24B83E30"/>
    <w:rsid w:val="24C0035B"/>
    <w:rsid w:val="24C0C131"/>
    <w:rsid w:val="24C39552"/>
    <w:rsid w:val="24D6FB94"/>
    <w:rsid w:val="2506F2CD"/>
    <w:rsid w:val="251E92E3"/>
    <w:rsid w:val="2522EEE8"/>
    <w:rsid w:val="255AA237"/>
    <w:rsid w:val="257F3475"/>
    <w:rsid w:val="259BD239"/>
    <w:rsid w:val="259FFF31"/>
    <w:rsid w:val="25A972D9"/>
    <w:rsid w:val="25B06881"/>
    <w:rsid w:val="26128A1E"/>
    <w:rsid w:val="2636195A"/>
    <w:rsid w:val="26538F00"/>
    <w:rsid w:val="2678CAAF"/>
    <w:rsid w:val="267B8862"/>
    <w:rsid w:val="2698D716"/>
    <w:rsid w:val="26F76F1F"/>
    <w:rsid w:val="272D43DC"/>
    <w:rsid w:val="272DDD99"/>
    <w:rsid w:val="2739281E"/>
    <w:rsid w:val="27473E1A"/>
    <w:rsid w:val="2749257F"/>
    <w:rsid w:val="276C286F"/>
    <w:rsid w:val="279C4F24"/>
    <w:rsid w:val="27A191F7"/>
    <w:rsid w:val="27C7B796"/>
    <w:rsid w:val="27F80F16"/>
    <w:rsid w:val="281EA06A"/>
    <w:rsid w:val="28244DBE"/>
    <w:rsid w:val="28276BF2"/>
    <w:rsid w:val="2832ED71"/>
    <w:rsid w:val="284B34B9"/>
    <w:rsid w:val="28595F2E"/>
    <w:rsid w:val="289A7D9B"/>
    <w:rsid w:val="289AFC1E"/>
    <w:rsid w:val="28F160B5"/>
    <w:rsid w:val="28FD1813"/>
    <w:rsid w:val="29178B05"/>
    <w:rsid w:val="296722E5"/>
    <w:rsid w:val="29B35ED0"/>
    <w:rsid w:val="29C2348B"/>
    <w:rsid w:val="29D2250A"/>
    <w:rsid w:val="29E8E290"/>
    <w:rsid w:val="29F1CAA9"/>
    <w:rsid w:val="29F3E239"/>
    <w:rsid w:val="29F463C8"/>
    <w:rsid w:val="2A496708"/>
    <w:rsid w:val="2A71E57D"/>
    <w:rsid w:val="2A76FE11"/>
    <w:rsid w:val="2A824D93"/>
    <w:rsid w:val="2AA3A1E0"/>
    <w:rsid w:val="2AAD1325"/>
    <w:rsid w:val="2ADFD1E4"/>
    <w:rsid w:val="2AED04FF"/>
    <w:rsid w:val="2B08316F"/>
    <w:rsid w:val="2B24FFCC"/>
    <w:rsid w:val="2B3BA0AD"/>
    <w:rsid w:val="2B4DADB1"/>
    <w:rsid w:val="2BB2988C"/>
    <w:rsid w:val="2BBE3043"/>
    <w:rsid w:val="2BF63E57"/>
    <w:rsid w:val="2C044457"/>
    <w:rsid w:val="2C4B42BD"/>
    <w:rsid w:val="2C563AC3"/>
    <w:rsid w:val="2C5F30E2"/>
    <w:rsid w:val="2C68D69C"/>
    <w:rsid w:val="2C69EB87"/>
    <w:rsid w:val="2C7DA815"/>
    <w:rsid w:val="2CA36D6C"/>
    <w:rsid w:val="2CAD2F52"/>
    <w:rsid w:val="2CBA3AAF"/>
    <w:rsid w:val="2CC04CA4"/>
    <w:rsid w:val="2CE6B81D"/>
    <w:rsid w:val="2D1C9E23"/>
    <w:rsid w:val="2D201078"/>
    <w:rsid w:val="2D8031F7"/>
    <w:rsid w:val="2D8DF7C7"/>
    <w:rsid w:val="2D9D95D2"/>
    <w:rsid w:val="2DA1DB20"/>
    <w:rsid w:val="2DBE2170"/>
    <w:rsid w:val="2DD38B00"/>
    <w:rsid w:val="2DECE29B"/>
    <w:rsid w:val="2E1695F2"/>
    <w:rsid w:val="2E2B44CA"/>
    <w:rsid w:val="2E2E5053"/>
    <w:rsid w:val="2E38DF8D"/>
    <w:rsid w:val="2E42C16E"/>
    <w:rsid w:val="2E4D6C45"/>
    <w:rsid w:val="2E55DF15"/>
    <w:rsid w:val="2E7F6F65"/>
    <w:rsid w:val="2E830B96"/>
    <w:rsid w:val="2EB8A9A8"/>
    <w:rsid w:val="2ED9B10D"/>
    <w:rsid w:val="2EDA3AA1"/>
    <w:rsid w:val="2EDE74F9"/>
    <w:rsid w:val="2EF8ED1F"/>
    <w:rsid w:val="2F33784D"/>
    <w:rsid w:val="2F7F276B"/>
    <w:rsid w:val="2F919B9D"/>
    <w:rsid w:val="2FBEF5CF"/>
    <w:rsid w:val="2FC40AEB"/>
    <w:rsid w:val="3058C7FA"/>
    <w:rsid w:val="3097E905"/>
    <w:rsid w:val="30BBD554"/>
    <w:rsid w:val="30FB5832"/>
    <w:rsid w:val="30FC6661"/>
    <w:rsid w:val="310046A2"/>
    <w:rsid w:val="31140760"/>
    <w:rsid w:val="314F3962"/>
    <w:rsid w:val="31791891"/>
    <w:rsid w:val="317A98A6"/>
    <w:rsid w:val="318AE3D1"/>
    <w:rsid w:val="318EA0DA"/>
    <w:rsid w:val="318F4E1F"/>
    <w:rsid w:val="31952EF6"/>
    <w:rsid w:val="31D88115"/>
    <w:rsid w:val="31FAFE56"/>
    <w:rsid w:val="320041DD"/>
    <w:rsid w:val="320FB6DE"/>
    <w:rsid w:val="322ECCF4"/>
    <w:rsid w:val="323E56F2"/>
    <w:rsid w:val="328D0A04"/>
    <w:rsid w:val="329A9044"/>
    <w:rsid w:val="32C5734E"/>
    <w:rsid w:val="3304C8CC"/>
    <w:rsid w:val="330B6666"/>
    <w:rsid w:val="333884E4"/>
    <w:rsid w:val="33449B71"/>
    <w:rsid w:val="335A55E1"/>
    <w:rsid w:val="336255C9"/>
    <w:rsid w:val="33822000"/>
    <w:rsid w:val="339D39DB"/>
    <w:rsid w:val="33B25DFE"/>
    <w:rsid w:val="33B307C2"/>
    <w:rsid w:val="33C9D9A0"/>
    <w:rsid w:val="33EF9AC8"/>
    <w:rsid w:val="341612BD"/>
    <w:rsid w:val="3422BFFC"/>
    <w:rsid w:val="34328A5F"/>
    <w:rsid w:val="3435BEF3"/>
    <w:rsid w:val="34984B50"/>
    <w:rsid w:val="34E65A65"/>
    <w:rsid w:val="353A29B4"/>
    <w:rsid w:val="353E54D9"/>
    <w:rsid w:val="35434B81"/>
    <w:rsid w:val="357218E7"/>
    <w:rsid w:val="35A4D5A2"/>
    <w:rsid w:val="35F6509B"/>
    <w:rsid w:val="35F8CD02"/>
    <w:rsid w:val="363C45AA"/>
    <w:rsid w:val="36417387"/>
    <w:rsid w:val="364A2A5B"/>
    <w:rsid w:val="36596CF4"/>
    <w:rsid w:val="365C504F"/>
    <w:rsid w:val="365DEE54"/>
    <w:rsid w:val="3671E675"/>
    <w:rsid w:val="368AEF89"/>
    <w:rsid w:val="3691F6A3"/>
    <w:rsid w:val="369B5A38"/>
    <w:rsid w:val="36ACCB07"/>
    <w:rsid w:val="36B8EE7F"/>
    <w:rsid w:val="36B9CE4B"/>
    <w:rsid w:val="36BB8356"/>
    <w:rsid w:val="36C8E112"/>
    <w:rsid w:val="36CCED1D"/>
    <w:rsid w:val="36D2E949"/>
    <w:rsid w:val="36FE80F2"/>
    <w:rsid w:val="373A89FD"/>
    <w:rsid w:val="376265D2"/>
    <w:rsid w:val="3763AA82"/>
    <w:rsid w:val="376BAF06"/>
    <w:rsid w:val="379EE56E"/>
    <w:rsid w:val="37A9ADFA"/>
    <w:rsid w:val="37AED96B"/>
    <w:rsid w:val="37BDAE81"/>
    <w:rsid w:val="37EC53B0"/>
    <w:rsid w:val="381D63AF"/>
    <w:rsid w:val="3842A08E"/>
    <w:rsid w:val="384847ED"/>
    <w:rsid w:val="386D9B91"/>
    <w:rsid w:val="38B24ED8"/>
    <w:rsid w:val="38D6BF12"/>
    <w:rsid w:val="38FD0D56"/>
    <w:rsid w:val="39105C59"/>
    <w:rsid w:val="39543623"/>
    <w:rsid w:val="3969C025"/>
    <w:rsid w:val="398E3F1B"/>
    <w:rsid w:val="3997A62B"/>
    <w:rsid w:val="3A0366CE"/>
    <w:rsid w:val="3A2D0791"/>
    <w:rsid w:val="3A5CD148"/>
    <w:rsid w:val="3A69000D"/>
    <w:rsid w:val="3A808E54"/>
    <w:rsid w:val="3A8789FE"/>
    <w:rsid w:val="3AF43469"/>
    <w:rsid w:val="3AF65F78"/>
    <w:rsid w:val="3B05A211"/>
    <w:rsid w:val="3B1C9F5F"/>
    <w:rsid w:val="3B26FE81"/>
    <w:rsid w:val="3B43FB70"/>
    <w:rsid w:val="3B4E436D"/>
    <w:rsid w:val="3B777DB3"/>
    <w:rsid w:val="3BCF6C71"/>
    <w:rsid w:val="3BEFE3E7"/>
    <w:rsid w:val="3BF1D4B8"/>
    <w:rsid w:val="3BF89ABB"/>
    <w:rsid w:val="3C026EB4"/>
    <w:rsid w:val="3C1B1B5D"/>
    <w:rsid w:val="3C335C96"/>
    <w:rsid w:val="3C40F91F"/>
    <w:rsid w:val="3CAADBDF"/>
    <w:rsid w:val="3D078D6C"/>
    <w:rsid w:val="3D1E22A5"/>
    <w:rsid w:val="3D2147BB"/>
    <w:rsid w:val="3D2B3082"/>
    <w:rsid w:val="3D378C12"/>
    <w:rsid w:val="3D37FD2F"/>
    <w:rsid w:val="3D5ADE55"/>
    <w:rsid w:val="3D5DC77E"/>
    <w:rsid w:val="3D807994"/>
    <w:rsid w:val="3D8D8CC3"/>
    <w:rsid w:val="3D90E15F"/>
    <w:rsid w:val="3D910032"/>
    <w:rsid w:val="3D927D8D"/>
    <w:rsid w:val="3DAFC986"/>
    <w:rsid w:val="3DD339E6"/>
    <w:rsid w:val="3E3BB60C"/>
    <w:rsid w:val="3E5F60E3"/>
    <w:rsid w:val="3E671578"/>
    <w:rsid w:val="3E99068A"/>
    <w:rsid w:val="3EAAA631"/>
    <w:rsid w:val="3EFD431A"/>
    <w:rsid w:val="3F0191DB"/>
    <w:rsid w:val="3F01AA64"/>
    <w:rsid w:val="3F0CB7A8"/>
    <w:rsid w:val="3F385AD9"/>
    <w:rsid w:val="3F46A153"/>
    <w:rsid w:val="3F530791"/>
    <w:rsid w:val="3F6FA319"/>
    <w:rsid w:val="3F77F541"/>
    <w:rsid w:val="3F921015"/>
    <w:rsid w:val="3FAB7628"/>
    <w:rsid w:val="3FBB6FDB"/>
    <w:rsid w:val="4054F7F4"/>
    <w:rsid w:val="40A4C45F"/>
    <w:rsid w:val="40A86EB9"/>
    <w:rsid w:val="40F8938D"/>
    <w:rsid w:val="40FFD0D0"/>
    <w:rsid w:val="41115677"/>
    <w:rsid w:val="412606E2"/>
    <w:rsid w:val="41839D34"/>
    <w:rsid w:val="4186FCB1"/>
    <w:rsid w:val="4192C8B3"/>
    <w:rsid w:val="41DC8BC1"/>
    <w:rsid w:val="4202C8C9"/>
    <w:rsid w:val="423B6FB6"/>
    <w:rsid w:val="42C86C3D"/>
    <w:rsid w:val="4310FFD9"/>
    <w:rsid w:val="432CB5A5"/>
    <w:rsid w:val="432DF424"/>
    <w:rsid w:val="4341A7D4"/>
    <w:rsid w:val="4386DE39"/>
    <w:rsid w:val="43B15819"/>
    <w:rsid w:val="44603855"/>
    <w:rsid w:val="44762CB2"/>
    <w:rsid w:val="44B3BC16"/>
    <w:rsid w:val="44B5B27D"/>
    <w:rsid w:val="44CFC18E"/>
    <w:rsid w:val="44D10C36"/>
    <w:rsid w:val="44EBD046"/>
    <w:rsid w:val="451F0473"/>
    <w:rsid w:val="45337CDD"/>
    <w:rsid w:val="45D7BC80"/>
    <w:rsid w:val="45FFBCC2"/>
    <w:rsid w:val="46479762"/>
    <w:rsid w:val="46611DDB"/>
    <w:rsid w:val="466C1E89"/>
    <w:rsid w:val="4679664B"/>
    <w:rsid w:val="468C5AED"/>
    <w:rsid w:val="46BF3AC3"/>
    <w:rsid w:val="46BFE57F"/>
    <w:rsid w:val="46C0900C"/>
    <w:rsid w:val="470760ED"/>
    <w:rsid w:val="47343A05"/>
    <w:rsid w:val="4758D89D"/>
    <w:rsid w:val="47782C2E"/>
    <w:rsid w:val="47804B62"/>
    <w:rsid w:val="479F8231"/>
    <w:rsid w:val="47AC12E3"/>
    <w:rsid w:val="47C9673C"/>
    <w:rsid w:val="47E3F39E"/>
    <w:rsid w:val="47F6096C"/>
    <w:rsid w:val="47FEA7A8"/>
    <w:rsid w:val="48044AB8"/>
    <w:rsid w:val="481BD55D"/>
    <w:rsid w:val="482D49ED"/>
    <w:rsid w:val="4843121F"/>
    <w:rsid w:val="4850BCB5"/>
    <w:rsid w:val="48ACC0E9"/>
    <w:rsid w:val="48B962DA"/>
    <w:rsid w:val="48D17FA5"/>
    <w:rsid w:val="48FF02EE"/>
    <w:rsid w:val="490887AD"/>
    <w:rsid w:val="4909FACE"/>
    <w:rsid w:val="4916B82E"/>
    <w:rsid w:val="4931FA26"/>
    <w:rsid w:val="4985E9C7"/>
    <w:rsid w:val="49AB6395"/>
    <w:rsid w:val="49BBBEF9"/>
    <w:rsid w:val="49C4E017"/>
    <w:rsid w:val="49D4C67A"/>
    <w:rsid w:val="49EB5B46"/>
    <w:rsid w:val="49F3C325"/>
    <w:rsid w:val="4A245F5C"/>
    <w:rsid w:val="4A2E2278"/>
    <w:rsid w:val="4A4EA1EB"/>
    <w:rsid w:val="4A57DEF9"/>
    <w:rsid w:val="4AAB6A00"/>
    <w:rsid w:val="4AB8C1A1"/>
    <w:rsid w:val="4ABB12FC"/>
    <w:rsid w:val="4AD4995C"/>
    <w:rsid w:val="4ADBDDB9"/>
    <w:rsid w:val="4B3AD173"/>
    <w:rsid w:val="4B401F76"/>
    <w:rsid w:val="4B5D978A"/>
    <w:rsid w:val="4B7C4CA4"/>
    <w:rsid w:val="4B850378"/>
    <w:rsid w:val="4BA92109"/>
    <w:rsid w:val="4BE02EB6"/>
    <w:rsid w:val="4BF901E8"/>
    <w:rsid w:val="4C460681"/>
    <w:rsid w:val="4C50B6AD"/>
    <w:rsid w:val="4C644803"/>
    <w:rsid w:val="4C77162E"/>
    <w:rsid w:val="4C8B885A"/>
    <w:rsid w:val="4C9410CA"/>
    <w:rsid w:val="4D313ECE"/>
    <w:rsid w:val="4D577F9E"/>
    <w:rsid w:val="4DB3F301"/>
    <w:rsid w:val="4DFD7913"/>
    <w:rsid w:val="4E12E68F"/>
    <w:rsid w:val="4E185B18"/>
    <w:rsid w:val="4E5536FE"/>
    <w:rsid w:val="4E73276F"/>
    <w:rsid w:val="4E7715D3"/>
    <w:rsid w:val="4E824AE7"/>
    <w:rsid w:val="4E829A59"/>
    <w:rsid w:val="4ECA0FF2"/>
    <w:rsid w:val="4F1634CC"/>
    <w:rsid w:val="4F17E173"/>
    <w:rsid w:val="4F18671F"/>
    <w:rsid w:val="4F6E83A6"/>
    <w:rsid w:val="4F70CD6F"/>
    <w:rsid w:val="4F91DF05"/>
    <w:rsid w:val="4FC602BA"/>
    <w:rsid w:val="4FCE1A01"/>
    <w:rsid w:val="500BDF6A"/>
    <w:rsid w:val="501086BA"/>
    <w:rsid w:val="5017F66B"/>
    <w:rsid w:val="5024D692"/>
    <w:rsid w:val="503E54EE"/>
    <w:rsid w:val="5045B49F"/>
    <w:rsid w:val="5045C722"/>
    <w:rsid w:val="504BD301"/>
    <w:rsid w:val="504CAF65"/>
    <w:rsid w:val="5064CCD0"/>
    <w:rsid w:val="50928429"/>
    <w:rsid w:val="50B8FB64"/>
    <w:rsid w:val="50BF1963"/>
    <w:rsid w:val="50CFF886"/>
    <w:rsid w:val="50FD7C80"/>
    <w:rsid w:val="51663191"/>
    <w:rsid w:val="516C71A2"/>
    <w:rsid w:val="517D5AD1"/>
    <w:rsid w:val="51A73353"/>
    <w:rsid w:val="51B2CF70"/>
    <w:rsid w:val="51BDAECF"/>
    <w:rsid w:val="51F0EB59"/>
    <w:rsid w:val="528D14D2"/>
    <w:rsid w:val="52959648"/>
    <w:rsid w:val="52AECF3D"/>
    <w:rsid w:val="52DBF9AF"/>
    <w:rsid w:val="53139F50"/>
    <w:rsid w:val="5316958E"/>
    <w:rsid w:val="533BB483"/>
    <w:rsid w:val="533CB55F"/>
    <w:rsid w:val="5342679A"/>
    <w:rsid w:val="53597F30"/>
    <w:rsid w:val="53781F5A"/>
    <w:rsid w:val="53963C7B"/>
    <w:rsid w:val="53A2BC6A"/>
    <w:rsid w:val="53A3C536"/>
    <w:rsid w:val="53AE7F71"/>
    <w:rsid w:val="53C486FD"/>
    <w:rsid w:val="54212678"/>
    <w:rsid w:val="546F6D2C"/>
    <w:rsid w:val="5474C198"/>
    <w:rsid w:val="54B80F26"/>
    <w:rsid w:val="54E0B6E1"/>
    <w:rsid w:val="54E85090"/>
    <w:rsid w:val="54FE3EB7"/>
    <w:rsid w:val="55068991"/>
    <w:rsid w:val="551932E7"/>
    <w:rsid w:val="551E9DD7"/>
    <w:rsid w:val="554F57BD"/>
    <w:rsid w:val="55F2EAFC"/>
    <w:rsid w:val="562E739F"/>
    <w:rsid w:val="564357E7"/>
    <w:rsid w:val="5656DED3"/>
    <w:rsid w:val="5699BC7E"/>
    <w:rsid w:val="56A07F18"/>
    <w:rsid w:val="56ACB7B1"/>
    <w:rsid w:val="56CF91DA"/>
    <w:rsid w:val="571B59A8"/>
    <w:rsid w:val="571BFEFB"/>
    <w:rsid w:val="57207A0F"/>
    <w:rsid w:val="57215077"/>
    <w:rsid w:val="572AB510"/>
    <w:rsid w:val="57666435"/>
    <w:rsid w:val="5797A1DA"/>
    <w:rsid w:val="57A2EF2A"/>
    <w:rsid w:val="57D8216D"/>
    <w:rsid w:val="57DAF9DF"/>
    <w:rsid w:val="58431E92"/>
    <w:rsid w:val="5877C3C8"/>
    <w:rsid w:val="587B5651"/>
    <w:rsid w:val="5885F8F7"/>
    <w:rsid w:val="58B4A6EB"/>
    <w:rsid w:val="58BAED2B"/>
    <w:rsid w:val="58BC4A70"/>
    <w:rsid w:val="58C236B0"/>
    <w:rsid w:val="58C7AE8A"/>
    <w:rsid w:val="58F94728"/>
    <w:rsid w:val="594C0005"/>
    <w:rsid w:val="597C30AC"/>
    <w:rsid w:val="599352F7"/>
    <w:rsid w:val="59D81FDA"/>
    <w:rsid w:val="59DA1F08"/>
    <w:rsid w:val="5A0E0202"/>
    <w:rsid w:val="5A0E60B8"/>
    <w:rsid w:val="5A1BFE81"/>
    <w:rsid w:val="5A41F4EF"/>
    <w:rsid w:val="5A5127DF"/>
    <w:rsid w:val="5A6B50F7"/>
    <w:rsid w:val="5A7DC74F"/>
    <w:rsid w:val="5A85DD5B"/>
    <w:rsid w:val="5A8AE00A"/>
    <w:rsid w:val="5ACD0E37"/>
    <w:rsid w:val="5AD175F5"/>
    <w:rsid w:val="5AF15DB0"/>
    <w:rsid w:val="5B1406DF"/>
    <w:rsid w:val="5B39B320"/>
    <w:rsid w:val="5B3D3AC7"/>
    <w:rsid w:val="5B3E69B7"/>
    <w:rsid w:val="5B494749"/>
    <w:rsid w:val="5B584D7A"/>
    <w:rsid w:val="5B697EEE"/>
    <w:rsid w:val="5B6B3444"/>
    <w:rsid w:val="5B6DC692"/>
    <w:rsid w:val="5B73F03B"/>
    <w:rsid w:val="5B9C2AB7"/>
    <w:rsid w:val="5BBB166F"/>
    <w:rsid w:val="5BC61982"/>
    <w:rsid w:val="5BD41852"/>
    <w:rsid w:val="5BF6E63E"/>
    <w:rsid w:val="5C26B06B"/>
    <w:rsid w:val="5C4CDB99"/>
    <w:rsid w:val="5C6F9BB5"/>
    <w:rsid w:val="5CA66D30"/>
    <w:rsid w:val="5CAA4A51"/>
    <w:rsid w:val="5CAEBBE8"/>
    <w:rsid w:val="5CB5CB8D"/>
    <w:rsid w:val="5CBE8951"/>
    <w:rsid w:val="5CC963E8"/>
    <w:rsid w:val="5CEBDC0A"/>
    <w:rsid w:val="5D2FEE60"/>
    <w:rsid w:val="5D5BDF3B"/>
    <w:rsid w:val="5D77DAE6"/>
    <w:rsid w:val="5D89B336"/>
    <w:rsid w:val="5D8AB264"/>
    <w:rsid w:val="5DC2CCEF"/>
    <w:rsid w:val="5DC5E43E"/>
    <w:rsid w:val="5DD5059A"/>
    <w:rsid w:val="5E17711D"/>
    <w:rsid w:val="5E19A0A9"/>
    <w:rsid w:val="5E1B48D0"/>
    <w:rsid w:val="5E2BDD4F"/>
    <w:rsid w:val="5E4AF183"/>
    <w:rsid w:val="5EA277B0"/>
    <w:rsid w:val="5EBE847D"/>
    <w:rsid w:val="5EC59067"/>
    <w:rsid w:val="5EC87D99"/>
    <w:rsid w:val="5ED0A7E9"/>
    <w:rsid w:val="5F044084"/>
    <w:rsid w:val="5F077891"/>
    <w:rsid w:val="5F52FC5B"/>
    <w:rsid w:val="5F647210"/>
    <w:rsid w:val="5F6AFCB5"/>
    <w:rsid w:val="5F7AB928"/>
    <w:rsid w:val="5F805241"/>
    <w:rsid w:val="5FC0A85C"/>
    <w:rsid w:val="5FC50410"/>
    <w:rsid w:val="5FDDEE65"/>
    <w:rsid w:val="601F6DC5"/>
    <w:rsid w:val="60257615"/>
    <w:rsid w:val="6027CADD"/>
    <w:rsid w:val="60307B6B"/>
    <w:rsid w:val="6055D273"/>
    <w:rsid w:val="6056D1C9"/>
    <w:rsid w:val="609440D4"/>
    <w:rsid w:val="60B4DF4A"/>
    <w:rsid w:val="610733E7"/>
    <w:rsid w:val="6167EAAE"/>
    <w:rsid w:val="61833FE3"/>
    <w:rsid w:val="619E0103"/>
    <w:rsid w:val="61B531AD"/>
    <w:rsid w:val="61EACB12"/>
    <w:rsid w:val="61EDF923"/>
    <w:rsid w:val="61F68951"/>
    <w:rsid w:val="6203E7F5"/>
    <w:rsid w:val="6227F1D9"/>
    <w:rsid w:val="6248CACB"/>
    <w:rsid w:val="626107E2"/>
    <w:rsid w:val="626FA2B7"/>
    <w:rsid w:val="62738361"/>
    <w:rsid w:val="6273A663"/>
    <w:rsid w:val="628309BF"/>
    <w:rsid w:val="628A70E0"/>
    <w:rsid w:val="62D83A61"/>
    <w:rsid w:val="62E6FFEC"/>
    <w:rsid w:val="630F9937"/>
    <w:rsid w:val="637A1394"/>
    <w:rsid w:val="63849A69"/>
    <w:rsid w:val="63B5AE91"/>
    <w:rsid w:val="63B87DFE"/>
    <w:rsid w:val="63E5FCDD"/>
    <w:rsid w:val="63EBD469"/>
    <w:rsid w:val="6407952D"/>
    <w:rsid w:val="6417C8F1"/>
    <w:rsid w:val="6417E9F7"/>
    <w:rsid w:val="643B815C"/>
    <w:rsid w:val="644E9AFF"/>
    <w:rsid w:val="64728E3E"/>
    <w:rsid w:val="6475523E"/>
    <w:rsid w:val="6521D45C"/>
    <w:rsid w:val="65427F3E"/>
    <w:rsid w:val="6552ABB2"/>
    <w:rsid w:val="65684AE8"/>
    <w:rsid w:val="6579CE33"/>
    <w:rsid w:val="65983831"/>
    <w:rsid w:val="65B8C356"/>
    <w:rsid w:val="65C5BF78"/>
    <w:rsid w:val="65D751BD"/>
    <w:rsid w:val="65D9615F"/>
    <w:rsid w:val="65E25F90"/>
    <w:rsid w:val="65E50450"/>
    <w:rsid w:val="66093102"/>
    <w:rsid w:val="66370667"/>
    <w:rsid w:val="667C7807"/>
    <w:rsid w:val="66FF89B3"/>
    <w:rsid w:val="671145EE"/>
    <w:rsid w:val="67191DE5"/>
    <w:rsid w:val="672A5103"/>
    <w:rsid w:val="67395138"/>
    <w:rsid w:val="6745C500"/>
    <w:rsid w:val="67849C09"/>
    <w:rsid w:val="67D8865B"/>
    <w:rsid w:val="68343E3A"/>
    <w:rsid w:val="686E2074"/>
    <w:rsid w:val="687617E1"/>
    <w:rsid w:val="687AAB68"/>
    <w:rsid w:val="688BBD10"/>
    <w:rsid w:val="69149A95"/>
    <w:rsid w:val="69494B3E"/>
    <w:rsid w:val="699994BF"/>
    <w:rsid w:val="69A86DAE"/>
    <w:rsid w:val="69B8B476"/>
    <w:rsid w:val="69B99A07"/>
    <w:rsid w:val="69C861C5"/>
    <w:rsid w:val="69E72681"/>
    <w:rsid w:val="69E8C84A"/>
    <w:rsid w:val="6A56B2F4"/>
    <w:rsid w:val="6A5976F4"/>
    <w:rsid w:val="6A79F01A"/>
    <w:rsid w:val="6AA15A33"/>
    <w:rsid w:val="6AC35584"/>
    <w:rsid w:val="6AC8648C"/>
    <w:rsid w:val="6ADD4DFE"/>
    <w:rsid w:val="6AE21547"/>
    <w:rsid w:val="6AEA74CB"/>
    <w:rsid w:val="6AF20E7A"/>
    <w:rsid w:val="6AF22F80"/>
    <w:rsid w:val="6AF8E955"/>
    <w:rsid w:val="6B25448A"/>
    <w:rsid w:val="6B431FD9"/>
    <w:rsid w:val="6B4BF7B3"/>
    <w:rsid w:val="6B58D165"/>
    <w:rsid w:val="6B8D5835"/>
    <w:rsid w:val="6BABBCE8"/>
    <w:rsid w:val="6BD43269"/>
    <w:rsid w:val="6BE23E09"/>
    <w:rsid w:val="6BE50724"/>
    <w:rsid w:val="6C094DD2"/>
    <w:rsid w:val="6C19E812"/>
    <w:rsid w:val="6C227851"/>
    <w:rsid w:val="6C2F4239"/>
    <w:rsid w:val="6C3853CD"/>
    <w:rsid w:val="6C5DB397"/>
    <w:rsid w:val="6C5F25E5"/>
    <w:rsid w:val="6C609CBD"/>
    <w:rsid w:val="6C64AE9B"/>
    <w:rsid w:val="6C682344"/>
    <w:rsid w:val="6C7539A3"/>
    <w:rsid w:val="6C7844C7"/>
    <w:rsid w:val="6C83C646"/>
    <w:rsid w:val="6C9458D5"/>
    <w:rsid w:val="6CB3410E"/>
    <w:rsid w:val="6CC93D55"/>
    <w:rsid w:val="6CDC1C9D"/>
    <w:rsid w:val="6CE1099A"/>
    <w:rsid w:val="6D03C3A3"/>
    <w:rsid w:val="6D1466DE"/>
    <w:rsid w:val="6D3982B6"/>
    <w:rsid w:val="6D42398A"/>
    <w:rsid w:val="6DA77C13"/>
    <w:rsid w:val="6DB86DEB"/>
    <w:rsid w:val="6DC241A4"/>
    <w:rsid w:val="6DDB7858"/>
    <w:rsid w:val="6E407B32"/>
    <w:rsid w:val="6E5C3824"/>
    <w:rsid w:val="6E6C657B"/>
    <w:rsid w:val="6E7DD78C"/>
    <w:rsid w:val="6EA20BDF"/>
    <w:rsid w:val="6EA21E46"/>
    <w:rsid w:val="6EB395AC"/>
    <w:rsid w:val="6ECE62AB"/>
    <w:rsid w:val="6EF873AD"/>
    <w:rsid w:val="6F0EF867"/>
    <w:rsid w:val="6F0F7816"/>
    <w:rsid w:val="6F1D73AE"/>
    <w:rsid w:val="6F23A1F0"/>
    <w:rsid w:val="6F322F00"/>
    <w:rsid w:val="6F506055"/>
    <w:rsid w:val="6F7CB8DC"/>
    <w:rsid w:val="6F811668"/>
    <w:rsid w:val="6F95B355"/>
    <w:rsid w:val="6FACDA65"/>
    <w:rsid w:val="6FAE1DA8"/>
    <w:rsid w:val="6FAE6A09"/>
    <w:rsid w:val="6FE3D377"/>
    <w:rsid w:val="702134D5"/>
    <w:rsid w:val="7033D308"/>
    <w:rsid w:val="706C94F0"/>
    <w:rsid w:val="7078E55B"/>
    <w:rsid w:val="707D6646"/>
    <w:rsid w:val="708BBEFD"/>
    <w:rsid w:val="70CD7C5C"/>
    <w:rsid w:val="70E59B8B"/>
    <w:rsid w:val="710201C2"/>
    <w:rsid w:val="71328D8D"/>
    <w:rsid w:val="713A1EEC"/>
    <w:rsid w:val="7143D413"/>
    <w:rsid w:val="718CFC7E"/>
    <w:rsid w:val="7191310D"/>
    <w:rsid w:val="7197389E"/>
    <w:rsid w:val="719F607A"/>
    <w:rsid w:val="71C3E573"/>
    <w:rsid w:val="71F8A5BA"/>
    <w:rsid w:val="72086551"/>
    <w:rsid w:val="7211BA1B"/>
    <w:rsid w:val="7225C48A"/>
    <w:rsid w:val="723F3030"/>
    <w:rsid w:val="7248FA59"/>
    <w:rsid w:val="724BE3EB"/>
    <w:rsid w:val="725192D1"/>
    <w:rsid w:val="72571E94"/>
    <w:rsid w:val="726A7D26"/>
    <w:rsid w:val="727A186C"/>
    <w:rsid w:val="72875A44"/>
    <w:rsid w:val="72890EB5"/>
    <w:rsid w:val="729E9C6C"/>
    <w:rsid w:val="72A87065"/>
    <w:rsid w:val="72B02B1A"/>
    <w:rsid w:val="72BBC6B8"/>
    <w:rsid w:val="72C4DB58"/>
    <w:rsid w:val="72C7FBD7"/>
    <w:rsid w:val="72CCF51B"/>
    <w:rsid w:val="72D5E5D2"/>
    <w:rsid w:val="72E24AA4"/>
    <w:rsid w:val="72EE3FD3"/>
    <w:rsid w:val="72F599F4"/>
    <w:rsid w:val="73099AA6"/>
    <w:rsid w:val="7337CCE3"/>
    <w:rsid w:val="733C87A8"/>
    <w:rsid w:val="73F28125"/>
    <w:rsid w:val="7409C713"/>
    <w:rsid w:val="74127936"/>
    <w:rsid w:val="7426530C"/>
    <w:rsid w:val="743B6310"/>
    <w:rsid w:val="745129F1"/>
    <w:rsid w:val="74639756"/>
    <w:rsid w:val="7467448A"/>
    <w:rsid w:val="74AB59CA"/>
    <w:rsid w:val="74ACF8B6"/>
    <w:rsid w:val="74BBA1B5"/>
    <w:rsid w:val="74DD0B9B"/>
    <w:rsid w:val="74E7D7AC"/>
    <w:rsid w:val="7530467C"/>
    <w:rsid w:val="7537B14E"/>
    <w:rsid w:val="7541625E"/>
    <w:rsid w:val="75417F0A"/>
    <w:rsid w:val="754D8659"/>
    <w:rsid w:val="756AF117"/>
    <w:rsid w:val="759E7788"/>
    <w:rsid w:val="75A86844"/>
    <w:rsid w:val="75B5A612"/>
    <w:rsid w:val="75D5DA3A"/>
    <w:rsid w:val="76175734"/>
    <w:rsid w:val="7664E15F"/>
    <w:rsid w:val="7683BC68"/>
    <w:rsid w:val="76B2DA70"/>
    <w:rsid w:val="77214070"/>
    <w:rsid w:val="776B0697"/>
    <w:rsid w:val="777DC3B4"/>
    <w:rsid w:val="777E93A5"/>
    <w:rsid w:val="77C3F78C"/>
    <w:rsid w:val="77FCDAA1"/>
    <w:rsid w:val="788542CD"/>
    <w:rsid w:val="78B0B3BB"/>
    <w:rsid w:val="78DB6B0E"/>
    <w:rsid w:val="78DDB877"/>
    <w:rsid w:val="798C9F8C"/>
    <w:rsid w:val="79A8F4DA"/>
    <w:rsid w:val="79AFF07D"/>
    <w:rsid w:val="79CE1FD6"/>
    <w:rsid w:val="79D41AD2"/>
    <w:rsid w:val="79D69E88"/>
    <w:rsid w:val="79DE366F"/>
    <w:rsid w:val="7A0D9FEB"/>
    <w:rsid w:val="7A1B060A"/>
    <w:rsid w:val="7A297DE8"/>
    <w:rsid w:val="7A36CA71"/>
    <w:rsid w:val="7A60D2EE"/>
    <w:rsid w:val="7A637B50"/>
    <w:rsid w:val="7AB025ED"/>
    <w:rsid w:val="7AD41222"/>
    <w:rsid w:val="7B0418F0"/>
    <w:rsid w:val="7B15F0C5"/>
    <w:rsid w:val="7B893017"/>
    <w:rsid w:val="7BEE6AC7"/>
    <w:rsid w:val="7C6E0040"/>
    <w:rsid w:val="7C704B72"/>
    <w:rsid w:val="7C82DCA5"/>
    <w:rsid w:val="7CA2C1EA"/>
    <w:rsid w:val="7CBA61E7"/>
    <w:rsid w:val="7D1E1384"/>
    <w:rsid w:val="7D43AD16"/>
    <w:rsid w:val="7D4631C6"/>
    <w:rsid w:val="7D601809"/>
    <w:rsid w:val="7D8DF573"/>
    <w:rsid w:val="7D99BCAE"/>
    <w:rsid w:val="7DA2C743"/>
    <w:rsid w:val="7DA5DCB9"/>
    <w:rsid w:val="7DF70C45"/>
    <w:rsid w:val="7E0116D3"/>
    <w:rsid w:val="7E31DF35"/>
    <w:rsid w:val="7E38D5F8"/>
    <w:rsid w:val="7E829301"/>
    <w:rsid w:val="7E8D72D8"/>
    <w:rsid w:val="7EC2E3F9"/>
    <w:rsid w:val="7ED8E068"/>
    <w:rsid w:val="7EED701A"/>
    <w:rsid w:val="7EF97D4F"/>
    <w:rsid w:val="7EFCB2B3"/>
    <w:rsid w:val="7F0A65B9"/>
    <w:rsid w:val="7F0C51BE"/>
    <w:rsid w:val="7F21F580"/>
    <w:rsid w:val="7FB8D89E"/>
    <w:rsid w:val="7FE081B1"/>
    <w:rsid w:val="7FF7C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DDD7F8"/>
  <w15:docId w15:val="{9FD39642-0FFD-44F2-925D-0A7305CC7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/>
  </w:latentStyles>
  <w:style w:type="paragraph" w:default="1" w:styleId="Normal">
    <w:name w:val="Normal"/>
    <w:qFormat/>
    <w:rsid w:val="006605B7"/>
    <w:pPr>
      <w:spacing w:line="360" w:lineRule="auto"/>
      <w:contextualSpacing/>
    </w:pPr>
    <w:rPr>
      <w:rFonts w:ascii="Verdana" w:hAnsi="Verdana" w:cs="Times New Roman (Body CS)"/>
      <w:color w:val="4D4D4C"/>
      <w:sz w:val="22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F176B9"/>
    <w:pPr>
      <w:snapToGrid w:val="0"/>
      <w:spacing w:before="240" w:after="240" w:line="240" w:lineRule="auto"/>
      <w:outlineLvl w:val="0"/>
    </w:pPr>
    <w:rPr>
      <w:b/>
      <w:caps/>
      <w:color w:val="00B9BD" w:themeColor="accent1"/>
      <w:sz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85700"/>
    <w:pPr>
      <w:keepNext/>
      <w:keepLines/>
      <w:numPr>
        <w:ilvl w:val="1"/>
        <w:numId w:val="30"/>
      </w:numPr>
      <w:shd w:val="clear" w:color="auto" w:fill="D9D9D9" w:themeFill="background1" w:themeFillShade="D9"/>
      <w:tabs>
        <w:tab w:val="left" w:pos="0"/>
        <w:tab w:val="left" w:pos="450"/>
      </w:tabs>
      <w:snapToGrid w:val="0"/>
      <w:spacing w:after="120" w:line="276" w:lineRule="auto"/>
      <w:contextualSpacing w:val="0"/>
      <w:outlineLvl w:val="1"/>
    </w:pPr>
    <w:rPr>
      <w:rFonts w:asciiTheme="minorHAnsi" w:eastAsiaTheme="majorEastAsia" w:hAnsiTheme="minorHAnsi" w:cs="Times New Roman (Headings CS)"/>
      <w:b/>
      <w:color w:val="515151" w:themeColor="text1"/>
      <w:sz w:val="24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245A"/>
    <w:pPr>
      <w:keepNext/>
      <w:keepLines/>
      <w:spacing w:before="360" w:after="240" w:line="240" w:lineRule="auto"/>
      <w:outlineLvl w:val="2"/>
    </w:pPr>
    <w:rPr>
      <w:rFonts w:asciiTheme="majorHAnsi" w:eastAsiaTheme="majorEastAsia" w:hAnsiTheme="majorHAnsi" w:cs="Times New Roman (Headings CS)"/>
      <w:b/>
      <w:caps/>
      <w:color w:val="00B9BD" w:themeColor="accent1"/>
      <w:sz w:val="32"/>
    </w:rPr>
  </w:style>
  <w:style w:type="paragraph" w:styleId="Heading4">
    <w:name w:val="heading 4"/>
    <w:basedOn w:val="Normal"/>
    <w:next w:val="Heading5"/>
    <w:link w:val="Heading4Char"/>
    <w:uiPriority w:val="9"/>
    <w:unhideWhenUsed/>
    <w:rsid w:val="007F21DA"/>
    <w:pPr>
      <w:keepNext/>
      <w:keepLines/>
      <w:spacing w:before="240" w:after="120" w:line="240" w:lineRule="auto"/>
      <w:outlineLvl w:val="3"/>
    </w:pPr>
    <w:rPr>
      <w:rFonts w:asciiTheme="majorHAnsi" w:eastAsiaTheme="majorEastAsia" w:hAnsiTheme="majorHAnsi" w:cstheme="majorBidi"/>
      <w:iCs/>
      <w:sz w:val="28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01408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01B0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B01B0E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Heading8">
    <w:name w:val="heading 8"/>
    <w:basedOn w:val="TablesHeadingGSCyan"/>
    <w:next w:val="Normal"/>
    <w:link w:val="Heading8Char"/>
    <w:uiPriority w:val="9"/>
    <w:unhideWhenUsed/>
    <w:rsid w:val="00B01B0E"/>
    <w:pPr>
      <w:framePr w:hSpace="180" w:wrap="around" w:y="1824"/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rsid w:val="00B01B0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B01B0E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F176B9"/>
    <w:rPr>
      <w:rFonts w:ascii="Verdana" w:hAnsi="Verdana" w:cs="Times New Roman (Body CS)"/>
      <w:b/>
      <w:caps/>
      <w:color w:val="00B9BD" w:themeColor="accent1"/>
      <w:sz w:val="28"/>
      <w14:cntxtAlts/>
    </w:rPr>
  </w:style>
  <w:style w:type="paragraph" w:styleId="BalloonText">
    <w:name w:val="Balloon Text"/>
    <w:basedOn w:val="Normal"/>
    <w:link w:val="BalloonTextChar"/>
    <w:uiPriority w:val="99"/>
    <w:unhideWhenUsed/>
    <w:rsid w:val="00B01B0E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01B0E"/>
    <w:rPr>
      <w:rFonts w:cs="Times New Roman"/>
      <w:color w:val="4D4D4C"/>
      <w:sz w:val="18"/>
      <w:szCs w:val="18"/>
      <w14:cntxtAlts/>
    </w:rPr>
  </w:style>
  <w:style w:type="paragraph" w:styleId="Bibliography">
    <w:name w:val="Bibliography"/>
    <w:basedOn w:val="Normal"/>
    <w:next w:val="Normal"/>
    <w:uiPriority w:val="37"/>
    <w:unhideWhenUsed/>
    <w:rsid w:val="00B01B0E"/>
  </w:style>
  <w:style w:type="paragraph" w:customStyle="1" w:styleId="BigTags">
    <w:name w:val="Big Tags"/>
    <w:next w:val="Normal"/>
    <w:qFormat/>
    <w:rsid w:val="00B01B0E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eastAsiaTheme="minorEastAsia" w:hAnsi="Verdana" w:cs="Times New Roman (Body CS)"/>
      <w:iCs/>
      <w:caps/>
      <w:color w:val="FFFFFF" w:themeColor="background1"/>
      <w:sz w:val="20"/>
      <w14:cntxtAlts/>
    </w:rPr>
  </w:style>
  <w:style w:type="paragraph" w:styleId="BlockText">
    <w:name w:val="Block Text"/>
    <w:link w:val="BlockTextChar"/>
    <w:uiPriority w:val="99"/>
    <w:unhideWhenUsed/>
    <w:qFormat/>
    <w:rsid w:val="00A61CC2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napToGrid w:val="0"/>
      <w:spacing w:after="120" w:line="240" w:lineRule="auto"/>
      <w:ind w:left="113" w:right="113"/>
    </w:pPr>
    <w:rPr>
      <w:rFonts w:eastAsiaTheme="minorEastAsia"/>
      <w:iCs/>
      <w:color w:val="00B9BD" w:themeColor="accent1"/>
      <w:sz w:val="22"/>
      <w14:cntxtAlts/>
    </w:rPr>
  </w:style>
  <w:style w:type="character" w:customStyle="1" w:styleId="BlockTextChar">
    <w:name w:val="Block Text Char"/>
    <w:basedOn w:val="DefaultParagraphFont"/>
    <w:link w:val="BlockText"/>
    <w:uiPriority w:val="99"/>
    <w:rsid w:val="00A61CC2"/>
    <w:rPr>
      <w:rFonts w:eastAsiaTheme="minorEastAsia"/>
      <w:iCs/>
      <w:color w:val="00B9BD" w:themeColor="accent1"/>
      <w:sz w:val="22"/>
      <w14:cntxtAlts/>
    </w:rPr>
  </w:style>
  <w:style w:type="paragraph" w:styleId="BodyText">
    <w:name w:val="Body Text"/>
    <w:basedOn w:val="Normal"/>
    <w:link w:val="BodyTextChar"/>
    <w:uiPriority w:val="99"/>
    <w:unhideWhenUsed/>
    <w:rsid w:val="00B01B0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01B0E"/>
    <w:pPr>
      <w:spacing w:after="120" w:line="48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C85700"/>
    <w:rPr>
      <w:rFonts w:eastAsiaTheme="majorEastAsia" w:cs="Times New Roman (Headings CS)"/>
      <w:b/>
      <w:color w:val="515151" w:themeColor="text1"/>
      <w:shd w:val="clear" w:color="auto" w:fill="D9D9D9" w:themeFill="background1" w:themeFillShade="D9"/>
      <w:lang w:val="en-GB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7E245A"/>
    <w:rPr>
      <w:rFonts w:asciiTheme="majorHAnsi" w:eastAsiaTheme="majorEastAsia" w:hAnsiTheme="majorHAnsi" w:cs="Times New Roman (Headings CS)"/>
      <w:b/>
      <w:caps/>
      <w:color w:val="00B9BD" w:themeColor="accent1"/>
      <w:sz w:val="32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7F21DA"/>
    <w:rPr>
      <w:rFonts w:asciiTheme="majorHAnsi" w:eastAsiaTheme="majorEastAsia" w:hAnsiTheme="majorHAnsi" w:cstheme="majorBidi"/>
      <w:iCs/>
      <w:color w:val="4D4D4C"/>
      <w:sz w:val="28"/>
      <w:lang w:val="en-GB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B01B0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01B0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1B0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01B0E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01B0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01B0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character" w:styleId="BookTitle">
    <w:name w:val="Book Title"/>
    <w:aliases w:val="Authored Titles"/>
    <w:uiPriority w:val="33"/>
    <w:rsid w:val="00B01B0E"/>
    <w:rPr>
      <w:rFonts w:asciiTheme="majorHAnsi" w:hAnsiTheme="majorHAnsi"/>
      <w:b w:val="0"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B01B0E"/>
    <w:pPr>
      <w:spacing w:before="240" w:after="120" w:line="240" w:lineRule="auto"/>
    </w:pPr>
    <w:rPr>
      <w:iCs/>
      <w:color w:val="323232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B01B0E"/>
    <w:pPr>
      <w:spacing w:after="0" w:line="240" w:lineRule="auto"/>
      <w:ind w:left="2835"/>
    </w:pPr>
  </w:style>
  <w:style w:type="character" w:customStyle="1" w:styleId="ClosingChar">
    <w:name w:val="Closing Char"/>
    <w:basedOn w:val="DefaultParagraphFont"/>
    <w:link w:val="Closing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CommentReference">
    <w:name w:val="annotation reference"/>
    <w:basedOn w:val="DefaultParagraphFont"/>
    <w:uiPriority w:val="99"/>
    <w:semiHidden/>
    <w:unhideWhenUsed/>
    <w:rsid w:val="00B01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1B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01B0E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B01B0E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Heading7Char">
    <w:name w:val="Heading 7 Char"/>
    <w:basedOn w:val="DefaultParagraphFont"/>
    <w:link w:val="Heading7"/>
    <w:uiPriority w:val="9"/>
    <w:rsid w:val="00B01B0E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Heading8Char">
    <w:name w:val="Heading 8 Char"/>
    <w:basedOn w:val="DefaultParagraphFont"/>
    <w:link w:val="Heading8"/>
    <w:uiPriority w:val="9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Heading9Char">
    <w:name w:val="Heading 9 Char"/>
    <w:basedOn w:val="DefaultParagraphFont"/>
    <w:link w:val="Heading9"/>
    <w:uiPriority w:val="9"/>
    <w:rsid w:val="00B01B0E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01B0E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Date">
    <w:name w:val="Date"/>
    <w:basedOn w:val="Normal"/>
    <w:next w:val="Normal"/>
    <w:link w:val="DateChar"/>
    <w:uiPriority w:val="99"/>
    <w:unhideWhenUsed/>
    <w:rsid w:val="00B01B0E"/>
  </w:style>
  <w:style w:type="character" w:customStyle="1" w:styleId="DateChar">
    <w:name w:val="Date Char"/>
    <w:basedOn w:val="DefaultParagraphFont"/>
    <w:link w:val="Dat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01B0E"/>
    <w:rPr>
      <w:rFonts w:cs="Times New Roman (Body CS)"/>
      <w:color w:val="4D4D4C"/>
      <w:sz w:val="26"/>
      <w:szCs w:val="26"/>
      <w14:cntxtAlts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B01B0E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Emphasis">
    <w:name w:val="Emphasis"/>
    <w:uiPriority w:val="20"/>
    <w:qFormat/>
    <w:rsid w:val="00B01B0E"/>
    <w:rPr>
      <w:rFonts w:asciiTheme="minorHAnsi" w:hAnsiTheme="minorHAnsi"/>
      <w:i/>
      <w:iCs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01B0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01B0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EnvelopeAddress">
    <w:name w:val="envelope address"/>
    <w:basedOn w:val="Normal"/>
    <w:uiPriority w:val="99"/>
    <w:semiHidden/>
    <w:unhideWhenUsed/>
    <w:rsid w:val="00B01B0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B01B0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01B0E"/>
    <w:rPr>
      <w:color w:val="D3D4D6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FootnoteReference">
    <w:name w:val="footnote reference"/>
    <w:basedOn w:val="DefaultParagraphFont"/>
    <w:unhideWhenUsed/>
    <w:rsid w:val="00B01B0E"/>
    <w:rPr>
      <w:vertAlign w:val="superscript"/>
    </w:rPr>
  </w:style>
  <w:style w:type="paragraph" w:styleId="FootnoteText">
    <w:name w:val="footnote text"/>
    <w:aliases w:val="DNV-FT"/>
    <w:basedOn w:val="Normal"/>
    <w:link w:val="FootnoteTextChar"/>
    <w:autoRedefine/>
    <w:unhideWhenUsed/>
    <w:qFormat/>
    <w:rsid w:val="00C61A9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DNV-FT Char"/>
    <w:basedOn w:val="DefaultParagraphFont"/>
    <w:link w:val="FootnoteText"/>
    <w:rsid w:val="00C61A95"/>
    <w:rPr>
      <w:rFonts w:ascii="Verdana" w:hAnsi="Verdana" w:cs="Times New Roman (Body CS)"/>
      <w:color w:val="4D4D4C"/>
      <w:sz w:val="20"/>
      <w:szCs w:val="20"/>
      <w14:cntxtAlts/>
    </w:rPr>
  </w:style>
  <w:style w:type="table" w:styleId="GridTable1Light">
    <w:name w:val="Grid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GridTable3-Accent4">
    <w:name w:val="Grid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GridTable6Colourful">
    <w:name w:val="Grid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GridTable7ColourfulAccent3">
    <w:name w:val="Grid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B01B0E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TableNormal"/>
    <w:uiPriority w:val="99"/>
    <w:rsid w:val="00B01B0E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Hashtag">
    <w:name w:val="Hashtag"/>
    <w:basedOn w:val="BookTitle"/>
    <w:uiPriority w:val="99"/>
    <w:unhideWhenUsed/>
    <w:rsid w:val="00B01B0E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Normal"/>
    <w:next w:val="Normal"/>
    <w:link w:val="TablesHeadingGSCyanChar"/>
    <w:qFormat/>
    <w:rsid w:val="00B01B0E"/>
    <w:pPr>
      <w:framePr w:hSpace="181" w:wrap="notBeside" w:vAnchor="page" w:hAnchor="margin" w:y="1827"/>
      <w:snapToGrid w:val="0"/>
      <w:spacing w:after="0" w:line="240" w:lineRule="auto"/>
      <w:contextualSpacing w:val="0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DefaultParagraphFont"/>
    <w:link w:val="TablesHeadingGSCyan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B01B0E"/>
  </w:style>
  <w:style w:type="paragraph" w:styleId="HTMLAddress">
    <w:name w:val="HTML Address"/>
    <w:basedOn w:val="Normal"/>
    <w:link w:val="HTMLAddressChar"/>
    <w:uiPriority w:val="99"/>
    <w:unhideWhenUsed/>
    <w:rsid w:val="00B01B0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rsid w:val="00B01B0E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Cite">
    <w:name w:val="HTML Cite"/>
    <w:basedOn w:val="DefaultParagraphFont"/>
    <w:uiPriority w:val="99"/>
    <w:semiHidden/>
    <w:unhideWhenUsed/>
    <w:rsid w:val="00B01B0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Definition">
    <w:name w:val="HTML Definition"/>
    <w:uiPriority w:val="99"/>
    <w:semiHidden/>
    <w:unhideWhenUsed/>
    <w:rsid w:val="00B01B0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1B0E"/>
    <w:rPr>
      <w:rFonts w:cs="Consolas"/>
      <w:color w:val="4D4D4C"/>
      <w:sz w:val="20"/>
      <w:szCs w:val="20"/>
      <w14:cntxtAlts/>
    </w:rPr>
  </w:style>
  <w:style w:type="character" w:styleId="HTMLSample">
    <w:name w:val="HTML Sample"/>
    <w:uiPriority w:val="99"/>
    <w:semiHidden/>
    <w:unhideWhenUsed/>
    <w:rsid w:val="00B01B0E"/>
    <w:rPr>
      <w:rFonts w:asciiTheme="minorHAnsi" w:hAnsiTheme="minorHAnsi" w:cs="Consolas"/>
      <w:sz w:val="24"/>
      <w:szCs w:val="24"/>
    </w:rPr>
  </w:style>
  <w:style w:type="character" w:styleId="HTMLTypewriter">
    <w:name w:val="HTML Typewriter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Variable">
    <w:name w:val="HTML Variable"/>
    <w:uiPriority w:val="99"/>
    <w:semiHidden/>
    <w:unhideWhenUsed/>
    <w:rsid w:val="00B01B0E"/>
    <w:rPr>
      <w:i/>
      <w:iCs/>
    </w:rPr>
  </w:style>
  <w:style w:type="character" w:styleId="Hyperlink">
    <w:name w:val="Hyperlink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</w:rPr>
  </w:style>
  <w:style w:type="paragraph" w:styleId="Index1">
    <w:name w:val="index 1"/>
    <w:basedOn w:val="Normal"/>
    <w:next w:val="Normal"/>
    <w:uiPriority w:val="99"/>
    <w:unhideWhenUsed/>
    <w:rsid w:val="00B01B0E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uiPriority w:val="99"/>
    <w:unhideWhenUsed/>
    <w:rsid w:val="00B01B0E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uiPriority w:val="99"/>
    <w:unhideWhenUsed/>
    <w:rsid w:val="00B01B0E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rsid w:val="00B01B0E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rsid w:val="00B01B0E"/>
    <w:pPr>
      <w:spacing w:after="0" w:line="240" w:lineRule="auto"/>
      <w:ind w:left="1100" w:hanging="220"/>
    </w:pPr>
  </w:style>
  <w:style w:type="paragraph" w:styleId="Index7">
    <w:name w:val="index 7"/>
    <w:basedOn w:val="Normal"/>
    <w:next w:val="Normal"/>
    <w:uiPriority w:val="99"/>
    <w:semiHidden/>
    <w:unhideWhenUsed/>
    <w:rsid w:val="00B01B0E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rsid w:val="00B01B0E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rsid w:val="00B01B0E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unhideWhenUsed/>
    <w:rsid w:val="00B01B0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B01B0E"/>
    <w:rPr>
      <w:i/>
      <w:iCs/>
      <w:color w:val="00B9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1B0E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1B0E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IntenseReference">
    <w:name w:val="Intense Reference"/>
    <w:uiPriority w:val="32"/>
    <w:rsid w:val="00B01B0E"/>
    <w:rPr>
      <w:b/>
      <w:bCs/>
      <w:smallCaps/>
      <w:color w:val="00B9BD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B01B0E"/>
    <w:rPr>
      <w:rFonts w:asciiTheme="minorHAnsi" w:hAnsiTheme="minorHAnsi"/>
    </w:rPr>
  </w:style>
  <w:style w:type="paragraph" w:styleId="List">
    <w:name w:val="List"/>
    <w:basedOn w:val="Normal"/>
    <w:uiPriority w:val="99"/>
    <w:unhideWhenUsed/>
    <w:rsid w:val="00B01B0E"/>
  </w:style>
  <w:style w:type="paragraph" w:styleId="List2">
    <w:name w:val="List 2"/>
    <w:basedOn w:val="Normal"/>
    <w:uiPriority w:val="99"/>
    <w:unhideWhenUsed/>
    <w:rsid w:val="00B01B0E"/>
    <w:pPr>
      <w:ind w:left="566" w:hanging="283"/>
    </w:pPr>
  </w:style>
  <w:style w:type="paragraph" w:styleId="List3">
    <w:name w:val="List 3"/>
    <w:basedOn w:val="Normal"/>
    <w:uiPriority w:val="99"/>
    <w:unhideWhenUsed/>
    <w:rsid w:val="00B01B0E"/>
    <w:pPr>
      <w:ind w:left="849" w:hanging="283"/>
    </w:pPr>
  </w:style>
  <w:style w:type="paragraph" w:styleId="List4">
    <w:name w:val="List 4"/>
    <w:basedOn w:val="Normal"/>
    <w:uiPriority w:val="99"/>
    <w:unhideWhenUsed/>
    <w:rsid w:val="00B01B0E"/>
    <w:pPr>
      <w:ind w:left="1132" w:hanging="283"/>
    </w:pPr>
  </w:style>
  <w:style w:type="paragraph" w:styleId="List5">
    <w:name w:val="List 5"/>
    <w:basedOn w:val="Normal"/>
    <w:uiPriority w:val="99"/>
    <w:unhideWhenUsed/>
    <w:rsid w:val="00B01B0E"/>
    <w:pPr>
      <w:ind w:left="1415" w:hanging="283"/>
    </w:pPr>
  </w:style>
  <w:style w:type="paragraph" w:styleId="ListBullet">
    <w:name w:val="List Bullet"/>
    <w:basedOn w:val="Normal"/>
    <w:uiPriority w:val="99"/>
    <w:unhideWhenUsed/>
    <w:qFormat/>
    <w:rsid w:val="00B01B0E"/>
    <w:pPr>
      <w:numPr>
        <w:numId w:val="1"/>
      </w:numPr>
      <w:spacing w:after="120"/>
    </w:pPr>
  </w:style>
  <w:style w:type="paragraph" w:styleId="ListBullet2">
    <w:name w:val="List Bullet 2"/>
    <w:basedOn w:val="Normal"/>
    <w:uiPriority w:val="99"/>
    <w:unhideWhenUsed/>
    <w:rsid w:val="00B01B0E"/>
    <w:pPr>
      <w:numPr>
        <w:numId w:val="2"/>
      </w:numPr>
    </w:pPr>
  </w:style>
  <w:style w:type="paragraph" w:styleId="ListBullet3">
    <w:name w:val="List Bullet 3"/>
    <w:basedOn w:val="Normal"/>
    <w:uiPriority w:val="99"/>
    <w:unhideWhenUsed/>
    <w:rsid w:val="00B01B0E"/>
    <w:pPr>
      <w:numPr>
        <w:numId w:val="3"/>
      </w:numPr>
    </w:pPr>
  </w:style>
  <w:style w:type="paragraph" w:styleId="ListBullet4">
    <w:name w:val="List Bullet 4"/>
    <w:basedOn w:val="Normal"/>
    <w:uiPriority w:val="99"/>
    <w:unhideWhenUsed/>
    <w:rsid w:val="00B01B0E"/>
    <w:pPr>
      <w:numPr>
        <w:numId w:val="4"/>
      </w:numPr>
    </w:pPr>
  </w:style>
  <w:style w:type="paragraph" w:styleId="ListBullet5">
    <w:name w:val="List Bullet 5"/>
    <w:basedOn w:val="Normal"/>
    <w:uiPriority w:val="99"/>
    <w:unhideWhenUsed/>
    <w:rsid w:val="00B01B0E"/>
    <w:pPr>
      <w:numPr>
        <w:numId w:val="5"/>
      </w:numPr>
    </w:pPr>
  </w:style>
  <w:style w:type="paragraph" w:styleId="ListContinue">
    <w:name w:val="List Continue"/>
    <w:basedOn w:val="Normal"/>
    <w:uiPriority w:val="99"/>
    <w:unhideWhenUsed/>
    <w:rsid w:val="00B01B0E"/>
    <w:pPr>
      <w:spacing w:after="120"/>
      <w:ind w:left="283"/>
    </w:pPr>
  </w:style>
  <w:style w:type="paragraph" w:styleId="ListContinue2">
    <w:name w:val="List Continue 2"/>
    <w:basedOn w:val="Normal"/>
    <w:uiPriority w:val="99"/>
    <w:unhideWhenUsed/>
    <w:rsid w:val="00B01B0E"/>
    <w:pPr>
      <w:spacing w:after="120"/>
      <w:ind w:left="566"/>
    </w:pPr>
  </w:style>
  <w:style w:type="paragraph" w:styleId="ListContinue3">
    <w:name w:val="List Continue 3"/>
    <w:basedOn w:val="Normal"/>
    <w:uiPriority w:val="99"/>
    <w:unhideWhenUsed/>
    <w:rsid w:val="00B01B0E"/>
    <w:pPr>
      <w:spacing w:after="120"/>
      <w:ind w:left="849"/>
    </w:pPr>
  </w:style>
  <w:style w:type="paragraph" w:styleId="ListContinue4">
    <w:name w:val="List Continue 4"/>
    <w:basedOn w:val="Normal"/>
    <w:uiPriority w:val="99"/>
    <w:semiHidden/>
    <w:unhideWhenUsed/>
    <w:rsid w:val="00B01B0E"/>
    <w:pPr>
      <w:spacing w:after="120"/>
      <w:ind w:left="1132"/>
    </w:pPr>
  </w:style>
  <w:style w:type="paragraph" w:styleId="ListContinue5">
    <w:name w:val="List Continue 5"/>
    <w:basedOn w:val="Normal"/>
    <w:uiPriority w:val="99"/>
    <w:semiHidden/>
    <w:unhideWhenUsed/>
    <w:rsid w:val="00B01B0E"/>
    <w:pPr>
      <w:spacing w:after="120"/>
      <w:ind w:left="1415"/>
    </w:pPr>
  </w:style>
  <w:style w:type="paragraph" w:customStyle="1" w:styleId="ListGSBullet">
    <w:name w:val="List GS Bullet"/>
    <w:basedOn w:val="Normal"/>
    <w:link w:val="ListGSBulletChar"/>
    <w:qFormat/>
    <w:rsid w:val="00B01B0E"/>
    <w:pPr>
      <w:numPr>
        <w:numId w:val="11"/>
      </w:numPr>
      <w:spacing w:after="120"/>
    </w:pPr>
  </w:style>
  <w:style w:type="character" w:customStyle="1" w:styleId="ListGSBulletChar">
    <w:name w:val="List GS Bullet Char"/>
    <w:basedOn w:val="DefaultParagraphFont"/>
    <w:link w:val="ListGSBullet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B01B0E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B01B0E"/>
    <w:pPr>
      <w:numPr>
        <w:ilvl w:val="2"/>
      </w:numPr>
    </w:pPr>
  </w:style>
  <w:style w:type="paragraph" w:customStyle="1" w:styleId="ListGsBullet4">
    <w:name w:val="List Gs Bullet 4"/>
    <w:basedOn w:val="ListGSBullet"/>
    <w:rsid w:val="00B01B0E"/>
    <w:pPr>
      <w:numPr>
        <w:ilvl w:val="3"/>
      </w:numPr>
    </w:pPr>
  </w:style>
  <w:style w:type="paragraph" w:customStyle="1" w:styleId="ListGSBullet5">
    <w:name w:val="List GS Bullet 5"/>
    <w:basedOn w:val="ListGSBullet"/>
    <w:rsid w:val="00B01B0E"/>
    <w:pPr>
      <w:numPr>
        <w:ilvl w:val="4"/>
      </w:numPr>
    </w:pPr>
  </w:style>
  <w:style w:type="numbering" w:customStyle="1" w:styleId="ListGSBullets">
    <w:name w:val="List GS Bullets"/>
    <w:uiPriority w:val="99"/>
    <w:rsid w:val="00B01B0E"/>
    <w:pPr>
      <w:numPr>
        <w:numId w:val="21"/>
      </w:numPr>
    </w:pPr>
  </w:style>
  <w:style w:type="paragraph" w:customStyle="1" w:styleId="H3">
    <w:name w:val="H3"/>
    <w:basedOn w:val="Heading3"/>
    <w:qFormat/>
    <w:rsid w:val="00D50EC6"/>
    <w:pPr>
      <w:snapToGrid w:val="0"/>
      <w:spacing w:before="160" w:after="120"/>
      <w:ind w:left="624" w:hanging="624"/>
      <w:contextualSpacing w:val="0"/>
      <w:textboxTightWrap w:val="firstLineOnly"/>
      <w:outlineLvl w:val="9"/>
    </w:pPr>
    <w:rPr>
      <w:rFonts w:eastAsiaTheme="minorHAnsi"/>
      <w:bCs/>
      <w:caps w:val="0"/>
      <w:color w:val="00B9BD"/>
      <w:sz w:val="28"/>
      <w:szCs w:val="28"/>
      <w14:scene3d>
        <w14:camera w14:prst="orthographicFront"/>
        <w14:lightRig w14:rig="threePt" w14:dir="t">
          <w14:rot w14:lat="0" w14:lon="0" w14:rev="0"/>
        </w14:lightRig>
      </w14:scene3d>
      <w14:cntxtAlts w14:val="0"/>
    </w:rPr>
  </w:style>
  <w:style w:type="paragraph" w:customStyle="1" w:styleId="H5">
    <w:name w:val="H5"/>
    <w:basedOn w:val="Heading5"/>
    <w:qFormat/>
    <w:rsid w:val="00350D03"/>
    <w:pPr>
      <w:ind w:left="680" w:hanging="680"/>
    </w:pPr>
  </w:style>
  <w:style w:type="paragraph" w:styleId="ListNumber">
    <w:name w:val="List Number"/>
    <w:basedOn w:val="Normal"/>
    <w:uiPriority w:val="99"/>
    <w:unhideWhenUsed/>
    <w:qFormat/>
    <w:rsid w:val="00B01B0E"/>
    <w:pPr>
      <w:numPr>
        <w:numId w:val="6"/>
      </w:numPr>
    </w:pPr>
  </w:style>
  <w:style w:type="paragraph" w:styleId="ListNumber2">
    <w:name w:val="List Number 2"/>
    <w:basedOn w:val="Normal"/>
    <w:uiPriority w:val="99"/>
    <w:unhideWhenUsed/>
    <w:rsid w:val="00B01B0E"/>
    <w:pPr>
      <w:numPr>
        <w:numId w:val="7"/>
      </w:numPr>
    </w:pPr>
  </w:style>
  <w:style w:type="paragraph" w:styleId="ListNumber3">
    <w:name w:val="List Number 3"/>
    <w:basedOn w:val="Normal"/>
    <w:uiPriority w:val="99"/>
    <w:unhideWhenUsed/>
    <w:rsid w:val="00B01B0E"/>
    <w:pPr>
      <w:numPr>
        <w:numId w:val="8"/>
      </w:numPr>
    </w:pPr>
  </w:style>
  <w:style w:type="paragraph" w:styleId="ListNumber4">
    <w:name w:val="List Number 4"/>
    <w:basedOn w:val="Normal"/>
    <w:uiPriority w:val="99"/>
    <w:unhideWhenUsed/>
    <w:rsid w:val="00B01B0E"/>
    <w:pPr>
      <w:numPr>
        <w:numId w:val="9"/>
      </w:numPr>
    </w:pPr>
  </w:style>
  <w:style w:type="paragraph" w:styleId="ListNumber5">
    <w:name w:val="List Number 5"/>
    <w:basedOn w:val="Normal"/>
    <w:uiPriority w:val="99"/>
    <w:unhideWhenUsed/>
    <w:rsid w:val="00B01B0E"/>
    <w:pPr>
      <w:numPr>
        <w:numId w:val="10"/>
      </w:numPr>
    </w:pPr>
  </w:style>
  <w:style w:type="paragraph" w:styleId="ListParagraph">
    <w:name w:val="List Paragraph"/>
    <w:basedOn w:val="Normal"/>
    <w:uiPriority w:val="1"/>
    <w:qFormat/>
    <w:rsid w:val="00B01B0E"/>
    <w:pPr>
      <w:ind w:left="720"/>
    </w:pPr>
  </w:style>
  <w:style w:type="table" w:styleId="ListTable1Light">
    <w:name w:val="List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stTable1Light-Accent4">
    <w:name w:val="List Table 1 Light Accent 4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B01B0E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ListTable7Colourful">
    <w:name w:val="List Table 7 Colorful"/>
    <w:basedOn w:val="TableNormal"/>
    <w:uiPriority w:val="52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unhideWhenUsed/>
    <w:rsid w:val="00B01B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rsid w:val="00B01B0E"/>
    <w:rPr>
      <w:rFonts w:ascii="PT Mono" w:hAnsi="PT Mono" w:cs="Consolas"/>
      <w:color w:val="4D4D4C"/>
      <w:sz w:val="20"/>
      <w:szCs w:val="20"/>
      <w14:cntxtAlts/>
    </w:rPr>
  </w:style>
  <w:style w:type="character" w:styleId="Mention">
    <w:name w:val="Mention"/>
    <w:uiPriority w:val="99"/>
    <w:unhideWhenUsed/>
    <w:qFormat/>
    <w:rsid w:val="00B01B0E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B01B0E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B01B0E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NoSpacing">
    <w:name w:val="No Spacing"/>
    <w:uiPriority w:val="1"/>
    <w:rsid w:val="00B01B0E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NormalWeb">
    <w:name w:val="Normal (Web)"/>
    <w:basedOn w:val="Normal"/>
    <w:uiPriority w:val="99"/>
    <w:unhideWhenUsed/>
    <w:rsid w:val="00B01B0E"/>
    <w:rPr>
      <w:rFonts w:asciiTheme="minorHAnsi" w:hAnsiTheme="minorHAnsi" w:cs="Times New Roman"/>
    </w:rPr>
  </w:style>
  <w:style w:type="paragraph" w:styleId="NormalIndent">
    <w:name w:val="Normal Indent"/>
    <w:basedOn w:val="Normal"/>
    <w:uiPriority w:val="99"/>
    <w:unhideWhenUsed/>
    <w:rsid w:val="00B01B0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01B0E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PageNumber">
    <w:name w:val="page number"/>
    <w:basedOn w:val="DefaultParagraphFont"/>
    <w:uiPriority w:val="99"/>
    <w:unhideWhenUsed/>
    <w:rsid w:val="00B01B0E"/>
    <w:rPr>
      <w:rFonts w:asciiTheme="minorHAnsi" w:hAnsiTheme="minorHAnsi"/>
      <w:sz w:val="20"/>
    </w:rPr>
  </w:style>
  <w:style w:type="character" w:styleId="PlaceholderText">
    <w:name w:val="Placeholder Text"/>
    <w:uiPriority w:val="99"/>
    <w:semiHidden/>
    <w:rsid w:val="00B01B0E"/>
    <w:rPr>
      <w:color w:val="808080"/>
    </w:rPr>
  </w:style>
  <w:style w:type="table" w:styleId="PlainTable1">
    <w:name w:val="Plain Table 1"/>
    <w:basedOn w:val="TableNormal"/>
    <w:uiPriority w:val="41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B01B0E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01B0E"/>
    <w:rPr>
      <w:rFonts w:ascii="PT Mono" w:hAnsi="PT Mono" w:cs="Consolas"/>
      <w:color w:val="4D4D4C"/>
      <w:sz w:val="21"/>
      <w:szCs w:val="21"/>
      <w14:cntxtAlts/>
    </w:rPr>
  </w:style>
  <w:style w:type="paragraph" w:styleId="Quote">
    <w:name w:val="Quote"/>
    <w:basedOn w:val="IntenseQuote"/>
    <w:next w:val="Normal"/>
    <w:link w:val="QuoteChar"/>
    <w:uiPriority w:val="29"/>
    <w:qFormat/>
    <w:rsid w:val="00B01B0E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B01B0E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B01B0E"/>
  </w:style>
  <w:style w:type="character" w:customStyle="1" w:styleId="SalutationChar">
    <w:name w:val="Salutation Char"/>
    <w:basedOn w:val="DefaultParagraphFont"/>
    <w:link w:val="Salutation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Signature">
    <w:name w:val="Signature"/>
    <w:basedOn w:val="Normal"/>
    <w:link w:val="SignatureChar"/>
    <w:uiPriority w:val="99"/>
    <w:unhideWhenUsed/>
    <w:rsid w:val="00B01B0E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F92931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SmartHyperlink">
    <w:name w:val="Smart Hyperlink"/>
    <w:uiPriority w:val="99"/>
    <w:unhideWhenUsed/>
    <w:qFormat/>
    <w:rsid w:val="00B01B0E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customStyle="1" w:styleId="SmartLink1">
    <w:name w:val="SmartLink1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  <w:style w:type="character" w:styleId="Strong">
    <w:name w:val="Strong"/>
    <w:uiPriority w:val="22"/>
    <w:qFormat/>
    <w:rsid w:val="00B01B0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B01B0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8E8E8E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01B0E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SubtleEmphasis">
    <w:name w:val="Subtle Emphasis"/>
    <w:uiPriority w:val="19"/>
    <w:rsid w:val="00B01B0E"/>
    <w:rPr>
      <w:i/>
      <w:iCs/>
      <w:color w:val="7C7C7C" w:themeColor="text1" w:themeTint="BF"/>
    </w:rPr>
  </w:style>
  <w:style w:type="character" w:styleId="SubtleReference">
    <w:name w:val="Subtle Reference"/>
    <w:uiPriority w:val="31"/>
    <w:rsid w:val="00B01B0E"/>
    <w:rPr>
      <w:smallCaps/>
      <w:color w:val="8E8E8E" w:themeColor="text1" w:themeTint="A5"/>
    </w:rPr>
  </w:style>
  <w:style w:type="table" w:styleId="TableGrid">
    <w:name w:val="Table Grid"/>
    <w:basedOn w:val="TableNormal"/>
    <w:rsid w:val="00B01B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01B0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01B0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B01B0E"/>
    <w:pPr>
      <w:spacing w:after="0"/>
    </w:pPr>
  </w:style>
  <w:style w:type="paragraph" w:customStyle="1" w:styleId="TablesCellsBody">
    <w:name w:val="Tables Cells Body"/>
    <w:basedOn w:val="Normal"/>
    <w:qFormat/>
    <w:rsid w:val="00B01B0E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Normal"/>
    <w:qFormat/>
    <w:rsid w:val="00B01B0E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B01B0E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Char"/>
    <w:uiPriority w:val="39"/>
    <w:unhideWhenUsed/>
    <w:rsid w:val="00394A4D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Normal"/>
    <w:next w:val="Normal"/>
    <w:link w:val="TOC2Char"/>
    <w:uiPriority w:val="39"/>
    <w:unhideWhenUsed/>
    <w:rsid w:val="00394A4D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Normal"/>
    <w:next w:val="Normal"/>
    <w:link w:val="TOC3Char"/>
    <w:uiPriority w:val="39"/>
    <w:unhideWhenUsed/>
    <w:rsid w:val="00394A4D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Normal"/>
    <w:next w:val="Normal"/>
    <w:uiPriority w:val="39"/>
    <w:semiHidden/>
    <w:unhideWhenUsed/>
    <w:rsid w:val="00B01B0E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uiPriority w:val="39"/>
    <w:unhideWhenUsed/>
    <w:rsid w:val="00B01B0E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uiPriority w:val="39"/>
    <w:semiHidden/>
    <w:unhideWhenUsed/>
    <w:rsid w:val="00B01B0E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uiPriority w:val="39"/>
    <w:semiHidden/>
    <w:unhideWhenUsed/>
    <w:rsid w:val="00B01B0E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uiPriority w:val="39"/>
    <w:semiHidden/>
    <w:unhideWhenUsed/>
    <w:rsid w:val="00B01B0E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uiPriority w:val="39"/>
    <w:semiHidden/>
    <w:unhideWhenUsed/>
    <w:rsid w:val="00B01B0E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Normal"/>
    <w:next w:val="Normal"/>
    <w:uiPriority w:val="39"/>
    <w:unhideWhenUsed/>
    <w:qFormat/>
    <w:rsid w:val="00B01B0E"/>
    <w:pPr>
      <w:spacing w:line="240" w:lineRule="auto"/>
    </w:pPr>
    <w:rPr>
      <w:color w:val="00B9BD" w:themeColor="accent1"/>
      <w:sz w:val="32"/>
    </w:rPr>
  </w:style>
  <w:style w:type="character" w:styleId="UnresolvedMention">
    <w:name w:val="Unresolved Mention"/>
    <w:uiPriority w:val="99"/>
    <w:unhideWhenUsed/>
    <w:rsid w:val="00B01B0E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B01B0E"/>
    <w:pPr>
      <w:numPr>
        <w:numId w:val="12"/>
      </w:numPr>
    </w:pPr>
  </w:style>
  <w:style w:type="paragraph" w:customStyle="1" w:styleId="Default">
    <w:name w:val="Default"/>
    <w:rsid w:val="00C30F0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991401"/>
    <w:pPr>
      <w:numPr>
        <w:numId w:val="14"/>
      </w:numPr>
    </w:pPr>
  </w:style>
  <w:style w:type="paragraph" w:customStyle="1" w:styleId="P">
    <w:name w:val="P"/>
    <w:basedOn w:val="Normal"/>
    <w:qFormat/>
    <w:rsid w:val="00350D03"/>
    <w:pPr>
      <w:ind w:left="907" w:hanging="907"/>
    </w:pPr>
  </w:style>
  <w:style w:type="character" w:customStyle="1" w:styleId="TOC3Char">
    <w:name w:val="TOC 3 Char"/>
    <w:basedOn w:val="DefaultParagraphFont"/>
    <w:link w:val="TOC3"/>
    <w:uiPriority w:val="39"/>
    <w:rsid w:val="00394A4D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character" w:customStyle="1" w:styleId="TOC1Char">
    <w:name w:val="TOC 1 Char"/>
    <w:basedOn w:val="DefaultParagraphFont"/>
    <w:link w:val="TOC1"/>
    <w:uiPriority w:val="39"/>
    <w:rsid w:val="00394A4D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Char">
    <w:name w:val="TOC 2 Char"/>
    <w:basedOn w:val="DefaultParagraphFont"/>
    <w:link w:val="TOC2"/>
    <w:uiPriority w:val="39"/>
    <w:rsid w:val="00394A4D"/>
    <w:rPr>
      <w:rFonts w:cs="Times New Roman (Body CS)"/>
      <w:bCs/>
      <w:color w:val="626262" w:themeColor="text1" w:themeTint="E6"/>
      <w:sz w:val="20"/>
      <w:szCs w:val="22"/>
      <w14:cntxtAlts/>
    </w:rPr>
  </w:style>
  <w:style w:type="table" w:styleId="GridTable5Dark-Accent1">
    <w:name w:val="Grid Table 5 Dark Accent 1"/>
    <w:basedOn w:val="TableNormal"/>
    <w:uiPriority w:val="50"/>
    <w:rsid w:val="006D53FE"/>
    <w:pPr>
      <w:spacing w:after="0" w:line="240" w:lineRule="auto"/>
    </w:pPr>
    <w:rPr>
      <w:sz w:val="22"/>
      <w:lang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firstCol">
      <w:rPr>
        <w:rFonts w:asciiTheme="minorHAnsi" w:hAnsiTheme="minorHAnsi"/>
        <w:b w:val="0"/>
        <w:bCs/>
        <w:color w:val="F2F2F2"/>
        <w:sz w:val="21"/>
      </w:rPr>
      <w:tblPr/>
      <w:tcPr>
        <w:shd w:val="clear" w:color="auto" w:fill="00B9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9BD" w:themeFill="accent1"/>
      </w:tcPr>
    </w:tblStylePr>
    <w:tblStylePr w:type="band1Vert">
      <w:tblPr/>
      <w:tcPr>
        <w:shd w:val="clear" w:color="auto" w:fill="7EFBFF" w:themeFill="accent1" w:themeFillTint="66"/>
      </w:tcPr>
    </w:tblStylePr>
    <w:tblStylePr w:type="band1Horz">
      <w:tblPr/>
      <w:tcPr>
        <w:shd w:val="clear" w:color="auto" w:fill="7EFBFF" w:themeFill="accent1" w:themeFillTint="66"/>
      </w:tcPr>
    </w:tblStylePr>
  </w:style>
  <w:style w:type="table" w:styleId="GridTable5Dark">
    <w:name w:val="Grid Table 5 Dark"/>
    <w:basedOn w:val="TableNormal"/>
    <w:uiPriority w:val="50"/>
    <w:rsid w:val="006D53F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DCD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5151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5151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15151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15151" w:themeFill="text1"/>
      </w:tcPr>
    </w:tblStylePr>
    <w:tblStylePr w:type="band1Vert">
      <w:tblPr/>
      <w:tcPr>
        <w:shd w:val="clear" w:color="auto" w:fill="B9B9B9" w:themeFill="text1" w:themeFillTint="66"/>
      </w:tcPr>
    </w:tblStylePr>
    <w:tblStylePr w:type="band1Horz">
      <w:tblPr/>
      <w:tcPr>
        <w:shd w:val="clear" w:color="auto" w:fill="B9B9B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6D53FE"/>
    <w:pPr>
      <w:spacing w:after="0" w:line="240" w:lineRule="auto"/>
    </w:p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7E80" w:themeColor="accent3"/>
          <w:left w:val="single" w:sz="4" w:space="0" w:color="097E80" w:themeColor="accent3"/>
          <w:bottom w:val="single" w:sz="4" w:space="0" w:color="097E80" w:themeColor="accent3"/>
          <w:right w:val="single" w:sz="4" w:space="0" w:color="097E80" w:themeColor="accent3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5Dark-Accent2">
    <w:name w:val="Grid Table 5 Dark Accent 2"/>
    <w:basedOn w:val="TableNormal"/>
    <w:uiPriority w:val="50"/>
    <w:rsid w:val="009B77F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band1Vert">
      <w:tblPr/>
      <w:tcPr>
        <w:shd w:val="clear" w:color="auto" w:fill="84F0F2" w:themeFill="accent2" w:themeFillTint="66"/>
      </w:tcPr>
    </w:tblStylePr>
    <w:tblStylePr w:type="band1Horz">
      <w:tblPr/>
      <w:tcPr>
        <w:shd w:val="clear" w:color="auto" w:fill="84F0F2" w:themeFill="accent2" w:themeFillTint="66"/>
      </w:tcPr>
    </w:tblStylePr>
  </w:style>
  <w:style w:type="paragraph" w:customStyle="1" w:styleId="Normal-white">
    <w:name w:val="Normal - white"/>
    <w:basedOn w:val="Normal"/>
    <w:qFormat/>
    <w:rsid w:val="00444CAE"/>
    <w:pPr>
      <w:spacing w:before="120" w:after="120" w:line="240" w:lineRule="auto"/>
    </w:pPr>
    <w:rPr>
      <w:rFonts w:asciiTheme="minorHAnsi" w:hAnsiTheme="minorHAnsi" w:cs="Arial"/>
      <w:bCs/>
      <w:color w:val="FFFFFF" w:themeColor="background1"/>
      <w:sz w:val="20"/>
      <w:lang w:eastAsia="en-GB"/>
    </w:rPr>
  </w:style>
  <w:style w:type="paragraph" w:customStyle="1" w:styleId="SectionList">
    <w:name w:val="Section List"/>
    <w:basedOn w:val="Heading5"/>
    <w:next w:val="Default"/>
    <w:autoRedefine/>
    <w:rsid w:val="00B45A55"/>
    <w:pPr>
      <w:spacing w:line="276" w:lineRule="auto"/>
      <w:contextualSpacing w:val="0"/>
      <w:outlineLvl w:val="9"/>
    </w:pPr>
    <w:rPr>
      <w:rFonts w:asciiTheme="minorHAnsi" w:eastAsia="Times New Roman" w:hAnsiTheme="minorHAnsi" w:cs="Times New Roman"/>
      <w:b w:val="0"/>
      <w:i/>
      <w:iCs/>
      <w:color w:val="515151" w:themeColor="text1"/>
      <w:sz w:val="20"/>
      <w:szCs w:val="20"/>
      <w:lang w:val="en-GB" w:eastAsia="en-GB"/>
      <w14:cntxtAlts w14:val="0"/>
    </w:rPr>
  </w:style>
  <w:style w:type="numbering" w:customStyle="1" w:styleId="SDMTableBoxParaNumberedList">
    <w:name w:val="SDMTable&amp;BoxParaNumberedList"/>
    <w:rsid w:val="00B6326B"/>
    <w:pPr>
      <w:numPr>
        <w:numId w:val="15"/>
      </w:numPr>
    </w:pPr>
  </w:style>
  <w:style w:type="paragraph" w:customStyle="1" w:styleId="SectionList2nd">
    <w:name w:val="Section List 2nd"/>
    <w:basedOn w:val="Normal"/>
    <w:rsid w:val="00B01408"/>
    <w:pPr>
      <w:numPr>
        <w:ilvl w:val="2"/>
        <w:numId w:val="13"/>
      </w:numPr>
      <w:spacing w:line="240" w:lineRule="auto"/>
      <w:contextualSpacing w:val="0"/>
    </w:pPr>
    <w:rPr>
      <w:rFonts w:asciiTheme="minorHAnsi" w:eastAsia="Times New Roman" w:hAnsiTheme="minorHAnsi" w:cs="Times New Roman"/>
      <w:bCs/>
      <w:color w:val="auto"/>
      <w:szCs w:val="22"/>
      <w:lang w:val="en-GB" w:eastAsia="en-GB"/>
      <w14:cntxtAlts w14:val="0"/>
    </w:rPr>
  </w:style>
  <w:style w:type="numbering" w:customStyle="1" w:styleId="SDMAppHeadList">
    <w:name w:val="SDMAppHeadList"/>
    <w:uiPriority w:val="99"/>
    <w:rsid w:val="00885D25"/>
    <w:pPr>
      <w:numPr>
        <w:numId w:val="16"/>
      </w:numPr>
    </w:pPr>
  </w:style>
  <w:style w:type="table" w:styleId="GridTable4-Accent1">
    <w:name w:val="Grid Table 4 Accent 1"/>
    <w:basedOn w:val="TableNormal"/>
    <w:uiPriority w:val="49"/>
    <w:rsid w:val="003A6007"/>
    <w:pPr>
      <w:spacing w:after="0" w:line="240" w:lineRule="auto"/>
    </w:pPr>
    <w:tblPr>
      <w:tblStyleRowBandSize w:val="1"/>
      <w:tblStyleColBandSize w:val="1"/>
      <w:tblBorders>
        <w:top w:val="single" w:sz="4" w:space="0" w:color="3EFAFF" w:themeColor="accent1" w:themeTint="99"/>
        <w:left w:val="single" w:sz="4" w:space="0" w:color="3EFAFF" w:themeColor="accent1" w:themeTint="99"/>
        <w:bottom w:val="single" w:sz="4" w:space="0" w:color="3EFAFF" w:themeColor="accent1" w:themeTint="99"/>
        <w:right w:val="single" w:sz="4" w:space="0" w:color="3EFAFF" w:themeColor="accent1" w:themeTint="99"/>
        <w:insideH w:val="single" w:sz="4" w:space="0" w:color="3EFAFF" w:themeColor="accent1" w:themeTint="99"/>
        <w:insideV w:val="single" w:sz="4" w:space="0" w:color="3EF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9BD" w:themeColor="accent1"/>
          <w:left w:val="single" w:sz="4" w:space="0" w:color="00B9BD" w:themeColor="accent1"/>
          <w:bottom w:val="single" w:sz="4" w:space="0" w:color="00B9BD" w:themeColor="accent1"/>
          <w:right w:val="single" w:sz="4" w:space="0" w:color="00B9BD" w:themeColor="accent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paragraph" w:customStyle="1" w:styleId="SectionTitle">
    <w:name w:val="Section Title"/>
    <w:basedOn w:val="Normal"/>
    <w:next w:val="SectionList"/>
    <w:rsid w:val="00A37049"/>
    <w:pPr>
      <w:spacing w:before="240" w:after="120" w:line="240" w:lineRule="auto"/>
      <w:contextualSpacing w:val="0"/>
    </w:pPr>
    <w:rPr>
      <w:rFonts w:asciiTheme="majorHAnsi" w:eastAsia="Times New Roman" w:hAnsiTheme="majorHAnsi" w:cs="Arial"/>
      <w:color w:val="auto"/>
      <w:sz w:val="28"/>
      <w:szCs w:val="22"/>
      <w:lang w:val="en-GB" w:eastAsia="en-GB"/>
      <w14:cntxtAlts w14:val="0"/>
    </w:rPr>
  </w:style>
  <w:style w:type="paragraph" w:styleId="Revision">
    <w:name w:val="Revision"/>
    <w:hidden/>
    <w:uiPriority w:val="99"/>
    <w:semiHidden/>
    <w:rsid w:val="00DB3529"/>
    <w:pPr>
      <w:spacing w:after="0" w:line="240" w:lineRule="auto"/>
    </w:pPr>
    <w:rPr>
      <w:rFonts w:ascii="Verdana" w:hAnsi="Verdana" w:cs="Times New Roman (Body CS)"/>
      <w:color w:val="4D4D4C"/>
      <w:sz w:val="22"/>
      <w14:cntxtAlts/>
    </w:rPr>
  </w:style>
  <w:style w:type="character" w:customStyle="1" w:styleId="markedcontent">
    <w:name w:val="markedcontent"/>
    <w:basedOn w:val="DefaultParagraphFont"/>
    <w:rsid w:val="00605E17"/>
  </w:style>
  <w:style w:type="character" w:customStyle="1" w:styleId="highlight">
    <w:name w:val="highlight"/>
    <w:basedOn w:val="DefaultParagraphFont"/>
    <w:rsid w:val="00605E17"/>
  </w:style>
  <w:style w:type="character" w:customStyle="1" w:styleId="normaltextrun">
    <w:name w:val="normaltextrun"/>
    <w:basedOn w:val="DefaultParagraphFont"/>
    <w:rsid w:val="00C73D87"/>
  </w:style>
  <w:style w:type="character" w:customStyle="1" w:styleId="eop">
    <w:name w:val="eop"/>
    <w:basedOn w:val="DefaultParagraphFont"/>
    <w:rsid w:val="00C73D87"/>
  </w:style>
  <w:style w:type="paragraph" w:customStyle="1" w:styleId="paragraph">
    <w:name w:val="paragraph"/>
    <w:basedOn w:val="Normal"/>
    <w:rsid w:val="005078E4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color w:val="auto"/>
      <w:sz w:val="24"/>
      <w:lang w:eastAsia="en-GB"/>
      <w14:cntxtAlts w14:val="0"/>
    </w:rPr>
  </w:style>
  <w:style w:type="character" w:customStyle="1" w:styleId="scxw202602772">
    <w:name w:val="scxw202602772"/>
    <w:basedOn w:val="DefaultParagraphFont"/>
    <w:rsid w:val="005078E4"/>
  </w:style>
  <w:style w:type="character" w:customStyle="1" w:styleId="pagebreaktextspan">
    <w:name w:val="pagebreaktextspan"/>
    <w:basedOn w:val="DefaultParagraphFont"/>
    <w:rsid w:val="005078E4"/>
  </w:style>
  <w:style w:type="character" w:customStyle="1" w:styleId="cf01">
    <w:name w:val="cf01"/>
    <w:basedOn w:val="DefaultParagraphFont"/>
    <w:rsid w:val="00AC2574"/>
    <w:rPr>
      <w:rFonts w:ascii="Segoe UI" w:hAnsi="Segoe UI" w:cs="Segoe UI" w:hint="default"/>
      <w:color w:val="4D4D4C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770DEF"/>
    <w:pPr>
      <w:spacing w:after="0" w:line="240" w:lineRule="auto"/>
    </w:pPr>
    <w:rPr>
      <w:sz w:val="22"/>
      <w:szCs w:val="22"/>
      <w:lang w:val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CurrentList1">
    <w:name w:val="Current List1"/>
    <w:uiPriority w:val="99"/>
    <w:rsid w:val="004C4C70"/>
    <w:pPr>
      <w:numPr>
        <w:numId w:val="17"/>
      </w:numPr>
    </w:pPr>
  </w:style>
  <w:style w:type="numbering" w:customStyle="1" w:styleId="CurrentList2">
    <w:name w:val="Current List2"/>
    <w:uiPriority w:val="99"/>
    <w:rsid w:val="004C4C70"/>
    <w:pPr>
      <w:numPr>
        <w:numId w:val="18"/>
      </w:numPr>
    </w:pPr>
  </w:style>
  <w:style w:type="paragraph" w:customStyle="1" w:styleId="Style">
    <w:name w:val="Style"/>
    <w:basedOn w:val="FootnoteText"/>
    <w:autoRedefine/>
    <w:qFormat/>
    <w:rsid w:val="009131A0"/>
    <w:pPr>
      <w:spacing w:after="120" w:line="276" w:lineRule="auto"/>
      <w:contextualSpacing w:val="0"/>
    </w:pPr>
    <w:rPr>
      <w:rFonts w:eastAsia="Times New Roman" w:cs="Times New Roman"/>
    </w:rPr>
  </w:style>
  <w:style w:type="table" w:customStyle="1" w:styleId="GSTableSimple1">
    <w:name w:val="GS Table Simple1"/>
    <w:basedOn w:val="TableNormal"/>
    <w:uiPriority w:val="99"/>
    <w:rsid w:val="00157286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00B9BD" w:themeColor="accent1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numbering" w:customStyle="1" w:styleId="CurrentList3">
    <w:name w:val="Current List3"/>
    <w:uiPriority w:val="99"/>
    <w:rsid w:val="006E1361"/>
    <w:pPr>
      <w:numPr>
        <w:numId w:val="22"/>
      </w:numPr>
    </w:pPr>
  </w:style>
  <w:style w:type="paragraph" w:customStyle="1" w:styleId="AtxtHdgs">
    <w:name w:val="Atxt_Hdgs"/>
    <w:basedOn w:val="Normal"/>
    <w:rsid w:val="002D1750"/>
    <w:pPr>
      <w:spacing w:after="0" w:line="240" w:lineRule="auto"/>
      <w:contextualSpacing w:val="0"/>
      <w:jc w:val="center"/>
    </w:pPr>
    <w:rPr>
      <w:rFonts w:ascii="Arial" w:eastAsia="Times New Roman" w:hAnsi="Arial" w:cs="Times New Roman"/>
      <w:color w:val="auto"/>
      <w:szCs w:val="20"/>
      <w:lang w:val="en-GB" w:eastAsia="de-DE"/>
      <w14:cntxtAlts w14:val="0"/>
    </w:rPr>
  </w:style>
  <w:style w:type="numbering" w:customStyle="1" w:styleId="SDMFootnoteList">
    <w:name w:val="SDMFootnoteList"/>
    <w:uiPriority w:val="99"/>
    <w:rsid w:val="002D1750"/>
    <w:pPr>
      <w:numPr>
        <w:numId w:val="23"/>
      </w:numPr>
    </w:pPr>
  </w:style>
  <w:style w:type="paragraph" w:customStyle="1" w:styleId="ParaTickBox">
    <w:name w:val="ParaTickBox"/>
    <w:basedOn w:val="Normal"/>
    <w:link w:val="ParaTickBoxChar"/>
    <w:rsid w:val="002D1750"/>
    <w:pPr>
      <w:tabs>
        <w:tab w:val="left" w:pos="510"/>
      </w:tabs>
      <w:spacing w:before="60" w:after="60" w:line="240" w:lineRule="auto"/>
      <w:ind w:left="511" w:hanging="454"/>
      <w:contextualSpacing w:val="0"/>
    </w:pPr>
    <w:rPr>
      <w:rFonts w:ascii="Arial" w:eastAsia="MS Mincho" w:hAnsi="Arial" w:cs="Arial"/>
      <w:color w:val="auto"/>
      <w:sz w:val="20"/>
      <w:szCs w:val="18"/>
      <w:lang w:val="en-GB"/>
      <w14:cntxtAlts w14:val="0"/>
    </w:rPr>
  </w:style>
  <w:style w:type="paragraph" w:customStyle="1" w:styleId="RegLeftInstructionCell">
    <w:name w:val="RegLeftInstructionCell"/>
    <w:basedOn w:val="Normal"/>
    <w:link w:val="RegLeftInstructionCellChar"/>
    <w:rsid w:val="002D1750"/>
    <w:pPr>
      <w:spacing w:before="120" w:after="120" w:line="240" w:lineRule="auto"/>
      <w:ind w:left="57"/>
      <w:contextualSpacing w:val="0"/>
    </w:pPr>
    <w:rPr>
      <w:rFonts w:ascii="Arial" w:eastAsia="MS Mincho" w:hAnsi="Arial" w:cs="Arial"/>
      <w:b/>
      <w:color w:val="auto"/>
      <w:sz w:val="20"/>
      <w:szCs w:val="18"/>
      <w:lang w:val="en-GB"/>
      <w14:cntxtAlts w14:val="0"/>
    </w:rPr>
  </w:style>
  <w:style w:type="character" w:customStyle="1" w:styleId="RegLeftInstructionCellChar">
    <w:name w:val="RegLeftInstructionCell Char"/>
    <w:link w:val="RegLeftInstructionCell"/>
    <w:rsid w:val="002D1750"/>
    <w:rPr>
      <w:rFonts w:ascii="Arial" w:eastAsia="MS Mincho" w:hAnsi="Arial" w:cs="Arial"/>
      <w:b/>
      <w:sz w:val="20"/>
      <w:szCs w:val="18"/>
      <w:lang w:val="en-GB"/>
    </w:r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2D1750"/>
    <w:pPr>
      <w:spacing w:after="0" w:line="240" w:lineRule="auto"/>
    </w:pPr>
    <w:rPr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7F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band1Vert">
      <w:tblPr/>
      <w:tcPr>
        <w:shd w:val="clear" w:color="auto" w:fill="84F0F2" w:themeFill="accent2" w:themeFillTint="66"/>
      </w:tcPr>
    </w:tblStylePr>
    <w:tblStylePr w:type="band1Horz">
      <w:tblPr/>
      <w:tcPr>
        <w:shd w:val="clear" w:color="auto" w:fill="84F0F2" w:themeFill="accent2" w:themeFillTint="66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B75668"/>
    <w:pPr>
      <w:spacing w:after="0" w:line="240" w:lineRule="auto"/>
    </w:pPr>
    <w:rPr>
      <w:rFonts w:asciiTheme="majorHAnsi" w:eastAsiaTheme="majorEastAsia" w:hAnsiTheme="majorHAnsi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B75668"/>
    <w:rPr>
      <w:rFonts w:asciiTheme="majorHAnsi" w:eastAsiaTheme="majorEastAsia" w:hAnsiTheme="majorHAnsi" w:cstheme="majorBidi"/>
      <w:b/>
      <w:bCs/>
      <w:color w:val="4D4D4C"/>
      <w:spacing w:val="-10"/>
      <w:kern w:val="28"/>
      <w:sz w:val="28"/>
      <w:szCs w:val="28"/>
      <w14:cntxtAlts/>
    </w:rPr>
  </w:style>
  <w:style w:type="character" w:customStyle="1" w:styleId="ParaTickBoxChar">
    <w:name w:val="ParaTickBox Char"/>
    <w:link w:val="ParaTickBox"/>
    <w:rsid w:val="00D827DA"/>
    <w:rPr>
      <w:rFonts w:ascii="Arial" w:eastAsia="MS Mincho" w:hAnsi="Arial" w:cs="Arial"/>
      <w:sz w:val="20"/>
      <w:szCs w:val="18"/>
      <w:lang w:val="en-GB"/>
    </w:rPr>
  </w:style>
  <w:style w:type="character" w:customStyle="1" w:styleId="Style1">
    <w:name w:val="Style1"/>
    <w:basedOn w:val="DefaultParagraphFont"/>
    <w:uiPriority w:val="1"/>
    <w:rsid w:val="008B0962"/>
    <w:rPr>
      <w:rFonts w:asciiTheme="minorBidi" w:hAnsiTheme="minorBidi"/>
      <w:color w:val="auto"/>
      <w:sz w:val="20"/>
    </w:rPr>
  </w:style>
  <w:style w:type="paragraph" w:customStyle="1" w:styleId="RegSectionLevel1">
    <w:name w:val="RegSectionLevel1"/>
    <w:basedOn w:val="Normal"/>
    <w:rsid w:val="00DD6DA5"/>
    <w:pPr>
      <w:keepNext/>
      <w:numPr>
        <w:ilvl w:val="1"/>
        <w:numId w:val="24"/>
      </w:numPr>
      <w:spacing w:before="120" w:after="0" w:line="240" w:lineRule="auto"/>
      <w:contextualSpacing w:val="0"/>
      <w:jc w:val="both"/>
      <w:outlineLvl w:val="0"/>
    </w:pPr>
    <w:rPr>
      <w:rFonts w:ascii="Arial" w:eastAsia="MS Mincho" w:hAnsi="Arial" w:cs="Times New Roman"/>
      <w:b/>
      <w:color w:val="auto"/>
      <w:szCs w:val="20"/>
      <w:lang w:val="en-GB"/>
      <w14:cntxtAlts w14:val="0"/>
    </w:rPr>
  </w:style>
  <w:style w:type="paragraph" w:customStyle="1" w:styleId="RegSectionLevel2">
    <w:name w:val="RegSectionLevel2"/>
    <w:basedOn w:val="Normal"/>
    <w:rsid w:val="00DD6DA5"/>
    <w:pPr>
      <w:keepNext/>
      <w:numPr>
        <w:ilvl w:val="2"/>
        <w:numId w:val="24"/>
      </w:numPr>
      <w:spacing w:after="0" w:line="240" w:lineRule="auto"/>
      <w:contextualSpacing w:val="0"/>
      <w:jc w:val="both"/>
    </w:pPr>
    <w:rPr>
      <w:rFonts w:ascii="Arial" w:eastAsia="Times New Roman" w:hAnsi="Arial" w:cs="Times New Roman"/>
      <w:b/>
      <w:color w:val="auto"/>
      <w:szCs w:val="22"/>
      <w:lang w:val="en-GB" w:eastAsia="de-DE"/>
      <w14:cntxtAlts w14:val="0"/>
    </w:rPr>
  </w:style>
  <w:style w:type="paragraph" w:customStyle="1" w:styleId="RegSectionLevel3">
    <w:name w:val="RegSectionLevel3"/>
    <w:basedOn w:val="Normal"/>
    <w:rsid w:val="00DD6DA5"/>
    <w:pPr>
      <w:keepNext/>
      <w:numPr>
        <w:ilvl w:val="3"/>
        <w:numId w:val="24"/>
      </w:numPr>
      <w:autoSpaceDE w:val="0"/>
      <w:autoSpaceDN w:val="0"/>
      <w:adjustRightInd w:val="0"/>
      <w:spacing w:after="0" w:line="240" w:lineRule="auto"/>
      <w:contextualSpacing w:val="0"/>
      <w:jc w:val="both"/>
    </w:pPr>
    <w:rPr>
      <w:rFonts w:ascii="Arial" w:eastAsia="Times New Roman" w:hAnsi="Arial" w:cs="Times New Roman"/>
      <w:b/>
      <w:bCs/>
      <w:color w:val="auto"/>
      <w:szCs w:val="22"/>
      <w:lang w:eastAsia="de-DE"/>
      <w14:cntxtAlts w14:val="0"/>
    </w:rPr>
  </w:style>
  <w:style w:type="paragraph" w:customStyle="1" w:styleId="RegSectionLevel4">
    <w:name w:val="RegSectionLevel4"/>
    <w:basedOn w:val="Normal"/>
    <w:rsid w:val="00DD6DA5"/>
    <w:pPr>
      <w:keepNext/>
      <w:numPr>
        <w:ilvl w:val="4"/>
        <w:numId w:val="24"/>
      </w:numPr>
      <w:spacing w:after="120" w:line="240" w:lineRule="auto"/>
      <w:contextualSpacing w:val="0"/>
      <w:jc w:val="both"/>
    </w:pPr>
    <w:rPr>
      <w:rFonts w:ascii="Arial" w:eastAsia="MS Mincho" w:hAnsi="Arial" w:cs="Times New Roman"/>
      <w:b/>
      <w:color w:val="auto"/>
      <w:szCs w:val="20"/>
      <w:lang w:val="en-GB" w:eastAsia="de-DE"/>
      <w14:cntxtAlts w14:val="0"/>
    </w:rPr>
  </w:style>
  <w:style w:type="paragraph" w:customStyle="1" w:styleId="RegSectionLevel5">
    <w:name w:val="RegSectionLevel5"/>
    <w:basedOn w:val="Normal"/>
    <w:rsid w:val="00DD6DA5"/>
    <w:pPr>
      <w:keepNext/>
      <w:numPr>
        <w:ilvl w:val="5"/>
        <w:numId w:val="24"/>
      </w:numPr>
      <w:spacing w:after="120" w:line="240" w:lineRule="auto"/>
      <w:contextualSpacing w:val="0"/>
      <w:jc w:val="both"/>
    </w:pPr>
    <w:rPr>
      <w:rFonts w:ascii="Arial" w:eastAsia="MS Mincho" w:hAnsi="Arial" w:cs="Times New Roman"/>
      <w:b/>
      <w:color w:val="auto"/>
      <w:szCs w:val="20"/>
      <w:lang w:val="en-GB" w:eastAsia="de-DE"/>
      <w14:cntxtAlts w14:val="0"/>
    </w:rPr>
  </w:style>
  <w:style w:type="paragraph" w:customStyle="1" w:styleId="RegSectionLevel6">
    <w:name w:val="RegSectionLevel6"/>
    <w:basedOn w:val="Normal"/>
    <w:rsid w:val="00DD6DA5"/>
    <w:pPr>
      <w:keepNext/>
      <w:numPr>
        <w:ilvl w:val="6"/>
        <w:numId w:val="24"/>
      </w:numPr>
      <w:spacing w:after="120" w:line="240" w:lineRule="auto"/>
      <w:contextualSpacing w:val="0"/>
      <w:jc w:val="both"/>
    </w:pPr>
    <w:rPr>
      <w:rFonts w:ascii="Arial" w:eastAsia="MS Mincho" w:hAnsi="Arial" w:cs="Times New Roman"/>
      <w:b/>
      <w:color w:val="auto"/>
      <w:szCs w:val="20"/>
      <w:lang w:val="en-GB" w:eastAsia="de-DE"/>
      <w14:cntxtAlts w14:val="0"/>
    </w:rPr>
  </w:style>
  <w:style w:type="paragraph" w:customStyle="1" w:styleId="RegSectionLevel7">
    <w:name w:val="RegSectionLevel7"/>
    <w:basedOn w:val="Normal"/>
    <w:rsid w:val="00DD6DA5"/>
    <w:pPr>
      <w:keepNext/>
      <w:numPr>
        <w:ilvl w:val="7"/>
        <w:numId w:val="24"/>
      </w:numPr>
      <w:spacing w:after="120" w:line="240" w:lineRule="auto"/>
      <w:contextualSpacing w:val="0"/>
      <w:jc w:val="both"/>
    </w:pPr>
    <w:rPr>
      <w:rFonts w:ascii="Arial" w:eastAsia="MS Mincho" w:hAnsi="Arial" w:cs="Times New Roman"/>
      <w:b/>
      <w:color w:val="auto"/>
      <w:szCs w:val="20"/>
      <w:lang w:val="en-GB" w:eastAsia="de-DE"/>
      <w14:cntxtAlts w14:val="0"/>
    </w:rPr>
  </w:style>
  <w:style w:type="paragraph" w:customStyle="1" w:styleId="RegSectionLevel8">
    <w:name w:val="RegSectionLevel8"/>
    <w:basedOn w:val="Normal"/>
    <w:rsid w:val="00DD6DA5"/>
    <w:pPr>
      <w:keepNext/>
      <w:numPr>
        <w:ilvl w:val="8"/>
        <w:numId w:val="24"/>
      </w:numPr>
      <w:spacing w:after="120" w:line="240" w:lineRule="auto"/>
      <w:contextualSpacing w:val="0"/>
      <w:jc w:val="both"/>
    </w:pPr>
    <w:rPr>
      <w:rFonts w:ascii="Arial" w:eastAsia="MS Mincho" w:hAnsi="Arial" w:cs="Times New Roman"/>
      <w:b/>
      <w:color w:val="auto"/>
      <w:szCs w:val="20"/>
      <w:lang w:val="en-GB" w:eastAsia="de-DE"/>
      <w14:cntxtAlts w14:val="0"/>
    </w:rPr>
  </w:style>
  <w:style w:type="paragraph" w:customStyle="1" w:styleId="PartTitleBox">
    <w:name w:val="PartTitleBox"/>
    <w:basedOn w:val="Normal"/>
    <w:rsid w:val="00DD6DA5"/>
    <w:pPr>
      <w:keepNext/>
      <w:keepLines/>
      <w:numPr>
        <w:numId w:val="24"/>
      </w:num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shd w:val="clear" w:color="auto" w:fill="D9D9D9"/>
      <w:spacing w:after="0" w:line="240" w:lineRule="auto"/>
      <w:ind w:right="57"/>
      <w:contextualSpacing w:val="0"/>
      <w:jc w:val="center"/>
      <w:outlineLvl w:val="0"/>
    </w:pPr>
    <w:rPr>
      <w:rFonts w:ascii="Times New Roman Bold" w:eastAsia="Times New Roman" w:hAnsi="Times New Roman Bold" w:cs="Times New Roman"/>
      <w:b/>
      <w:color w:val="auto"/>
      <w:szCs w:val="20"/>
      <w:u w:val="dash"/>
      <w:lang w:val="en-GB" w:eastAsia="de-DE"/>
      <w14:cntxtAlts w14:val="0"/>
    </w:rPr>
  </w:style>
  <w:style w:type="character" w:customStyle="1" w:styleId="Style2">
    <w:name w:val="Style2"/>
    <w:basedOn w:val="DefaultParagraphFont"/>
    <w:uiPriority w:val="1"/>
    <w:rsid w:val="00D53330"/>
    <w:rPr>
      <w:rFonts w:asciiTheme="minorBidi" w:hAnsiTheme="minorBid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5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6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36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48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3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128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81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5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1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15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59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5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9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55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1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18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93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40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36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42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9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99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03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44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73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1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0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4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7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8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7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53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1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6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8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81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89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77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34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7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00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80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2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46946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3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29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3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7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140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61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244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32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492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25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100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052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976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1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36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58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72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2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444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33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838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96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67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80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58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1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72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06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839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176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08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27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54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06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4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38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95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48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87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8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1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526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29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17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57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43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808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913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47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34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18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12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01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1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56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62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37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63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85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14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9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8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26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493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1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82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16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26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09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999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834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16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3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66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652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519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2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98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88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15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31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5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767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01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63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10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02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90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13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87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87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43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10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4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33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06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61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3267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4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0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21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54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29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71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47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84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39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56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51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96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32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0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31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243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85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22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0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49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2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56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2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8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5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3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6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2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91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9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7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50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02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3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7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6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8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4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87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8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0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8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95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8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50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05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9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08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1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0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1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1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43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3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2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goldstandard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emf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3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D09BD9CD9E3490D8E00319546046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A2D33-365C-424D-9223-BE2C703B7579}"/>
      </w:docPartPr>
      <w:docPartBody>
        <w:p w:rsidR="00B6081D" w:rsidRDefault="00B6081D" w:rsidP="00B6081D">
          <w:pPr>
            <w:pStyle w:val="FD09BD9CD9E3490D8E00319546046372"/>
          </w:pPr>
          <w:r w:rsidRPr="0021289C">
            <w:rPr>
              <w:rStyle w:val="PlaceholderText"/>
              <w:rFonts w:ascii="Arial" w:hAnsi="Arial" w:cs="Arial"/>
              <w:sz w:val="20"/>
              <w:szCs w:val="20"/>
            </w:rPr>
            <w:t>Enter a date</w:t>
          </w:r>
        </w:p>
      </w:docPartBody>
    </w:docPart>
    <w:docPart>
      <w:docPartPr>
        <w:name w:val="E7BC2D0306B44AA3AA93AB89A7A3C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66890-811A-48DC-86D0-DA56F96C22A4}"/>
      </w:docPartPr>
      <w:docPartBody>
        <w:p w:rsidR="00B6081D" w:rsidRDefault="00B6081D" w:rsidP="00B6081D">
          <w:pPr>
            <w:pStyle w:val="E7BC2D0306B44AA3AA93AB89A7A3C415"/>
          </w:pPr>
          <w:r w:rsidRPr="0021289C">
            <w:rPr>
              <w:rStyle w:val="PlaceholderText"/>
              <w:rFonts w:ascii="Arial" w:hAnsi="Arial" w:cs="Arial"/>
              <w:sz w:val="20"/>
              <w:szCs w:val="20"/>
            </w:rPr>
            <w:t>Enter a date</w:t>
          </w:r>
        </w:p>
      </w:docPartBody>
    </w:docPart>
    <w:docPart>
      <w:docPartPr>
        <w:name w:val="85F67E7F525342CF993A8CBC45A91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CAAAB-3194-4C7E-B4C5-2B252EC1E7E6}"/>
      </w:docPartPr>
      <w:docPartBody>
        <w:p w:rsidR="00B6081D" w:rsidRDefault="00B6081D" w:rsidP="00B6081D">
          <w:pPr>
            <w:pStyle w:val="85F67E7F525342CF993A8CBC45A91631"/>
          </w:pPr>
          <w:r w:rsidRPr="0021289C">
            <w:rPr>
              <w:rStyle w:val="PlaceholderText"/>
              <w:rFonts w:ascii="Arial" w:hAnsi="Arial" w:cs="Arial"/>
              <w:sz w:val="20"/>
              <w:szCs w:val="20"/>
            </w:rPr>
            <w:t>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Mono">
    <w:charset w:val="00"/>
    <w:family w:val="modern"/>
    <w:pitch w:val="fixed"/>
    <w:sig w:usb0="A00002EF" w:usb1="500078EB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0294"/>
    <w:rsid w:val="0006673C"/>
    <w:rsid w:val="000B7560"/>
    <w:rsid w:val="000D39B6"/>
    <w:rsid w:val="00134849"/>
    <w:rsid w:val="00156F77"/>
    <w:rsid w:val="00196D5F"/>
    <w:rsid w:val="001D06EF"/>
    <w:rsid w:val="001E0294"/>
    <w:rsid w:val="002C07A1"/>
    <w:rsid w:val="002D4BE4"/>
    <w:rsid w:val="00353296"/>
    <w:rsid w:val="003636A9"/>
    <w:rsid w:val="00363C30"/>
    <w:rsid w:val="00387283"/>
    <w:rsid w:val="00393A42"/>
    <w:rsid w:val="003B44DF"/>
    <w:rsid w:val="003D0F78"/>
    <w:rsid w:val="003F1C01"/>
    <w:rsid w:val="003F6C09"/>
    <w:rsid w:val="00466BBB"/>
    <w:rsid w:val="004F0DC1"/>
    <w:rsid w:val="005053A5"/>
    <w:rsid w:val="00513076"/>
    <w:rsid w:val="00556F54"/>
    <w:rsid w:val="005A0F04"/>
    <w:rsid w:val="005B408E"/>
    <w:rsid w:val="005D4488"/>
    <w:rsid w:val="005E5319"/>
    <w:rsid w:val="005E6F19"/>
    <w:rsid w:val="00612464"/>
    <w:rsid w:val="0063380C"/>
    <w:rsid w:val="0065389E"/>
    <w:rsid w:val="00653FB7"/>
    <w:rsid w:val="00665C2B"/>
    <w:rsid w:val="006A1211"/>
    <w:rsid w:val="006B7757"/>
    <w:rsid w:val="00701991"/>
    <w:rsid w:val="00714EA6"/>
    <w:rsid w:val="00750E4A"/>
    <w:rsid w:val="00760B11"/>
    <w:rsid w:val="00775745"/>
    <w:rsid w:val="007A5E12"/>
    <w:rsid w:val="007A6596"/>
    <w:rsid w:val="00833CFA"/>
    <w:rsid w:val="00843723"/>
    <w:rsid w:val="00850003"/>
    <w:rsid w:val="00854BBC"/>
    <w:rsid w:val="008837A7"/>
    <w:rsid w:val="008C42BB"/>
    <w:rsid w:val="008D6BB7"/>
    <w:rsid w:val="009257C8"/>
    <w:rsid w:val="009C0DF3"/>
    <w:rsid w:val="00A82327"/>
    <w:rsid w:val="00AE0545"/>
    <w:rsid w:val="00AF044A"/>
    <w:rsid w:val="00AF30B7"/>
    <w:rsid w:val="00B521A3"/>
    <w:rsid w:val="00B5682C"/>
    <w:rsid w:val="00B6081D"/>
    <w:rsid w:val="00B629D6"/>
    <w:rsid w:val="00B637C9"/>
    <w:rsid w:val="00B748BC"/>
    <w:rsid w:val="00B8431E"/>
    <w:rsid w:val="00B863C8"/>
    <w:rsid w:val="00B97083"/>
    <w:rsid w:val="00BB4EC2"/>
    <w:rsid w:val="00BC1F16"/>
    <w:rsid w:val="00BC3D28"/>
    <w:rsid w:val="00BD030C"/>
    <w:rsid w:val="00BE4DD6"/>
    <w:rsid w:val="00C432D0"/>
    <w:rsid w:val="00C74652"/>
    <w:rsid w:val="00D06006"/>
    <w:rsid w:val="00D85081"/>
    <w:rsid w:val="00D9782A"/>
    <w:rsid w:val="00E23B4C"/>
    <w:rsid w:val="00EB2EFF"/>
    <w:rsid w:val="00F06622"/>
    <w:rsid w:val="00F50608"/>
    <w:rsid w:val="00F82431"/>
    <w:rsid w:val="00F94F24"/>
    <w:rsid w:val="00FC0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081D"/>
    <w:rPr>
      <w:color w:val="808080"/>
    </w:rPr>
  </w:style>
  <w:style w:type="paragraph" w:customStyle="1" w:styleId="FD09BD9CD9E3490D8E00319546046372">
    <w:name w:val="FD09BD9CD9E3490D8E00319546046372"/>
    <w:rsid w:val="00B6081D"/>
  </w:style>
  <w:style w:type="paragraph" w:customStyle="1" w:styleId="E7BC2D0306B44AA3AA93AB89A7A3C415">
    <w:name w:val="E7BC2D0306B44AA3AA93AB89A7A3C415"/>
    <w:rsid w:val="00B6081D"/>
  </w:style>
  <w:style w:type="paragraph" w:customStyle="1" w:styleId="85F67E7F525342CF993A8CBC45A91631">
    <w:name w:val="85F67E7F525342CF993A8CBC45A91631"/>
    <w:rsid w:val="00B6081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15A58E75E724683C9EF54A4DEE385" ma:contentTypeVersion="15" ma:contentTypeDescription="Create a new document." ma:contentTypeScope="" ma:versionID="ad55eeab5960cfeaad34050dba95bdb0">
  <xsd:schema xmlns:xsd="http://www.w3.org/2001/XMLSchema" xmlns:xs="http://www.w3.org/2001/XMLSchema" xmlns:p="http://schemas.microsoft.com/office/2006/metadata/properties" xmlns:ns2="7dc63ac8-f873-4864-a556-1526ed5fb1dd" xmlns:ns3="b83aece0-62c2-469f-addf-c34b3ad5a904" targetNamespace="http://schemas.microsoft.com/office/2006/metadata/properties" ma:root="true" ma:fieldsID="cfdc523ad7e76973d295ff876cf96883" ns2:_="" ns3:_="">
    <xsd:import namespace="7dc63ac8-f873-4864-a556-1526ed5fb1dd"/>
    <xsd:import namespace="b83aece0-62c2-469f-addf-c34b3ad5a9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c63ac8-f873-4864-a556-1526ed5fb1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f161edd-7b79-4478-98eb-f673e2ec4f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3aece0-62c2-469f-addf-c34b3ad5a904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0a0eb0c7-d26c-4099-bb9e-4c18748980ce}" ma:internalName="TaxCatchAll" ma:showField="CatchAllData" ma:web="b83aece0-62c2-469f-addf-c34b3ad5a9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dc63ac8-f873-4864-a556-1526ed5fb1dd">
      <Terms xmlns="http://schemas.microsoft.com/office/infopath/2007/PartnerControls"/>
    </lcf76f155ced4ddcb4097134ff3c332f>
    <TaxCatchAll xmlns="b83aece0-62c2-469f-addf-c34b3ad5a90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488068-AD7A-4747-95BD-9A1090BB0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c63ac8-f873-4864-a556-1526ed5fb1dd"/>
    <ds:schemaRef ds:uri="b83aece0-62c2-469f-addf-c34b3ad5a9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957ED7-21A8-A54D-A234-6C9569B03A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44BE17-4E2E-4E9F-8BC1-E57398AD15E0}">
  <ds:schemaRefs>
    <ds:schemaRef ds:uri="http://schemas.microsoft.com/office/2006/metadata/properties"/>
    <ds:schemaRef ds:uri="http://schemas.microsoft.com/office/infopath/2007/PartnerControls"/>
    <ds:schemaRef ds:uri="7dc63ac8-f873-4864-a556-1526ed5fb1dd"/>
    <ds:schemaRef ds:uri="b83aece0-62c2-469f-addf-c34b3ad5a904"/>
  </ds:schemaRefs>
</ds:datastoreItem>
</file>

<file path=customXml/itemProps4.xml><?xml version="1.0" encoding="utf-8"?>
<ds:datastoreItem xmlns:ds="http://schemas.openxmlformats.org/officeDocument/2006/customXml" ds:itemID="{DCDE8F7C-7BE8-43D9-A505-4A9FCFC7CB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3408</Words>
  <Characters>19426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– Verification Report for Project Activities, Ver 1.0                      Released on DD/MM/YYYY</vt:lpstr>
    </vt:vector>
  </TitlesOfParts>
  <Manager/>
  <Company/>
  <LinksUpToDate>false</LinksUpToDate>
  <CharactersWithSpaces>22789</CharactersWithSpaces>
  <SharedDoc>false</SharedDoc>
  <HyperlinkBase/>
  <HLinks>
    <vt:vector size="360" baseType="variant">
      <vt:variant>
        <vt:i4>137631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24121307</vt:lpwstr>
      </vt:variant>
      <vt:variant>
        <vt:i4>1376311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24121306</vt:lpwstr>
      </vt:variant>
      <vt:variant>
        <vt:i4>137631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24121305</vt:lpwstr>
      </vt:variant>
      <vt:variant>
        <vt:i4>1376311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24121304</vt:lpwstr>
      </vt:variant>
      <vt:variant>
        <vt:i4>137631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24121303</vt:lpwstr>
      </vt:variant>
      <vt:variant>
        <vt:i4>1376311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24121302</vt:lpwstr>
      </vt:variant>
      <vt:variant>
        <vt:i4>137631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24121301</vt:lpwstr>
      </vt:variant>
      <vt:variant>
        <vt:i4>1376311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24121300</vt:lpwstr>
      </vt:variant>
      <vt:variant>
        <vt:i4>183506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24121299</vt:lpwstr>
      </vt:variant>
      <vt:variant>
        <vt:i4>1835062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24121298</vt:lpwstr>
      </vt:variant>
      <vt:variant>
        <vt:i4>183506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24121297</vt:lpwstr>
      </vt:variant>
      <vt:variant>
        <vt:i4>1835062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24121296</vt:lpwstr>
      </vt:variant>
      <vt:variant>
        <vt:i4>183506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24121295</vt:lpwstr>
      </vt:variant>
      <vt:variant>
        <vt:i4>183506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24121294</vt:lpwstr>
      </vt:variant>
      <vt:variant>
        <vt:i4>183506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24121293</vt:lpwstr>
      </vt:variant>
      <vt:variant>
        <vt:i4>183506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24121292</vt:lpwstr>
      </vt:variant>
      <vt:variant>
        <vt:i4>183506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24121291</vt:lpwstr>
      </vt:variant>
      <vt:variant>
        <vt:i4>1835062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4121290</vt:lpwstr>
      </vt:variant>
      <vt:variant>
        <vt:i4>190059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24121289</vt:lpwstr>
      </vt:variant>
      <vt:variant>
        <vt:i4>1900598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24121288</vt:lpwstr>
      </vt:variant>
      <vt:variant>
        <vt:i4>190059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24121287</vt:lpwstr>
      </vt:variant>
      <vt:variant>
        <vt:i4>1900598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24121286</vt:lpwstr>
      </vt:variant>
      <vt:variant>
        <vt:i4>190059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24121285</vt:lpwstr>
      </vt:variant>
      <vt:variant>
        <vt:i4>190059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24121284</vt:lpwstr>
      </vt:variant>
      <vt:variant>
        <vt:i4>190059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24121283</vt:lpwstr>
      </vt:variant>
      <vt:variant>
        <vt:i4>1900598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24121282</vt:lpwstr>
      </vt:variant>
      <vt:variant>
        <vt:i4>190059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24121281</vt:lpwstr>
      </vt:variant>
      <vt:variant>
        <vt:i4>1900598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24121280</vt:lpwstr>
      </vt:variant>
      <vt:variant>
        <vt:i4>117970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24121279</vt:lpwstr>
      </vt:variant>
      <vt:variant>
        <vt:i4>1179702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24121278</vt:lpwstr>
      </vt:variant>
      <vt:variant>
        <vt:i4>117970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24121277</vt:lpwstr>
      </vt:variant>
      <vt:variant>
        <vt:i4>117970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24121276</vt:lpwstr>
      </vt:variant>
      <vt:variant>
        <vt:i4>117970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4121275</vt:lpwstr>
      </vt:variant>
      <vt:variant>
        <vt:i4>117970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24121274</vt:lpwstr>
      </vt:variant>
      <vt:variant>
        <vt:i4>117970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4121273</vt:lpwstr>
      </vt:variant>
      <vt:variant>
        <vt:i4>117970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24121272</vt:lpwstr>
      </vt:variant>
      <vt:variant>
        <vt:i4>117970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4121271</vt:lpwstr>
      </vt:variant>
      <vt:variant>
        <vt:i4>117970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24121270</vt:lpwstr>
      </vt:variant>
      <vt:variant>
        <vt:i4>12452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4121269</vt:lpwstr>
      </vt:variant>
      <vt:variant>
        <vt:i4>124523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24121268</vt:lpwstr>
      </vt:variant>
      <vt:variant>
        <vt:i4>124523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4121267</vt:lpwstr>
      </vt:variant>
      <vt:variant>
        <vt:i4>12452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24121266</vt:lpwstr>
      </vt:variant>
      <vt:variant>
        <vt:i4>124523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4121265</vt:lpwstr>
      </vt:variant>
      <vt:variant>
        <vt:i4>124523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24121264</vt:lpwstr>
      </vt:variant>
      <vt:variant>
        <vt:i4>124523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4121263</vt:lpwstr>
      </vt:variant>
      <vt:variant>
        <vt:i4>124523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24121262</vt:lpwstr>
      </vt:variant>
      <vt:variant>
        <vt:i4>3801100</vt:i4>
      </vt:variant>
      <vt:variant>
        <vt:i4>0</vt:i4>
      </vt:variant>
      <vt:variant>
        <vt:i4>0</vt:i4>
      </vt:variant>
      <vt:variant>
        <vt:i4>5</vt:i4>
      </vt:variant>
      <vt:variant>
        <vt:lpwstr>mailto:help@goldstandard.org</vt:lpwstr>
      </vt:variant>
      <vt:variant>
        <vt:lpwstr/>
      </vt:variant>
      <vt:variant>
        <vt:i4>8257551</vt:i4>
      </vt:variant>
      <vt:variant>
        <vt:i4>36</vt:i4>
      </vt:variant>
      <vt:variant>
        <vt:i4>0</vt:i4>
      </vt:variant>
      <vt:variant>
        <vt:i4>5</vt:i4>
      </vt:variant>
      <vt:variant>
        <vt:lpwstr>mailto:ashwin.shailaja@goldstandard.org</vt:lpwstr>
      </vt:variant>
      <vt:variant>
        <vt:lpwstr/>
      </vt:variant>
      <vt:variant>
        <vt:i4>6029350</vt:i4>
      </vt:variant>
      <vt:variant>
        <vt:i4>33</vt:i4>
      </vt:variant>
      <vt:variant>
        <vt:i4>0</vt:i4>
      </vt:variant>
      <vt:variant>
        <vt:i4>5</vt:i4>
      </vt:variant>
      <vt:variant>
        <vt:lpwstr>mailto:akhil.nair@goldstandard.org</vt:lpwstr>
      </vt:variant>
      <vt:variant>
        <vt:lpwstr/>
      </vt:variant>
      <vt:variant>
        <vt:i4>6029350</vt:i4>
      </vt:variant>
      <vt:variant>
        <vt:i4>30</vt:i4>
      </vt:variant>
      <vt:variant>
        <vt:i4>0</vt:i4>
      </vt:variant>
      <vt:variant>
        <vt:i4>5</vt:i4>
      </vt:variant>
      <vt:variant>
        <vt:lpwstr>mailto:akhil.nair@goldstandard.org</vt:lpwstr>
      </vt:variant>
      <vt:variant>
        <vt:lpwstr/>
      </vt:variant>
      <vt:variant>
        <vt:i4>8257551</vt:i4>
      </vt:variant>
      <vt:variant>
        <vt:i4>27</vt:i4>
      </vt:variant>
      <vt:variant>
        <vt:i4>0</vt:i4>
      </vt:variant>
      <vt:variant>
        <vt:i4>5</vt:i4>
      </vt:variant>
      <vt:variant>
        <vt:lpwstr>mailto:ashwin.shailaja@goldstandard.org</vt:lpwstr>
      </vt:variant>
      <vt:variant>
        <vt:lpwstr/>
      </vt:variant>
      <vt:variant>
        <vt:i4>8257551</vt:i4>
      </vt:variant>
      <vt:variant>
        <vt:i4>24</vt:i4>
      </vt:variant>
      <vt:variant>
        <vt:i4>0</vt:i4>
      </vt:variant>
      <vt:variant>
        <vt:i4>5</vt:i4>
      </vt:variant>
      <vt:variant>
        <vt:lpwstr>mailto:ashwin.shailaja@goldstandard.org</vt:lpwstr>
      </vt:variant>
      <vt:variant>
        <vt:lpwstr/>
      </vt:variant>
      <vt:variant>
        <vt:i4>4587572</vt:i4>
      </vt:variant>
      <vt:variant>
        <vt:i4>21</vt:i4>
      </vt:variant>
      <vt:variant>
        <vt:i4>0</vt:i4>
      </vt:variant>
      <vt:variant>
        <vt:i4>5</vt:i4>
      </vt:variant>
      <vt:variant>
        <vt:lpwstr>mailto:sheetal.antil@goldstandard.org</vt:lpwstr>
      </vt:variant>
      <vt:variant>
        <vt:lpwstr/>
      </vt:variant>
      <vt:variant>
        <vt:i4>8257551</vt:i4>
      </vt:variant>
      <vt:variant>
        <vt:i4>18</vt:i4>
      </vt:variant>
      <vt:variant>
        <vt:i4>0</vt:i4>
      </vt:variant>
      <vt:variant>
        <vt:i4>5</vt:i4>
      </vt:variant>
      <vt:variant>
        <vt:lpwstr>mailto:ashwin.shailaja@goldstandard.org</vt:lpwstr>
      </vt:variant>
      <vt:variant>
        <vt:lpwstr/>
      </vt:variant>
      <vt:variant>
        <vt:i4>5963810</vt:i4>
      </vt:variant>
      <vt:variant>
        <vt:i4>15</vt:i4>
      </vt:variant>
      <vt:variant>
        <vt:i4>0</vt:i4>
      </vt:variant>
      <vt:variant>
        <vt:i4>5</vt:i4>
      </vt:variant>
      <vt:variant>
        <vt:lpwstr>mailto:ghritimanjari.deka@goldstandard.org</vt:lpwstr>
      </vt:variant>
      <vt:variant>
        <vt:lpwstr/>
      </vt:variant>
      <vt:variant>
        <vt:i4>5963810</vt:i4>
      </vt:variant>
      <vt:variant>
        <vt:i4>12</vt:i4>
      </vt:variant>
      <vt:variant>
        <vt:i4>0</vt:i4>
      </vt:variant>
      <vt:variant>
        <vt:i4>5</vt:i4>
      </vt:variant>
      <vt:variant>
        <vt:lpwstr>mailto:ghritimanjari.deka@goldstandard.org</vt:lpwstr>
      </vt:variant>
      <vt:variant>
        <vt:lpwstr/>
      </vt:variant>
      <vt:variant>
        <vt:i4>5963810</vt:i4>
      </vt:variant>
      <vt:variant>
        <vt:i4>9</vt:i4>
      </vt:variant>
      <vt:variant>
        <vt:i4>0</vt:i4>
      </vt:variant>
      <vt:variant>
        <vt:i4>5</vt:i4>
      </vt:variant>
      <vt:variant>
        <vt:lpwstr>mailto:ghritimanjari.deka@goldstandard.org</vt:lpwstr>
      </vt:variant>
      <vt:variant>
        <vt:lpwstr/>
      </vt:variant>
      <vt:variant>
        <vt:i4>5963810</vt:i4>
      </vt:variant>
      <vt:variant>
        <vt:i4>6</vt:i4>
      </vt:variant>
      <vt:variant>
        <vt:i4>0</vt:i4>
      </vt:variant>
      <vt:variant>
        <vt:i4>5</vt:i4>
      </vt:variant>
      <vt:variant>
        <vt:lpwstr>mailto:ghritimanjari.deka@goldstandard.org</vt:lpwstr>
      </vt:variant>
      <vt:variant>
        <vt:lpwstr/>
      </vt:variant>
      <vt:variant>
        <vt:i4>8257551</vt:i4>
      </vt:variant>
      <vt:variant>
        <vt:i4>3</vt:i4>
      </vt:variant>
      <vt:variant>
        <vt:i4>0</vt:i4>
      </vt:variant>
      <vt:variant>
        <vt:i4>5</vt:i4>
      </vt:variant>
      <vt:variant>
        <vt:lpwstr>mailto:ashwin.shailaja@goldstandard.org</vt:lpwstr>
      </vt:variant>
      <vt:variant>
        <vt:lpwstr/>
      </vt:variant>
      <vt:variant>
        <vt:i4>8257551</vt:i4>
      </vt:variant>
      <vt:variant>
        <vt:i4>0</vt:i4>
      </vt:variant>
      <vt:variant>
        <vt:i4>0</vt:i4>
      </vt:variant>
      <vt:variant>
        <vt:i4>5</vt:i4>
      </vt:variant>
      <vt:variant>
        <vt:lpwstr>mailto:ashwin.shailaja@goldstandar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– Verification Report for Project Activities, Ver 1.0                      Released on 15/05/2026</dc:title>
  <dc:subject/>
  <dc:creator>Gold Standard</dc:creator>
  <cp:keywords/>
  <dc:description/>
  <cp:lastModifiedBy>Anshika Gupta</cp:lastModifiedBy>
  <cp:revision>1009</cp:revision>
  <cp:lastPrinted>2017-11-04T03:38:00Z</cp:lastPrinted>
  <dcterms:created xsi:type="dcterms:W3CDTF">2023-02-16T20:35:00Z</dcterms:created>
  <dcterms:modified xsi:type="dcterms:W3CDTF">2026-05-15T08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915A58E75E724683C9EF54A4DEE385</vt:lpwstr>
  </property>
  <property fmtid="{D5CDD505-2E9C-101B-9397-08002B2CF9AE}" pid="3" name="MediaServiceImageTags">
    <vt:lpwstr/>
  </property>
</Properties>
</file>